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7937C73" w14:textId="77777777" w:rsidR="006C77C4" w:rsidRPr="00A223A1" w:rsidRDefault="0014597A" w:rsidP="006C77C4">
      <w:pPr>
        <w:pStyle w:val="NormalWeb"/>
        <w:spacing w:before="0" w:beforeAutospacing="0" w:after="0" w:afterAutospacing="0"/>
        <w:jc w:val="center"/>
        <w:rPr>
          <w:rFonts w:ascii="Times New Roman" w:hAnsi="Times New Roman"/>
          <w:bCs w:val="0"/>
          <w:color w:val="auto"/>
        </w:rPr>
      </w:pPr>
      <w:r w:rsidRPr="00A223A1">
        <w:rPr>
          <w:rFonts w:ascii="Times New Roman" w:eastAsia="Calibri" w:hAnsi="Times New Roman"/>
          <w:sz w:val="30"/>
          <w:szCs w:val="30"/>
        </w:rPr>
        <w:t xml:space="preserve"> </w:t>
      </w:r>
      <w:r w:rsidR="006C77C4" w:rsidRPr="00A223A1">
        <w:rPr>
          <w:rFonts w:ascii="Times New Roman" w:hAnsi="Times New Roman"/>
          <w:b/>
          <w:sz w:val="36"/>
          <w:szCs w:val="36"/>
        </w:rPr>
        <w:t>BỘ GIÁO DỤC VÀ ĐÀO TẠO</w:t>
      </w:r>
    </w:p>
    <w:p w14:paraId="2814FEB7" w14:textId="168AD092" w:rsidR="006C77C4" w:rsidRPr="00A223A1" w:rsidRDefault="006C77C4" w:rsidP="00853676">
      <w:pPr>
        <w:widowControl/>
        <w:autoSpaceDE/>
        <w:autoSpaceDN/>
        <w:jc w:val="center"/>
        <w:rPr>
          <w:sz w:val="24"/>
          <w:szCs w:val="24"/>
        </w:rPr>
      </w:pPr>
      <w:r w:rsidRPr="00A223A1">
        <w:rPr>
          <w:b/>
          <w:bCs/>
          <w:color w:val="000000"/>
          <w:sz w:val="36"/>
          <w:szCs w:val="36"/>
        </w:rPr>
        <w:t>TRƯỜNG ĐẠI HỌC MỞ THÀNH PHỐ HỒ CHÍ MINH</w:t>
      </w:r>
    </w:p>
    <w:p w14:paraId="0C8F4B75" w14:textId="2E9FCAEC" w:rsidR="006C77C4" w:rsidRPr="00A223A1" w:rsidRDefault="006C77C4" w:rsidP="006C77C4">
      <w:pPr>
        <w:widowControl/>
        <w:autoSpaceDE/>
        <w:autoSpaceDN/>
        <w:jc w:val="center"/>
        <w:rPr>
          <w:sz w:val="24"/>
          <w:szCs w:val="24"/>
        </w:rPr>
      </w:pPr>
      <w:r w:rsidRPr="00A223A1">
        <w:rPr>
          <w:rFonts w:ascii="Segoe UI Symbol" w:hAnsi="Segoe UI Symbol" w:cs="Segoe UI Symbol"/>
          <w:b/>
          <w:bCs/>
          <w:color w:val="000000"/>
          <w:sz w:val="36"/>
          <w:szCs w:val="36"/>
        </w:rPr>
        <w:t>🙞✵🙜</w:t>
      </w:r>
    </w:p>
    <w:p w14:paraId="704E7030" w14:textId="38125F7D" w:rsidR="006C77C4" w:rsidRPr="00A223A1" w:rsidRDefault="006C77C4" w:rsidP="006C77C4">
      <w:pPr>
        <w:widowControl/>
        <w:autoSpaceDE/>
        <w:autoSpaceDN/>
        <w:jc w:val="center"/>
        <w:rPr>
          <w:sz w:val="24"/>
          <w:szCs w:val="24"/>
        </w:rPr>
      </w:pPr>
      <w:r w:rsidRPr="00A223A1">
        <w:rPr>
          <w:noProof/>
          <w:color w:val="000000"/>
          <w:sz w:val="28"/>
          <w:szCs w:val="28"/>
          <w:bdr w:val="none" w:sz="0" w:space="0" w:color="auto" w:frame="1"/>
        </w:rPr>
        <w:drawing>
          <wp:inline distT="0" distB="0" distL="0" distR="0" wp14:anchorId="1D6284F5" wp14:editId="14486333">
            <wp:extent cx="2311400" cy="1845945"/>
            <wp:effectExtent l="0" t="0" r="0" b="1905"/>
            <wp:docPr id="32419844" name="Picture 1" descr="A blue book with a white ring around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19844" name="Picture 1" descr="A blue book with a white ring around i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11400" cy="1845945"/>
                    </a:xfrm>
                    <a:prstGeom prst="rect">
                      <a:avLst/>
                    </a:prstGeom>
                    <a:noFill/>
                    <a:ln>
                      <a:noFill/>
                    </a:ln>
                  </pic:spPr>
                </pic:pic>
              </a:graphicData>
            </a:graphic>
          </wp:inline>
        </w:drawing>
      </w:r>
    </w:p>
    <w:p w14:paraId="0C32D37B" w14:textId="77777777" w:rsidR="006C77C4" w:rsidRPr="00A223A1" w:rsidRDefault="006C77C4" w:rsidP="006C77C4">
      <w:pPr>
        <w:widowControl/>
        <w:autoSpaceDE/>
        <w:autoSpaceDN/>
        <w:spacing w:after="240"/>
        <w:rPr>
          <w:sz w:val="24"/>
          <w:szCs w:val="24"/>
        </w:rPr>
      </w:pPr>
      <w:r w:rsidRPr="00A223A1">
        <w:rPr>
          <w:sz w:val="24"/>
          <w:szCs w:val="24"/>
        </w:rPr>
        <w:br/>
      </w:r>
    </w:p>
    <w:p w14:paraId="14E7DAD8" w14:textId="3F4F1D79" w:rsidR="006C77C4" w:rsidRPr="00A223A1" w:rsidRDefault="006C77C4" w:rsidP="006C77C4">
      <w:pPr>
        <w:widowControl/>
        <w:autoSpaceDE/>
        <w:autoSpaceDN/>
        <w:jc w:val="center"/>
        <w:rPr>
          <w:sz w:val="36"/>
          <w:szCs w:val="36"/>
        </w:rPr>
      </w:pPr>
      <w:r w:rsidRPr="00A223A1">
        <w:rPr>
          <w:b/>
          <w:bCs/>
          <w:color w:val="000000"/>
          <w:sz w:val="36"/>
          <w:szCs w:val="36"/>
        </w:rPr>
        <w:t>BÁO CÁO</w:t>
      </w:r>
      <w:r w:rsidR="00CA06A5" w:rsidRPr="00A223A1">
        <w:rPr>
          <w:b/>
          <w:bCs/>
          <w:color w:val="000000"/>
          <w:sz w:val="36"/>
          <w:szCs w:val="36"/>
        </w:rPr>
        <w:t xml:space="preserve"> BÀI TẬP LỚP GIỮA KÌ MÔN</w:t>
      </w:r>
    </w:p>
    <w:p w14:paraId="1DC35D0C" w14:textId="77777777" w:rsidR="006C77C4" w:rsidRPr="00A223A1" w:rsidRDefault="006C77C4" w:rsidP="006C77C4">
      <w:pPr>
        <w:widowControl/>
        <w:autoSpaceDE/>
        <w:autoSpaceDN/>
        <w:jc w:val="center"/>
        <w:rPr>
          <w:sz w:val="24"/>
          <w:szCs w:val="24"/>
        </w:rPr>
      </w:pPr>
      <w:r w:rsidRPr="00A223A1">
        <w:rPr>
          <w:b/>
          <w:bCs/>
          <w:color w:val="000000"/>
          <w:sz w:val="52"/>
          <w:szCs w:val="52"/>
        </w:rPr>
        <w:t>KIỂM THỬ PHẦN MỀM</w:t>
      </w:r>
    </w:p>
    <w:p w14:paraId="6AD56142" w14:textId="77777777" w:rsidR="006C77C4" w:rsidRPr="00A223A1" w:rsidRDefault="006C77C4" w:rsidP="006C77C4">
      <w:pPr>
        <w:widowControl/>
        <w:autoSpaceDE/>
        <w:autoSpaceDN/>
        <w:rPr>
          <w:sz w:val="24"/>
          <w:szCs w:val="24"/>
        </w:rPr>
      </w:pPr>
    </w:p>
    <w:p w14:paraId="50CEF9E2" w14:textId="77777777" w:rsidR="006C77C4" w:rsidRPr="00A223A1" w:rsidRDefault="006C77C4" w:rsidP="006C77C4">
      <w:pPr>
        <w:widowControl/>
        <w:autoSpaceDE/>
        <w:autoSpaceDN/>
        <w:spacing w:after="240"/>
        <w:rPr>
          <w:b/>
          <w:bCs/>
          <w:color w:val="000000"/>
          <w:sz w:val="40"/>
          <w:szCs w:val="40"/>
        </w:rPr>
      </w:pPr>
    </w:p>
    <w:p w14:paraId="2F5521B4" w14:textId="1C9772C0" w:rsidR="006C77C4" w:rsidRPr="005D7113" w:rsidRDefault="005D7113" w:rsidP="006C77C4">
      <w:pPr>
        <w:widowControl/>
        <w:autoSpaceDE/>
        <w:autoSpaceDN/>
        <w:jc w:val="center"/>
        <w:rPr>
          <w:sz w:val="32"/>
          <w:szCs w:val="32"/>
        </w:rPr>
      </w:pPr>
      <w:r>
        <w:rPr>
          <w:b/>
          <w:bCs/>
          <w:color w:val="000000"/>
          <w:sz w:val="32"/>
          <w:szCs w:val="32"/>
        </w:rPr>
        <w:t xml:space="preserve"> </w:t>
      </w:r>
      <w:r w:rsidR="006C77C4" w:rsidRPr="005D7113">
        <w:rPr>
          <w:b/>
          <w:bCs/>
          <w:color w:val="000000"/>
          <w:sz w:val="32"/>
          <w:szCs w:val="32"/>
        </w:rPr>
        <w:t xml:space="preserve">Giảng viên hướng dẫn: </w:t>
      </w:r>
      <w:r w:rsidR="006C77C4" w:rsidRPr="005D7113">
        <w:rPr>
          <w:color w:val="000000"/>
          <w:sz w:val="32"/>
          <w:szCs w:val="32"/>
        </w:rPr>
        <w:t>Th.S Nguyễn Thị Ngọc Thanh</w:t>
      </w:r>
    </w:p>
    <w:p w14:paraId="6FFABE9E" w14:textId="30070FA4" w:rsidR="006C77C4" w:rsidRPr="005D7113" w:rsidRDefault="006C77C4" w:rsidP="006C77C4">
      <w:pPr>
        <w:widowControl/>
        <w:autoSpaceDE/>
        <w:autoSpaceDN/>
        <w:ind w:left="1170"/>
        <w:rPr>
          <w:color w:val="000000"/>
          <w:sz w:val="32"/>
          <w:szCs w:val="32"/>
        </w:rPr>
      </w:pPr>
      <w:r w:rsidRPr="005D7113">
        <w:rPr>
          <w:b/>
          <w:bCs/>
          <w:color w:val="000000"/>
          <w:sz w:val="32"/>
          <w:szCs w:val="32"/>
        </w:rPr>
        <w:t xml:space="preserve">Sinh viên thực hiện: </w:t>
      </w:r>
      <w:r w:rsidRPr="005D7113">
        <w:rPr>
          <w:color w:val="000000"/>
          <w:sz w:val="32"/>
          <w:szCs w:val="32"/>
        </w:rPr>
        <w:t>Nguyễn Thị Hiền Vy</w:t>
      </w:r>
    </w:p>
    <w:p w14:paraId="37F21663" w14:textId="263FEB61" w:rsidR="005D7113" w:rsidRPr="005D7113" w:rsidRDefault="005D7113" w:rsidP="006C77C4">
      <w:pPr>
        <w:widowControl/>
        <w:autoSpaceDE/>
        <w:autoSpaceDN/>
        <w:ind w:left="1170"/>
        <w:rPr>
          <w:sz w:val="32"/>
          <w:szCs w:val="32"/>
        </w:rPr>
      </w:pPr>
      <w:r w:rsidRPr="005D7113">
        <w:rPr>
          <w:b/>
          <w:bCs/>
          <w:color w:val="000000"/>
          <w:sz w:val="32"/>
          <w:szCs w:val="32"/>
        </w:rPr>
        <w:t>Số thứ tự:</w:t>
      </w:r>
      <w:r w:rsidRPr="005D7113">
        <w:rPr>
          <w:sz w:val="32"/>
          <w:szCs w:val="32"/>
        </w:rPr>
        <w:t xml:space="preserve"> 66</w:t>
      </w:r>
    </w:p>
    <w:p w14:paraId="11ED703E" w14:textId="020A18D5" w:rsidR="005D7113" w:rsidRPr="005D7113" w:rsidRDefault="005D7113" w:rsidP="006C77C4">
      <w:pPr>
        <w:widowControl/>
        <w:autoSpaceDE/>
        <w:autoSpaceDN/>
        <w:ind w:left="1170"/>
        <w:rPr>
          <w:sz w:val="32"/>
          <w:szCs w:val="32"/>
        </w:rPr>
      </w:pPr>
      <w:r w:rsidRPr="005D7113">
        <w:rPr>
          <w:b/>
          <w:bCs/>
          <w:color w:val="000000"/>
          <w:sz w:val="32"/>
          <w:szCs w:val="32"/>
        </w:rPr>
        <w:t>Mã số sinh viên:</w:t>
      </w:r>
      <w:r w:rsidRPr="005D7113">
        <w:rPr>
          <w:sz w:val="32"/>
          <w:szCs w:val="32"/>
        </w:rPr>
        <w:t xml:space="preserve"> 2151050567</w:t>
      </w:r>
    </w:p>
    <w:p w14:paraId="016FB780" w14:textId="77777777" w:rsidR="006C77C4" w:rsidRPr="005D7113" w:rsidRDefault="006C77C4" w:rsidP="006C77C4">
      <w:pPr>
        <w:widowControl/>
        <w:autoSpaceDE/>
        <w:autoSpaceDN/>
        <w:ind w:left="1170"/>
        <w:rPr>
          <w:sz w:val="32"/>
          <w:szCs w:val="32"/>
        </w:rPr>
      </w:pPr>
      <w:r w:rsidRPr="005D7113">
        <w:rPr>
          <w:b/>
          <w:bCs/>
          <w:color w:val="000000"/>
          <w:sz w:val="32"/>
          <w:szCs w:val="32"/>
        </w:rPr>
        <w:t>Khoa:</w:t>
      </w:r>
      <w:r w:rsidRPr="005D7113">
        <w:rPr>
          <w:color w:val="000000"/>
          <w:sz w:val="32"/>
          <w:szCs w:val="32"/>
        </w:rPr>
        <w:t xml:space="preserve"> Công nghệ thông tin</w:t>
      </w:r>
    </w:p>
    <w:p w14:paraId="35DF65F8" w14:textId="43CEB837" w:rsidR="006C77C4" w:rsidRPr="005D7113" w:rsidRDefault="006C77C4" w:rsidP="006C77C4">
      <w:pPr>
        <w:widowControl/>
        <w:autoSpaceDE/>
        <w:autoSpaceDN/>
        <w:ind w:left="1170"/>
        <w:rPr>
          <w:sz w:val="32"/>
          <w:szCs w:val="32"/>
        </w:rPr>
      </w:pPr>
      <w:r w:rsidRPr="005D7113">
        <w:rPr>
          <w:b/>
          <w:bCs/>
          <w:color w:val="000000"/>
          <w:sz w:val="32"/>
          <w:szCs w:val="32"/>
        </w:rPr>
        <w:t>Lớp:</w:t>
      </w:r>
      <w:r w:rsidRPr="005D7113">
        <w:rPr>
          <w:color w:val="000000"/>
          <w:sz w:val="32"/>
          <w:szCs w:val="32"/>
        </w:rPr>
        <w:t xml:space="preserve"> IT2102</w:t>
      </w:r>
    </w:p>
    <w:p w14:paraId="18661193" w14:textId="276E244B" w:rsidR="005D7113" w:rsidRPr="005D7113" w:rsidRDefault="006C77C4" w:rsidP="005D7113">
      <w:pPr>
        <w:pStyle w:val="Title"/>
        <w:ind w:left="720" w:firstLine="450"/>
        <w:jc w:val="left"/>
        <w:rPr>
          <w:sz w:val="32"/>
          <w:szCs w:val="32"/>
        </w:rPr>
      </w:pPr>
      <w:r w:rsidRPr="005D7113">
        <w:rPr>
          <w:color w:val="000000"/>
          <w:sz w:val="32"/>
          <w:szCs w:val="32"/>
        </w:rPr>
        <w:t>Khóa:</w:t>
      </w:r>
      <w:r w:rsidRPr="005D7113">
        <w:rPr>
          <w:b w:val="0"/>
          <w:bCs w:val="0"/>
          <w:color w:val="000000"/>
          <w:sz w:val="32"/>
          <w:szCs w:val="32"/>
        </w:rPr>
        <w:t xml:space="preserve"> 2021-2025</w:t>
      </w:r>
      <w:r w:rsidR="005A5532" w:rsidRPr="005D7113">
        <w:rPr>
          <w:sz w:val="32"/>
          <w:szCs w:val="32"/>
          <w:lang w:val="en-GB"/>
        </w:rPr>
        <w:t xml:space="preserve"> </w:t>
      </w:r>
      <w:r w:rsidR="00747AB8" w:rsidRPr="005D7113">
        <w:rPr>
          <w:sz w:val="32"/>
          <w:szCs w:val="32"/>
        </w:rPr>
        <w:t xml:space="preserve"> </w:t>
      </w:r>
      <w:r w:rsidR="00C26DA1" w:rsidRPr="005D7113">
        <w:rPr>
          <w:rStyle w:val="Hyperlink"/>
          <w:color w:val="auto"/>
          <w:sz w:val="32"/>
          <w:szCs w:val="32"/>
          <w:u w:val="none"/>
        </w:rPr>
        <w:t xml:space="preserve"> </w:t>
      </w:r>
      <w:r w:rsidR="000F33A1" w:rsidRPr="005D7113">
        <w:rPr>
          <w:sz w:val="32"/>
          <w:szCs w:val="32"/>
        </w:rPr>
        <w:t xml:space="preserve"> </w:t>
      </w:r>
      <w:r w:rsidR="008763FC" w:rsidRPr="005D7113">
        <w:rPr>
          <w:rFonts w:eastAsia="Times"/>
          <w:sz w:val="32"/>
          <w:szCs w:val="32"/>
        </w:rPr>
        <w:t xml:space="preserve"> </w:t>
      </w:r>
      <w:r w:rsidR="00597035" w:rsidRPr="005D7113">
        <w:rPr>
          <w:sz w:val="32"/>
          <w:szCs w:val="32"/>
          <w:lang w:val="en-GB"/>
        </w:rPr>
        <w:t xml:space="preserve"> </w:t>
      </w:r>
      <w:r w:rsidR="00FB39FB" w:rsidRPr="005D7113">
        <w:rPr>
          <w:rStyle w:val="Hyperlink"/>
          <w:color w:val="auto"/>
          <w:sz w:val="32"/>
          <w:szCs w:val="32"/>
          <w:u w:val="none"/>
          <w:lang w:eastAsia="zh-CN"/>
        </w:rPr>
        <w:t xml:space="preserve"> </w:t>
      </w:r>
      <w:r w:rsidR="007A051C" w:rsidRPr="005D7113">
        <w:rPr>
          <w:sz w:val="32"/>
          <w:szCs w:val="32"/>
        </w:rPr>
        <w:t xml:space="preserve"> </w:t>
      </w:r>
    </w:p>
    <w:p w14:paraId="00D840B9" w14:textId="08C35471" w:rsidR="00337557" w:rsidRPr="00337557" w:rsidRDefault="005D7113" w:rsidP="00337557">
      <w:pPr>
        <w:rPr>
          <w:b/>
          <w:bCs/>
          <w:sz w:val="29"/>
          <w:szCs w:val="29"/>
        </w:rPr>
      </w:pPr>
      <w:r>
        <w:br w:type="page"/>
      </w:r>
    </w:p>
    <w:sdt>
      <w:sdtPr>
        <w:id w:val="-1578664285"/>
        <w:docPartObj>
          <w:docPartGallery w:val="Table of Contents"/>
          <w:docPartUnique/>
        </w:docPartObj>
      </w:sdtPr>
      <w:sdtEndPr>
        <w:rPr>
          <w:b/>
          <w:bCs/>
          <w:noProof/>
        </w:rPr>
      </w:sdtEndPr>
      <w:sdtContent>
        <w:p w14:paraId="388203DF" w14:textId="212AC51A" w:rsidR="00337557" w:rsidRPr="00337557" w:rsidRDefault="00337557" w:rsidP="00337557">
          <w:pPr>
            <w:rPr>
              <w:b/>
              <w:bCs/>
              <w:sz w:val="29"/>
              <w:szCs w:val="29"/>
            </w:rPr>
          </w:pPr>
          <w:r w:rsidRPr="00337557">
            <w:t>MỤC LỤC</w:t>
          </w:r>
        </w:p>
        <w:p w14:paraId="4DACB226" w14:textId="1EBA837E" w:rsidR="00337557" w:rsidRPr="00337557" w:rsidRDefault="00337557">
          <w:pPr>
            <w:pStyle w:val="TOC1"/>
            <w:tabs>
              <w:tab w:val="left" w:pos="1222"/>
              <w:tab w:val="right" w:leader="dot" w:pos="9346"/>
            </w:tabs>
            <w:rPr>
              <w:rFonts w:ascii="Times New Roman" w:eastAsiaTheme="minorEastAsia" w:hAnsi="Times New Roman"/>
              <w:noProof/>
              <w:kern w:val="2"/>
            </w:rPr>
          </w:pPr>
          <w:r w:rsidRPr="00337557">
            <w:rPr>
              <w:rFonts w:ascii="Times New Roman" w:hAnsi="Times New Roman"/>
            </w:rPr>
            <w:fldChar w:fldCharType="begin"/>
          </w:r>
          <w:r w:rsidRPr="00337557">
            <w:rPr>
              <w:rFonts w:ascii="Times New Roman" w:hAnsi="Times New Roman"/>
            </w:rPr>
            <w:instrText xml:space="preserve"> TOC \o "1-3" \h \z \u </w:instrText>
          </w:r>
          <w:r w:rsidRPr="00337557">
            <w:rPr>
              <w:rFonts w:ascii="Times New Roman" w:hAnsi="Times New Roman"/>
            </w:rPr>
            <w:fldChar w:fldCharType="separate"/>
          </w:r>
          <w:hyperlink w:anchor="_Toc166691438" w:history="1">
            <w:r w:rsidRPr="00337557">
              <w:rPr>
                <w:rStyle w:val="Hyperlink"/>
                <w:rFonts w:ascii="Times New Roman" w:hAnsi="Times New Roman"/>
                <w:noProof/>
              </w:rPr>
              <w:t>1.</w:t>
            </w:r>
            <w:r w:rsidRPr="00337557">
              <w:rPr>
                <w:rFonts w:ascii="Times New Roman" w:eastAsiaTheme="minorEastAsia" w:hAnsi="Times New Roman"/>
                <w:noProof/>
                <w:kern w:val="2"/>
              </w:rPr>
              <w:tab/>
            </w:r>
            <w:r w:rsidRPr="00337557">
              <w:rPr>
                <w:rStyle w:val="Hyperlink"/>
                <w:rFonts w:ascii="Times New Roman" w:hAnsi="Times New Roman"/>
                <w:noProof/>
              </w:rPr>
              <w:t>Giới thiệu</w:t>
            </w:r>
            <w:r w:rsidRPr="00337557">
              <w:rPr>
                <w:rFonts w:ascii="Times New Roman" w:hAnsi="Times New Roman"/>
                <w:noProof/>
                <w:webHidden/>
              </w:rPr>
              <w:tab/>
            </w:r>
            <w:r w:rsidRPr="00337557">
              <w:rPr>
                <w:rFonts w:ascii="Times New Roman" w:hAnsi="Times New Roman"/>
                <w:noProof/>
                <w:webHidden/>
              </w:rPr>
              <w:fldChar w:fldCharType="begin"/>
            </w:r>
            <w:r w:rsidRPr="00337557">
              <w:rPr>
                <w:rFonts w:ascii="Times New Roman" w:hAnsi="Times New Roman"/>
                <w:noProof/>
                <w:webHidden/>
              </w:rPr>
              <w:instrText xml:space="preserve"> PAGEREF _Toc166691438 \h </w:instrText>
            </w:r>
            <w:r w:rsidRPr="00337557">
              <w:rPr>
                <w:rFonts w:ascii="Times New Roman" w:hAnsi="Times New Roman"/>
                <w:noProof/>
                <w:webHidden/>
              </w:rPr>
            </w:r>
            <w:r w:rsidRPr="00337557">
              <w:rPr>
                <w:rFonts w:ascii="Times New Roman" w:hAnsi="Times New Roman"/>
                <w:noProof/>
                <w:webHidden/>
              </w:rPr>
              <w:fldChar w:fldCharType="separate"/>
            </w:r>
            <w:r>
              <w:rPr>
                <w:rFonts w:ascii="Times New Roman" w:hAnsi="Times New Roman"/>
                <w:noProof/>
                <w:webHidden/>
              </w:rPr>
              <w:t>4</w:t>
            </w:r>
            <w:r w:rsidRPr="00337557">
              <w:rPr>
                <w:rFonts w:ascii="Times New Roman" w:hAnsi="Times New Roman"/>
                <w:noProof/>
                <w:webHidden/>
              </w:rPr>
              <w:fldChar w:fldCharType="end"/>
            </w:r>
          </w:hyperlink>
        </w:p>
        <w:p w14:paraId="753B368A" w14:textId="39843A81" w:rsidR="00337557" w:rsidRPr="00337557" w:rsidRDefault="00000000">
          <w:pPr>
            <w:pStyle w:val="TOC1"/>
            <w:tabs>
              <w:tab w:val="right" w:leader="dot" w:pos="9346"/>
            </w:tabs>
            <w:rPr>
              <w:rFonts w:ascii="Times New Roman" w:eastAsiaTheme="minorEastAsia" w:hAnsi="Times New Roman"/>
              <w:noProof/>
              <w:kern w:val="2"/>
            </w:rPr>
          </w:pPr>
          <w:hyperlink w:anchor="_Toc166691439" w:history="1">
            <w:r w:rsidR="00337557" w:rsidRPr="00337557">
              <w:rPr>
                <w:rStyle w:val="Hyperlink"/>
                <w:rFonts w:ascii="Times New Roman" w:hAnsi="Times New Roman"/>
                <w:noProof/>
              </w:rPr>
              <w:t>2. Set up môi trường</w:t>
            </w:r>
            <w:r w:rsidR="00337557" w:rsidRPr="00337557">
              <w:rPr>
                <w:rFonts w:ascii="Times New Roman" w:hAnsi="Times New Roman"/>
                <w:noProof/>
                <w:webHidden/>
              </w:rPr>
              <w:tab/>
            </w:r>
            <w:r w:rsidR="00337557" w:rsidRPr="00337557">
              <w:rPr>
                <w:rFonts w:ascii="Times New Roman" w:hAnsi="Times New Roman"/>
                <w:noProof/>
                <w:webHidden/>
              </w:rPr>
              <w:fldChar w:fldCharType="begin"/>
            </w:r>
            <w:r w:rsidR="00337557" w:rsidRPr="00337557">
              <w:rPr>
                <w:rFonts w:ascii="Times New Roman" w:hAnsi="Times New Roman"/>
                <w:noProof/>
                <w:webHidden/>
              </w:rPr>
              <w:instrText xml:space="preserve"> PAGEREF _Toc166691439 \h </w:instrText>
            </w:r>
            <w:r w:rsidR="00337557" w:rsidRPr="00337557">
              <w:rPr>
                <w:rFonts w:ascii="Times New Roman" w:hAnsi="Times New Roman"/>
                <w:noProof/>
                <w:webHidden/>
              </w:rPr>
            </w:r>
            <w:r w:rsidR="00337557" w:rsidRPr="00337557">
              <w:rPr>
                <w:rFonts w:ascii="Times New Roman" w:hAnsi="Times New Roman"/>
                <w:noProof/>
                <w:webHidden/>
              </w:rPr>
              <w:fldChar w:fldCharType="separate"/>
            </w:r>
            <w:r w:rsidR="00337557">
              <w:rPr>
                <w:rFonts w:ascii="Times New Roman" w:hAnsi="Times New Roman"/>
                <w:noProof/>
                <w:webHidden/>
              </w:rPr>
              <w:t>4</w:t>
            </w:r>
            <w:r w:rsidR="00337557" w:rsidRPr="00337557">
              <w:rPr>
                <w:rFonts w:ascii="Times New Roman" w:hAnsi="Times New Roman"/>
                <w:noProof/>
                <w:webHidden/>
              </w:rPr>
              <w:fldChar w:fldCharType="end"/>
            </w:r>
          </w:hyperlink>
        </w:p>
        <w:p w14:paraId="7BA84B0F" w14:textId="48EB9B19" w:rsidR="00337557" w:rsidRPr="00337557" w:rsidRDefault="00000000">
          <w:pPr>
            <w:pStyle w:val="TOC2"/>
            <w:tabs>
              <w:tab w:val="right" w:leader="dot" w:pos="9346"/>
            </w:tabs>
            <w:rPr>
              <w:rFonts w:ascii="Times New Roman" w:eastAsiaTheme="minorEastAsia" w:hAnsi="Times New Roman"/>
              <w:noProof/>
              <w:kern w:val="2"/>
              <w:sz w:val="26"/>
              <w:szCs w:val="26"/>
            </w:rPr>
          </w:pPr>
          <w:hyperlink w:anchor="_Toc166691440" w:history="1">
            <w:r w:rsidR="00337557" w:rsidRPr="00337557">
              <w:rPr>
                <w:rStyle w:val="Hyperlink"/>
                <w:rFonts w:ascii="Times New Roman" w:hAnsi="Times New Roman"/>
                <w:noProof/>
                <w:sz w:val="26"/>
                <w:szCs w:val="26"/>
                <w:lang w:val="vi-VN"/>
              </w:rPr>
              <w:t xml:space="preserve">2.1. </w:t>
            </w:r>
            <w:r w:rsidR="00337557" w:rsidRPr="00337557">
              <w:rPr>
                <w:rStyle w:val="Hyperlink"/>
                <w:rFonts w:ascii="Times New Roman" w:hAnsi="Times New Roman"/>
                <w:noProof/>
                <w:sz w:val="26"/>
                <w:szCs w:val="26"/>
              </w:rPr>
              <w:t>Tạo project</w:t>
            </w:r>
            <w:r w:rsidR="00337557" w:rsidRPr="00337557">
              <w:rPr>
                <w:rFonts w:ascii="Times New Roman" w:hAnsi="Times New Roman"/>
                <w:noProof/>
                <w:webHidden/>
                <w:sz w:val="26"/>
                <w:szCs w:val="26"/>
              </w:rPr>
              <w:tab/>
            </w:r>
            <w:r w:rsidR="00337557" w:rsidRPr="00337557">
              <w:rPr>
                <w:rFonts w:ascii="Times New Roman" w:hAnsi="Times New Roman"/>
                <w:noProof/>
                <w:webHidden/>
                <w:sz w:val="26"/>
                <w:szCs w:val="26"/>
              </w:rPr>
              <w:fldChar w:fldCharType="begin"/>
            </w:r>
            <w:r w:rsidR="00337557" w:rsidRPr="00337557">
              <w:rPr>
                <w:rFonts w:ascii="Times New Roman" w:hAnsi="Times New Roman"/>
                <w:noProof/>
                <w:webHidden/>
                <w:sz w:val="26"/>
                <w:szCs w:val="26"/>
              </w:rPr>
              <w:instrText xml:space="preserve"> PAGEREF _Toc166691440 \h </w:instrText>
            </w:r>
            <w:r w:rsidR="00337557" w:rsidRPr="00337557">
              <w:rPr>
                <w:rFonts w:ascii="Times New Roman" w:hAnsi="Times New Roman"/>
                <w:noProof/>
                <w:webHidden/>
                <w:sz w:val="26"/>
                <w:szCs w:val="26"/>
              </w:rPr>
            </w:r>
            <w:r w:rsidR="00337557" w:rsidRPr="00337557">
              <w:rPr>
                <w:rFonts w:ascii="Times New Roman" w:hAnsi="Times New Roman"/>
                <w:noProof/>
                <w:webHidden/>
                <w:sz w:val="26"/>
                <w:szCs w:val="26"/>
              </w:rPr>
              <w:fldChar w:fldCharType="separate"/>
            </w:r>
            <w:r w:rsidR="00337557">
              <w:rPr>
                <w:rFonts w:ascii="Times New Roman" w:hAnsi="Times New Roman"/>
                <w:noProof/>
                <w:webHidden/>
                <w:sz w:val="26"/>
                <w:szCs w:val="26"/>
              </w:rPr>
              <w:t>4</w:t>
            </w:r>
            <w:r w:rsidR="00337557" w:rsidRPr="00337557">
              <w:rPr>
                <w:rFonts w:ascii="Times New Roman" w:hAnsi="Times New Roman"/>
                <w:noProof/>
                <w:webHidden/>
                <w:sz w:val="26"/>
                <w:szCs w:val="26"/>
              </w:rPr>
              <w:fldChar w:fldCharType="end"/>
            </w:r>
          </w:hyperlink>
        </w:p>
        <w:p w14:paraId="02547344" w14:textId="3FF945F9" w:rsidR="00337557" w:rsidRPr="00337557" w:rsidRDefault="00000000">
          <w:pPr>
            <w:pStyle w:val="TOC2"/>
            <w:tabs>
              <w:tab w:val="right" w:leader="dot" w:pos="9346"/>
            </w:tabs>
            <w:rPr>
              <w:rFonts w:ascii="Times New Roman" w:eastAsiaTheme="minorEastAsia" w:hAnsi="Times New Roman"/>
              <w:noProof/>
              <w:kern w:val="2"/>
              <w:sz w:val="26"/>
              <w:szCs w:val="26"/>
            </w:rPr>
          </w:pPr>
          <w:hyperlink w:anchor="_Toc166691441" w:history="1">
            <w:r w:rsidR="00337557" w:rsidRPr="00337557">
              <w:rPr>
                <w:rStyle w:val="Hyperlink"/>
                <w:rFonts w:ascii="Times New Roman" w:eastAsia="Calibri" w:hAnsi="Times New Roman"/>
                <w:noProof/>
                <w:sz w:val="26"/>
                <w:szCs w:val="26"/>
              </w:rPr>
              <w:t>Bước 1. Mở Visaul studio 2019, nhấn “Create a new project”</w:t>
            </w:r>
            <w:r w:rsidR="00337557" w:rsidRPr="00337557">
              <w:rPr>
                <w:rFonts w:ascii="Times New Roman" w:hAnsi="Times New Roman"/>
                <w:noProof/>
                <w:webHidden/>
                <w:sz w:val="26"/>
                <w:szCs w:val="26"/>
              </w:rPr>
              <w:tab/>
            </w:r>
            <w:r w:rsidR="00337557" w:rsidRPr="00337557">
              <w:rPr>
                <w:rFonts w:ascii="Times New Roman" w:hAnsi="Times New Roman"/>
                <w:noProof/>
                <w:webHidden/>
                <w:sz w:val="26"/>
                <w:szCs w:val="26"/>
              </w:rPr>
              <w:fldChar w:fldCharType="begin"/>
            </w:r>
            <w:r w:rsidR="00337557" w:rsidRPr="00337557">
              <w:rPr>
                <w:rFonts w:ascii="Times New Roman" w:hAnsi="Times New Roman"/>
                <w:noProof/>
                <w:webHidden/>
                <w:sz w:val="26"/>
                <w:szCs w:val="26"/>
              </w:rPr>
              <w:instrText xml:space="preserve"> PAGEREF _Toc166691441 \h </w:instrText>
            </w:r>
            <w:r w:rsidR="00337557" w:rsidRPr="00337557">
              <w:rPr>
                <w:rFonts w:ascii="Times New Roman" w:hAnsi="Times New Roman"/>
                <w:noProof/>
                <w:webHidden/>
                <w:sz w:val="26"/>
                <w:szCs w:val="26"/>
              </w:rPr>
            </w:r>
            <w:r w:rsidR="00337557" w:rsidRPr="00337557">
              <w:rPr>
                <w:rFonts w:ascii="Times New Roman" w:hAnsi="Times New Roman"/>
                <w:noProof/>
                <w:webHidden/>
                <w:sz w:val="26"/>
                <w:szCs w:val="26"/>
              </w:rPr>
              <w:fldChar w:fldCharType="separate"/>
            </w:r>
            <w:r w:rsidR="00337557">
              <w:rPr>
                <w:rFonts w:ascii="Times New Roman" w:hAnsi="Times New Roman"/>
                <w:noProof/>
                <w:webHidden/>
                <w:sz w:val="26"/>
                <w:szCs w:val="26"/>
              </w:rPr>
              <w:t>4</w:t>
            </w:r>
            <w:r w:rsidR="00337557" w:rsidRPr="00337557">
              <w:rPr>
                <w:rFonts w:ascii="Times New Roman" w:hAnsi="Times New Roman"/>
                <w:noProof/>
                <w:webHidden/>
                <w:sz w:val="26"/>
                <w:szCs w:val="26"/>
              </w:rPr>
              <w:fldChar w:fldCharType="end"/>
            </w:r>
          </w:hyperlink>
        </w:p>
        <w:p w14:paraId="7CD6B212" w14:textId="2C4CA340" w:rsidR="00337557" w:rsidRPr="00337557" w:rsidRDefault="00000000">
          <w:pPr>
            <w:pStyle w:val="TOC2"/>
            <w:tabs>
              <w:tab w:val="right" w:leader="dot" w:pos="9346"/>
            </w:tabs>
            <w:rPr>
              <w:rFonts w:ascii="Times New Roman" w:eastAsiaTheme="minorEastAsia" w:hAnsi="Times New Roman"/>
              <w:noProof/>
              <w:kern w:val="2"/>
              <w:sz w:val="26"/>
              <w:szCs w:val="26"/>
            </w:rPr>
          </w:pPr>
          <w:hyperlink w:anchor="_Toc166691442" w:history="1">
            <w:r w:rsidR="00337557" w:rsidRPr="00337557">
              <w:rPr>
                <w:rStyle w:val="Hyperlink"/>
                <w:rFonts w:ascii="Times New Roman" w:eastAsia="Calibri" w:hAnsi="Times New Roman"/>
                <w:noProof/>
                <w:sz w:val="26"/>
                <w:szCs w:val="26"/>
              </w:rPr>
              <w:t>Bước 2. Tạo project với window form app rồi nhấn “Next”</w:t>
            </w:r>
            <w:r w:rsidR="00337557" w:rsidRPr="00337557">
              <w:rPr>
                <w:rFonts w:ascii="Times New Roman" w:hAnsi="Times New Roman"/>
                <w:noProof/>
                <w:webHidden/>
                <w:sz w:val="26"/>
                <w:szCs w:val="26"/>
              </w:rPr>
              <w:tab/>
            </w:r>
            <w:r w:rsidR="00337557" w:rsidRPr="00337557">
              <w:rPr>
                <w:rFonts w:ascii="Times New Roman" w:hAnsi="Times New Roman"/>
                <w:noProof/>
                <w:webHidden/>
                <w:sz w:val="26"/>
                <w:szCs w:val="26"/>
              </w:rPr>
              <w:fldChar w:fldCharType="begin"/>
            </w:r>
            <w:r w:rsidR="00337557" w:rsidRPr="00337557">
              <w:rPr>
                <w:rFonts w:ascii="Times New Roman" w:hAnsi="Times New Roman"/>
                <w:noProof/>
                <w:webHidden/>
                <w:sz w:val="26"/>
                <w:szCs w:val="26"/>
              </w:rPr>
              <w:instrText xml:space="preserve"> PAGEREF _Toc166691442 \h </w:instrText>
            </w:r>
            <w:r w:rsidR="00337557" w:rsidRPr="00337557">
              <w:rPr>
                <w:rFonts w:ascii="Times New Roman" w:hAnsi="Times New Roman"/>
                <w:noProof/>
                <w:webHidden/>
                <w:sz w:val="26"/>
                <w:szCs w:val="26"/>
              </w:rPr>
            </w:r>
            <w:r w:rsidR="00337557" w:rsidRPr="00337557">
              <w:rPr>
                <w:rFonts w:ascii="Times New Roman" w:hAnsi="Times New Roman"/>
                <w:noProof/>
                <w:webHidden/>
                <w:sz w:val="26"/>
                <w:szCs w:val="26"/>
              </w:rPr>
              <w:fldChar w:fldCharType="separate"/>
            </w:r>
            <w:r w:rsidR="00337557">
              <w:rPr>
                <w:rFonts w:ascii="Times New Roman" w:hAnsi="Times New Roman"/>
                <w:noProof/>
                <w:webHidden/>
                <w:sz w:val="26"/>
                <w:szCs w:val="26"/>
              </w:rPr>
              <w:t>4</w:t>
            </w:r>
            <w:r w:rsidR="00337557" w:rsidRPr="00337557">
              <w:rPr>
                <w:rFonts w:ascii="Times New Roman" w:hAnsi="Times New Roman"/>
                <w:noProof/>
                <w:webHidden/>
                <w:sz w:val="26"/>
                <w:szCs w:val="26"/>
              </w:rPr>
              <w:fldChar w:fldCharType="end"/>
            </w:r>
          </w:hyperlink>
        </w:p>
        <w:p w14:paraId="537A497C" w14:textId="3B7E45B5" w:rsidR="00337557" w:rsidRPr="00337557" w:rsidRDefault="00000000">
          <w:pPr>
            <w:pStyle w:val="TOC2"/>
            <w:tabs>
              <w:tab w:val="right" w:leader="dot" w:pos="9346"/>
            </w:tabs>
            <w:rPr>
              <w:rFonts w:ascii="Times New Roman" w:eastAsiaTheme="minorEastAsia" w:hAnsi="Times New Roman"/>
              <w:noProof/>
              <w:kern w:val="2"/>
              <w:sz w:val="26"/>
              <w:szCs w:val="26"/>
            </w:rPr>
          </w:pPr>
          <w:hyperlink w:anchor="_Toc166691443" w:history="1">
            <w:r w:rsidR="00337557" w:rsidRPr="00337557">
              <w:rPr>
                <w:rStyle w:val="Hyperlink"/>
                <w:rFonts w:ascii="Times New Roman" w:eastAsia="Calibri" w:hAnsi="Times New Roman"/>
                <w:noProof/>
                <w:sz w:val="26"/>
                <w:szCs w:val="26"/>
              </w:rPr>
              <w:t>Bước 3. Đặt tên và chọn đường dẫn đường dẫn</w:t>
            </w:r>
            <w:r w:rsidR="00337557" w:rsidRPr="00337557">
              <w:rPr>
                <w:rFonts w:ascii="Times New Roman" w:hAnsi="Times New Roman"/>
                <w:noProof/>
                <w:webHidden/>
                <w:sz w:val="26"/>
                <w:szCs w:val="26"/>
              </w:rPr>
              <w:tab/>
            </w:r>
            <w:r w:rsidR="00337557" w:rsidRPr="00337557">
              <w:rPr>
                <w:rFonts w:ascii="Times New Roman" w:hAnsi="Times New Roman"/>
                <w:noProof/>
                <w:webHidden/>
                <w:sz w:val="26"/>
                <w:szCs w:val="26"/>
              </w:rPr>
              <w:fldChar w:fldCharType="begin"/>
            </w:r>
            <w:r w:rsidR="00337557" w:rsidRPr="00337557">
              <w:rPr>
                <w:rFonts w:ascii="Times New Roman" w:hAnsi="Times New Roman"/>
                <w:noProof/>
                <w:webHidden/>
                <w:sz w:val="26"/>
                <w:szCs w:val="26"/>
              </w:rPr>
              <w:instrText xml:space="preserve"> PAGEREF _Toc166691443 \h </w:instrText>
            </w:r>
            <w:r w:rsidR="00337557" w:rsidRPr="00337557">
              <w:rPr>
                <w:rFonts w:ascii="Times New Roman" w:hAnsi="Times New Roman"/>
                <w:noProof/>
                <w:webHidden/>
                <w:sz w:val="26"/>
                <w:szCs w:val="26"/>
              </w:rPr>
            </w:r>
            <w:r w:rsidR="00337557" w:rsidRPr="00337557">
              <w:rPr>
                <w:rFonts w:ascii="Times New Roman" w:hAnsi="Times New Roman"/>
                <w:noProof/>
                <w:webHidden/>
                <w:sz w:val="26"/>
                <w:szCs w:val="26"/>
              </w:rPr>
              <w:fldChar w:fldCharType="separate"/>
            </w:r>
            <w:r w:rsidR="00337557">
              <w:rPr>
                <w:rFonts w:ascii="Times New Roman" w:hAnsi="Times New Roman"/>
                <w:noProof/>
                <w:webHidden/>
                <w:sz w:val="26"/>
                <w:szCs w:val="26"/>
              </w:rPr>
              <w:t>4</w:t>
            </w:r>
            <w:r w:rsidR="00337557" w:rsidRPr="00337557">
              <w:rPr>
                <w:rFonts w:ascii="Times New Roman" w:hAnsi="Times New Roman"/>
                <w:noProof/>
                <w:webHidden/>
                <w:sz w:val="26"/>
                <w:szCs w:val="26"/>
              </w:rPr>
              <w:fldChar w:fldCharType="end"/>
            </w:r>
          </w:hyperlink>
        </w:p>
        <w:p w14:paraId="15620F03" w14:textId="511EC19D" w:rsidR="00337557" w:rsidRPr="00337557" w:rsidRDefault="00000000">
          <w:pPr>
            <w:pStyle w:val="TOC1"/>
            <w:tabs>
              <w:tab w:val="right" w:leader="dot" w:pos="9346"/>
            </w:tabs>
            <w:rPr>
              <w:rFonts w:ascii="Times New Roman" w:eastAsiaTheme="minorEastAsia" w:hAnsi="Times New Roman"/>
              <w:noProof/>
              <w:kern w:val="2"/>
            </w:rPr>
          </w:pPr>
          <w:hyperlink w:anchor="_Toc166691444" w:history="1">
            <w:r w:rsidR="00337557" w:rsidRPr="00337557">
              <w:rPr>
                <w:rStyle w:val="Hyperlink"/>
                <w:rFonts w:ascii="Times New Roman" w:hAnsi="Times New Roman"/>
                <w:noProof/>
              </w:rPr>
              <w:t>3. Unit Test: Kiểm thử unit test hàm tính nghiệm phương trình bậc nhất và kiểm tra giá trị có thuộc phương trình bậc nhất không</w:t>
            </w:r>
            <w:r w:rsidR="00337557" w:rsidRPr="00337557">
              <w:rPr>
                <w:rFonts w:ascii="Times New Roman" w:hAnsi="Times New Roman"/>
                <w:noProof/>
                <w:webHidden/>
              </w:rPr>
              <w:tab/>
            </w:r>
            <w:r w:rsidR="00337557" w:rsidRPr="00337557">
              <w:rPr>
                <w:rFonts w:ascii="Times New Roman" w:hAnsi="Times New Roman"/>
                <w:noProof/>
                <w:webHidden/>
              </w:rPr>
              <w:fldChar w:fldCharType="begin"/>
            </w:r>
            <w:r w:rsidR="00337557" w:rsidRPr="00337557">
              <w:rPr>
                <w:rFonts w:ascii="Times New Roman" w:hAnsi="Times New Roman"/>
                <w:noProof/>
                <w:webHidden/>
              </w:rPr>
              <w:instrText xml:space="preserve"> PAGEREF _Toc166691444 \h </w:instrText>
            </w:r>
            <w:r w:rsidR="00337557" w:rsidRPr="00337557">
              <w:rPr>
                <w:rFonts w:ascii="Times New Roman" w:hAnsi="Times New Roman"/>
                <w:noProof/>
                <w:webHidden/>
              </w:rPr>
            </w:r>
            <w:r w:rsidR="00337557" w:rsidRPr="00337557">
              <w:rPr>
                <w:rFonts w:ascii="Times New Roman" w:hAnsi="Times New Roman"/>
                <w:noProof/>
                <w:webHidden/>
              </w:rPr>
              <w:fldChar w:fldCharType="separate"/>
            </w:r>
            <w:r w:rsidR="00337557">
              <w:rPr>
                <w:rFonts w:ascii="Times New Roman" w:hAnsi="Times New Roman"/>
                <w:noProof/>
                <w:webHidden/>
              </w:rPr>
              <w:t>5</w:t>
            </w:r>
            <w:r w:rsidR="00337557" w:rsidRPr="00337557">
              <w:rPr>
                <w:rFonts w:ascii="Times New Roman" w:hAnsi="Times New Roman"/>
                <w:noProof/>
                <w:webHidden/>
              </w:rPr>
              <w:fldChar w:fldCharType="end"/>
            </w:r>
          </w:hyperlink>
        </w:p>
        <w:p w14:paraId="6DE6AE51" w14:textId="459AA5C4" w:rsidR="00337557" w:rsidRPr="00337557" w:rsidRDefault="00000000">
          <w:pPr>
            <w:pStyle w:val="TOC2"/>
            <w:tabs>
              <w:tab w:val="right" w:leader="dot" w:pos="9346"/>
            </w:tabs>
            <w:rPr>
              <w:rFonts w:ascii="Times New Roman" w:eastAsiaTheme="minorEastAsia" w:hAnsi="Times New Roman"/>
              <w:noProof/>
              <w:kern w:val="2"/>
              <w:sz w:val="26"/>
              <w:szCs w:val="26"/>
            </w:rPr>
          </w:pPr>
          <w:hyperlink w:anchor="_Toc166691445" w:history="1">
            <w:r w:rsidR="00337557" w:rsidRPr="00337557">
              <w:rPr>
                <w:rStyle w:val="Hyperlink"/>
                <w:rFonts w:ascii="Times New Roman" w:hAnsi="Times New Roman"/>
                <w:noProof/>
                <w:sz w:val="26"/>
                <w:szCs w:val="26"/>
              </w:rPr>
              <w:t>3.1. Tạo phương thức tính nghiệm phương trình bậc nhất: ax + b  = 0</w:t>
            </w:r>
            <w:r w:rsidR="00337557" w:rsidRPr="00337557">
              <w:rPr>
                <w:rFonts w:ascii="Times New Roman" w:hAnsi="Times New Roman"/>
                <w:noProof/>
                <w:webHidden/>
                <w:sz w:val="26"/>
                <w:szCs w:val="26"/>
              </w:rPr>
              <w:tab/>
            </w:r>
            <w:r w:rsidR="00337557" w:rsidRPr="00337557">
              <w:rPr>
                <w:rFonts w:ascii="Times New Roman" w:hAnsi="Times New Roman"/>
                <w:noProof/>
                <w:webHidden/>
                <w:sz w:val="26"/>
                <w:szCs w:val="26"/>
              </w:rPr>
              <w:fldChar w:fldCharType="begin"/>
            </w:r>
            <w:r w:rsidR="00337557" w:rsidRPr="00337557">
              <w:rPr>
                <w:rFonts w:ascii="Times New Roman" w:hAnsi="Times New Roman"/>
                <w:noProof/>
                <w:webHidden/>
                <w:sz w:val="26"/>
                <w:szCs w:val="26"/>
              </w:rPr>
              <w:instrText xml:space="preserve"> PAGEREF _Toc166691445 \h </w:instrText>
            </w:r>
            <w:r w:rsidR="00337557" w:rsidRPr="00337557">
              <w:rPr>
                <w:rFonts w:ascii="Times New Roman" w:hAnsi="Times New Roman"/>
                <w:noProof/>
                <w:webHidden/>
                <w:sz w:val="26"/>
                <w:szCs w:val="26"/>
              </w:rPr>
            </w:r>
            <w:r w:rsidR="00337557" w:rsidRPr="00337557">
              <w:rPr>
                <w:rFonts w:ascii="Times New Roman" w:hAnsi="Times New Roman"/>
                <w:noProof/>
                <w:webHidden/>
                <w:sz w:val="26"/>
                <w:szCs w:val="26"/>
              </w:rPr>
              <w:fldChar w:fldCharType="separate"/>
            </w:r>
            <w:r w:rsidR="00337557">
              <w:rPr>
                <w:rFonts w:ascii="Times New Roman" w:hAnsi="Times New Roman"/>
                <w:noProof/>
                <w:webHidden/>
                <w:sz w:val="26"/>
                <w:szCs w:val="26"/>
              </w:rPr>
              <w:t>5</w:t>
            </w:r>
            <w:r w:rsidR="00337557" w:rsidRPr="00337557">
              <w:rPr>
                <w:rFonts w:ascii="Times New Roman" w:hAnsi="Times New Roman"/>
                <w:noProof/>
                <w:webHidden/>
                <w:sz w:val="26"/>
                <w:szCs w:val="26"/>
              </w:rPr>
              <w:fldChar w:fldCharType="end"/>
            </w:r>
          </w:hyperlink>
        </w:p>
        <w:p w14:paraId="45BA5D86" w14:textId="2C316CFF" w:rsidR="00337557" w:rsidRPr="00337557" w:rsidRDefault="00000000">
          <w:pPr>
            <w:pStyle w:val="TOC3"/>
            <w:tabs>
              <w:tab w:val="right" w:leader="dot" w:pos="9346"/>
            </w:tabs>
            <w:rPr>
              <w:rFonts w:eastAsiaTheme="minorEastAsia"/>
              <w:noProof/>
              <w:kern w:val="2"/>
              <w:sz w:val="26"/>
              <w:szCs w:val="26"/>
            </w:rPr>
          </w:pPr>
          <w:hyperlink w:anchor="_Toc166691446" w:history="1">
            <w:r w:rsidR="00337557" w:rsidRPr="00337557">
              <w:rPr>
                <w:rStyle w:val="Hyperlink"/>
                <w:noProof/>
                <w:sz w:val="26"/>
                <w:szCs w:val="26"/>
              </w:rPr>
              <w:t>Bước 1. Tạo class</w:t>
            </w:r>
            <w:r w:rsidR="00337557" w:rsidRPr="00337557">
              <w:rPr>
                <w:noProof/>
                <w:webHidden/>
                <w:sz w:val="26"/>
                <w:szCs w:val="26"/>
              </w:rPr>
              <w:tab/>
            </w:r>
            <w:r w:rsidR="00337557" w:rsidRPr="00337557">
              <w:rPr>
                <w:noProof/>
                <w:webHidden/>
                <w:sz w:val="26"/>
                <w:szCs w:val="26"/>
              </w:rPr>
              <w:fldChar w:fldCharType="begin"/>
            </w:r>
            <w:r w:rsidR="00337557" w:rsidRPr="00337557">
              <w:rPr>
                <w:noProof/>
                <w:webHidden/>
                <w:sz w:val="26"/>
                <w:szCs w:val="26"/>
              </w:rPr>
              <w:instrText xml:space="preserve"> PAGEREF _Toc166691446 \h </w:instrText>
            </w:r>
            <w:r w:rsidR="00337557" w:rsidRPr="00337557">
              <w:rPr>
                <w:noProof/>
                <w:webHidden/>
                <w:sz w:val="26"/>
                <w:szCs w:val="26"/>
              </w:rPr>
            </w:r>
            <w:r w:rsidR="00337557" w:rsidRPr="00337557">
              <w:rPr>
                <w:noProof/>
                <w:webHidden/>
                <w:sz w:val="26"/>
                <w:szCs w:val="26"/>
              </w:rPr>
              <w:fldChar w:fldCharType="separate"/>
            </w:r>
            <w:r w:rsidR="00337557">
              <w:rPr>
                <w:noProof/>
                <w:webHidden/>
                <w:sz w:val="26"/>
                <w:szCs w:val="26"/>
              </w:rPr>
              <w:t>5</w:t>
            </w:r>
            <w:r w:rsidR="00337557" w:rsidRPr="00337557">
              <w:rPr>
                <w:noProof/>
                <w:webHidden/>
                <w:sz w:val="26"/>
                <w:szCs w:val="26"/>
              </w:rPr>
              <w:fldChar w:fldCharType="end"/>
            </w:r>
          </w:hyperlink>
        </w:p>
        <w:p w14:paraId="19A2C083" w14:textId="517C59AF" w:rsidR="00337557" w:rsidRPr="00337557" w:rsidRDefault="00000000">
          <w:pPr>
            <w:pStyle w:val="TOC3"/>
            <w:tabs>
              <w:tab w:val="right" w:leader="dot" w:pos="9346"/>
            </w:tabs>
            <w:rPr>
              <w:rFonts w:eastAsiaTheme="minorEastAsia"/>
              <w:noProof/>
              <w:kern w:val="2"/>
              <w:sz w:val="26"/>
              <w:szCs w:val="26"/>
            </w:rPr>
          </w:pPr>
          <w:hyperlink w:anchor="_Toc166691447" w:history="1">
            <w:r w:rsidR="00337557" w:rsidRPr="00337557">
              <w:rPr>
                <w:rStyle w:val="Hyperlink"/>
                <w:noProof/>
                <w:sz w:val="26"/>
                <w:szCs w:val="26"/>
                <w:lang w:val="fr-FR"/>
              </w:rPr>
              <w:t>Bước 2 . Viết phương thức tính nghiệm</w:t>
            </w:r>
            <w:r w:rsidR="00337557" w:rsidRPr="00337557">
              <w:rPr>
                <w:noProof/>
                <w:webHidden/>
                <w:sz w:val="26"/>
                <w:szCs w:val="26"/>
              </w:rPr>
              <w:tab/>
            </w:r>
            <w:r w:rsidR="00337557" w:rsidRPr="00337557">
              <w:rPr>
                <w:noProof/>
                <w:webHidden/>
                <w:sz w:val="26"/>
                <w:szCs w:val="26"/>
              </w:rPr>
              <w:fldChar w:fldCharType="begin"/>
            </w:r>
            <w:r w:rsidR="00337557" w:rsidRPr="00337557">
              <w:rPr>
                <w:noProof/>
                <w:webHidden/>
                <w:sz w:val="26"/>
                <w:szCs w:val="26"/>
              </w:rPr>
              <w:instrText xml:space="preserve"> PAGEREF _Toc166691447 \h </w:instrText>
            </w:r>
            <w:r w:rsidR="00337557" w:rsidRPr="00337557">
              <w:rPr>
                <w:noProof/>
                <w:webHidden/>
                <w:sz w:val="26"/>
                <w:szCs w:val="26"/>
              </w:rPr>
            </w:r>
            <w:r w:rsidR="00337557" w:rsidRPr="00337557">
              <w:rPr>
                <w:noProof/>
                <w:webHidden/>
                <w:sz w:val="26"/>
                <w:szCs w:val="26"/>
              </w:rPr>
              <w:fldChar w:fldCharType="separate"/>
            </w:r>
            <w:r w:rsidR="00337557">
              <w:rPr>
                <w:noProof/>
                <w:webHidden/>
                <w:sz w:val="26"/>
                <w:szCs w:val="26"/>
              </w:rPr>
              <w:t>6</w:t>
            </w:r>
            <w:r w:rsidR="00337557" w:rsidRPr="00337557">
              <w:rPr>
                <w:noProof/>
                <w:webHidden/>
                <w:sz w:val="26"/>
                <w:szCs w:val="26"/>
              </w:rPr>
              <w:fldChar w:fldCharType="end"/>
            </w:r>
          </w:hyperlink>
        </w:p>
        <w:p w14:paraId="13C02B79" w14:textId="782651C2" w:rsidR="00337557" w:rsidRPr="00337557" w:rsidRDefault="00000000">
          <w:pPr>
            <w:pStyle w:val="TOC2"/>
            <w:tabs>
              <w:tab w:val="right" w:leader="dot" w:pos="9346"/>
            </w:tabs>
            <w:rPr>
              <w:rFonts w:ascii="Times New Roman" w:eastAsiaTheme="minorEastAsia" w:hAnsi="Times New Roman"/>
              <w:noProof/>
              <w:kern w:val="2"/>
              <w:sz w:val="26"/>
              <w:szCs w:val="26"/>
            </w:rPr>
          </w:pPr>
          <w:hyperlink w:anchor="_Toc166691448" w:history="1">
            <w:r w:rsidR="00337557" w:rsidRPr="00337557">
              <w:rPr>
                <w:rStyle w:val="Hyperlink"/>
                <w:rFonts w:ascii="Times New Roman" w:hAnsi="Times New Roman"/>
                <w:noProof/>
                <w:sz w:val="26"/>
                <w:szCs w:val="26"/>
              </w:rPr>
              <w:t>3.2. Tạo phương thức kiểm tra giá trị có thuộc phương trình bậc nhất không</w:t>
            </w:r>
            <w:r w:rsidR="00337557" w:rsidRPr="00337557">
              <w:rPr>
                <w:rFonts w:ascii="Times New Roman" w:hAnsi="Times New Roman"/>
                <w:noProof/>
                <w:webHidden/>
                <w:sz w:val="26"/>
                <w:szCs w:val="26"/>
              </w:rPr>
              <w:tab/>
            </w:r>
            <w:r w:rsidR="00337557" w:rsidRPr="00337557">
              <w:rPr>
                <w:rFonts w:ascii="Times New Roman" w:hAnsi="Times New Roman"/>
                <w:noProof/>
                <w:webHidden/>
                <w:sz w:val="26"/>
                <w:szCs w:val="26"/>
              </w:rPr>
              <w:fldChar w:fldCharType="begin"/>
            </w:r>
            <w:r w:rsidR="00337557" w:rsidRPr="00337557">
              <w:rPr>
                <w:rFonts w:ascii="Times New Roman" w:hAnsi="Times New Roman"/>
                <w:noProof/>
                <w:webHidden/>
                <w:sz w:val="26"/>
                <w:szCs w:val="26"/>
              </w:rPr>
              <w:instrText xml:space="preserve"> PAGEREF _Toc166691448 \h </w:instrText>
            </w:r>
            <w:r w:rsidR="00337557" w:rsidRPr="00337557">
              <w:rPr>
                <w:rFonts w:ascii="Times New Roman" w:hAnsi="Times New Roman"/>
                <w:noProof/>
                <w:webHidden/>
                <w:sz w:val="26"/>
                <w:szCs w:val="26"/>
              </w:rPr>
            </w:r>
            <w:r w:rsidR="00337557" w:rsidRPr="00337557">
              <w:rPr>
                <w:rFonts w:ascii="Times New Roman" w:hAnsi="Times New Roman"/>
                <w:noProof/>
                <w:webHidden/>
                <w:sz w:val="26"/>
                <w:szCs w:val="26"/>
              </w:rPr>
              <w:fldChar w:fldCharType="separate"/>
            </w:r>
            <w:r w:rsidR="00337557">
              <w:rPr>
                <w:rFonts w:ascii="Times New Roman" w:hAnsi="Times New Roman"/>
                <w:noProof/>
                <w:webHidden/>
                <w:sz w:val="26"/>
                <w:szCs w:val="26"/>
              </w:rPr>
              <w:t>8</w:t>
            </w:r>
            <w:r w:rsidR="00337557" w:rsidRPr="00337557">
              <w:rPr>
                <w:rFonts w:ascii="Times New Roman" w:hAnsi="Times New Roman"/>
                <w:noProof/>
                <w:webHidden/>
                <w:sz w:val="26"/>
                <w:szCs w:val="26"/>
              </w:rPr>
              <w:fldChar w:fldCharType="end"/>
            </w:r>
          </w:hyperlink>
        </w:p>
        <w:p w14:paraId="4E50782E" w14:textId="4593D841" w:rsidR="00337557" w:rsidRPr="00337557" w:rsidRDefault="00000000">
          <w:pPr>
            <w:pStyle w:val="TOC3"/>
            <w:tabs>
              <w:tab w:val="right" w:leader="dot" w:pos="9346"/>
            </w:tabs>
            <w:rPr>
              <w:rFonts w:eastAsiaTheme="minorEastAsia"/>
              <w:noProof/>
              <w:kern w:val="2"/>
              <w:sz w:val="26"/>
              <w:szCs w:val="26"/>
            </w:rPr>
          </w:pPr>
          <w:hyperlink w:anchor="_Toc166691449" w:history="1">
            <w:r w:rsidR="00337557" w:rsidRPr="00337557">
              <w:rPr>
                <w:rStyle w:val="Hyperlink"/>
                <w:noProof/>
                <w:sz w:val="26"/>
                <w:szCs w:val="26"/>
              </w:rPr>
              <w:t>Bước 1. Tạo class</w:t>
            </w:r>
            <w:r w:rsidR="00337557" w:rsidRPr="00337557">
              <w:rPr>
                <w:noProof/>
                <w:webHidden/>
                <w:sz w:val="26"/>
                <w:szCs w:val="26"/>
              </w:rPr>
              <w:tab/>
            </w:r>
            <w:r w:rsidR="00337557" w:rsidRPr="00337557">
              <w:rPr>
                <w:noProof/>
                <w:webHidden/>
                <w:sz w:val="26"/>
                <w:szCs w:val="26"/>
              </w:rPr>
              <w:fldChar w:fldCharType="begin"/>
            </w:r>
            <w:r w:rsidR="00337557" w:rsidRPr="00337557">
              <w:rPr>
                <w:noProof/>
                <w:webHidden/>
                <w:sz w:val="26"/>
                <w:szCs w:val="26"/>
              </w:rPr>
              <w:instrText xml:space="preserve"> PAGEREF _Toc166691449 \h </w:instrText>
            </w:r>
            <w:r w:rsidR="00337557" w:rsidRPr="00337557">
              <w:rPr>
                <w:noProof/>
                <w:webHidden/>
                <w:sz w:val="26"/>
                <w:szCs w:val="26"/>
              </w:rPr>
            </w:r>
            <w:r w:rsidR="00337557" w:rsidRPr="00337557">
              <w:rPr>
                <w:noProof/>
                <w:webHidden/>
                <w:sz w:val="26"/>
                <w:szCs w:val="26"/>
              </w:rPr>
              <w:fldChar w:fldCharType="separate"/>
            </w:r>
            <w:r w:rsidR="00337557">
              <w:rPr>
                <w:noProof/>
                <w:webHidden/>
                <w:sz w:val="26"/>
                <w:szCs w:val="26"/>
              </w:rPr>
              <w:t>8</w:t>
            </w:r>
            <w:r w:rsidR="00337557" w:rsidRPr="00337557">
              <w:rPr>
                <w:noProof/>
                <w:webHidden/>
                <w:sz w:val="26"/>
                <w:szCs w:val="26"/>
              </w:rPr>
              <w:fldChar w:fldCharType="end"/>
            </w:r>
          </w:hyperlink>
        </w:p>
        <w:p w14:paraId="001F5189" w14:textId="3A9A7A36" w:rsidR="00337557" w:rsidRPr="00337557" w:rsidRDefault="00000000">
          <w:pPr>
            <w:pStyle w:val="TOC3"/>
            <w:tabs>
              <w:tab w:val="right" w:leader="dot" w:pos="9346"/>
            </w:tabs>
            <w:rPr>
              <w:rFonts w:eastAsiaTheme="minorEastAsia"/>
              <w:noProof/>
              <w:kern w:val="2"/>
              <w:sz w:val="26"/>
              <w:szCs w:val="26"/>
            </w:rPr>
          </w:pPr>
          <w:hyperlink w:anchor="_Toc166691450" w:history="1">
            <w:r w:rsidR="00337557" w:rsidRPr="00337557">
              <w:rPr>
                <w:rStyle w:val="Hyperlink"/>
                <w:noProof/>
                <w:sz w:val="26"/>
                <w:szCs w:val="26"/>
              </w:rPr>
              <w:t>Bước 2. Viết phương thức kiểm tra giá trị có thuộc phương trình bậc nhất không</w:t>
            </w:r>
            <w:r w:rsidR="00337557" w:rsidRPr="00337557">
              <w:rPr>
                <w:noProof/>
                <w:webHidden/>
                <w:sz w:val="26"/>
                <w:szCs w:val="26"/>
              </w:rPr>
              <w:tab/>
            </w:r>
            <w:r w:rsidR="00337557" w:rsidRPr="00337557">
              <w:rPr>
                <w:noProof/>
                <w:webHidden/>
                <w:sz w:val="26"/>
                <w:szCs w:val="26"/>
              </w:rPr>
              <w:fldChar w:fldCharType="begin"/>
            </w:r>
            <w:r w:rsidR="00337557" w:rsidRPr="00337557">
              <w:rPr>
                <w:noProof/>
                <w:webHidden/>
                <w:sz w:val="26"/>
                <w:szCs w:val="26"/>
              </w:rPr>
              <w:instrText xml:space="preserve"> PAGEREF _Toc166691450 \h </w:instrText>
            </w:r>
            <w:r w:rsidR="00337557" w:rsidRPr="00337557">
              <w:rPr>
                <w:noProof/>
                <w:webHidden/>
                <w:sz w:val="26"/>
                <w:szCs w:val="26"/>
              </w:rPr>
            </w:r>
            <w:r w:rsidR="00337557" w:rsidRPr="00337557">
              <w:rPr>
                <w:noProof/>
                <w:webHidden/>
                <w:sz w:val="26"/>
                <w:szCs w:val="26"/>
              </w:rPr>
              <w:fldChar w:fldCharType="separate"/>
            </w:r>
            <w:r w:rsidR="00337557">
              <w:rPr>
                <w:noProof/>
                <w:webHidden/>
                <w:sz w:val="26"/>
                <w:szCs w:val="26"/>
              </w:rPr>
              <w:t>8</w:t>
            </w:r>
            <w:r w:rsidR="00337557" w:rsidRPr="00337557">
              <w:rPr>
                <w:noProof/>
                <w:webHidden/>
                <w:sz w:val="26"/>
                <w:szCs w:val="26"/>
              </w:rPr>
              <w:fldChar w:fldCharType="end"/>
            </w:r>
          </w:hyperlink>
        </w:p>
        <w:p w14:paraId="4C87998F" w14:textId="23712A74" w:rsidR="00337557" w:rsidRPr="00337557" w:rsidRDefault="00000000">
          <w:pPr>
            <w:pStyle w:val="TOC2"/>
            <w:tabs>
              <w:tab w:val="right" w:leader="dot" w:pos="9346"/>
            </w:tabs>
            <w:rPr>
              <w:rFonts w:ascii="Times New Roman" w:eastAsiaTheme="minorEastAsia" w:hAnsi="Times New Roman"/>
              <w:noProof/>
              <w:kern w:val="2"/>
              <w:sz w:val="26"/>
              <w:szCs w:val="26"/>
            </w:rPr>
          </w:pPr>
          <w:hyperlink w:anchor="_Toc166691451" w:history="1">
            <w:r w:rsidR="00337557" w:rsidRPr="00337557">
              <w:rPr>
                <w:rStyle w:val="Hyperlink"/>
                <w:rFonts w:ascii="Times New Roman" w:hAnsi="Times New Roman"/>
                <w:noProof/>
                <w:sz w:val="26"/>
                <w:szCs w:val="26"/>
              </w:rPr>
              <w:t>3.3. Thiết kế test case</w:t>
            </w:r>
            <w:r w:rsidR="00337557" w:rsidRPr="00337557">
              <w:rPr>
                <w:rFonts w:ascii="Times New Roman" w:hAnsi="Times New Roman"/>
                <w:noProof/>
                <w:webHidden/>
                <w:sz w:val="26"/>
                <w:szCs w:val="26"/>
              </w:rPr>
              <w:tab/>
            </w:r>
            <w:r w:rsidR="00337557" w:rsidRPr="00337557">
              <w:rPr>
                <w:rFonts w:ascii="Times New Roman" w:hAnsi="Times New Roman"/>
                <w:noProof/>
                <w:webHidden/>
                <w:sz w:val="26"/>
                <w:szCs w:val="26"/>
              </w:rPr>
              <w:fldChar w:fldCharType="begin"/>
            </w:r>
            <w:r w:rsidR="00337557" w:rsidRPr="00337557">
              <w:rPr>
                <w:rFonts w:ascii="Times New Roman" w:hAnsi="Times New Roman"/>
                <w:noProof/>
                <w:webHidden/>
                <w:sz w:val="26"/>
                <w:szCs w:val="26"/>
              </w:rPr>
              <w:instrText xml:space="preserve"> PAGEREF _Toc166691451 \h </w:instrText>
            </w:r>
            <w:r w:rsidR="00337557" w:rsidRPr="00337557">
              <w:rPr>
                <w:rFonts w:ascii="Times New Roman" w:hAnsi="Times New Roman"/>
                <w:noProof/>
                <w:webHidden/>
                <w:sz w:val="26"/>
                <w:szCs w:val="26"/>
              </w:rPr>
            </w:r>
            <w:r w:rsidR="00337557" w:rsidRPr="00337557">
              <w:rPr>
                <w:rFonts w:ascii="Times New Roman" w:hAnsi="Times New Roman"/>
                <w:noProof/>
                <w:webHidden/>
                <w:sz w:val="26"/>
                <w:szCs w:val="26"/>
              </w:rPr>
              <w:fldChar w:fldCharType="separate"/>
            </w:r>
            <w:r w:rsidR="00337557">
              <w:rPr>
                <w:rFonts w:ascii="Times New Roman" w:hAnsi="Times New Roman"/>
                <w:noProof/>
                <w:webHidden/>
                <w:sz w:val="26"/>
                <w:szCs w:val="26"/>
              </w:rPr>
              <w:t>9</w:t>
            </w:r>
            <w:r w:rsidR="00337557" w:rsidRPr="00337557">
              <w:rPr>
                <w:rFonts w:ascii="Times New Roman" w:hAnsi="Times New Roman"/>
                <w:noProof/>
                <w:webHidden/>
                <w:sz w:val="26"/>
                <w:szCs w:val="26"/>
              </w:rPr>
              <w:fldChar w:fldCharType="end"/>
            </w:r>
          </w:hyperlink>
        </w:p>
        <w:p w14:paraId="091AE3E9" w14:textId="245C3F6E" w:rsidR="00337557" w:rsidRPr="00337557" w:rsidRDefault="00000000">
          <w:pPr>
            <w:pStyle w:val="TOC3"/>
            <w:tabs>
              <w:tab w:val="right" w:leader="dot" w:pos="9346"/>
            </w:tabs>
            <w:rPr>
              <w:rFonts w:eastAsiaTheme="minorEastAsia"/>
              <w:noProof/>
              <w:kern w:val="2"/>
              <w:sz w:val="26"/>
              <w:szCs w:val="26"/>
            </w:rPr>
          </w:pPr>
          <w:hyperlink w:anchor="_Toc166691452" w:history="1">
            <w:r w:rsidR="00337557" w:rsidRPr="00337557">
              <w:rPr>
                <w:rStyle w:val="Hyperlink"/>
                <w:noProof/>
                <w:sz w:val="26"/>
                <w:szCs w:val="26"/>
              </w:rPr>
              <w:t>3.3.1. Thiết kế test case cho phương thức TimNghiemPhuongTrinh_66_Vy()</w:t>
            </w:r>
            <w:r w:rsidR="00337557" w:rsidRPr="00337557">
              <w:rPr>
                <w:noProof/>
                <w:webHidden/>
                <w:sz w:val="26"/>
                <w:szCs w:val="26"/>
              </w:rPr>
              <w:tab/>
            </w:r>
            <w:r w:rsidR="00337557" w:rsidRPr="00337557">
              <w:rPr>
                <w:noProof/>
                <w:webHidden/>
                <w:sz w:val="26"/>
                <w:szCs w:val="26"/>
              </w:rPr>
              <w:fldChar w:fldCharType="begin"/>
            </w:r>
            <w:r w:rsidR="00337557" w:rsidRPr="00337557">
              <w:rPr>
                <w:noProof/>
                <w:webHidden/>
                <w:sz w:val="26"/>
                <w:szCs w:val="26"/>
              </w:rPr>
              <w:instrText xml:space="preserve"> PAGEREF _Toc166691452 \h </w:instrText>
            </w:r>
            <w:r w:rsidR="00337557" w:rsidRPr="00337557">
              <w:rPr>
                <w:noProof/>
                <w:webHidden/>
                <w:sz w:val="26"/>
                <w:szCs w:val="26"/>
              </w:rPr>
            </w:r>
            <w:r w:rsidR="00337557" w:rsidRPr="00337557">
              <w:rPr>
                <w:noProof/>
                <w:webHidden/>
                <w:sz w:val="26"/>
                <w:szCs w:val="26"/>
              </w:rPr>
              <w:fldChar w:fldCharType="separate"/>
            </w:r>
            <w:r w:rsidR="00337557">
              <w:rPr>
                <w:noProof/>
                <w:webHidden/>
                <w:sz w:val="26"/>
                <w:szCs w:val="26"/>
              </w:rPr>
              <w:t>9</w:t>
            </w:r>
            <w:r w:rsidR="00337557" w:rsidRPr="00337557">
              <w:rPr>
                <w:noProof/>
                <w:webHidden/>
                <w:sz w:val="26"/>
                <w:szCs w:val="26"/>
              </w:rPr>
              <w:fldChar w:fldCharType="end"/>
            </w:r>
          </w:hyperlink>
        </w:p>
        <w:p w14:paraId="67A62527" w14:textId="7692EB74" w:rsidR="00337557" w:rsidRPr="00337557" w:rsidRDefault="00000000">
          <w:pPr>
            <w:pStyle w:val="TOC3"/>
            <w:tabs>
              <w:tab w:val="right" w:leader="dot" w:pos="9346"/>
            </w:tabs>
            <w:rPr>
              <w:rFonts w:eastAsiaTheme="minorEastAsia"/>
              <w:noProof/>
              <w:kern w:val="2"/>
              <w:sz w:val="26"/>
              <w:szCs w:val="26"/>
            </w:rPr>
          </w:pPr>
          <w:hyperlink w:anchor="_Toc166691453" w:history="1">
            <w:r w:rsidR="00337557" w:rsidRPr="00337557">
              <w:rPr>
                <w:rStyle w:val="Hyperlink"/>
                <w:noProof/>
                <w:sz w:val="26"/>
                <w:szCs w:val="26"/>
              </w:rPr>
              <w:t>3.2.2. Thiết kế test case cho phương thức KiemTraDiemCoThuocPhuongTrinh_66_Vy()</w:t>
            </w:r>
            <w:r w:rsidR="00337557" w:rsidRPr="00337557">
              <w:rPr>
                <w:noProof/>
                <w:webHidden/>
                <w:sz w:val="26"/>
                <w:szCs w:val="26"/>
              </w:rPr>
              <w:tab/>
            </w:r>
            <w:r w:rsidR="00337557" w:rsidRPr="00337557">
              <w:rPr>
                <w:noProof/>
                <w:webHidden/>
                <w:sz w:val="26"/>
                <w:szCs w:val="26"/>
              </w:rPr>
              <w:fldChar w:fldCharType="begin"/>
            </w:r>
            <w:r w:rsidR="00337557" w:rsidRPr="00337557">
              <w:rPr>
                <w:noProof/>
                <w:webHidden/>
                <w:sz w:val="26"/>
                <w:szCs w:val="26"/>
              </w:rPr>
              <w:instrText xml:space="preserve"> PAGEREF _Toc166691453 \h </w:instrText>
            </w:r>
            <w:r w:rsidR="00337557" w:rsidRPr="00337557">
              <w:rPr>
                <w:noProof/>
                <w:webHidden/>
                <w:sz w:val="26"/>
                <w:szCs w:val="26"/>
              </w:rPr>
            </w:r>
            <w:r w:rsidR="00337557" w:rsidRPr="00337557">
              <w:rPr>
                <w:noProof/>
                <w:webHidden/>
                <w:sz w:val="26"/>
                <w:szCs w:val="26"/>
              </w:rPr>
              <w:fldChar w:fldCharType="separate"/>
            </w:r>
            <w:r w:rsidR="00337557">
              <w:rPr>
                <w:noProof/>
                <w:webHidden/>
                <w:sz w:val="26"/>
                <w:szCs w:val="26"/>
              </w:rPr>
              <w:t>11</w:t>
            </w:r>
            <w:r w:rsidR="00337557" w:rsidRPr="00337557">
              <w:rPr>
                <w:noProof/>
                <w:webHidden/>
                <w:sz w:val="26"/>
                <w:szCs w:val="26"/>
              </w:rPr>
              <w:fldChar w:fldCharType="end"/>
            </w:r>
          </w:hyperlink>
        </w:p>
        <w:p w14:paraId="6BEC3C41" w14:textId="5BF10802" w:rsidR="00337557" w:rsidRPr="00337557" w:rsidRDefault="00000000">
          <w:pPr>
            <w:pStyle w:val="TOC2"/>
            <w:tabs>
              <w:tab w:val="right" w:leader="dot" w:pos="9346"/>
            </w:tabs>
            <w:rPr>
              <w:rFonts w:ascii="Times New Roman" w:eastAsiaTheme="minorEastAsia" w:hAnsi="Times New Roman"/>
              <w:noProof/>
              <w:kern w:val="2"/>
              <w:sz w:val="26"/>
              <w:szCs w:val="26"/>
            </w:rPr>
          </w:pPr>
          <w:hyperlink w:anchor="_Toc166691454" w:history="1">
            <w:r w:rsidR="00337557" w:rsidRPr="00337557">
              <w:rPr>
                <w:rStyle w:val="Hyperlink"/>
                <w:rFonts w:ascii="Times New Roman" w:hAnsi="Times New Roman"/>
                <w:noProof/>
                <w:sz w:val="26"/>
                <w:szCs w:val="26"/>
              </w:rPr>
              <w:t>3.3. Viết unit test</w:t>
            </w:r>
            <w:r w:rsidR="00337557" w:rsidRPr="00337557">
              <w:rPr>
                <w:rFonts w:ascii="Times New Roman" w:hAnsi="Times New Roman"/>
                <w:noProof/>
                <w:webHidden/>
                <w:sz w:val="26"/>
                <w:szCs w:val="26"/>
              </w:rPr>
              <w:tab/>
            </w:r>
            <w:r w:rsidR="00337557" w:rsidRPr="00337557">
              <w:rPr>
                <w:rFonts w:ascii="Times New Roman" w:hAnsi="Times New Roman"/>
                <w:noProof/>
                <w:webHidden/>
                <w:sz w:val="26"/>
                <w:szCs w:val="26"/>
              </w:rPr>
              <w:fldChar w:fldCharType="begin"/>
            </w:r>
            <w:r w:rsidR="00337557" w:rsidRPr="00337557">
              <w:rPr>
                <w:rFonts w:ascii="Times New Roman" w:hAnsi="Times New Roman"/>
                <w:noProof/>
                <w:webHidden/>
                <w:sz w:val="26"/>
                <w:szCs w:val="26"/>
              </w:rPr>
              <w:instrText xml:space="preserve"> PAGEREF _Toc166691454 \h </w:instrText>
            </w:r>
            <w:r w:rsidR="00337557" w:rsidRPr="00337557">
              <w:rPr>
                <w:rFonts w:ascii="Times New Roman" w:hAnsi="Times New Roman"/>
                <w:noProof/>
                <w:webHidden/>
                <w:sz w:val="26"/>
                <w:szCs w:val="26"/>
              </w:rPr>
            </w:r>
            <w:r w:rsidR="00337557" w:rsidRPr="00337557">
              <w:rPr>
                <w:rFonts w:ascii="Times New Roman" w:hAnsi="Times New Roman"/>
                <w:noProof/>
                <w:webHidden/>
                <w:sz w:val="26"/>
                <w:szCs w:val="26"/>
              </w:rPr>
              <w:fldChar w:fldCharType="separate"/>
            </w:r>
            <w:r w:rsidR="00337557">
              <w:rPr>
                <w:rFonts w:ascii="Times New Roman" w:hAnsi="Times New Roman"/>
                <w:noProof/>
                <w:webHidden/>
                <w:sz w:val="26"/>
                <w:szCs w:val="26"/>
              </w:rPr>
              <w:t>13</w:t>
            </w:r>
            <w:r w:rsidR="00337557" w:rsidRPr="00337557">
              <w:rPr>
                <w:rFonts w:ascii="Times New Roman" w:hAnsi="Times New Roman"/>
                <w:noProof/>
                <w:webHidden/>
                <w:sz w:val="26"/>
                <w:szCs w:val="26"/>
              </w:rPr>
              <w:fldChar w:fldCharType="end"/>
            </w:r>
          </w:hyperlink>
        </w:p>
        <w:p w14:paraId="60D089D0" w14:textId="7DC021D4" w:rsidR="00337557" w:rsidRPr="00337557" w:rsidRDefault="00000000">
          <w:pPr>
            <w:pStyle w:val="TOC3"/>
            <w:tabs>
              <w:tab w:val="right" w:leader="dot" w:pos="9346"/>
            </w:tabs>
            <w:rPr>
              <w:rFonts w:eastAsiaTheme="minorEastAsia"/>
              <w:noProof/>
              <w:kern w:val="2"/>
              <w:sz w:val="26"/>
              <w:szCs w:val="26"/>
            </w:rPr>
          </w:pPr>
          <w:hyperlink w:anchor="_Toc166691455" w:history="1">
            <w:r w:rsidR="00337557" w:rsidRPr="00337557">
              <w:rPr>
                <w:rStyle w:val="Hyperlink"/>
                <w:noProof/>
                <w:sz w:val="26"/>
                <w:szCs w:val="26"/>
              </w:rPr>
              <w:t>3.3.1. Viết từng test case cho phương thức TimNghiemPhuongTrinh_66_Vy()</w:t>
            </w:r>
            <w:r w:rsidR="00337557" w:rsidRPr="00337557">
              <w:rPr>
                <w:noProof/>
                <w:webHidden/>
                <w:sz w:val="26"/>
                <w:szCs w:val="26"/>
              </w:rPr>
              <w:tab/>
            </w:r>
            <w:r w:rsidR="00337557" w:rsidRPr="00337557">
              <w:rPr>
                <w:noProof/>
                <w:webHidden/>
                <w:sz w:val="26"/>
                <w:szCs w:val="26"/>
              </w:rPr>
              <w:fldChar w:fldCharType="begin"/>
            </w:r>
            <w:r w:rsidR="00337557" w:rsidRPr="00337557">
              <w:rPr>
                <w:noProof/>
                <w:webHidden/>
                <w:sz w:val="26"/>
                <w:szCs w:val="26"/>
              </w:rPr>
              <w:instrText xml:space="preserve"> PAGEREF _Toc166691455 \h </w:instrText>
            </w:r>
            <w:r w:rsidR="00337557" w:rsidRPr="00337557">
              <w:rPr>
                <w:noProof/>
                <w:webHidden/>
                <w:sz w:val="26"/>
                <w:szCs w:val="26"/>
              </w:rPr>
            </w:r>
            <w:r w:rsidR="00337557" w:rsidRPr="00337557">
              <w:rPr>
                <w:noProof/>
                <w:webHidden/>
                <w:sz w:val="26"/>
                <w:szCs w:val="26"/>
              </w:rPr>
              <w:fldChar w:fldCharType="separate"/>
            </w:r>
            <w:r w:rsidR="00337557">
              <w:rPr>
                <w:noProof/>
                <w:webHidden/>
                <w:sz w:val="26"/>
                <w:szCs w:val="26"/>
              </w:rPr>
              <w:t>14</w:t>
            </w:r>
            <w:r w:rsidR="00337557" w:rsidRPr="00337557">
              <w:rPr>
                <w:noProof/>
                <w:webHidden/>
                <w:sz w:val="26"/>
                <w:szCs w:val="26"/>
              </w:rPr>
              <w:fldChar w:fldCharType="end"/>
            </w:r>
          </w:hyperlink>
        </w:p>
        <w:p w14:paraId="3B43E8AC" w14:textId="50440D51" w:rsidR="00337557" w:rsidRPr="00337557" w:rsidRDefault="00000000">
          <w:pPr>
            <w:pStyle w:val="TOC3"/>
            <w:tabs>
              <w:tab w:val="right" w:leader="dot" w:pos="9346"/>
            </w:tabs>
            <w:rPr>
              <w:rFonts w:eastAsiaTheme="minorEastAsia"/>
              <w:noProof/>
              <w:kern w:val="2"/>
              <w:sz w:val="26"/>
              <w:szCs w:val="26"/>
            </w:rPr>
          </w:pPr>
          <w:hyperlink w:anchor="_Toc166691456" w:history="1">
            <w:r w:rsidR="00337557" w:rsidRPr="00337557">
              <w:rPr>
                <w:rStyle w:val="Hyperlink"/>
                <w:noProof/>
                <w:sz w:val="26"/>
                <w:szCs w:val="26"/>
              </w:rPr>
              <w:t>3.3.2. Viết từng test case cho phương thức KiemTraDiemCoThuocPhuongTrinh_66_Vy()</w:t>
            </w:r>
            <w:r w:rsidR="00337557" w:rsidRPr="00337557">
              <w:rPr>
                <w:noProof/>
                <w:webHidden/>
                <w:sz w:val="26"/>
                <w:szCs w:val="26"/>
              </w:rPr>
              <w:tab/>
            </w:r>
            <w:r w:rsidR="00337557" w:rsidRPr="00337557">
              <w:rPr>
                <w:noProof/>
                <w:webHidden/>
                <w:sz w:val="26"/>
                <w:szCs w:val="26"/>
              </w:rPr>
              <w:fldChar w:fldCharType="begin"/>
            </w:r>
            <w:r w:rsidR="00337557" w:rsidRPr="00337557">
              <w:rPr>
                <w:noProof/>
                <w:webHidden/>
                <w:sz w:val="26"/>
                <w:szCs w:val="26"/>
              </w:rPr>
              <w:instrText xml:space="preserve"> PAGEREF _Toc166691456 \h </w:instrText>
            </w:r>
            <w:r w:rsidR="00337557" w:rsidRPr="00337557">
              <w:rPr>
                <w:noProof/>
                <w:webHidden/>
                <w:sz w:val="26"/>
                <w:szCs w:val="26"/>
              </w:rPr>
            </w:r>
            <w:r w:rsidR="00337557" w:rsidRPr="00337557">
              <w:rPr>
                <w:noProof/>
                <w:webHidden/>
                <w:sz w:val="26"/>
                <w:szCs w:val="26"/>
              </w:rPr>
              <w:fldChar w:fldCharType="separate"/>
            </w:r>
            <w:r w:rsidR="00337557">
              <w:rPr>
                <w:noProof/>
                <w:webHidden/>
                <w:sz w:val="26"/>
                <w:szCs w:val="26"/>
              </w:rPr>
              <w:t>16</w:t>
            </w:r>
            <w:r w:rsidR="00337557" w:rsidRPr="00337557">
              <w:rPr>
                <w:noProof/>
                <w:webHidden/>
                <w:sz w:val="26"/>
                <w:szCs w:val="26"/>
              </w:rPr>
              <w:fldChar w:fldCharType="end"/>
            </w:r>
          </w:hyperlink>
        </w:p>
        <w:p w14:paraId="3741EED8" w14:textId="215262C3" w:rsidR="00337557" w:rsidRPr="00337557" w:rsidRDefault="00000000">
          <w:pPr>
            <w:pStyle w:val="TOC3"/>
            <w:tabs>
              <w:tab w:val="right" w:leader="dot" w:pos="9346"/>
            </w:tabs>
            <w:rPr>
              <w:rFonts w:eastAsiaTheme="minorEastAsia"/>
              <w:noProof/>
              <w:kern w:val="2"/>
              <w:sz w:val="26"/>
              <w:szCs w:val="26"/>
            </w:rPr>
          </w:pPr>
          <w:hyperlink w:anchor="_Toc166691457" w:history="1">
            <w:r w:rsidR="00337557" w:rsidRPr="00337557">
              <w:rPr>
                <w:rStyle w:val="Hyperlink"/>
                <w:noProof/>
                <w:sz w:val="26"/>
                <w:szCs w:val="26"/>
              </w:rPr>
              <w:t>3.3.3. Sử dụng dữ liệu đọc từ file csv để test cho phương thức TimNghiemPhuongTrinh()</w:t>
            </w:r>
            <w:r w:rsidR="00337557" w:rsidRPr="00337557">
              <w:rPr>
                <w:noProof/>
                <w:webHidden/>
                <w:sz w:val="26"/>
                <w:szCs w:val="26"/>
              </w:rPr>
              <w:tab/>
            </w:r>
            <w:r w:rsidR="00337557" w:rsidRPr="00337557">
              <w:rPr>
                <w:noProof/>
                <w:webHidden/>
                <w:sz w:val="26"/>
                <w:szCs w:val="26"/>
              </w:rPr>
              <w:fldChar w:fldCharType="begin"/>
            </w:r>
            <w:r w:rsidR="00337557" w:rsidRPr="00337557">
              <w:rPr>
                <w:noProof/>
                <w:webHidden/>
                <w:sz w:val="26"/>
                <w:szCs w:val="26"/>
              </w:rPr>
              <w:instrText xml:space="preserve"> PAGEREF _Toc166691457 \h </w:instrText>
            </w:r>
            <w:r w:rsidR="00337557" w:rsidRPr="00337557">
              <w:rPr>
                <w:noProof/>
                <w:webHidden/>
                <w:sz w:val="26"/>
                <w:szCs w:val="26"/>
              </w:rPr>
            </w:r>
            <w:r w:rsidR="00337557" w:rsidRPr="00337557">
              <w:rPr>
                <w:noProof/>
                <w:webHidden/>
                <w:sz w:val="26"/>
                <w:szCs w:val="26"/>
              </w:rPr>
              <w:fldChar w:fldCharType="separate"/>
            </w:r>
            <w:r w:rsidR="00337557">
              <w:rPr>
                <w:noProof/>
                <w:webHidden/>
                <w:sz w:val="26"/>
                <w:szCs w:val="26"/>
              </w:rPr>
              <w:t>19</w:t>
            </w:r>
            <w:r w:rsidR="00337557" w:rsidRPr="00337557">
              <w:rPr>
                <w:noProof/>
                <w:webHidden/>
                <w:sz w:val="26"/>
                <w:szCs w:val="26"/>
              </w:rPr>
              <w:fldChar w:fldCharType="end"/>
            </w:r>
          </w:hyperlink>
        </w:p>
        <w:p w14:paraId="77749E92" w14:textId="4EA0A95C" w:rsidR="00337557" w:rsidRPr="00337557" w:rsidRDefault="00000000">
          <w:pPr>
            <w:pStyle w:val="TOC3"/>
            <w:tabs>
              <w:tab w:val="right" w:leader="dot" w:pos="9346"/>
            </w:tabs>
            <w:rPr>
              <w:rFonts w:eastAsiaTheme="minorEastAsia"/>
              <w:noProof/>
              <w:kern w:val="2"/>
              <w:sz w:val="26"/>
              <w:szCs w:val="26"/>
            </w:rPr>
          </w:pPr>
          <w:hyperlink w:anchor="_Toc166691458" w:history="1">
            <w:r w:rsidR="00337557" w:rsidRPr="00337557">
              <w:rPr>
                <w:rStyle w:val="Hyperlink"/>
                <w:noProof/>
                <w:sz w:val="26"/>
                <w:szCs w:val="26"/>
              </w:rPr>
              <w:t>3.3.4. Sử dụng dữ liệu đọc từ file csv để test cho phương thức KiemTraDiemCoThuocPhuongTrinh_66_Vy()</w:t>
            </w:r>
            <w:r w:rsidR="00337557" w:rsidRPr="00337557">
              <w:rPr>
                <w:noProof/>
                <w:webHidden/>
                <w:sz w:val="26"/>
                <w:szCs w:val="26"/>
              </w:rPr>
              <w:tab/>
            </w:r>
            <w:r w:rsidR="00337557" w:rsidRPr="00337557">
              <w:rPr>
                <w:noProof/>
                <w:webHidden/>
                <w:sz w:val="26"/>
                <w:szCs w:val="26"/>
              </w:rPr>
              <w:fldChar w:fldCharType="begin"/>
            </w:r>
            <w:r w:rsidR="00337557" w:rsidRPr="00337557">
              <w:rPr>
                <w:noProof/>
                <w:webHidden/>
                <w:sz w:val="26"/>
                <w:szCs w:val="26"/>
              </w:rPr>
              <w:instrText xml:space="preserve"> PAGEREF _Toc166691458 \h </w:instrText>
            </w:r>
            <w:r w:rsidR="00337557" w:rsidRPr="00337557">
              <w:rPr>
                <w:noProof/>
                <w:webHidden/>
                <w:sz w:val="26"/>
                <w:szCs w:val="26"/>
              </w:rPr>
            </w:r>
            <w:r w:rsidR="00337557" w:rsidRPr="00337557">
              <w:rPr>
                <w:noProof/>
                <w:webHidden/>
                <w:sz w:val="26"/>
                <w:szCs w:val="26"/>
              </w:rPr>
              <w:fldChar w:fldCharType="separate"/>
            </w:r>
            <w:r w:rsidR="00337557">
              <w:rPr>
                <w:noProof/>
                <w:webHidden/>
                <w:sz w:val="26"/>
                <w:szCs w:val="26"/>
              </w:rPr>
              <w:t>30</w:t>
            </w:r>
            <w:r w:rsidR="00337557" w:rsidRPr="00337557">
              <w:rPr>
                <w:noProof/>
                <w:webHidden/>
                <w:sz w:val="26"/>
                <w:szCs w:val="26"/>
              </w:rPr>
              <w:fldChar w:fldCharType="end"/>
            </w:r>
          </w:hyperlink>
        </w:p>
        <w:p w14:paraId="4FF43987" w14:textId="5B665B67" w:rsidR="00337557" w:rsidRPr="00337557" w:rsidRDefault="00000000">
          <w:pPr>
            <w:pStyle w:val="TOC1"/>
            <w:tabs>
              <w:tab w:val="right" w:leader="dot" w:pos="9346"/>
            </w:tabs>
            <w:rPr>
              <w:rFonts w:ascii="Times New Roman" w:eastAsiaTheme="minorEastAsia" w:hAnsi="Times New Roman"/>
              <w:noProof/>
              <w:kern w:val="2"/>
            </w:rPr>
          </w:pPr>
          <w:hyperlink w:anchor="_Toc166691459" w:history="1">
            <w:r w:rsidR="00337557" w:rsidRPr="00337557">
              <w:rPr>
                <w:rStyle w:val="Hyperlink"/>
                <w:rFonts w:ascii="Times New Roman" w:hAnsi="Times New Roman"/>
                <w:noProof/>
              </w:rPr>
              <w:t>4. Webdriver: Test chức năng trang tienichsv.ou.edu.vn</w:t>
            </w:r>
            <w:r w:rsidR="00337557" w:rsidRPr="00337557">
              <w:rPr>
                <w:rFonts w:ascii="Times New Roman" w:hAnsi="Times New Roman"/>
                <w:noProof/>
                <w:webHidden/>
              </w:rPr>
              <w:tab/>
            </w:r>
            <w:r w:rsidR="00337557" w:rsidRPr="00337557">
              <w:rPr>
                <w:rFonts w:ascii="Times New Roman" w:hAnsi="Times New Roman"/>
                <w:noProof/>
                <w:webHidden/>
              </w:rPr>
              <w:fldChar w:fldCharType="begin"/>
            </w:r>
            <w:r w:rsidR="00337557" w:rsidRPr="00337557">
              <w:rPr>
                <w:rFonts w:ascii="Times New Roman" w:hAnsi="Times New Roman"/>
                <w:noProof/>
                <w:webHidden/>
              </w:rPr>
              <w:instrText xml:space="preserve"> PAGEREF _Toc166691459 \h </w:instrText>
            </w:r>
            <w:r w:rsidR="00337557" w:rsidRPr="00337557">
              <w:rPr>
                <w:rFonts w:ascii="Times New Roman" w:hAnsi="Times New Roman"/>
                <w:noProof/>
                <w:webHidden/>
              </w:rPr>
            </w:r>
            <w:r w:rsidR="00337557" w:rsidRPr="00337557">
              <w:rPr>
                <w:rFonts w:ascii="Times New Roman" w:hAnsi="Times New Roman"/>
                <w:noProof/>
                <w:webHidden/>
              </w:rPr>
              <w:fldChar w:fldCharType="separate"/>
            </w:r>
            <w:r w:rsidR="00337557">
              <w:rPr>
                <w:rFonts w:ascii="Times New Roman" w:hAnsi="Times New Roman"/>
                <w:noProof/>
                <w:webHidden/>
              </w:rPr>
              <w:t>37</w:t>
            </w:r>
            <w:r w:rsidR="00337557" w:rsidRPr="00337557">
              <w:rPr>
                <w:rFonts w:ascii="Times New Roman" w:hAnsi="Times New Roman"/>
                <w:noProof/>
                <w:webHidden/>
              </w:rPr>
              <w:fldChar w:fldCharType="end"/>
            </w:r>
          </w:hyperlink>
        </w:p>
        <w:p w14:paraId="674FDEDC" w14:textId="623B1C93" w:rsidR="00337557" w:rsidRPr="00337557" w:rsidRDefault="00000000">
          <w:pPr>
            <w:pStyle w:val="TOC2"/>
            <w:tabs>
              <w:tab w:val="right" w:leader="dot" w:pos="9346"/>
            </w:tabs>
            <w:rPr>
              <w:rFonts w:ascii="Times New Roman" w:eastAsiaTheme="minorEastAsia" w:hAnsi="Times New Roman"/>
              <w:noProof/>
              <w:kern w:val="2"/>
              <w:sz w:val="26"/>
              <w:szCs w:val="26"/>
            </w:rPr>
          </w:pPr>
          <w:hyperlink w:anchor="_Toc166691460" w:history="1">
            <w:r w:rsidR="00337557" w:rsidRPr="00337557">
              <w:rPr>
                <w:rStyle w:val="Hyperlink"/>
                <w:rFonts w:ascii="Times New Roman" w:hAnsi="Times New Roman"/>
                <w:noProof/>
                <w:sz w:val="26"/>
                <w:szCs w:val="26"/>
              </w:rPr>
              <w:t>4.1. Thực hiện chức năng đăng nhập</w:t>
            </w:r>
            <w:r w:rsidR="00337557" w:rsidRPr="00337557">
              <w:rPr>
                <w:rFonts w:ascii="Times New Roman" w:hAnsi="Times New Roman"/>
                <w:noProof/>
                <w:webHidden/>
                <w:sz w:val="26"/>
                <w:szCs w:val="26"/>
              </w:rPr>
              <w:tab/>
            </w:r>
            <w:r w:rsidR="00337557" w:rsidRPr="00337557">
              <w:rPr>
                <w:rFonts w:ascii="Times New Roman" w:hAnsi="Times New Roman"/>
                <w:noProof/>
                <w:webHidden/>
                <w:sz w:val="26"/>
                <w:szCs w:val="26"/>
              </w:rPr>
              <w:fldChar w:fldCharType="begin"/>
            </w:r>
            <w:r w:rsidR="00337557" w:rsidRPr="00337557">
              <w:rPr>
                <w:rFonts w:ascii="Times New Roman" w:hAnsi="Times New Roman"/>
                <w:noProof/>
                <w:webHidden/>
                <w:sz w:val="26"/>
                <w:szCs w:val="26"/>
              </w:rPr>
              <w:instrText xml:space="preserve"> PAGEREF _Toc166691460 \h </w:instrText>
            </w:r>
            <w:r w:rsidR="00337557" w:rsidRPr="00337557">
              <w:rPr>
                <w:rFonts w:ascii="Times New Roman" w:hAnsi="Times New Roman"/>
                <w:noProof/>
                <w:webHidden/>
                <w:sz w:val="26"/>
                <w:szCs w:val="26"/>
              </w:rPr>
            </w:r>
            <w:r w:rsidR="00337557" w:rsidRPr="00337557">
              <w:rPr>
                <w:rFonts w:ascii="Times New Roman" w:hAnsi="Times New Roman"/>
                <w:noProof/>
                <w:webHidden/>
                <w:sz w:val="26"/>
                <w:szCs w:val="26"/>
              </w:rPr>
              <w:fldChar w:fldCharType="separate"/>
            </w:r>
            <w:r w:rsidR="00337557">
              <w:rPr>
                <w:rFonts w:ascii="Times New Roman" w:hAnsi="Times New Roman"/>
                <w:noProof/>
                <w:webHidden/>
                <w:sz w:val="26"/>
                <w:szCs w:val="26"/>
              </w:rPr>
              <w:t>37</w:t>
            </w:r>
            <w:r w:rsidR="00337557" w:rsidRPr="00337557">
              <w:rPr>
                <w:rFonts w:ascii="Times New Roman" w:hAnsi="Times New Roman"/>
                <w:noProof/>
                <w:webHidden/>
                <w:sz w:val="26"/>
                <w:szCs w:val="26"/>
              </w:rPr>
              <w:fldChar w:fldCharType="end"/>
            </w:r>
          </w:hyperlink>
        </w:p>
        <w:p w14:paraId="7E25908F" w14:textId="50E2EB1E" w:rsidR="00337557" w:rsidRPr="00337557" w:rsidRDefault="00000000">
          <w:pPr>
            <w:pStyle w:val="TOC3"/>
            <w:tabs>
              <w:tab w:val="right" w:leader="dot" w:pos="9346"/>
            </w:tabs>
            <w:rPr>
              <w:rFonts w:eastAsiaTheme="minorEastAsia"/>
              <w:noProof/>
              <w:kern w:val="2"/>
              <w:sz w:val="26"/>
              <w:szCs w:val="26"/>
            </w:rPr>
          </w:pPr>
          <w:hyperlink w:anchor="_Toc166691461" w:history="1">
            <w:r w:rsidR="00337557" w:rsidRPr="00337557">
              <w:rPr>
                <w:rStyle w:val="Hyperlink"/>
                <w:noProof/>
                <w:sz w:val="26"/>
                <w:szCs w:val="26"/>
              </w:rPr>
              <w:t>Bước 1. Thêm thư viện Selenium(thư viện hỗ trợ kiểm thử tự động mã nguồn mở)</w:t>
            </w:r>
            <w:r w:rsidR="00337557" w:rsidRPr="00337557">
              <w:rPr>
                <w:noProof/>
                <w:webHidden/>
                <w:sz w:val="26"/>
                <w:szCs w:val="26"/>
              </w:rPr>
              <w:tab/>
            </w:r>
            <w:r w:rsidR="00337557" w:rsidRPr="00337557">
              <w:rPr>
                <w:noProof/>
                <w:webHidden/>
                <w:sz w:val="26"/>
                <w:szCs w:val="26"/>
              </w:rPr>
              <w:fldChar w:fldCharType="begin"/>
            </w:r>
            <w:r w:rsidR="00337557" w:rsidRPr="00337557">
              <w:rPr>
                <w:noProof/>
                <w:webHidden/>
                <w:sz w:val="26"/>
                <w:szCs w:val="26"/>
              </w:rPr>
              <w:instrText xml:space="preserve"> PAGEREF _Toc166691461 \h </w:instrText>
            </w:r>
            <w:r w:rsidR="00337557" w:rsidRPr="00337557">
              <w:rPr>
                <w:noProof/>
                <w:webHidden/>
                <w:sz w:val="26"/>
                <w:szCs w:val="26"/>
              </w:rPr>
            </w:r>
            <w:r w:rsidR="00337557" w:rsidRPr="00337557">
              <w:rPr>
                <w:noProof/>
                <w:webHidden/>
                <w:sz w:val="26"/>
                <w:szCs w:val="26"/>
              </w:rPr>
              <w:fldChar w:fldCharType="separate"/>
            </w:r>
            <w:r w:rsidR="00337557">
              <w:rPr>
                <w:noProof/>
                <w:webHidden/>
                <w:sz w:val="26"/>
                <w:szCs w:val="26"/>
              </w:rPr>
              <w:t>37</w:t>
            </w:r>
            <w:r w:rsidR="00337557" w:rsidRPr="00337557">
              <w:rPr>
                <w:noProof/>
                <w:webHidden/>
                <w:sz w:val="26"/>
                <w:szCs w:val="26"/>
              </w:rPr>
              <w:fldChar w:fldCharType="end"/>
            </w:r>
          </w:hyperlink>
        </w:p>
        <w:p w14:paraId="0227BAB5" w14:textId="63F2EB07" w:rsidR="00337557" w:rsidRPr="00337557" w:rsidRDefault="00000000">
          <w:pPr>
            <w:pStyle w:val="TOC3"/>
            <w:tabs>
              <w:tab w:val="right" w:leader="dot" w:pos="9346"/>
            </w:tabs>
            <w:rPr>
              <w:rFonts w:eastAsiaTheme="minorEastAsia"/>
              <w:noProof/>
              <w:kern w:val="2"/>
              <w:sz w:val="26"/>
              <w:szCs w:val="26"/>
            </w:rPr>
          </w:pPr>
          <w:hyperlink w:anchor="_Toc166691462" w:history="1">
            <w:r w:rsidR="00337557" w:rsidRPr="00337557">
              <w:rPr>
                <w:rStyle w:val="Hyperlink"/>
                <w:noProof/>
                <w:sz w:val="26"/>
                <w:szCs w:val="26"/>
              </w:rPr>
              <w:t>Bước 2. T</w:t>
            </w:r>
            <w:r w:rsidR="00337557" w:rsidRPr="00337557">
              <w:rPr>
                <w:rStyle w:val="Hyperlink"/>
                <w:noProof/>
                <w:sz w:val="26"/>
                <w:szCs w:val="26"/>
              </w:rPr>
              <w:t>ạ</w:t>
            </w:r>
            <w:r w:rsidR="00337557" w:rsidRPr="00337557">
              <w:rPr>
                <w:rStyle w:val="Hyperlink"/>
                <w:noProof/>
                <w:sz w:val="26"/>
                <w:szCs w:val="26"/>
              </w:rPr>
              <w:t>o file test mới có tên là “TestSelenium_66_Vy”</w:t>
            </w:r>
            <w:r w:rsidR="00337557" w:rsidRPr="00337557">
              <w:rPr>
                <w:noProof/>
                <w:webHidden/>
                <w:sz w:val="26"/>
                <w:szCs w:val="26"/>
              </w:rPr>
              <w:tab/>
            </w:r>
            <w:r w:rsidR="00337557" w:rsidRPr="00337557">
              <w:rPr>
                <w:noProof/>
                <w:webHidden/>
                <w:sz w:val="26"/>
                <w:szCs w:val="26"/>
              </w:rPr>
              <w:fldChar w:fldCharType="begin"/>
            </w:r>
            <w:r w:rsidR="00337557" w:rsidRPr="00337557">
              <w:rPr>
                <w:noProof/>
                <w:webHidden/>
                <w:sz w:val="26"/>
                <w:szCs w:val="26"/>
              </w:rPr>
              <w:instrText xml:space="preserve"> PAGEREF _Toc166691462 \h </w:instrText>
            </w:r>
            <w:r w:rsidR="00337557" w:rsidRPr="00337557">
              <w:rPr>
                <w:noProof/>
                <w:webHidden/>
                <w:sz w:val="26"/>
                <w:szCs w:val="26"/>
              </w:rPr>
            </w:r>
            <w:r w:rsidR="00337557" w:rsidRPr="00337557">
              <w:rPr>
                <w:noProof/>
                <w:webHidden/>
                <w:sz w:val="26"/>
                <w:szCs w:val="26"/>
              </w:rPr>
              <w:fldChar w:fldCharType="separate"/>
            </w:r>
            <w:r w:rsidR="00337557">
              <w:rPr>
                <w:noProof/>
                <w:webHidden/>
                <w:sz w:val="26"/>
                <w:szCs w:val="26"/>
              </w:rPr>
              <w:t>38</w:t>
            </w:r>
            <w:r w:rsidR="00337557" w:rsidRPr="00337557">
              <w:rPr>
                <w:noProof/>
                <w:webHidden/>
                <w:sz w:val="26"/>
                <w:szCs w:val="26"/>
              </w:rPr>
              <w:fldChar w:fldCharType="end"/>
            </w:r>
          </w:hyperlink>
        </w:p>
        <w:p w14:paraId="493275DD" w14:textId="263AAA21" w:rsidR="00337557" w:rsidRPr="00337557" w:rsidRDefault="00000000">
          <w:pPr>
            <w:pStyle w:val="TOC3"/>
            <w:tabs>
              <w:tab w:val="right" w:leader="dot" w:pos="9346"/>
            </w:tabs>
            <w:rPr>
              <w:rFonts w:eastAsiaTheme="minorEastAsia"/>
              <w:noProof/>
              <w:kern w:val="2"/>
              <w:sz w:val="26"/>
              <w:szCs w:val="26"/>
            </w:rPr>
          </w:pPr>
          <w:hyperlink w:anchor="_Toc166691463" w:history="1">
            <w:r w:rsidR="00337557" w:rsidRPr="00337557">
              <w:rPr>
                <w:rStyle w:val="Hyperlink"/>
                <w:noProof/>
                <w:sz w:val="26"/>
                <w:szCs w:val="26"/>
              </w:rPr>
              <w:t xml:space="preserve">Bước 3. Viết code thực hiện đăng nhập (viết tại file </w:t>
            </w:r>
            <w:r w:rsidR="00337557" w:rsidRPr="00337557">
              <w:rPr>
                <w:rStyle w:val="Hyperlink"/>
                <w:rFonts w:eastAsia="Calibri"/>
                <w:noProof/>
                <w:sz w:val="26"/>
                <w:szCs w:val="26"/>
              </w:rPr>
              <w:t>TestSelenium_66_Vy</w:t>
            </w:r>
            <w:r w:rsidR="00337557" w:rsidRPr="00337557">
              <w:rPr>
                <w:rStyle w:val="Hyperlink"/>
                <w:noProof/>
                <w:sz w:val="26"/>
                <w:szCs w:val="26"/>
              </w:rPr>
              <w:t>.cs)</w:t>
            </w:r>
            <w:r w:rsidR="00337557" w:rsidRPr="00337557">
              <w:rPr>
                <w:noProof/>
                <w:webHidden/>
                <w:sz w:val="26"/>
                <w:szCs w:val="26"/>
              </w:rPr>
              <w:tab/>
            </w:r>
            <w:r w:rsidR="00337557" w:rsidRPr="00337557">
              <w:rPr>
                <w:noProof/>
                <w:webHidden/>
                <w:sz w:val="26"/>
                <w:szCs w:val="26"/>
              </w:rPr>
              <w:fldChar w:fldCharType="begin"/>
            </w:r>
            <w:r w:rsidR="00337557" w:rsidRPr="00337557">
              <w:rPr>
                <w:noProof/>
                <w:webHidden/>
                <w:sz w:val="26"/>
                <w:szCs w:val="26"/>
              </w:rPr>
              <w:instrText xml:space="preserve"> PAGEREF _Toc166691463 \h </w:instrText>
            </w:r>
            <w:r w:rsidR="00337557" w:rsidRPr="00337557">
              <w:rPr>
                <w:noProof/>
                <w:webHidden/>
                <w:sz w:val="26"/>
                <w:szCs w:val="26"/>
              </w:rPr>
            </w:r>
            <w:r w:rsidR="00337557" w:rsidRPr="00337557">
              <w:rPr>
                <w:noProof/>
                <w:webHidden/>
                <w:sz w:val="26"/>
                <w:szCs w:val="26"/>
              </w:rPr>
              <w:fldChar w:fldCharType="separate"/>
            </w:r>
            <w:r w:rsidR="00337557">
              <w:rPr>
                <w:noProof/>
                <w:webHidden/>
                <w:sz w:val="26"/>
                <w:szCs w:val="26"/>
              </w:rPr>
              <w:t>39</w:t>
            </w:r>
            <w:r w:rsidR="00337557" w:rsidRPr="00337557">
              <w:rPr>
                <w:noProof/>
                <w:webHidden/>
                <w:sz w:val="26"/>
                <w:szCs w:val="26"/>
              </w:rPr>
              <w:fldChar w:fldCharType="end"/>
            </w:r>
          </w:hyperlink>
        </w:p>
        <w:p w14:paraId="2FE07D66" w14:textId="39DEC329" w:rsidR="00337557" w:rsidRPr="00337557" w:rsidRDefault="00000000">
          <w:pPr>
            <w:pStyle w:val="TOC2"/>
            <w:tabs>
              <w:tab w:val="right" w:leader="dot" w:pos="9346"/>
            </w:tabs>
            <w:rPr>
              <w:rFonts w:ascii="Times New Roman" w:eastAsiaTheme="minorEastAsia" w:hAnsi="Times New Roman"/>
              <w:noProof/>
              <w:kern w:val="2"/>
              <w:sz w:val="26"/>
              <w:szCs w:val="26"/>
            </w:rPr>
          </w:pPr>
          <w:hyperlink w:anchor="_Toc166691464" w:history="1">
            <w:r w:rsidR="00337557" w:rsidRPr="00337557">
              <w:rPr>
                <w:rStyle w:val="Hyperlink"/>
                <w:rFonts w:ascii="Times New Roman" w:hAnsi="Times New Roman"/>
                <w:noProof/>
                <w:sz w:val="26"/>
                <w:szCs w:val="26"/>
                <w:lang w:val="fr-FR"/>
              </w:rPr>
              <w:t>4.2. Thực hiện chức năng xem thời khoá biểu (TC1 : thực hiện xem thời khoá biểu thành công)</w:t>
            </w:r>
            <w:r w:rsidR="00337557" w:rsidRPr="00337557">
              <w:rPr>
                <w:rFonts w:ascii="Times New Roman" w:hAnsi="Times New Roman"/>
                <w:noProof/>
                <w:webHidden/>
                <w:sz w:val="26"/>
                <w:szCs w:val="26"/>
              </w:rPr>
              <w:tab/>
            </w:r>
            <w:r w:rsidR="00337557" w:rsidRPr="00337557">
              <w:rPr>
                <w:rFonts w:ascii="Times New Roman" w:hAnsi="Times New Roman"/>
                <w:noProof/>
                <w:webHidden/>
                <w:sz w:val="26"/>
                <w:szCs w:val="26"/>
              </w:rPr>
              <w:fldChar w:fldCharType="begin"/>
            </w:r>
            <w:r w:rsidR="00337557" w:rsidRPr="00337557">
              <w:rPr>
                <w:rFonts w:ascii="Times New Roman" w:hAnsi="Times New Roman"/>
                <w:noProof/>
                <w:webHidden/>
                <w:sz w:val="26"/>
                <w:szCs w:val="26"/>
              </w:rPr>
              <w:instrText xml:space="preserve"> PAGEREF _Toc166691464 \h </w:instrText>
            </w:r>
            <w:r w:rsidR="00337557" w:rsidRPr="00337557">
              <w:rPr>
                <w:rFonts w:ascii="Times New Roman" w:hAnsi="Times New Roman"/>
                <w:noProof/>
                <w:webHidden/>
                <w:sz w:val="26"/>
                <w:szCs w:val="26"/>
              </w:rPr>
            </w:r>
            <w:r w:rsidR="00337557" w:rsidRPr="00337557">
              <w:rPr>
                <w:rFonts w:ascii="Times New Roman" w:hAnsi="Times New Roman"/>
                <w:noProof/>
                <w:webHidden/>
                <w:sz w:val="26"/>
                <w:szCs w:val="26"/>
              </w:rPr>
              <w:fldChar w:fldCharType="separate"/>
            </w:r>
            <w:r w:rsidR="00337557">
              <w:rPr>
                <w:rFonts w:ascii="Times New Roman" w:hAnsi="Times New Roman"/>
                <w:noProof/>
                <w:webHidden/>
                <w:sz w:val="26"/>
                <w:szCs w:val="26"/>
              </w:rPr>
              <w:t>45</w:t>
            </w:r>
            <w:r w:rsidR="00337557" w:rsidRPr="00337557">
              <w:rPr>
                <w:rFonts w:ascii="Times New Roman" w:hAnsi="Times New Roman"/>
                <w:noProof/>
                <w:webHidden/>
                <w:sz w:val="26"/>
                <w:szCs w:val="26"/>
              </w:rPr>
              <w:fldChar w:fldCharType="end"/>
            </w:r>
          </w:hyperlink>
        </w:p>
        <w:p w14:paraId="523781ED" w14:textId="2425F00B" w:rsidR="00337557" w:rsidRPr="00337557" w:rsidRDefault="00000000">
          <w:pPr>
            <w:pStyle w:val="TOC3"/>
            <w:tabs>
              <w:tab w:val="right" w:leader="dot" w:pos="9346"/>
            </w:tabs>
            <w:rPr>
              <w:rFonts w:eastAsiaTheme="minorEastAsia"/>
              <w:noProof/>
              <w:kern w:val="2"/>
              <w:sz w:val="26"/>
              <w:szCs w:val="26"/>
            </w:rPr>
          </w:pPr>
          <w:hyperlink w:anchor="_Toc166691465" w:history="1">
            <w:r w:rsidR="00337557" w:rsidRPr="00337557">
              <w:rPr>
                <w:rStyle w:val="Hyperlink"/>
                <w:b/>
                <w:bCs/>
                <w:noProof/>
                <w:sz w:val="26"/>
                <w:szCs w:val="26"/>
                <w:lang w:val="fr-FR"/>
              </w:rPr>
              <w:t>Bước 1.</w:t>
            </w:r>
            <w:r w:rsidR="00337557" w:rsidRPr="00337557">
              <w:rPr>
                <w:rStyle w:val="Hyperlink"/>
                <w:noProof/>
                <w:sz w:val="26"/>
                <w:szCs w:val="26"/>
                <w:lang w:val="fr-FR"/>
              </w:rPr>
              <w:t xml:space="preserve"> Thực hiện các bước thêm thư viện Selenium, vì chung project nên thao tác này không cần lặp lại</w:t>
            </w:r>
            <w:r w:rsidR="00337557" w:rsidRPr="00337557">
              <w:rPr>
                <w:noProof/>
                <w:webHidden/>
                <w:sz w:val="26"/>
                <w:szCs w:val="26"/>
              </w:rPr>
              <w:tab/>
            </w:r>
            <w:r w:rsidR="00337557" w:rsidRPr="00337557">
              <w:rPr>
                <w:noProof/>
                <w:webHidden/>
                <w:sz w:val="26"/>
                <w:szCs w:val="26"/>
              </w:rPr>
              <w:fldChar w:fldCharType="begin"/>
            </w:r>
            <w:r w:rsidR="00337557" w:rsidRPr="00337557">
              <w:rPr>
                <w:noProof/>
                <w:webHidden/>
                <w:sz w:val="26"/>
                <w:szCs w:val="26"/>
              </w:rPr>
              <w:instrText xml:space="preserve"> PAGEREF _Toc166691465 \h </w:instrText>
            </w:r>
            <w:r w:rsidR="00337557" w:rsidRPr="00337557">
              <w:rPr>
                <w:noProof/>
                <w:webHidden/>
                <w:sz w:val="26"/>
                <w:szCs w:val="26"/>
              </w:rPr>
            </w:r>
            <w:r w:rsidR="00337557" w:rsidRPr="00337557">
              <w:rPr>
                <w:noProof/>
                <w:webHidden/>
                <w:sz w:val="26"/>
                <w:szCs w:val="26"/>
              </w:rPr>
              <w:fldChar w:fldCharType="separate"/>
            </w:r>
            <w:r w:rsidR="00337557">
              <w:rPr>
                <w:noProof/>
                <w:webHidden/>
                <w:sz w:val="26"/>
                <w:szCs w:val="26"/>
              </w:rPr>
              <w:t>45</w:t>
            </w:r>
            <w:r w:rsidR="00337557" w:rsidRPr="00337557">
              <w:rPr>
                <w:noProof/>
                <w:webHidden/>
                <w:sz w:val="26"/>
                <w:szCs w:val="26"/>
              </w:rPr>
              <w:fldChar w:fldCharType="end"/>
            </w:r>
          </w:hyperlink>
        </w:p>
        <w:p w14:paraId="36805311" w14:textId="057BED83" w:rsidR="00337557" w:rsidRPr="00337557" w:rsidRDefault="00000000">
          <w:pPr>
            <w:pStyle w:val="TOC3"/>
            <w:tabs>
              <w:tab w:val="right" w:leader="dot" w:pos="9346"/>
            </w:tabs>
            <w:rPr>
              <w:rFonts w:eastAsiaTheme="minorEastAsia"/>
              <w:noProof/>
              <w:kern w:val="2"/>
              <w:sz w:val="26"/>
              <w:szCs w:val="26"/>
            </w:rPr>
          </w:pPr>
          <w:hyperlink w:anchor="_Toc166691466" w:history="1">
            <w:r w:rsidR="00337557" w:rsidRPr="00337557">
              <w:rPr>
                <w:rStyle w:val="Hyperlink"/>
                <w:b/>
                <w:bCs/>
                <w:noProof/>
                <w:sz w:val="26"/>
                <w:szCs w:val="26"/>
                <w:lang w:val="fr-FR"/>
              </w:rPr>
              <w:t>Bước 2</w:t>
            </w:r>
            <w:r w:rsidR="00337557" w:rsidRPr="00337557">
              <w:rPr>
                <w:rStyle w:val="Hyperlink"/>
                <w:noProof/>
                <w:sz w:val="26"/>
                <w:szCs w:val="26"/>
                <w:lang w:val="fr-FR"/>
              </w:rPr>
              <w:t>. Lấy element xem thời khoá biểu và thực hiện các thao tác xem thời khoá biểu tuần</w:t>
            </w:r>
            <w:r w:rsidR="00337557" w:rsidRPr="00337557">
              <w:rPr>
                <w:noProof/>
                <w:webHidden/>
                <w:sz w:val="26"/>
                <w:szCs w:val="26"/>
              </w:rPr>
              <w:tab/>
            </w:r>
            <w:r w:rsidR="00337557" w:rsidRPr="00337557">
              <w:rPr>
                <w:noProof/>
                <w:webHidden/>
                <w:sz w:val="26"/>
                <w:szCs w:val="26"/>
              </w:rPr>
              <w:fldChar w:fldCharType="begin"/>
            </w:r>
            <w:r w:rsidR="00337557" w:rsidRPr="00337557">
              <w:rPr>
                <w:noProof/>
                <w:webHidden/>
                <w:sz w:val="26"/>
                <w:szCs w:val="26"/>
              </w:rPr>
              <w:instrText xml:space="preserve"> PAGEREF _Toc166691466 \h </w:instrText>
            </w:r>
            <w:r w:rsidR="00337557" w:rsidRPr="00337557">
              <w:rPr>
                <w:noProof/>
                <w:webHidden/>
                <w:sz w:val="26"/>
                <w:szCs w:val="26"/>
              </w:rPr>
            </w:r>
            <w:r w:rsidR="00337557" w:rsidRPr="00337557">
              <w:rPr>
                <w:noProof/>
                <w:webHidden/>
                <w:sz w:val="26"/>
                <w:szCs w:val="26"/>
              </w:rPr>
              <w:fldChar w:fldCharType="separate"/>
            </w:r>
            <w:r w:rsidR="00337557">
              <w:rPr>
                <w:noProof/>
                <w:webHidden/>
                <w:sz w:val="26"/>
                <w:szCs w:val="26"/>
              </w:rPr>
              <w:t>45</w:t>
            </w:r>
            <w:r w:rsidR="00337557" w:rsidRPr="00337557">
              <w:rPr>
                <w:noProof/>
                <w:webHidden/>
                <w:sz w:val="26"/>
                <w:szCs w:val="26"/>
              </w:rPr>
              <w:fldChar w:fldCharType="end"/>
            </w:r>
          </w:hyperlink>
        </w:p>
        <w:p w14:paraId="73FF7137" w14:textId="60426466" w:rsidR="00337557" w:rsidRPr="00337557" w:rsidRDefault="00000000">
          <w:pPr>
            <w:pStyle w:val="TOC2"/>
            <w:tabs>
              <w:tab w:val="right" w:leader="dot" w:pos="9346"/>
            </w:tabs>
            <w:rPr>
              <w:rFonts w:ascii="Times New Roman" w:eastAsiaTheme="minorEastAsia" w:hAnsi="Times New Roman"/>
              <w:noProof/>
              <w:kern w:val="2"/>
              <w:sz w:val="26"/>
              <w:szCs w:val="26"/>
            </w:rPr>
          </w:pPr>
          <w:hyperlink w:anchor="_Toc166691467" w:history="1">
            <w:r w:rsidR="00337557" w:rsidRPr="00337557">
              <w:rPr>
                <w:rStyle w:val="Hyperlink"/>
                <w:rFonts w:ascii="Times New Roman" w:hAnsi="Times New Roman"/>
                <w:noProof/>
                <w:sz w:val="26"/>
                <w:szCs w:val="26"/>
                <w:lang w:val="fr-FR"/>
              </w:rPr>
              <w:t>4.3. Thực hiện chức năng xem thời khoá biểu (TC2 : Thực hiện xem thời khoá biểu không thành công do không tìm thấy môn học theo từ khoá phù hợp)</w:t>
            </w:r>
            <w:r w:rsidR="00337557" w:rsidRPr="00337557">
              <w:rPr>
                <w:rFonts w:ascii="Times New Roman" w:hAnsi="Times New Roman"/>
                <w:noProof/>
                <w:webHidden/>
                <w:sz w:val="26"/>
                <w:szCs w:val="26"/>
              </w:rPr>
              <w:tab/>
            </w:r>
            <w:r w:rsidR="00337557" w:rsidRPr="00337557">
              <w:rPr>
                <w:rFonts w:ascii="Times New Roman" w:hAnsi="Times New Roman"/>
                <w:noProof/>
                <w:webHidden/>
                <w:sz w:val="26"/>
                <w:szCs w:val="26"/>
              </w:rPr>
              <w:fldChar w:fldCharType="begin"/>
            </w:r>
            <w:r w:rsidR="00337557" w:rsidRPr="00337557">
              <w:rPr>
                <w:rFonts w:ascii="Times New Roman" w:hAnsi="Times New Roman"/>
                <w:noProof/>
                <w:webHidden/>
                <w:sz w:val="26"/>
                <w:szCs w:val="26"/>
              </w:rPr>
              <w:instrText xml:space="preserve"> PAGEREF _Toc166691467 \h </w:instrText>
            </w:r>
            <w:r w:rsidR="00337557" w:rsidRPr="00337557">
              <w:rPr>
                <w:rFonts w:ascii="Times New Roman" w:hAnsi="Times New Roman"/>
                <w:noProof/>
                <w:webHidden/>
                <w:sz w:val="26"/>
                <w:szCs w:val="26"/>
              </w:rPr>
            </w:r>
            <w:r w:rsidR="00337557" w:rsidRPr="00337557">
              <w:rPr>
                <w:rFonts w:ascii="Times New Roman" w:hAnsi="Times New Roman"/>
                <w:noProof/>
                <w:webHidden/>
                <w:sz w:val="26"/>
                <w:szCs w:val="26"/>
              </w:rPr>
              <w:fldChar w:fldCharType="separate"/>
            </w:r>
            <w:r w:rsidR="00337557">
              <w:rPr>
                <w:rFonts w:ascii="Times New Roman" w:hAnsi="Times New Roman"/>
                <w:noProof/>
                <w:webHidden/>
                <w:sz w:val="26"/>
                <w:szCs w:val="26"/>
              </w:rPr>
              <w:t>51</w:t>
            </w:r>
            <w:r w:rsidR="00337557" w:rsidRPr="00337557">
              <w:rPr>
                <w:rFonts w:ascii="Times New Roman" w:hAnsi="Times New Roman"/>
                <w:noProof/>
                <w:webHidden/>
                <w:sz w:val="26"/>
                <w:szCs w:val="26"/>
              </w:rPr>
              <w:fldChar w:fldCharType="end"/>
            </w:r>
          </w:hyperlink>
        </w:p>
        <w:p w14:paraId="29A7341B" w14:textId="59AC4FB8" w:rsidR="00337557" w:rsidRPr="00337557" w:rsidRDefault="00000000">
          <w:pPr>
            <w:pStyle w:val="TOC2"/>
            <w:tabs>
              <w:tab w:val="right" w:leader="dot" w:pos="9346"/>
            </w:tabs>
            <w:rPr>
              <w:rFonts w:ascii="Times New Roman" w:eastAsiaTheme="minorEastAsia" w:hAnsi="Times New Roman"/>
              <w:noProof/>
              <w:kern w:val="2"/>
              <w:sz w:val="26"/>
              <w:szCs w:val="26"/>
            </w:rPr>
          </w:pPr>
          <w:hyperlink w:anchor="_Toc166691468" w:history="1">
            <w:r w:rsidR="00337557" w:rsidRPr="00337557">
              <w:rPr>
                <w:rStyle w:val="Hyperlink"/>
                <w:rFonts w:ascii="Times New Roman" w:hAnsi="Times New Roman"/>
                <w:noProof/>
                <w:sz w:val="26"/>
                <w:szCs w:val="26"/>
                <w:lang w:val="fr-FR"/>
              </w:rPr>
              <w:t>4.3. Thực hiện chức năng xem học phí</w:t>
            </w:r>
            <w:r w:rsidR="00337557" w:rsidRPr="00337557">
              <w:rPr>
                <w:rFonts w:ascii="Times New Roman" w:hAnsi="Times New Roman"/>
                <w:noProof/>
                <w:webHidden/>
                <w:sz w:val="26"/>
                <w:szCs w:val="26"/>
              </w:rPr>
              <w:tab/>
            </w:r>
            <w:r w:rsidR="00337557" w:rsidRPr="00337557">
              <w:rPr>
                <w:rFonts w:ascii="Times New Roman" w:hAnsi="Times New Roman"/>
                <w:noProof/>
                <w:webHidden/>
                <w:sz w:val="26"/>
                <w:szCs w:val="26"/>
              </w:rPr>
              <w:fldChar w:fldCharType="begin"/>
            </w:r>
            <w:r w:rsidR="00337557" w:rsidRPr="00337557">
              <w:rPr>
                <w:rFonts w:ascii="Times New Roman" w:hAnsi="Times New Roman"/>
                <w:noProof/>
                <w:webHidden/>
                <w:sz w:val="26"/>
                <w:szCs w:val="26"/>
              </w:rPr>
              <w:instrText xml:space="preserve"> PAGEREF _Toc166691468 \h </w:instrText>
            </w:r>
            <w:r w:rsidR="00337557" w:rsidRPr="00337557">
              <w:rPr>
                <w:rFonts w:ascii="Times New Roman" w:hAnsi="Times New Roman"/>
                <w:noProof/>
                <w:webHidden/>
                <w:sz w:val="26"/>
                <w:szCs w:val="26"/>
              </w:rPr>
            </w:r>
            <w:r w:rsidR="00337557" w:rsidRPr="00337557">
              <w:rPr>
                <w:rFonts w:ascii="Times New Roman" w:hAnsi="Times New Roman"/>
                <w:noProof/>
                <w:webHidden/>
                <w:sz w:val="26"/>
                <w:szCs w:val="26"/>
              </w:rPr>
              <w:fldChar w:fldCharType="separate"/>
            </w:r>
            <w:r w:rsidR="00337557">
              <w:rPr>
                <w:rFonts w:ascii="Times New Roman" w:hAnsi="Times New Roman"/>
                <w:noProof/>
                <w:webHidden/>
                <w:sz w:val="26"/>
                <w:szCs w:val="26"/>
              </w:rPr>
              <w:t>51</w:t>
            </w:r>
            <w:r w:rsidR="00337557" w:rsidRPr="00337557">
              <w:rPr>
                <w:rFonts w:ascii="Times New Roman" w:hAnsi="Times New Roman"/>
                <w:noProof/>
                <w:webHidden/>
                <w:sz w:val="26"/>
                <w:szCs w:val="26"/>
              </w:rPr>
              <w:fldChar w:fldCharType="end"/>
            </w:r>
          </w:hyperlink>
        </w:p>
        <w:p w14:paraId="0E86C3A8" w14:textId="097842DE" w:rsidR="00337557" w:rsidRPr="00337557" w:rsidRDefault="00000000">
          <w:pPr>
            <w:pStyle w:val="TOC3"/>
            <w:tabs>
              <w:tab w:val="right" w:leader="dot" w:pos="9346"/>
            </w:tabs>
            <w:rPr>
              <w:rFonts w:eastAsiaTheme="minorEastAsia"/>
              <w:noProof/>
              <w:kern w:val="2"/>
              <w:sz w:val="26"/>
              <w:szCs w:val="26"/>
            </w:rPr>
          </w:pPr>
          <w:hyperlink w:anchor="_Toc166691469" w:history="1">
            <w:r w:rsidR="00337557" w:rsidRPr="00337557">
              <w:rPr>
                <w:rStyle w:val="Hyperlink"/>
                <w:b/>
                <w:bCs/>
                <w:noProof/>
                <w:sz w:val="26"/>
                <w:szCs w:val="26"/>
                <w:lang w:val="fr-FR"/>
              </w:rPr>
              <w:t>Bước 1.</w:t>
            </w:r>
            <w:r w:rsidR="00337557" w:rsidRPr="00337557">
              <w:rPr>
                <w:rStyle w:val="Hyperlink"/>
                <w:noProof/>
                <w:sz w:val="26"/>
                <w:szCs w:val="26"/>
                <w:lang w:val="fr-FR"/>
              </w:rPr>
              <w:t xml:space="preserve"> Thực hiện các bước thêm thư viện Selenium, tạo file test mới có tên là : DangNhap_XemHocPhiCaoDuLieu_66_Vy.cs</w:t>
            </w:r>
            <w:r w:rsidR="00337557" w:rsidRPr="00337557">
              <w:rPr>
                <w:noProof/>
                <w:webHidden/>
                <w:sz w:val="26"/>
                <w:szCs w:val="26"/>
              </w:rPr>
              <w:tab/>
            </w:r>
            <w:r w:rsidR="00337557" w:rsidRPr="00337557">
              <w:rPr>
                <w:noProof/>
                <w:webHidden/>
                <w:sz w:val="26"/>
                <w:szCs w:val="26"/>
              </w:rPr>
              <w:fldChar w:fldCharType="begin"/>
            </w:r>
            <w:r w:rsidR="00337557" w:rsidRPr="00337557">
              <w:rPr>
                <w:noProof/>
                <w:webHidden/>
                <w:sz w:val="26"/>
                <w:szCs w:val="26"/>
              </w:rPr>
              <w:instrText xml:space="preserve"> PAGEREF _Toc166691469 \h </w:instrText>
            </w:r>
            <w:r w:rsidR="00337557" w:rsidRPr="00337557">
              <w:rPr>
                <w:noProof/>
                <w:webHidden/>
                <w:sz w:val="26"/>
                <w:szCs w:val="26"/>
              </w:rPr>
            </w:r>
            <w:r w:rsidR="00337557" w:rsidRPr="00337557">
              <w:rPr>
                <w:noProof/>
                <w:webHidden/>
                <w:sz w:val="26"/>
                <w:szCs w:val="26"/>
              </w:rPr>
              <w:fldChar w:fldCharType="separate"/>
            </w:r>
            <w:r w:rsidR="00337557">
              <w:rPr>
                <w:noProof/>
                <w:webHidden/>
                <w:sz w:val="26"/>
                <w:szCs w:val="26"/>
              </w:rPr>
              <w:t>51</w:t>
            </w:r>
            <w:r w:rsidR="00337557" w:rsidRPr="00337557">
              <w:rPr>
                <w:noProof/>
                <w:webHidden/>
                <w:sz w:val="26"/>
                <w:szCs w:val="26"/>
              </w:rPr>
              <w:fldChar w:fldCharType="end"/>
            </w:r>
          </w:hyperlink>
        </w:p>
        <w:p w14:paraId="630CC152" w14:textId="46CE23DD" w:rsidR="00337557" w:rsidRPr="00337557" w:rsidRDefault="00000000">
          <w:pPr>
            <w:pStyle w:val="TOC3"/>
            <w:tabs>
              <w:tab w:val="right" w:leader="dot" w:pos="9346"/>
            </w:tabs>
            <w:rPr>
              <w:rFonts w:eastAsiaTheme="minorEastAsia"/>
              <w:noProof/>
              <w:kern w:val="2"/>
              <w:sz w:val="26"/>
              <w:szCs w:val="26"/>
            </w:rPr>
          </w:pPr>
          <w:hyperlink w:anchor="_Toc166691470" w:history="1">
            <w:r w:rsidR="00337557" w:rsidRPr="00337557">
              <w:rPr>
                <w:rStyle w:val="Hyperlink"/>
                <w:b/>
                <w:bCs/>
                <w:noProof/>
                <w:sz w:val="26"/>
                <w:szCs w:val="26"/>
                <w:lang w:val="fr-FR"/>
              </w:rPr>
              <w:t xml:space="preserve">Bước 2. </w:t>
            </w:r>
            <w:r w:rsidR="00337557" w:rsidRPr="00337557">
              <w:rPr>
                <w:rStyle w:val="Hyperlink"/>
                <w:noProof/>
                <w:sz w:val="26"/>
                <w:szCs w:val="26"/>
                <w:lang w:val="fr-FR"/>
              </w:rPr>
              <w:t>Thực hiện đăng nhập tương phần 4.1.</w:t>
            </w:r>
            <w:r w:rsidR="00337557" w:rsidRPr="00337557">
              <w:rPr>
                <w:noProof/>
                <w:webHidden/>
                <w:sz w:val="26"/>
                <w:szCs w:val="26"/>
              </w:rPr>
              <w:tab/>
            </w:r>
            <w:r w:rsidR="00337557" w:rsidRPr="00337557">
              <w:rPr>
                <w:noProof/>
                <w:webHidden/>
                <w:sz w:val="26"/>
                <w:szCs w:val="26"/>
              </w:rPr>
              <w:fldChar w:fldCharType="begin"/>
            </w:r>
            <w:r w:rsidR="00337557" w:rsidRPr="00337557">
              <w:rPr>
                <w:noProof/>
                <w:webHidden/>
                <w:sz w:val="26"/>
                <w:szCs w:val="26"/>
              </w:rPr>
              <w:instrText xml:space="preserve"> PAGEREF _Toc166691470 \h </w:instrText>
            </w:r>
            <w:r w:rsidR="00337557" w:rsidRPr="00337557">
              <w:rPr>
                <w:noProof/>
                <w:webHidden/>
                <w:sz w:val="26"/>
                <w:szCs w:val="26"/>
              </w:rPr>
            </w:r>
            <w:r w:rsidR="00337557" w:rsidRPr="00337557">
              <w:rPr>
                <w:noProof/>
                <w:webHidden/>
                <w:sz w:val="26"/>
                <w:szCs w:val="26"/>
              </w:rPr>
              <w:fldChar w:fldCharType="separate"/>
            </w:r>
            <w:r w:rsidR="00337557">
              <w:rPr>
                <w:noProof/>
                <w:webHidden/>
                <w:sz w:val="26"/>
                <w:szCs w:val="26"/>
              </w:rPr>
              <w:t>51</w:t>
            </w:r>
            <w:r w:rsidR="00337557" w:rsidRPr="00337557">
              <w:rPr>
                <w:noProof/>
                <w:webHidden/>
                <w:sz w:val="26"/>
                <w:szCs w:val="26"/>
              </w:rPr>
              <w:fldChar w:fldCharType="end"/>
            </w:r>
          </w:hyperlink>
        </w:p>
        <w:p w14:paraId="7B6156F4" w14:textId="2FB5CDC9" w:rsidR="00337557" w:rsidRPr="00337557" w:rsidRDefault="00000000">
          <w:pPr>
            <w:pStyle w:val="TOC3"/>
            <w:tabs>
              <w:tab w:val="right" w:leader="dot" w:pos="9346"/>
            </w:tabs>
            <w:rPr>
              <w:rFonts w:eastAsiaTheme="minorEastAsia"/>
              <w:noProof/>
              <w:kern w:val="2"/>
              <w:sz w:val="26"/>
              <w:szCs w:val="26"/>
            </w:rPr>
          </w:pPr>
          <w:hyperlink w:anchor="_Toc166691471" w:history="1">
            <w:r w:rsidR="00337557" w:rsidRPr="00337557">
              <w:rPr>
                <w:rStyle w:val="Hyperlink"/>
                <w:b/>
                <w:bCs/>
                <w:noProof/>
                <w:sz w:val="26"/>
                <w:szCs w:val="26"/>
                <w:lang w:val="fr-FR"/>
              </w:rPr>
              <w:t xml:space="preserve">Bước 3. </w:t>
            </w:r>
            <w:r w:rsidR="00337557" w:rsidRPr="00337557">
              <w:rPr>
                <w:rStyle w:val="Hyperlink"/>
                <w:noProof/>
                <w:sz w:val="26"/>
                <w:szCs w:val="26"/>
                <w:lang w:val="fr-FR"/>
              </w:rPr>
              <w:t>Lấy element xem học phí và click vào element này bằng By.ID ( viết tiếp phần mã ở chức năng đăng nhập)</w:t>
            </w:r>
            <w:r w:rsidR="00337557" w:rsidRPr="00337557">
              <w:rPr>
                <w:noProof/>
                <w:webHidden/>
                <w:sz w:val="26"/>
                <w:szCs w:val="26"/>
              </w:rPr>
              <w:tab/>
            </w:r>
            <w:r w:rsidR="00337557" w:rsidRPr="00337557">
              <w:rPr>
                <w:noProof/>
                <w:webHidden/>
                <w:sz w:val="26"/>
                <w:szCs w:val="26"/>
              </w:rPr>
              <w:fldChar w:fldCharType="begin"/>
            </w:r>
            <w:r w:rsidR="00337557" w:rsidRPr="00337557">
              <w:rPr>
                <w:noProof/>
                <w:webHidden/>
                <w:sz w:val="26"/>
                <w:szCs w:val="26"/>
              </w:rPr>
              <w:instrText xml:space="preserve"> PAGEREF _Toc166691471 \h </w:instrText>
            </w:r>
            <w:r w:rsidR="00337557" w:rsidRPr="00337557">
              <w:rPr>
                <w:noProof/>
                <w:webHidden/>
                <w:sz w:val="26"/>
                <w:szCs w:val="26"/>
              </w:rPr>
            </w:r>
            <w:r w:rsidR="00337557" w:rsidRPr="00337557">
              <w:rPr>
                <w:noProof/>
                <w:webHidden/>
                <w:sz w:val="26"/>
                <w:szCs w:val="26"/>
              </w:rPr>
              <w:fldChar w:fldCharType="separate"/>
            </w:r>
            <w:r w:rsidR="00337557">
              <w:rPr>
                <w:noProof/>
                <w:webHidden/>
                <w:sz w:val="26"/>
                <w:szCs w:val="26"/>
              </w:rPr>
              <w:t>51</w:t>
            </w:r>
            <w:r w:rsidR="00337557" w:rsidRPr="00337557">
              <w:rPr>
                <w:noProof/>
                <w:webHidden/>
                <w:sz w:val="26"/>
                <w:szCs w:val="26"/>
              </w:rPr>
              <w:fldChar w:fldCharType="end"/>
            </w:r>
          </w:hyperlink>
        </w:p>
        <w:p w14:paraId="6051CB9F" w14:textId="78B9F8BC" w:rsidR="00337557" w:rsidRPr="00337557" w:rsidRDefault="00000000">
          <w:pPr>
            <w:pStyle w:val="TOC2"/>
            <w:tabs>
              <w:tab w:val="right" w:leader="dot" w:pos="9346"/>
            </w:tabs>
            <w:rPr>
              <w:rFonts w:ascii="Times New Roman" w:eastAsiaTheme="minorEastAsia" w:hAnsi="Times New Roman"/>
              <w:noProof/>
              <w:kern w:val="2"/>
              <w:sz w:val="26"/>
              <w:szCs w:val="26"/>
            </w:rPr>
          </w:pPr>
          <w:hyperlink w:anchor="_Toc166691472" w:history="1">
            <w:r w:rsidR="00337557" w:rsidRPr="00337557">
              <w:rPr>
                <w:rStyle w:val="Hyperlink"/>
                <w:rFonts w:ascii="Times New Roman" w:hAnsi="Times New Roman"/>
                <w:noProof/>
                <w:sz w:val="26"/>
                <w:szCs w:val="26"/>
                <w:lang w:val="fr-FR"/>
              </w:rPr>
              <w:t>4.4. Cào dữ liệu học phí</w:t>
            </w:r>
            <w:r w:rsidR="00337557" w:rsidRPr="00337557">
              <w:rPr>
                <w:rFonts w:ascii="Times New Roman" w:hAnsi="Times New Roman"/>
                <w:noProof/>
                <w:webHidden/>
                <w:sz w:val="26"/>
                <w:szCs w:val="26"/>
              </w:rPr>
              <w:tab/>
            </w:r>
            <w:r w:rsidR="00337557" w:rsidRPr="00337557">
              <w:rPr>
                <w:rFonts w:ascii="Times New Roman" w:hAnsi="Times New Roman"/>
                <w:noProof/>
                <w:webHidden/>
                <w:sz w:val="26"/>
                <w:szCs w:val="26"/>
              </w:rPr>
              <w:fldChar w:fldCharType="begin"/>
            </w:r>
            <w:r w:rsidR="00337557" w:rsidRPr="00337557">
              <w:rPr>
                <w:rFonts w:ascii="Times New Roman" w:hAnsi="Times New Roman"/>
                <w:noProof/>
                <w:webHidden/>
                <w:sz w:val="26"/>
                <w:szCs w:val="26"/>
              </w:rPr>
              <w:instrText xml:space="preserve"> PAGEREF _Toc166691472 \h </w:instrText>
            </w:r>
            <w:r w:rsidR="00337557" w:rsidRPr="00337557">
              <w:rPr>
                <w:rFonts w:ascii="Times New Roman" w:hAnsi="Times New Roman"/>
                <w:noProof/>
                <w:webHidden/>
                <w:sz w:val="26"/>
                <w:szCs w:val="26"/>
              </w:rPr>
            </w:r>
            <w:r w:rsidR="00337557" w:rsidRPr="00337557">
              <w:rPr>
                <w:rFonts w:ascii="Times New Roman" w:hAnsi="Times New Roman"/>
                <w:noProof/>
                <w:webHidden/>
                <w:sz w:val="26"/>
                <w:szCs w:val="26"/>
              </w:rPr>
              <w:fldChar w:fldCharType="separate"/>
            </w:r>
            <w:r w:rsidR="00337557">
              <w:rPr>
                <w:rFonts w:ascii="Times New Roman" w:hAnsi="Times New Roman"/>
                <w:noProof/>
                <w:webHidden/>
                <w:sz w:val="26"/>
                <w:szCs w:val="26"/>
              </w:rPr>
              <w:t>52</w:t>
            </w:r>
            <w:r w:rsidR="00337557" w:rsidRPr="00337557">
              <w:rPr>
                <w:rFonts w:ascii="Times New Roman" w:hAnsi="Times New Roman"/>
                <w:noProof/>
                <w:webHidden/>
                <w:sz w:val="26"/>
                <w:szCs w:val="26"/>
              </w:rPr>
              <w:fldChar w:fldCharType="end"/>
            </w:r>
          </w:hyperlink>
        </w:p>
        <w:p w14:paraId="3CFD6BB4" w14:textId="2FFE5F2F" w:rsidR="00337557" w:rsidRPr="00337557" w:rsidRDefault="00000000">
          <w:pPr>
            <w:pStyle w:val="TOC3"/>
            <w:tabs>
              <w:tab w:val="right" w:leader="dot" w:pos="9346"/>
            </w:tabs>
            <w:rPr>
              <w:rFonts w:eastAsiaTheme="minorEastAsia"/>
              <w:noProof/>
              <w:kern w:val="2"/>
              <w:sz w:val="26"/>
              <w:szCs w:val="26"/>
            </w:rPr>
          </w:pPr>
          <w:hyperlink w:anchor="_Toc166691473" w:history="1">
            <w:r w:rsidR="00337557" w:rsidRPr="00337557">
              <w:rPr>
                <w:rStyle w:val="Hyperlink"/>
                <w:b/>
                <w:bCs/>
                <w:noProof/>
                <w:sz w:val="26"/>
                <w:szCs w:val="26"/>
                <w:lang w:val="fr-FR"/>
              </w:rPr>
              <w:t xml:space="preserve">Bước 1: </w:t>
            </w:r>
            <w:r w:rsidR="00337557" w:rsidRPr="00337557">
              <w:rPr>
                <w:rStyle w:val="Hyperlink"/>
                <w:noProof/>
                <w:sz w:val="26"/>
                <w:szCs w:val="26"/>
                <w:lang w:val="fr-FR"/>
              </w:rPr>
              <w:t>Thêm thư viện Microsoft.Office.Interop.Excel vào Referencse của project</w:t>
            </w:r>
            <w:r w:rsidR="00337557" w:rsidRPr="00337557">
              <w:rPr>
                <w:noProof/>
                <w:webHidden/>
                <w:sz w:val="26"/>
                <w:szCs w:val="26"/>
              </w:rPr>
              <w:tab/>
            </w:r>
            <w:r w:rsidR="00337557" w:rsidRPr="00337557">
              <w:rPr>
                <w:noProof/>
                <w:webHidden/>
                <w:sz w:val="26"/>
                <w:szCs w:val="26"/>
              </w:rPr>
              <w:fldChar w:fldCharType="begin"/>
            </w:r>
            <w:r w:rsidR="00337557" w:rsidRPr="00337557">
              <w:rPr>
                <w:noProof/>
                <w:webHidden/>
                <w:sz w:val="26"/>
                <w:szCs w:val="26"/>
              </w:rPr>
              <w:instrText xml:space="preserve"> PAGEREF _Toc166691473 \h </w:instrText>
            </w:r>
            <w:r w:rsidR="00337557" w:rsidRPr="00337557">
              <w:rPr>
                <w:noProof/>
                <w:webHidden/>
                <w:sz w:val="26"/>
                <w:szCs w:val="26"/>
              </w:rPr>
            </w:r>
            <w:r w:rsidR="00337557" w:rsidRPr="00337557">
              <w:rPr>
                <w:noProof/>
                <w:webHidden/>
                <w:sz w:val="26"/>
                <w:szCs w:val="26"/>
              </w:rPr>
              <w:fldChar w:fldCharType="separate"/>
            </w:r>
            <w:r w:rsidR="00337557">
              <w:rPr>
                <w:noProof/>
                <w:webHidden/>
                <w:sz w:val="26"/>
                <w:szCs w:val="26"/>
              </w:rPr>
              <w:t>52</w:t>
            </w:r>
            <w:r w:rsidR="00337557" w:rsidRPr="00337557">
              <w:rPr>
                <w:noProof/>
                <w:webHidden/>
                <w:sz w:val="26"/>
                <w:szCs w:val="26"/>
              </w:rPr>
              <w:fldChar w:fldCharType="end"/>
            </w:r>
          </w:hyperlink>
        </w:p>
        <w:p w14:paraId="6119A32B" w14:textId="4028F8AC" w:rsidR="00337557" w:rsidRPr="00337557" w:rsidRDefault="00000000">
          <w:pPr>
            <w:pStyle w:val="TOC3"/>
            <w:tabs>
              <w:tab w:val="right" w:leader="dot" w:pos="9346"/>
            </w:tabs>
            <w:rPr>
              <w:rFonts w:eastAsiaTheme="minorEastAsia"/>
              <w:noProof/>
              <w:kern w:val="2"/>
              <w:sz w:val="26"/>
              <w:szCs w:val="26"/>
            </w:rPr>
          </w:pPr>
          <w:hyperlink w:anchor="_Toc166691474" w:history="1">
            <w:r w:rsidR="00337557" w:rsidRPr="00337557">
              <w:rPr>
                <w:rStyle w:val="Hyperlink"/>
                <w:b/>
                <w:bCs/>
                <w:noProof/>
                <w:sz w:val="26"/>
                <w:szCs w:val="26"/>
              </w:rPr>
              <w:t xml:space="preserve">Bước 2: </w:t>
            </w:r>
            <w:r w:rsidR="00337557" w:rsidRPr="00337557">
              <w:rPr>
                <w:rStyle w:val="Hyperlink"/>
                <w:noProof/>
                <w:sz w:val="26"/>
                <w:szCs w:val="26"/>
              </w:rPr>
              <w:t>Tạo 2 phương thức là TaoFileExcel_66_Vy gồm 4 tham số TaoFileExcel_66_Vy(DataTable dataTable, string sheetName, string title, string savePath)  và button_66_Vy_Click ( viết tiếp phần tự động hoá phía trên)</w:t>
            </w:r>
            <w:r w:rsidR="00337557" w:rsidRPr="00337557">
              <w:rPr>
                <w:noProof/>
                <w:webHidden/>
                <w:sz w:val="26"/>
                <w:szCs w:val="26"/>
              </w:rPr>
              <w:tab/>
            </w:r>
            <w:r w:rsidR="00337557" w:rsidRPr="00337557">
              <w:rPr>
                <w:noProof/>
                <w:webHidden/>
                <w:sz w:val="26"/>
                <w:szCs w:val="26"/>
              </w:rPr>
              <w:fldChar w:fldCharType="begin"/>
            </w:r>
            <w:r w:rsidR="00337557" w:rsidRPr="00337557">
              <w:rPr>
                <w:noProof/>
                <w:webHidden/>
                <w:sz w:val="26"/>
                <w:szCs w:val="26"/>
              </w:rPr>
              <w:instrText xml:space="preserve"> PAGEREF _Toc166691474 \h </w:instrText>
            </w:r>
            <w:r w:rsidR="00337557" w:rsidRPr="00337557">
              <w:rPr>
                <w:noProof/>
                <w:webHidden/>
                <w:sz w:val="26"/>
                <w:szCs w:val="26"/>
              </w:rPr>
            </w:r>
            <w:r w:rsidR="00337557" w:rsidRPr="00337557">
              <w:rPr>
                <w:noProof/>
                <w:webHidden/>
                <w:sz w:val="26"/>
                <w:szCs w:val="26"/>
              </w:rPr>
              <w:fldChar w:fldCharType="separate"/>
            </w:r>
            <w:r w:rsidR="00337557">
              <w:rPr>
                <w:noProof/>
                <w:webHidden/>
                <w:sz w:val="26"/>
                <w:szCs w:val="26"/>
              </w:rPr>
              <w:t>54</w:t>
            </w:r>
            <w:r w:rsidR="00337557" w:rsidRPr="00337557">
              <w:rPr>
                <w:noProof/>
                <w:webHidden/>
                <w:sz w:val="26"/>
                <w:szCs w:val="26"/>
              </w:rPr>
              <w:fldChar w:fldCharType="end"/>
            </w:r>
          </w:hyperlink>
        </w:p>
        <w:p w14:paraId="2F958D1A" w14:textId="5BD371EF" w:rsidR="00337557" w:rsidRPr="00337557" w:rsidRDefault="00000000">
          <w:pPr>
            <w:pStyle w:val="TOC1"/>
            <w:tabs>
              <w:tab w:val="right" w:leader="dot" w:pos="9346"/>
            </w:tabs>
            <w:rPr>
              <w:rFonts w:ascii="Times New Roman" w:eastAsiaTheme="minorEastAsia" w:hAnsi="Times New Roman"/>
              <w:noProof/>
              <w:kern w:val="2"/>
            </w:rPr>
          </w:pPr>
          <w:hyperlink w:anchor="_Toc166691475" w:history="1">
            <w:r w:rsidR="00337557" w:rsidRPr="00337557">
              <w:rPr>
                <w:rStyle w:val="Hyperlink"/>
                <w:rFonts w:ascii="Times New Roman" w:hAnsi="Times New Roman"/>
                <w:noProof/>
              </w:rPr>
              <w:t>5. Kiểm thử API: Kiểm thử JSON server</w:t>
            </w:r>
            <w:r w:rsidR="00337557" w:rsidRPr="00337557">
              <w:rPr>
                <w:rFonts w:ascii="Times New Roman" w:hAnsi="Times New Roman"/>
                <w:noProof/>
                <w:webHidden/>
              </w:rPr>
              <w:tab/>
            </w:r>
            <w:r w:rsidR="00337557" w:rsidRPr="00337557">
              <w:rPr>
                <w:rFonts w:ascii="Times New Roman" w:hAnsi="Times New Roman"/>
                <w:noProof/>
                <w:webHidden/>
              </w:rPr>
              <w:fldChar w:fldCharType="begin"/>
            </w:r>
            <w:r w:rsidR="00337557" w:rsidRPr="00337557">
              <w:rPr>
                <w:rFonts w:ascii="Times New Roman" w:hAnsi="Times New Roman"/>
                <w:noProof/>
                <w:webHidden/>
              </w:rPr>
              <w:instrText xml:space="preserve"> PAGEREF _Toc166691475 \h </w:instrText>
            </w:r>
            <w:r w:rsidR="00337557" w:rsidRPr="00337557">
              <w:rPr>
                <w:rFonts w:ascii="Times New Roman" w:hAnsi="Times New Roman"/>
                <w:noProof/>
                <w:webHidden/>
              </w:rPr>
            </w:r>
            <w:r w:rsidR="00337557" w:rsidRPr="00337557">
              <w:rPr>
                <w:rFonts w:ascii="Times New Roman" w:hAnsi="Times New Roman"/>
                <w:noProof/>
                <w:webHidden/>
              </w:rPr>
              <w:fldChar w:fldCharType="separate"/>
            </w:r>
            <w:r w:rsidR="00337557">
              <w:rPr>
                <w:rFonts w:ascii="Times New Roman" w:hAnsi="Times New Roman"/>
                <w:noProof/>
                <w:webHidden/>
              </w:rPr>
              <w:t>63</w:t>
            </w:r>
            <w:r w:rsidR="00337557" w:rsidRPr="00337557">
              <w:rPr>
                <w:rFonts w:ascii="Times New Roman" w:hAnsi="Times New Roman"/>
                <w:noProof/>
                <w:webHidden/>
              </w:rPr>
              <w:fldChar w:fldCharType="end"/>
            </w:r>
          </w:hyperlink>
        </w:p>
        <w:p w14:paraId="1752E82D" w14:textId="3A04A976" w:rsidR="00337557" w:rsidRPr="00337557" w:rsidRDefault="00000000">
          <w:pPr>
            <w:pStyle w:val="TOC2"/>
            <w:tabs>
              <w:tab w:val="right" w:leader="dot" w:pos="9346"/>
            </w:tabs>
            <w:rPr>
              <w:rFonts w:ascii="Times New Roman" w:eastAsiaTheme="minorEastAsia" w:hAnsi="Times New Roman"/>
              <w:noProof/>
              <w:kern w:val="2"/>
              <w:sz w:val="26"/>
              <w:szCs w:val="26"/>
            </w:rPr>
          </w:pPr>
          <w:hyperlink w:anchor="_Toc166691476" w:history="1">
            <w:r w:rsidR="00337557" w:rsidRPr="00337557">
              <w:rPr>
                <w:rStyle w:val="Hyperlink"/>
                <w:rFonts w:ascii="Times New Roman" w:hAnsi="Times New Roman"/>
                <w:noProof/>
                <w:sz w:val="26"/>
                <w:szCs w:val="26"/>
              </w:rPr>
              <w:t>5.1. Cài đặt Node.js</w:t>
            </w:r>
            <w:r w:rsidR="00337557" w:rsidRPr="00337557">
              <w:rPr>
                <w:rFonts w:ascii="Times New Roman" w:hAnsi="Times New Roman"/>
                <w:noProof/>
                <w:webHidden/>
                <w:sz w:val="26"/>
                <w:szCs w:val="26"/>
              </w:rPr>
              <w:tab/>
            </w:r>
            <w:r w:rsidR="00337557" w:rsidRPr="00337557">
              <w:rPr>
                <w:rFonts w:ascii="Times New Roman" w:hAnsi="Times New Roman"/>
                <w:noProof/>
                <w:webHidden/>
                <w:sz w:val="26"/>
                <w:szCs w:val="26"/>
              </w:rPr>
              <w:fldChar w:fldCharType="begin"/>
            </w:r>
            <w:r w:rsidR="00337557" w:rsidRPr="00337557">
              <w:rPr>
                <w:rFonts w:ascii="Times New Roman" w:hAnsi="Times New Roman"/>
                <w:noProof/>
                <w:webHidden/>
                <w:sz w:val="26"/>
                <w:szCs w:val="26"/>
              </w:rPr>
              <w:instrText xml:space="preserve"> PAGEREF _Toc166691476 \h </w:instrText>
            </w:r>
            <w:r w:rsidR="00337557" w:rsidRPr="00337557">
              <w:rPr>
                <w:rFonts w:ascii="Times New Roman" w:hAnsi="Times New Roman"/>
                <w:noProof/>
                <w:webHidden/>
                <w:sz w:val="26"/>
                <w:szCs w:val="26"/>
              </w:rPr>
            </w:r>
            <w:r w:rsidR="00337557" w:rsidRPr="00337557">
              <w:rPr>
                <w:rFonts w:ascii="Times New Roman" w:hAnsi="Times New Roman"/>
                <w:noProof/>
                <w:webHidden/>
                <w:sz w:val="26"/>
                <w:szCs w:val="26"/>
              </w:rPr>
              <w:fldChar w:fldCharType="separate"/>
            </w:r>
            <w:r w:rsidR="00337557">
              <w:rPr>
                <w:rFonts w:ascii="Times New Roman" w:hAnsi="Times New Roman"/>
                <w:noProof/>
                <w:webHidden/>
                <w:sz w:val="26"/>
                <w:szCs w:val="26"/>
              </w:rPr>
              <w:t>63</w:t>
            </w:r>
            <w:r w:rsidR="00337557" w:rsidRPr="00337557">
              <w:rPr>
                <w:rFonts w:ascii="Times New Roman" w:hAnsi="Times New Roman"/>
                <w:noProof/>
                <w:webHidden/>
                <w:sz w:val="26"/>
                <w:szCs w:val="26"/>
              </w:rPr>
              <w:fldChar w:fldCharType="end"/>
            </w:r>
          </w:hyperlink>
        </w:p>
        <w:p w14:paraId="62A1D5FF" w14:textId="126FCF58" w:rsidR="00337557" w:rsidRPr="00337557" w:rsidRDefault="00000000">
          <w:pPr>
            <w:pStyle w:val="TOC3"/>
            <w:tabs>
              <w:tab w:val="right" w:leader="dot" w:pos="9346"/>
            </w:tabs>
            <w:rPr>
              <w:rFonts w:eastAsiaTheme="minorEastAsia"/>
              <w:noProof/>
              <w:kern w:val="2"/>
              <w:sz w:val="26"/>
              <w:szCs w:val="26"/>
            </w:rPr>
          </w:pPr>
          <w:hyperlink w:anchor="_Toc166691477" w:history="1">
            <w:r w:rsidR="00337557" w:rsidRPr="00337557">
              <w:rPr>
                <w:rStyle w:val="Hyperlink"/>
                <w:noProof/>
                <w:sz w:val="26"/>
                <w:szCs w:val="26"/>
              </w:rPr>
              <w:t>Bước 1. Truy cập vào link “Node.js — Download Node.js”</w:t>
            </w:r>
            <w:r w:rsidR="00337557" w:rsidRPr="00337557">
              <w:rPr>
                <w:rStyle w:val="Hyperlink"/>
                <w:noProof/>
                <w:sz w:val="26"/>
                <w:szCs w:val="26"/>
                <w:lang w:val="vi-VN"/>
              </w:rPr>
              <w:t xml:space="preserve"> thực hiện tải và khởi động Node JS</w:t>
            </w:r>
            <w:r w:rsidR="00337557" w:rsidRPr="00337557">
              <w:rPr>
                <w:noProof/>
                <w:webHidden/>
                <w:sz w:val="26"/>
                <w:szCs w:val="26"/>
              </w:rPr>
              <w:tab/>
            </w:r>
            <w:r w:rsidR="00337557" w:rsidRPr="00337557">
              <w:rPr>
                <w:noProof/>
                <w:webHidden/>
                <w:sz w:val="26"/>
                <w:szCs w:val="26"/>
              </w:rPr>
              <w:fldChar w:fldCharType="begin"/>
            </w:r>
            <w:r w:rsidR="00337557" w:rsidRPr="00337557">
              <w:rPr>
                <w:noProof/>
                <w:webHidden/>
                <w:sz w:val="26"/>
                <w:szCs w:val="26"/>
              </w:rPr>
              <w:instrText xml:space="preserve"> PAGEREF _Toc166691477 \h </w:instrText>
            </w:r>
            <w:r w:rsidR="00337557" w:rsidRPr="00337557">
              <w:rPr>
                <w:noProof/>
                <w:webHidden/>
                <w:sz w:val="26"/>
                <w:szCs w:val="26"/>
              </w:rPr>
            </w:r>
            <w:r w:rsidR="00337557" w:rsidRPr="00337557">
              <w:rPr>
                <w:noProof/>
                <w:webHidden/>
                <w:sz w:val="26"/>
                <w:szCs w:val="26"/>
              </w:rPr>
              <w:fldChar w:fldCharType="separate"/>
            </w:r>
            <w:r w:rsidR="00337557">
              <w:rPr>
                <w:noProof/>
                <w:webHidden/>
                <w:sz w:val="26"/>
                <w:szCs w:val="26"/>
              </w:rPr>
              <w:t>64</w:t>
            </w:r>
            <w:r w:rsidR="00337557" w:rsidRPr="00337557">
              <w:rPr>
                <w:noProof/>
                <w:webHidden/>
                <w:sz w:val="26"/>
                <w:szCs w:val="26"/>
              </w:rPr>
              <w:fldChar w:fldCharType="end"/>
            </w:r>
          </w:hyperlink>
        </w:p>
        <w:p w14:paraId="759B74B2" w14:textId="423B606E" w:rsidR="00337557" w:rsidRPr="00337557" w:rsidRDefault="00000000">
          <w:pPr>
            <w:pStyle w:val="TOC3"/>
            <w:tabs>
              <w:tab w:val="right" w:leader="dot" w:pos="9346"/>
            </w:tabs>
            <w:rPr>
              <w:rFonts w:eastAsiaTheme="minorEastAsia"/>
              <w:noProof/>
              <w:kern w:val="2"/>
              <w:sz w:val="26"/>
              <w:szCs w:val="26"/>
            </w:rPr>
          </w:pPr>
          <w:hyperlink w:anchor="_Toc166691478" w:history="1">
            <w:r w:rsidR="00337557" w:rsidRPr="00337557">
              <w:rPr>
                <w:rStyle w:val="Hyperlink"/>
                <w:noProof/>
                <w:sz w:val="26"/>
                <w:szCs w:val="26"/>
                <w:lang w:val="vi-VN"/>
              </w:rPr>
              <w:t>Bước 2. Sau khi download thực hiện chạy file exe mà next cho đến khi hoàn thành</w:t>
            </w:r>
            <w:r w:rsidR="00337557" w:rsidRPr="00337557">
              <w:rPr>
                <w:noProof/>
                <w:webHidden/>
                <w:sz w:val="26"/>
                <w:szCs w:val="26"/>
              </w:rPr>
              <w:tab/>
            </w:r>
            <w:r w:rsidR="00337557" w:rsidRPr="00337557">
              <w:rPr>
                <w:noProof/>
                <w:webHidden/>
                <w:sz w:val="26"/>
                <w:szCs w:val="26"/>
              </w:rPr>
              <w:fldChar w:fldCharType="begin"/>
            </w:r>
            <w:r w:rsidR="00337557" w:rsidRPr="00337557">
              <w:rPr>
                <w:noProof/>
                <w:webHidden/>
                <w:sz w:val="26"/>
                <w:szCs w:val="26"/>
              </w:rPr>
              <w:instrText xml:space="preserve"> PAGEREF _Toc166691478 \h </w:instrText>
            </w:r>
            <w:r w:rsidR="00337557" w:rsidRPr="00337557">
              <w:rPr>
                <w:noProof/>
                <w:webHidden/>
                <w:sz w:val="26"/>
                <w:szCs w:val="26"/>
              </w:rPr>
            </w:r>
            <w:r w:rsidR="00337557" w:rsidRPr="00337557">
              <w:rPr>
                <w:noProof/>
                <w:webHidden/>
                <w:sz w:val="26"/>
                <w:szCs w:val="26"/>
              </w:rPr>
              <w:fldChar w:fldCharType="separate"/>
            </w:r>
            <w:r w:rsidR="00337557">
              <w:rPr>
                <w:noProof/>
                <w:webHidden/>
                <w:sz w:val="26"/>
                <w:szCs w:val="26"/>
              </w:rPr>
              <w:t>64</w:t>
            </w:r>
            <w:r w:rsidR="00337557" w:rsidRPr="00337557">
              <w:rPr>
                <w:noProof/>
                <w:webHidden/>
                <w:sz w:val="26"/>
                <w:szCs w:val="26"/>
              </w:rPr>
              <w:fldChar w:fldCharType="end"/>
            </w:r>
          </w:hyperlink>
        </w:p>
        <w:p w14:paraId="67D8C16E" w14:textId="46A20320" w:rsidR="00337557" w:rsidRPr="00337557" w:rsidRDefault="00000000">
          <w:pPr>
            <w:pStyle w:val="TOC2"/>
            <w:tabs>
              <w:tab w:val="right" w:leader="dot" w:pos="9346"/>
            </w:tabs>
            <w:rPr>
              <w:rFonts w:ascii="Times New Roman" w:eastAsiaTheme="minorEastAsia" w:hAnsi="Times New Roman"/>
              <w:noProof/>
              <w:kern w:val="2"/>
              <w:sz w:val="26"/>
              <w:szCs w:val="26"/>
            </w:rPr>
          </w:pPr>
          <w:hyperlink w:anchor="_Toc166691479" w:history="1">
            <w:r w:rsidR="00337557" w:rsidRPr="00337557">
              <w:rPr>
                <w:rStyle w:val="Hyperlink"/>
                <w:rFonts w:ascii="Times New Roman" w:hAnsi="Times New Roman"/>
                <w:noProof/>
                <w:sz w:val="26"/>
                <w:szCs w:val="26"/>
              </w:rPr>
              <w:t>5</w:t>
            </w:r>
            <w:r w:rsidR="00337557" w:rsidRPr="00337557">
              <w:rPr>
                <w:rStyle w:val="Hyperlink"/>
                <w:rFonts w:ascii="Times New Roman" w:hAnsi="Times New Roman"/>
                <w:noProof/>
                <w:sz w:val="26"/>
                <w:szCs w:val="26"/>
                <w:lang w:val="vi-VN"/>
              </w:rPr>
              <w:t>.2. Mở cmd, vào thư mục đã cài đặt, check version</w:t>
            </w:r>
            <w:r w:rsidR="00337557" w:rsidRPr="00337557">
              <w:rPr>
                <w:rFonts w:ascii="Times New Roman" w:hAnsi="Times New Roman"/>
                <w:noProof/>
                <w:webHidden/>
                <w:sz w:val="26"/>
                <w:szCs w:val="26"/>
              </w:rPr>
              <w:tab/>
            </w:r>
            <w:r w:rsidR="00337557" w:rsidRPr="00337557">
              <w:rPr>
                <w:rFonts w:ascii="Times New Roman" w:hAnsi="Times New Roman"/>
                <w:noProof/>
                <w:webHidden/>
                <w:sz w:val="26"/>
                <w:szCs w:val="26"/>
              </w:rPr>
              <w:fldChar w:fldCharType="begin"/>
            </w:r>
            <w:r w:rsidR="00337557" w:rsidRPr="00337557">
              <w:rPr>
                <w:rFonts w:ascii="Times New Roman" w:hAnsi="Times New Roman"/>
                <w:noProof/>
                <w:webHidden/>
                <w:sz w:val="26"/>
                <w:szCs w:val="26"/>
              </w:rPr>
              <w:instrText xml:space="preserve"> PAGEREF _Toc166691479 \h </w:instrText>
            </w:r>
            <w:r w:rsidR="00337557" w:rsidRPr="00337557">
              <w:rPr>
                <w:rFonts w:ascii="Times New Roman" w:hAnsi="Times New Roman"/>
                <w:noProof/>
                <w:webHidden/>
                <w:sz w:val="26"/>
                <w:szCs w:val="26"/>
              </w:rPr>
            </w:r>
            <w:r w:rsidR="00337557" w:rsidRPr="00337557">
              <w:rPr>
                <w:rFonts w:ascii="Times New Roman" w:hAnsi="Times New Roman"/>
                <w:noProof/>
                <w:webHidden/>
                <w:sz w:val="26"/>
                <w:szCs w:val="26"/>
              </w:rPr>
              <w:fldChar w:fldCharType="separate"/>
            </w:r>
            <w:r w:rsidR="00337557">
              <w:rPr>
                <w:rFonts w:ascii="Times New Roman" w:hAnsi="Times New Roman"/>
                <w:noProof/>
                <w:webHidden/>
                <w:sz w:val="26"/>
                <w:szCs w:val="26"/>
              </w:rPr>
              <w:t>67</w:t>
            </w:r>
            <w:r w:rsidR="00337557" w:rsidRPr="00337557">
              <w:rPr>
                <w:rFonts w:ascii="Times New Roman" w:hAnsi="Times New Roman"/>
                <w:noProof/>
                <w:webHidden/>
                <w:sz w:val="26"/>
                <w:szCs w:val="26"/>
              </w:rPr>
              <w:fldChar w:fldCharType="end"/>
            </w:r>
          </w:hyperlink>
        </w:p>
        <w:p w14:paraId="0181810A" w14:textId="5F53DD2D" w:rsidR="00337557" w:rsidRPr="00337557" w:rsidRDefault="00000000">
          <w:pPr>
            <w:pStyle w:val="TOC2"/>
            <w:tabs>
              <w:tab w:val="right" w:leader="dot" w:pos="9346"/>
            </w:tabs>
            <w:rPr>
              <w:rFonts w:ascii="Times New Roman" w:eastAsiaTheme="minorEastAsia" w:hAnsi="Times New Roman"/>
              <w:noProof/>
              <w:kern w:val="2"/>
              <w:sz w:val="26"/>
              <w:szCs w:val="26"/>
            </w:rPr>
          </w:pPr>
          <w:hyperlink w:anchor="_Toc166691480" w:history="1">
            <w:r w:rsidR="00337557" w:rsidRPr="00337557">
              <w:rPr>
                <w:rStyle w:val="Hyperlink"/>
                <w:rFonts w:ascii="Times New Roman" w:hAnsi="Times New Roman"/>
                <w:noProof/>
                <w:sz w:val="26"/>
                <w:szCs w:val="26"/>
              </w:rPr>
              <w:t>5</w:t>
            </w:r>
            <w:r w:rsidR="00337557" w:rsidRPr="00337557">
              <w:rPr>
                <w:rStyle w:val="Hyperlink"/>
                <w:rFonts w:ascii="Times New Roman" w:hAnsi="Times New Roman"/>
                <w:noProof/>
                <w:sz w:val="26"/>
                <w:szCs w:val="26"/>
                <w:lang w:val="vi-VN"/>
              </w:rPr>
              <w:t>.3. Tạo server trên 1 folder</w:t>
            </w:r>
            <w:r w:rsidR="00337557" w:rsidRPr="00337557">
              <w:rPr>
                <w:rFonts w:ascii="Times New Roman" w:hAnsi="Times New Roman"/>
                <w:noProof/>
                <w:webHidden/>
                <w:sz w:val="26"/>
                <w:szCs w:val="26"/>
              </w:rPr>
              <w:tab/>
            </w:r>
            <w:r w:rsidR="00337557" w:rsidRPr="00337557">
              <w:rPr>
                <w:rFonts w:ascii="Times New Roman" w:hAnsi="Times New Roman"/>
                <w:noProof/>
                <w:webHidden/>
                <w:sz w:val="26"/>
                <w:szCs w:val="26"/>
              </w:rPr>
              <w:fldChar w:fldCharType="begin"/>
            </w:r>
            <w:r w:rsidR="00337557" w:rsidRPr="00337557">
              <w:rPr>
                <w:rFonts w:ascii="Times New Roman" w:hAnsi="Times New Roman"/>
                <w:noProof/>
                <w:webHidden/>
                <w:sz w:val="26"/>
                <w:szCs w:val="26"/>
              </w:rPr>
              <w:instrText xml:space="preserve"> PAGEREF _Toc166691480 \h </w:instrText>
            </w:r>
            <w:r w:rsidR="00337557" w:rsidRPr="00337557">
              <w:rPr>
                <w:rFonts w:ascii="Times New Roman" w:hAnsi="Times New Roman"/>
                <w:noProof/>
                <w:webHidden/>
                <w:sz w:val="26"/>
                <w:szCs w:val="26"/>
              </w:rPr>
            </w:r>
            <w:r w:rsidR="00337557" w:rsidRPr="00337557">
              <w:rPr>
                <w:rFonts w:ascii="Times New Roman" w:hAnsi="Times New Roman"/>
                <w:noProof/>
                <w:webHidden/>
                <w:sz w:val="26"/>
                <w:szCs w:val="26"/>
              </w:rPr>
              <w:fldChar w:fldCharType="separate"/>
            </w:r>
            <w:r w:rsidR="00337557">
              <w:rPr>
                <w:rFonts w:ascii="Times New Roman" w:hAnsi="Times New Roman"/>
                <w:noProof/>
                <w:webHidden/>
                <w:sz w:val="26"/>
                <w:szCs w:val="26"/>
              </w:rPr>
              <w:t>68</w:t>
            </w:r>
            <w:r w:rsidR="00337557" w:rsidRPr="00337557">
              <w:rPr>
                <w:rFonts w:ascii="Times New Roman" w:hAnsi="Times New Roman"/>
                <w:noProof/>
                <w:webHidden/>
                <w:sz w:val="26"/>
                <w:szCs w:val="26"/>
              </w:rPr>
              <w:fldChar w:fldCharType="end"/>
            </w:r>
          </w:hyperlink>
        </w:p>
        <w:p w14:paraId="60401B92" w14:textId="7F6D83FC" w:rsidR="00337557" w:rsidRPr="00337557" w:rsidRDefault="00000000">
          <w:pPr>
            <w:pStyle w:val="TOC3"/>
            <w:tabs>
              <w:tab w:val="right" w:leader="dot" w:pos="9346"/>
            </w:tabs>
            <w:rPr>
              <w:rFonts w:eastAsiaTheme="minorEastAsia"/>
              <w:noProof/>
              <w:kern w:val="2"/>
              <w:sz w:val="26"/>
              <w:szCs w:val="26"/>
            </w:rPr>
          </w:pPr>
          <w:hyperlink w:anchor="_Toc166691481" w:history="1">
            <w:r w:rsidR="00337557" w:rsidRPr="00337557">
              <w:rPr>
                <w:rStyle w:val="Hyperlink"/>
                <w:noProof/>
                <w:sz w:val="26"/>
                <w:szCs w:val="26"/>
                <w:lang w:val="vi-VN"/>
              </w:rPr>
              <w:t>Bước 1. Tạo thư mục trên máy tại vị trí mong muốn</w:t>
            </w:r>
            <w:r w:rsidR="00337557" w:rsidRPr="00337557">
              <w:rPr>
                <w:noProof/>
                <w:webHidden/>
                <w:sz w:val="26"/>
                <w:szCs w:val="26"/>
              </w:rPr>
              <w:tab/>
            </w:r>
            <w:r w:rsidR="00337557" w:rsidRPr="00337557">
              <w:rPr>
                <w:noProof/>
                <w:webHidden/>
                <w:sz w:val="26"/>
                <w:szCs w:val="26"/>
              </w:rPr>
              <w:fldChar w:fldCharType="begin"/>
            </w:r>
            <w:r w:rsidR="00337557" w:rsidRPr="00337557">
              <w:rPr>
                <w:noProof/>
                <w:webHidden/>
                <w:sz w:val="26"/>
                <w:szCs w:val="26"/>
              </w:rPr>
              <w:instrText xml:space="preserve"> PAGEREF _Toc166691481 \h </w:instrText>
            </w:r>
            <w:r w:rsidR="00337557" w:rsidRPr="00337557">
              <w:rPr>
                <w:noProof/>
                <w:webHidden/>
                <w:sz w:val="26"/>
                <w:szCs w:val="26"/>
              </w:rPr>
            </w:r>
            <w:r w:rsidR="00337557" w:rsidRPr="00337557">
              <w:rPr>
                <w:noProof/>
                <w:webHidden/>
                <w:sz w:val="26"/>
                <w:szCs w:val="26"/>
              </w:rPr>
              <w:fldChar w:fldCharType="separate"/>
            </w:r>
            <w:r w:rsidR="00337557">
              <w:rPr>
                <w:noProof/>
                <w:webHidden/>
                <w:sz w:val="26"/>
                <w:szCs w:val="26"/>
              </w:rPr>
              <w:t>68</w:t>
            </w:r>
            <w:r w:rsidR="00337557" w:rsidRPr="00337557">
              <w:rPr>
                <w:noProof/>
                <w:webHidden/>
                <w:sz w:val="26"/>
                <w:szCs w:val="26"/>
              </w:rPr>
              <w:fldChar w:fldCharType="end"/>
            </w:r>
          </w:hyperlink>
        </w:p>
        <w:p w14:paraId="166EA010" w14:textId="2A75BB88" w:rsidR="00337557" w:rsidRPr="00337557" w:rsidRDefault="00000000">
          <w:pPr>
            <w:pStyle w:val="TOC3"/>
            <w:tabs>
              <w:tab w:val="right" w:leader="dot" w:pos="9346"/>
            </w:tabs>
            <w:rPr>
              <w:rFonts w:eastAsiaTheme="minorEastAsia"/>
              <w:noProof/>
              <w:kern w:val="2"/>
              <w:sz w:val="26"/>
              <w:szCs w:val="26"/>
            </w:rPr>
          </w:pPr>
          <w:hyperlink w:anchor="_Toc166691482" w:history="1">
            <w:r w:rsidR="00337557" w:rsidRPr="00337557">
              <w:rPr>
                <w:rStyle w:val="Hyperlink"/>
                <w:noProof/>
                <w:sz w:val="26"/>
                <w:szCs w:val="26"/>
                <w:lang w:val="vi-VN"/>
              </w:rPr>
              <w:t>Bước 2. Cd đến ổ đĩa D và truy cập đến folder vừa tạo</w:t>
            </w:r>
            <w:r w:rsidR="00337557" w:rsidRPr="00337557">
              <w:rPr>
                <w:noProof/>
                <w:webHidden/>
                <w:sz w:val="26"/>
                <w:szCs w:val="26"/>
              </w:rPr>
              <w:tab/>
            </w:r>
            <w:r w:rsidR="00337557" w:rsidRPr="00337557">
              <w:rPr>
                <w:noProof/>
                <w:webHidden/>
                <w:sz w:val="26"/>
                <w:szCs w:val="26"/>
              </w:rPr>
              <w:fldChar w:fldCharType="begin"/>
            </w:r>
            <w:r w:rsidR="00337557" w:rsidRPr="00337557">
              <w:rPr>
                <w:noProof/>
                <w:webHidden/>
                <w:sz w:val="26"/>
                <w:szCs w:val="26"/>
              </w:rPr>
              <w:instrText xml:space="preserve"> PAGEREF _Toc166691482 \h </w:instrText>
            </w:r>
            <w:r w:rsidR="00337557" w:rsidRPr="00337557">
              <w:rPr>
                <w:noProof/>
                <w:webHidden/>
                <w:sz w:val="26"/>
                <w:szCs w:val="26"/>
              </w:rPr>
            </w:r>
            <w:r w:rsidR="00337557" w:rsidRPr="00337557">
              <w:rPr>
                <w:noProof/>
                <w:webHidden/>
                <w:sz w:val="26"/>
                <w:szCs w:val="26"/>
              </w:rPr>
              <w:fldChar w:fldCharType="separate"/>
            </w:r>
            <w:r w:rsidR="00337557">
              <w:rPr>
                <w:noProof/>
                <w:webHidden/>
                <w:sz w:val="26"/>
                <w:szCs w:val="26"/>
              </w:rPr>
              <w:t>68</w:t>
            </w:r>
            <w:r w:rsidR="00337557" w:rsidRPr="00337557">
              <w:rPr>
                <w:noProof/>
                <w:webHidden/>
                <w:sz w:val="26"/>
                <w:szCs w:val="26"/>
              </w:rPr>
              <w:fldChar w:fldCharType="end"/>
            </w:r>
          </w:hyperlink>
        </w:p>
        <w:p w14:paraId="2CFF3398" w14:textId="28EE4124" w:rsidR="00337557" w:rsidRPr="00337557" w:rsidRDefault="00000000">
          <w:pPr>
            <w:pStyle w:val="TOC3"/>
            <w:tabs>
              <w:tab w:val="right" w:leader="dot" w:pos="9346"/>
            </w:tabs>
            <w:rPr>
              <w:rFonts w:eastAsiaTheme="minorEastAsia"/>
              <w:noProof/>
              <w:kern w:val="2"/>
              <w:sz w:val="26"/>
              <w:szCs w:val="26"/>
            </w:rPr>
          </w:pPr>
          <w:hyperlink w:anchor="_Toc166691483" w:history="1">
            <w:r w:rsidR="00337557" w:rsidRPr="00337557">
              <w:rPr>
                <w:rStyle w:val="Hyperlink"/>
                <w:noProof/>
                <w:sz w:val="26"/>
                <w:szCs w:val="26"/>
                <w:lang w:val="vi-VN"/>
              </w:rPr>
              <w:t>Bước 3. Tạo server ảo trên thư mục</w:t>
            </w:r>
            <w:r w:rsidR="00337557" w:rsidRPr="00337557">
              <w:rPr>
                <w:noProof/>
                <w:webHidden/>
                <w:sz w:val="26"/>
                <w:szCs w:val="26"/>
              </w:rPr>
              <w:tab/>
            </w:r>
            <w:r w:rsidR="00337557" w:rsidRPr="00337557">
              <w:rPr>
                <w:noProof/>
                <w:webHidden/>
                <w:sz w:val="26"/>
                <w:szCs w:val="26"/>
              </w:rPr>
              <w:fldChar w:fldCharType="begin"/>
            </w:r>
            <w:r w:rsidR="00337557" w:rsidRPr="00337557">
              <w:rPr>
                <w:noProof/>
                <w:webHidden/>
                <w:sz w:val="26"/>
                <w:szCs w:val="26"/>
              </w:rPr>
              <w:instrText xml:space="preserve"> PAGEREF _Toc166691483 \h </w:instrText>
            </w:r>
            <w:r w:rsidR="00337557" w:rsidRPr="00337557">
              <w:rPr>
                <w:noProof/>
                <w:webHidden/>
                <w:sz w:val="26"/>
                <w:szCs w:val="26"/>
              </w:rPr>
            </w:r>
            <w:r w:rsidR="00337557" w:rsidRPr="00337557">
              <w:rPr>
                <w:noProof/>
                <w:webHidden/>
                <w:sz w:val="26"/>
                <w:szCs w:val="26"/>
              </w:rPr>
              <w:fldChar w:fldCharType="separate"/>
            </w:r>
            <w:r w:rsidR="00337557">
              <w:rPr>
                <w:noProof/>
                <w:webHidden/>
                <w:sz w:val="26"/>
                <w:szCs w:val="26"/>
              </w:rPr>
              <w:t>68</w:t>
            </w:r>
            <w:r w:rsidR="00337557" w:rsidRPr="00337557">
              <w:rPr>
                <w:noProof/>
                <w:webHidden/>
                <w:sz w:val="26"/>
                <w:szCs w:val="26"/>
              </w:rPr>
              <w:fldChar w:fldCharType="end"/>
            </w:r>
          </w:hyperlink>
        </w:p>
        <w:p w14:paraId="556B2762" w14:textId="2C831586" w:rsidR="00337557" w:rsidRPr="00337557" w:rsidRDefault="00000000">
          <w:pPr>
            <w:pStyle w:val="TOC3"/>
            <w:tabs>
              <w:tab w:val="right" w:leader="dot" w:pos="9346"/>
            </w:tabs>
            <w:rPr>
              <w:rFonts w:eastAsiaTheme="minorEastAsia"/>
              <w:noProof/>
              <w:kern w:val="2"/>
              <w:sz w:val="26"/>
              <w:szCs w:val="26"/>
            </w:rPr>
          </w:pPr>
          <w:hyperlink w:anchor="_Toc166691484" w:history="1">
            <w:r w:rsidR="00337557" w:rsidRPr="00337557">
              <w:rPr>
                <w:rStyle w:val="Hyperlink"/>
                <w:noProof/>
                <w:sz w:val="26"/>
                <w:szCs w:val="26"/>
                <w:lang w:val="vi-VN"/>
              </w:rPr>
              <w:t>Bước 4. Cài máy ảo Json bằng câu lệnh npm install i json-server</w:t>
            </w:r>
            <w:r w:rsidR="00337557" w:rsidRPr="00337557">
              <w:rPr>
                <w:noProof/>
                <w:webHidden/>
                <w:sz w:val="26"/>
                <w:szCs w:val="26"/>
              </w:rPr>
              <w:tab/>
            </w:r>
            <w:r w:rsidR="00337557" w:rsidRPr="00337557">
              <w:rPr>
                <w:noProof/>
                <w:webHidden/>
                <w:sz w:val="26"/>
                <w:szCs w:val="26"/>
              </w:rPr>
              <w:fldChar w:fldCharType="begin"/>
            </w:r>
            <w:r w:rsidR="00337557" w:rsidRPr="00337557">
              <w:rPr>
                <w:noProof/>
                <w:webHidden/>
                <w:sz w:val="26"/>
                <w:szCs w:val="26"/>
              </w:rPr>
              <w:instrText xml:space="preserve"> PAGEREF _Toc166691484 \h </w:instrText>
            </w:r>
            <w:r w:rsidR="00337557" w:rsidRPr="00337557">
              <w:rPr>
                <w:noProof/>
                <w:webHidden/>
                <w:sz w:val="26"/>
                <w:szCs w:val="26"/>
              </w:rPr>
            </w:r>
            <w:r w:rsidR="00337557" w:rsidRPr="00337557">
              <w:rPr>
                <w:noProof/>
                <w:webHidden/>
                <w:sz w:val="26"/>
                <w:szCs w:val="26"/>
              </w:rPr>
              <w:fldChar w:fldCharType="separate"/>
            </w:r>
            <w:r w:rsidR="00337557">
              <w:rPr>
                <w:noProof/>
                <w:webHidden/>
                <w:sz w:val="26"/>
                <w:szCs w:val="26"/>
              </w:rPr>
              <w:t>69</w:t>
            </w:r>
            <w:r w:rsidR="00337557" w:rsidRPr="00337557">
              <w:rPr>
                <w:noProof/>
                <w:webHidden/>
                <w:sz w:val="26"/>
                <w:szCs w:val="26"/>
              </w:rPr>
              <w:fldChar w:fldCharType="end"/>
            </w:r>
          </w:hyperlink>
        </w:p>
        <w:p w14:paraId="0AD2BA4A" w14:textId="39D58129" w:rsidR="00337557" w:rsidRPr="00337557" w:rsidRDefault="00000000">
          <w:pPr>
            <w:pStyle w:val="TOC3"/>
            <w:tabs>
              <w:tab w:val="right" w:leader="dot" w:pos="9346"/>
            </w:tabs>
            <w:rPr>
              <w:rFonts w:eastAsiaTheme="minorEastAsia"/>
              <w:noProof/>
              <w:kern w:val="2"/>
              <w:sz w:val="26"/>
              <w:szCs w:val="26"/>
            </w:rPr>
          </w:pPr>
          <w:hyperlink w:anchor="_Toc166691485" w:history="1">
            <w:r w:rsidR="00337557" w:rsidRPr="00337557">
              <w:rPr>
                <w:rStyle w:val="Hyperlink"/>
                <w:noProof/>
                <w:sz w:val="26"/>
                <w:szCs w:val="26"/>
                <w:lang w:val="vi-VN"/>
              </w:rPr>
              <w:t>Bước 5. Tạo file json thành API trên server ảo</w:t>
            </w:r>
            <w:r w:rsidR="00337557" w:rsidRPr="00337557">
              <w:rPr>
                <w:noProof/>
                <w:webHidden/>
                <w:sz w:val="26"/>
                <w:szCs w:val="26"/>
              </w:rPr>
              <w:tab/>
            </w:r>
            <w:r w:rsidR="00337557" w:rsidRPr="00337557">
              <w:rPr>
                <w:noProof/>
                <w:webHidden/>
                <w:sz w:val="26"/>
                <w:szCs w:val="26"/>
              </w:rPr>
              <w:fldChar w:fldCharType="begin"/>
            </w:r>
            <w:r w:rsidR="00337557" w:rsidRPr="00337557">
              <w:rPr>
                <w:noProof/>
                <w:webHidden/>
                <w:sz w:val="26"/>
                <w:szCs w:val="26"/>
              </w:rPr>
              <w:instrText xml:space="preserve"> PAGEREF _Toc166691485 \h </w:instrText>
            </w:r>
            <w:r w:rsidR="00337557" w:rsidRPr="00337557">
              <w:rPr>
                <w:noProof/>
                <w:webHidden/>
                <w:sz w:val="26"/>
                <w:szCs w:val="26"/>
              </w:rPr>
            </w:r>
            <w:r w:rsidR="00337557" w:rsidRPr="00337557">
              <w:rPr>
                <w:noProof/>
                <w:webHidden/>
                <w:sz w:val="26"/>
                <w:szCs w:val="26"/>
              </w:rPr>
              <w:fldChar w:fldCharType="separate"/>
            </w:r>
            <w:r w:rsidR="00337557">
              <w:rPr>
                <w:noProof/>
                <w:webHidden/>
                <w:sz w:val="26"/>
                <w:szCs w:val="26"/>
              </w:rPr>
              <w:t>69</w:t>
            </w:r>
            <w:r w:rsidR="00337557" w:rsidRPr="00337557">
              <w:rPr>
                <w:noProof/>
                <w:webHidden/>
                <w:sz w:val="26"/>
                <w:szCs w:val="26"/>
              </w:rPr>
              <w:fldChar w:fldCharType="end"/>
            </w:r>
          </w:hyperlink>
        </w:p>
        <w:p w14:paraId="51415AA2" w14:textId="06D418D0" w:rsidR="00337557" w:rsidRPr="00337557" w:rsidRDefault="00000000">
          <w:pPr>
            <w:pStyle w:val="TOC2"/>
            <w:tabs>
              <w:tab w:val="right" w:leader="dot" w:pos="9346"/>
            </w:tabs>
            <w:rPr>
              <w:rFonts w:ascii="Times New Roman" w:eastAsiaTheme="minorEastAsia" w:hAnsi="Times New Roman"/>
              <w:noProof/>
              <w:kern w:val="2"/>
              <w:sz w:val="26"/>
              <w:szCs w:val="26"/>
            </w:rPr>
          </w:pPr>
          <w:hyperlink w:anchor="_Toc166691486" w:history="1">
            <w:r w:rsidR="00337557" w:rsidRPr="00337557">
              <w:rPr>
                <w:rStyle w:val="Hyperlink"/>
                <w:rFonts w:ascii="Times New Roman" w:hAnsi="Times New Roman"/>
                <w:noProof/>
                <w:sz w:val="26"/>
                <w:szCs w:val="26"/>
              </w:rPr>
              <w:t>5</w:t>
            </w:r>
            <w:r w:rsidR="00337557" w:rsidRPr="00337557">
              <w:rPr>
                <w:rStyle w:val="Hyperlink"/>
                <w:rFonts w:ascii="Times New Roman" w:hAnsi="Times New Roman"/>
                <w:noProof/>
                <w:sz w:val="26"/>
                <w:szCs w:val="26"/>
                <w:lang w:val="vi-VN"/>
              </w:rPr>
              <w:t>.</w:t>
            </w:r>
            <w:r w:rsidR="00337557" w:rsidRPr="00337557">
              <w:rPr>
                <w:rStyle w:val="Hyperlink"/>
                <w:rFonts w:ascii="Times New Roman" w:hAnsi="Times New Roman"/>
                <w:noProof/>
                <w:sz w:val="26"/>
                <w:szCs w:val="26"/>
              </w:rPr>
              <w:t>4</w:t>
            </w:r>
            <w:r w:rsidR="00337557" w:rsidRPr="00337557">
              <w:rPr>
                <w:rStyle w:val="Hyperlink"/>
                <w:rFonts w:ascii="Times New Roman" w:hAnsi="Times New Roman"/>
                <w:noProof/>
                <w:sz w:val="26"/>
                <w:szCs w:val="26"/>
                <w:lang w:val="vi-VN"/>
              </w:rPr>
              <w:t xml:space="preserve">. </w:t>
            </w:r>
            <w:r w:rsidR="00337557" w:rsidRPr="00337557">
              <w:rPr>
                <w:rStyle w:val="Hyperlink"/>
                <w:rFonts w:ascii="Times New Roman" w:hAnsi="Times New Roman"/>
                <w:noProof/>
                <w:sz w:val="26"/>
                <w:szCs w:val="26"/>
              </w:rPr>
              <w:t>Test API jcon API_66_Vy.json</w:t>
            </w:r>
            <w:r w:rsidR="00337557" w:rsidRPr="00337557">
              <w:rPr>
                <w:rFonts w:ascii="Times New Roman" w:hAnsi="Times New Roman"/>
                <w:noProof/>
                <w:webHidden/>
                <w:sz w:val="26"/>
                <w:szCs w:val="26"/>
              </w:rPr>
              <w:tab/>
            </w:r>
            <w:r w:rsidR="00337557" w:rsidRPr="00337557">
              <w:rPr>
                <w:rFonts w:ascii="Times New Roman" w:hAnsi="Times New Roman"/>
                <w:noProof/>
                <w:webHidden/>
                <w:sz w:val="26"/>
                <w:szCs w:val="26"/>
              </w:rPr>
              <w:fldChar w:fldCharType="begin"/>
            </w:r>
            <w:r w:rsidR="00337557" w:rsidRPr="00337557">
              <w:rPr>
                <w:rFonts w:ascii="Times New Roman" w:hAnsi="Times New Roman"/>
                <w:noProof/>
                <w:webHidden/>
                <w:sz w:val="26"/>
                <w:szCs w:val="26"/>
              </w:rPr>
              <w:instrText xml:space="preserve"> PAGEREF _Toc166691486 \h </w:instrText>
            </w:r>
            <w:r w:rsidR="00337557" w:rsidRPr="00337557">
              <w:rPr>
                <w:rFonts w:ascii="Times New Roman" w:hAnsi="Times New Roman"/>
                <w:noProof/>
                <w:webHidden/>
                <w:sz w:val="26"/>
                <w:szCs w:val="26"/>
              </w:rPr>
            </w:r>
            <w:r w:rsidR="00337557" w:rsidRPr="00337557">
              <w:rPr>
                <w:rFonts w:ascii="Times New Roman" w:hAnsi="Times New Roman"/>
                <w:noProof/>
                <w:webHidden/>
                <w:sz w:val="26"/>
                <w:szCs w:val="26"/>
              </w:rPr>
              <w:fldChar w:fldCharType="separate"/>
            </w:r>
            <w:r w:rsidR="00337557">
              <w:rPr>
                <w:rFonts w:ascii="Times New Roman" w:hAnsi="Times New Roman"/>
                <w:noProof/>
                <w:webHidden/>
                <w:sz w:val="26"/>
                <w:szCs w:val="26"/>
              </w:rPr>
              <w:t>72</w:t>
            </w:r>
            <w:r w:rsidR="00337557" w:rsidRPr="00337557">
              <w:rPr>
                <w:rFonts w:ascii="Times New Roman" w:hAnsi="Times New Roman"/>
                <w:noProof/>
                <w:webHidden/>
                <w:sz w:val="26"/>
                <w:szCs w:val="26"/>
              </w:rPr>
              <w:fldChar w:fldCharType="end"/>
            </w:r>
          </w:hyperlink>
        </w:p>
        <w:p w14:paraId="533EEA11" w14:textId="59AA3188" w:rsidR="00337557" w:rsidRPr="00337557" w:rsidRDefault="00000000">
          <w:pPr>
            <w:pStyle w:val="TOC3"/>
            <w:tabs>
              <w:tab w:val="right" w:leader="dot" w:pos="9346"/>
            </w:tabs>
            <w:rPr>
              <w:rFonts w:eastAsiaTheme="minorEastAsia"/>
              <w:noProof/>
              <w:kern w:val="2"/>
              <w:sz w:val="26"/>
              <w:szCs w:val="26"/>
            </w:rPr>
          </w:pPr>
          <w:hyperlink w:anchor="_Toc166691487" w:history="1">
            <w:r w:rsidR="00337557" w:rsidRPr="00337557">
              <w:rPr>
                <w:rStyle w:val="Hyperlink"/>
                <w:noProof/>
                <w:sz w:val="26"/>
                <w:szCs w:val="26"/>
              </w:rPr>
              <w:t>Bước 1. Tạo Workspace mới</w:t>
            </w:r>
            <w:r w:rsidR="00337557" w:rsidRPr="00337557">
              <w:rPr>
                <w:noProof/>
                <w:webHidden/>
                <w:sz w:val="26"/>
                <w:szCs w:val="26"/>
              </w:rPr>
              <w:tab/>
            </w:r>
            <w:r w:rsidR="00337557" w:rsidRPr="00337557">
              <w:rPr>
                <w:noProof/>
                <w:webHidden/>
                <w:sz w:val="26"/>
                <w:szCs w:val="26"/>
              </w:rPr>
              <w:fldChar w:fldCharType="begin"/>
            </w:r>
            <w:r w:rsidR="00337557" w:rsidRPr="00337557">
              <w:rPr>
                <w:noProof/>
                <w:webHidden/>
                <w:sz w:val="26"/>
                <w:szCs w:val="26"/>
              </w:rPr>
              <w:instrText xml:space="preserve"> PAGEREF _Toc166691487 \h </w:instrText>
            </w:r>
            <w:r w:rsidR="00337557" w:rsidRPr="00337557">
              <w:rPr>
                <w:noProof/>
                <w:webHidden/>
                <w:sz w:val="26"/>
                <w:szCs w:val="26"/>
              </w:rPr>
            </w:r>
            <w:r w:rsidR="00337557" w:rsidRPr="00337557">
              <w:rPr>
                <w:noProof/>
                <w:webHidden/>
                <w:sz w:val="26"/>
                <w:szCs w:val="26"/>
              </w:rPr>
              <w:fldChar w:fldCharType="separate"/>
            </w:r>
            <w:r w:rsidR="00337557">
              <w:rPr>
                <w:noProof/>
                <w:webHidden/>
                <w:sz w:val="26"/>
                <w:szCs w:val="26"/>
              </w:rPr>
              <w:t>72</w:t>
            </w:r>
            <w:r w:rsidR="00337557" w:rsidRPr="00337557">
              <w:rPr>
                <w:noProof/>
                <w:webHidden/>
                <w:sz w:val="26"/>
                <w:szCs w:val="26"/>
              </w:rPr>
              <w:fldChar w:fldCharType="end"/>
            </w:r>
          </w:hyperlink>
        </w:p>
        <w:p w14:paraId="2FA679A0" w14:textId="050AD8C6" w:rsidR="00337557" w:rsidRPr="00337557" w:rsidRDefault="00000000">
          <w:pPr>
            <w:pStyle w:val="TOC3"/>
            <w:tabs>
              <w:tab w:val="right" w:leader="dot" w:pos="9346"/>
            </w:tabs>
            <w:rPr>
              <w:rFonts w:eastAsiaTheme="minorEastAsia"/>
              <w:noProof/>
              <w:kern w:val="2"/>
              <w:sz w:val="26"/>
              <w:szCs w:val="26"/>
            </w:rPr>
          </w:pPr>
          <w:hyperlink w:anchor="_Toc166691488" w:history="1">
            <w:r w:rsidR="00337557" w:rsidRPr="00337557">
              <w:rPr>
                <w:rStyle w:val="Hyperlink"/>
                <w:noProof/>
                <w:sz w:val="26"/>
                <w:szCs w:val="26"/>
              </w:rPr>
              <w:t xml:space="preserve">Bước 2. Tạo một biến </w:t>
            </w:r>
            <w:r w:rsidR="00337557" w:rsidRPr="00337557">
              <w:rPr>
                <w:rStyle w:val="Hyperlink"/>
                <w:b/>
                <w:bCs/>
                <w:noProof/>
                <w:sz w:val="26"/>
                <w:szCs w:val="26"/>
              </w:rPr>
              <w:t>globals</w:t>
            </w:r>
            <w:r w:rsidR="00337557" w:rsidRPr="00337557">
              <w:rPr>
                <w:rStyle w:val="Hyperlink"/>
                <w:noProof/>
                <w:sz w:val="26"/>
                <w:szCs w:val="26"/>
              </w:rPr>
              <w:t xml:space="preserve"> bằng cách nhấn vào con mắt ở góc trên bên phải, ở mục </w:t>
            </w:r>
            <w:r w:rsidR="00337557" w:rsidRPr="00337557">
              <w:rPr>
                <w:rStyle w:val="Hyperlink"/>
                <w:b/>
                <w:bCs/>
                <w:noProof/>
                <w:sz w:val="26"/>
                <w:szCs w:val="26"/>
              </w:rPr>
              <w:t>Globals</w:t>
            </w:r>
            <w:r w:rsidR="00337557" w:rsidRPr="00337557">
              <w:rPr>
                <w:rStyle w:val="Hyperlink"/>
                <w:noProof/>
                <w:sz w:val="26"/>
                <w:szCs w:val="26"/>
              </w:rPr>
              <w:t xml:space="preserve"> chọn </w:t>
            </w:r>
            <w:r w:rsidR="00337557" w:rsidRPr="00337557">
              <w:rPr>
                <w:rStyle w:val="Hyperlink"/>
                <w:b/>
                <w:bCs/>
                <w:noProof/>
                <w:sz w:val="26"/>
                <w:szCs w:val="26"/>
              </w:rPr>
              <w:t>Add.</w:t>
            </w:r>
            <w:r w:rsidR="00337557" w:rsidRPr="00337557">
              <w:rPr>
                <w:noProof/>
                <w:webHidden/>
                <w:sz w:val="26"/>
                <w:szCs w:val="26"/>
              </w:rPr>
              <w:tab/>
            </w:r>
            <w:r w:rsidR="00337557" w:rsidRPr="00337557">
              <w:rPr>
                <w:noProof/>
                <w:webHidden/>
                <w:sz w:val="26"/>
                <w:szCs w:val="26"/>
              </w:rPr>
              <w:fldChar w:fldCharType="begin"/>
            </w:r>
            <w:r w:rsidR="00337557" w:rsidRPr="00337557">
              <w:rPr>
                <w:noProof/>
                <w:webHidden/>
                <w:sz w:val="26"/>
                <w:szCs w:val="26"/>
              </w:rPr>
              <w:instrText xml:space="preserve"> PAGEREF _Toc166691488 \h </w:instrText>
            </w:r>
            <w:r w:rsidR="00337557" w:rsidRPr="00337557">
              <w:rPr>
                <w:noProof/>
                <w:webHidden/>
                <w:sz w:val="26"/>
                <w:szCs w:val="26"/>
              </w:rPr>
            </w:r>
            <w:r w:rsidR="00337557" w:rsidRPr="00337557">
              <w:rPr>
                <w:noProof/>
                <w:webHidden/>
                <w:sz w:val="26"/>
                <w:szCs w:val="26"/>
              </w:rPr>
              <w:fldChar w:fldCharType="separate"/>
            </w:r>
            <w:r w:rsidR="00337557">
              <w:rPr>
                <w:noProof/>
                <w:webHidden/>
                <w:sz w:val="26"/>
                <w:szCs w:val="26"/>
              </w:rPr>
              <w:t>74</w:t>
            </w:r>
            <w:r w:rsidR="00337557" w:rsidRPr="00337557">
              <w:rPr>
                <w:noProof/>
                <w:webHidden/>
                <w:sz w:val="26"/>
                <w:szCs w:val="26"/>
              </w:rPr>
              <w:fldChar w:fldCharType="end"/>
            </w:r>
          </w:hyperlink>
        </w:p>
        <w:p w14:paraId="2094B4BC" w14:textId="607A1AC4" w:rsidR="00337557" w:rsidRPr="00337557" w:rsidRDefault="00000000">
          <w:pPr>
            <w:pStyle w:val="TOC3"/>
            <w:tabs>
              <w:tab w:val="right" w:leader="dot" w:pos="9346"/>
            </w:tabs>
            <w:rPr>
              <w:rFonts w:eastAsiaTheme="minorEastAsia"/>
              <w:noProof/>
              <w:kern w:val="2"/>
              <w:sz w:val="26"/>
              <w:szCs w:val="26"/>
            </w:rPr>
          </w:pPr>
          <w:hyperlink w:anchor="_Toc166691489" w:history="1">
            <w:r w:rsidR="00337557" w:rsidRPr="00337557">
              <w:rPr>
                <w:rStyle w:val="Hyperlink"/>
                <w:noProof/>
                <w:sz w:val="26"/>
                <w:szCs w:val="26"/>
                <w:lang w:val="fr-FR"/>
              </w:rPr>
              <w:t xml:space="preserve">Bước 4. </w:t>
            </w:r>
            <w:r w:rsidR="00337557" w:rsidRPr="00337557">
              <w:rPr>
                <w:rStyle w:val="Hyperlink"/>
                <w:noProof/>
                <w:sz w:val="26"/>
                <w:szCs w:val="26"/>
              </w:rPr>
              <w:t>Tạo collection tên “c1_66_Vy”</w:t>
            </w:r>
            <w:r w:rsidR="00337557" w:rsidRPr="00337557">
              <w:rPr>
                <w:noProof/>
                <w:webHidden/>
                <w:sz w:val="26"/>
                <w:szCs w:val="26"/>
              </w:rPr>
              <w:tab/>
            </w:r>
            <w:r w:rsidR="00337557" w:rsidRPr="00337557">
              <w:rPr>
                <w:noProof/>
                <w:webHidden/>
                <w:sz w:val="26"/>
                <w:szCs w:val="26"/>
              </w:rPr>
              <w:fldChar w:fldCharType="begin"/>
            </w:r>
            <w:r w:rsidR="00337557" w:rsidRPr="00337557">
              <w:rPr>
                <w:noProof/>
                <w:webHidden/>
                <w:sz w:val="26"/>
                <w:szCs w:val="26"/>
              </w:rPr>
              <w:instrText xml:space="preserve"> PAGEREF _Toc166691489 \h </w:instrText>
            </w:r>
            <w:r w:rsidR="00337557" w:rsidRPr="00337557">
              <w:rPr>
                <w:noProof/>
                <w:webHidden/>
                <w:sz w:val="26"/>
                <w:szCs w:val="26"/>
              </w:rPr>
            </w:r>
            <w:r w:rsidR="00337557" w:rsidRPr="00337557">
              <w:rPr>
                <w:noProof/>
                <w:webHidden/>
                <w:sz w:val="26"/>
                <w:szCs w:val="26"/>
              </w:rPr>
              <w:fldChar w:fldCharType="separate"/>
            </w:r>
            <w:r w:rsidR="00337557">
              <w:rPr>
                <w:noProof/>
                <w:webHidden/>
                <w:sz w:val="26"/>
                <w:szCs w:val="26"/>
              </w:rPr>
              <w:t>74</w:t>
            </w:r>
            <w:r w:rsidR="00337557" w:rsidRPr="00337557">
              <w:rPr>
                <w:noProof/>
                <w:webHidden/>
                <w:sz w:val="26"/>
                <w:szCs w:val="26"/>
              </w:rPr>
              <w:fldChar w:fldCharType="end"/>
            </w:r>
          </w:hyperlink>
        </w:p>
        <w:p w14:paraId="03E66053" w14:textId="09F9CA84" w:rsidR="00337557" w:rsidRPr="00337557" w:rsidRDefault="00000000">
          <w:pPr>
            <w:pStyle w:val="TOC3"/>
            <w:tabs>
              <w:tab w:val="right" w:leader="dot" w:pos="9346"/>
            </w:tabs>
            <w:rPr>
              <w:rFonts w:eastAsiaTheme="minorEastAsia"/>
              <w:noProof/>
              <w:kern w:val="2"/>
              <w:sz w:val="26"/>
              <w:szCs w:val="26"/>
            </w:rPr>
          </w:pPr>
          <w:hyperlink w:anchor="_Toc166691490" w:history="1">
            <w:r w:rsidR="00337557" w:rsidRPr="00337557">
              <w:rPr>
                <w:rStyle w:val="Hyperlink"/>
                <w:noProof/>
                <w:sz w:val="26"/>
                <w:szCs w:val="26"/>
              </w:rPr>
              <w:t>Bước 3. Tạo request</w:t>
            </w:r>
            <w:r w:rsidR="00337557" w:rsidRPr="00337557">
              <w:rPr>
                <w:noProof/>
                <w:webHidden/>
                <w:sz w:val="26"/>
                <w:szCs w:val="26"/>
              </w:rPr>
              <w:tab/>
            </w:r>
            <w:r w:rsidR="00337557" w:rsidRPr="00337557">
              <w:rPr>
                <w:noProof/>
                <w:webHidden/>
                <w:sz w:val="26"/>
                <w:szCs w:val="26"/>
              </w:rPr>
              <w:fldChar w:fldCharType="begin"/>
            </w:r>
            <w:r w:rsidR="00337557" w:rsidRPr="00337557">
              <w:rPr>
                <w:noProof/>
                <w:webHidden/>
                <w:sz w:val="26"/>
                <w:szCs w:val="26"/>
              </w:rPr>
              <w:instrText xml:space="preserve"> PAGEREF _Toc166691490 \h </w:instrText>
            </w:r>
            <w:r w:rsidR="00337557" w:rsidRPr="00337557">
              <w:rPr>
                <w:noProof/>
                <w:webHidden/>
                <w:sz w:val="26"/>
                <w:szCs w:val="26"/>
              </w:rPr>
            </w:r>
            <w:r w:rsidR="00337557" w:rsidRPr="00337557">
              <w:rPr>
                <w:noProof/>
                <w:webHidden/>
                <w:sz w:val="26"/>
                <w:szCs w:val="26"/>
              </w:rPr>
              <w:fldChar w:fldCharType="separate"/>
            </w:r>
            <w:r w:rsidR="00337557">
              <w:rPr>
                <w:noProof/>
                <w:webHidden/>
                <w:sz w:val="26"/>
                <w:szCs w:val="26"/>
              </w:rPr>
              <w:t>74</w:t>
            </w:r>
            <w:r w:rsidR="00337557" w:rsidRPr="00337557">
              <w:rPr>
                <w:noProof/>
                <w:webHidden/>
                <w:sz w:val="26"/>
                <w:szCs w:val="26"/>
              </w:rPr>
              <w:fldChar w:fldCharType="end"/>
            </w:r>
          </w:hyperlink>
        </w:p>
        <w:p w14:paraId="6EDB6058" w14:textId="26DB5775" w:rsidR="00337557" w:rsidRDefault="00337557">
          <w:r w:rsidRPr="00337557">
            <w:rPr>
              <w:b/>
              <w:bCs/>
              <w:noProof/>
              <w:sz w:val="26"/>
              <w:szCs w:val="26"/>
            </w:rPr>
            <w:fldChar w:fldCharType="end"/>
          </w:r>
        </w:p>
      </w:sdtContent>
    </w:sdt>
    <w:p w14:paraId="17500DBF" w14:textId="583220D3" w:rsidR="005D7113" w:rsidRDefault="005D7113" w:rsidP="005D7113">
      <w:pPr>
        <w:rPr>
          <w:b/>
          <w:bCs/>
          <w:sz w:val="29"/>
          <w:szCs w:val="29"/>
        </w:rPr>
      </w:pPr>
    </w:p>
    <w:p w14:paraId="54E23545" w14:textId="77777777" w:rsidR="006005EE" w:rsidRPr="00A223A1" w:rsidRDefault="006005EE" w:rsidP="005D7113">
      <w:pPr>
        <w:pStyle w:val="Title"/>
        <w:ind w:left="720" w:firstLine="450"/>
        <w:jc w:val="left"/>
      </w:pPr>
    </w:p>
    <w:p w14:paraId="33503969" w14:textId="16C382A8" w:rsidR="00E203B0" w:rsidRPr="00A223A1" w:rsidRDefault="005A5532">
      <w:pPr>
        <w:pStyle w:val="Heading1"/>
        <w:numPr>
          <w:ilvl w:val="0"/>
          <w:numId w:val="5"/>
        </w:numPr>
      </w:pPr>
      <w:bookmarkStart w:id="0" w:name="_Toc164940766"/>
      <w:bookmarkStart w:id="1" w:name="_Toc166691438"/>
      <w:r w:rsidRPr="00A223A1">
        <w:t>Giới thiệu</w:t>
      </w:r>
      <w:bookmarkEnd w:id="0"/>
      <w:bookmarkEnd w:id="1"/>
    </w:p>
    <w:p w14:paraId="2BC13EBC" w14:textId="59CF04B4" w:rsidR="00E203B0" w:rsidRPr="00A223A1" w:rsidRDefault="00CE0913" w:rsidP="00FB15B0">
      <w:pPr>
        <w:pStyle w:val="BodyText1"/>
        <w:spacing w:line="240" w:lineRule="auto"/>
        <w:ind w:firstLine="720"/>
        <w:rPr>
          <w:rFonts w:ascii="Times New Roman" w:hAnsi="Times New Roman"/>
          <w:sz w:val="24"/>
          <w:szCs w:val="24"/>
        </w:rPr>
      </w:pPr>
      <w:r w:rsidRPr="00A223A1">
        <w:rPr>
          <w:rFonts w:ascii="Times New Roman" w:hAnsi="Times New Roman"/>
          <w:sz w:val="24"/>
          <w:szCs w:val="24"/>
        </w:rPr>
        <w:t>Nội dung báo cáo gồm 3 phần:</w:t>
      </w:r>
    </w:p>
    <w:p w14:paraId="37D90E8C" w14:textId="23793FE8" w:rsidR="00CE0913" w:rsidRPr="00A223A1" w:rsidRDefault="00CE0913" w:rsidP="00CE0913">
      <w:pPr>
        <w:pStyle w:val="BodyText1"/>
        <w:spacing w:line="240" w:lineRule="auto"/>
        <w:ind w:left="720" w:firstLine="720"/>
        <w:rPr>
          <w:rFonts w:ascii="Times New Roman" w:hAnsi="Times New Roman"/>
          <w:sz w:val="24"/>
          <w:szCs w:val="24"/>
          <w:lang w:val="en-US"/>
        </w:rPr>
      </w:pPr>
      <w:r w:rsidRPr="00A223A1">
        <w:rPr>
          <w:rFonts w:ascii="Times New Roman" w:hAnsi="Times New Roman"/>
          <w:sz w:val="24"/>
          <w:szCs w:val="24"/>
          <w:lang w:val="en-US"/>
        </w:rPr>
        <w:t>- NUNIT: Hai hàm kiểm thử có 2 chức năng và ghi kết quả pass hay fail vào file csv:</w:t>
      </w:r>
    </w:p>
    <w:p w14:paraId="7C2C56F0" w14:textId="23227B30" w:rsidR="00CE0913" w:rsidRPr="00A223A1" w:rsidRDefault="00CE0913" w:rsidP="00CE0913">
      <w:pPr>
        <w:pStyle w:val="BodyText1"/>
        <w:spacing w:line="240" w:lineRule="auto"/>
        <w:ind w:left="1440" w:firstLine="720"/>
        <w:rPr>
          <w:rFonts w:ascii="Times New Roman" w:hAnsi="Times New Roman"/>
          <w:sz w:val="24"/>
          <w:szCs w:val="24"/>
          <w:lang w:val="en-US"/>
        </w:rPr>
      </w:pPr>
      <w:r w:rsidRPr="00A223A1">
        <w:rPr>
          <w:rFonts w:ascii="Times New Roman" w:hAnsi="Times New Roman"/>
          <w:sz w:val="24"/>
          <w:szCs w:val="24"/>
          <w:lang w:val="en-US"/>
        </w:rPr>
        <w:t>+ Tính nghiệm phương trình bậc nhất: ax + b = 0</w:t>
      </w:r>
    </w:p>
    <w:p w14:paraId="39509992" w14:textId="12AECE88" w:rsidR="00CE0913" w:rsidRPr="00A223A1" w:rsidRDefault="00CE0913" w:rsidP="00CE0913">
      <w:pPr>
        <w:pStyle w:val="BodyText1"/>
        <w:spacing w:line="240" w:lineRule="auto"/>
        <w:ind w:left="1440" w:firstLine="720"/>
        <w:rPr>
          <w:rFonts w:ascii="Times New Roman" w:hAnsi="Times New Roman"/>
          <w:sz w:val="24"/>
          <w:szCs w:val="24"/>
          <w:lang w:val="en-US"/>
        </w:rPr>
      </w:pPr>
      <w:r w:rsidRPr="00A223A1">
        <w:rPr>
          <w:rFonts w:ascii="Times New Roman" w:hAnsi="Times New Roman"/>
          <w:sz w:val="24"/>
          <w:szCs w:val="24"/>
          <w:lang w:val="en-US"/>
        </w:rPr>
        <w:t>+ Xác định xem điểm (a, b) có thuộc phương trình ax + b = 0 hay không</w:t>
      </w:r>
    </w:p>
    <w:p w14:paraId="4D7BB955" w14:textId="463FA036" w:rsidR="00CE0913" w:rsidRPr="00A223A1" w:rsidRDefault="00CE0913" w:rsidP="00CE0913">
      <w:pPr>
        <w:pStyle w:val="BodyText1"/>
        <w:spacing w:line="240" w:lineRule="auto"/>
        <w:rPr>
          <w:rFonts w:ascii="Times New Roman" w:hAnsi="Times New Roman"/>
          <w:sz w:val="24"/>
          <w:szCs w:val="24"/>
          <w:lang w:val="en-US"/>
        </w:rPr>
      </w:pPr>
      <w:r w:rsidRPr="00A223A1">
        <w:rPr>
          <w:rFonts w:ascii="Times New Roman" w:hAnsi="Times New Roman"/>
          <w:sz w:val="24"/>
          <w:szCs w:val="24"/>
          <w:lang w:val="en-US"/>
        </w:rPr>
        <w:tab/>
      </w:r>
      <w:r w:rsidRPr="00A223A1">
        <w:rPr>
          <w:rFonts w:ascii="Times New Roman" w:hAnsi="Times New Roman"/>
          <w:sz w:val="24"/>
          <w:szCs w:val="24"/>
          <w:lang w:val="en-US"/>
        </w:rPr>
        <w:tab/>
        <w:t>- Webdiver: Thực hiện kiểm thử trang tienichsv.ou.edu.vn trên trình duyệt chrome 2 chức năng:</w:t>
      </w:r>
    </w:p>
    <w:p w14:paraId="677E564F" w14:textId="77777777" w:rsidR="00CE0913" w:rsidRPr="00A223A1" w:rsidRDefault="00CE0913" w:rsidP="00CE0913">
      <w:pPr>
        <w:pStyle w:val="BodyText1"/>
        <w:spacing w:line="240" w:lineRule="auto"/>
        <w:ind w:left="1440" w:firstLine="720"/>
        <w:rPr>
          <w:rFonts w:ascii="Times New Roman" w:hAnsi="Times New Roman"/>
          <w:sz w:val="24"/>
          <w:szCs w:val="24"/>
          <w:lang w:val="en-US"/>
        </w:rPr>
      </w:pPr>
      <w:r w:rsidRPr="00A223A1">
        <w:rPr>
          <w:rFonts w:ascii="Times New Roman" w:hAnsi="Times New Roman"/>
          <w:sz w:val="24"/>
          <w:szCs w:val="24"/>
          <w:lang w:val="en-US"/>
        </w:rPr>
        <w:t>+ Đăng nhập</w:t>
      </w:r>
    </w:p>
    <w:p w14:paraId="4CA898F1" w14:textId="555415D3" w:rsidR="00CE0913" w:rsidRPr="00A223A1" w:rsidRDefault="00CE0913" w:rsidP="00CE0913">
      <w:pPr>
        <w:pStyle w:val="BodyText1"/>
        <w:spacing w:line="240" w:lineRule="auto"/>
        <w:ind w:left="1440" w:firstLine="720"/>
        <w:rPr>
          <w:rFonts w:ascii="Times New Roman" w:hAnsi="Times New Roman"/>
          <w:sz w:val="24"/>
          <w:szCs w:val="24"/>
          <w:lang w:val="en-US"/>
        </w:rPr>
      </w:pPr>
      <w:r w:rsidRPr="00A223A1">
        <w:rPr>
          <w:rFonts w:ascii="Times New Roman" w:hAnsi="Times New Roman"/>
          <w:sz w:val="24"/>
          <w:szCs w:val="24"/>
          <w:lang w:val="en-US"/>
        </w:rPr>
        <w:t>+ Xem học phí và cào dữ liệu học phí lưu vào excel</w:t>
      </w:r>
    </w:p>
    <w:p w14:paraId="2E4124B3" w14:textId="043E17E3" w:rsidR="009C2A89" w:rsidRPr="00A223A1" w:rsidRDefault="009C2A89" w:rsidP="009C2A89">
      <w:pPr>
        <w:pStyle w:val="BodyText1"/>
        <w:spacing w:line="240" w:lineRule="auto"/>
        <w:rPr>
          <w:rFonts w:ascii="Times New Roman" w:hAnsi="Times New Roman"/>
          <w:sz w:val="24"/>
          <w:szCs w:val="24"/>
          <w:lang w:val="en-US"/>
        </w:rPr>
      </w:pPr>
      <w:r w:rsidRPr="00A223A1">
        <w:rPr>
          <w:rFonts w:ascii="Times New Roman" w:hAnsi="Times New Roman"/>
          <w:sz w:val="24"/>
          <w:szCs w:val="24"/>
          <w:lang w:val="en-US"/>
        </w:rPr>
        <w:tab/>
      </w:r>
      <w:r w:rsidRPr="00A223A1">
        <w:rPr>
          <w:rFonts w:ascii="Times New Roman" w:hAnsi="Times New Roman"/>
          <w:sz w:val="24"/>
          <w:szCs w:val="24"/>
          <w:lang w:val="en-US"/>
        </w:rPr>
        <w:tab/>
        <w:t>- API past</w:t>
      </w:r>
      <w:r w:rsidR="00563896" w:rsidRPr="00A223A1">
        <w:rPr>
          <w:rFonts w:ascii="Times New Roman" w:hAnsi="Times New Roman"/>
          <w:sz w:val="24"/>
          <w:szCs w:val="24"/>
          <w:lang w:val="en-US"/>
        </w:rPr>
        <w:t>man</w:t>
      </w:r>
      <w:r w:rsidRPr="00A223A1">
        <w:rPr>
          <w:rFonts w:ascii="Times New Roman" w:hAnsi="Times New Roman"/>
          <w:sz w:val="24"/>
          <w:szCs w:val="24"/>
          <w:lang w:val="en-US"/>
        </w:rPr>
        <w:t xml:space="preserve">: </w:t>
      </w:r>
      <w:r w:rsidR="00563896" w:rsidRPr="00A223A1">
        <w:rPr>
          <w:rFonts w:ascii="Times New Roman" w:hAnsi="Times New Roman"/>
          <w:sz w:val="24"/>
          <w:szCs w:val="24"/>
          <w:lang w:val="en-US"/>
        </w:rPr>
        <w:t>Sử dụng JSON Server để test API</w:t>
      </w:r>
    </w:p>
    <w:p w14:paraId="0BEB0F7D" w14:textId="1A625268" w:rsidR="00064FA7" w:rsidRPr="00A223A1" w:rsidRDefault="00065535" w:rsidP="00E93276">
      <w:pPr>
        <w:pStyle w:val="Heading1"/>
      </w:pPr>
      <w:bookmarkStart w:id="2" w:name="_Toc164940767"/>
      <w:bookmarkStart w:id="3" w:name="_Toc166691439"/>
      <w:r w:rsidRPr="00A223A1">
        <w:t xml:space="preserve">2. </w:t>
      </w:r>
      <w:r w:rsidR="00E93276" w:rsidRPr="00A223A1">
        <w:t>Set up môi trường</w:t>
      </w:r>
      <w:bookmarkEnd w:id="2"/>
      <w:bookmarkEnd w:id="3"/>
      <w:r w:rsidR="00E93276" w:rsidRPr="00A223A1">
        <w:t xml:space="preserve"> </w:t>
      </w:r>
    </w:p>
    <w:p w14:paraId="7A31B904" w14:textId="29F470AF" w:rsidR="00C52703" w:rsidRPr="00A223A1" w:rsidRDefault="00C52703" w:rsidP="00C52703">
      <w:pPr>
        <w:pStyle w:val="Heading2"/>
        <w:rPr>
          <w:rFonts w:ascii="Times New Roman" w:hAnsi="Times New Roman"/>
        </w:rPr>
      </w:pPr>
      <w:bookmarkStart w:id="4" w:name="_Toc164940768"/>
      <w:bookmarkStart w:id="5" w:name="_Toc166691440"/>
      <w:r w:rsidRPr="00A223A1">
        <w:rPr>
          <w:rFonts w:ascii="Times New Roman" w:hAnsi="Times New Roman"/>
          <w:lang w:val="vi-VN"/>
        </w:rPr>
        <w:t xml:space="preserve">2.1. </w:t>
      </w:r>
      <w:r w:rsidR="00E93276" w:rsidRPr="00A223A1">
        <w:rPr>
          <w:rFonts w:ascii="Times New Roman" w:hAnsi="Times New Roman"/>
        </w:rPr>
        <w:t>Tạo project</w:t>
      </w:r>
      <w:bookmarkEnd w:id="4"/>
      <w:bookmarkEnd w:id="5"/>
    </w:p>
    <w:p w14:paraId="6F81D6C1" w14:textId="5720F492" w:rsidR="002339AB" w:rsidRPr="00A223A1" w:rsidRDefault="00E93276" w:rsidP="00E066A1">
      <w:pPr>
        <w:pStyle w:val="Heading2"/>
        <w:rPr>
          <w:rFonts w:ascii="Times New Roman" w:eastAsia="Calibri" w:hAnsi="Times New Roman"/>
        </w:rPr>
      </w:pPr>
      <w:bookmarkStart w:id="6" w:name="_Toc166691441"/>
      <w:r w:rsidRPr="00A223A1">
        <w:rPr>
          <w:rFonts w:ascii="Times New Roman" w:eastAsia="Calibri" w:hAnsi="Times New Roman"/>
        </w:rPr>
        <w:t>Bước 1</w:t>
      </w:r>
      <w:r w:rsidR="00792CC5" w:rsidRPr="00A223A1">
        <w:rPr>
          <w:rFonts w:ascii="Times New Roman" w:eastAsia="Calibri" w:hAnsi="Times New Roman"/>
        </w:rPr>
        <w:t>.</w:t>
      </w:r>
      <w:r w:rsidRPr="00A223A1">
        <w:rPr>
          <w:rFonts w:ascii="Times New Roman" w:eastAsia="Calibri" w:hAnsi="Times New Roman"/>
        </w:rPr>
        <w:t xml:space="preserve"> Mở </w:t>
      </w:r>
      <w:r w:rsidR="002339AB" w:rsidRPr="00A223A1">
        <w:rPr>
          <w:rFonts w:ascii="Times New Roman" w:eastAsia="Calibri" w:hAnsi="Times New Roman"/>
        </w:rPr>
        <w:t>Visaul studio 2019</w:t>
      </w:r>
      <w:r w:rsidR="00E066A1" w:rsidRPr="00A223A1">
        <w:rPr>
          <w:rFonts w:ascii="Times New Roman" w:eastAsia="Calibri" w:hAnsi="Times New Roman"/>
        </w:rPr>
        <w:t>, n</w:t>
      </w:r>
      <w:r w:rsidR="002339AB" w:rsidRPr="00A223A1">
        <w:rPr>
          <w:rFonts w:ascii="Times New Roman" w:eastAsia="Calibri" w:hAnsi="Times New Roman"/>
        </w:rPr>
        <w:t>hấn “Create a new project”</w:t>
      </w:r>
      <w:bookmarkEnd w:id="6"/>
    </w:p>
    <w:p w14:paraId="5E19CB34" w14:textId="34431365" w:rsidR="005E5B52" w:rsidRPr="00A223A1" w:rsidRDefault="00000000" w:rsidP="005E5B52">
      <w:pPr>
        <w:pStyle w:val="BodyText"/>
        <w:ind w:left="1920" w:firstLine="0"/>
        <w:rPr>
          <w:rFonts w:eastAsia="Calibri"/>
        </w:rPr>
      </w:pPr>
      <w:r>
        <w:rPr>
          <w:rFonts w:eastAsia="Calibri"/>
          <w:noProof/>
        </w:rPr>
        <w:pict w14:anchorId="767BAD42">
          <v:shapetype id="_x0000_t202" coordsize="21600,21600" o:spt="202" path="m,l,21600r21600,l21600,xe">
            <v:stroke joinstyle="miter"/>
            <v:path gradientshapeok="t" o:connecttype="rect"/>
          </v:shapetype>
          <v:shape id="_x0000_s2193" type="#_x0000_t202" style="position:absolute;left:0;text-align:left;margin-left:400.7pt;margin-top:10.25pt;width:52.2pt;height:23.55pt;z-index:251776000">
            <v:textbox>
              <w:txbxContent>
                <w:p w14:paraId="40B74364" w14:textId="285725A8" w:rsidR="00F57341" w:rsidRDefault="00F57341">
                  <w:r>
                    <w:t>66_Vy</w:t>
                  </w:r>
                </w:p>
              </w:txbxContent>
            </v:textbox>
          </v:shape>
        </w:pict>
      </w:r>
      <w:r w:rsidR="005E5B52" w:rsidRPr="00A223A1">
        <w:rPr>
          <w:rFonts w:eastAsia="Calibri"/>
          <w:noProof/>
        </w:rPr>
        <w:drawing>
          <wp:inline distT="0" distB="0" distL="0" distR="0" wp14:anchorId="526ED95C" wp14:editId="17F4DBBB">
            <wp:extent cx="4581331" cy="2439035"/>
            <wp:effectExtent l="0" t="0" r="0" b="0"/>
            <wp:docPr id="759463452"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463452" name="Picture 3" descr="A screenshot of a computer&#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4585782" cy="2441405"/>
                    </a:xfrm>
                    <a:prstGeom prst="rect">
                      <a:avLst/>
                    </a:prstGeom>
                  </pic:spPr>
                </pic:pic>
              </a:graphicData>
            </a:graphic>
          </wp:inline>
        </w:drawing>
      </w:r>
    </w:p>
    <w:p w14:paraId="5B227E37" w14:textId="6A6B2CE1" w:rsidR="00E93276" w:rsidRPr="00A223A1" w:rsidRDefault="00E066A1" w:rsidP="00E066A1">
      <w:pPr>
        <w:pStyle w:val="Heading2"/>
        <w:rPr>
          <w:rFonts w:ascii="Times New Roman" w:eastAsia="Calibri" w:hAnsi="Times New Roman"/>
        </w:rPr>
      </w:pPr>
      <w:bookmarkStart w:id="7" w:name="_Toc166691442"/>
      <w:r w:rsidRPr="00A223A1">
        <w:rPr>
          <w:rFonts w:ascii="Times New Roman" w:eastAsia="Calibri" w:hAnsi="Times New Roman"/>
        </w:rPr>
        <w:t>Bước 2</w:t>
      </w:r>
      <w:r w:rsidR="00792CC5" w:rsidRPr="00A223A1">
        <w:rPr>
          <w:rFonts w:ascii="Times New Roman" w:eastAsia="Calibri" w:hAnsi="Times New Roman"/>
        </w:rPr>
        <w:t>.</w:t>
      </w:r>
      <w:r w:rsidRPr="00A223A1">
        <w:rPr>
          <w:rFonts w:ascii="Times New Roman" w:eastAsia="Calibri" w:hAnsi="Times New Roman"/>
        </w:rPr>
        <w:t xml:space="preserve"> </w:t>
      </w:r>
      <w:r w:rsidR="002339AB" w:rsidRPr="00A223A1">
        <w:rPr>
          <w:rFonts w:ascii="Times New Roman" w:eastAsia="Calibri" w:hAnsi="Times New Roman"/>
        </w:rPr>
        <w:t>Tạo project với window form app</w:t>
      </w:r>
      <w:r w:rsidR="001D52FC" w:rsidRPr="00A223A1">
        <w:rPr>
          <w:rFonts w:ascii="Times New Roman" w:eastAsia="Calibri" w:hAnsi="Times New Roman"/>
        </w:rPr>
        <w:t xml:space="preserve"> rồi nhấn “Next”</w:t>
      </w:r>
      <w:bookmarkEnd w:id="7"/>
    </w:p>
    <w:p w14:paraId="3B1FC22A" w14:textId="24CE57B6" w:rsidR="001D52FC" w:rsidRPr="00A223A1" w:rsidRDefault="00000000" w:rsidP="001D52FC">
      <w:pPr>
        <w:pStyle w:val="BodyText"/>
        <w:ind w:left="1920" w:firstLine="0"/>
        <w:rPr>
          <w:rFonts w:eastAsia="Calibri"/>
        </w:rPr>
      </w:pPr>
      <w:r>
        <w:rPr>
          <w:rFonts w:eastAsia="Calibri"/>
          <w:noProof/>
        </w:rPr>
        <w:pict w14:anchorId="767BAD42">
          <v:shape id="_x0000_s2194" type="#_x0000_t202" style="position:absolute;left:0;text-align:left;margin-left:400.7pt;margin-top:9.85pt;width:52.2pt;height:23.55pt;z-index:251777024">
            <v:textbox>
              <w:txbxContent>
                <w:p w14:paraId="2BA58E6C" w14:textId="77777777" w:rsidR="00F57341" w:rsidRDefault="00F57341">
                  <w:r>
                    <w:t>66_Vy</w:t>
                  </w:r>
                </w:p>
              </w:txbxContent>
            </v:textbox>
          </v:shape>
        </w:pict>
      </w:r>
      <w:r w:rsidR="001D52FC" w:rsidRPr="00A223A1">
        <w:rPr>
          <w:rFonts w:eastAsia="Calibri"/>
          <w:noProof/>
        </w:rPr>
        <w:drawing>
          <wp:inline distT="0" distB="0" distL="0" distR="0" wp14:anchorId="212535E2" wp14:editId="6133B6B3">
            <wp:extent cx="4589727" cy="2426335"/>
            <wp:effectExtent l="0" t="0" r="1905" b="0"/>
            <wp:docPr id="1568468774"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468774" name="Picture 4" descr="A screenshot of a computer&#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597634" cy="2430515"/>
                    </a:xfrm>
                    <a:prstGeom prst="rect">
                      <a:avLst/>
                    </a:prstGeom>
                  </pic:spPr>
                </pic:pic>
              </a:graphicData>
            </a:graphic>
          </wp:inline>
        </w:drawing>
      </w:r>
    </w:p>
    <w:p w14:paraId="0B0B1623" w14:textId="77777777" w:rsidR="005E5B52" w:rsidRPr="00A223A1" w:rsidRDefault="005E5B52" w:rsidP="005E5B52">
      <w:pPr>
        <w:pStyle w:val="BodyText"/>
        <w:ind w:left="1920" w:firstLine="0"/>
        <w:rPr>
          <w:rFonts w:eastAsia="Calibri"/>
        </w:rPr>
      </w:pPr>
    </w:p>
    <w:p w14:paraId="6D7D8073" w14:textId="67F88422" w:rsidR="00E066A1" w:rsidRPr="00A223A1" w:rsidRDefault="002339AB" w:rsidP="00E066A1">
      <w:pPr>
        <w:pStyle w:val="Heading2"/>
        <w:rPr>
          <w:rFonts w:ascii="Times New Roman" w:eastAsia="Calibri" w:hAnsi="Times New Roman"/>
        </w:rPr>
      </w:pPr>
      <w:bookmarkStart w:id="8" w:name="_Toc166691443"/>
      <w:r w:rsidRPr="00A223A1">
        <w:rPr>
          <w:rFonts w:ascii="Times New Roman" w:eastAsia="Calibri" w:hAnsi="Times New Roman"/>
        </w:rPr>
        <w:t xml:space="preserve">Bước </w:t>
      </w:r>
      <w:r w:rsidR="00E066A1" w:rsidRPr="00A223A1">
        <w:rPr>
          <w:rFonts w:ascii="Times New Roman" w:eastAsia="Calibri" w:hAnsi="Times New Roman"/>
        </w:rPr>
        <w:t>3</w:t>
      </w:r>
      <w:r w:rsidR="00792CC5" w:rsidRPr="00A223A1">
        <w:rPr>
          <w:rFonts w:ascii="Times New Roman" w:eastAsia="Calibri" w:hAnsi="Times New Roman"/>
        </w:rPr>
        <w:t>.</w:t>
      </w:r>
      <w:r w:rsidRPr="00A223A1">
        <w:rPr>
          <w:rFonts w:ascii="Times New Roman" w:eastAsia="Calibri" w:hAnsi="Times New Roman"/>
        </w:rPr>
        <w:t xml:space="preserve"> </w:t>
      </w:r>
      <w:r w:rsidR="00E066A1" w:rsidRPr="00A223A1">
        <w:rPr>
          <w:rFonts w:ascii="Times New Roman" w:eastAsia="Calibri" w:hAnsi="Times New Roman"/>
        </w:rPr>
        <w:t xml:space="preserve">Đặt tên và </w:t>
      </w:r>
      <w:r w:rsidR="00C35989" w:rsidRPr="00A223A1">
        <w:rPr>
          <w:rFonts w:ascii="Times New Roman" w:eastAsia="Calibri" w:hAnsi="Times New Roman"/>
        </w:rPr>
        <w:t xml:space="preserve">chọn đường dẫn </w:t>
      </w:r>
      <w:r w:rsidR="00E066A1" w:rsidRPr="00A223A1">
        <w:rPr>
          <w:rFonts w:ascii="Times New Roman" w:eastAsia="Calibri" w:hAnsi="Times New Roman"/>
        </w:rPr>
        <w:t>đường dẫn</w:t>
      </w:r>
      <w:bookmarkEnd w:id="8"/>
      <w:r w:rsidR="00E066A1" w:rsidRPr="00A223A1">
        <w:rPr>
          <w:rFonts w:ascii="Times New Roman" w:eastAsia="Calibri" w:hAnsi="Times New Roman"/>
        </w:rPr>
        <w:t xml:space="preserve"> </w:t>
      </w:r>
    </w:p>
    <w:p w14:paraId="2962CB16" w14:textId="1FE3493E" w:rsidR="002339AB" w:rsidRPr="00A223A1" w:rsidRDefault="002339AB" w:rsidP="00E066A1">
      <w:pPr>
        <w:pStyle w:val="BodyText"/>
        <w:ind w:left="840"/>
        <w:rPr>
          <w:rFonts w:eastAsia="Calibri"/>
        </w:rPr>
      </w:pPr>
      <w:r w:rsidRPr="00A223A1">
        <w:rPr>
          <w:rFonts w:eastAsia="Calibri"/>
        </w:rPr>
        <w:lastRenderedPageBreak/>
        <w:t xml:space="preserve">-     Đặt tên (Project name): </w:t>
      </w:r>
      <w:r w:rsidR="00E72EDC" w:rsidRPr="00A223A1">
        <w:rPr>
          <w:rFonts w:eastAsia="Calibri"/>
        </w:rPr>
        <w:t>BTL_KiemThuPhanMem_66_NguyenThiHienVy</w:t>
      </w:r>
    </w:p>
    <w:p w14:paraId="4E15E235" w14:textId="192C54E0" w:rsidR="002339AB" w:rsidRPr="00A223A1" w:rsidRDefault="002339AB">
      <w:pPr>
        <w:pStyle w:val="BodyText"/>
        <w:numPr>
          <w:ilvl w:val="0"/>
          <w:numId w:val="3"/>
        </w:numPr>
        <w:rPr>
          <w:rFonts w:eastAsia="Calibri"/>
        </w:rPr>
      </w:pPr>
      <w:r w:rsidRPr="00A223A1">
        <w:rPr>
          <w:rFonts w:eastAsia="Calibri"/>
        </w:rPr>
        <w:t xml:space="preserve">Chọn phiên bản (Framework): </w:t>
      </w:r>
      <w:r w:rsidR="00E72EDC" w:rsidRPr="00A223A1">
        <w:rPr>
          <w:rFonts w:eastAsia="Calibri"/>
        </w:rPr>
        <w:t xml:space="preserve">.NET Framework </w:t>
      </w:r>
      <w:r w:rsidRPr="00A223A1">
        <w:rPr>
          <w:rFonts w:eastAsia="Calibri"/>
        </w:rPr>
        <w:t>4.</w:t>
      </w:r>
      <w:r w:rsidR="00E72EDC" w:rsidRPr="00A223A1">
        <w:rPr>
          <w:rFonts w:eastAsia="Calibri"/>
        </w:rPr>
        <w:t>7.2</w:t>
      </w:r>
    </w:p>
    <w:p w14:paraId="70A87CC6" w14:textId="323C7749" w:rsidR="00E72EDC" w:rsidRPr="00A223A1" w:rsidRDefault="00E72EDC">
      <w:pPr>
        <w:pStyle w:val="BodyText"/>
        <w:numPr>
          <w:ilvl w:val="0"/>
          <w:numId w:val="3"/>
        </w:numPr>
        <w:rPr>
          <w:rFonts w:eastAsia="Calibri"/>
        </w:rPr>
      </w:pPr>
      <w:r w:rsidRPr="00A223A1">
        <w:rPr>
          <w:rFonts w:eastAsia="Calibri"/>
        </w:rPr>
        <w:t xml:space="preserve">Chọn nơi lưu project: </w:t>
      </w:r>
      <w:r w:rsidR="00C35989" w:rsidRPr="00A223A1">
        <w:rPr>
          <w:rFonts w:eastAsia="Calibri"/>
        </w:rPr>
        <w:t>D:\Myseft\Ki2_nam3\KiemThu\BTL_Copy\BTL_66_Vy</w:t>
      </w:r>
      <w:r w:rsidR="006A56B8" w:rsidRPr="00A223A1">
        <w:rPr>
          <w:rFonts w:eastAsia="Calibri"/>
        </w:rPr>
        <w:t>\</w:t>
      </w:r>
    </w:p>
    <w:p w14:paraId="407F8679" w14:textId="6911BE18" w:rsidR="002339AB" w:rsidRPr="00A223A1" w:rsidRDefault="002339AB">
      <w:pPr>
        <w:pStyle w:val="BodyText"/>
        <w:numPr>
          <w:ilvl w:val="0"/>
          <w:numId w:val="3"/>
        </w:numPr>
        <w:rPr>
          <w:rFonts w:eastAsia="Calibri"/>
        </w:rPr>
      </w:pPr>
      <w:r w:rsidRPr="00A223A1">
        <w:rPr>
          <w:rFonts w:eastAsia="Calibri"/>
        </w:rPr>
        <w:t>Nhấn “Create” để tạo project</w:t>
      </w:r>
    </w:p>
    <w:p w14:paraId="54D08FBE" w14:textId="315CB28B" w:rsidR="00E37415" w:rsidRPr="00A223A1" w:rsidRDefault="00000000" w:rsidP="00041DC2">
      <w:pPr>
        <w:pStyle w:val="BodyText"/>
        <w:ind w:left="1920" w:firstLine="0"/>
        <w:rPr>
          <w:rFonts w:eastAsia="Calibri"/>
        </w:rPr>
      </w:pPr>
      <w:r>
        <w:rPr>
          <w:rFonts w:eastAsia="Calibri"/>
          <w:noProof/>
        </w:rPr>
        <w:pict w14:anchorId="3C92C62A">
          <v:rect id="_x0000_s2225" style="position:absolute;left:0;text-align:left;margin-left:304.3pt;margin-top:150.4pt;width:23.8pt;height:12.6pt;z-index:251804672" filled="f" strokecolor="red" strokeweight="1pt"/>
        </w:pict>
      </w:r>
      <w:r>
        <w:rPr>
          <w:rFonts w:eastAsia="Calibri"/>
          <w:noProof/>
        </w:rPr>
        <w:pict w14:anchorId="3C92C62A">
          <v:rect id="_x0000_s2224" style="position:absolute;left:0;text-align:left;margin-left:101.75pt;margin-top:132.95pt;width:140.4pt;height:12.6pt;z-index:251803648" filled="f" strokecolor="red" strokeweight="1pt"/>
        </w:pict>
      </w:r>
      <w:r>
        <w:rPr>
          <w:rFonts w:eastAsia="Calibri"/>
          <w:noProof/>
        </w:rPr>
        <w:pict w14:anchorId="3C92C62A">
          <v:rect id="_x0000_s2223" style="position:absolute;left:0;text-align:left;margin-left:102.35pt;margin-top:65.15pt;width:140.4pt;height:12.6pt;z-index:251802624" filled="f" strokecolor="red" strokeweight="1pt"/>
        </w:pict>
      </w:r>
      <w:r>
        <w:rPr>
          <w:rFonts w:eastAsia="Calibri"/>
          <w:noProof/>
        </w:rPr>
        <w:pict w14:anchorId="3C92C62A">
          <v:rect id="_x0000_s2222" style="position:absolute;left:0;text-align:left;margin-left:101.55pt;margin-top:45.1pt;width:140.4pt;height:12.6pt;z-index:251801600" filled="f" strokecolor="red" strokeweight="1pt"/>
        </w:pict>
      </w:r>
      <w:r w:rsidR="006A56B8" w:rsidRPr="00A223A1">
        <w:rPr>
          <w:noProof/>
        </w:rPr>
        <w:t xml:space="preserve"> </w:t>
      </w:r>
      <w:r w:rsidR="00C35989" w:rsidRPr="00A223A1">
        <w:rPr>
          <w:noProof/>
        </w:rPr>
        <w:drawing>
          <wp:inline distT="0" distB="0" distL="0" distR="0" wp14:anchorId="07588D61" wp14:editId="13B9F533">
            <wp:extent cx="2943662" cy="2003238"/>
            <wp:effectExtent l="0" t="0" r="0" b="0"/>
            <wp:docPr id="11782726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272603" name="Picture 1" descr="A screenshot of a computer&#10;&#10;Description automatically generated"/>
                    <pic:cNvPicPr/>
                  </pic:nvPicPr>
                  <pic:blipFill>
                    <a:blip r:embed="rId11"/>
                    <a:stretch>
                      <a:fillRect/>
                    </a:stretch>
                  </pic:blipFill>
                  <pic:spPr>
                    <a:xfrm>
                      <a:off x="0" y="0"/>
                      <a:ext cx="2953554" cy="2009970"/>
                    </a:xfrm>
                    <a:prstGeom prst="rect">
                      <a:avLst/>
                    </a:prstGeom>
                  </pic:spPr>
                </pic:pic>
              </a:graphicData>
            </a:graphic>
          </wp:inline>
        </w:drawing>
      </w:r>
    </w:p>
    <w:p w14:paraId="34B6CD9F" w14:textId="2FC6F9BE" w:rsidR="008B0D4E" w:rsidRPr="00A223A1" w:rsidRDefault="008B0D4E" w:rsidP="003F35AA">
      <w:pPr>
        <w:pStyle w:val="Heading1"/>
      </w:pPr>
      <w:bookmarkStart w:id="9" w:name="_Toc164940772"/>
      <w:bookmarkStart w:id="10" w:name="_Toc166691444"/>
      <w:r w:rsidRPr="00A223A1">
        <w:t>3. Unit Test</w:t>
      </w:r>
      <w:r w:rsidR="003F35AA" w:rsidRPr="00A223A1">
        <w:t xml:space="preserve">: Kiểm thử unit test </w:t>
      </w:r>
      <w:r w:rsidR="00334359" w:rsidRPr="00A223A1">
        <w:t>hàm</w:t>
      </w:r>
      <w:r w:rsidR="003F35AA" w:rsidRPr="00A223A1">
        <w:t xml:space="preserve"> tính nghiệm phương trình bậc nhất</w:t>
      </w:r>
      <w:r w:rsidR="00F030AF" w:rsidRPr="00A223A1">
        <w:t xml:space="preserve"> và kiểm tra </w:t>
      </w:r>
      <w:r w:rsidR="00334359" w:rsidRPr="00A223A1">
        <w:t>giá trị</w:t>
      </w:r>
      <w:r w:rsidR="00F030AF" w:rsidRPr="00A223A1">
        <w:t xml:space="preserve"> có thuộc phương trình bậc nhất không</w:t>
      </w:r>
      <w:bookmarkEnd w:id="9"/>
      <w:bookmarkEnd w:id="10"/>
    </w:p>
    <w:p w14:paraId="33610680" w14:textId="178B0DA9" w:rsidR="008B0D4E" w:rsidRPr="00A223A1" w:rsidRDefault="007B3719" w:rsidP="007B3719">
      <w:pPr>
        <w:pStyle w:val="Heading2"/>
        <w:rPr>
          <w:rFonts w:ascii="Times New Roman" w:hAnsi="Times New Roman"/>
        </w:rPr>
      </w:pPr>
      <w:bookmarkStart w:id="11" w:name="_Toc166691445"/>
      <w:bookmarkStart w:id="12" w:name="_Toc164940773"/>
      <w:r w:rsidRPr="00A223A1">
        <w:rPr>
          <w:rFonts w:ascii="Times New Roman" w:hAnsi="Times New Roman"/>
        </w:rPr>
        <w:t xml:space="preserve">3.1. </w:t>
      </w:r>
      <w:r w:rsidR="003F35AA" w:rsidRPr="00A223A1">
        <w:rPr>
          <w:rFonts w:ascii="Times New Roman" w:hAnsi="Times New Roman"/>
        </w:rPr>
        <w:t xml:space="preserve">Tạo </w:t>
      </w:r>
      <w:r w:rsidR="00F030AF" w:rsidRPr="00A223A1">
        <w:rPr>
          <w:rFonts w:ascii="Times New Roman" w:hAnsi="Times New Roman"/>
        </w:rPr>
        <w:t>phương thức</w:t>
      </w:r>
      <w:r w:rsidR="003F35AA" w:rsidRPr="00A223A1">
        <w:rPr>
          <w:rFonts w:ascii="Times New Roman" w:hAnsi="Times New Roman"/>
        </w:rPr>
        <w:t xml:space="preserve"> tính nghiệm phương trình bậc nhất</w:t>
      </w:r>
      <w:r w:rsidR="00F50B64" w:rsidRPr="00A223A1">
        <w:rPr>
          <w:rFonts w:ascii="Times New Roman" w:hAnsi="Times New Roman"/>
        </w:rPr>
        <w:t>: ax + b  = 0</w:t>
      </w:r>
      <w:bookmarkEnd w:id="11"/>
      <w:r w:rsidR="00F50B64" w:rsidRPr="00A223A1">
        <w:rPr>
          <w:rFonts w:ascii="Times New Roman" w:hAnsi="Times New Roman"/>
        </w:rPr>
        <w:t xml:space="preserve"> </w:t>
      </w:r>
      <w:bookmarkEnd w:id="12"/>
    </w:p>
    <w:p w14:paraId="7DCB7C26" w14:textId="32CDCF54" w:rsidR="00DD1A57" w:rsidRPr="00A223A1" w:rsidRDefault="00DD1A57" w:rsidP="00DD1A57">
      <w:pPr>
        <w:pStyle w:val="Heading3"/>
        <w:rPr>
          <w:rFonts w:cs="Times New Roman"/>
        </w:rPr>
      </w:pPr>
      <w:bookmarkStart w:id="13" w:name="_Toc166691446"/>
      <w:r w:rsidRPr="00A223A1">
        <w:rPr>
          <w:rFonts w:cs="Times New Roman"/>
        </w:rPr>
        <w:t>Bước 1</w:t>
      </w:r>
      <w:r w:rsidR="00792CC5" w:rsidRPr="00A223A1">
        <w:rPr>
          <w:rFonts w:cs="Times New Roman"/>
        </w:rPr>
        <w:t>.</w:t>
      </w:r>
      <w:r w:rsidRPr="00A223A1">
        <w:rPr>
          <w:rFonts w:cs="Times New Roman"/>
        </w:rPr>
        <w:t xml:space="preserve"> Tạo class</w:t>
      </w:r>
      <w:bookmarkEnd w:id="13"/>
      <w:r w:rsidRPr="00A223A1">
        <w:rPr>
          <w:rFonts w:cs="Times New Roman"/>
        </w:rPr>
        <w:t xml:space="preserve"> </w:t>
      </w:r>
    </w:p>
    <w:p w14:paraId="08294A51" w14:textId="071CDF88" w:rsidR="003F35AA" w:rsidRPr="00A223A1" w:rsidRDefault="005F7B6A">
      <w:pPr>
        <w:pStyle w:val="BodyText"/>
        <w:numPr>
          <w:ilvl w:val="0"/>
          <w:numId w:val="3"/>
        </w:numPr>
      </w:pPr>
      <w:r w:rsidRPr="00A223A1">
        <w:t>Tại project “</w:t>
      </w:r>
      <w:r w:rsidRPr="00A223A1">
        <w:rPr>
          <w:rFonts w:eastAsia="Calibri"/>
        </w:rPr>
        <w:t xml:space="preserve">BTL_KiemThuPhanMem_66_NguyenThiHienVy” nhấn chuột phải </w:t>
      </w:r>
    </w:p>
    <w:p w14:paraId="72761586" w14:textId="5F11E25C" w:rsidR="000774F4" w:rsidRPr="00A223A1" w:rsidRDefault="005F7B6A">
      <w:pPr>
        <w:pStyle w:val="BodyText"/>
        <w:numPr>
          <w:ilvl w:val="0"/>
          <w:numId w:val="3"/>
        </w:numPr>
      </w:pPr>
      <w:r w:rsidRPr="00A223A1">
        <w:t xml:space="preserve">Chọn </w:t>
      </w:r>
      <w:r w:rsidR="000774F4" w:rsidRPr="00A223A1">
        <w:t>“Add”</w:t>
      </w:r>
    </w:p>
    <w:p w14:paraId="6294DA13" w14:textId="4DE83A26" w:rsidR="000774F4" w:rsidRPr="00A223A1" w:rsidRDefault="000774F4">
      <w:pPr>
        <w:pStyle w:val="BodyText"/>
        <w:numPr>
          <w:ilvl w:val="0"/>
          <w:numId w:val="3"/>
        </w:numPr>
      </w:pPr>
      <w:r w:rsidRPr="00A223A1">
        <w:t xml:space="preserve">Chọn “class” </w:t>
      </w:r>
    </w:p>
    <w:p w14:paraId="508784F3" w14:textId="0EC16A62" w:rsidR="000774F4" w:rsidRPr="00A223A1" w:rsidRDefault="000774F4" w:rsidP="000774F4">
      <w:pPr>
        <w:pStyle w:val="BodyText"/>
        <w:ind w:left="1920" w:firstLine="0"/>
      </w:pPr>
      <w:r w:rsidRPr="00A223A1">
        <w:rPr>
          <w:noProof/>
        </w:rPr>
        <w:drawing>
          <wp:inline distT="0" distB="0" distL="0" distR="0" wp14:anchorId="2D1AF7F6" wp14:editId="46F80825">
            <wp:extent cx="3079206" cy="3387917"/>
            <wp:effectExtent l="0" t="0" r="0" b="0"/>
            <wp:docPr id="19972149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214978" name="Picture 1" descr="A screenshot of a computer&#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090520" cy="3400366"/>
                    </a:xfrm>
                    <a:prstGeom prst="rect">
                      <a:avLst/>
                    </a:prstGeom>
                  </pic:spPr>
                </pic:pic>
              </a:graphicData>
            </a:graphic>
          </wp:inline>
        </w:drawing>
      </w:r>
    </w:p>
    <w:p w14:paraId="7388BD95" w14:textId="21FA0394" w:rsidR="000774F4" w:rsidRPr="00A223A1" w:rsidRDefault="000774F4">
      <w:pPr>
        <w:pStyle w:val="BodyText"/>
        <w:numPr>
          <w:ilvl w:val="0"/>
          <w:numId w:val="3"/>
        </w:numPr>
      </w:pPr>
      <w:r w:rsidRPr="00A223A1">
        <w:t>Đặt tên class là “TinhNghiem</w:t>
      </w:r>
      <w:r w:rsidR="00731EDE" w:rsidRPr="00A223A1">
        <w:t>_66_Vy</w:t>
      </w:r>
      <w:r w:rsidRPr="00A223A1">
        <w:t>.cs”</w:t>
      </w:r>
    </w:p>
    <w:p w14:paraId="450F4DBF" w14:textId="680F140A" w:rsidR="000774F4" w:rsidRPr="00A223A1" w:rsidRDefault="000774F4">
      <w:pPr>
        <w:pStyle w:val="BodyText"/>
        <w:numPr>
          <w:ilvl w:val="0"/>
          <w:numId w:val="3"/>
        </w:numPr>
        <w:rPr>
          <w:lang w:val="fr-FR"/>
        </w:rPr>
      </w:pPr>
      <w:r w:rsidRPr="00A223A1">
        <w:rPr>
          <w:lang w:val="fr-FR"/>
        </w:rPr>
        <w:lastRenderedPageBreak/>
        <w:t>Nhấn “Add</w:t>
      </w:r>
      <w:r w:rsidRPr="00A223A1">
        <w:t>”</w:t>
      </w:r>
    </w:p>
    <w:p w14:paraId="3C9D3A20" w14:textId="728647E9" w:rsidR="00E37415" w:rsidRPr="00A223A1" w:rsidRDefault="00000000" w:rsidP="00731EDE">
      <w:pPr>
        <w:pStyle w:val="BodyText"/>
        <w:ind w:left="1920" w:firstLine="0"/>
        <w:rPr>
          <w:lang w:val="fr-FR"/>
        </w:rPr>
      </w:pPr>
      <w:r>
        <w:rPr>
          <w:noProof/>
          <w:lang w:val="fr-FR"/>
        </w:rPr>
        <w:pict w14:anchorId="712EC79E">
          <v:rect id="_x0000_s2217" style="position:absolute;left:0;text-align:left;margin-left:321.25pt;margin-top:189.7pt;width:33.5pt;height:10pt;z-index:251798528" filled="f" strokecolor="red" strokeweight="2.25pt"/>
        </w:pict>
      </w:r>
      <w:r>
        <w:rPr>
          <w:noProof/>
          <w:lang w:val="fr-FR"/>
        </w:rPr>
        <w:pict w14:anchorId="712EC79E">
          <v:rect id="_x0000_s2216" style="position:absolute;left:0;text-align:left;margin-left:133pt;margin-top:179.75pt;width:111.5pt;height:12pt;z-index:251797504" filled="f" strokecolor="red" strokeweight="2.25pt"/>
        </w:pict>
      </w:r>
      <w:r w:rsidR="00731EDE" w:rsidRPr="00A223A1">
        <w:rPr>
          <w:noProof/>
          <w:lang w:val="fr-FR"/>
        </w:rPr>
        <w:drawing>
          <wp:inline distT="0" distB="0" distL="0" distR="0" wp14:anchorId="2CEF199C" wp14:editId="5B5D49B0">
            <wp:extent cx="3579619" cy="2471224"/>
            <wp:effectExtent l="0" t="0" r="0" b="0"/>
            <wp:docPr id="7886261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626188" name="Picture 1" descr="A screenshot of a computer&#10;&#10;Description automatically generated"/>
                    <pic:cNvPicPr/>
                  </pic:nvPicPr>
                  <pic:blipFill>
                    <a:blip r:embed="rId13"/>
                    <a:stretch>
                      <a:fillRect/>
                    </a:stretch>
                  </pic:blipFill>
                  <pic:spPr>
                    <a:xfrm>
                      <a:off x="0" y="0"/>
                      <a:ext cx="3613935" cy="2494914"/>
                    </a:xfrm>
                    <a:prstGeom prst="rect">
                      <a:avLst/>
                    </a:prstGeom>
                  </pic:spPr>
                </pic:pic>
              </a:graphicData>
            </a:graphic>
          </wp:inline>
        </w:drawing>
      </w:r>
    </w:p>
    <w:p w14:paraId="0717EA62" w14:textId="7BE7BF54" w:rsidR="00DD1A57" w:rsidRPr="00A223A1" w:rsidRDefault="00DD1A57" w:rsidP="00041DC2">
      <w:pPr>
        <w:pStyle w:val="Heading3"/>
        <w:rPr>
          <w:rFonts w:cs="Times New Roman"/>
          <w:lang w:val="fr-FR"/>
        </w:rPr>
      </w:pPr>
      <w:bookmarkStart w:id="14" w:name="_Toc166691447"/>
      <w:r w:rsidRPr="00A223A1">
        <w:rPr>
          <w:rStyle w:val="Heading3Char"/>
          <w:rFonts w:cs="Times New Roman"/>
          <w:i/>
          <w:lang w:val="fr-FR"/>
        </w:rPr>
        <w:t>Bước 2 </w:t>
      </w:r>
      <w:r w:rsidR="00792CC5" w:rsidRPr="00A223A1">
        <w:rPr>
          <w:rStyle w:val="Heading3Char"/>
          <w:rFonts w:cs="Times New Roman"/>
          <w:i/>
          <w:lang w:val="fr-FR"/>
        </w:rPr>
        <w:t>.</w:t>
      </w:r>
      <w:r w:rsidRPr="00A223A1">
        <w:rPr>
          <w:rStyle w:val="Heading3Char"/>
          <w:rFonts w:cs="Times New Roman"/>
          <w:i/>
          <w:lang w:val="fr-FR"/>
        </w:rPr>
        <w:t xml:space="preserve"> </w:t>
      </w:r>
      <w:r w:rsidR="00E37415" w:rsidRPr="00A223A1">
        <w:rPr>
          <w:rStyle w:val="Heading3Char"/>
          <w:rFonts w:cs="Times New Roman"/>
          <w:i/>
          <w:lang w:val="fr-FR"/>
        </w:rPr>
        <w:t xml:space="preserve">Viết </w:t>
      </w:r>
      <w:r w:rsidR="00F030AF" w:rsidRPr="00A223A1">
        <w:rPr>
          <w:rStyle w:val="Heading3Char"/>
          <w:rFonts w:cs="Times New Roman"/>
          <w:i/>
          <w:lang w:val="fr-FR"/>
        </w:rPr>
        <w:t>phương thức</w:t>
      </w:r>
      <w:r w:rsidR="00E37415" w:rsidRPr="00A223A1">
        <w:rPr>
          <w:rStyle w:val="Heading3Char"/>
          <w:rFonts w:cs="Times New Roman"/>
          <w:i/>
          <w:lang w:val="fr-FR"/>
        </w:rPr>
        <w:t xml:space="preserve"> tính nghiệm</w:t>
      </w:r>
      <w:bookmarkEnd w:id="14"/>
      <w:r w:rsidR="00853676" w:rsidRPr="00A223A1">
        <w:rPr>
          <w:rFonts w:cs="Times New Roman"/>
          <w:lang w:val="fr-FR"/>
        </w:rPr>
        <w:t> </w:t>
      </w:r>
    </w:p>
    <w:p w14:paraId="5D415D8E" w14:textId="0AF2720B" w:rsidR="008A3CB2" w:rsidRPr="00A223A1" w:rsidRDefault="008A3CB2" w:rsidP="008A3CB2">
      <w:pPr>
        <w:pStyle w:val="Heading4"/>
        <w:ind w:firstLine="720"/>
        <w:rPr>
          <w:rFonts w:eastAsia="SimSun"/>
          <w:color w:val="000000" w:themeColor="text1"/>
          <w:szCs w:val="24"/>
        </w:rPr>
      </w:pPr>
      <w:r w:rsidRPr="00A223A1">
        <w:t xml:space="preserve">Bước 2.1. Tạo phương thức </w:t>
      </w:r>
      <w:r w:rsidRPr="00A223A1">
        <w:rPr>
          <w:color w:val="000000" w:themeColor="text1"/>
          <w:szCs w:val="24"/>
        </w:rPr>
        <w:t xml:space="preserve">khởi tạo có 2 tham số cho lớp </w:t>
      </w:r>
      <w:r w:rsidRPr="00A223A1">
        <w:rPr>
          <w:rFonts w:eastAsia="SimSun"/>
          <w:color w:val="000000" w:themeColor="text1"/>
          <w:szCs w:val="24"/>
        </w:rPr>
        <w:t>TimNghiem_66_Vy</w:t>
      </w:r>
    </w:p>
    <w:p w14:paraId="6B2E8F94" w14:textId="399561CC" w:rsidR="008A3CB2" w:rsidRPr="00A223A1" w:rsidRDefault="00000000" w:rsidP="008A3CB2">
      <w:pPr>
        <w:pStyle w:val="BodyText"/>
        <w:rPr>
          <w:lang w:val="fr-FR"/>
        </w:rPr>
      </w:pPr>
      <w:r>
        <w:rPr>
          <w:noProof/>
          <w:lang w:val="fr-FR"/>
        </w:rPr>
        <w:pict w14:anchorId="32D5A235">
          <v:rect id="_x0000_s2282" style="position:absolute;left:0;text-align:left;margin-left:101.8pt;margin-top:32.4pt;width:247pt;height:93.7pt;z-index:251856896" filled="f" strokecolor="red" strokeweight="1.5pt"/>
        </w:pict>
      </w:r>
      <w:r w:rsidR="008A3CB2" w:rsidRPr="00A223A1">
        <w:rPr>
          <w:noProof/>
          <w:lang w:val="fr-FR"/>
        </w:rPr>
        <w:drawing>
          <wp:inline distT="0" distB="0" distL="0" distR="0" wp14:anchorId="6CE90B92" wp14:editId="7264A252">
            <wp:extent cx="4963160" cy="1659338"/>
            <wp:effectExtent l="0" t="0" r="0" b="0"/>
            <wp:docPr id="184829957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299575" name="Picture 1" descr="A screenshot of a computer program&#10;&#10;Description automatically generated"/>
                    <pic:cNvPicPr/>
                  </pic:nvPicPr>
                  <pic:blipFill>
                    <a:blip r:embed="rId14"/>
                    <a:stretch>
                      <a:fillRect/>
                    </a:stretch>
                  </pic:blipFill>
                  <pic:spPr>
                    <a:xfrm>
                      <a:off x="0" y="0"/>
                      <a:ext cx="4969486" cy="1661453"/>
                    </a:xfrm>
                    <a:prstGeom prst="rect">
                      <a:avLst/>
                    </a:prstGeom>
                  </pic:spPr>
                </pic:pic>
              </a:graphicData>
            </a:graphic>
          </wp:inline>
        </w:drawing>
      </w:r>
    </w:p>
    <w:p w14:paraId="305DA921" w14:textId="61F66298" w:rsidR="00E26E7E" w:rsidRPr="00A223A1" w:rsidRDefault="00E26E7E" w:rsidP="00E26E7E">
      <w:pPr>
        <w:pStyle w:val="BodyText"/>
      </w:pPr>
      <w:r w:rsidRPr="00A223A1">
        <w:t>Code:</w:t>
      </w:r>
    </w:p>
    <w:p w14:paraId="0ED426E7" w14:textId="74F9DB44" w:rsidR="00E26E7E" w:rsidRPr="00A223A1" w:rsidRDefault="00E26E7E" w:rsidP="00E26E7E">
      <w:pPr>
        <w:pStyle w:val="BodyText"/>
      </w:pPr>
      <w:r w:rsidRPr="00A223A1">
        <w:t>private int a_66_Vy, b_66_Vy;</w:t>
      </w:r>
    </w:p>
    <w:p w14:paraId="7BE51F04" w14:textId="77777777" w:rsidR="00E26E7E" w:rsidRPr="00A223A1" w:rsidRDefault="00E26E7E" w:rsidP="00E26E7E">
      <w:pPr>
        <w:pStyle w:val="BodyText"/>
      </w:pPr>
    </w:p>
    <w:p w14:paraId="1FE3D803" w14:textId="77777777" w:rsidR="00E26E7E" w:rsidRPr="00A223A1" w:rsidRDefault="00E26E7E" w:rsidP="00E26E7E">
      <w:pPr>
        <w:pStyle w:val="BodyText"/>
      </w:pPr>
      <w:r w:rsidRPr="00A223A1">
        <w:t xml:space="preserve">        public TimNghiem_66_Vy(int a_66_Vy, int b_66_Vy)</w:t>
      </w:r>
    </w:p>
    <w:p w14:paraId="02E2B2CD" w14:textId="77777777" w:rsidR="00E26E7E" w:rsidRPr="00A223A1" w:rsidRDefault="00E26E7E" w:rsidP="00E26E7E">
      <w:pPr>
        <w:pStyle w:val="BodyText"/>
      </w:pPr>
      <w:r w:rsidRPr="00A223A1">
        <w:t xml:space="preserve">        {</w:t>
      </w:r>
    </w:p>
    <w:p w14:paraId="4DF20F6E" w14:textId="77777777" w:rsidR="00E26E7E" w:rsidRPr="00A223A1" w:rsidRDefault="00E26E7E" w:rsidP="00E26E7E">
      <w:pPr>
        <w:pStyle w:val="BodyText"/>
      </w:pPr>
      <w:r w:rsidRPr="00A223A1">
        <w:t xml:space="preserve">            this.a_66_Vy = a_66_Vy;</w:t>
      </w:r>
    </w:p>
    <w:p w14:paraId="5A46C834" w14:textId="77777777" w:rsidR="00E26E7E" w:rsidRPr="00A223A1" w:rsidRDefault="00E26E7E" w:rsidP="00E26E7E">
      <w:pPr>
        <w:pStyle w:val="BodyText"/>
      </w:pPr>
      <w:r w:rsidRPr="00A223A1">
        <w:t xml:space="preserve">            this.b_66_Vy = b_66_Vy;</w:t>
      </w:r>
    </w:p>
    <w:p w14:paraId="490E586F" w14:textId="687B4A2E" w:rsidR="00E26E7E" w:rsidRPr="00A223A1" w:rsidRDefault="00E26E7E" w:rsidP="00E26E7E">
      <w:pPr>
        <w:pStyle w:val="BodyText"/>
      </w:pPr>
      <w:r w:rsidRPr="00A223A1">
        <w:t xml:space="preserve">        }</w:t>
      </w:r>
    </w:p>
    <w:p w14:paraId="47743F2A" w14:textId="2559BC02" w:rsidR="008A3CB2" w:rsidRPr="00A223A1" w:rsidRDefault="008A3CB2" w:rsidP="008A3CB2">
      <w:pPr>
        <w:pStyle w:val="Heading4"/>
        <w:ind w:firstLine="720"/>
        <w:rPr>
          <w:rFonts w:eastAsia="SimSun"/>
          <w:color w:val="000000" w:themeColor="text1"/>
          <w:szCs w:val="24"/>
          <w:lang w:val="en-US"/>
        </w:rPr>
      </w:pPr>
      <w:r w:rsidRPr="00A223A1">
        <w:rPr>
          <w:lang w:val="en-US"/>
        </w:rPr>
        <w:lastRenderedPageBreak/>
        <w:t xml:space="preserve">Bước 2.2. Tạo phương thức </w:t>
      </w:r>
      <w:r w:rsidRPr="00A223A1">
        <w:rPr>
          <w:color w:val="000000" w:themeColor="text1"/>
          <w:szCs w:val="24"/>
          <w:lang w:val="en-US"/>
        </w:rPr>
        <w:t>TimNghiemPhuongTrinh_66_Vy</w:t>
      </w:r>
      <w:r w:rsidR="00CB725A" w:rsidRPr="00A223A1">
        <w:rPr>
          <w:color w:val="000000" w:themeColor="text1"/>
          <w:szCs w:val="24"/>
          <w:lang w:val="en-US"/>
        </w:rPr>
        <w:t>()</w:t>
      </w:r>
    </w:p>
    <w:p w14:paraId="5FF41835" w14:textId="65AC56D3" w:rsidR="00334359" w:rsidRPr="00A223A1" w:rsidRDefault="00000000" w:rsidP="008A3CB2">
      <w:pPr>
        <w:pStyle w:val="BodyText"/>
        <w:rPr>
          <w:rStyle w:val="CommentReference"/>
          <w:sz w:val="24"/>
          <w:szCs w:val="24"/>
        </w:rPr>
      </w:pPr>
      <w:r>
        <w:rPr>
          <w:noProof/>
        </w:rPr>
        <w:pict w14:anchorId="1F8BD49D">
          <v:rect id="_x0000_s2283" style="position:absolute;left:0;text-align:left;margin-left:43.8pt;margin-top:56.65pt;width:373.5pt;height:214pt;z-index:251857920" filled="f" strokecolor="red" strokeweight="2.25pt"/>
        </w:pict>
      </w:r>
      <w:r w:rsidR="008A3CB2" w:rsidRPr="00A223A1">
        <w:rPr>
          <w:rStyle w:val="CommentReference"/>
          <w:noProof/>
          <w:sz w:val="24"/>
          <w:szCs w:val="24"/>
        </w:rPr>
        <w:drawing>
          <wp:inline distT="0" distB="0" distL="0" distR="0" wp14:anchorId="6FFC9305" wp14:editId="57BC1632">
            <wp:extent cx="4931410" cy="3460842"/>
            <wp:effectExtent l="0" t="0" r="0" b="0"/>
            <wp:docPr id="113111738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117385" name="Picture 1" descr="A screenshot of a computer program&#10;&#10;Description automatically generated"/>
                    <pic:cNvPicPr/>
                  </pic:nvPicPr>
                  <pic:blipFill>
                    <a:blip r:embed="rId15"/>
                    <a:stretch>
                      <a:fillRect/>
                    </a:stretch>
                  </pic:blipFill>
                  <pic:spPr>
                    <a:xfrm>
                      <a:off x="0" y="0"/>
                      <a:ext cx="4936869" cy="3464673"/>
                    </a:xfrm>
                    <a:prstGeom prst="rect">
                      <a:avLst/>
                    </a:prstGeom>
                  </pic:spPr>
                </pic:pic>
              </a:graphicData>
            </a:graphic>
          </wp:inline>
        </w:drawing>
      </w:r>
    </w:p>
    <w:p w14:paraId="4C3C5E28" w14:textId="0D8AF7F7" w:rsidR="00D75D8C" w:rsidRPr="00A223A1" w:rsidRDefault="00E26E7E" w:rsidP="00E26E7E">
      <w:pPr>
        <w:pStyle w:val="BodyText"/>
        <w:rPr>
          <w:rStyle w:val="CommentReference"/>
          <w:sz w:val="24"/>
          <w:szCs w:val="24"/>
          <w:lang w:val="fr-FR"/>
        </w:rPr>
      </w:pPr>
      <w:r w:rsidRPr="00A223A1">
        <w:rPr>
          <w:rStyle w:val="CommentReference"/>
          <w:sz w:val="24"/>
          <w:szCs w:val="24"/>
          <w:lang w:val="fr-FR"/>
        </w:rPr>
        <w:t>Code:</w:t>
      </w:r>
    </w:p>
    <w:p w14:paraId="48708B86" w14:textId="77777777" w:rsidR="00E26E7E" w:rsidRPr="00A223A1" w:rsidRDefault="00E26E7E" w:rsidP="00E26E7E">
      <w:pPr>
        <w:pStyle w:val="BodyText"/>
        <w:rPr>
          <w:lang w:val="fr-FR"/>
        </w:rPr>
      </w:pPr>
      <w:r w:rsidRPr="00A223A1">
        <w:rPr>
          <w:lang w:val="fr-FR"/>
        </w:rPr>
        <w:t>public double TimNghiemPhuongTrinh_66_Vy()</w:t>
      </w:r>
    </w:p>
    <w:p w14:paraId="20A56AD3" w14:textId="77777777" w:rsidR="00E26E7E" w:rsidRPr="00A223A1" w:rsidRDefault="00E26E7E" w:rsidP="00E26E7E">
      <w:pPr>
        <w:pStyle w:val="BodyText"/>
      </w:pPr>
      <w:r w:rsidRPr="00A223A1">
        <w:rPr>
          <w:lang w:val="fr-FR"/>
        </w:rPr>
        <w:t xml:space="preserve">        </w:t>
      </w:r>
      <w:r w:rsidRPr="00A223A1">
        <w:t>{</w:t>
      </w:r>
    </w:p>
    <w:p w14:paraId="04FFDDA6" w14:textId="77777777" w:rsidR="00E26E7E" w:rsidRPr="00A223A1" w:rsidRDefault="00E26E7E" w:rsidP="00E26E7E">
      <w:pPr>
        <w:pStyle w:val="BodyText"/>
      </w:pPr>
      <w:r w:rsidRPr="00A223A1">
        <w:t xml:space="preserve">            double x_66_Vy;//s1</w:t>
      </w:r>
    </w:p>
    <w:p w14:paraId="66E6D73C" w14:textId="77777777" w:rsidR="00E26E7E" w:rsidRPr="00A223A1" w:rsidRDefault="00E26E7E" w:rsidP="00E26E7E">
      <w:pPr>
        <w:pStyle w:val="BodyText"/>
      </w:pPr>
      <w:r w:rsidRPr="00A223A1">
        <w:t xml:space="preserve">            if (a_66_Vy == 0)//c1</w:t>
      </w:r>
    </w:p>
    <w:p w14:paraId="40DBFFE6" w14:textId="77777777" w:rsidR="00E26E7E" w:rsidRPr="00A223A1" w:rsidRDefault="00E26E7E" w:rsidP="00E26E7E">
      <w:pPr>
        <w:pStyle w:val="BodyText"/>
      </w:pPr>
      <w:r w:rsidRPr="00A223A1">
        <w:t xml:space="preserve">            {   //nếu a = 0 và b = 0 thì phương trình vô số nghiệm, trả về giá trị 0.0001</w:t>
      </w:r>
    </w:p>
    <w:p w14:paraId="52F4F1FF" w14:textId="77777777" w:rsidR="00E26E7E" w:rsidRPr="00A223A1" w:rsidRDefault="00E26E7E" w:rsidP="00E26E7E">
      <w:pPr>
        <w:pStyle w:val="BodyText"/>
      </w:pPr>
      <w:r w:rsidRPr="00A223A1">
        <w:t xml:space="preserve">                if (b_66_Vy == 0)//c2</w:t>
      </w:r>
    </w:p>
    <w:p w14:paraId="19F49C81" w14:textId="77777777" w:rsidR="00E26E7E" w:rsidRPr="00A223A1" w:rsidRDefault="00E26E7E" w:rsidP="00E26E7E">
      <w:pPr>
        <w:pStyle w:val="BodyText"/>
      </w:pPr>
      <w:r w:rsidRPr="00A223A1">
        <w:t xml:space="preserve">                    x_66_Vy = 0.001;//s2</w:t>
      </w:r>
    </w:p>
    <w:p w14:paraId="5824C4AC" w14:textId="77777777" w:rsidR="00E26E7E" w:rsidRPr="00A223A1" w:rsidRDefault="00E26E7E" w:rsidP="00E26E7E">
      <w:pPr>
        <w:pStyle w:val="BodyText"/>
      </w:pPr>
      <w:r w:rsidRPr="00A223A1">
        <w:t xml:space="preserve">                //nếu a = 0 và b != 0 thì phương trình vô nghiệm, trả về giá trị -0.0001</w:t>
      </w:r>
    </w:p>
    <w:p w14:paraId="1599E316" w14:textId="77777777" w:rsidR="00E26E7E" w:rsidRPr="00A223A1" w:rsidRDefault="00E26E7E" w:rsidP="00E26E7E">
      <w:pPr>
        <w:pStyle w:val="BodyText"/>
      </w:pPr>
      <w:r w:rsidRPr="00A223A1">
        <w:t xml:space="preserve">                else//s3</w:t>
      </w:r>
    </w:p>
    <w:p w14:paraId="4BA98C59" w14:textId="77777777" w:rsidR="00E26E7E" w:rsidRPr="00A223A1" w:rsidRDefault="00E26E7E" w:rsidP="00E26E7E">
      <w:pPr>
        <w:pStyle w:val="BodyText"/>
      </w:pPr>
      <w:r w:rsidRPr="00A223A1">
        <w:t xml:space="preserve">                    x_66_Vy = -0.001;//s4</w:t>
      </w:r>
    </w:p>
    <w:p w14:paraId="427A0581" w14:textId="77777777" w:rsidR="00E26E7E" w:rsidRPr="00A223A1" w:rsidRDefault="00E26E7E" w:rsidP="00E26E7E">
      <w:pPr>
        <w:pStyle w:val="BodyText"/>
      </w:pPr>
      <w:r w:rsidRPr="00A223A1">
        <w:t xml:space="preserve">            }</w:t>
      </w:r>
    </w:p>
    <w:p w14:paraId="5E31F12A" w14:textId="77777777" w:rsidR="00E26E7E" w:rsidRPr="00A223A1" w:rsidRDefault="00E26E7E" w:rsidP="00E26E7E">
      <w:pPr>
        <w:pStyle w:val="BodyText"/>
      </w:pPr>
      <w:r w:rsidRPr="00A223A1">
        <w:t xml:space="preserve">            //trường hợp a != 0 thì ta tính theo công thức x = -b/a</w:t>
      </w:r>
    </w:p>
    <w:p w14:paraId="3CFDC727" w14:textId="77777777" w:rsidR="00E26E7E" w:rsidRPr="00A223A1" w:rsidRDefault="00E26E7E" w:rsidP="00E26E7E">
      <w:pPr>
        <w:pStyle w:val="BodyText"/>
      </w:pPr>
      <w:r w:rsidRPr="00A223A1">
        <w:t xml:space="preserve">            else//s5</w:t>
      </w:r>
    </w:p>
    <w:p w14:paraId="6ECDF669" w14:textId="77777777" w:rsidR="00E26E7E" w:rsidRPr="00A223A1" w:rsidRDefault="00E26E7E" w:rsidP="00E26E7E">
      <w:pPr>
        <w:pStyle w:val="BodyText"/>
      </w:pPr>
      <w:r w:rsidRPr="00A223A1">
        <w:t xml:space="preserve">            {</w:t>
      </w:r>
    </w:p>
    <w:p w14:paraId="6E7312C7" w14:textId="77777777" w:rsidR="00E26E7E" w:rsidRPr="00A223A1" w:rsidRDefault="00E26E7E" w:rsidP="00E26E7E">
      <w:pPr>
        <w:pStyle w:val="BodyText"/>
      </w:pPr>
      <w:r w:rsidRPr="00A223A1">
        <w:t xml:space="preserve">                x_66_Vy = (double)-b_66_Vy / a_66_Vy;//s6</w:t>
      </w:r>
    </w:p>
    <w:p w14:paraId="4FA44737" w14:textId="77777777" w:rsidR="00E26E7E" w:rsidRPr="00A223A1" w:rsidRDefault="00E26E7E" w:rsidP="00E26E7E">
      <w:pPr>
        <w:pStyle w:val="BodyText"/>
      </w:pPr>
      <w:r w:rsidRPr="00A223A1">
        <w:t xml:space="preserve">                //làm tròn kết quả lên 2 số thập phân             </w:t>
      </w:r>
    </w:p>
    <w:p w14:paraId="6C4CEA9C" w14:textId="77777777" w:rsidR="00E26E7E" w:rsidRPr="00A223A1" w:rsidRDefault="00E26E7E" w:rsidP="00E26E7E">
      <w:pPr>
        <w:pStyle w:val="BodyText"/>
      </w:pPr>
      <w:r w:rsidRPr="00A223A1">
        <w:t xml:space="preserve">                x_66_Vy = Math.Round(x_66_Vy, 2); //s7</w:t>
      </w:r>
    </w:p>
    <w:p w14:paraId="5DD15682" w14:textId="77777777" w:rsidR="00E26E7E" w:rsidRPr="00A223A1" w:rsidRDefault="00E26E7E" w:rsidP="00E26E7E">
      <w:pPr>
        <w:pStyle w:val="BodyText"/>
      </w:pPr>
      <w:r w:rsidRPr="00A223A1">
        <w:t xml:space="preserve">            }</w:t>
      </w:r>
    </w:p>
    <w:p w14:paraId="42F0B289" w14:textId="77777777" w:rsidR="00E26E7E" w:rsidRPr="00A223A1" w:rsidRDefault="00E26E7E" w:rsidP="00E26E7E">
      <w:pPr>
        <w:pStyle w:val="BodyText"/>
      </w:pPr>
      <w:r w:rsidRPr="00A223A1">
        <w:t xml:space="preserve">            return x_66_Vy;//s8</w:t>
      </w:r>
    </w:p>
    <w:p w14:paraId="633AB09A" w14:textId="26FE0E88" w:rsidR="00E26E7E" w:rsidRPr="00A223A1" w:rsidRDefault="00E26E7E" w:rsidP="00E26E7E">
      <w:pPr>
        <w:pStyle w:val="BodyText"/>
        <w:rPr>
          <w:rStyle w:val="CommentReference"/>
          <w:sz w:val="24"/>
          <w:szCs w:val="24"/>
        </w:rPr>
      </w:pPr>
      <w:r w:rsidRPr="00A223A1">
        <w:lastRenderedPageBreak/>
        <w:t xml:space="preserve">        }</w:t>
      </w:r>
    </w:p>
    <w:p w14:paraId="6EAB5C57" w14:textId="65DB1079" w:rsidR="00334359" w:rsidRPr="00A223A1" w:rsidRDefault="00334359" w:rsidP="00334359">
      <w:pPr>
        <w:pStyle w:val="Heading2"/>
        <w:rPr>
          <w:rFonts w:ascii="Times New Roman" w:hAnsi="Times New Roman"/>
        </w:rPr>
      </w:pPr>
      <w:bookmarkStart w:id="15" w:name="_Toc166691448"/>
      <w:r w:rsidRPr="00A223A1">
        <w:rPr>
          <w:rFonts w:ascii="Times New Roman" w:hAnsi="Times New Roman"/>
        </w:rPr>
        <w:t>3.2. Tạo phương thức kiểm tra giá trị có thuộc phương trình bậc nhất không</w:t>
      </w:r>
      <w:bookmarkEnd w:id="15"/>
    </w:p>
    <w:p w14:paraId="01CC54C9" w14:textId="20D283A0" w:rsidR="00334359" w:rsidRPr="00A223A1" w:rsidRDefault="00334359" w:rsidP="00334359">
      <w:pPr>
        <w:pStyle w:val="Heading3"/>
        <w:rPr>
          <w:rFonts w:cs="Times New Roman"/>
        </w:rPr>
      </w:pPr>
      <w:bookmarkStart w:id="16" w:name="_Toc166691449"/>
      <w:r w:rsidRPr="00A223A1">
        <w:rPr>
          <w:rFonts w:cs="Times New Roman"/>
        </w:rPr>
        <w:t>Bước 1</w:t>
      </w:r>
      <w:r w:rsidR="00792CC5" w:rsidRPr="00A223A1">
        <w:rPr>
          <w:rFonts w:cs="Times New Roman"/>
        </w:rPr>
        <w:t>.</w:t>
      </w:r>
      <w:r w:rsidRPr="00A223A1">
        <w:rPr>
          <w:rFonts w:cs="Times New Roman"/>
        </w:rPr>
        <w:t xml:space="preserve"> Tạo class</w:t>
      </w:r>
      <w:bookmarkEnd w:id="16"/>
      <w:r w:rsidRPr="00A223A1">
        <w:rPr>
          <w:rFonts w:cs="Times New Roman"/>
        </w:rPr>
        <w:t xml:space="preserve"> </w:t>
      </w:r>
    </w:p>
    <w:p w14:paraId="278F1636" w14:textId="0F473B4B" w:rsidR="00334359" w:rsidRPr="00A223A1" w:rsidRDefault="00D75D8C" w:rsidP="00D75D8C">
      <w:pPr>
        <w:pStyle w:val="BodyText"/>
        <w:rPr>
          <w:rFonts w:eastAsia="SimSun"/>
        </w:rPr>
      </w:pPr>
      <w:r w:rsidRPr="00A223A1">
        <w:t>Ở đây ta viết chung class với phương thức TimNghiemPhuongTrinh_66_Vy vì vậy không cần tạo class mới (Nếu muốn tạo class mới thì thực hiện các bước tương tự Bước 1 mục 3.1)</w:t>
      </w:r>
    </w:p>
    <w:p w14:paraId="3753D768" w14:textId="42E2A522" w:rsidR="00334359" w:rsidRPr="00A223A1" w:rsidRDefault="00334359" w:rsidP="00D75D8C">
      <w:pPr>
        <w:pStyle w:val="Heading3"/>
        <w:rPr>
          <w:rFonts w:cs="Times New Roman"/>
        </w:rPr>
      </w:pPr>
      <w:bookmarkStart w:id="17" w:name="_Toc166691450"/>
      <w:r w:rsidRPr="00A223A1">
        <w:rPr>
          <w:rStyle w:val="Heading3Char"/>
          <w:rFonts w:cs="Times New Roman"/>
          <w:i/>
        </w:rPr>
        <w:t>Bước 2</w:t>
      </w:r>
      <w:r w:rsidR="00792CC5" w:rsidRPr="00A223A1">
        <w:rPr>
          <w:rStyle w:val="Heading3Char"/>
          <w:rFonts w:cs="Times New Roman"/>
          <w:i/>
        </w:rPr>
        <w:t>.</w:t>
      </w:r>
      <w:r w:rsidRPr="00A223A1">
        <w:rPr>
          <w:rStyle w:val="Heading3Char"/>
          <w:rFonts w:cs="Times New Roman"/>
          <w:i/>
        </w:rPr>
        <w:t xml:space="preserve"> Viết phương thức </w:t>
      </w:r>
      <w:r w:rsidR="00D75D8C" w:rsidRPr="00A223A1">
        <w:rPr>
          <w:rFonts w:cs="Times New Roman"/>
        </w:rPr>
        <w:t>kiểm tra giá trị có thuộc phương trình bậc nhất không</w:t>
      </w:r>
      <w:bookmarkEnd w:id="17"/>
    </w:p>
    <w:p w14:paraId="6836AB5A" w14:textId="26E44C0A" w:rsidR="00334359" w:rsidRPr="00A223A1" w:rsidRDefault="00D75D8C" w:rsidP="00D75D8C">
      <w:pPr>
        <w:pStyle w:val="Heading4"/>
        <w:ind w:left="720"/>
        <w:rPr>
          <w:noProof/>
          <w:lang w:val="en-US"/>
        </w:rPr>
      </w:pPr>
      <w:r w:rsidRPr="00A223A1">
        <w:rPr>
          <w:noProof/>
          <w:lang w:val="en-US"/>
        </w:rPr>
        <w:t>Bước 2.1</w:t>
      </w:r>
      <w:r w:rsidR="00792CC5" w:rsidRPr="00A223A1">
        <w:rPr>
          <w:noProof/>
          <w:lang w:val="en-US"/>
        </w:rPr>
        <w:t>.</w:t>
      </w:r>
      <w:r w:rsidRPr="00A223A1">
        <w:rPr>
          <w:noProof/>
          <w:lang w:val="en-US"/>
        </w:rPr>
        <w:t xml:space="preserve"> Viết phương thức khởi tạo</w:t>
      </w:r>
    </w:p>
    <w:p w14:paraId="7593F44B" w14:textId="1D4CF2FB" w:rsidR="00D75D8C" w:rsidRPr="00A223A1" w:rsidRDefault="00D75D8C" w:rsidP="00D75D8C">
      <w:pPr>
        <w:pStyle w:val="BodyText"/>
        <w:rPr>
          <w:noProof/>
        </w:rPr>
      </w:pPr>
      <w:r w:rsidRPr="00A223A1">
        <w:rPr>
          <w:noProof/>
        </w:rPr>
        <w:t xml:space="preserve">Ở đây ta sử dụng chung class với phương thức </w:t>
      </w:r>
      <w:r w:rsidRPr="00A223A1">
        <w:t>TimNghiemPhuongTrinh_66_Vy vì vậy đã viết phương thức khỏi tạo trước đó nên không cần viết lại (Nếu tách riêng class cần viết lại)</w:t>
      </w:r>
    </w:p>
    <w:p w14:paraId="239018B0" w14:textId="39C59603" w:rsidR="00334359" w:rsidRPr="00A223A1" w:rsidRDefault="00792CC5" w:rsidP="00C531CE">
      <w:pPr>
        <w:pStyle w:val="Heading4"/>
        <w:ind w:firstLine="720"/>
        <w:rPr>
          <w:lang w:val="en-US"/>
        </w:rPr>
      </w:pPr>
      <w:r w:rsidRPr="00A223A1">
        <w:rPr>
          <w:lang w:val="en-US"/>
        </w:rPr>
        <w:t xml:space="preserve">Bước 2.2. Tạo phương thức </w:t>
      </w:r>
      <w:r w:rsidR="00C531CE" w:rsidRPr="00A223A1">
        <w:rPr>
          <w:lang w:val="en-US"/>
        </w:rPr>
        <w:t>KiemTraDiemCoThuocPhuongTrinh_66_Vy</w:t>
      </w:r>
      <w:r w:rsidR="00CC7F7E" w:rsidRPr="00A223A1">
        <w:rPr>
          <w:lang w:val="en-US"/>
        </w:rPr>
        <w:t>()</w:t>
      </w:r>
    </w:p>
    <w:p w14:paraId="03B4E2E5" w14:textId="77777777" w:rsidR="00C531CE" w:rsidRPr="00A223A1" w:rsidRDefault="00C531CE" w:rsidP="00C531CE">
      <w:pPr>
        <w:pStyle w:val="BodyText"/>
      </w:pPr>
    </w:p>
    <w:p w14:paraId="2A287F60" w14:textId="4D712C3B" w:rsidR="00334359" w:rsidRPr="00A223A1" w:rsidRDefault="00000000" w:rsidP="00C531CE">
      <w:pPr>
        <w:pStyle w:val="BodyText"/>
      </w:pPr>
      <w:r>
        <w:rPr>
          <w:noProof/>
        </w:rPr>
        <w:pict w14:anchorId="09BAA063">
          <v:rect id="_x0000_s2284" style="position:absolute;left:0;text-align:left;margin-left:62.75pt;margin-top:23.85pt;width:417.3pt;height:152.7pt;z-index:251858944" filled="f" strokecolor="red" strokeweight="2.25pt"/>
        </w:pict>
      </w:r>
      <w:r w:rsidR="00C531CE" w:rsidRPr="00A223A1">
        <w:rPr>
          <w:noProof/>
        </w:rPr>
        <w:drawing>
          <wp:inline distT="0" distB="0" distL="0" distR="0" wp14:anchorId="7824B63F" wp14:editId="59660313">
            <wp:extent cx="5941060" cy="2319655"/>
            <wp:effectExtent l="0" t="0" r="0" b="0"/>
            <wp:docPr id="177202400"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02400" name="Picture 1" descr="A screen shot of a computer program&#10;&#10;Description automatically generated"/>
                    <pic:cNvPicPr/>
                  </pic:nvPicPr>
                  <pic:blipFill>
                    <a:blip r:embed="rId16"/>
                    <a:stretch>
                      <a:fillRect/>
                    </a:stretch>
                  </pic:blipFill>
                  <pic:spPr>
                    <a:xfrm>
                      <a:off x="0" y="0"/>
                      <a:ext cx="5941060" cy="2319655"/>
                    </a:xfrm>
                    <a:prstGeom prst="rect">
                      <a:avLst/>
                    </a:prstGeom>
                  </pic:spPr>
                </pic:pic>
              </a:graphicData>
            </a:graphic>
          </wp:inline>
        </w:drawing>
      </w:r>
    </w:p>
    <w:p w14:paraId="3BE09B2D" w14:textId="77777777" w:rsidR="00E26E7E" w:rsidRPr="00A223A1" w:rsidRDefault="00E26E7E" w:rsidP="00E26E7E">
      <w:pPr>
        <w:pStyle w:val="BodyText"/>
      </w:pPr>
      <w:r w:rsidRPr="00A223A1">
        <w:t>Code:</w:t>
      </w:r>
      <w:r w:rsidRPr="00A223A1">
        <w:br/>
      </w:r>
      <w:r w:rsidRPr="00A223A1">
        <w:tab/>
        <w:t>public string KiemTraDiemCoThuocPhuongTrinh_66_Vy(double x_66_Vy)</w:t>
      </w:r>
    </w:p>
    <w:p w14:paraId="32ADD175" w14:textId="77777777" w:rsidR="00E26E7E" w:rsidRPr="00A223A1" w:rsidRDefault="00E26E7E" w:rsidP="00E26E7E">
      <w:pPr>
        <w:pStyle w:val="BodyText"/>
      </w:pPr>
      <w:r w:rsidRPr="00A223A1">
        <w:t xml:space="preserve">        {// Tạo một đối tượng của lớp hiện tại</w:t>
      </w:r>
    </w:p>
    <w:p w14:paraId="5149539D" w14:textId="77777777" w:rsidR="00E26E7E" w:rsidRPr="00A223A1" w:rsidRDefault="00E26E7E" w:rsidP="00E26E7E">
      <w:pPr>
        <w:pStyle w:val="BodyText"/>
      </w:pPr>
      <w:r w:rsidRPr="00A223A1">
        <w:t xml:space="preserve">            TimNghiem_66_Vy timNghiem_66_Vy = new TimNghiem_66_Vy(a_66_Vy, b_66_Vy);//s1</w:t>
      </w:r>
    </w:p>
    <w:p w14:paraId="05198D46" w14:textId="77777777" w:rsidR="00E26E7E" w:rsidRPr="00A223A1" w:rsidRDefault="00E26E7E" w:rsidP="00E26E7E">
      <w:pPr>
        <w:pStyle w:val="BodyText"/>
      </w:pPr>
      <w:r w:rsidRPr="00A223A1">
        <w:t xml:space="preserve">            if (a_66_Vy == 0)//c1</w:t>
      </w:r>
    </w:p>
    <w:p w14:paraId="404D64BC" w14:textId="77777777" w:rsidR="00E26E7E" w:rsidRPr="00A223A1" w:rsidRDefault="00E26E7E" w:rsidP="00E26E7E">
      <w:pPr>
        <w:pStyle w:val="BodyText"/>
      </w:pPr>
      <w:r w:rsidRPr="00A223A1">
        <w:t xml:space="preserve">            {</w:t>
      </w:r>
    </w:p>
    <w:p w14:paraId="741E63E0" w14:textId="77777777" w:rsidR="00E26E7E" w:rsidRPr="00A223A1" w:rsidRDefault="00E26E7E" w:rsidP="00E26E7E">
      <w:pPr>
        <w:pStyle w:val="BodyText"/>
      </w:pPr>
      <w:r w:rsidRPr="00A223A1">
        <w:t xml:space="preserve">                if (b_66_Vy == 0)//c2ư</w:t>
      </w:r>
    </w:p>
    <w:p w14:paraId="4CEA7193" w14:textId="77777777" w:rsidR="00E26E7E" w:rsidRPr="00A223A1" w:rsidRDefault="00E26E7E" w:rsidP="00E26E7E">
      <w:pPr>
        <w:pStyle w:val="BodyText"/>
      </w:pPr>
      <w:r w:rsidRPr="00A223A1">
        <w:t xml:space="preserve">                    return "Giá trị " + x_66_Vy + " thuộc phương trình " + a_66_Vy + "x + " + b_66_Vy + " = 0";//s2</w:t>
      </w:r>
    </w:p>
    <w:p w14:paraId="5913EF24" w14:textId="77777777" w:rsidR="00E26E7E" w:rsidRPr="00A223A1" w:rsidRDefault="00E26E7E" w:rsidP="00E26E7E">
      <w:pPr>
        <w:pStyle w:val="BodyText"/>
      </w:pPr>
      <w:r w:rsidRPr="00A223A1">
        <w:t xml:space="preserve">                else//s3</w:t>
      </w:r>
    </w:p>
    <w:p w14:paraId="6CCA10A4" w14:textId="77777777" w:rsidR="00E26E7E" w:rsidRPr="00A223A1" w:rsidRDefault="00E26E7E" w:rsidP="00E26E7E">
      <w:pPr>
        <w:pStyle w:val="BodyText"/>
      </w:pPr>
      <w:r w:rsidRPr="00A223A1">
        <w:t xml:space="preserve">                    return "Giá trị " + x_66_Vy + " không thuộc phương trình " + a_66_Vy + "x + " + b_66_Vy + " = 0";//s4</w:t>
      </w:r>
    </w:p>
    <w:p w14:paraId="1EED583E" w14:textId="77777777" w:rsidR="00E26E7E" w:rsidRPr="00A223A1" w:rsidRDefault="00E26E7E" w:rsidP="00E26E7E">
      <w:pPr>
        <w:pStyle w:val="BodyText"/>
      </w:pPr>
      <w:r w:rsidRPr="00A223A1">
        <w:t xml:space="preserve">            }</w:t>
      </w:r>
    </w:p>
    <w:p w14:paraId="125F1553" w14:textId="77777777" w:rsidR="00E26E7E" w:rsidRPr="00A223A1" w:rsidRDefault="00E26E7E" w:rsidP="00E26E7E">
      <w:pPr>
        <w:pStyle w:val="BodyText"/>
      </w:pPr>
      <w:r w:rsidRPr="00A223A1">
        <w:t xml:space="preserve">            else//s5</w:t>
      </w:r>
    </w:p>
    <w:p w14:paraId="64C1B99D" w14:textId="77777777" w:rsidR="00E26E7E" w:rsidRPr="00A223A1" w:rsidRDefault="00E26E7E" w:rsidP="00E26E7E">
      <w:pPr>
        <w:pStyle w:val="BodyText"/>
      </w:pPr>
      <w:r w:rsidRPr="00A223A1">
        <w:lastRenderedPageBreak/>
        <w:t xml:space="preserve">            {</w:t>
      </w:r>
    </w:p>
    <w:p w14:paraId="76FA992B" w14:textId="77777777" w:rsidR="00E26E7E" w:rsidRPr="00A223A1" w:rsidRDefault="00E26E7E" w:rsidP="00E26E7E">
      <w:pPr>
        <w:pStyle w:val="BodyText"/>
      </w:pPr>
      <w:r w:rsidRPr="00A223A1">
        <w:t xml:space="preserve">                double nghiem_66_Vy = timNghiem_66_Vy.TimNghiemPhuongTrinh_66_Vy();//s6</w:t>
      </w:r>
    </w:p>
    <w:p w14:paraId="06D2FE5C" w14:textId="77777777" w:rsidR="00E26E7E" w:rsidRPr="00A223A1" w:rsidRDefault="00E26E7E" w:rsidP="00E26E7E">
      <w:pPr>
        <w:pStyle w:val="BodyText"/>
      </w:pPr>
      <w:r w:rsidRPr="00A223A1">
        <w:t xml:space="preserve">                if (nghiem_66_Vy == x_66_Vy)//c3</w:t>
      </w:r>
    </w:p>
    <w:p w14:paraId="6774CD16" w14:textId="77777777" w:rsidR="00E26E7E" w:rsidRPr="00A223A1" w:rsidRDefault="00E26E7E" w:rsidP="00E26E7E">
      <w:pPr>
        <w:pStyle w:val="BodyText"/>
      </w:pPr>
      <w:r w:rsidRPr="00A223A1">
        <w:t xml:space="preserve">                    return "Giá trị " + x_66_Vy + " thuộc phương trình " + a_66_Vy + "x + " + b_66_Vy + " = 0";//s7</w:t>
      </w:r>
    </w:p>
    <w:p w14:paraId="06ECB1A4" w14:textId="77777777" w:rsidR="00E26E7E" w:rsidRPr="00A223A1" w:rsidRDefault="00E26E7E" w:rsidP="00E26E7E">
      <w:pPr>
        <w:pStyle w:val="BodyText"/>
      </w:pPr>
      <w:r w:rsidRPr="00A223A1">
        <w:t xml:space="preserve">                else//s8</w:t>
      </w:r>
    </w:p>
    <w:p w14:paraId="4167A297" w14:textId="77777777" w:rsidR="00E26E7E" w:rsidRPr="00A223A1" w:rsidRDefault="00E26E7E" w:rsidP="00E26E7E">
      <w:pPr>
        <w:pStyle w:val="BodyText"/>
      </w:pPr>
      <w:r w:rsidRPr="00A223A1">
        <w:t xml:space="preserve">                    return "Giá trị " + x_66_Vy + " không thuộc phương trình " + a_66_Vy + "x + " + b_66_Vy + " = 0";//s9</w:t>
      </w:r>
    </w:p>
    <w:p w14:paraId="3FD555AB" w14:textId="77777777" w:rsidR="00E26E7E" w:rsidRPr="00A223A1" w:rsidRDefault="00E26E7E" w:rsidP="00E26E7E">
      <w:pPr>
        <w:pStyle w:val="BodyText"/>
      </w:pPr>
      <w:r w:rsidRPr="00A223A1">
        <w:t xml:space="preserve">            }</w:t>
      </w:r>
    </w:p>
    <w:p w14:paraId="604A9ED8" w14:textId="764460A7" w:rsidR="00E26E7E" w:rsidRPr="00A223A1" w:rsidRDefault="00E26E7E" w:rsidP="00E26E7E">
      <w:pPr>
        <w:pStyle w:val="BodyText"/>
      </w:pPr>
      <w:r w:rsidRPr="00A223A1">
        <w:t xml:space="preserve">        }</w:t>
      </w:r>
    </w:p>
    <w:p w14:paraId="6D2FA553" w14:textId="103CFFFE" w:rsidR="00653D4D" w:rsidRPr="00A223A1" w:rsidRDefault="007B3719" w:rsidP="00F030AF">
      <w:pPr>
        <w:pStyle w:val="Heading2"/>
        <w:rPr>
          <w:rFonts w:ascii="Times New Roman" w:hAnsi="Times New Roman"/>
        </w:rPr>
      </w:pPr>
      <w:bookmarkStart w:id="18" w:name="_Toc164940774"/>
      <w:bookmarkStart w:id="19" w:name="_Toc166691451"/>
      <w:r w:rsidRPr="00A223A1">
        <w:rPr>
          <w:rFonts w:ascii="Times New Roman" w:hAnsi="Times New Roman"/>
        </w:rPr>
        <w:t>3.</w:t>
      </w:r>
      <w:r w:rsidR="00334359" w:rsidRPr="00A223A1">
        <w:rPr>
          <w:rFonts w:ascii="Times New Roman" w:hAnsi="Times New Roman"/>
        </w:rPr>
        <w:t>3</w:t>
      </w:r>
      <w:r w:rsidRPr="00A223A1">
        <w:rPr>
          <w:rFonts w:ascii="Times New Roman" w:hAnsi="Times New Roman"/>
        </w:rPr>
        <w:t xml:space="preserve">. </w:t>
      </w:r>
      <w:r w:rsidR="003F2167" w:rsidRPr="00A223A1">
        <w:rPr>
          <w:rFonts w:ascii="Times New Roman" w:hAnsi="Times New Roman"/>
        </w:rPr>
        <w:t>Thiết kế</w:t>
      </w:r>
      <w:r w:rsidRPr="00A223A1">
        <w:rPr>
          <w:rFonts w:ascii="Times New Roman" w:hAnsi="Times New Roman"/>
        </w:rPr>
        <w:t xml:space="preserve"> test case</w:t>
      </w:r>
      <w:bookmarkEnd w:id="18"/>
      <w:bookmarkEnd w:id="19"/>
    </w:p>
    <w:p w14:paraId="2CA5A8E5" w14:textId="6F9A2A89" w:rsidR="00653D4D" w:rsidRPr="00A223A1" w:rsidRDefault="00F030AF" w:rsidP="00C531CE">
      <w:pPr>
        <w:pStyle w:val="Heading3"/>
        <w:rPr>
          <w:rFonts w:cs="Times New Roman"/>
        </w:rPr>
      </w:pPr>
      <w:bookmarkStart w:id="20" w:name="_Toc164940775"/>
      <w:bookmarkStart w:id="21" w:name="_Toc166691452"/>
      <w:r w:rsidRPr="00A223A1">
        <w:rPr>
          <w:rFonts w:cs="Times New Roman"/>
        </w:rPr>
        <w:t>3.</w:t>
      </w:r>
      <w:r w:rsidR="00334359" w:rsidRPr="00A223A1">
        <w:rPr>
          <w:rFonts w:cs="Times New Roman"/>
        </w:rPr>
        <w:t>3</w:t>
      </w:r>
      <w:r w:rsidRPr="00A223A1">
        <w:rPr>
          <w:rFonts w:cs="Times New Roman"/>
        </w:rPr>
        <w:t>.1</w:t>
      </w:r>
      <w:r w:rsidR="00521764" w:rsidRPr="00A223A1">
        <w:rPr>
          <w:rFonts w:cs="Times New Roman"/>
        </w:rPr>
        <w:t>. Thiết kế test case cho phương thức TimNghiemPhuongTrinh</w:t>
      </w:r>
      <w:r w:rsidR="008A3CB2" w:rsidRPr="00A223A1">
        <w:rPr>
          <w:rFonts w:cs="Times New Roman"/>
        </w:rPr>
        <w:t>_66_Vy</w:t>
      </w:r>
      <w:r w:rsidR="00521764" w:rsidRPr="00A223A1">
        <w:rPr>
          <w:rFonts w:cs="Times New Roman"/>
        </w:rPr>
        <w:t>()</w:t>
      </w:r>
      <w:bookmarkEnd w:id="20"/>
      <w:bookmarkEnd w:id="21"/>
    </w:p>
    <w:p w14:paraId="0D7D9FFA" w14:textId="0F044C8F" w:rsidR="001551DF" w:rsidRPr="00A223A1" w:rsidRDefault="001551DF" w:rsidP="00C531CE">
      <w:pPr>
        <w:pStyle w:val="Heading4"/>
        <w:ind w:firstLine="720"/>
      </w:pPr>
      <w:r w:rsidRPr="00A223A1">
        <w:rPr>
          <w:b/>
          <w:bCs/>
        </w:rPr>
        <w:t>Bước 1</w:t>
      </w:r>
      <w:r w:rsidR="00792CC5" w:rsidRPr="00A223A1">
        <w:rPr>
          <w:b/>
          <w:bCs/>
        </w:rPr>
        <w:t>.</w:t>
      </w:r>
      <w:r w:rsidRPr="00A223A1">
        <w:t xml:space="preserve"> Vẽ đồ thị luồng</w:t>
      </w:r>
    </w:p>
    <w:p w14:paraId="6991A13B" w14:textId="5A4F2888" w:rsidR="008B0D4E" w:rsidRPr="00A223A1" w:rsidRDefault="008A759D" w:rsidP="003F35AA">
      <w:pPr>
        <w:pStyle w:val="BodyText"/>
        <w:rPr>
          <w:lang w:val="fr-FR"/>
        </w:rPr>
      </w:pPr>
      <w:r w:rsidRPr="00A223A1">
        <w:rPr>
          <w:noProof/>
          <w:lang w:val="fr-FR"/>
        </w:rPr>
        <w:drawing>
          <wp:inline distT="0" distB="0" distL="0" distR="0" wp14:anchorId="29D2D84D" wp14:editId="57613DEE">
            <wp:extent cx="5781732" cy="2665925"/>
            <wp:effectExtent l="0" t="0" r="0" b="0"/>
            <wp:docPr id="2051405235"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405235" name="Picture 1" descr="A diagram of a diagram&#10;&#10;Description automatically generated"/>
                    <pic:cNvPicPr/>
                  </pic:nvPicPr>
                  <pic:blipFill>
                    <a:blip r:embed="rId17"/>
                    <a:stretch>
                      <a:fillRect/>
                    </a:stretch>
                  </pic:blipFill>
                  <pic:spPr>
                    <a:xfrm>
                      <a:off x="0" y="0"/>
                      <a:ext cx="5786757" cy="2668242"/>
                    </a:xfrm>
                    <a:prstGeom prst="rect">
                      <a:avLst/>
                    </a:prstGeom>
                  </pic:spPr>
                </pic:pic>
              </a:graphicData>
            </a:graphic>
          </wp:inline>
        </w:drawing>
      </w:r>
    </w:p>
    <w:p w14:paraId="73D54707" w14:textId="49650E79" w:rsidR="001551DF" w:rsidRPr="00A223A1" w:rsidRDefault="001551DF" w:rsidP="00C531CE">
      <w:pPr>
        <w:pStyle w:val="Heading4"/>
        <w:ind w:firstLine="720"/>
      </w:pPr>
      <w:r w:rsidRPr="00A223A1">
        <w:rPr>
          <w:b/>
          <w:bCs/>
        </w:rPr>
        <w:t>Bước 2:</w:t>
      </w:r>
      <w:r w:rsidRPr="00A223A1">
        <w:t xml:space="preserve"> Tính độ phức tạp Cyclomatic</w:t>
      </w:r>
    </w:p>
    <w:p w14:paraId="3EB835A0" w14:textId="7CA94467" w:rsidR="001551DF" w:rsidRPr="00A223A1" w:rsidRDefault="00684BC2" w:rsidP="00684BC2">
      <w:pPr>
        <w:pStyle w:val="BodyText"/>
        <w:ind w:left="720" w:firstLine="0"/>
      </w:pPr>
      <w:r w:rsidRPr="00A223A1">
        <w:rPr>
          <w:lang w:val="fr-FR"/>
        </w:rPr>
        <w:t xml:space="preserve">   </w:t>
      </w:r>
      <w:r w:rsidRPr="00A223A1">
        <w:t>V(G) = Số lượng các vùng (region) của G = 3</w:t>
      </w:r>
    </w:p>
    <w:p w14:paraId="23D3605A" w14:textId="6BBD759B" w:rsidR="00684BC2" w:rsidRPr="00A223A1" w:rsidRDefault="00684BC2" w:rsidP="001551DF">
      <w:pPr>
        <w:pStyle w:val="BodyText"/>
      </w:pPr>
      <w:r w:rsidRPr="00A223A1">
        <w:tab/>
        <w:t xml:space="preserve">= E – N + 2 = </w:t>
      </w:r>
      <w:r w:rsidRPr="00A223A1">
        <w:tab/>
        <w:t>5 – 4 + 2 = 3</w:t>
      </w:r>
      <w:r w:rsidRPr="00A223A1">
        <w:tab/>
      </w:r>
      <w:r w:rsidRPr="00A223A1">
        <w:tab/>
        <w:t>(E: số cạnh của G, N: Số nút của G)</w:t>
      </w:r>
    </w:p>
    <w:p w14:paraId="19EAA3A2" w14:textId="7DC0C1E4" w:rsidR="00684BC2" w:rsidRPr="00A223A1" w:rsidRDefault="00684BC2" w:rsidP="001551DF">
      <w:pPr>
        <w:pStyle w:val="BodyText"/>
      </w:pPr>
      <w:r w:rsidRPr="00A223A1">
        <w:tab/>
        <w:t>= P + 1 = 2 + 1 = 3</w:t>
      </w:r>
      <w:r w:rsidRPr="00A223A1">
        <w:tab/>
      </w:r>
      <w:r w:rsidRPr="00A223A1">
        <w:tab/>
      </w:r>
      <w:r w:rsidRPr="00A223A1">
        <w:tab/>
        <w:t>(P: Số nút vị từ của G)</w:t>
      </w:r>
    </w:p>
    <w:p w14:paraId="03816297" w14:textId="056E191D" w:rsidR="00684BC2" w:rsidRPr="00A223A1" w:rsidRDefault="00684BC2" w:rsidP="00C531CE">
      <w:pPr>
        <w:pStyle w:val="Heading4"/>
        <w:ind w:firstLine="720"/>
        <w:rPr>
          <w:lang w:val="en-US"/>
        </w:rPr>
      </w:pPr>
      <w:r w:rsidRPr="00A223A1">
        <w:rPr>
          <w:b/>
          <w:bCs/>
          <w:lang w:val="en-US"/>
        </w:rPr>
        <w:t>Bước 3</w:t>
      </w:r>
      <w:r w:rsidR="00CB725A" w:rsidRPr="00A223A1">
        <w:rPr>
          <w:b/>
          <w:bCs/>
          <w:lang w:val="en-US"/>
        </w:rPr>
        <w:t>.</w:t>
      </w:r>
      <w:r w:rsidRPr="00A223A1">
        <w:rPr>
          <w:lang w:val="en-US"/>
        </w:rPr>
        <w:t xml:space="preserve"> Xác định tập cơ sở các đường dẫn độc lập</w:t>
      </w:r>
    </w:p>
    <w:p w14:paraId="0E81EA2E" w14:textId="5736274B" w:rsidR="00684BC2" w:rsidRPr="00A223A1" w:rsidRDefault="00684BC2">
      <w:pPr>
        <w:pStyle w:val="BodyText"/>
        <w:numPr>
          <w:ilvl w:val="0"/>
          <w:numId w:val="3"/>
        </w:numPr>
      </w:pPr>
      <w:r w:rsidRPr="00A223A1">
        <w:t>a</w:t>
      </w:r>
    </w:p>
    <w:p w14:paraId="13115D19" w14:textId="50C4514D" w:rsidR="00684BC2" w:rsidRPr="00A223A1" w:rsidRDefault="00684BC2">
      <w:pPr>
        <w:pStyle w:val="BodyText"/>
        <w:numPr>
          <w:ilvl w:val="0"/>
          <w:numId w:val="3"/>
        </w:numPr>
      </w:pPr>
      <w:r w:rsidRPr="00A223A1">
        <w:t>b, c</w:t>
      </w:r>
    </w:p>
    <w:p w14:paraId="42E94563" w14:textId="42891078" w:rsidR="00653D4D" w:rsidRPr="00A223A1" w:rsidRDefault="00684BC2">
      <w:pPr>
        <w:pStyle w:val="BodyText"/>
        <w:numPr>
          <w:ilvl w:val="0"/>
          <w:numId w:val="3"/>
        </w:numPr>
      </w:pPr>
      <w:r w:rsidRPr="00A223A1">
        <w:t>b, d</w:t>
      </w:r>
    </w:p>
    <w:p w14:paraId="76C375E1" w14:textId="299CF0E5" w:rsidR="00653D4D" w:rsidRPr="00A223A1" w:rsidRDefault="00907F61" w:rsidP="00C531CE">
      <w:pPr>
        <w:pStyle w:val="Heading4"/>
        <w:ind w:firstLine="720"/>
        <w:rPr>
          <w:lang w:val="en-US"/>
        </w:rPr>
      </w:pPr>
      <w:r w:rsidRPr="00A223A1">
        <w:rPr>
          <w:b/>
          <w:bCs/>
          <w:lang w:val="en-US"/>
        </w:rPr>
        <w:t>Bước 4</w:t>
      </w:r>
      <w:r w:rsidR="00CB725A" w:rsidRPr="00A223A1">
        <w:rPr>
          <w:b/>
          <w:bCs/>
          <w:lang w:val="en-US"/>
        </w:rPr>
        <w:t>.</w:t>
      </w:r>
      <w:r w:rsidRPr="00A223A1">
        <w:rPr>
          <w:lang w:val="en-US"/>
        </w:rPr>
        <w:t xml:space="preserve"> Thiết kế test case </w:t>
      </w:r>
      <w:r w:rsidR="00EE3CED" w:rsidRPr="00A223A1">
        <w:rPr>
          <w:lang w:val="en-US"/>
        </w:rPr>
        <w:t xml:space="preserve">và mô tả </w:t>
      </w:r>
      <w:r w:rsidRPr="00A223A1">
        <w:rPr>
          <w:lang w:val="en-US"/>
        </w:rPr>
        <w:t>cho từng đường dẫn cơ sở</w:t>
      </w:r>
    </w:p>
    <w:p w14:paraId="3EBBAEDF" w14:textId="338848A9" w:rsidR="00653D4D" w:rsidRPr="00A223A1" w:rsidRDefault="00D33495">
      <w:pPr>
        <w:pStyle w:val="ListParagraph"/>
        <w:numPr>
          <w:ilvl w:val="0"/>
          <w:numId w:val="3"/>
        </w:numPr>
        <w:rPr>
          <w:sz w:val="24"/>
          <w:szCs w:val="24"/>
        </w:rPr>
      </w:pPr>
      <w:r w:rsidRPr="00A223A1">
        <w:rPr>
          <w:sz w:val="24"/>
          <w:szCs w:val="24"/>
        </w:rPr>
        <w:t>Thiết kế test case cho từng đường dẫn cơ sở</w:t>
      </w:r>
    </w:p>
    <w:tbl>
      <w:tblPr>
        <w:tblStyle w:val="TableGrid"/>
        <w:tblW w:w="9072" w:type="dxa"/>
        <w:tblInd w:w="817" w:type="dxa"/>
        <w:tblLook w:val="04A0" w:firstRow="1" w:lastRow="0" w:firstColumn="1" w:lastColumn="0" w:noHBand="0" w:noVBand="1"/>
      </w:tblPr>
      <w:tblGrid>
        <w:gridCol w:w="817"/>
        <w:gridCol w:w="3017"/>
        <w:gridCol w:w="1855"/>
        <w:gridCol w:w="1887"/>
        <w:gridCol w:w="1496"/>
      </w:tblGrid>
      <w:tr w:rsidR="00B66FA6" w:rsidRPr="00A223A1" w14:paraId="7BD53376" w14:textId="77777777" w:rsidTr="00264F33">
        <w:tc>
          <w:tcPr>
            <w:tcW w:w="817" w:type="dxa"/>
            <w:vMerge w:val="restart"/>
          </w:tcPr>
          <w:p w14:paraId="4C7DA73F" w14:textId="2BD90E46" w:rsidR="00B66FA6" w:rsidRPr="00A223A1" w:rsidRDefault="00B66FA6" w:rsidP="00B66FA6">
            <w:pPr>
              <w:pStyle w:val="BodyText"/>
              <w:ind w:left="-142" w:firstLine="0"/>
              <w:jc w:val="center"/>
              <w:rPr>
                <w:b/>
                <w:bCs/>
              </w:rPr>
            </w:pPr>
            <w:r w:rsidRPr="00A223A1">
              <w:rPr>
                <w:b/>
                <w:bCs/>
              </w:rPr>
              <w:lastRenderedPageBreak/>
              <w:t>Test case</w:t>
            </w:r>
          </w:p>
        </w:tc>
        <w:tc>
          <w:tcPr>
            <w:tcW w:w="3017" w:type="dxa"/>
            <w:vMerge w:val="restart"/>
          </w:tcPr>
          <w:p w14:paraId="0BF0BBC6" w14:textId="6A2FF2AC" w:rsidR="00B66FA6" w:rsidRPr="00A223A1" w:rsidRDefault="00B66FA6" w:rsidP="00907F61">
            <w:pPr>
              <w:pStyle w:val="BodyText"/>
              <w:ind w:firstLine="0"/>
              <w:jc w:val="center"/>
              <w:rPr>
                <w:b/>
                <w:bCs/>
              </w:rPr>
            </w:pPr>
            <w:r w:rsidRPr="00A223A1">
              <w:rPr>
                <w:b/>
                <w:bCs/>
              </w:rPr>
              <w:t>Đường dẫn</w:t>
            </w:r>
          </w:p>
        </w:tc>
        <w:tc>
          <w:tcPr>
            <w:tcW w:w="3742" w:type="dxa"/>
            <w:gridSpan w:val="2"/>
          </w:tcPr>
          <w:p w14:paraId="64700926" w14:textId="6B76A1AD" w:rsidR="00B66FA6" w:rsidRPr="00A223A1" w:rsidRDefault="00B66FA6" w:rsidP="00907F61">
            <w:pPr>
              <w:pStyle w:val="BodyText"/>
              <w:ind w:firstLine="0"/>
              <w:jc w:val="center"/>
              <w:rPr>
                <w:b/>
                <w:bCs/>
              </w:rPr>
            </w:pPr>
            <w:r w:rsidRPr="00A223A1">
              <w:rPr>
                <w:b/>
                <w:bCs/>
              </w:rPr>
              <w:t>Đầu vào</w:t>
            </w:r>
          </w:p>
        </w:tc>
        <w:tc>
          <w:tcPr>
            <w:tcW w:w="1496" w:type="dxa"/>
            <w:vMerge w:val="restart"/>
          </w:tcPr>
          <w:p w14:paraId="391BD55D" w14:textId="46FA8D6A" w:rsidR="00B66FA6" w:rsidRPr="00A223A1" w:rsidRDefault="00B66FA6" w:rsidP="00907F61">
            <w:pPr>
              <w:pStyle w:val="BodyText"/>
              <w:ind w:firstLine="0"/>
              <w:jc w:val="center"/>
              <w:rPr>
                <w:b/>
                <w:bCs/>
              </w:rPr>
            </w:pPr>
            <w:r w:rsidRPr="00A223A1">
              <w:rPr>
                <w:b/>
                <w:bCs/>
              </w:rPr>
              <w:t>Đầu ra mong muốn</w:t>
            </w:r>
          </w:p>
        </w:tc>
      </w:tr>
      <w:tr w:rsidR="00B66FA6" w:rsidRPr="00A223A1" w14:paraId="04E4C22B" w14:textId="77777777" w:rsidTr="00264F33">
        <w:tc>
          <w:tcPr>
            <w:tcW w:w="817" w:type="dxa"/>
            <w:vMerge/>
          </w:tcPr>
          <w:p w14:paraId="2C9E18D7" w14:textId="77777777" w:rsidR="00B66FA6" w:rsidRPr="00A223A1" w:rsidRDefault="00B66FA6" w:rsidP="00907F61">
            <w:pPr>
              <w:pStyle w:val="BodyText"/>
              <w:ind w:firstLine="0"/>
            </w:pPr>
          </w:p>
        </w:tc>
        <w:tc>
          <w:tcPr>
            <w:tcW w:w="3017" w:type="dxa"/>
            <w:vMerge/>
          </w:tcPr>
          <w:p w14:paraId="3D243E89" w14:textId="0B85F1E8" w:rsidR="00B66FA6" w:rsidRPr="00A223A1" w:rsidRDefault="00B66FA6" w:rsidP="00907F61">
            <w:pPr>
              <w:pStyle w:val="BodyText"/>
              <w:ind w:firstLine="0"/>
            </w:pPr>
          </w:p>
        </w:tc>
        <w:tc>
          <w:tcPr>
            <w:tcW w:w="1855" w:type="dxa"/>
          </w:tcPr>
          <w:p w14:paraId="327FF399" w14:textId="41254B7B" w:rsidR="00B66FA6" w:rsidRPr="00A223A1" w:rsidRDefault="00B66FA6" w:rsidP="00907F61">
            <w:pPr>
              <w:pStyle w:val="BodyText"/>
              <w:ind w:firstLine="0"/>
              <w:jc w:val="center"/>
              <w:rPr>
                <w:b/>
                <w:bCs/>
              </w:rPr>
            </w:pPr>
            <w:r w:rsidRPr="00A223A1">
              <w:rPr>
                <w:b/>
                <w:bCs/>
              </w:rPr>
              <w:t>a</w:t>
            </w:r>
          </w:p>
        </w:tc>
        <w:tc>
          <w:tcPr>
            <w:tcW w:w="1887" w:type="dxa"/>
          </w:tcPr>
          <w:p w14:paraId="71B108A6" w14:textId="4ECD7B3C" w:rsidR="00B66FA6" w:rsidRPr="00A223A1" w:rsidRDefault="00B66FA6" w:rsidP="00907F61">
            <w:pPr>
              <w:pStyle w:val="BodyText"/>
              <w:ind w:firstLine="0"/>
              <w:jc w:val="center"/>
              <w:rPr>
                <w:b/>
                <w:bCs/>
              </w:rPr>
            </w:pPr>
            <w:r w:rsidRPr="00A223A1">
              <w:rPr>
                <w:b/>
                <w:bCs/>
              </w:rPr>
              <w:t>b</w:t>
            </w:r>
          </w:p>
        </w:tc>
        <w:tc>
          <w:tcPr>
            <w:tcW w:w="1496" w:type="dxa"/>
            <w:vMerge/>
          </w:tcPr>
          <w:p w14:paraId="2FA5C0DE" w14:textId="77777777" w:rsidR="00B66FA6" w:rsidRPr="00A223A1" w:rsidRDefault="00B66FA6" w:rsidP="00907F61">
            <w:pPr>
              <w:pStyle w:val="BodyText"/>
              <w:ind w:firstLine="0"/>
            </w:pPr>
          </w:p>
        </w:tc>
      </w:tr>
      <w:tr w:rsidR="00B66FA6" w:rsidRPr="00A223A1" w14:paraId="0798F019" w14:textId="77777777" w:rsidTr="00264F33">
        <w:tc>
          <w:tcPr>
            <w:tcW w:w="817" w:type="dxa"/>
          </w:tcPr>
          <w:p w14:paraId="4FDE5DE4" w14:textId="3D2CC35E" w:rsidR="00B66FA6" w:rsidRPr="00A223A1" w:rsidRDefault="00B66FA6" w:rsidP="00907F61">
            <w:pPr>
              <w:pStyle w:val="BodyText"/>
              <w:ind w:firstLine="0"/>
              <w:jc w:val="center"/>
            </w:pPr>
            <w:r w:rsidRPr="00A223A1">
              <w:t>1</w:t>
            </w:r>
          </w:p>
        </w:tc>
        <w:tc>
          <w:tcPr>
            <w:tcW w:w="3017" w:type="dxa"/>
          </w:tcPr>
          <w:p w14:paraId="56F9A3F7" w14:textId="482BB57D" w:rsidR="00B66FA6" w:rsidRPr="00A223A1" w:rsidRDefault="00B66FA6" w:rsidP="00907F61">
            <w:pPr>
              <w:pStyle w:val="BodyText"/>
              <w:ind w:firstLine="0"/>
              <w:jc w:val="center"/>
            </w:pPr>
            <w:r w:rsidRPr="00A223A1">
              <w:t>a</w:t>
            </w:r>
          </w:p>
        </w:tc>
        <w:tc>
          <w:tcPr>
            <w:tcW w:w="1855" w:type="dxa"/>
          </w:tcPr>
          <w:p w14:paraId="42142B59" w14:textId="33B4BA1A" w:rsidR="00B66FA6" w:rsidRPr="00A223A1" w:rsidRDefault="00B66FA6" w:rsidP="00CA2EE0">
            <w:pPr>
              <w:pStyle w:val="BodyText"/>
              <w:ind w:firstLine="0"/>
              <w:jc w:val="center"/>
            </w:pPr>
            <w:r w:rsidRPr="00A223A1">
              <w:t>2</w:t>
            </w:r>
          </w:p>
        </w:tc>
        <w:tc>
          <w:tcPr>
            <w:tcW w:w="1887" w:type="dxa"/>
          </w:tcPr>
          <w:p w14:paraId="1ACFCF66" w14:textId="19107805" w:rsidR="00B66FA6" w:rsidRPr="00A223A1" w:rsidRDefault="00B66FA6" w:rsidP="00CA2EE0">
            <w:pPr>
              <w:pStyle w:val="BodyText"/>
              <w:ind w:firstLine="0"/>
              <w:jc w:val="center"/>
            </w:pPr>
            <w:r w:rsidRPr="00A223A1">
              <w:t>-10</w:t>
            </w:r>
          </w:p>
        </w:tc>
        <w:tc>
          <w:tcPr>
            <w:tcW w:w="1496" w:type="dxa"/>
          </w:tcPr>
          <w:p w14:paraId="31543C45" w14:textId="27D916C2" w:rsidR="00B66FA6" w:rsidRPr="00A223A1" w:rsidRDefault="00B66FA6" w:rsidP="00CA2EE0">
            <w:pPr>
              <w:pStyle w:val="BodyText"/>
              <w:ind w:firstLine="0"/>
              <w:jc w:val="center"/>
            </w:pPr>
            <w:r w:rsidRPr="00A223A1">
              <w:t>5</w:t>
            </w:r>
          </w:p>
        </w:tc>
      </w:tr>
      <w:tr w:rsidR="00B66FA6" w:rsidRPr="00A223A1" w14:paraId="3119C6C9" w14:textId="77777777" w:rsidTr="00264F33">
        <w:tc>
          <w:tcPr>
            <w:tcW w:w="817" w:type="dxa"/>
          </w:tcPr>
          <w:p w14:paraId="3AE1B5F9" w14:textId="41056AF2" w:rsidR="00B66FA6" w:rsidRPr="00A223A1" w:rsidRDefault="00B66FA6" w:rsidP="00907F61">
            <w:pPr>
              <w:pStyle w:val="BodyText"/>
              <w:ind w:firstLine="0"/>
              <w:jc w:val="center"/>
            </w:pPr>
            <w:r w:rsidRPr="00A223A1">
              <w:t>2</w:t>
            </w:r>
          </w:p>
        </w:tc>
        <w:tc>
          <w:tcPr>
            <w:tcW w:w="3017" w:type="dxa"/>
          </w:tcPr>
          <w:p w14:paraId="113F9812" w14:textId="20C4D9BC" w:rsidR="00B66FA6" w:rsidRPr="00A223A1" w:rsidRDefault="00B66FA6" w:rsidP="00907F61">
            <w:pPr>
              <w:pStyle w:val="BodyText"/>
              <w:ind w:firstLine="0"/>
              <w:jc w:val="center"/>
            </w:pPr>
            <w:r w:rsidRPr="00A223A1">
              <w:t>b, c</w:t>
            </w:r>
          </w:p>
        </w:tc>
        <w:tc>
          <w:tcPr>
            <w:tcW w:w="1855" w:type="dxa"/>
          </w:tcPr>
          <w:p w14:paraId="4FB9ABBA" w14:textId="4E4ADA21" w:rsidR="00B66FA6" w:rsidRPr="00A223A1" w:rsidRDefault="00B66FA6" w:rsidP="00CA2EE0">
            <w:pPr>
              <w:pStyle w:val="BodyText"/>
              <w:ind w:firstLine="0"/>
              <w:jc w:val="center"/>
            </w:pPr>
            <w:r w:rsidRPr="00A223A1">
              <w:t>0</w:t>
            </w:r>
          </w:p>
        </w:tc>
        <w:tc>
          <w:tcPr>
            <w:tcW w:w="1887" w:type="dxa"/>
          </w:tcPr>
          <w:p w14:paraId="20FDD976" w14:textId="289F1309" w:rsidR="00B66FA6" w:rsidRPr="00A223A1" w:rsidRDefault="00B66FA6" w:rsidP="00CA2EE0">
            <w:pPr>
              <w:pStyle w:val="BodyText"/>
              <w:ind w:firstLine="0"/>
              <w:jc w:val="center"/>
            </w:pPr>
            <w:r w:rsidRPr="00A223A1">
              <w:t>0</w:t>
            </w:r>
          </w:p>
        </w:tc>
        <w:tc>
          <w:tcPr>
            <w:tcW w:w="1496" w:type="dxa"/>
          </w:tcPr>
          <w:p w14:paraId="458C4401" w14:textId="79994F89" w:rsidR="00B66FA6" w:rsidRPr="00A223A1" w:rsidRDefault="00B66FA6" w:rsidP="00CA2EE0">
            <w:pPr>
              <w:pStyle w:val="BodyText"/>
              <w:ind w:firstLine="0"/>
              <w:jc w:val="center"/>
            </w:pPr>
            <w:r w:rsidRPr="00A223A1">
              <w:t>0.0001</w:t>
            </w:r>
          </w:p>
        </w:tc>
      </w:tr>
      <w:tr w:rsidR="00B66FA6" w:rsidRPr="00A223A1" w14:paraId="04E6C9F2" w14:textId="77777777" w:rsidTr="00264F33">
        <w:tc>
          <w:tcPr>
            <w:tcW w:w="817" w:type="dxa"/>
          </w:tcPr>
          <w:p w14:paraId="55A24896" w14:textId="07E4A5C0" w:rsidR="00B66FA6" w:rsidRPr="00A223A1" w:rsidRDefault="00B66FA6" w:rsidP="00907F61">
            <w:pPr>
              <w:pStyle w:val="BodyText"/>
              <w:ind w:firstLine="0"/>
              <w:jc w:val="center"/>
            </w:pPr>
            <w:r w:rsidRPr="00A223A1">
              <w:t>3</w:t>
            </w:r>
          </w:p>
        </w:tc>
        <w:tc>
          <w:tcPr>
            <w:tcW w:w="3017" w:type="dxa"/>
          </w:tcPr>
          <w:p w14:paraId="44EBE07D" w14:textId="000EDF89" w:rsidR="00B66FA6" w:rsidRPr="00A223A1" w:rsidRDefault="00B66FA6" w:rsidP="00907F61">
            <w:pPr>
              <w:pStyle w:val="BodyText"/>
              <w:ind w:firstLine="0"/>
              <w:jc w:val="center"/>
            </w:pPr>
            <w:r w:rsidRPr="00A223A1">
              <w:t>b, d</w:t>
            </w:r>
          </w:p>
        </w:tc>
        <w:tc>
          <w:tcPr>
            <w:tcW w:w="1855" w:type="dxa"/>
          </w:tcPr>
          <w:p w14:paraId="28100297" w14:textId="09126B63" w:rsidR="00B66FA6" w:rsidRPr="00A223A1" w:rsidRDefault="00B66FA6" w:rsidP="00CA2EE0">
            <w:pPr>
              <w:pStyle w:val="BodyText"/>
              <w:ind w:firstLine="0"/>
              <w:jc w:val="center"/>
            </w:pPr>
            <w:r w:rsidRPr="00A223A1">
              <w:t>0</w:t>
            </w:r>
          </w:p>
        </w:tc>
        <w:tc>
          <w:tcPr>
            <w:tcW w:w="1887" w:type="dxa"/>
          </w:tcPr>
          <w:p w14:paraId="094012E8" w14:textId="22AE7A20" w:rsidR="00B66FA6" w:rsidRPr="00A223A1" w:rsidRDefault="00B66FA6" w:rsidP="00CA2EE0">
            <w:pPr>
              <w:pStyle w:val="BodyText"/>
              <w:ind w:firstLine="0"/>
              <w:jc w:val="center"/>
            </w:pPr>
            <w:r w:rsidRPr="00A223A1">
              <w:t>2</w:t>
            </w:r>
          </w:p>
        </w:tc>
        <w:tc>
          <w:tcPr>
            <w:tcW w:w="1496" w:type="dxa"/>
          </w:tcPr>
          <w:p w14:paraId="7A21FCA9" w14:textId="1422C64E" w:rsidR="00B66FA6" w:rsidRPr="00A223A1" w:rsidRDefault="00B66FA6" w:rsidP="00CA2EE0">
            <w:pPr>
              <w:pStyle w:val="BodyText"/>
              <w:ind w:firstLine="0"/>
              <w:jc w:val="center"/>
            </w:pPr>
            <w:r w:rsidRPr="00A223A1">
              <w:t>-0.0001</w:t>
            </w:r>
          </w:p>
        </w:tc>
      </w:tr>
    </w:tbl>
    <w:p w14:paraId="51A6042B" w14:textId="77777777" w:rsidR="00E26E7E" w:rsidRPr="00A223A1" w:rsidRDefault="00E26E7E" w:rsidP="00B0795C">
      <w:pPr>
        <w:pStyle w:val="BodyText"/>
        <w:ind w:firstLine="0"/>
      </w:pPr>
    </w:p>
    <w:p w14:paraId="6E7EB1FD" w14:textId="28394602" w:rsidR="00907F61" w:rsidRPr="00A223A1" w:rsidRDefault="00D33495">
      <w:pPr>
        <w:pStyle w:val="BodyText"/>
        <w:numPr>
          <w:ilvl w:val="0"/>
          <w:numId w:val="3"/>
        </w:numPr>
      </w:pPr>
      <w:r w:rsidRPr="00A223A1">
        <w:t>Mô tả từng test case</w:t>
      </w:r>
    </w:p>
    <w:tbl>
      <w:tblPr>
        <w:tblStyle w:val="TableGrid"/>
        <w:tblW w:w="9180" w:type="dxa"/>
        <w:tblInd w:w="817" w:type="dxa"/>
        <w:tblLayout w:type="fixed"/>
        <w:tblLook w:val="04A0" w:firstRow="1" w:lastRow="0" w:firstColumn="1" w:lastColumn="0" w:noHBand="0" w:noVBand="1"/>
      </w:tblPr>
      <w:tblGrid>
        <w:gridCol w:w="673"/>
        <w:gridCol w:w="2554"/>
        <w:gridCol w:w="2409"/>
        <w:gridCol w:w="567"/>
        <w:gridCol w:w="567"/>
        <w:gridCol w:w="851"/>
        <w:gridCol w:w="850"/>
        <w:gridCol w:w="709"/>
      </w:tblGrid>
      <w:tr w:rsidR="00264F33" w:rsidRPr="00A223A1" w14:paraId="7D1F985F" w14:textId="25D879E6" w:rsidTr="00D33495">
        <w:trPr>
          <w:trHeight w:val="671"/>
        </w:trPr>
        <w:tc>
          <w:tcPr>
            <w:tcW w:w="673" w:type="dxa"/>
            <w:vMerge w:val="restart"/>
          </w:tcPr>
          <w:p w14:paraId="44032D18" w14:textId="7D4A010E" w:rsidR="00DC5B15" w:rsidRPr="00A223A1" w:rsidRDefault="00DC5B15" w:rsidP="00264F33">
            <w:pPr>
              <w:pStyle w:val="BodyText"/>
              <w:ind w:firstLine="0"/>
              <w:jc w:val="center"/>
              <w:rPr>
                <w:b/>
                <w:bCs/>
              </w:rPr>
            </w:pPr>
            <w:r w:rsidRPr="00A223A1">
              <w:rPr>
                <w:b/>
                <w:bCs/>
              </w:rPr>
              <w:t>Test case</w:t>
            </w:r>
          </w:p>
        </w:tc>
        <w:tc>
          <w:tcPr>
            <w:tcW w:w="2554" w:type="dxa"/>
            <w:vMerge w:val="restart"/>
          </w:tcPr>
          <w:p w14:paraId="48E5BB00" w14:textId="30595308" w:rsidR="00DC5B15" w:rsidRPr="00A223A1" w:rsidRDefault="00DC5B15" w:rsidP="00264F33">
            <w:pPr>
              <w:pStyle w:val="BodyText"/>
              <w:ind w:firstLine="0"/>
              <w:jc w:val="center"/>
              <w:rPr>
                <w:b/>
                <w:bCs/>
              </w:rPr>
            </w:pPr>
            <w:r w:rsidRPr="00A223A1">
              <w:rPr>
                <w:b/>
                <w:bCs/>
              </w:rPr>
              <w:t>Mô tả</w:t>
            </w:r>
          </w:p>
        </w:tc>
        <w:tc>
          <w:tcPr>
            <w:tcW w:w="2409" w:type="dxa"/>
            <w:vMerge w:val="restart"/>
          </w:tcPr>
          <w:p w14:paraId="3043BB34" w14:textId="5FB86E33" w:rsidR="00DC5B15" w:rsidRPr="00A223A1" w:rsidRDefault="00DC5B15" w:rsidP="00264F33">
            <w:pPr>
              <w:pStyle w:val="BodyText"/>
              <w:ind w:firstLine="0"/>
              <w:jc w:val="center"/>
              <w:rPr>
                <w:b/>
                <w:bCs/>
              </w:rPr>
            </w:pPr>
            <w:r w:rsidRPr="00A223A1">
              <w:rPr>
                <w:b/>
                <w:bCs/>
              </w:rPr>
              <w:t>Phương pháp kiểm thử</w:t>
            </w:r>
          </w:p>
        </w:tc>
        <w:tc>
          <w:tcPr>
            <w:tcW w:w="1134" w:type="dxa"/>
            <w:gridSpan w:val="2"/>
          </w:tcPr>
          <w:p w14:paraId="6BADB094" w14:textId="28E7FAF5" w:rsidR="00DC5B15" w:rsidRPr="00A223A1" w:rsidRDefault="00DC5B15" w:rsidP="00264F33">
            <w:pPr>
              <w:pStyle w:val="BodyText"/>
              <w:ind w:firstLine="0"/>
              <w:jc w:val="center"/>
              <w:rPr>
                <w:b/>
                <w:bCs/>
              </w:rPr>
            </w:pPr>
            <w:r w:rsidRPr="00A223A1">
              <w:rPr>
                <w:b/>
                <w:bCs/>
              </w:rPr>
              <w:t>Tham số kiểm thử</w:t>
            </w:r>
          </w:p>
        </w:tc>
        <w:tc>
          <w:tcPr>
            <w:tcW w:w="851" w:type="dxa"/>
            <w:vMerge w:val="restart"/>
          </w:tcPr>
          <w:p w14:paraId="4580AA38" w14:textId="00281D71" w:rsidR="00DC5B15" w:rsidRPr="00A223A1" w:rsidRDefault="00DC5B15" w:rsidP="00264F33">
            <w:pPr>
              <w:pStyle w:val="BodyText"/>
              <w:ind w:firstLine="0"/>
              <w:jc w:val="center"/>
              <w:rPr>
                <w:b/>
                <w:bCs/>
              </w:rPr>
            </w:pPr>
            <w:r w:rsidRPr="00A223A1">
              <w:rPr>
                <w:b/>
                <w:bCs/>
              </w:rPr>
              <w:t>Kết quả mong đợi</w:t>
            </w:r>
          </w:p>
        </w:tc>
        <w:tc>
          <w:tcPr>
            <w:tcW w:w="850" w:type="dxa"/>
            <w:vMerge w:val="restart"/>
          </w:tcPr>
          <w:p w14:paraId="740EF6D1" w14:textId="771C15EF" w:rsidR="00DC5B15" w:rsidRPr="00A223A1" w:rsidRDefault="00DC5B15" w:rsidP="00264F33">
            <w:pPr>
              <w:pStyle w:val="BodyText"/>
              <w:ind w:firstLine="0"/>
              <w:jc w:val="center"/>
              <w:rPr>
                <w:b/>
                <w:bCs/>
              </w:rPr>
            </w:pPr>
            <w:r w:rsidRPr="00A223A1">
              <w:rPr>
                <w:b/>
                <w:bCs/>
              </w:rPr>
              <w:t>Kết quả thực tế</w:t>
            </w:r>
          </w:p>
        </w:tc>
        <w:tc>
          <w:tcPr>
            <w:tcW w:w="709" w:type="dxa"/>
            <w:vMerge w:val="restart"/>
          </w:tcPr>
          <w:p w14:paraId="7CC9299E" w14:textId="2AD7B0F1" w:rsidR="00DC5B15" w:rsidRPr="00A223A1" w:rsidRDefault="00DC5B15" w:rsidP="00264F33">
            <w:pPr>
              <w:pStyle w:val="BodyText"/>
              <w:ind w:firstLine="0"/>
              <w:jc w:val="center"/>
              <w:rPr>
                <w:b/>
                <w:bCs/>
              </w:rPr>
            </w:pPr>
            <w:r w:rsidRPr="00A223A1">
              <w:rPr>
                <w:b/>
                <w:bCs/>
              </w:rPr>
              <w:t>Kết quả</w:t>
            </w:r>
          </w:p>
        </w:tc>
      </w:tr>
      <w:tr w:rsidR="00264F33" w:rsidRPr="00A223A1" w14:paraId="34A1A295" w14:textId="4C4E9406" w:rsidTr="00D33495">
        <w:trPr>
          <w:trHeight w:val="143"/>
        </w:trPr>
        <w:tc>
          <w:tcPr>
            <w:tcW w:w="673" w:type="dxa"/>
            <w:vMerge/>
          </w:tcPr>
          <w:p w14:paraId="40257CCE" w14:textId="77777777" w:rsidR="00DC5B15" w:rsidRPr="00A223A1" w:rsidRDefault="00DC5B15" w:rsidP="00264F33">
            <w:pPr>
              <w:pStyle w:val="BodyText"/>
              <w:ind w:firstLine="0"/>
              <w:jc w:val="center"/>
            </w:pPr>
          </w:p>
        </w:tc>
        <w:tc>
          <w:tcPr>
            <w:tcW w:w="2554" w:type="dxa"/>
            <w:vMerge/>
          </w:tcPr>
          <w:p w14:paraId="7931D442" w14:textId="77777777" w:rsidR="00DC5B15" w:rsidRPr="00A223A1" w:rsidRDefault="00DC5B15" w:rsidP="00264F33">
            <w:pPr>
              <w:pStyle w:val="BodyText"/>
              <w:ind w:firstLine="0"/>
              <w:jc w:val="center"/>
            </w:pPr>
          </w:p>
        </w:tc>
        <w:tc>
          <w:tcPr>
            <w:tcW w:w="2409" w:type="dxa"/>
            <w:vMerge/>
          </w:tcPr>
          <w:p w14:paraId="07A8D7A0" w14:textId="77777777" w:rsidR="00DC5B15" w:rsidRPr="00A223A1" w:rsidRDefault="00DC5B15" w:rsidP="00264F33">
            <w:pPr>
              <w:pStyle w:val="BodyText"/>
              <w:ind w:firstLine="0"/>
              <w:jc w:val="center"/>
            </w:pPr>
          </w:p>
        </w:tc>
        <w:tc>
          <w:tcPr>
            <w:tcW w:w="567" w:type="dxa"/>
          </w:tcPr>
          <w:p w14:paraId="7364BB1C" w14:textId="66934B04" w:rsidR="00DC5B15" w:rsidRPr="00A223A1" w:rsidRDefault="00DC5B15" w:rsidP="00264F33">
            <w:pPr>
              <w:pStyle w:val="BodyText"/>
              <w:ind w:right="-250" w:firstLine="0"/>
              <w:rPr>
                <w:b/>
                <w:bCs/>
              </w:rPr>
            </w:pPr>
            <w:r w:rsidRPr="00A223A1">
              <w:rPr>
                <w:b/>
                <w:bCs/>
              </w:rPr>
              <w:t>a</w:t>
            </w:r>
          </w:p>
        </w:tc>
        <w:tc>
          <w:tcPr>
            <w:tcW w:w="567" w:type="dxa"/>
          </w:tcPr>
          <w:p w14:paraId="7A6B24E5" w14:textId="3BB1B344" w:rsidR="00DC5B15" w:rsidRPr="00A223A1" w:rsidRDefault="00DC5B15" w:rsidP="00264F33">
            <w:pPr>
              <w:pStyle w:val="BodyText"/>
              <w:ind w:left="-252" w:right="-250" w:firstLine="252"/>
              <w:rPr>
                <w:b/>
                <w:bCs/>
              </w:rPr>
            </w:pPr>
            <w:r w:rsidRPr="00A223A1">
              <w:rPr>
                <w:b/>
                <w:bCs/>
              </w:rPr>
              <w:t>b</w:t>
            </w:r>
          </w:p>
        </w:tc>
        <w:tc>
          <w:tcPr>
            <w:tcW w:w="851" w:type="dxa"/>
            <w:vMerge/>
          </w:tcPr>
          <w:p w14:paraId="1128D1EE" w14:textId="77777777" w:rsidR="00DC5B15" w:rsidRPr="00A223A1" w:rsidRDefault="00DC5B15" w:rsidP="00264F33">
            <w:pPr>
              <w:pStyle w:val="BodyText"/>
              <w:ind w:firstLine="0"/>
              <w:jc w:val="center"/>
            </w:pPr>
          </w:p>
        </w:tc>
        <w:tc>
          <w:tcPr>
            <w:tcW w:w="850" w:type="dxa"/>
            <w:vMerge/>
          </w:tcPr>
          <w:p w14:paraId="660A4FBB" w14:textId="77777777" w:rsidR="00DC5B15" w:rsidRPr="00A223A1" w:rsidRDefault="00DC5B15" w:rsidP="00264F33">
            <w:pPr>
              <w:pStyle w:val="BodyText"/>
              <w:ind w:firstLine="0"/>
              <w:jc w:val="center"/>
            </w:pPr>
          </w:p>
        </w:tc>
        <w:tc>
          <w:tcPr>
            <w:tcW w:w="709" w:type="dxa"/>
            <w:vMerge/>
          </w:tcPr>
          <w:p w14:paraId="7D918D4E" w14:textId="77777777" w:rsidR="00DC5B15" w:rsidRPr="00A223A1" w:rsidRDefault="00DC5B15" w:rsidP="00264F33">
            <w:pPr>
              <w:pStyle w:val="BodyText"/>
              <w:ind w:firstLine="0"/>
              <w:jc w:val="center"/>
            </w:pPr>
          </w:p>
        </w:tc>
      </w:tr>
      <w:tr w:rsidR="00264F33" w:rsidRPr="00A223A1" w14:paraId="575417D1" w14:textId="53E6F573" w:rsidTr="00D33495">
        <w:trPr>
          <w:trHeight w:val="1218"/>
        </w:trPr>
        <w:tc>
          <w:tcPr>
            <w:tcW w:w="673" w:type="dxa"/>
          </w:tcPr>
          <w:p w14:paraId="37E70C51" w14:textId="2FABE811" w:rsidR="00DC5B15" w:rsidRPr="00A223A1" w:rsidRDefault="00DC5B15" w:rsidP="00264F33">
            <w:pPr>
              <w:pStyle w:val="BodyText"/>
              <w:ind w:firstLine="0"/>
              <w:jc w:val="center"/>
            </w:pPr>
            <w:r w:rsidRPr="00A223A1">
              <w:t>1</w:t>
            </w:r>
          </w:p>
        </w:tc>
        <w:tc>
          <w:tcPr>
            <w:tcW w:w="2554" w:type="dxa"/>
          </w:tcPr>
          <w:p w14:paraId="35D03F44" w14:textId="5200C746" w:rsidR="00DC5B15" w:rsidRPr="00A223A1" w:rsidRDefault="00ED3383" w:rsidP="00264F33">
            <w:pPr>
              <w:pStyle w:val="BodyText"/>
              <w:ind w:firstLine="0"/>
            </w:pPr>
            <w:r w:rsidRPr="00A223A1">
              <w:t>Kiểm tra trường hợp phương trình bậc nhất có 1 nghiệm</w:t>
            </w:r>
          </w:p>
        </w:tc>
        <w:tc>
          <w:tcPr>
            <w:tcW w:w="2409" w:type="dxa"/>
          </w:tcPr>
          <w:p w14:paraId="051A2C4B" w14:textId="4973F25D" w:rsidR="00DC5B15" w:rsidRPr="00A223A1" w:rsidRDefault="007043D3" w:rsidP="007043D3">
            <w:pPr>
              <w:pStyle w:val="BodyText"/>
              <w:ind w:firstLine="0"/>
              <w:jc w:val="left"/>
            </w:pPr>
            <w:r w:rsidRPr="00A223A1">
              <w:t>-</w:t>
            </w:r>
            <w:r w:rsidR="00264F33" w:rsidRPr="00A223A1">
              <w:t>Lấy giá trị 2 tham số</w:t>
            </w:r>
            <w:r w:rsidR="00C23706" w:rsidRPr="00A223A1">
              <w:t xml:space="preserve"> và giá trị expected</w:t>
            </w:r>
            <w:r w:rsidR="00D33495" w:rsidRPr="00A223A1">
              <w:t>_66_Vy</w:t>
            </w:r>
            <w:r w:rsidR="00C23706" w:rsidRPr="00A223A1">
              <w:t>, sử dụng hàm “TimNghiemPhuongTrinh</w:t>
            </w:r>
            <w:r w:rsidR="00D33495" w:rsidRPr="00A223A1">
              <w:t>_66_Vy()</w:t>
            </w:r>
            <w:r w:rsidR="00C23706" w:rsidRPr="00A223A1">
              <w:t>” để kiểm tra và xuất ra kết quả actual</w:t>
            </w:r>
            <w:r w:rsidR="00D33495" w:rsidRPr="00A223A1">
              <w:t>_66_Vy</w:t>
            </w:r>
            <w:r w:rsidRPr="00A223A1">
              <w:t>. Sử dụng phương thức Assert là AreEqual để so sánh kết quả thực tế.</w:t>
            </w:r>
          </w:p>
          <w:p w14:paraId="1117E441" w14:textId="04FF9716" w:rsidR="007043D3" w:rsidRPr="00A223A1" w:rsidRDefault="007043D3" w:rsidP="007043D3">
            <w:pPr>
              <w:pStyle w:val="BodyText"/>
              <w:ind w:firstLine="0"/>
              <w:jc w:val="left"/>
            </w:pPr>
            <w:r w:rsidRPr="00A223A1">
              <w:t>-Têm hàm: TinhNghiem_a</w:t>
            </w:r>
            <w:r w:rsidR="00D33495" w:rsidRPr="00A223A1">
              <w:t>_66_Vy</w:t>
            </w:r>
            <w:r w:rsidRPr="00A223A1">
              <w:t>()</w:t>
            </w:r>
          </w:p>
        </w:tc>
        <w:tc>
          <w:tcPr>
            <w:tcW w:w="567" w:type="dxa"/>
          </w:tcPr>
          <w:p w14:paraId="5C9C4F34" w14:textId="1669B288" w:rsidR="00DC5B15" w:rsidRPr="00A223A1" w:rsidRDefault="00DC5B15" w:rsidP="00264F33">
            <w:pPr>
              <w:pStyle w:val="BodyText"/>
              <w:ind w:right="-250" w:firstLine="0"/>
            </w:pPr>
            <w:r w:rsidRPr="00A223A1">
              <w:t>2</w:t>
            </w:r>
          </w:p>
        </w:tc>
        <w:tc>
          <w:tcPr>
            <w:tcW w:w="567" w:type="dxa"/>
          </w:tcPr>
          <w:p w14:paraId="73976391" w14:textId="40E542E2" w:rsidR="00DC5B15" w:rsidRPr="00A223A1" w:rsidRDefault="00DC5B15" w:rsidP="00264F33">
            <w:pPr>
              <w:pStyle w:val="BodyText"/>
              <w:ind w:right="-250" w:firstLine="0"/>
            </w:pPr>
            <w:r w:rsidRPr="00A223A1">
              <w:t>-10</w:t>
            </w:r>
          </w:p>
        </w:tc>
        <w:tc>
          <w:tcPr>
            <w:tcW w:w="851" w:type="dxa"/>
          </w:tcPr>
          <w:p w14:paraId="7E67D86B" w14:textId="6209E49D" w:rsidR="00DC5B15" w:rsidRPr="00A223A1" w:rsidRDefault="00DC5B15" w:rsidP="00264F33">
            <w:pPr>
              <w:pStyle w:val="BodyText"/>
              <w:ind w:firstLine="0"/>
              <w:jc w:val="center"/>
            </w:pPr>
            <w:r w:rsidRPr="00A223A1">
              <w:t>5</w:t>
            </w:r>
          </w:p>
        </w:tc>
        <w:tc>
          <w:tcPr>
            <w:tcW w:w="850" w:type="dxa"/>
          </w:tcPr>
          <w:p w14:paraId="70E68A49" w14:textId="30943B05" w:rsidR="00DC5B15" w:rsidRPr="00A223A1" w:rsidRDefault="00DC5B15" w:rsidP="00264F33">
            <w:pPr>
              <w:pStyle w:val="BodyText"/>
              <w:ind w:firstLine="0"/>
              <w:jc w:val="center"/>
            </w:pPr>
            <w:r w:rsidRPr="00A223A1">
              <w:t>5</w:t>
            </w:r>
          </w:p>
        </w:tc>
        <w:tc>
          <w:tcPr>
            <w:tcW w:w="709" w:type="dxa"/>
          </w:tcPr>
          <w:p w14:paraId="5E633064" w14:textId="577EA0B8" w:rsidR="00DC5B15" w:rsidRPr="00A223A1" w:rsidRDefault="00DC5B15" w:rsidP="00264F33">
            <w:pPr>
              <w:pStyle w:val="BodyText"/>
              <w:ind w:firstLine="0"/>
              <w:jc w:val="center"/>
            </w:pPr>
            <w:r w:rsidRPr="00A223A1">
              <w:t>Pass</w:t>
            </w:r>
          </w:p>
        </w:tc>
      </w:tr>
      <w:tr w:rsidR="007043D3" w:rsidRPr="00A223A1" w14:paraId="65BB8722" w14:textId="1E445096" w:rsidTr="00D33495">
        <w:trPr>
          <w:trHeight w:val="1224"/>
        </w:trPr>
        <w:tc>
          <w:tcPr>
            <w:tcW w:w="673" w:type="dxa"/>
          </w:tcPr>
          <w:p w14:paraId="50228C29" w14:textId="70F297D5" w:rsidR="007043D3" w:rsidRPr="00A223A1" w:rsidRDefault="007043D3" w:rsidP="007043D3">
            <w:pPr>
              <w:pStyle w:val="BodyText"/>
              <w:ind w:firstLine="0"/>
              <w:jc w:val="center"/>
            </w:pPr>
            <w:r w:rsidRPr="00A223A1">
              <w:t>2</w:t>
            </w:r>
          </w:p>
        </w:tc>
        <w:tc>
          <w:tcPr>
            <w:tcW w:w="2554" w:type="dxa"/>
          </w:tcPr>
          <w:p w14:paraId="5867D590" w14:textId="65432CB0" w:rsidR="007043D3" w:rsidRPr="00A223A1" w:rsidRDefault="007043D3" w:rsidP="007043D3">
            <w:pPr>
              <w:pStyle w:val="BodyText"/>
              <w:ind w:firstLine="0"/>
            </w:pPr>
            <w:r w:rsidRPr="00A223A1">
              <w:t>Kiểm tra trường hợp phương trình bậc nhất có vô số nghiệm</w:t>
            </w:r>
          </w:p>
        </w:tc>
        <w:tc>
          <w:tcPr>
            <w:tcW w:w="2409" w:type="dxa"/>
          </w:tcPr>
          <w:p w14:paraId="41A8BBC3" w14:textId="16D005DC" w:rsidR="007043D3" w:rsidRPr="00A223A1" w:rsidRDefault="007043D3" w:rsidP="007043D3">
            <w:pPr>
              <w:pStyle w:val="BodyText"/>
              <w:ind w:firstLine="0"/>
              <w:jc w:val="left"/>
            </w:pPr>
            <w:r w:rsidRPr="00A223A1">
              <w:t>-Lấy giá trị 2 tham số và giá trị expected</w:t>
            </w:r>
            <w:r w:rsidR="00D33495" w:rsidRPr="00A223A1">
              <w:t>_66_Vy</w:t>
            </w:r>
            <w:r w:rsidRPr="00A223A1">
              <w:t>, sử dụng hàm “TimNghiemPhuongTrinh</w:t>
            </w:r>
            <w:r w:rsidR="00D33495" w:rsidRPr="00A223A1">
              <w:t>_66_Vy()</w:t>
            </w:r>
            <w:r w:rsidRPr="00A223A1">
              <w:t>” để kiểm tra và xuất ra kết quả actual. Sử dụng phương thức Assert là AreEqual để so sánh kết quả thực tế.</w:t>
            </w:r>
          </w:p>
          <w:p w14:paraId="2278D8E5" w14:textId="32B93D20" w:rsidR="007043D3" w:rsidRPr="00A223A1" w:rsidRDefault="007043D3" w:rsidP="007043D3">
            <w:pPr>
              <w:pStyle w:val="BodyText"/>
              <w:ind w:firstLine="0"/>
              <w:jc w:val="left"/>
            </w:pPr>
            <w:r w:rsidRPr="00A223A1">
              <w:t>-Têm hàm: TinhNghiem_bc</w:t>
            </w:r>
            <w:r w:rsidR="00D33495" w:rsidRPr="00A223A1">
              <w:t>_66_Vy</w:t>
            </w:r>
            <w:r w:rsidRPr="00A223A1">
              <w:t>()</w:t>
            </w:r>
          </w:p>
        </w:tc>
        <w:tc>
          <w:tcPr>
            <w:tcW w:w="567" w:type="dxa"/>
          </w:tcPr>
          <w:p w14:paraId="11258C08" w14:textId="2FE8A51C" w:rsidR="007043D3" w:rsidRPr="00A223A1" w:rsidRDefault="007043D3" w:rsidP="007043D3">
            <w:pPr>
              <w:pStyle w:val="BodyText"/>
              <w:ind w:firstLine="0"/>
              <w:jc w:val="center"/>
            </w:pPr>
            <w:r w:rsidRPr="00A223A1">
              <w:t>0</w:t>
            </w:r>
          </w:p>
        </w:tc>
        <w:tc>
          <w:tcPr>
            <w:tcW w:w="567" w:type="dxa"/>
          </w:tcPr>
          <w:p w14:paraId="6879C347" w14:textId="0B12FD17" w:rsidR="007043D3" w:rsidRPr="00A223A1" w:rsidRDefault="007043D3" w:rsidP="007043D3">
            <w:pPr>
              <w:pStyle w:val="BodyText"/>
              <w:ind w:firstLine="0"/>
              <w:jc w:val="center"/>
            </w:pPr>
            <w:r w:rsidRPr="00A223A1">
              <w:t>0</w:t>
            </w:r>
          </w:p>
        </w:tc>
        <w:tc>
          <w:tcPr>
            <w:tcW w:w="851" w:type="dxa"/>
          </w:tcPr>
          <w:p w14:paraId="5E5B7C81" w14:textId="6FA29901" w:rsidR="007043D3" w:rsidRPr="00A223A1" w:rsidRDefault="007043D3" w:rsidP="007043D3">
            <w:pPr>
              <w:pStyle w:val="BodyText"/>
              <w:ind w:firstLine="0"/>
              <w:jc w:val="center"/>
            </w:pPr>
            <w:r w:rsidRPr="00A223A1">
              <w:t>0.001</w:t>
            </w:r>
          </w:p>
        </w:tc>
        <w:tc>
          <w:tcPr>
            <w:tcW w:w="850" w:type="dxa"/>
          </w:tcPr>
          <w:p w14:paraId="76C459F2" w14:textId="63B75A93" w:rsidR="007043D3" w:rsidRPr="00A223A1" w:rsidRDefault="007043D3" w:rsidP="007043D3">
            <w:pPr>
              <w:pStyle w:val="BodyText"/>
              <w:ind w:firstLine="0"/>
              <w:jc w:val="center"/>
            </w:pPr>
            <w:r w:rsidRPr="00A223A1">
              <w:t>0.001</w:t>
            </w:r>
          </w:p>
        </w:tc>
        <w:tc>
          <w:tcPr>
            <w:tcW w:w="709" w:type="dxa"/>
          </w:tcPr>
          <w:p w14:paraId="3DD43F51" w14:textId="0ABA7139" w:rsidR="007043D3" w:rsidRPr="00A223A1" w:rsidRDefault="007043D3" w:rsidP="007043D3">
            <w:pPr>
              <w:pStyle w:val="BodyText"/>
              <w:ind w:firstLine="0"/>
              <w:jc w:val="center"/>
            </w:pPr>
            <w:r w:rsidRPr="00A223A1">
              <w:t>Pass</w:t>
            </w:r>
          </w:p>
        </w:tc>
      </w:tr>
      <w:tr w:rsidR="007043D3" w:rsidRPr="00A223A1" w14:paraId="54056C3A" w14:textId="128DE271" w:rsidTr="00D33495">
        <w:trPr>
          <w:trHeight w:val="3593"/>
        </w:trPr>
        <w:tc>
          <w:tcPr>
            <w:tcW w:w="673" w:type="dxa"/>
          </w:tcPr>
          <w:p w14:paraId="663C04AE" w14:textId="25B7C768" w:rsidR="007043D3" w:rsidRPr="00A223A1" w:rsidRDefault="007043D3" w:rsidP="007043D3">
            <w:pPr>
              <w:pStyle w:val="BodyText"/>
              <w:ind w:firstLine="0"/>
              <w:jc w:val="center"/>
            </w:pPr>
            <w:r w:rsidRPr="00A223A1">
              <w:lastRenderedPageBreak/>
              <w:t>3</w:t>
            </w:r>
          </w:p>
        </w:tc>
        <w:tc>
          <w:tcPr>
            <w:tcW w:w="2554" w:type="dxa"/>
          </w:tcPr>
          <w:p w14:paraId="278C858B" w14:textId="60E77B7C" w:rsidR="007043D3" w:rsidRPr="00A223A1" w:rsidRDefault="007043D3" w:rsidP="007043D3">
            <w:pPr>
              <w:pStyle w:val="BodyText"/>
              <w:ind w:firstLine="0"/>
            </w:pPr>
            <w:r w:rsidRPr="00A223A1">
              <w:t>Kiểm tra trường hợp phương trình bậc nhất vô nghiệm</w:t>
            </w:r>
          </w:p>
        </w:tc>
        <w:tc>
          <w:tcPr>
            <w:tcW w:w="2409" w:type="dxa"/>
          </w:tcPr>
          <w:p w14:paraId="504A8D1A" w14:textId="12FC0A68" w:rsidR="007043D3" w:rsidRPr="00A223A1" w:rsidRDefault="007043D3" w:rsidP="007043D3">
            <w:pPr>
              <w:pStyle w:val="BodyText"/>
              <w:ind w:firstLine="0"/>
              <w:jc w:val="left"/>
            </w:pPr>
            <w:r w:rsidRPr="00A223A1">
              <w:t>-Lấy giá trị 2 tham số và giá trị expected</w:t>
            </w:r>
            <w:r w:rsidR="00D33495" w:rsidRPr="00A223A1">
              <w:t>_66_Vy</w:t>
            </w:r>
            <w:r w:rsidRPr="00A223A1">
              <w:t>, sử dụng hàm “TimNghiemPhuongTrinh</w:t>
            </w:r>
            <w:r w:rsidR="00D33495" w:rsidRPr="00A223A1">
              <w:t>_66_Vy()</w:t>
            </w:r>
            <w:r w:rsidRPr="00A223A1">
              <w:t>” để kiểm tra và xuất ra kết quả actual. Sử dụng phương thức Assert là AreEqual để so sánh kết quả thực tế.</w:t>
            </w:r>
          </w:p>
          <w:p w14:paraId="54EBE269" w14:textId="7A3FEA1B" w:rsidR="007043D3" w:rsidRPr="00A223A1" w:rsidRDefault="007043D3" w:rsidP="007043D3">
            <w:pPr>
              <w:pStyle w:val="BodyText"/>
              <w:ind w:firstLine="0"/>
              <w:jc w:val="left"/>
            </w:pPr>
            <w:r w:rsidRPr="00A223A1">
              <w:t>-Têm hàm: TinhNghiem_bd</w:t>
            </w:r>
            <w:r w:rsidR="00D33495" w:rsidRPr="00A223A1">
              <w:t>_66_Vy</w:t>
            </w:r>
            <w:r w:rsidRPr="00A223A1">
              <w:t>()</w:t>
            </w:r>
          </w:p>
        </w:tc>
        <w:tc>
          <w:tcPr>
            <w:tcW w:w="567" w:type="dxa"/>
          </w:tcPr>
          <w:p w14:paraId="7859C9D5" w14:textId="72633EAE" w:rsidR="007043D3" w:rsidRPr="00A223A1" w:rsidRDefault="007043D3" w:rsidP="007043D3">
            <w:pPr>
              <w:pStyle w:val="BodyText"/>
              <w:ind w:firstLine="0"/>
              <w:jc w:val="center"/>
            </w:pPr>
            <w:r w:rsidRPr="00A223A1">
              <w:t>0</w:t>
            </w:r>
          </w:p>
        </w:tc>
        <w:tc>
          <w:tcPr>
            <w:tcW w:w="567" w:type="dxa"/>
          </w:tcPr>
          <w:p w14:paraId="27A0DB9A" w14:textId="5D8E0267" w:rsidR="007043D3" w:rsidRPr="00A223A1" w:rsidRDefault="007043D3" w:rsidP="007043D3">
            <w:pPr>
              <w:pStyle w:val="BodyText"/>
              <w:ind w:firstLine="0"/>
              <w:jc w:val="center"/>
            </w:pPr>
            <w:r w:rsidRPr="00A223A1">
              <w:t>2</w:t>
            </w:r>
          </w:p>
        </w:tc>
        <w:tc>
          <w:tcPr>
            <w:tcW w:w="851" w:type="dxa"/>
          </w:tcPr>
          <w:p w14:paraId="0FF9815A" w14:textId="73864FE9" w:rsidR="007043D3" w:rsidRPr="00A223A1" w:rsidRDefault="007043D3" w:rsidP="007043D3">
            <w:pPr>
              <w:pStyle w:val="BodyText"/>
              <w:ind w:firstLine="0"/>
              <w:jc w:val="center"/>
            </w:pPr>
            <w:r w:rsidRPr="00A223A1">
              <w:t>-0.001</w:t>
            </w:r>
          </w:p>
        </w:tc>
        <w:tc>
          <w:tcPr>
            <w:tcW w:w="850" w:type="dxa"/>
          </w:tcPr>
          <w:p w14:paraId="71E407A0" w14:textId="72E116F6" w:rsidR="007043D3" w:rsidRPr="00A223A1" w:rsidRDefault="007043D3" w:rsidP="007043D3">
            <w:pPr>
              <w:pStyle w:val="BodyText"/>
              <w:ind w:firstLine="0"/>
              <w:jc w:val="center"/>
            </w:pPr>
            <w:r w:rsidRPr="00A223A1">
              <w:t>-0.001</w:t>
            </w:r>
          </w:p>
        </w:tc>
        <w:tc>
          <w:tcPr>
            <w:tcW w:w="709" w:type="dxa"/>
          </w:tcPr>
          <w:p w14:paraId="6834BE9F" w14:textId="0C20DF68" w:rsidR="007043D3" w:rsidRPr="00A223A1" w:rsidRDefault="007043D3" w:rsidP="007043D3">
            <w:pPr>
              <w:pStyle w:val="BodyText"/>
              <w:ind w:firstLine="0"/>
              <w:jc w:val="center"/>
            </w:pPr>
            <w:r w:rsidRPr="00A223A1">
              <w:t>Pass</w:t>
            </w:r>
          </w:p>
        </w:tc>
      </w:tr>
    </w:tbl>
    <w:p w14:paraId="1F4E6C47" w14:textId="77777777" w:rsidR="00B66FA6" w:rsidRPr="00A223A1" w:rsidRDefault="00B66FA6" w:rsidP="00B66FA6">
      <w:pPr>
        <w:pStyle w:val="BodyText"/>
        <w:ind w:left="709" w:firstLine="0"/>
      </w:pPr>
    </w:p>
    <w:p w14:paraId="267EF8F6" w14:textId="3CAC3843" w:rsidR="00DF62A9" w:rsidRPr="00A223A1" w:rsidRDefault="00521764" w:rsidP="00D33495">
      <w:pPr>
        <w:pStyle w:val="Heading3"/>
        <w:rPr>
          <w:rFonts w:eastAsia="SimSun" w:cs="Times New Roman"/>
          <w:color w:val="000000"/>
          <w:sz w:val="19"/>
          <w:szCs w:val="19"/>
        </w:rPr>
      </w:pPr>
      <w:bookmarkStart w:id="22" w:name="_Toc164940776"/>
      <w:bookmarkStart w:id="23" w:name="_Toc166691453"/>
      <w:r w:rsidRPr="00A223A1">
        <w:rPr>
          <w:rFonts w:cs="Times New Roman"/>
        </w:rPr>
        <w:t>3.2.2. Thiết kế test case cho phương thức KiemTraDiemCoThuocPhuongTrinh</w:t>
      </w:r>
      <w:r w:rsidR="00C531CE" w:rsidRPr="00A223A1">
        <w:rPr>
          <w:rFonts w:cs="Times New Roman"/>
        </w:rPr>
        <w:t>_66_Vy</w:t>
      </w:r>
      <w:r w:rsidRPr="00A223A1">
        <w:rPr>
          <w:rFonts w:cs="Times New Roman"/>
        </w:rPr>
        <w:t>()</w:t>
      </w:r>
      <w:bookmarkEnd w:id="22"/>
      <w:bookmarkEnd w:id="23"/>
    </w:p>
    <w:p w14:paraId="2D4D6F08" w14:textId="127170CF" w:rsidR="00DF62A9" w:rsidRPr="00A223A1" w:rsidRDefault="00DF62A9" w:rsidP="00D33495">
      <w:pPr>
        <w:pStyle w:val="Heading4"/>
        <w:ind w:firstLine="720"/>
        <w:rPr>
          <w:lang w:val="en-US"/>
        </w:rPr>
      </w:pPr>
      <w:r w:rsidRPr="00A223A1">
        <w:rPr>
          <w:b/>
          <w:bCs/>
          <w:lang w:val="en-US"/>
        </w:rPr>
        <w:t>Bước 1</w:t>
      </w:r>
      <w:r w:rsidR="00CB725A" w:rsidRPr="00A223A1">
        <w:rPr>
          <w:b/>
          <w:bCs/>
          <w:lang w:val="en-US"/>
        </w:rPr>
        <w:t>.</w:t>
      </w:r>
      <w:r w:rsidRPr="00A223A1">
        <w:rPr>
          <w:lang w:val="en-US"/>
        </w:rPr>
        <w:t xml:space="preserve"> Vẽ đồ thị luồng</w:t>
      </w:r>
    </w:p>
    <w:p w14:paraId="37E5D11C" w14:textId="45334467" w:rsidR="00DF62A9" w:rsidRPr="00A223A1" w:rsidRDefault="00DF62A9" w:rsidP="00DF62A9">
      <w:r w:rsidRPr="00A223A1">
        <w:tab/>
      </w:r>
      <w:r w:rsidRPr="00A223A1">
        <w:tab/>
      </w:r>
      <w:r w:rsidR="008A759D" w:rsidRPr="00A223A1">
        <w:rPr>
          <w:noProof/>
        </w:rPr>
        <w:drawing>
          <wp:inline distT="0" distB="0" distL="0" distR="0" wp14:anchorId="5AD3FA8F" wp14:editId="58147A79">
            <wp:extent cx="5941060" cy="2821305"/>
            <wp:effectExtent l="0" t="0" r="0" b="0"/>
            <wp:docPr id="76025576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255765" name="Picture 1" descr="A diagram of a flowchart&#10;&#10;Description automatically generated"/>
                    <pic:cNvPicPr/>
                  </pic:nvPicPr>
                  <pic:blipFill>
                    <a:blip r:embed="rId18"/>
                    <a:stretch>
                      <a:fillRect/>
                    </a:stretch>
                  </pic:blipFill>
                  <pic:spPr>
                    <a:xfrm>
                      <a:off x="0" y="0"/>
                      <a:ext cx="5941060" cy="2821305"/>
                    </a:xfrm>
                    <a:prstGeom prst="rect">
                      <a:avLst/>
                    </a:prstGeom>
                  </pic:spPr>
                </pic:pic>
              </a:graphicData>
            </a:graphic>
          </wp:inline>
        </w:drawing>
      </w:r>
    </w:p>
    <w:p w14:paraId="6604DD52" w14:textId="43A074EE" w:rsidR="00AC5378" w:rsidRPr="00A223A1" w:rsidRDefault="00AC5378" w:rsidP="00D33495">
      <w:pPr>
        <w:pStyle w:val="Heading4"/>
        <w:ind w:firstLine="720"/>
        <w:rPr>
          <w:lang w:val="en-US"/>
        </w:rPr>
      </w:pPr>
      <w:r w:rsidRPr="00A223A1">
        <w:rPr>
          <w:b/>
          <w:bCs/>
          <w:lang w:val="en-US"/>
        </w:rPr>
        <w:t>Bước 2</w:t>
      </w:r>
      <w:r w:rsidR="00CB725A" w:rsidRPr="00A223A1">
        <w:rPr>
          <w:b/>
          <w:bCs/>
          <w:lang w:val="en-US"/>
        </w:rPr>
        <w:t>.</w:t>
      </w:r>
      <w:r w:rsidRPr="00A223A1">
        <w:rPr>
          <w:lang w:val="en-US"/>
        </w:rPr>
        <w:t xml:space="preserve"> Tính độ phức tạp Cyclomatic</w:t>
      </w:r>
    </w:p>
    <w:p w14:paraId="63AB76E4" w14:textId="5D470096" w:rsidR="00AC5378" w:rsidRPr="00A223A1" w:rsidRDefault="00AC5378" w:rsidP="00AC5378">
      <w:pPr>
        <w:pStyle w:val="BodyText"/>
        <w:ind w:left="720" w:firstLine="0"/>
      </w:pPr>
      <w:r w:rsidRPr="00A223A1">
        <w:t xml:space="preserve">   V(G) = Số lượng các vùng (region) của G = </w:t>
      </w:r>
      <w:r w:rsidR="008A759D" w:rsidRPr="00A223A1">
        <w:t>4</w:t>
      </w:r>
    </w:p>
    <w:p w14:paraId="43FCFC71" w14:textId="3658C474" w:rsidR="00AC5378" w:rsidRPr="00A223A1" w:rsidRDefault="00AC5378" w:rsidP="00AC5378">
      <w:pPr>
        <w:pStyle w:val="BodyText"/>
      </w:pPr>
      <w:r w:rsidRPr="00A223A1">
        <w:tab/>
        <w:t xml:space="preserve">= E – N + 2 = </w:t>
      </w:r>
      <w:r w:rsidRPr="00A223A1">
        <w:tab/>
      </w:r>
      <w:r w:rsidR="008A759D" w:rsidRPr="00A223A1">
        <w:t>7</w:t>
      </w:r>
      <w:r w:rsidRPr="00A223A1">
        <w:t xml:space="preserve"> – </w:t>
      </w:r>
      <w:r w:rsidR="008A759D" w:rsidRPr="00A223A1">
        <w:t>5</w:t>
      </w:r>
      <w:r w:rsidRPr="00A223A1">
        <w:t xml:space="preserve"> + 2 = </w:t>
      </w:r>
      <w:r w:rsidR="008A759D" w:rsidRPr="00A223A1">
        <w:t>4</w:t>
      </w:r>
      <w:r w:rsidRPr="00A223A1">
        <w:tab/>
      </w:r>
      <w:r w:rsidRPr="00A223A1">
        <w:tab/>
        <w:t>(E: số cạnh của G, N: Số nút của G)</w:t>
      </w:r>
    </w:p>
    <w:p w14:paraId="5B6D5F4E" w14:textId="494D0C5E" w:rsidR="00AC5378" w:rsidRPr="00A223A1" w:rsidRDefault="00AC5378" w:rsidP="00AC5378">
      <w:pPr>
        <w:pStyle w:val="BodyText"/>
      </w:pPr>
      <w:r w:rsidRPr="00A223A1">
        <w:tab/>
        <w:t xml:space="preserve">= P + 1 = </w:t>
      </w:r>
      <w:r w:rsidR="008A759D" w:rsidRPr="00A223A1">
        <w:t>3</w:t>
      </w:r>
      <w:r w:rsidRPr="00A223A1">
        <w:t xml:space="preserve"> + 1 = </w:t>
      </w:r>
      <w:r w:rsidR="008A759D" w:rsidRPr="00A223A1">
        <w:t>4</w:t>
      </w:r>
      <w:r w:rsidRPr="00A223A1">
        <w:tab/>
      </w:r>
      <w:r w:rsidRPr="00A223A1">
        <w:tab/>
      </w:r>
      <w:r w:rsidRPr="00A223A1">
        <w:tab/>
        <w:t>(P: Số nút vị từ của G)</w:t>
      </w:r>
    </w:p>
    <w:p w14:paraId="0DEE0E87" w14:textId="31727471" w:rsidR="00AC5378" w:rsidRPr="00A223A1" w:rsidRDefault="00AC5378" w:rsidP="00D33495">
      <w:pPr>
        <w:pStyle w:val="Heading4"/>
        <w:ind w:firstLine="720"/>
        <w:rPr>
          <w:lang w:val="en-US"/>
        </w:rPr>
      </w:pPr>
      <w:r w:rsidRPr="00A223A1">
        <w:rPr>
          <w:b/>
          <w:bCs/>
          <w:lang w:val="en-US"/>
        </w:rPr>
        <w:t xml:space="preserve">Bước </w:t>
      </w:r>
      <w:r w:rsidR="00CB725A" w:rsidRPr="00A223A1">
        <w:rPr>
          <w:b/>
          <w:bCs/>
          <w:lang w:val="en-US"/>
        </w:rPr>
        <w:t>3.</w:t>
      </w:r>
      <w:r w:rsidRPr="00A223A1">
        <w:rPr>
          <w:lang w:val="en-US"/>
        </w:rPr>
        <w:t xml:space="preserve"> Xác định tập cơ sở các đường dẫn độc lập</w:t>
      </w:r>
    </w:p>
    <w:p w14:paraId="00B006B2" w14:textId="0D4F73D7" w:rsidR="00AC5378" w:rsidRPr="00A223A1" w:rsidRDefault="00AC5378">
      <w:pPr>
        <w:pStyle w:val="BodyText"/>
        <w:numPr>
          <w:ilvl w:val="0"/>
          <w:numId w:val="3"/>
        </w:numPr>
      </w:pPr>
      <w:r w:rsidRPr="00A223A1">
        <w:t>a</w:t>
      </w:r>
      <w:r w:rsidR="008A759D" w:rsidRPr="00A223A1">
        <w:t>, c</w:t>
      </w:r>
    </w:p>
    <w:p w14:paraId="7BFD903C" w14:textId="754F1264" w:rsidR="00AC5378" w:rsidRPr="00A223A1" w:rsidRDefault="008A759D">
      <w:pPr>
        <w:pStyle w:val="BodyText"/>
        <w:numPr>
          <w:ilvl w:val="0"/>
          <w:numId w:val="3"/>
        </w:numPr>
      </w:pPr>
      <w:r w:rsidRPr="00A223A1">
        <w:t>a, d</w:t>
      </w:r>
    </w:p>
    <w:p w14:paraId="49934921" w14:textId="1C8DDE01" w:rsidR="00AC5378" w:rsidRPr="00A223A1" w:rsidRDefault="008A759D">
      <w:pPr>
        <w:pStyle w:val="BodyText"/>
        <w:numPr>
          <w:ilvl w:val="0"/>
          <w:numId w:val="3"/>
        </w:numPr>
      </w:pPr>
      <w:r w:rsidRPr="00A223A1">
        <w:t>b, e</w:t>
      </w:r>
    </w:p>
    <w:p w14:paraId="21F8258A" w14:textId="39F6D5CF" w:rsidR="008A759D" w:rsidRPr="00A223A1" w:rsidRDefault="008A759D">
      <w:pPr>
        <w:pStyle w:val="BodyText"/>
        <w:numPr>
          <w:ilvl w:val="0"/>
          <w:numId w:val="3"/>
        </w:numPr>
      </w:pPr>
      <w:r w:rsidRPr="00A223A1">
        <w:lastRenderedPageBreak/>
        <w:t>b, f</w:t>
      </w:r>
    </w:p>
    <w:p w14:paraId="32695B9E" w14:textId="3E2F0424" w:rsidR="00AC5378" w:rsidRPr="00A223A1" w:rsidRDefault="00AC5378" w:rsidP="00D33495">
      <w:pPr>
        <w:pStyle w:val="Heading4"/>
        <w:ind w:firstLine="720"/>
        <w:rPr>
          <w:lang w:val="en-US"/>
        </w:rPr>
      </w:pPr>
      <w:r w:rsidRPr="00A223A1">
        <w:rPr>
          <w:b/>
          <w:bCs/>
          <w:lang w:val="en-US"/>
        </w:rPr>
        <w:t>Bước 4</w:t>
      </w:r>
      <w:r w:rsidR="00CB725A" w:rsidRPr="00A223A1">
        <w:rPr>
          <w:b/>
          <w:bCs/>
          <w:lang w:val="en-US"/>
        </w:rPr>
        <w:t>.</w:t>
      </w:r>
      <w:r w:rsidRPr="00A223A1">
        <w:rPr>
          <w:lang w:val="en-US"/>
        </w:rPr>
        <w:t xml:space="preserve"> Thiết kế test case cho từng đường dẫn cơ sở</w:t>
      </w:r>
    </w:p>
    <w:p w14:paraId="0EEC9411" w14:textId="07B3091A" w:rsidR="00AC5378" w:rsidRPr="00A223A1" w:rsidRDefault="00D33495">
      <w:pPr>
        <w:pStyle w:val="ListParagraph"/>
        <w:numPr>
          <w:ilvl w:val="0"/>
          <w:numId w:val="3"/>
        </w:numPr>
        <w:rPr>
          <w:sz w:val="24"/>
          <w:szCs w:val="24"/>
        </w:rPr>
      </w:pPr>
      <w:r w:rsidRPr="00A223A1">
        <w:rPr>
          <w:sz w:val="24"/>
          <w:szCs w:val="24"/>
        </w:rPr>
        <w:t>Thiết kế test case cho từng đường dẫn cơ sở</w:t>
      </w:r>
    </w:p>
    <w:tbl>
      <w:tblPr>
        <w:tblStyle w:val="TableGrid"/>
        <w:tblW w:w="9840" w:type="dxa"/>
        <w:tblInd w:w="250" w:type="dxa"/>
        <w:tblLook w:val="04A0" w:firstRow="1" w:lastRow="0" w:firstColumn="1" w:lastColumn="0" w:noHBand="0" w:noVBand="1"/>
      </w:tblPr>
      <w:tblGrid>
        <w:gridCol w:w="671"/>
        <w:gridCol w:w="1739"/>
        <w:gridCol w:w="850"/>
        <w:gridCol w:w="709"/>
        <w:gridCol w:w="709"/>
        <w:gridCol w:w="5162"/>
      </w:tblGrid>
      <w:tr w:rsidR="00491813" w:rsidRPr="00A223A1" w14:paraId="5DD51BCC" w14:textId="77777777" w:rsidTr="004A32B3">
        <w:trPr>
          <w:trHeight w:val="410"/>
        </w:trPr>
        <w:tc>
          <w:tcPr>
            <w:tcW w:w="671" w:type="dxa"/>
            <w:vMerge w:val="restart"/>
          </w:tcPr>
          <w:p w14:paraId="5203A7C0" w14:textId="389A8AC4" w:rsidR="00491813" w:rsidRPr="00A223A1" w:rsidRDefault="00491813" w:rsidP="003E0FAD">
            <w:pPr>
              <w:pStyle w:val="BodyText"/>
              <w:ind w:firstLine="0"/>
              <w:jc w:val="center"/>
              <w:rPr>
                <w:b/>
                <w:bCs/>
              </w:rPr>
            </w:pPr>
            <w:r w:rsidRPr="00A223A1">
              <w:rPr>
                <w:b/>
                <w:bCs/>
              </w:rPr>
              <w:t>STT</w:t>
            </w:r>
          </w:p>
        </w:tc>
        <w:tc>
          <w:tcPr>
            <w:tcW w:w="1739" w:type="dxa"/>
            <w:vMerge w:val="restart"/>
          </w:tcPr>
          <w:p w14:paraId="24F91796" w14:textId="38528D4D" w:rsidR="00491813" w:rsidRPr="00A223A1" w:rsidRDefault="00491813" w:rsidP="003E0FAD">
            <w:pPr>
              <w:pStyle w:val="BodyText"/>
              <w:ind w:firstLine="0"/>
              <w:jc w:val="center"/>
              <w:rPr>
                <w:b/>
                <w:bCs/>
              </w:rPr>
            </w:pPr>
            <w:r w:rsidRPr="00A223A1">
              <w:rPr>
                <w:b/>
                <w:bCs/>
              </w:rPr>
              <w:t>Đường dẫn</w:t>
            </w:r>
          </w:p>
        </w:tc>
        <w:tc>
          <w:tcPr>
            <w:tcW w:w="2268" w:type="dxa"/>
            <w:gridSpan w:val="3"/>
          </w:tcPr>
          <w:p w14:paraId="084652D7" w14:textId="1C6222D2" w:rsidR="00491813" w:rsidRPr="00A223A1" w:rsidRDefault="00491813" w:rsidP="003E0FAD">
            <w:pPr>
              <w:pStyle w:val="BodyText"/>
              <w:ind w:firstLine="0"/>
              <w:jc w:val="center"/>
              <w:rPr>
                <w:b/>
                <w:bCs/>
              </w:rPr>
            </w:pPr>
            <w:r w:rsidRPr="00A223A1">
              <w:rPr>
                <w:b/>
                <w:bCs/>
              </w:rPr>
              <w:t>Đầu vào</w:t>
            </w:r>
          </w:p>
        </w:tc>
        <w:tc>
          <w:tcPr>
            <w:tcW w:w="5162" w:type="dxa"/>
            <w:vMerge w:val="restart"/>
          </w:tcPr>
          <w:p w14:paraId="46CDBCE9" w14:textId="1B0775FE" w:rsidR="00491813" w:rsidRPr="00A223A1" w:rsidRDefault="00491813" w:rsidP="003E0FAD">
            <w:pPr>
              <w:pStyle w:val="BodyText"/>
              <w:ind w:firstLine="0"/>
              <w:jc w:val="center"/>
              <w:rPr>
                <w:b/>
                <w:bCs/>
              </w:rPr>
            </w:pPr>
            <w:r w:rsidRPr="00A223A1">
              <w:rPr>
                <w:b/>
                <w:bCs/>
              </w:rPr>
              <w:t>Đầu ra mong muốn</w:t>
            </w:r>
          </w:p>
        </w:tc>
      </w:tr>
      <w:tr w:rsidR="00491813" w:rsidRPr="00A223A1" w14:paraId="0B3304F6" w14:textId="77777777" w:rsidTr="004A32B3">
        <w:trPr>
          <w:trHeight w:val="147"/>
        </w:trPr>
        <w:tc>
          <w:tcPr>
            <w:tcW w:w="671" w:type="dxa"/>
            <w:vMerge/>
          </w:tcPr>
          <w:p w14:paraId="58C8A039" w14:textId="77777777" w:rsidR="00491813" w:rsidRPr="00A223A1" w:rsidRDefault="00491813" w:rsidP="003E0FAD">
            <w:pPr>
              <w:pStyle w:val="BodyText"/>
              <w:ind w:firstLine="0"/>
            </w:pPr>
          </w:p>
        </w:tc>
        <w:tc>
          <w:tcPr>
            <w:tcW w:w="1739" w:type="dxa"/>
            <w:vMerge/>
          </w:tcPr>
          <w:p w14:paraId="53985A31" w14:textId="7147565A" w:rsidR="00491813" w:rsidRPr="00A223A1" w:rsidRDefault="00491813" w:rsidP="003E0FAD">
            <w:pPr>
              <w:pStyle w:val="BodyText"/>
              <w:ind w:firstLine="0"/>
            </w:pPr>
          </w:p>
        </w:tc>
        <w:tc>
          <w:tcPr>
            <w:tcW w:w="850" w:type="dxa"/>
          </w:tcPr>
          <w:p w14:paraId="16C8F806" w14:textId="77777777" w:rsidR="00491813" w:rsidRPr="00A223A1" w:rsidRDefault="00491813" w:rsidP="003E0FAD">
            <w:pPr>
              <w:pStyle w:val="BodyText"/>
              <w:ind w:firstLine="0"/>
              <w:jc w:val="center"/>
              <w:rPr>
                <w:b/>
                <w:bCs/>
              </w:rPr>
            </w:pPr>
            <w:r w:rsidRPr="00A223A1">
              <w:rPr>
                <w:b/>
                <w:bCs/>
              </w:rPr>
              <w:t>a</w:t>
            </w:r>
          </w:p>
        </w:tc>
        <w:tc>
          <w:tcPr>
            <w:tcW w:w="709" w:type="dxa"/>
          </w:tcPr>
          <w:p w14:paraId="36DFB913" w14:textId="77777777" w:rsidR="00491813" w:rsidRPr="00A223A1" w:rsidRDefault="00491813" w:rsidP="003E0FAD">
            <w:pPr>
              <w:pStyle w:val="BodyText"/>
              <w:ind w:firstLine="0"/>
              <w:jc w:val="center"/>
              <w:rPr>
                <w:b/>
                <w:bCs/>
              </w:rPr>
            </w:pPr>
            <w:r w:rsidRPr="00A223A1">
              <w:rPr>
                <w:b/>
                <w:bCs/>
              </w:rPr>
              <w:t>b</w:t>
            </w:r>
          </w:p>
        </w:tc>
        <w:tc>
          <w:tcPr>
            <w:tcW w:w="709" w:type="dxa"/>
          </w:tcPr>
          <w:p w14:paraId="3CB80B12" w14:textId="5FB5C5A9" w:rsidR="00491813" w:rsidRPr="00A223A1" w:rsidRDefault="00491813" w:rsidP="00AC5378">
            <w:pPr>
              <w:pStyle w:val="BodyText"/>
              <w:ind w:firstLine="0"/>
              <w:jc w:val="center"/>
              <w:rPr>
                <w:b/>
                <w:bCs/>
              </w:rPr>
            </w:pPr>
            <w:r w:rsidRPr="00A223A1">
              <w:rPr>
                <w:b/>
                <w:bCs/>
              </w:rPr>
              <w:t>x</w:t>
            </w:r>
          </w:p>
        </w:tc>
        <w:tc>
          <w:tcPr>
            <w:tcW w:w="5162" w:type="dxa"/>
            <w:vMerge/>
          </w:tcPr>
          <w:p w14:paraId="3FCBDEE6" w14:textId="0CE4B31D" w:rsidR="00491813" w:rsidRPr="00A223A1" w:rsidRDefault="00491813" w:rsidP="003E0FAD">
            <w:pPr>
              <w:pStyle w:val="BodyText"/>
              <w:ind w:firstLine="0"/>
            </w:pPr>
          </w:p>
        </w:tc>
      </w:tr>
      <w:tr w:rsidR="00491813" w:rsidRPr="00A223A1" w14:paraId="252C7794" w14:textId="77777777" w:rsidTr="004A32B3">
        <w:trPr>
          <w:trHeight w:val="410"/>
        </w:trPr>
        <w:tc>
          <w:tcPr>
            <w:tcW w:w="671" w:type="dxa"/>
          </w:tcPr>
          <w:p w14:paraId="531CB841" w14:textId="1BCA5307" w:rsidR="00491813" w:rsidRPr="00A223A1" w:rsidRDefault="00491813" w:rsidP="003E0FAD">
            <w:pPr>
              <w:pStyle w:val="BodyText"/>
              <w:ind w:firstLine="0"/>
              <w:jc w:val="center"/>
            </w:pPr>
            <w:r w:rsidRPr="00A223A1">
              <w:t>1</w:t>
            </w:r>
          </w:p>
        </w:tc>
        <w:tc>
          <w:tcPr>
            <w:tcW w:w="1739" w:type="dxa"/>
          </w:tcPr>
          <w:p w14:paraId="3F51F7F5" w14:textId="23B78958" w:rsidR="00491813" w:rsidRPr="00A223A1" w:rsidRDefault="00491813" w:rsidP="003E0FAD">
            <w:pPr>
              <w:pStyle w:val="BodyText"/>
              <w:ind w:firstLine="0"/>
              <w:jc w:val="center"/>
            </w:pPr>
            <w:r w:rsidRPr="00A223A1">
              <w:t>a, c</w:t>
            </w:r>
          </w:p>
        </w:tc>
        <w:tc>
          <w:tcPr>
            <w:tcW w:w="850" w:type="dxa"/>
          </w:tcPr>
          <w:p w14:paraId="46A23A62" w14:textId="18D505E2" w:rsidR="00491813" w:rsidRPr="00A223A1" w:rsidRDefault="00491813" w:rsidP="003E0FAD">
            <w:pPr>
              <w:pStyle w:val="BodyText"/>
              <w:ind w:firstLine="0"/>
              <w:jc w:val="center"/>
            </w:pPr>
            <w:r w:rsidRPr="00A223A1">
              <w:t>0</w:t>
            </w:r>
          </w:p>
        </w:tc>
        <w:tc>
          <w:tcPr>
            <w:tcW w:w="709" w:type="dxa"/>
          </w:tcPr>
          <w:p w14:paraId="58A6AD46" w14:textId="0E29D02A" w:rsidR="00491813" w:rsidRPr="00A223A1" w:rsidRDefault="00491813" w:rsidP="003E0FAD">
            <w:pPr>
              <w:pStyle w:val="BodyText"/>
              <w:ind w:firstLine="0"/>
              <w:jc w:val="center"/>
            </w:pPr>
            <w:r w:rsidRPr="00A223A1">
              <w:t>0</w:t>
            </w:r>
          </w:p>
        </w:tc>
        <w:tc>
          <w:tcPr>
            <w:tcW w:w="709" w:type="dxa"/>
          </w:tcPr>
          <w:p w14:paraId="7D79D8D1" w14:textId="7FACE891" w:rsidR="00491813" w:rsidRPr="00A223A1" w:rsidRDefault="00491813" w:rsidP="00AC5378">
            <w:pPr>
              <w:pStyle w:val="BodyText"/>
              <w:ind w:firstLine="0"/>
              <w:jc w:val="center"/>
            </w:pPr>
            <w:r w:rsidRPr="00A223A1">
              <w:t>1</w:t>
            </w:r>
          </w:p>
        </w:tc>
        <w:tc>
          <w:tcPr>
            <w:tcW w:w="5162" w:type="dxa"/>
          </w:tcPr>
          <w:p w14:paraId="0D5230F2" w14:textId="50519443" w:rsidR="00491813" w:rsidRPr="00A223A1" w:rsidRDefault="00491813" w:rsidP="001711FE">
            <w:pPr>
              <w:pStyle w:val="BodyText"/>
              <w:widowControl w:val="0"/>
              <w:autoSpaceDE w:val="0"/>
              <w:autoSpaceDN w:val="0"/>
            </w:pPr>
            <w:r w:rsidRPr="00A223A1">
              <w:t>Giá trị 1 thuộc phương trình 0x + 0 = 0</w:t>
            </w:r>
          </w:p>
        </w:tc>
      </w:tr>
      <w:tr w:rsidR="00491813" w:rsidRPr="00A223A1" w14:paraId="23A59073" w14:textId="77777777" w:rsidTr="004A32B3">
        <w:trPr>
          <w:trHeight w:val="417"/>
        </w:trPr>
        <w:tc>
          <w:tcPr>
            <w:tcW w:w="671" w:type="dxa"/>
          </w:tcPr>
          <w:p w14:paraId="0AC83F51" w14:textId="3BDFF482" w:rsidR="00491813" w:rsidRPr="00A223A1" w:rsidRDefault="00491813" w:rsidP="003E0FAD">
            <w:pPr>
              <w:pStyle w:val="BodyText"/>
              <w:ind w:firstLine="0"/>
              <w:jc w:val="center"/>
            </w:pPr>
            <w:r w:rsidRPr="00A223A1">
              <w:t>2</w:t>
            </w:r>
          </w:p>
        </w:tc>
        <w:tc>
          <w:tcPr>
            <w:tcW w:w="1739" w:type="dxa"/>
          </w:tcPr>
          <w:p w14:paraId="35F41D11" w14:textId="0FD573CD" w:rsidR="00491813" w:rsidRPr="00A223A1" w:rsidRDefault="00491813" w:rsidP="003E0FAD">
            <w:pPr>
              <w:pStyle w:val="BodyText"/>
              <w:ind w:firstLine="0"/>
              <w:jc w:val="center"/>
            </w:pPr>
            <w:r w:rsidRPr="00A223A1">
              <w:t>a, d</w:t>
            </w:r>
          </w:p>
        </w:tc>
        <w:tc>
          <w:tcPr>
            <w:tcW w:w="850" w:type="dxa"/>
          </w:tcPr>
          <w:p w14:paraId="710BE6C5" w14:textId="77777777" w:rsidR="00491813" w:rsidRPr="00A223A1" w:rsidRDefault="00491813" w:rsidP="003E0FAD">
            <w:pPr>
              <w:pStyle w:val="BodyText"/>
              <w:ind w:firstLine="0"/>
              <w:jc w:val="center"/>
            </w:pPr>
            <w:r w:rsidRPr="00A223A1">
              <w:t>0</w:t>
            </w:r>
          </w:p>
        </w:tc>
        <w:tc>
          <w:tcPr>
            <w:tcW w:w="709" w:type="dxa"/>
          </w:tcPr>
          <w:p w14:paraId="70A10C59" w14:textId="353ED47E" w:rsidR="00491813" w:rsidRPr="00A223A1" w:rsidRDefault="00491813" w:rsidP="003E0FAD">
            <w:pPr>
              <w:pStyle w:val="BodyText"/>
              <w:ind w:firstLine="0"/>
              <w:jc w:val="center"/>
            </w:pPr>
            <w:r w:rsidRPr="00A223A1">
              <w:t>2</w:t>
            </w:r>
          </w:p>
        </w:tc>
        <w:tc>
          <w:tcPr>
            <w:tcW w:w="709" w:type="dxa"/>
          </w:tcPr>
          <w:p w14:paraId="2D8BBBFB" w14:textId="1AE59556" w:rsidR="00491813" w:rsidRPr="00A223A1" w:rsidRDefault="00491813" w:rsidP="00AC5378">
            <w:pPr>
              <w:pStyle w:val="BodyText"/>
              <w:ind w:firstLine="0"/>
              <w:jc w:val="center"/>
            </w:pPr>
            <w:r w:rsidRPr="00A223A1">
              <w:t>2</w:t>
            </w:r>
          </w:p>
        </w:tc>
        <w:tc>
          <w:tcPr>
            <w:tcW w:w="5162" w:type="dxa"/>
          </w:tcPr>
          <w:p w14:paraId="6D63AB0A" w14:textId="1191CA94" w:rsidR="00491813" w:rsidRPr="00A223A1" w:rsidRDefault="00491813" w:rsidP="001711FE">
            <w:pPr>
              <w:pStyle w:val="BodyText"/>
              <w:ind w:firstLine="0"/>
              <w:jc w:val="center"/>
            </w:pPr>
            <w:r w:rsidRPr="00A223A1">
              <w:t xml:space="preserve">      Giá trị 2 không thuộc phương trình 0x + 2 = 0</w:t>
            </w:r>
          </w:p>
        </w:tc>
      </w:tr>
      <w:tr w:rsidR="00491813" w:rsidRPr="00A223A1" w14:paraId="03B7D275" w14:textId="77777777" w:rsidTr="004A32B3">
        <w:trPr>
          <w:trHeight w:val="410"/>
        </w:trPr>
        <w:tc>
          <w:tcPr>
            <w:tcW w:w="671" w:type="dxa"/>
          </w:tcPr>
          <w:p w14:paraId="705134A0" w14:textId="19B3E536" w:rsidR="00491813" w:rsidRPr="00A223A1" w:rsidRDefault="00491813" w:rsidP="001711FE">
            <w:pPr>
              <w:pStyle w:val="BodyText"/>
              <w:ind w:firstLine="0"/>
              <w:jc w:val="center"/>
            </w:pPr>
            <w:r w:rsidRPr="00A223A1">
              <w:t>3</w:t>
            </w:r>
          </w:p>
        </w:tc>
        <w:tc>
          <w:tcPr>
            <w:tcW w:w="1739" w:type="dxa"/>
          </w:tcPr>
          <w:p w14:paraId="21A36252" w14:textId="3F31B09C" w:rsidR="00491813" w:rsidRPr="00A223A1" w:rsidRDefault="00491813" w:rsidP="001711FE">
            <w:pPr>
              <w:pStyle w:val="BodyText"/>
              <w:ind w:firstLine="0"/>
              <w:jc w:val="center"/>
            </w:pPr>
            <w:r w:rsidRPr="00A223A1">
              <w:t>b, e</w:t>
            </w:r>
          </w:p>
        </w:tc>
        <w:tc>
          <w:tcPr>
            <w:tcW w:w="850" w:type="dxa"/>
          </w:tcPr>
          <w:p w14:paraId="13FFB5C3" w14:textId="0048B8F3" w:rsidR="00491813" w:rsidRPr="00A223A1" w:rsidRDefault="00491813" w:rsidP="001711FE">
            <w:pPr>
              <w:pStyle w:val="BodyText"/>
              <w:ind w:firstLine="0"/>
              <w:jc w:val="center"/>
            </w:pPr>
            <w:r w:rsidRPr="00A223A1">
              <w:t>2</w:t>
            </w:r>
          </w:p>
        </w:tc>
        <w:tc>
          <w:tcPr>
            <w:tcW w:w="709" w:type="dxa"/>
          </w:tcPr>
          <w:p w14:paraId="53ECC8BD" w14:textId="5042A8F3" w:rsidR="00491813" w:rsidRPr="00A223A1" w:rsidRDefault="00491813" w:rsidP="001711FE">
            <w:pPr>
              <w:pStyle w:val="BodyText"/>
              <w:ind w:firstLine="0"/>
              <w:jc w:val="center"/>
            </w:pPr>
            <w:r w:rsidRPr="00A223A1">
              <w:t>-10</w:t>
            </w:r>
          </w:p>
        </w:tc>
        <w:tc>
          <w:tcPr>
            <w:tcW w:w="709" w:type="dxa"/>
          </w:tcPr>
          <w:p w14:paraId="68C97D42" w14:textId="087BD3FD" w:rsidR="00491813" w:rsidRPr="00A223A1" w:rsidRDefault="00491813" w:rsidP="001711FE">
            <w:pPr>
              <w:pStyle w:val="BodyText"/>
              <w:ind w:firstLine="0"/>
              <w:jc w:val="center"/>
            </w:pPr>
            <w:r w:rsidRPr="00A223A1">
              <w:t>5</w:t>
            </w:r>
          </w:p>
        </w:tc>
        <w:tc>
          <w:tcPr>
            <w:tcW w:w="5162" w:type="dxa"/>
          </w:tcPr>
          <w:p w14:paraId="3DDDDEC4" w14:textId="4D1F8182" w:rsidR="00491813" w:rsidRPr="00A223A1" w:rsidRDefault="00491813" w:rsidP="001711FE">
            <w:pPr>
              <w:pStyle w:val="BodyText"/>
              <w:ind w:firstLine="0"/>
              <w:jc w:val="center"/>
            </w:pPr>
            <w:r w:rsidRPr="00A223A1">
              <w:t>Giá trị 5 thuộc phương trình 2x + -10 = 0</w:t>
            </w:r>
          </w:p>
        </w:tc>
      </w:tr>
      <w:tr w:rsidR="00491813" w:rsidRPr="00A223A1" w14:paraId="046BB2D0" w14:textId="77777777" w:rsidTr="004A32B3">
        <w:trPr>
          <w:trHeight w:val="410"/>
        </w:trPr>
        <w:tc>
          <w:tcPr>
            <w:tcW w:w="671" w:type="dxa"/>
          </w:tcPr>
          <w:p w14:paraId="5FD07C0B" w14:textId="1C4A5B34" w:rsidR="00491813" w:rsidRPr="00A223A1" w:rsidRDefault="00491813" w:rsidP="009C6C33">
            <w:pPr>
              <w:pStyle w:val="BodyText"/>
              <w:ind w:firstLine="0"/>
              <w:jc w:val="center"/>
            </w:pPr>
            <w:r w:rsidRPr="00A223A1">
              <w:t>4</w:t>
            </w:r>
          </w:p>
        </w:tc>
        <w:tc>
          <w:tcPr>
            <w:tcW w:w="1739" w:type="dxa"/>
          </w:tcPr>
          <w:p w14:paraId="6712D434" w14:textId="765CC3CD" w:rsidR="00491813" w:rsidRPr="00A223A1" w:rsidRDefault="00491813" w:rsidP="009C6C33">
            <w:pPr>
              <w:pStyle w:val="BodyText"/>
              <w:ind w:firstLine="0"/>
              <w:jc w:val="center"/>
            </w:pPr>
            <w:r w:rsidRPr="00A223A1">
              <w:t>b, f</w:t>
            </w:r>
          </w:p>
        </w:tc>
        <w:tc>
          <w:tcPr>
            <w:tcW w:w="850" w:type="dxa"/>
          </w:tcPr>
          <w:p w14:paraId="5863B910" w14:textId="749EB77E" w:rsidR="00491813" w:rsidRPr="00A223A1" w:rsidRDefault="00491813" w:rsidP="009C6C33">
            <w:pPr>
              <w:pStyle w:val="BodyText"/>
              <w:ind w:firstLine="0"/>
              <w:jc w:val="center"/>
            </w:pPr>
            <w:r w:rsidRPr="00A223A1">
              <w:t>1</w:t>
            </w:r>
          </w:p>
        </w:tc>
        <w:tc>
          <w:tcPr>
            <w:tcW w:w="709" w:type="dxa"/>
          </w:tcPr>
          <w:p w14:paraId="04BF836B" w14:textId="7D29895B" w:rsidR="00491813" w:rsidRPr="00A223A1" w:rsidRDefault="00491813" w:rsidP="009C6C33">
            <w:pPr>
              <w:pStyle w:val="BodyText"/>
              <w:ind w:firstLine="0"/>
              <w:jc w:val="center"/>
            </w:pPr>
            <w:r w:rsidRPr="00A223A1">
              <w:t>10</w:t>
            </w:r>
          </w:p>
        </w:tc>
        <w:tc>
          <w:tcPr>
            <w:tcW w:w="709" w:type="dxa"/>
          </w:tcPr>
          <w:p w14:paraId="422142DD" w14:textId="1F3737DA" w:rsidR="00491813" w:rsidRPr="00A223A1" w:rsidRDefault="00491813" w:rsidP="009C6C33">
            <w:pPr>
              <w:pStyle w:val="BodyText"/>
              <w:ind w:firstLine="0"/>
              <w:jc w:val="center"/>
            </w:pPr>
            <w:r w:rsidRPr="00A223A1">
              <w:t>6</w:t>
            </w:r>
          </w:p>
        </w:tc>
        <w:tc>
          <w:tcPr>
            <w:tcW w:w="5162" w:type="dxa"/>
          </w:tcPr>
          <w:p w14:paraId="110EEB75" w14:textId="393C594C" w:rsidR="00491813" w:rsidRPr="00A223A1" w:rsidRDefault="00491813" w:rsidP="009C6C33">
            <w:pPr>
              <w:pStyle w:val="BodyText"/>
              <w:ind w:firstLine="0"/>
              <w:jc w:val="center"/>
            </w:pPr>
            <w:r w:rsidRPr="00A223A1">
              <w:t xml:space="preserve">      Giá trị 6 không thuộc phương trình 1x + 10 = 0</w:t>
            </w:r>
          </w:p>
        </w:tc>
      </w:tr>
    </w:tbl>
    <w:p w14:paraId="47798788" w14:textId="77777777" w:rsidR="00491813" w:rsidRPr="00A223A1" w:rsidRDefault="00491813" w:rsidP="00DF62A9"/>
    <w:p w14:paraId="72A7EB96" w14:textId="7D7D9A72" w:rsidR="00491813" w:rsidRPr="00A223A1" w:rsidRDefault="00D33495">
      <w:pPr>
        <w:pStyle w:val="BodyText"/>
        <w:numPr>
          <w:ilvl w:val="0"/>
          <w:numId w:val="3"/>
        </w:numPr>
      </w:pPr>
      <w:r w:rsidRPr="00A223A1">
        <w:tab/>
        <w:t>Mô tả từng test case</w:t>
      </w:r>
    </w:p>
    <w:tbl>
      <w:tblPr>
        <w:tblStyle w:val="TableGrid"/>
        <w:tblW w:w="9307" w:type="dxa"/>
        <w:tblInd w:w="250" w:type="dxa"/>
        <w:tblLayout w:type="fixed"/>
        <w:tblLook w:val="04A0" w:firstRow="1" w:lastRow="0" w:firstColumn="1" w:lastColumn="0" w:noHBand="0" w:noVBand="1"/>
      </w:tblPr>
      <w:tblGrid>
        <w:gridCol w:w="709"/>
        <w:gridCol w:w="1559"/>
        <w:gridCol w:w="2693"/>
        <w:gridCol w:w="567"/>
        <w:gridCol w:w="567"/>
        <w:gridCol w:w="709"/>
        <w:gridCol w:w="1057"/>
        <w:gridCol w:w="788"/>
        <w:gridCol w:w="658"/>
      </w:tblGrid>
      <w:tr w:rsidR="007043D3" w:rsidRPr="00A223A1" w14:paraId="251F58E4" w14:textId="77777777" w:rsidTr="00CC7F7E">
        <w:trPr>
          <w:trHeight w:val="672"/>
        </w:trPr>
        <w:tc>
          <w:tcPr>
            <w:tcW w:w="709" w:type="dxa"/>
            <w:vMerge w:val="restart"/>
          </w:tcPr>
          <w:p w14:paraId="3C36C530" w14:textId="77777777" w:rsidR="007043D3" w:rsidRPr="00A223A1" w:rsidRDefault="007043D3" w:rsidP="00B63E47">
            <w:pPr>
              <w:pStyle w:val="BodyText"/>
              <w:ind w:firstLine="0"/>
              <w:jc w:val="center"/>
              <w:rPr>
                <w:b/>
                <w:bCs/>
              </w:rPr>
            </w:pPr>
            <w:r w:rsidRPr="00A223A1">
              <w:rPr>
                <w:b/>
                <w:bCs/>
              </w:rPr>
              <w:t>Test case</w:t>
            </w:r>
          </w:p>
        </w:tc>
        <w:tc>
          <w:tcPr>
            <w:tcW w:w="1559" w:type="dxa"/>
            <w:vMerge w:val="restart"/>
          </w:tcPr>
          <w:p w14:paraId="1C378BA5" w14:textId="77777777" w:rsidR="007043D3" w:rsidRPr="00A223A1" w:rsidRDefault="007043D3" w:rsidP="00B63E47">
            <w:pPr>
              <w:pStyle w:val="BodyText"/>
              <w:ind w:firstLine="0"/>
              <w:jc w:val="center"/>
              <w:rPr>
                <w:b/>
                <w:bCs/>
              </w:rPr>
            </w:pPr>
            <w:r w:rsidRPr="00A223A1">
              <w:rPr>
                <w:b/>
                <w:bCs/>
              </w:rPr>
              <w:t>Mô tả</w:t>
            </w:r>
          </w:p>
        </w:tc>
        <w:tc>
          <w:tcPr>
            <w:tcW w:w="2693" w:type="dxa"/>
            <w:vMerge w:val="restart"/>
          </w:tcPr>
          <w:p w14:paraId="19F4FE2E" w14:textId="77777777" w:rsidR="007043D3" w:rsidRPr="00A223A1" w:rsidRDefault="007043D3" w:rsidP="00B63E47">
            <w:pPr>
              <w:pStyle w:val="BodyText"/>
              <w:ind w:firstLine="0"/>
              <w:jc w:val="center"/>
              <w:rPr>
                <w:b/>
                <w:bCs/>
              </w:rPr>
            </w:pPr>
            <w:r w:rsidRPr="00A223A1">
              <w:rPr>
                <w:b/>
                <w:bCs/>
              </w:rPr>
              <w:t>Phương pháp kiểm thử</w:t>
            </w:r>
          </w:p>
        </w:tc>
        <w:tc>
          <w:tcPr>
            <w:tcW w:w="1843" w:type="dxa"/>
            <w:gridSpan w:val="3"/>
          </w:tcPr>
          <w:p w14:paraId="1165800B" w14:textId="2918CF64" w:rsidR="007043D3" w:rsidRPr="00A223A1" w:rsidRDefault="007043D3" w:rsidP="00B63E47">
            <w:pPr>
              <w:pStyle w:val="BodyText"/>
              <w:ind w:firstLine="0"/>
              <w:jc w:val="center"/>
              <w:rPr>
                <w:b/>
                <w:bCs/>
              </w:rPr>
            </w:pPr>
            <w:r w:rsidRPr="00A223A1">
              <w:rPr>
                <w:b/>
                <w:bCs/>
              </w:rPr>
              <w:t>Tham số kiểm thử</w:t>
            </w:r>
          </w:p>
        </w:tc>
        <w:tc>
          <w:tcPr>
            <w:tcW w:w="1057" w:type="dxa"/>
            <w:vMerge w:val="restart"/>
          </w:tcPr>
          <w:p w14:paraId="1BB233FA" w14:textId="3A4C04EB" w:rsidR="007043D3" w:rsidRPr="00A223A1" w:rsidRDefault="007043D3" w:rsidP="00B63E47">
            <w:pPr>
              <w:pStyle w:val="BodyText"/>
              <w:ind w:firstLine="0"/>
              <w:jc w:val="center"/>
              <w:rPr>
                <w:b/>
                <w:bCs/>
              </w:rPr>
            </w:pPr>
            <w:r w:rsidRPr="00A223A1">
              <w:rPr>
                <w:b/>
                <w:bCs/>
              </w:rPr>
              <w:t>Kết quả mong đợi</w:t>
            </w:r>
          </w:p>
        </w:tc>
        <w:tc>
          <w:tcPr>
            <w:tcW w:w="788" w:type="dxa"/>
            <w:vMerge w:val="restart"/>
          </w:tcPr>
          <w:p w14:paraId="1E80B1BF" w14:textId="77777777" w:rsidR="007043D3" w:rsidRPr="00A223A1" w:rsidRDefault="007043D3" w:rsidP="00B63E47">
            <w:pPr>
              <w:pStyle w:val="BodyText"/>
              <w:ind w:firstLine="0"/>
              <w:jc w:val="center"/>
              <w:rPr>
                <w:b/>
                <w:bCs/>
              </w:rPr>
            </w:pPr>
            <w:r w:rsidRPr="00A223A1">
              <w:rPr>
                <w:b/>
                <w:bCs/>
              </w:rPr>
              <w:t>Kết quả thực tế</w:t>
            </w:r>
          </w:p>
        </w:tc>
        <w:tc>
          <w:tcPr>
            <w:tcW w:w="658" w:type="dxa"/>
            <w:vMerge w:val="restart"/>
          </w:tcPr>
          <w:p w14:paraId="4A2FC181" w14:textId="77777777" w:rsidR="007043D3" w:rsidRPr="00A223A1" w:rsidRDefault="007043D3" w:rsidP="00B63E47">
            <w:pPr>
              <w:pStyle w:val="BodyText"/>
              <w:ind w:firstLine="0"/>
              <w:jc w:val="center"/>
              <w:rPr>
                <w:b/>
                <w:bCs/>
              </w:rPr>
            </w:pPr>
            <w:r w:rsidRPr="00A223A1">
              <w:rPr>
                <w:b/>
                <w:bCs/>
              </w:rPr>
              <w:t>Kết quả</w:t>
            </w:r>
          </w:p>
        </w:tc>
      </w:tr>
      <w:tr w:rsidR="007043D3" w:rsidRPr="00A223A1" w14:paraId="2631BF3E" w14:textId="77777777" w:rsidTr="00CC7F7E">
        <w:trPr>
          <w:trHeight w:val="143"/>
        </w:trPr>
        <w:tc>
          <w:tcPr>
            <w:tcW w:w="709" w:type="dxa"/>
            <w:vMerge/>
          </w:tcPr>
          <w:p w14:paraId="3EA1F34D" w14:textId="77777777" w:rsidR="007043D3" w:rsidRPr="00A223A1" w:rsidRDefault="007043D3" w:rsidP="00B63E47">
            <w:pPr>
              <w:pStyle w:val="BodyText"/>
              <w:ind w:firstLine="0"/>
              <w:jc w:val="center"/>
            </w:pPr>
          </w:p>
        </w:tc>
        <w:tc>
          <w:tcPr>
            <w:tcW w:w="1559" w:type="dxa"/>
            <w:vMerge/>
          </w:tcPr>
          <w:p w14:paraId="65FFADF5" w14:textId="77777777" w:rsidR="007043D3" w:rsidRPr="00A223A1" w:rsidRDefault="007043D3" w:rsidP="00B63E47">
            <w:pPr>
              <w:pStyle w:val="BodyText"/>
              <w:ind w:firstLine="0"/>
              <w:jc w:val="center"/>
            </w:pPr>
          </w:p>
        </w:tc>
        <w:tc>
          <w:tcPr>
            <w:tcW w:w="2693" w:type="dxa"/>
            <w:vMerge/>
          </w:tcPr>
          <w:p w14:paraId="1CC179CE" w14:textId="77777777" w:rsidR="007043D3" w:rsidRPr="00A223A1" w:rsidRDefault="007043D3" w:rsidP="00B63E47">
            <w:pPr>
              <w:pStyle w:val="BodyText"/>
              <w:ind w:firstLine="0"/>
              <w:jc w:val="center"/>
            </w:pPr>
          </w:p>
        </w:tc>
        <w:tc>
          <w:tcPr>
            <w:tcW w:w="567" w:type="dxa"/>
          </w:tcPr>
          <w:p w14:paraId="456A9998" w14:textId="77777777" w:rsidR="007043D3" w:rsidRPr="00A223A1" w:rsidRDefault="007043D3" w:rsidP="00B63E47">
            <w:pPr>
              <w:pStyle w:val="BodyText"/>
              <w:ind w:right="-250" w:firstLine="0"/>
              <w:rPr>
                <w:b/>
                <w:bCs/>
              </w:rPr>
            </w:pPr>
            <w:r w:rsidRPr="00A223A1">
              <w:rPr>
                <w:b/>
                <w:bCs/>
              </w:rPr>
              <w:t>a</w:t>
            </w:r>
          </w:p>
        </w:tc>
        <w:tc>
          <w:tcPr>
            <w:tcW w:w="567" w:type="dxa"/>
          </w:tcPr>
          <w:p w14:paraId="25933A2E" w14:textId="77777777" w:rsidR="007043D3" w:rsidRPr="00A223A1" w:rsidRDefault="007043D3" w:rsidP="00B63E47">
            <w:pPr>
              <w:pStyle w:val="BodyText"/>
              <w:ind w:left="-252" w:right="-250" w:firstLine="252"/>
              <w:rPr>
                <w:b/>
                <w:bCs/>
              </w:rPr>
            </w:pPr>
            <w:r w:rsidRPr="00A223A1">
              <w:rPr>
                <w:b/>
                <w:bCs/>
              </w:rPr>
              <w:t>b</w:t>
            </w:r>
          </w:p>
        </w:tc>
        <w:tc>
          <w:tcPr>
            <w:tcW w:w="709" w:type="dxa"/>
          </w:tcPr>
          <w:p w14:paraId="2A3277D1" w14:textId="247108CE" w:rsidR="007043D3" w:rsidRPr="00A223A1" w:rsidRDefault="004A32B3" w:rsidP="00B63E47">
            <w:pPr>
              <w:pStyle w:val="BodyText"/>
              <w:ind w:firstLine="0"/>
              <w:jc w:val="center"/>
              <w:rPr>
                <w:b/>
                <w:bCs/>
              </w:rPr>
            </w:pPr>
            <w:r w:rsidRPr="00A223A1">
              <w:rPr>
                <w:b/>
                <w:bCs/>
              </w:rPr>
              <w:t>x</w:t>
            </w:r>
          </w:p>
        </w:tc>
        <w:tc>
          <w:tcPr>
            <w:tcW w:w="1057" w:type="dxa"/>
            <w:vMerge/>
          </w:tcPr>
          <w:p w14:paraId="1C2BC803" w14:textId="7DEDE336" w:rsidR="007043D3" w:rsidRPr="00A223A1" w:rsidRDefault="007043D3" w:rsidP="00B63E47">
            <w:pPr>
              <w:pStyle w:val="BodyText"/>
              <w:ind w:firstLine="0"/>
              <w:jc w:val="center"/>
            </w:pPr>
          </w:p>
        </w:tc>
        <w:tc>
          <w:tcPr>
            <w:tcW w:w="788" w:type="dxa"/>
            <w:vMerge/>
          </w:tcPr>
          <w:p w14:paraId="56A4D1A3" w14:textId="77777777" w:rsidR="007043D3" w:rsidRPr="00A223A1" w:rsidRDefault="007043D3" w:rsidP="00B63E47">
            <w:pPr>
              <w:pStyle w:val="BodyText"/>
              <w:ind w:firstLine="0"/>
              <w:jc w:val="center"/>
            </w:pPr>
          </w:p>
        </w:tc>
        <w:tc>
          <w:tcPr>
            <w:tcW w:w="658" w:type="dxa"/>
            <w:vMerge/>
          </w:tcPr>
          <w:p w14:paraId="0C0B3D0C" w14:textId="77777777" w:rsidR="007043D3" w:rsidRPr="00A223A1" w:rsidRDefault="007043D3" w:rsidP="00B63E47">
            <w:pPr>
              <w:pStyle w:val="BodyText"/>
              <w:ind w:firstLine="0"/>
              <w:jc w:val="center"/>
            </w:pPr>
          </w:p>
        </w:tc>
      </w:tr>
      <w:tr w:rsidR="001508EC" w:rsidRPr="00A223A1" w14:paraId="6FC8A494" w14:textId="77777777" w:rsidTr="00CC7F7E">
        <w:trPr>
          <w:trHeight w:val="1220"/>
        </w:trPr>
        <w:tc>
          <w:tcPr>
            <w:tcW w:w="709" w:type="dxa"/>
          </w:tcPr>
          <w:p w14:paraId="5D8264BE" w14:textId="77777777" w:rsidR="001508EC" w:rsidRPr="00A223A1" w:rsidRDefault="001508EC" w:rsidP="001508EC">
            <w:pPr>
              <w:pStyle w:val="BodyText"/>
              <w:ind w:firstLine="0"/>
              <w:jc w:val="center"/>
            </w:pPr>
            <w:r w:rsidRPr="00A223A1">
              <w:t>1</w:t>
            </w:r>
          </w:p>
        </w:tc>
        <w:tc>
          <w:tcPr>
            <w:tcW w:w="1559" w:type="dxa"/>
          </w:tcPr>
          <w:p w14:paraId="6E5FC834" w14:textId="5EC609F5" w:rsidR="001508EC" w:rsidRPr="00A223A1" w:rsidRDefault="00CC7F7E" w:rsidP="001508EC">
            <w:pPr>
              <w:pStyle w:val="BodyText"/>
              <w:ind w:firstLine="0"/>
            </w:pPr>
            <w:r w:rsidRPr="00A223A1">
              <w:t>T</w:t>
            </w:r>
            <w:r w:rsidR="004A32B3" w:rsidRPr="00A223A1">
              <w:t>rường hợp phương trình bậc nhất có vô số nghiệm vì vậy giá trị bất kì đều thuộc phương trình bậc nhất</w:t>
            </w:r>
          </w:p>
        </w:tc>
        <w:tc>
          <w:tcPr>
            <w:tcW w:w="2693" w:type="dxa"/>
          </w:tcPr>
          <w:p w14:paraId="0638E1BF" w14:textId="46591AEA" w:rsidR="001508EC" w:rsidRPr="00A223A1" w:rsidRDefault="001508EC" w:rsidP="001508EC">
            <w:pPr>
              <w:pStyle w:val="BodyText"/>
              <w:ind w:firstLine="0"/>
              <w:jc w:val="left"/>
            </w:pPr>
            <w:r w:rsidRPr="00A223A1">
              <w:t>-Lấy giá trị 3 tham số và giá trị expected</w:t>
            </w:r>
            <w:r w:rsidR="004A32B3" w:rsidRPr="00A223A1">
              <w:t>_66_Vy</w:t>
            </w:r>
            <w:r w:rsidRPr="00A223A1">
              <w:t>, sử dụng hàm “</w:t>
            </w:r>
            <w:r w:rsidR="004A32B3" w:rsidRPr="00A223A1">
              <w:t>KiemTraDiemCoThuocPhuongTrinh_66_Vy()</w:t>
            </w:r>
            <w:r w:rsidRPr="00A223A1">
              <w:t>” để kiểm tra và xuất ra kết quả actual</w:t>
            </w:r>
            <w:r w:rsidR="004A32B3" w:rsidRPr="00A223A1">
              <w:t>_66_Vy</w:t>
            </w:r>
            <w:r w:rsidRPr="00A223A1">
              <w:t>. Sử dụng phương thức Assert là AreEqual để so sánh kết quả thực tế.</w:t>
            </w:r>
          </w:p>
          <w:p w14:paraId="1D68CAD1" w14:textId="0B8B4184" w:rsidR="001508EC" w:rsidRPr="00A223A1" w:rsidRDefault="001508EC" w:rsidP="001508EC">
            <w:pPr>
              <w:pStyle w:val="BodyText"/>
              <w:ind w:firstLine="0"/>
              <w:jc w:val="left"/>
            </w:pPr>
            <w:r w:rsidRPr="00A223A1">
              <w:t xml:space="preserve">-Têm hàm: </w:t>
            </w:r>
            <w:r w:rsidR="004A32B3" w:rsidRPr="00A223A1">
              <w:t>KiemTraDiemCoThuocPhuongTrinh_ac_66_Vy</w:t>
            </w:r>
            <w:r w:rsidRPr="00A223A1">
              <w:t>()</w:t>
            </w:r>
          </w:p>
        </w:tc>
        <w:tc>
          <w:tcPr>
            <w:tcW w:w="567" w:type="dxa"/>
          </w:tcPr>
          <w:p w14:paraId="58397018" w14:textId="7366D422" w:rsidR="001508EC" w:rsidRPr="00A223A1" w:rsidRDefault="001508EC" w:rsidP="001508EC">
            <w:pPr>
              <w:pStyle w:val="BodyText"/>
              <w:ind w:right="-250" w:firstLine="0"/>
            </w:pPr>
            <w:r w:rsidRPr="00A223A1">
              <w:t>0</w:t>
            </w:r>
          </w:p>
        </w:tc>
        <w:tc>
          <w:tcPr>
            <w:tcW w:w="567" w:type="dxa"/>
          </w:tcPr>
          <w:p w14:paraId="2E8E1D17" w14:textId="3A02B104" w:rsidR="001508EC" w:rsidRPr="00A223A1" w:rsidRDefault="001508EC" w:rsidP="001508EC">
            <w:pPr>
              <w:pStyle w:val="BodyText"/>
              <w:ind w:right="-250" w:firstLine="0"/>
            </w:pPr>
            <w:r w:rsidRPr="00A223A1">
              <w:t>0</w:t>
            </w:r>
          </w:p>
        </w:tc>
        <w:tc>
          <w:tcPr>
            <w:tcW w:w="709" w:type="dxa"/>
          </w:tcPr>
          <w:p w14:paraId="3534BD53" w14:textId="4AE519EE" w:rsidR="001508EC" w:rsidRPr="00A223A1" w:rsidRDefault="001508EC" w:rsidP="001508EC">
            <w:pPr>
              <w:pStyle w:val="BodyText"/>
              <w:ind w:firstLine="0"/>
              <w:jc w:val="center"/>
            </w:pPr>
            <w:r w:rsidRPr="00A223A1">
              <w:t>1</w:t>
            </w:r>
          </w:p>
        </w:tc>
        <w:tc>
          <w:tcPr>
            <w:tcW w:w="1057" w:type="dxa"/>
          </w:tcPr>
          <w:p w14:paraId="1CFEC310" w14:textId="61286BF4" w:rsidR="001508EC" w:rsidRPr="00A223A1" w:rsidRDefault="001508EC" w:rsidP="001508EC">
            <w:pPr>
              <w:pStyle w:val="BodyText"/>
              <w:ind w:firstLine="0"/>
              <w:jc w:val="center"/>
            </w:pPr>
            <w:r w:rsidRPr="00A223A1">
              <w:t>Giá trị 1 thuộc phương trình 0x + 0 = 0</w:t>
            </w:r>
          </w:p>
        </w:tc>
        <w:tc>
          <w:tcPr>
            <w:tcW w:w="788" w:type="dxa"/>
          </w:tcPr>
          <w:p w14:paraId="748E1021" w14:textId="43462FF3" w:rsidR="001508EC" w:rsidRPr="00A223A1" w:rsidRDefault="001508EC" w:rsidP="001508EC">
            <w:pPr>
              <w:pStyle w:val="BodyText"/>
              <w:ind w:firstLine="0"/>
              <w:jc w:val="center"/>
            </w:pPr>
            <w:r w:rsidRPr="00A223A1">
              <w:t>Giá trị 1 thuộc phương trình 0x + 0 = 0</w:t>
            </w:r>
          </w:p>
        </w:tc>
        <w:tc>
          <w:tcPr>
            <w:tcW w:w="658" w:type="dxa"/>
          </w:tcPr>
          <w:p w14:paraId="090DC198" w14:textId="77777777" w:rsidR="001508EC" w:rsidRPr="00A223A1" w:rsidRDefault="001508EC" w:rsidP="001508EC">
            <w:pPr>
              <w:pStyle w:val="BodyText"/>
              <w:ind w:firstLine="0"/>
              <w:jc w:val="center"/>
            </w:pPr>
            <w:r w:rsidRPr="00A223A1">
              <w:t>Pass</w:t>
            </w:r>
          </w:p>
        </w:tc>
      </w:tr>
      <w:tr w:rsidR="004A32B3" w:rsidRPr="00A223A1" w14:paraId="3AF57E93" w14:textId="77777777" w:rsidTr="00CC7F7E">
        <w:trPr>
          <w:trHeight w:val="1600"/>
        </w:trPr>
        <w:tc>
          <w:tcPr>
            <w:tcW w:w="709" w:type="dxa"/>
          </w:tcPr>
          <w:p w14:paraId="7F5EC317" w14:textId="77777777" w:rsidR="004A32B3" w:rsidRPr="00A223A1" w:rsidRDefault="004A32B3" w:rsidP="004A32B3">
            <w:pPr>
              <w:pStyle w:val="BodyText"/>
              <w:ind w:firstLine="0"/>
              <w:jc w:val="center"/>
            </w:pPr>
            <w:r w:rsidRPr="00A223A1">
              <w:t>2</w:t>
            </w:r>
          </w:p>
        </w:tc>
        <w:tc>
          <w:tcPr>
            <w:tcW w:w="1559" w:type="dxa"/>
          </w:tcPr>
          <w:p w14:paraId="716F36F9" w14:textId="547E0F7F" w:rsidR="004A32B3" w:rsidRPr="00A223A1" w:rsidRDefault="00CC7F7E" w:rsidP="004A32B3">
            <w:pPr>
              <w:pStyle w:val="BodyText"/>
              <w:ind w:firstLine="0"/>
            </w:pPr>
            <w:r w:rsidRPr="00A223A1">
              <w:t>Trường hợp phương trình bậc nhất vô nghiệm vì tất cả giá trị bất kì đều không thuộc phương trình bậc nhất</w:t>
            </w:r>
          </w:p>
        </w:tc>
        <w:tc>
          <w:tcPr>
            <w:tcW w:w="2693" w:type="dxa"/>
          </w:tcPr>
          <w:p w14:paraId="67F0A677" w14:textId="77777777" w:rsidR="004A32B3" w:rsidRPr="00A223A1" w:rsidRDefault="004A32B3" w:rsidP="004A32B3">
            <w:pPr>
              <w:pStyle w:val="BodyText"/>
              <w:ind w:firstLine="0"/>
              <w:jc w:val="left"/>
            </w:pPr>
            <w:r w:rsidRPr="00A223A1">
              <w:t>-Lấy giá trị 3 tham số và giá trị expected_66_Vy, sử dụng hàm “KiemTraDiemCoThuocPhuongTrinh_66_Vy()” để kiểm tra và xuất ra kết quả actual_66_Vy. Sử dụng phương thức Assert là AreEqual để so sánh kết quả thực tế.</w:t>
            </w:r>
          </w:p>
          <w:p w14:paraId="68012C36" w14:textId="08408C7E" w:rsidR="004A32B3" w:rsidRPr="00A223A1" w:rsidRDefault="004A32B3" w:rsidP="004A32B3">
            <w:pPr>
              <w:pStyle w:val="BodyText"/>
              <w:ind w:firstLine="0"/>
              <w:jc w:val="left"/>
            </w:pPr>
            <w:r w:rsidRPr="00A223A1">
              <w:t>-Têm hàm: KiemTraDiemCoThuocPhuongTrinh_ad_66_Vy()</w:t>
            </w:r>
          </w:p>
        </w:tc>
        <w:tc>
          <w:tcPr>
            <w:tcW w:w="567" w:type="dxa"/>
          </w:tcPr>
          <w:p w14:paraId="1009FADF" w14:textId="77777777" w:rsidR="004A32B3" w:rsidRPr="00A223A1" w:rsidRDefault="004A32B3" w:rsidP="004A32B3">
            <w:pPr>
              <w:pStyle w:val="BodyText"/>
              <w:ind w:firstLine="0"/>
              <w:jc w:val="center"/>
            </w:pPr>
            <w:r w:rsidRPr="00A223A1">
              <w:t>0</w:t>
            </w:r>
          </w:p>
        </w:tc>
        <w:tc>
          <w:tcPr>
            <w:tcW w:w="567" w:type="dxa"/>
          </w:tcPr>
          <w:p w14:paraId="69E9FC06" w14:textId="67C435ED" w:rsidR="004A32B3" w:rsidRPr="00A223A1" w:rsidRDefault="004A32B3" w:rsidP="004A32B3">
            <w:pPr>
              <w:pStyle w:val="BodyText"/>
              <w:ind w:firstLine="0"/>
              <w:jc w:val="center"/>
            </w:pPr>
            <w:r w:rsidRPr="00A223A1">
              <w:t>2</w:t>
            </w:r>
          </w:p>
        </w:tc>
        <w:tc>
          <w:tcPr>
            <w:tcW w:w="709" w:type="dxa"/>
          </w:tcPr>
          <w:p w14:paraId="6B74DF9A" w14:textId="6D55BB55" w:rsidR="004A32B3" w:rsidRPr="00A223A1" w:rsidRDefault="004A32B3" w:rsidP="004A32B3">
            <w:pPr>
              <w:pStyle w:val="BodyText"/>
              <w:ind w:firstLine="0"/>
              <w:jc w:val="center"/>
            </w:pPr>
            <w:r w:rsidRPr="00A223A1">
              <w:t>2</w:t>
            </w:r>
          </w:p>
        </w:tc>
        <w:tc>
          <w:tcPr>
            <w:tcW w:w="1057" w:type="dxa"/>
          </w:tcPr>
          <w:p w14:paraId="5076692A" w14:textId="2FA0341E" w:rsidR="004A32B3" w:rsidRPr="00A223A1" w:rsidRDefault="004A32B3" w:rsidP="004A32B3">
            <w:pPr>
              <w:pStyle w:val="BodyText"/>
              <w:ind w:firstLine="0"/>
              <w:jc w:val="center"/>
            </w:pPr>
            <w:r w:rsidRPr="00A223A1">
              <w:t>Giá trị 2 không thuộc phương trình 0x + 2 = 0</w:t>
            </w:r>
          </w:p>
        </w:tc>
        <w:tc>
          <w:tcPr>
            <w:tcW w:w="788" w:type="dxa"/>
          </w:tcPr>
          <w:p w14:paraId="69AD5B2E" w14:textId="0865AA2E" w:rsidR="004A32B3" w:rsidRPr="00A223A1" w:rsidRDefault="004A32B3" w:rsidP="004A32B3">
            <w:pPr>
              <w:pStyle w:val="BodyText"/>
              <w:ind w:firstLine="0"/>
              <w:jc w:val="center"/>
            </w:pPr>
            <w:r w:rsidRPr="00A223A1">
              <w:t>Giá trị 2 không thuộc phương trình 0x + 2 = 0</w:t>
            </w:r>
          </w:p>
        </w:tc>
        <w:tc>
          <w:tcPr>
            <w:tcW w:w="658" w:type="dxa"/>
          </w:tcPr>
          <w:p w14:paraId="3A8FD545" w14:textId="77777777" w:rsidR="004A32B3" w:rsidRPr="00A223A1" w:rsidRDefault="004A32B3" w:rsidP="004A32B3">
            <w:pPr>
              <w:pStyle w:val="BodyText"/>
              <w:ind w:firstLine="0"/>
              <w:jc w:val="center"/>
            </w:pPr>
            <w:r w:rsidRPr="00A223A1">
              <w:t>Pass</w:t>
            </w:r>
          </w:p>
        </w:tc>
      </w:tr>
      <w:tr w:rsidR="00CC7F7E" w:rsidRPr="00A223A1" w14:paraId="67F11412" w14:textId="77777777" w:rsidTr="00CC7F7E">
        <w:trPr>
          <w:trHeight w:val="5617"/>
        </w:trPr>
        <w:tc>
          <w:tcPr>
            <w:tcW w:w="709" w:type="dxa"/>
          </w:tcPr>
          <w:p w14:paraId="7705A451" w14:textId="77777777" w:rsidR="00CC7F7E" w:rsidRPr="00A223A1" w:rsidRDefault="00CC7F7E" w:rsidP="00CC7F7E">
            <w:pPr>
              <w:pStyle w:val="BodyText"/>
              <w:ind w:firstLine="0"/>
              <w:jc w:val="center"/>
            </w:pPr>
            <w:r w:rsidRPr="00A223A1">
              <w:lastRenderedPageBreak/>
              <w:t>3</w:t>
            </w:r>
          </w:p>
        </w:tc>
        <w:tc>
          <w:tcPr>
            <w:tcW w:w="1559" w:type="dxa"/>
          </w:tcPr>
          <w:p w14:paraId="2E7DAC3E" w14:textId="3ED1F818" w:rsidR="00CC7F7E" w:rsidRPr="00A223A1" w:rsidRDefault="00CC7F7E" w:rsidP="00CC7F7E">
            <w:pPr>
              <w:pStyle w:val="BodyText"/>
              <w:ind w:firstLine="0"/>
            </w:pPr>
            <w:r w:rsidRPr="00A223A1">
              <w:t>Trường hợp phương trình bậc nhất có 1 nghiệm, giá trị muốn kiểm tra thuộc phương trình bậc nhất</w:t>
            </w:r>
          </w:p>
        </w:tc>
        <w:tc>
          <w:tcPr>
            <w:tcW w:w="2693" w:type="dxa"/>
          </w:tcPr>
          <w:p w14:paraId="563AFF18" w14:textId="77777777" w:rsidR="00CC7F7E" w:rsidRPr="00A223A1" w:rsidRDefault="00CC7F7E" w:rsidP="00CC7F7E">
            <w:pPr>
              <w:pStyle w:val="BodyText"/>
              <w:ind w:firstLine="0"/>
              <w:jc w:val="left"/>
            </w:pPr>
            <w:r w:rsidRPr="00A223A1">
              <w:t>-Lấy giá trị 3 tham số và giá trị expected_66_Vy, sử dụng hàm “KiemTraDiemCoThuocPhuongTrinh_66_Vy()” để kiểm tra và xuất ra kết quả actual_66_Vy. Sử dụng phương thức Assert là AreEqual để so sánh kết quả thực tế.</w:t>
            </w:r>
          </w:p>
          <w:p w14:paraId="536E97C6" w14:textId="1E5BF52B" w:rsidR="00CC7F7E" w:rsidRPr="00A223A1" w:rsidRDefault="00CC7F7E" w:rsidP="00CC7F7E">
            <w:pPr>
              <w:pStyle w:val="BodyText"/>
              <w:ind w:firstLine="0"/>
              <w:jc w:val="left"/>
            </w:pPr>
            <w:r w:rsidRPr="00A223A1">
              <w:t>-Têm hàm: KiemTraDiemCoThuocPhuongTrinh_be_66_Vy()</w:t>
            </w:r>
          </w:p>
        </w:tc>
        <w:tc>
          <w:tcPr>
            <w:tcW w:w="567" w:type="dxa"/>
          </w:tcPr>
          <w:p w14:paraId="54C164D0" w14:textId="6BB44BF2" w:rsidR="00CC7F7E" w:rsidRPr="00A223A1" w:rsidRDefault="00CC7F7E" w:rsidP="00CC7F7E">
            <w:pPr>
              <w:pStyle w:val="BodyText"/>
              <w:ind w:firstLine="0"/>
              <w:jc w:val="center"/>
            </w:pPr>
            <w:r w:rsidRPr="00A223A1">
              <w:t>2</w:t>
            </w:r>
          </w:p>
        </w:tc>
        <w:tc>
          <w:tcPr>
            <w:tcW w:w="567" w:type="dxa"/>
          </w:tcPr>
          <w:p w14:paraId="1A457042" w14:textId="7B5EBF75" w:rsidR="00CC7F7E" w:rsidRPr="00A223A1" w:rsidRDefault="00CC7F7E" w:rsidP="00CC7F7E">
            <w:pPr>
              <w:pStyle w:val="BodyText"/>
              <w:ind w:firstLine="0"/>
              <w:jc w:val="center"/>
            </w:pPr>
            <w:r w:rsidRPr="00A223A1">
              <w:t>-10</w:t>
            </w:r>
          </w:p>
        </w:tc>
        <w:tc>
          <w:tcPr>
            <w:tcW w:w="709" w:type="dxa"/>
          </w:tcPr>
          <w:p w14:paraId="569DCBD1" w14:textId="50577F2C" w:rsidR="00CC7F7E" w:rsidRPr="00A223A1" w:rsidRDefault="00CC7F7E" w:rsidP="00CC7F7E">
            <w:pPr>
              <w:pStyle w:val="BodyText"/>
              <w:ind w:firstLine="0"/>
              <w:jc w:val="center"/>
            </w:pPr>
            <w:r w:rsidRPr="00A223A1">
              <w:t>5</w:t>
            </w:r>
          </w:p>
        </w:tc>
        <w:tc>
          <w:tcPr>
            <w:tcW w:w="1057" w:type="dxa"/>
          </w:tcPr>
          <w:p w14:paraId="74F04EA4" w14:textId="18659644" w:rsidR="00CC7F7E" w:rsidRPr="00A223A1" w:rsidRDefault="00CC7F7E" w:rsidP="00CC7F7E">
            <w:pPr>
              <w:pStyle w:val="BodyText"/>
              <w:ind w:firstLine="0"/>
              <w:jc w:val="center"/>
            </w:pPr>
            <w:r w:rsidRPr="00A223A1">
              <w:t>Giá trị 5 thuộc phương trình 2x + -10 = 0</w:t>
            </w:r>
          </w:p>
        </w:tc>
        <w:tc>
          <w:tcPr>
            <w:tcW w:w="788" w:type="dxa"/>
          </w:tcPr>
          <w:p w14:paraId="4205F266" w14:textId="7DF866BD" w:rsidR="00CC7F7E" w:rsidRPr="00A223A1" w:rsidRDefault="00CC7F7E" w:rsidP="00CC7F7E">
            <w:pPr>
              <w:pStyle w:val="BodyText"/>
              <w:ind w:firstLine="0"/>
              <w:jc w:val="center"/>
            </w:pPr>
            <w:r w:rsidRPr="00A223A1">
              <w:t>Giá trị 5 thuộc phương trình 2x + -10 = 0</w:t>
            </w:r>
          </w:p>
        </w:tc>
        <w:tc>
          <w:tcPr>
            <w:tcW w:w="658" w:type="dxa"/>
          </w:tcPr>
          <w:p w14:paraId="7931009A" w14:textId="77777777" w:rsidR="00CC7F7E" w:rsidRPr="00A223A1" w:rsidRDefault="00CC7F7E" w:rsidP="00CC7F7E">
            <w:pPr>
              <w:pStyle w:val="BodyText"/>
              <w:ind w:firstLine="0"/>
              <w:jc w:val="center"/>
            </w:pPr>
            <w:r w:rsidRPr="00A223A1">
              <w:t>Pass</w:t>
            </w:r>
          </w:p>
        </w:tc>
      </w:tr>
      <w:tr w:rsidR="00CC7F7E" w:rsidRPr="00A223A1" w14:paraId="1A52C936" w14:textId="77777777" w:rsidTr="00CC7F7E">
        <w:trPr>
          <w:trHeight w:val="5640"/>
        </w:trPr>
        <w:tc>
          <w:tcPr>
            <w:tcW w:w="709" w:type="dxa"/>
          </w:tcPr>
          <w:p w14:paraId="37DADD14" w14:textId="405DAD17" w:rsidR="00CC7F7E" w:rsidRPr="00A223A1" w:rsidRDefault="00CC7F7E" w:rsidP="00CC7F7E">
            <w:pPr>
              <w:pStyle w:val="BodyText"/>
              <w:ind w:firstLine="0"/>
              <w:jc w:val="center"/>
            </w:pPr>
            <w:r w:rsidRPr="00A223A1">
              <w:t>4</w:t>
            </w:r>
          </w:p>
        </w:tc>
        <w:tc>
          <w:tcPr>
            <w:tcW w:w="1559" w:type="dxa"/>
          </w:tcPr>
          <w:p w14:paraId="626028D9" w14:textId="69C3FBCB" w:rsidR="00CC7F7E" w:rsidRPr="00A223A1" w:rsidRDefault="00CC7F7E" w:rsidP="00CC7F7E">
            <w:pPr>
              <w:pStyle w:val="BodyText"/>
              <w:ind w:firstLine="0"/>
            </w:pPr>
            <w:r w:rsidRPr="00A223A1">
              <w:t>Trường hợp phương trình bậc nhất có 1 nghiệm, giá trị muốn kiểm tra không thuộc phương trình bậc nhất</w:t>
            </w:r>
          </w:p>
        </w:tc>
        <w:tc>
          <w:tcPr>
            <w:tcW w:w="2693" w:type="dxa"/>
          </w:tcPr>
          <w:p w14:paraId="2EDD84AB" w14:textId="77777777" w:rsidR="00CC7F7E" w:rsidRPr="00A223A1" w:rsidRDefault="00CC7F7E" w:rsidP="00CC7F7E">
            <w:pPr>
              <w:pStyle w:val="BodyText"/>
              <w:ind w:firstLine="0"/>
              <w:jc w:val="left"/>
            </w:pPr>
            <w:r w:rsidRPr="00A223A1">
              <w:t>-Lấy giá trị 3 tham số và giá trị expected_66_Vy, sử dụng hàm “KiemTraDiemCoThuocPhuongTrinh_66_Vy()” để kiểm tra và xuất ra kết quả actual_66_Vy. Sử dụng phương thức Assert là AreEqual để so sánh kết quả thực tế.</w:t>
            </w:r>
          </w:p>
          <w:p w14:paraId="1E0BEBD8" w14:textId="1C44F7A4" w:rsidR="00CC7F7E" w:rsidRPr="00A223A1" w:rsidRDefault="00CC7F7E" w:rsidP="00CC7F7E">
            <w:pPr>
              <w:pStyle w:val="BodyText"/>
              <w:ind w:firstLine="0"/>
              <w:jc w:val="left"/>
            </w:pPr>
            <w:r w:rsidRPr="00A223A1">
              <w:t>-Têm hàm: KiemTraDiemCoThuocPhuongTrinh_bf_66_Vy ()</w:t>
            </w:r>
          </w:p>
        </w:tc>
        <w:tc>
          <w:tcPr>
            <w:tcW w:w="567" w:type="dxa"/>
          </w:tcPr>
          <w:p w14:paraId="4A637D3B" w14:textId="74FDE6A5" w:rsidR="00CC7F7E" w:rsidRPr="00A223A1" w:rsidRDefault="00CC7F7E" w:rsidP="00CC7F7E">
            <w:pPr>
              <w:pStyle w:val="BodyText"/>
              <w:ind w:firstLine="0"/>
              <w:jc w:val="center"/>
            </w:pPr>
            <w:r w:rsidRPr="00A223A1">
              <w:t>1</w:t>
            </w:r>
          </w:p>
        </w:tc>
        <w:tc>
          <w:tcPr>
            <w:tcW w:w="567" w:type="dxa"/>
          </w:tcPr>
          <w:p w14:paraId="65C83060" w14:textId="4AA87E66" w:rsidR="00CC7F7E" w:rsidRPr="00A223A1" w:rsidRDefault="00CC7F7E" w:rsidP="00CC7F7E">
            <w:pPr>
              <w:pStyle w:val="BodyText"/>
              <w:ind w:firstLine="0"/>
              <w:jc w:val="center"/>
            </w:pPr>
            <w:r w:rsidRPr="00A223A1">
              <w:t>10</w:t>
            </w:r>
          </w:p>
        </w:tc>
        <w:tc>
          <w:tcPr>
            <w:tcW w:w="709" w:type="dxa"/>
          </w:tcPr>
          <w:p w14:paraId="4BF4BAF3" w14:textId="3D05F615" w:rsidR="00CC7F7E" w:rsidRPr="00A223A1" w:rsidRDefault="00CC7F7E" w:rsidP="00CC7F7E">
            <w:pPr>
              <w:pStyle w:val="BodyText"/>
              <w:ind w:firstLine="0"/>
              <w:jc w:val="center"/>
            </w:pPr>
            <w:r w:rsidRPr="00A223A1">
              <w:t>6</w:t>
            </w:r>
          </w:p>
        </w:tc>
        <w:tc>
          <w:tcPr>
            <w:tcW w:w="1057" w:type="dxa"/>
          </w:tcPr>
          <w:p w14:paraId="06B4E196" w14:textId="4A0DC1D1" w:rsidR="00CC7F7E" w:rsidRPr="00A223A1" w:rsidRDefault="00CC7F7E" w:rsidP="00CC7F7E">
            <w:pPr>
              <w:pStyle w:val="BodyText"/>
              <w:ind w:firstLine="0"/>
            </w:pPr>
            <w:r w:rsidRPr="00A223A1">
              <w:t>Giá trị 6 không thuộc phương trình 1x + 10 = 0</w:t>
            </w:r>
          </w:p>
        </w:tc>
        <w:tc>
          <w:tcPr>
            <w:tcW w:w="788" w:type="dxa"/>
          </w:tcPr>
          <w:p w14:paraId="643EDAC8" w14:textId="310B1AED" w:rsidR="00CC7F7E" w:rsidRPr="00A223A1" w:rsidRDefault="00CC7F7E" w:rsidP="00CC7F7E">
            <w:pPr>
              <w:pStyle w:val="BodyText"/>
              <w:ind w:firstLine="0"/>
            </w:pPr>
            <w:r w:rsidRPr="00A223A1">
              <w:t>Giá trị 6 không thuộc phương trình 1x + 10 = 0</w:t>
            </w:r>
          </w:p>
        </w:tc>
        <w:tc>
          <w:tcPr>
            <w:tcW w:w="658" w:type="dxa"/>
          </w:tcPr>
          <w:p w14:paraId="5A5C19B3" w14:textId="56CAE26F" w:rsidR="00CC7F7E" w:rsidRPr="00A223A1" w:rsidRDefault="00CC7F7E" w:rsidP="00CC7F7E">
            <w:pPr>
              <w:pStyle w:val="BodyText"/>
              <w:ind w:firstLine="0"/>
              <w:jc w:val="center"/>
            </w:pPr>
            <w:r w:rsidRPr="00A223A1">
              <w:t>Pass</w:t>
            </w:r>
          </w:p>
        </w:tc>
      </w:tr>
    </w:tbl>
    <w:p w14:paraId="78D5C6C1" w14:textId="77777777" w:rsidR="007043D3" w:rsidRPr="00A223A1" w:rsidRDefault="007043D3" w:rsidP="00DF62A9"/>
    <w:p w14:paraId="197015E8" w14:textId="46438E8A" w:rsidR="00050F17" w:rsidRPr="00A223A1" w:rsidRDefault="00590144" w:rsidP="00050F17">
      <w:pPr>
        <w:pStyle w:val="Heading2"/>
        <w:tabs>
          <w:tab w:val="left" w:pos="2835"/>
        </w:tabs>
        <w:rPr>
          <w:rFonts w:ascii="Times New Roman" w:hAnsi="Times New Roman"/>
        </w:rPr>
      </w:pPr>
      <w:bookmarkStart w:id="24" w:name="_Toc164940777"/>
      <w:bookmarkStart w:id="25" w:name="_Toc166691454"/>
      <w:r w:rsidRPr="00A223A1">
        <w:rPr>
          <w:rFonts w:ascii="Times New Roman" w:hAnsi="Times New Roman"/>
        </w:rPr>
        <w:t>3.3. Viết unit test</w:t>
      </w:r>
      <w:bookmarkEnd w:id="24"/>
      <w:bookmarkEnd w:id="25"/>
    </w:p>
    <w:p w14:paraId="4DAA93C2" w14:textId="690996C9" w:rsidR="00050F17" w:rsidRPr="00A223A1" w:rsidRDefault="00050F17" w:rsidP="00050F17">
      <w:pPr>
        <w:pStyle w:val="Heading3"/>
        <w:rPr>
          <w:rFonts w:cs="Times New Roman"/>
        </w:rPr>
      </w:pPr>
      <w:bookmarkStart w:id="26" w:name="_Toc164940778"/>
      <w:bookmarkStart w:id="27" w:name="_Toc166691455"/>
      <w:r w:rsidRPr="00A223A1">
        <w:rPr>
          <w:rFonts w:cs="Times New Roman"/>
        </w:rPr>
        <w:t>3.3.1. Viết từng test case</w:t>
      </w:r>
      <w:r w:rsidR="00C91AF5" w:rsidRPr="00A223A1">
        <w:rPr>
          <w:rFonts w:cs="Times New Roman"/>
        </w:rPr>
        <w:t xml:space="preserve"> cho phương thức TimNghiemPhuongTrinh</w:t>
      </w:r>
      <w:r w:rsidR="00CC7F7E" w:rsidRPr="00A223A1">
        <w:rPr>
          <w:rFonts w:cs="Times New Roman"/>
        </w:rPr>
        <w:t>_66_Vy</w:t>
      </w:r>
      <w:r w:rsidR="00C91AF5" w:rsidRPr="00A223A1">
        <w:rPr>
          <w:rFonts w:cs="Times New Roman"/>
        </w:rPr>
        <w:t>()</w:t>
      </w:r>
      <w:bookmarkEnd w:id="26"/>
      <w:bookmarkEnd w:id="27"/>
    </w:p>
    <w:p w14:paraId="484DD6CC" w14:textId="2CBEA5BB" w:rsidR="00EE7840" w:rsidRPr="00A223A1" w:rsidRDefault="00EE3CED" w:rsidP="00EE3CED">
      <w:pPr>
        <w:pStyle w:val="Heading4"/>
        <w:ind w:firstLine="720"/>
      </w:pPr>
      <w:r w:rsidRPr="00A223A1">
        <w:rPr>
          <w:b/>
          <w:bCs/>
        </w:rPr>
        <w:t>Bước 1</w:t>
      </w:r>
      <w:r w:rsidR="00CB725A" w:rsidRPr="00A223A1">
        <w:rPr>
          <w:b/>
          <w:bCs/>
        </w:rPr>
        <w:t>.</w:t>
      </w:r>
      <w:r w:rsidRPr="00A223A1">
        <w:t xml:space="preserve"> </w:t>
      </w:r>
      <w:r w:rsidR="00EE7840" w:rsidRPr="00A223A1">
        <w:t>Viết test case</w:t>
      </w:r>
      <w:r w:rsidR="00CB725A" w:rsidRPr="00A223A1">
        <w:t xml:space="preserve"> 1</w:t>
      </w:r>
    </w:p>
    <w:p w14:paraId="62BF0B95" w14:textId="77777777" w:rsidR="00CB725A" w:rsidRPr="00A223A1" w:rsidRDefault="00CB725A" w:rsidP="003F35AA">
      <w:pPr>
        <w:pStyle w:val="BodyText"/>
      </w:pPr>
    </w:p>
    <w:p w14:paraId="54ACE505" w14:textId="1EBD72EE" w:rsidR="00CC7F7E" w:rsidRPr="00A223A1" w:rsidRDefault="00000000" w:rsidP="003F35AA">
      <w:pPr>
        <w:pStyle w:val="BodyText"/>
      </w:pPr>
      <w:r>
        <w:rPr>
          <w:noProof/>
        </w:rPr>
        <w:lastRenderedPageBreak/>
        <w:pict w14:anchorId="270255DC">
          <v:rect id="_x0000_s2285" style="position:absolute;left:0;text-align:left;margin-left:37.65pt;margin-top:5.75pt;width:406.9pt;height:170.7pt;z-index:251859968" filled="f" fillcolor="red" strokecolor="red" strokeweight="2.25pt"/>
        </w:pict>
      </w:r>
      <w:r w:rsidR="00CB725A" w:rsidRPr="00A223A1">
        <w:rPr>
          <w:noProof/>
        </w:rPr>
        <w:drawing>
          <wp:inline distT="0" distB="0" distL="0" distR="0" wp14:anchorId="78164D45" wp14:editId="2575C04D">
            <wp:extent cx="5227551" cy="2277415"/>
            <wp:effectExtent l="0" t="0" r="0" b="0"/>
            <wp:docPr id="1215463864" name="Picture 1" descr="A computer screen shot of a program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463864" name="Picture 1" descr="A computer screen shot of a program code&#10;&#10;Description automatically generated"/>
                    <pic:cNvPicPr/>
                  </pic:nvPicPr>
                  <pic:blipFill>
                    <a:blip r:embed="rId19"/>
                    <a:stretch>
                      <a:fillRect/>
                    </a:stretch>
                  </pic:blipFill>
                  <pic:spPr>
                    <a:xfrm>
                      <a:off x="0" y="0"/>
                      <a:ext cx="5240437" cy="2283029"/>
                    </a:xfrm>
                    <a:prstGeom prst="rect">
                      <a:avLst/>
                    </a:prstGeom>
                  </pic:spPr>
                </pic:pic>
              </a:graphicData>
            </a:graphic>
          </wp:inline>
        </w:drawing>
      </w:r>
    </w:p>
    <w:p w14:paraId="4766153A" w14:textId="77777777" w:rsidR="00E26E7E" w:rsidRPr="00A223A1" w:rsidRDefault="00E26E7E" w:rsidP="00E26E7E">
      <w:pPr>
        <w:pStyle w:val="BodyText"/>
      </w:pPr>
      <w:r w:rsidRPr="00A223A1">
        <w:t>Code:</w:t>
      </w:r>
      <w:r w:rsidRPr="00A223A1">
        <w:br/>
      </w:r>
      <w:r w:rsidRPr="00A223A1">
        <w:tab/>
        <w:t xml:space="preserve">  [TestMethod]</w:t>
      </w:r>
    </w:p>
    <w:p w14:paraId="32491AE7" w14:textId="77777777" w:rsidR="00E26E7E" w:rsidRPr="00A223A1" w:rsidRDefault="00E26E7E" w:rsidP="00E26E7E">
      <w:pPr>
        <w:pStyle w:val="BodyText"/>
      </w:pPr>
      <w:r w:rsidRPr="00A223A1">
        <w:t xml:space="preserve">        public void TinhNghiem_a_66_Vy()</w:t>
      </w:r>
    </w:p>
    <w:p w14:paraId="3999D8AD" w14:textId="77777777" w:rsidR="00E26E7E" w:rsidRPr="00A223A1" w:rsidRDefault="00E26E7E" w:rsidP="00E26E7E">
      <w:pPr>
        <w:pStyle w:val="BodyText"/>
      </w:pPr>
      <w:r w:rsidRPr="00A223A1">
        <w:t xml:space="preserve">        {</w:t>
      </w:r>
    </w:p>
    <w:p w14:paraId="5E1A26A2" w14:textId="77777777" w:rsidR="00E26E7E" w:rsidRPr="00A223A1" w:rsidRDefault="00E26E7E" w:rsidP="00E26E7E">
      <w:pPr>
        <w:pStyle w:val="BodyText"/>
      </w:pPr>
      <w:r w:rsidRPr="00A223A1">
        <w:t xml:space="preserve">            double expected_66_Vy, actual_66_Vy;</w:t>
      </w:r>
    </w:p>
    <w:p w14:paraId="2C490120" w14:textId="77777777" w:rsidR="00E26E7E" w:rsidRPr="00A223A1" w:rsidRDefault="00E26E7E" w:rsidP="00E26E7E">
      <w:pPr>
        <w:pStyle w:val="BodyText"/>
      </w:pPr>
      <w:r w:rsidRPr="00A223A1">
        <w:t xml:space="preserve">            c_66_Vy = new TimNghiem_66_Vy(2, -10);</w:t>
      </w:r>
    </w:p>
    <w:p w14:paraId="07BCEE2A" w14:textId="77777777" w:rsidR="00E26E7E" w:rsidRPr="00A223A1" w:rsidRDefault="00E26E7E" w:rsidP="00E26E7E">
      <w:pPr>
        <w:pStyle w:val="BodyText"/>
      </w:pPr>
      <w:r w:rsidRPr="00A223A1">
        <w:t xml:space="preserve">            expected_66_Vy = 5;</w:t>
      </w:r>
    </w:p>
    <w:p w14:paraId="760963F2" w14:textId="77777777" w:rsidR="00E26E7E" w:rsidRPr="00A223A1" w:rsidRDefault="00E26E7E" w:rsidP="00E26E7E">
      <w:pPr>
        <w:pStyle w:val="BodyText"/>
      </w:pPr>
      <w:r w:rsidRPr="00A223A1">
        <w:t xml:space="preserve">            actual_66_Vy = c_66_Vy.TimNghiemPhuongTrinh_66_Vy();</w:t>
      </w:r>
    </w:p>
    <w:p w14:paraId="614C3EF0" w14:textId="77777777" w:rsidR="00E26E7E" w:rsidRPr="00A223A1" w:rsidRDefault="00E26E7E" w:rsidP="00E26E7E">
      <w:pPr>
        <w:pStyle w:val="BodyText"/>
      </w:pPr>
      <w:r w:rsidRPr="00A223A1">
        <w:t xml:space="preserve">            Assert.AreEqual(expected_66_Vy, actual_66_Vy);</w:t>
      </w:r>
    </w:p>
    <w:p w14:paraId="75791015" w14:textId="45175920" w:rsidR="00E26E7E" w:rsidRPr="00A223A1" w:rsidRDefault="00E26E7E" w:rsidP="00E26E7E">
      <w:pPr>
        <w:pStyle w:val="BodyText"/>
      </w:pPr>
      <w:r w:rsidRPr="00A223A1">
        <w:t xml:space="preserve">        }</w:t>
      </w:r>
    </w:p>
    <w:p w14:paraId="17F58BDE" w14:textId="25361FDD" w:rsidR="00CB725A" w:rsidRPr="00A223A1" w:rsidRDefault="00CB725A" w:rsidP="00CB725A">
      <w:pPr>
        <w:pStyle w:val="Heading4"/>
        <w:ind w:firstLine="720"/>
        <w:rPr>
          <w:lang w:val="en-US"/>
        </w:rPr>
      </w:pPr>
      <w:r w:rsidRPr="00A223A1">
        <w:rPr>
          <w:b/>
          <w:bCs/>
          <w:lang w:val="en-US"/>
        </w:rPr>
        <w:t xml:space="preserve">Bước 2. </w:t>
      </w:r>
      <w:r w:rsidRPr="00A223A1">
        <w:rPr>
          <w:lang w:val="en-US"/>
        </w:rPr>
        <w:t>Viết test case 2</w:t>
      </w:r>
    </w:p>
    <w:p w14:paraId="55B82D07" w14:textId="4CE750ED" w:rsidR="00CB725A" w:rsidRPr="00A223A1" w:rsidRDefault="00000000" w:rsidP="00CB725A">
      <w:pPr>
        <w:pStyle w:val="BodyText"/>
      </w:pPr>
      <w:r>
        <w:rPr>
          <w:noProof/>
        </w:rPr>
        <w:pict w14:anchorId="270255DC">
          <v:rect id="_x0000_s2286" style="position:absolute;left:0;text-align:left;margin-left:39.85pt;margin-top:4.9pt;width:406.9pt;height:170.7pt;z-index:251860992" filled="f" fillcolor="red" strokecolor="red" strokeweight="2.25pt"/>
        </w:pict>
      </w:r>
      <w:r w:rsidR="00CB725A" w:rsidRPr="00A223A1">
        <w:rPr>
          <w:noProof/>
        </w:rPr>
        <w:drawing>
          <wp:inline distT="0" distB="0" distL="0" distR="0" wp14:anchorId="76AAAFCA" wp14:editId="3F376930">
            <wp:extent cx="5262187" cy="2192953"/>
            <wp:effectExtent l="0" t="0" r="0" b="0"/>
            <wp:docPr id="767801097" name="Picture 1" descr="A computer screen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801097" name="Picture 1" descr="A computer screen with text and numbers&#10;&#10;Description automatically generated"/>
                    <pic:cNvPicPr/>
                  </pic:nvPicPr>
                  <pic:blipFill>
                    <a:blip r:embed="rId20"/>
                    <a:stretch>
                      <a:fillRect/>
                    </a:stretch>
                  </pic:blipFill>
                  <pic:spPr>
                    <a:xfrm>
                      <a:off x="0" y="0"/>
                      <a:ext cx="5273219" cy="2197551"/>
                    </a:xfrm>
                    <a:prstGeom prst="rect">
                      <a:avLst/>
                    </a:prstGeom>
                  </pic:spPr>
                </pic:pic>
              </a:graphicData>
            </a:graphic>
          </wp:inline>
        </w:drawing>
      </w:r>
    </w:p>
    <w:p w14:paraId="67379704" w14:textId="77777777" w:rsidR="00E26E7E" w:rsidRPr="00A223A1" w:rsidRDefault="00E26E7E" w:rsidP="00E26E7E">
      <w:pPr>
        <w:pStyle w:val="BodyText"/>
      </w:pPr>
      <w:r w:rsidRPr="00A223A1">
        <w:t>Code:</w:t>
      </w:r>
      <w:r w:rsidRPr="00A223A1">
        <w:br/>
      </w:r>
      <w:r w:rsidRPr="00A223A1">
        <w:tab/>
        <w:t xml:space="preserve">  [TestMethod]</w:t>
      </w:r>
    </w:p>
    <w:p w14:paraId="5AA95D81" w14:textId="77777777" w:rsidR="00E26E7E" w:rsidRPr="00A223A1" w:rsidRDefault="00E26E7E" w:rsidP="00E26E7E">
      <w:pPr>
        <w:pStyle w:val="BodyText"/>
      </w:pPr>
      <w:r w:rsidRPr="00A223A1">
        <w:t xml:space="preserve">        public void TinhNghiem_bc_66_Vy()</w:t>
      </w:r>
    </w:p>
    <w:p w14:paraId="2E74F621" w14:textId="77777777" w:rsidR="00E26E7E" w:rsidRPr="00A223A1" w:rsidRDefault="00E26E7E" w:rsidP="00E26E7E">
      <w:pPr>
        <w:pStyle w:val="BodyText"/>
      </w:pPr>
      <w:r w:rsidRPr="00A223A1">
        <w:t xml:space="preserve">        {</w:t>
      </w:r>
    </w:p>
    <w:p w14:paraId="581328C7" w14:textId="77777777" w:rsidR="00E26E7E" w:rsidRPr="00A223A1" w:rsidRDefault="00E26E7E" w:rsidP="00E26E7E">
      <w:pPr>
        <w:pStyle w:val="BodyText"/>
      </w:pPr>
      <w:r w:rsidRPr="00A223A1">
        <w:t xml:space="preserve">            double expected_66_Vy, actual_66_Vy;</w:t>
      </w:r>
    </w:p>
    <w:p w14:paraId="72103D7F" w14:textId="77777777" w:rsidR="00E26E7E" w:rsidRPr="00A223A1" w:rsidRDefault="00E26E7E" w:rsidP="00E26E7E">
      <w:pPr>
        <w:pStyle w:val="BodyText"/>
      </w:pPr>
      <w:r w:rsidRPr="00A223A1">
        <w:t xml:space="preserve">            c_66_Vy = new TimNghiem_66_Vy(0, 0);</w:t>
      </w:r>
    </w:p>
    <w:p w14:paraId="74141DDB" w14:textId="77777777" w:rsidR="00E26E7E" w:rsidRPr="00A223A1" w:rsidRDefault="00E26E7E" w:rsidP="00E26E7E">
      <w:pPr>
        <w:pStyle w:val="BodyText"/>
      </w:pPr>
      <w:r w:rsidRPr="00A223A1">
        <w:lastRenderedPageBreak/>
        <w:t xml:space="preserve">            expected_66_Vy = 0.001;</w:t>
      </w:r>
    </w:p>
    <w:p w14:paraId="42CA49FA" w14:textId="77777777" w:rsidR="00E26E7E" w:rsidRPr="00A223A1" w:rsidRDefault="00E26E7E" w:rsidP="00E26E7E">
      <w:pPr>
        <w:pStyle w:val="BodyText"/>
      </w:pPr>
      <w:r w:rsidRPr="00A223A1">
        <w:t xml:space="preserve">            actual_66_Vy = c_66_Vy.TimNghiemPhuongTrinh_66_Vy();</w:t>
      </w:r>
    </w:p>
    <w:p w14:paraId="6584D98E" w14:textId="77777777" w:rsidR="00E26E7E" w:rsidRPr="00A223A1" w:rsidRDefault="00E26E7E" w:rsidP="00E26E7E">
      <w:pPr>
        <w:pStyle w:val="BodyText"/>
      </w:pPr>
      <w:r w:rsidRPr="00A223A1">
        <w:t xml:space="preserve">            Assert.AreEqual(expected_66_Vy, actual_66_Vy);</w:t>
      </w:r>
    </w:p>
    <w:p w14:paraId="64861984" w14:textId="349AFF58" w:rsidR="00E26E7E" w:rsidRPr="00A223A1" w:rsidRDefault="00E26E7E" w:rsidP="00E26E7E">
      <w:pPr>
        <w:pStyle w:val="BodyText"/>
      </w:pPr>
      <w:r w:rsidRPr="00A223A1">
        <w:t xml:space="preserve">        }</w:t>
      </w:r>
    </w:p>
    <w:p w14:paraId="37E1AE0F" w14:textId="7B283D10" w:rsidR="00CB725A" w:rsidRPr="00A223A1" w:rsidRDefault="00CB725A" w:rsidP="00CB725A">
      <w:pPr>
        <w:pStyle w:val="Heading4"/>
        <w:ind w:firstLine="720"/>
        <w:rPr>
          <w:lang w:val="en-US"/>
        </w:rPr>
      </w:pPr>
      <w:r w:rsidRPr="00A223A1">
        <w:rPr>
          <w:b/>
          <w:bCs/>
          <w:lang w:val="en-US"/>
        </w:rPr>
        <w:t xml:space="preserve">Bước 3. </w:t>
      </w:r>
      <w:r w:rsidRPr="00A223A1">
        <w:rPr>
          <w:lang w:val="en-US"/>
        </w:rPr>
        <w:t>Viết test case 3</w:t>
      </w:r>
    </w:p>
    <w:p w14:paraId="0F8DC380" w14:textId="23E121BD" w:rsidR="001551DF" w:rsidRPr="00A223A1" w:rsidRDefault="00000000" w:rsidP="00597FB2">
      <w:pPr>
        <w:pStyle w:val="BodyText"/>
      </w:pPr>
      <w:r>
        <w:rPr>
          <w:noProof/>
        </w:rPr>
        <w:pict w14:anchorId="270255DC">
          <v:rect id="_x0000_s2287" style="position:absolute;left:0;text-align:left;margin-left:39.85pt;margin-top:4.45pt;width:414.55pt;height:170.7pt;z-index:251862016" filled="f" fillcolor="red" strokecolor="red" strokeweight="2.25pt"/>
        </w:pict>
      </w:r>
      <w:r w:rsidR="00CB725A" w:rsidRPr="00A223A1">
        <w:rPr>
          <w:noProof/>
        </w:rPr>
        <w:drawing>
          <wp:inline distT="0" distB="0" distL="0" distR="0" wp14:anchorId="7FB35AAF" wp14:editId="4964A0E0">
            <wp:extent cx="5359169" cy="2233942"/>
            <wp:effectExtent l="0" t="0" r="0" b="0"/>
            <wp:docPr id="1841461837" name="Picture 1" descr="A computer screen shot of a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1461837" name="Picture 1" descr="A computer screen shot of a code&#10;&#10;Description automatically generated"/>
                    <pic:cNvPicPr/>
                  </pic:nvPicPr>
                  <pic:blipFill>
                    <a:blip r:embed="rId21"/>
                    <a:stretch>
                      <a:fillRect/>
                    </a:stretch>
                  </pic:blipFill>
                  <pic:spPr>
                    <a:xfrm>
                      <a:off x="0" y="0"/>
                      <a:ext cx="5365945" cy="2236766"/>
                    </a:xfrm>
                    <a:prstGeom prst="rect">
                      <a:avLst/>
                    </a:prstGeom>
                  </pic:spPr>
                </pic:pic>
              </a:graphicData>
            </a:graphic>
          </wp:inline>
        </w:drawing>
      </w:r>
    </w:p>
    <w:p w14:paraId="1F9E8A96" w14:textId="77777777" w:rsidR="00E26E7E" w:rsidRPr="00A223A1" w:rsidRDefault="00E26E7E" w:rsidP="00E26E7E">
      <w:pPr>
        <w:pStyle w:val="BodyText"/>
      </w:pPr>
      <w:r w:rsidRPr="00A223A1">
        <w:t>Code:</w:t>
      </w:r>
      <w:r w:rsidRPr="00A223A1">
        <w:br/>
      </w:r>
      <w:r w:rsidRPr="00A223A1">
        <w:tab/>
        <w:t>[TestMethod]</w:t>
      </w:r>
    </w:p>
    <w:p w14:paraId="2037542B" w14:textId="77777777" w:rsidR="00E26E7E" w:rsidRPr="00A223A1" w:rsidRDefault="00E26E7E" w:rsidP="00E26E7E">
      <w:pPr>
        <w:pStyle w:val="BodyText"/>
      </w:pPr>
      <w:r w:rsidRPr="00A223A1">
        <w:t xml:space="preserve">        public void TinhNghiem_bd_66_Vy()</w:t>
      </w:r>
    </w:p>
    <w:p w14:paraId="05A4A787" w14:textId="77777777" w:rsidR="00E26E7E" w:rsidRPr="00A223A1" w:rsidRDefault="00E26E7E" w:rsidP="00E26E7E">
      <w:pPr>
        <w:pStyle w:val="BodyText"/>
      </w:pPr>
      <w:r w:rsidRPr="00A223A1">
        <w:t xml:space="preserve">        {</w:t>
      </w:r>
    </w:p>
    <w:p w14:paraId="18BB9879" w14:textId="77777777" w:rsidR="00E26E7E" w:rsidRPr="00A223A1" w:rsidRDefault="00E26E7E" w:rsidP="00E26E7E">
      <w:pPr>
        <w:pStyle w:val="BodyText"/>
      </w:pPr>
      <w:r w:rsidRPr="00A223A1">
        <w:t xml:space="preserve">            double expected_66_Vy, actual_66_Vy;</w:t>
      </w:r>
    </w:p>
    <w:p w14:paraId="6FD516CC" w14:textId="77777777" w:rsidR="00E26E7E" w:rsidRPr="00A223A1" w:rsidRDefault="00E26E7E" w:rsidP="00E26E7E">
      <w:pPr>
        <w:pStyle w:val="BodyText"/>
      </w:pPr>
      <w:r w:rsidRPr="00A223A1">
        <w:t xml:space="preserve">            c_66_Vy = new TimNghiem_66_Vy(0, 2);</w:t>
      </w:r>
    </w:p>
    <w:p w14:paraId="5CD87CD4" w14:textId="77777777" w:rsidR="00E26E7E" w:rsidRPr="00A223A1" w:rsidRDefault="00E26E7E" w:rsidP="00E26E7E">
      <w:pPr>
        <w:pStyle w:val="BodyText"/>
      </w:pPr>
      <w:r w:rsidRPr="00A223A1">
        <w:t xml:space="preserve">            expected_66_Vy = -0.001;</w:t>
      </w:r>
    </w:p>
    <w:p w14:paraId="7839C06E" w14:textId="77777777" w:rsidR="00E26E7E" w:rsidRPr="00A223A1" w:rsidRDefault="00E26E7E" w:rsidP="00E26E7E">
      <w:pPr>
        <w:pStyle w:val="BodyText"/>
      </w:pPr>
      <w:r w:rsidRPr="00A223A1">
        <w:t xml:space="preserve">            actual_66_Vy = c_66_Vy.TimNghiemPhuongTrinh_66_Vy();</w:t>
      </w:r>
    </w:p>
    <w:p w14:paraId="5A983FFC" w14:textId="77777777" w:rsidR="00E26E7E" w:rsidRPr="00A223A1" w:rsidRDefault="00E26E7E" w:rsidP="00E26E7E">
      <w:pPr>
        <w:pStyle w:val="BodyText"/>
      </w:pPr>
      <w:r w:rsidRPr="00A223A1">
        <w:t xml:space="preserve">            Assert.AreEqual(expected_66_Vy, actual_66_Vy);</w:t>
      </w:r>
    </w:p>
    <w:p w14:paraId="6C5A1ACA" w14:textId="1DDB827C" w:rsidR="00E26E7E" w:rsidRPr="00A223A1" w:rsidRDefault="00E26E7E" w:rsidP="00E26E7E">
      <w:pPr>
        <w:pStyle w:val="BodyText"/>
      </w:pPr>
      <w:r w:rsidRPr="00A223A1">
        <w:t xml:space="preserve">        }</w:t>
      </w:r>
    </w:p>
    <w:p w14:paraId="1006DB45" w14:textId="5E9AC3B0" w:rsidR="00E962D7" w:rsidRPr="00A223A1" w:rsidRDefault="00EE3CED" w:rsidP="00EE3CED">
      <w:pPr>
        <w:pStyle w:val="Heading4"/>
        <w:ind w:firstLine="720"/>
        <w:rPr>
          <w:lang w:val="en-US"/>
        </w:rPr>
      </w:pPr>
      <w:r w:rsidRPr="00A223A1">
        <w:rPr>
          <w:b/>
          <w:bCs/>
          <w:lang w:val="en-US"/>
        </w:rPr>
        <w:t xml:space="preserve">Bước </w:t>
      </w:r>
      <w:r w:rsidR="00CB725A" w:rsidRPr="00A223A1">
        <w:rPr>
          <w:b/>
          <w:bCs/>
          <w:lang w:val="en-US"/>
        </w:rPr>
        <w:t>4.</w:t>
      </w:r>
      <w:r w:rsidRPr="00A223A1">
        <w:rPr>
          <w:lang w:val="en-US"/>
        </w:rPr>
        <w:t xml:space="preserve"> </w:t>
      </w:r>
      <w:r w:rsidR="00EE7840" w:rsidRPr="00A223A1">
        <w:rPr>
          <w:lang w:val="en-US"/>
        </w:rPr>
        <w:t>Chạy test case</w:t>
      </w:r>
    </w:p>
    <w:p w14:paraId="0772F092" w14:textId="0CBF9DB7" w:rsidR="00E962D7" w:rsidRPr="00A223A1" w:rsidRDefault="00E962D7">
      <w:pPr>
        <w:pStyle w:val="BodyText"/>
        <w:numPr>
          <w:ilvl w:val="0"/>
          <w:numId w:val="3"/>
        </w:numPr>
      </w:pPr>
      <w:r w:rsidRPr="00A223A1">
        <w:t>Tại thanh công cụ, chọn “Test”, chọn “Run All Tests”</w:t>
      </w:r>
    </w:p>
    <w:p w14:paraId="73B8AF13" w14:textId="0BD08C83" w:rsidR="000D6566" w:rsidRPr="00A223A1" w:rsidRDefault="000D6566" w:rsidP="00E962D7">
      <w:pPr>
        <w:pStyle w:val="BodyText"/>
        <w:ind w:left="1920" w:firstLine="0"/>
      </w:pPr>
      <w:r w:rsidRPr="00A223A1">
        <w:rPr>
          <w:noProof/>
        </w:rPr>
        <w:drawing>
          <wp:inline distT="0" distB="0" distL="0" distR="0" wp14:anchorId="5AAB4405" wp14:editId="768AD41B">
            <wp:extent cx="5109210" cy="1116752"/>
            <wp:effectExtent l="0" t="0" r="0" b="0"/>
            <wp:docPr id="348501829"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501829" name="Picture 12" descr="A screenshot of a computer&#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176516" cy="1131464"/>
                    </a:xfrm>
                    <a:prstGeom prst="rect">
                      <a:avLst/>
                    </a:prstGeom>
                  </pic:spPr>
                </pic:pic>
              </a:graphicData>
            </a:graphic>
          </wp:inline>
        </w:drawing>
      </w:r>
    </w:p>
    <w:p w14:paraId="043D3895" w14:textId="2AC1A251" w:rsidR="00AD69F2" w:rsidRPr="00A223A1" w:rsidRDefault="000D6566">
      <w:pPr>
        <w:pStyle w:val="BodyText"/>
        <w:numPr>
          <w:ilvl w:val="0"/>
          <w:numId w:val="3"/>
        </w:numPr>
      </w:pPr>
      <w:r w:rsidRPr="00A223A1">
        <w:t>Kết quả sau khi chạy:</w:t>
      </w:r>
      <w:r w:rsidR="00AD69F2" w:rsidRPr="00A223A1">
        <w:t xml:space="preserve"> Cả 3 test case đều pass nghĩa là kết quả mong đợi trùng với kết quả mong muốn ở cả 3 test case</w:t>
      </w:r>
    </w:p>
    <w:p w14:paraId="73128935" w14:textId="678B71D4" w:rsidR="000D6566" w:rsidRPr="00A223A1" w:rsidRDefault="00000000" w:rsidP="00E962D7">
      <w:pPr>
        <w:pStyle w:val="BodyText"/>
        <w:ind w:left="1920" w:firstLine="0"/>
      </w:pPr>
      <w:r>
        <w:rPr>
          <w:noProof/>
        </w:rPr>
        <w:lastRenderedPageBreak/>
        <w:pict w14:anchorId="6B9AD13E">
          <v:rect id="_x0000_s2288" style="position:absolute;left:0;text-align:left;margin-left:113.5pt;margin-top:49.05pt;width:222.55pt;height:89.45pt;z-index:251863040" filled="f" strokecolor="red" strokeweight="2.25pt"/>
        </w:pict>
      </w:r>
      <w:r w:rsidR="00597FB2" w:rsidRPr="00A223A1">
        <w:rPr>
          <w:noProof/>
        </w:rPr>
        <w:drawing>
          <wp:inline distT="0" distB="0" distL="0" distR="0" wp14:anchorId="780877F8" wp14:editId="503CAFBF">
            <wp:extent cx="5039995" cy="1785761"/>
            <wp:effectExtent l="0" t="0" r="0" b="0"/>
            <wp:docPr id="8497581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758152" name="Picture 1" descr="A screenshot of a computer&#10;&#10;Description automatically generated"/>
                    <pic:cNvPicPr/>
                  </pic:nvPicPr>
                  <pic:blipFill>
                    <a:blip r:embed="rId23"/>
                    <a:stretch>
                      <a:fillRect/>
                    </a:stretch>
                  </pic:blipFill>
                  <pic:spPr>
                    <a:xfrm>
                      <a:off x="0" y="0"/>
                      <a:ext cx="5063747" cy="1794177"/>
                    </a:xfrm>
                    <a:prstGeom prst="rect">
                      <a:avLst/>
                    </a:prstGeom>
                  </pic:spPr>
                </pic:pic>
              </a:graphicData>
            </a:graphic>
          </wp:inline>
        </w:drawing>
      </w:r>
    </w:p>
    <w:p w14:paraId="5EEEFEB6" w14:textId="77777777" w:rsidR="00E962D7" w:rsidRPr="00A223A1" w:rsidRDefault="00E962D7" w:rsidP="00E962D7">
      <w:pPr>
        <w:pStyle w:val="BodyText"/>
      </w:pPr>
    </w:p>
    <w:p w14:paraId="0117285E" w14:textId="78CC6201" w:rsidR="00C91AF5" w:rsidRPr="00A223A1" w:rsidRDefault="00C91AF5" w:rsidP="00C91AF5">
      <w:pPr>
        <w:pStyle w:val="Heading3"/>
        <w:rPr>
          <w:rFonts w:cs="Times New Roman"/>
        </w:rPr>
      </w:pPr>
      <w:bookmarkStart w:id="28" w:name="_Toc164940779"/>
      <w:bookmarkStart w:id="29" w:name="_Toc166691456"/>
      <w:r w:rsidRPr="00A223A1">
        <w:rPr>
          <w:rFonts w:cs="Times New Roman"/>
        </w:rPr>
        <w:t>3.3.2. Viết từng test case cho phương thức KiemTraDiemCoThuocPhuongTrinh</w:t>
      </w:r>
      <w:r w:rsidR="00CC7F7E" w:rsidRPr="00A223A1">
        <w:rPr>
          <w:rFonts w:cs="Times New Roman"/>
        </w:rPr>
        <w:t>_66_Vy</w:t>
      </w:r>
      <w:r w:rsidRPr="00A223A1">
        <w:rPr>
          <w:rFonts w:cs="Times New Roman"/>
        </w:rPr>
        <w:t>()</w:t>
      </w:r>
      <w:bookmarkEnd w:id="28"/>
      <w:bookmarkEnd w:id="29"/>
    </w:p>
    <w:p w14:paraId="29EB1C91" w14:textId="34BD5DAD" w:rsidR="005B75E6" w:rsidRPr="00A223A1" w:rsidRDefault="00EE3CED" w:rsidP="00EE3CED">
      <w:pPr>
        <w:pStyle w:val="Heading4"/>
        <w:ind w:firstLine="720"/>
      </w:pPr>
      <w:r w:rsidRPr="00A223A1">
        <w:rPr>
          <w:b/>
          <w:bCs/>
        </w:rPr>
        <w:t xml:space="preserve">Bước 1: </w:t>
      </w:r>
      <w:r w:rsidR="00C91AF5" w:rsidRPr="00A223A1">
        <w:t xml:space="preserve">Viết test case </w:t>
      </w:r>
      <w:r w:rsidR="00597FB2" w:rsidRPr="00A223A1">
        <w:t>1</w:t>
      </w:r>
    </w:p>
    <w:p w14:paraId="3BB3B128" w14:textId="025AACF5" w:rsidR="005B75E6" w:rsidRPr="00A223A1" w:rsidRDefault="00000000" w:rsidP="005B75E6">
      <w:pPr>
        <w:pStyle w:val="BodyText"/>
      </w:pPr>
      <w:r>
        <w:rPr>
          <w:noProof/>
        </w:rPr>
        <w:pict w14:anchorId="76A97590">
          <v:rect id="_x0000_s2146" style="position:absolute;left:0;text-align:left;margin-left:39.85pt;margin-top:5.25pt;width:462.7pt;height:151.95pt;z-index:251730944" filled="f" strokecolor="red" strokeweight="3pt"/>
        </w:pict>
      </w:r>
      <w:r w:rsidR="00CE0635" w:rsidRPr="00A223A1">
        <w:rPr>
          <w:noProof/>
        </w:rPr>
        <w:drawing>
          <wp:inline distT="0" distB="0" distL="0" distR="0" wp14:anchorId="12F7C169" wp14:editId="4428FD63">
            <wp:extent cx="5941060" cy="1969135"/>
            <wp:effectExtent l="0" t="0" r="0" b="0"/>
            <wp:docPr id="817658443" name="Picture 1" descr="A computer scree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658443" name="Picture 1" descr="A computer screen with text&#10;&#10;Description automatically generated"/>
                    <pic:cNvPicPr/>
                  </pic:nvPicPr>
                  <pic:blipFill>
                    <a:blip r:embed="rId24"/>
                    <a:stretch>
                      <a:fillRect/>
                    </a:stretch>
                  </pic:blipFill>
                  <pic:spPr>
                    <a:xfrm>
                      <a:off x="0" y="0"/>
                      <a:ext cx="5941060" cy="1969135"/>
                    </a:xfrm>
                    <a:prstGeom prst="rect">
                      <a:avLst/>
                    </a:prstGeom>
                  </pic:spPr>
                </pic:pic>
              </a:graphicData>
            </a:graphic>
          </wp:inline>
        </w:drawing>
      </w:r>
    </w:p>
    <w:p w14:paraId="007D359E" w14:textId="77777777" w:rsidR="00E26E7E" w:rsidRPr="00A223A1" w:rsidRDefault="00E26E7E" w:rsidP="00E26E7E">
      <w:pPr>
        <w:pStyle w:val="BodyText"/>
      </w:pPr>
      <w:r w:rsidRPr="00A223A1">
        <w:t>Code:</w:t>
      </w:r>
      <w:r w:rsidRPr="00A223A1">
        <w:br/>
      </w:r>
      <w:r w:rsidRPr="00A223A1">
        <w:tab/>
        <w:t>[TestMethod]</w:t>
      </w:r>
    </w:p>
    <w:p w14:paraId="5E7EA625" w14:textId="77777777" w:rsidR="00E26E7E" w:rsidRPr="00A223A1" w:rsidRDefault="00E26E7E" w:rsidP="00E26E7E">
      <w:pPr>
        <w:pStyle w:val="BodyText"/>
      </w:pPr>
      <w:r w:rsidRPr="00A223A1">
        <w:t xml:space="preserve">        public void KiemTraDiemCoThuocPhuongTrinh_ac_66_Vy()</w:t>
      </w:r>
    </w:p>
    <w:p w14:paraId="3BB8B8AD" w14:textId="77777777" w:rsidR="00E26E7E" w:rsidRPr="00A223A1" w:rsidRDefault="00E26E7E" w:rsidP="00E26E7E">
      <w:pPr>
        <w:pStyle w:val="BodyText"/>
      </w:pPr>
      <w:r w:rsidRPr="00A223A1">
        <w:t xml:space="preserve">        {</w:t>
      </w:r>
    </w:p>
    <w:p w14:paraId="3891A4FB" w14:textId="77777777" w:rsidR="00E26E7E" w:rsidRPr="00A223A1" w:rsidRDefault="00E26E7E" w:rsidP="00E26E7E">
      <w:pPr>
        <w:pStyle w:val="BodyText"/>
      </w:pPr>
      <w:r w:rsidRPr="00A223A1">
        <w:t xml:space="preserve">            c_66_Vy = new TimNghiem_66_Vy(0, 0);</w:t>
      </w:r>
    </w:p>
    <w:p w14:paraId="46730CBF" w14:textId="77777777" w:rsidR="00E26E7E" w:rsidRPr="00A223A1" w:rsidRDefault="00E26E7E" w:rsidP="00E26E7E">
      <w:pPr>
        <w:pStyle w:val="BodyText"/>
      </w:pPr>
      <w:r w:rsidRPr="00A223A1">
        <w:t xml:space="preserve">            double x_66_Vy = 1;</w:t>
      </w:r>
    </w:p>
    <w:p w14:paraId="46BCD3E0" w14:textId="77777777" w:rsidR="00E26E7E" w:rsidRPr="00A223A1" w:rsidRDefault="00E26E7E" w:rsidP="00E26E7E">
      <w:pPr>
        <w:pStyle w:val="BodyText"/>
      </w:pPr>
      <w:r w:rsidRPr="00A223A1">
        <w:t xml:space="preserve">            string expected_66_Vy = "Giá trị 1 thuộc phương trình 0x + 0 = 0";</w:t>
      </w:r>
    </w:p>
    <w:p w14:paraId="55192612" w14:textId="77777777" w:rsidR="00E26E7E" w:rsidRPr="00A223A1" w:rsidRDefault="00E26E7E" w:rsidP="00E26E7E">
      <w:pPr>
        <w:pStyle w:val="BodyText"/>
      </w:pPr>
      <w:r w:rsidRPr="00A223A1">
        <w:t xml:space="preserve">            string actual_66_Vy = c_66_Vy.KiemTraDiemCoThuocPhuongTrinh_66_Vy(x_66_Vy);</w:t>
      </w:r>
    </w:p>
    <w:p w14:paraId="40D65762" w14:textId="77777777" w:rsidR="00E26E7E" w:rsidRPr="00A223A1" w:rsidRDefault="00E26E7E" w:rsidP="00E26E7E">
      <w:pPr>
        <w:pStyle w:val="BodyText"/>
      </w:pPr>
    </w:p>
    <w:p w14:paraId="79E31214" w14:textId="77777777" w:rsidR="00E26E7E" w:rsidRPr="00A223A1" w:rsidRDefault="00E26E7E" w:rsidP="00E26E7E">
      <w:pPr>
        <w:pStyle w:val="BodyText"/>
      </w:pPr>
      <w:r w:rsidRPr="00A223A1">
        <w:t xml:space="preserve">            Assert.AreEqual(expected_66_Vy, actual_66_Vy);</w:t>
      </w:r>
    </w:p>
    <w:p w14:paraId="3E59BB14" w14:textId="17399469" w:rsidR="00E26E7E" w:rsidRPr="00A223A1" w:rsidRDefault="00E26E7E" w:rsidP="00E26E7E">
      <w:pPr>
        <w:pStyle w:val="BodyText"/>
      </w:pPr>
      <w:r w:rsidRPr="00A223A1">
        <w:t xml:space="preserve">        }</w:t>
      </w:r>
    </w:p>
    <w:p w14:paraId="3C3DADD3" w14:textId="77777777" w:rsidR="00CE0635" w:rsidRPr="00A223A1" w:rsidRDefault="00CE0635" w:rsidP="00CE0635">
      <w:pPr>
        <w:pStyle w:val="Heading4"/>
        <w:ind w:firstLine="720"/>
        <w:rPr>
          <w:lang w:val="en-US"/>
        </w:rPr>
      </w:pPr>
      <w:r w:rsidRPr="00A223A1">
        <w:rPr>
          <w:b/>
          <w:bCs/>
          <w:lang w:val="en-US"/>
        </w:rPr>
        <w:lastRenderedPageBreak/>
        <w:t xml:space="preserve">Bước 2. </w:t>
      </w:r>
      <w:r w:rsidRPr="00A223A1">
        <w:rPr>
          <w:lang w:val="en-US"/>
        </w:rPr>
        <w:t>Viết test case 2</w:t>
      </w:r>
    </w:p>
    <w:p w14:paraId="25425397" w14:textId="73C3628B" w:rsidR="00CE0635" w:rsidRPr="00A223A1" w:rsidRDefault="00000000" w:rsidP="00CE0635">
      <w:pPr>
        <w:pStyle w:val="BodyText"/>
        <w:ind w:left="720" w:firstLine="0"/>
        <w:rPr>
          <w:noProof/>
        </w:rPr>
      </w:pPr>
      <w:r>
        <w:rPr>
          <w:noProof/>
        </w:rPr>
        <w:pict w14:anchorId="7A557A31">
          <v:rect id="_x0000_s2289" style="position:absolute;left:0;text-align:left;margin-left:44.75pt;margin-top:4.5pt;width:457.1pt;height:144.55pt;z-index:251865088" filled="f" fillcolor="red" strokecolor="red" strokeweight="2.25pt"/>
        </w:pict>
      </w:r>
      <w:r w:rsidR="00CE0635" w:rsidRPr="00A223A1">
        <w:rPr>
          <w:noProof/>
        </w:rPr>
        <w:drawing>
          <wp:inline distT="0" distB="0" distL="0" distR="0" wp14:anchorId="34A61A91" wp14:editId="7ADC3688">
            <wp:extent cx="5941060" cy="1922780"/>
            <wp:effectExtent l="0" t="0" r="0" b="0"/>
            <wp:docPr id="1124600513" name="Picture 1" descr="A computer scree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600513" name="Picture 1" descr="A computer screen with text&#10;&#10;Description automatically generated"/>
                    <pic:cNvPicPr/>
                  </pic:nvPicPr>
                  <pic:blipFill>
                    <a:blip r:embed="rId25"/>
                    <a:stretch>
                      <a:fillRect/>
                    </a:stretch>
                  </pic:blipFill>
                  <pic:spPr>
                    <a:xfrm>
                      <a:off x="0" y="0"/>
                      <a:ext cx="5941060" cy="1922780"/>
                    </a:xfrm>
                    <a:prstGeom prst="rect">
                      <a:avLst/>
                    </a:prstGeom>
                  </pic:spPr>
                </pic:pic>
              </a:graphicData>
            </a:graphic>
          </wp:inline>
        </w:drawing>
      </w:r>
    </w:p>
    <w:p w14:paraId="70344327" w14:textId="679897AA" w:rsidR="00E26E7E" w:rsidRPr="00A223A1" w:rsidRDefault="00E26E7E" w:rsidP="00CE0635">
      <w:pPr>
        <w:pStyle w:val="BodyText"/>
        <w:ind w:left="720" w:firstLine="0"/>
        <w:rPr>
          <w:noProof/>
        </w:rPr>
      </w:pPr>
      <w:r w:rsidRPr="00A223A1">
        <w:rPr>
          <w:noProof/>
        </w:rPr>
        <w:t>Code:</w:t>
      </w:r>
    </w:p>
    <w:p w14:paraId="5A6F1DD5" w14:textId="77777777" w:rsidR="00E26E7E" w:rsidRPr="00A223A1" w:rsidRDefault="00E26E7E" w:rsidP="00E26E7E">
      <w:pPr>
        <w:pStyle w:val="BodyText"/>
        <w:ind w:left="720"/>
        <w:rPr>
          <w:noProof/>
        </w:rPr>
      </w:pPr>
      <w:r w:rsidRPr="00A223A1">
        <w:rPr>
          <w:noProof/>
        </w:rPr>
        <w:t>[TestMethod]</w:t>
      </w:r>
    </w:p>
    <w:p w14:paraId="73D86AB0" w14:textId="77777777" w:rsidR="00E26E7E" w:rsidRPr="00A223A1" w:rsidRDefault="00E26E7E" w:rsidP="00E26E7E">
      <w:pPr>
        <w:pStyle w:val="BodyText"/>
        <w:ind w:left="720"/>
        <w:rPr>
          <w:noProof/>
        </w:rPr>
      </w:pPr>
      <w:r w:rsidRPr="00A223A1">
        <w:rPr>
          <w:noProof/>
        </w:rPr>
        <w:t xml:space="preserve">        public void KiemTraDiemCoThuocPhuongTrinh_ad_66_Vy()</w:t>
      </w:r>
    </w:p>
    <w:p w14:paraId="5081DADF" w14:textId="77777777" w:rsidR="00E26E7E" w:rsidRPr="00A223A1" w:rsidRDefault="00E26E7E" w:rsidP="00E26E7E">
      <w:pPr>
        <w:pStyle w:val="BodyText"/>
        <w:ind w:left="720"/>
        <w:rPr>
          <w:noProof/>
        </w:rPr>
      </w:pPr>
      <w:r w:rsidRPr="00A223A1">
        <w:rPr>
          <w:noProof/>
        </w:rPr>
        <w:t xml:space="preserve">        {</w:t>
      </w:r>
    </w:p>
    <w:p w14:paraId="20B67D72" w14:textId="77777777" w:rsidR="00E26E7E" w:rsidRPr="00A223A1" w:rsidRDefault="00E26E7E" w:rsidP="00E26E7E">
      <w:pPr>
        <w:pStyle w:val="BodyText"/>
        <w:ind w:left="720"/>
        <w:rPr>
          <w:noProof/>
        </w:rPr>
      </w:pPr>
      <w:r w:rsidRPr="00A223A1">
        <w:rPr>
          <w:noProof/>
        </w:rPr>
        <w:t xml:space="preserve">            c_66_Vy = new TimNghiem_66_Vy(0, 2);</w:t>
      </w:r>
    </w:p>
    <w:p w14:paraId="13F74F7D" w14:textId="77777777" w:rsidR="00E26E7E" w:rsidRPr="00A223A1" w:rsidRDefault="00E26E7E" w:rsidP="00E26E7E">
      <w:pPr>
        <w:pStyle w:val="BodyText"/>
        <w:ind w:left="720"/>
        <w:rPr>
          <w:noProof/>
        </w:rPr>
      </w:pPr>
      <w:r w:rsidRPr="00A223A1">
        <w:rPr>
          <w:noProof/>
        </w:rPr>
        <w:t xml:space="preserve">            double x_66_Vy = 2;</w:t>
      </w:r>
    </w:p>
    <w:p w14:paraId="11B1366B" w14:textId="77777777" w:rsidR="00E26E7E" w:rsidRPr="00A223A1" w:rsidRDefault="00E26E7E" w:rsidP="00E26E7E">
      <w:pPr>
        <w:pStyle w:val="BodyText"/>
        <w:ind w:left="720"/>
        <w:rPr>
          <w:noProof/>
        </w:rPr>
      </w:pPr>
      <w:r w:rsidRPr="00A223A1">
        <w:rPr>
          <w:noProof/>
        </w:rPr>
        <w:t xml:space="preserve">            string expected_66_Vy = "Giá trị 2 không thuộc phương trình 0x + 2 = 0";</w:t>
      </w:r>
    </w:p>
    <w:p w14:paraId="56816FB3" w14:textId="77777777" w:rsidR="00E26E7E" w:rsidRPr="00A223A1" w:rsidRDefault="00E26E7E" w:rsidP="00E26E7E">
      <w:pPr>
        <w:pStyle w:val="BodyText"/>
        <w:ind w:left="720"/>
        <w:rPr>
          <w:noProof/>
        </w:rPr>
      </w:pPr>
      <w:r w:rsidRPr="00A223A1">
        <w:rPr>
          <w:noProof/>
        </w:rPr>
        <w:t xml:space="preserve">            string actual_66_Vy = c_66_Vy.KiemTraDiemCoThuocPhuongTrinh_66_Vy(x_66_Vy);</w:t>
      </w:r>
    </w:p>
    <w:p w14:paraId="3EA71525" w14:textId="77777777" w:rsidR="00E26E7E" w:rsidRPr="00A223A1" w:rsidRDefault="00E26E7E" w:rsidP="00E26E7E">
      <w:pPr>
        <w:pStyle w:val="BodyText"/>
        <w:ind w:left="720"/>
        <w:rPr>
          <w:noProof/>
        </w:rPr>
      </w:pPr>
    </w:p>
    <w:p w14:paraId="2AE31498" w14:textId="77777777" w:rsidR="00E26E7E" w:rsidRPr="00A223A1" w:rsidRDefault="00E26E7E" w:rsidP="00E26E7E">
      <w:pPr>
        <w:pStyle w:val="BodyText"/>
        <w:ind w:left="720"/>
        <w:rPr>
          <w:noProof/>
        </w:rPr>
      </w:pPr>
      <w:r w:rsidRPr="00A223A1">
        <w:rPr>
          <w:noProof/>
        </w:rPr>
        <w:t xml:space="preserve">            Assert.AreEqual(expected_66_Vy, actual_66_Vy);</w:t>
      </w:r>
    </w:p>
    <w:p w14:paraId="5029EF90" w14:textId="6499D120" w:rsidR="00E26E7E" w:rsidRPr="00A223A1" w:rsidRDefault="00E26E7E" w:rsidP="00E26E7E">
      <w:pPr>
        <w:pStyle w:val="BodyText"/>
        <w:ind w:left="720" w:firstLine="0"/>
        <w:rPr>
          <w:noProof/>
        </w:rPr>
      </w:pPr>
      <w:r w:rsidRPr="00A223A1">
        <w:rPr>
          <w:noProof/>
        </w:rPr>
        <w:t xml:space="preserve">        }</w:t>
      </w:r>
    </w:p>
    <w:p w14:paraId="0CBC9E8E" w14:textId="77777777" w:rsidR="00CE0635" w:rsidRPr="00A223A1" w:rsidRDefault="00CE0635" w:rsidP="00CE0635">
      <w:pPr>
        <w:pStyle w:val="Heading4"/>
        <w:ind w:firstLine="720"/>
        <w:rPr>
          <w:lang w:val="en-US"/>
        </w:rPr>
      </w:pPr>
      <w:r w:rsidRPr="00A223A1">
        <w:rPr>
          <w:b/>
          <w:bCs/>
          <w:lang w:val="en-US"/>
        </w:rPr>
        <w:t xml:space="preserve">Bước 3. </w:t>
      </w:r>
      <w:r w:rsidRPr="00A223A1">
        <w:rPr>
          <w:lang w:val="en-US"/>
        </w:rPr>
        <w:t>Viết test case 3</w:t>
      </w:r>
    </w:p>
    <w:p w14:paraId="3B1B7106" w14:textId="29A85F0A" w:rsidR="00CE0635" w:rsidRPr="00A223A1" w:rsidRDefault="00000000" w:rsidP="00CE0635">
      <w:pPr>
        <w:pStyle w:val="BodyText"/>
        <w:ind w:left="720" w:firstLine="0"/>
      </w:pPr>
      <w:r>
        <w:rPr>
          <w:noProof/>
        </w:rPr>
        <w:pict w14:anchorId="2ABF6CC6">
          <v:rect id="_x0000_s2290" style="position:absolute;left:0;text-align:left;margin-left:39.85pt;margin-top:4.45pt;width:462pt;height:148.9pt;z-index:251867136" filled="f" fillcolor="red" strokecolor="red" strokeweight="2.25pt"/>
        </w:pict>
      </w:r>
      <w:r w:rsidR="00CE0635" w:rsidRPr="00A223A1">
        <w:rPr>
          <w:noProof/>
        </w:rPr>
        <w:drawing>
          <wp:inline distT="0" distB="0" distL="0" distR="0" wp14:anchorId="341B8B17" wp14:editId="1467F8E0">
            <wp:extent cx="5941060" cy="1925320"/>
            <wp:effectExtent l="0" t="0" r="0" b="0"/>
            <wp:docPr id="2010621749" name="Picture 1" descr="A computer scree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621749" name="Picture 1" descr="A computer screen with text&#10;&#10;Description automatically generated"/>
                    <pic:cNvPicPr/>
                  </pic:nvPicPr>
                  <pic:blipFill>
                    <a:blip r:embed="rId26"/>
                    <a:stretch>
                      <a:fillRect/>
                    </a:stretch>
                  </pic:blipFill>
                  <pic:spPr>
                    <a:xfrm>
                      <a:off x="0" y="0"/>
                      <a:ext cx="5941060" cy="1925320"/>
                    </a:xfrm>
                    <a:prstGeom prst="rect">
                      <a:avLst/>
                    </a:prstGeom>
                  </pic:spPr>
                </pic:pic>
              </a:graphicData>
            </a:graphic>
          </wp:inline>
        </w:drawing>
      </w:r>
    </w:p>
    <w:p w14:paraId="4C95658F" w14:textId="77777777" w:rsidR="00E26E7E" w:rsidRPr="00A223A1" w:rsidRDefault="00E26E7E" w:rsidP="00E26E7E">
      <w:pPr>
        <w:pStyle w:val="BodyText"/>
        <w:ind w:left="720"/>
      </w:pPr>
      <w:r w:rsidRPr="00A223A1">
        <w:t>Code:</w:t>
      </w:r>
      <w:r w:rsidRPr="00A223A1">
        <w:br/>
        <w:t>[TestMethod]</w:t>
      </w:r>
    </w:p>
    <w:p w14:paraId="1A65EE13" w14:textId="77777777" w:rsidR="00E26E7E" w:rsidRPr="00A223A1" w:rsidRDefault="00E26E7E" w:rsidP="00E26E7E">
      <w:pPr>
        <w:pStyle w:val="BodyText"/>
        <w:ind w:left="720"/>
      </w:pPr>
      <w:r w:rsidRPr="00A223A1">
        <w:t xml:space="preserve">        public void KiemTraDiemCoThuocPhuongTrinh_be_66_Vy()</w:t>
      </w:r>
    </w:p>
    <w:p w14:paraId="536B218C" w14:textId="77777777" w:rsidR="00E26E7E" w:rsidRPr="00A223A1" w:rsidRDefault="00E26E7E" w:rsidP="00E26E7E">
      <w:pPr>
        <w:pStyle w:val="BodyText"/>
        <w:ind w:left="720"/>
      </w:pPr>
      <w:r w:rsidRPr="00A223A1">
        <w:t xml:space="preserve">        {</w:t>
      </w:r>
    </w:p>
    <w:p w14:paraId="4FF2DF1C" w14:textId="77777777" w:rsidR="00E26E7E" w:rsidRPr="00A223A1" w:rsidRDefault="00E26E7E" w:rsidP="00E26E7E">
      <w:pPr>
        <w:pStyle w:val="BodyText"/>
        <w:ind w:left="720"/>
      </w:pPr>
      <w:r w:rsidRPr="00A223A1">
        <w:t xml:space="preserve">            c_66_Vy = new TimNghiem_66_Vy(2, -10);</w:t>
      </w:r>
    </w:p>
    <w:p w14:paraId="33661A8D" w14:textId="77777777" w:rsidR="00E26E7E" w:rsidRPr="00A223A1" w:rsidRDefault="00E26E7E" w:rsidP="00E26E7E">
      <w:pPr>
        <w:pStyle w:val="BodyText"/>
        <w:ind w:left="720"/>
      </w:pPr>
      <w:r w:rsidRPr="00A223A1">
        <w:t xml:space="preserve">            double x_66_Vy = 5;</w:t>
      </w:r>
    </w:p>
    <w:p w14:paraId="6F1563D8" w14:textId="77777777" w:rsidR="00E26E7E" w:rsidRPr="00A223A1" w:rsidRDefault="00E26E7E" w:rsidP="00E26E7E">
      <w:pPr>
        <w:pStyle w:val="BodyText"/>
        <w:ind w:left="720"/>
      </w:pPr>
      <w:r w:rsidRPr="00A223A1">
        <w:lastRenderedPageBreak/>
        <w:t xml:space="preserve">            string expected_66_Vy = "Giá trị 5 thuộc phương trình 2x + -10 = 0";</w:t>
      </w:r>
    </w:p>
    <w:p w14:paraId="22A44065" w14:textId="77777777" w:rsidR="00E26E7E" w:rsidRPr="00A223A1" w:rsidRDefault="00E26E7E" w:rsidP="00E26E7E">
      <w:pPr>
        <w:pStyle w:val="BodyText"/>
        <w:ind w:left="720"/>
      </w:pPr>
      <w:r w:rsidRPr="00A223A1">
        <w:t xml:space="preserve">            string actual_66_Vy = c_66_Vy.KiemTraDiemCoThuocPhuongTrinh_66_Vy(x_66_Vy);</w:t>
      </w:r>
    </w:p>
    <w:p w14:paraId="12471DF6" w14:textId="77777777" w:rsidR="00E26E7E" w:rsidRPr="00A223A1" w:rsidRDefault="00E26E7E" w:rsidP="00E26E7E">
      <w:pPr>
        <w:pStyle w:val="BodyText"/>
        <w:ind w:left="720"/>
      </w:pPr>
    </w:p>
    <w:p w14:paraId="4D5533D8" w14:textId="77777777" w:rsidR="00E26E7E" w:rsidRPr="00A223A1" w:rsidRDefault="00E26E7E" w:rsidP="00E26E7E">
      <w:pPr>
        <w:pStyle w:val="BodyText"/>
        <w:ind w:left="720"/>
      </w:pPr>
      <w:r w:rsidRPr="00A223A1">
        <w:t xml:space="preserve">            Assert.AreEqual(expected_66_Vy, actual_66_Vy);</w:t>
      </w:r>
    </w:p>
    <w:p w14:paraId="3091856B" w14:textId="58B2B843" w:rsidR="00E26E7E" w:rsidRPr="00A223A1" w:rsidRDefault="00E26E7E" w:rsidP="00E26E7E">
      <w:pPr>
        <w:pStyle w:val="BodyText"/>
        <w:ind w:left="720" w:firstLine="0"/>
      </w:pPr>
      <w:r w:rsidRPr="00A223A1">
        <w:t xml:space="preserve">        }</w:t>
      </w:r>
    </w:p>
    <w:p w14:paraId="4E219B73" w14:textId="7DB13D11" w:rsidR="00CE0635" w:rsidRPr="00A223A1" w:rsidRDefault="00000000" w:rsidP="00CE0635">
      <w:pPr>
        <w:pStyle w:val="Heading4"/>
        <w:ind w:left="720"/>
        <w:rPr>
          <w:noProof/>
          <w:lang w:val="en-US"/>
        </w:rPr>
      </w:pPr>
      <w:r>
        <w:rPr>
          <w:noProof/>
        </w:rPr>
        <w:pict w14:anchorId="5D1478A7">
          <v:rect id="_x0000_s2291" style="position:absolute;left:0;text-align:left;margin-left:42.6pt;margin-top:28pt;width:454.9pt;height:145.65pt;z-index:251869184" filled="f" fillcolor="red" strokecolor="red" strokeweight="2.25pt"/>
        </w:pict>
      </w:r>
      <w:r w:rsidR="00CE0635" w:rsidRPr="00A223A1">
        <w:rPr>
          <w:b/>
          <w:bCs/>
          <w:lang w:val="en-US"/>
        </w:rPr>
        <w:t xml:space="preserve">Bước 4. </w:t>
      </w:r>
      <w:r w:rsidR="00CE0635" w:rsidRPr="00A223A1">
        <w:rPr>
          <w:lang w:val="en-US"/>
        </w:rPr>
        <w:t>Viết test case 4</w:t>
      </w:r>
      <w:r w:rsidR="00CE0635" w:rsidRPr="00A223A1">
        <w:rPr>
          <w:noProof/>
          <w:lang w:val="en-US"/>
        </w:rPr>
        <w:t xml:space="preserve"> </w:t>
      </w:r>
      <w:r w:rsidR="00CE0635" w:rsidRPr="00A223A1">
        <w:rPr>
          <w:noProof/>
        </w:rPr>
        <w:drawing>
          <wp:inline distT="0" distB="0" distL="0" distR="0" wp14:anchorId="6CFF05E6" wp14:editId="0658C317">
            <wp:extent cx="5941060" cy="1928495"/>
            <wp:effectExtent l="0" t="0" r="0" b="0"/>
            <wp:docPr id="908333904"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333904" name="Picture 1" descr="A screen shot of a computer program&#10;&#10;Description automatically generated"/>
                    <pic:cNvPicPr/>
                  </pic:nvPicPr>
                  <pic:blipFill>
                    <a:blip r:embed="rId27"/>
                    <a:stretch>
                      <a:fillRect/>
                    </a:stretch>
                  </pic:blipFill>
                  <pic:spPr>
                    <a:xfrm>
                      <a:off x="0" y="0"/>
                      <a:ext cx="5941060" cy="1928495"/>
                    </a:xfrm>
                    <a:prstGeom prst="rect">
                      <a:avLst/>
                    </a:prstGeom>
                  </pic:spPr>
                </pic:pic>
              </a:graphicData>
            </a:graphic>
          </wp:inline>
        </w:drawing>
      </w:r>
    </w:p>
    <w:p w14:paraId="24C9A9C6" w14:textId="77777777" w:rsidR="00E26E7E" w:rsidRPr="00A223A1" w:rsidRDefault="00E26E7E" w:rsidP="00E26E7E">
      <w:pPr>
        <w:pStyle w:val="BodyText"/>
      </w:pPr>
      <w:r w:rsidRPr="00A223A1">
        <w:t>Code:</w:t>
      </w:r>
      <w:r w:rsidRPr="00A223A1">
        <w:br/>
      </w:r>
      <w:r w:rsidRPr="00A223A1">
        <w:tab/>
        <w:t>[TestMethod]</w:t>
      </w:r>
    </w:p>
    <w:p w14:paraId="6782D929" w14:textId="77777777" w:rsidR="00E26E7E" w:rsidRPr="00A223A1" w:rsidRDefault="00E26E7E" w:rsidP="00E26E7E">
      <w:pPr>
        <w:pStyle w:val="BodyText"/>
      </w:pPr>
      <w:r w:rsidRPr="00A223A1">
        <w:t xml:space="preserve">        public void KiemTraDiemCoThuocPhuongTrinh_bf_66_Vy()</w:t>
      </w:r>
    </w:p>
    <w:p w14:paraId="21D1D7A2" w14:textId="77777777" w:rsidR="00E26E7E" w:rsidRPr="00A223A1" w:rsidRDefault="00E26E7E" w:rsidP="00E26E7E">
      <w:pPr>
        <w:pStyle w:val="BodyText"/>
      </w:pPr>
      <w:r w:rsidRPr="00A223A1">
        <w:t xml:space="preserve">        {</w:t>
      </w:r>
    </w:p>
    <w:p w14:paraId="0A4A1E3F" w14:textId="77777777" w:rsidR="00E26E7E" w:rsidRPr="00A223A1" w:rsidRDefault="00E26E7E" w:rsidP="00E26E7E">
      <w:pPr>
        <w:pStyle w:val="BodyText"/>
      </w:pPr>
      <w:r w:rsidRPr="00A223A1">
        <w:t xml:space="preserve">            c_66_Vy = new TimNghiem_66_Vy(1, 10);</w:t>
      </w:r>
    </w:p>
    <w:p w14:paraId="587719CC" w14:textId="77777777" w:rsidR="00E26E7E" w:rsidRPr="00A223A1" w:rsidRDefault="00E26E7E" w:rsidP="00E26E7E">
      <w:pPr>
        <w:pStyle w:val="BodyText"/>
      </w:pPr>
      <w:r w:rsidRPr="00A223A1">
        <w:t xml:space="preserve">            double x_66_Vy = 6;</w:t>
      </w:r>
    </w:p>
    <w:p w14:paraId="6C2588D0" w14:textId="77777777" w:rsidR="00E26E7E" w:rsidRPr="00A223A1" w:rsidRDefault="00E26E7E" w:rsidP="00E26E7E">
      <w:pPr>
        <w:pStyle w:val="BodyText"/>
      </w:pPr>
      <w:r w:rsidRPr="00A223A1">
        <w:t xml:space="preserve">            string expected_66_Vy = "Giá trị 6 không thuộc phương trình 1x + 10 = 0";</w:t>
      </w:r>
    </w:p>
    <w:p w14:paraId="76FE8E5E" w14:textId="77777777" w:rsidR="00E26E7E" w:rsidRPr="00A223A1" w:rsidRDefault="00E26E7E" w:rsidP="00E26E7E">
      <w:pPr>
        <w:pStyle w:val="BodyText"/>
      </w:pPr>
      <w:r w:rsidRPr="00A223A1">
        <w:t xml:space="preserve">            string actual_66_Vy = c_66_Vy.KiemTraDiemCoThuocPhuongTrinh_66_Vy(x_66_Vy);</w:t>
      </w:r>
    </w:p>
    <w:p w14:paraId="1EA8A144" w14:textId="77777777" w:rsidR="00E26E7E" w:rsidRPr="00A223A1" w:rsidRDefault="00E26E7E" w:rsidP="00E26E7E">
      <w:pPr>
        <w:pStyle w:val="BodyText"/>
      </w:pPr>
    </w:p>
    <w:p w14:paraId="463F5D95" w14:textId="77777777" w:rsidR="00E26E7E" w:rsidRPr="00A223A1" w:rsidRDefault="00E26E7E" w:rsidP="00E26E7E">
      <w:pPr>
        <w:pStyle w:val="BodyText"/>
      </w:pPr>
      <w:r w:rsidRPr="00A223A1">
        <w:t xml:space="preserve">            Assert.AreEqual(expected_66_Vy, actual_66_Vy);</w:t>
      </w:r>
    </w:p>
    <w:p w14:paraId="00922E71" w14:textId="07F5F998" w:rsidR="00E26E7E" w:rsidRPr="00A223A1" w:rsidRDefault="00E26E7E" w:rsidP="00E26E7E">
      <w:pPr>
        <w:pStyle w:val="BodyText"/>
      </w:pPr>
      <w:r w:rsidRPr="00A223A1">
        <w:t xml:space="preserve">        }</w:t>
      </w:r>
    </w:p>
    <w:p w14:paraId="77A01422" w14:textId="72522F32" w:rsidR="005B75E6" w:rsidRPr="00A223A1" w:rsidRDefault="00EE3CED" w:rsidP="00EE3CED">
      <w:pPr>
        <w:pStyle w:val="Heading4"/>
        <w:ind w:firstLine="720"/>
        <w:rPr>
          <w:lang w:val="en-US"/>
        </w:rPr>
      </w:pPr>
      <w:r w:rsidRPr="00A223A1">
        <w:rPr>
          <w:b/>
          <w:bCs/>
          <w:lang w:val="en-US"/>
        </w:rPr>
        <w:t xml:space="preserve">Bước </w:t>
      </w:r>
      <w:r w:rsidR="00CE0635" w:rsidRPr="00A223A1">
        <w:rPr>
          <w:b/>
          <w:bCs/>
          <w:lang w:val="en-US"/>
        </w:rPr>
        <w:t>5</w:t>
      </w:r>
      <w:r w:rsidRPr="00A223A1">
        <w:rPr>
          <w:b/>
          <w:bCs/>
          <w:lang w:val="en-US"/>
        </w:rPr>
        <w:t>:</w:t>
      </w:r>
      <w:r w:rsidRPr="00A223A1">
        <w:rPr>
          <w:lang w:val="en-US"/>
        </w:rPr>
        <w:t xml:space="preserve"> </w:t>
      </w:r>
      <w:r w:rsidR="005B75E6" w:rsidRPr="00A223A1">
        <w:rPr>
          <w:lang w:val="en-US"/>
        </w:rPr>
        <w:t>Chạy test case</w:t>
      </w:r>
    </w:p>
    <w:p w14:paraId="53315CED" w14:textId="00D62186" w:rsidR="005B75E6" w:rsidRPr="00A223A1" w:rsidRDefault="005B75E6">
      <w:pPr>
        <w:pStyle w:val="BodyText"/>
        <w:numPr>
          <w:ilvl w:val="0"/>
          <w:numId w:val="3"/>
        </w:numPr>
      </w:pPr>
      <w:r w:rsidRPr="00A223A1">
        <w:t>Tại thanh công cụ, chọn “Test”, chọn “Run All Tests”</w:t>
      </w:r>
    </w:p>
    <w:p w14:paraId="27C6E49D" w14:textId="77777777" w:rsidR="005B75E6" w:rsidRPr="00A223A1" w:rsidRDefault="005B75E6" w:rsidP="005B75E6">
      <w:pPr>
        <w:pStyle w:val="BodyText"/>
        <w:ind w:left="1920" w:firstLine="0"/>
      </w:pPr>
      <w:r w:rsidRPr="00A223A1">
        <w:rPr>
          <w:noProof/>
        </w:rPr>
        <w:drawing>
          <wp:inline distT="0" distB="0" distL="0" distR="0" wp14:anchorId="3F5C5DB6" wp14:editId="32EAD8C5">
            <wp:extent cx="5109210" cy="1116752"/>
            <wp:effectExtent l="0" t="0" r="0" b="0"/>
            <wp:docPr id="206869579"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501829" name="Picture 12" descr="A screenshot of a computer&#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176516" cy="1131464"/>
                    </a:xfrm>
                    <a:prstGeom prst="rect">
                      <a:avLst/>
                    </a:prstGeom>
                  </pic:spPr>
                </pic:pic>
              </a:graphicData>
            </a:graphic>
          </wp:inline>
        </w:drawing>
      </w:r>
    </w:p>
    <w:p w14:paraId="143D1FD3" w14:textId="74FF67B4" w:rsidR="005B75E6" w:rsidRPr="00A223A1" w:rsidRDefault="005B75E6">
      <w:pPr>
        <w:pStyle w:val="BodyText"/>
        <w:numPr>
          <w:ilvl w:val="0"/>
          <w:numId w:val="3"/>
        </w:numPr>
      </w:pPr>
      <w:r w:rsidRPr="00A223A1">
        <w:t>Kết quả sau khi chạy: Cả 4 test case đều pass nghĩa là kết quả mong đợi trùng với kết quả mong muốn ở cả 3 test case</w:t>
      </w:r>
    </w:p>
    <w:p w14:paraId="07FA8B64" w14:textId="446EE046" w:rsidR="005B75E6" w:rsidRPr="00A223A1" w:rsidRDefault="00000000" w:rsidP="005B75E6">
      <w:pPr>
        <w:pStyle w:val="BodyText"/>
        <w:ind w:left="1920" w:firstLine="0"/>
      </w:pPr>
      <w:r>
        <w:rPr>
          <w:noProof/>
        </w:rPr>
        <w:lastRenderedPageBreak/>
        <w:pict w14:anchorId="5E101464">
          <v:rect id="_x0000_s2147" style="position:absolute;left:0;text-align:left;margin-left:100.55pt;margin-top:49.45pt;width:269.95pt;height:96.85pt;z-index:251731968" filled="f" strokecolor="red" strokeweight="3pt"/>
        </w:pict>
      </w:r>
      <w:r w:rsidR="00CE0635" w:rsidRPr="00A223A1">
        <w:rPr>
          <w:noProof/>
        </w:rPr>
        <w:drawing>
          <wp:inline distT="0" distB="0" distL="0" distR="0" wp14:anchorId="4D6B65C5" wp14:editId="2C1F3632">
            <wp:extent cx="5525423" cy="1803027"/>
            <wp:effectExtent l="0" t="0" r="0" b="0"/>
            <wp:docPr id="21384575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457573" name="Picture 1" descr="A screenshot of a computer&#10;&#10;Description automatically generated"/>
                    <pic:cNvPicPr/>
                  </pic:nvPicPr>
                  <pic:blipFill>
                    <a:blip r:embed="rId28"/>
                    <a:stretch>
                      <a:fillRect/>
                    </a:stretch>
                  </pic:blipFill>
                  <pic:spPr>
                    <a:xfrm>
                      <a:off x="0" y="0"/>
                      <a:ext cx="5536071" cy="1806502"/>
                    </a:xfrm>
                    <a:prstGeom prst="rect">
                      <a:avLst/>
                    </a:prstGeom>
                  </pic:spPr>
                </pic:pic>
              </a:graphicData>
            </a:graphic>
          </wp:inline>
        </w:drawing>
      </w:r>
    </w:p>
    <w:p w14:paraId="31C23579" w14:textId="77777777" w:rsidR="005B75E6" w:rsidRPr="00A223A1" w:rsidRDefault="005B75E6" w:rsidP="005B75E6">
      <w:pPr>
        <w:pStyle w:val="BodyText"/>
      </w:pPr>
    </w:p>
    <w:p w14:paraId="360E4350" w14:textId="028A3B00" w:rsidR="00DF62A9" w:rsidRPr="00A223A1" w:rsidRDefault="00050F17" w:rsidP="00EE3CED">
      <w:pPr>
        <w:pStyle w:val="Heading3"/>
        <w:rPr>
          <w:rFonts w:cs="Times New Roman"/>
        </w:rPr>
      </w:pPr>
      <w:bookmarkStart w:id="30" w:name="_Toc166691457"/>
      <w:r w:rsidRPr="00A223A1">
        <w:rPr>
          <w:rFonts w:cs="Times New Roman"/>
        </w:rPr>
        <w:t>3.3.</w:t>
      </w:r>
      <w:r w:rsidR="00C91AF5" w:rsidRPr="00A223A1">
        <w:rPr>
          <w:rFonts w:cs="Times New Roman"/>
        </w:rPr>
        <w:t>3</w:t>
      </w:r>
      <w:r w:rsidRPr="00A223A1">
        <w:rPr>
          <w:rFonts w:cs="Times New Roman"/>
        </w:rPr>
        <w:t>. Sử dụng dữ liệu đọc từ file csv</w:t>
      </w:r>
      <w:r w:rsidR="00C91AF5" w:rsidRPr="00A223A1">
        <w:rPr>
          <w:rFonts w:cs="Times New Roman"/>
        </w:rPr>
        <w:t xml:space="preserve"> để test cho phương thức TimNghiemPhuongTrinh()</w:t>
      </w:r>
      <w:bookmarkEnd w:id="30"/>
    </w:p>
    <w:p w14:paraId="5E5B3AE7" w14:textId="4BD9F30B" w:rsidR="00EE7840" w:rsidRPr="00A223A1" w:rsidRDefault="00050F17" w:rsidP="001E6634">
      <w:pPr>
        <w:pStyle w:val="Heading4"/>
        <w:ind w:firstLine="720"/>
        <w:rPr>
          <w:lang w:val="en-US"/>
        </w:rPr>
      </w:pPr>
      <w:r w:rsidRPr="00A223A1">
        <w:rPr>
          <w:b/>
          <w:bCs/>
          <w:lang w:val="en-US"/>
        </w:rPr>
        <w:t>Bước 1:</w:t>
      </w:r>
      <w:r w:rsidR="00EE7840" w:rsidRPr="00A223A1">
        <w:rPr>
          <w:b/>
          <w:bCs/>
          <w:lang w:val="en-US"/>
        </w:rPr>
        <w:t xml:space="preserve"> </w:t>
      </w:r>
      <w:r w:rsidR="00EE7840" w:rsidRPr="00A223A1">
        <w:rPr>
          <w:lang w:val="en-US"/>
        </w:rPr>
        <w:t>Tạo folder chứa dữ liệu csv</w:t>
      </w:r>
    </w:p>
    <w:p w14:paraId="547720BC" w14:textId="46C067CF" w:rsidR="00050F17" w:rsidRPr="00A223A1" w:rsidRDefault="00050F17" w:rsidP="00EE7840">
      <w:pPr>
        <w:ind w:left="720" w:firstLine="720"/>
      </w:pPr>
      <w:r w:rsidRPr="00A223A1">
        <w:t xml:space="preserve">  -     Tại UnitTestTinhNghiem, nhấn chuột phải chọn “Add”</w:t>
      </w:r>
    </w:p>
    <w:p w14:paraId="406E8171" w14:textId="65003802" w:rsidR="00050F17" w:rsidRPr="00A223A1" w:rsidRDefault="00050F17">
      <w:pPr>
        <w:pStyle w:val="ListParagraph"/>
        <w:numPr>
          <w:ilvl w:val="0"/>
          <w:numId w:val="3"/>
        </w:numPr>
      </w:pPr>
      <w:r w:rsidRPr="00A223A1">
        <w:t>Chọn “New Folder”</w:t>
      </w:r>
    </w:p>
    <w:p w14:paraId="27F8D723" w14:textId="60C83602" w:rsidR="0075625B" w:rsidRPr="00A223A1" w:rsidRDefault="00CE0635" w:rsidP="0075625B">
      <w:pPr>
        <w:pStyle w:val="ListParagraph"/>
        <w:ind w:left="1920" w:firstLine="0"/>
      </w:pPr>
      <w:r w:rsidRPr="00A223A1">
        <w:rPr>
          <w:noProof/>
        </w:rPr>
        <w:drawing>
          <wp:inline distT="0" distB="0" distL="0" distR="0" wp14:anchorId="7BCCC3BD" wp14:editId="68923B4B">
            <wp:extent cx="5005878" cy="3470300"/>
            <wp:effectExtent l="0" t="0" r="0" b="0"/>
            <wp:docPr id="67606805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068053" name="Picture 1" descr="A screenshot of a computer program&#10;&#10;Description automatically generated"/>
                    <pic:cNvPicPr/>
                  </pic:nvPicPr>
                  <pic:blipFill>
                    <a:blip r:embed="rId29"/>
                    <a:stretch>
                      <a:fillRect/>
                    </a:stretch>
                  </pic:blipFill>
                  <pic:spPr>
                    <a:xfrm>
                      <a:off x="0" y="0"/>
                      <a:ext cx="5017780" cy="3478551"/>
                    </a:xfrm>
                    <a:prstGeom prst="rect">
                      <a:avLst/>
                    </a:prstGeom>
                  </pic:spPr>
                </pic:pic>
              </a:graphicData>
            </a:graphic>
          </wp:inline>
        </w:drawing>
      </w:r>
    </w:p>
    <w:p w14:paraId="35726DF7" w14:textId="02167A82" w:rsidR="00050F17" w:rsidRPr="00A223A1" w:rsidRDefault="0075625B">
      <w:pPr>
        <w:pStyle w:val="ListParagraph"/>
        <w:numPr>
          <w:ilvl w:val="0"/>
          <w:numId w:val="3"/>
        </w:numPr>
      </w:pPr>
      <w:r w:rsidRPr="00A223A1">
        <w:t xml:space="preserve">Đặt tên folder: </w:t>
      </w:r>
      <w:r w:rsidR="00CE0635" w:rsidRPr="00A223A1">
        <w:t>“</w:t>
      </w:r>
      <w:r w:rsidRPr="00A223A1">
        <w:t>Data</w:t>
      </w:r>
      <w:r w:rsidR="00CE0635" w:rsidRPr="00A223A1">
        <w:t>_66_Vy”</w:t>
      </w:r>
    </w:p>
    <w:p w14:paraId="4EFF9700" w14:textId="4E2BE055" w:rsidR="0075625B" w:rsidRPr="00A223A1" w:rsidRDefault="00000000" w:rsidP="0075625B">
      <w:pPr>
        <w:pStyle w:val="ListParagraph"/>
        <w:ind w:left="1920" w:firstLine="0"/>
      </w:pPr>
      <w:r>
        <w:rPr>
          <w:noProof/>
        </w:rPr>
        <w:pict w14:anchorId="0449ED6E">
          <v:rect id="_x0000_s2292" style="position:absolute;left:0;text-align:left;margin-left:112.4pt;margin-top:62.55pt;width:150pt;height:19.65pt;z-index:251870208" filled="f" strokecolor="red" strokeweight="2.25pt"/>
        </w:pict>
      </w:r>
      <w:r w:rsidR="00CE0635" w:rsidRPr="00A223A1">
        <w:rPr>
          <w:noProof/>
        </w:rPr>
        <w:drawing>
          <wp:inline distT="0" distB="0" distL="0" distR="0" wp14:anchorId="2CDC072F" wp14:editId="3494DE96">
            <wp:extent cx="3172268" cy="1781424"/>
            <wp:effectExtent l="0" t="0" r="9525" b="9525"/>
            <wp:docPr id="4875539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553925" name="Picture 1" descr="A screenshot of a computer&#10;&#10;Description automatically generated"/>
                    <pic:cNvPicPr/>
                  </pic:nvPicPr>
                  <pic:blipFill>
                    <a:blip r:embed="rId30"/>
                    <a:stretch>
                      <a:fillRect/>
                    </a:stretch>
                  </pic:blipFill>
                  <pic:spPr>
                    <a:xfrm>
                      <a:off x="0" y="0"/>
                      <a:ext cx="3172268" cy="1781424"/>
                    </a:xfrm>
                    <a:prstGeom prst="rect">
                      <a:avLst/>
                    </a:prstGeom>
                  </pic:spPr>
                </pic:pic>
              </a:graphicData>
            </a:graphic>
          </wp:inline>
        </w:drawing>
      </w:r>
    </w:p>
    <w:p w14:paraId="7DDBE579" w14:textId="48744463" w:rsidR="00E962D7" w:rsidRPr="00A223A1" w:rsidRDefault="0075625B" w:rsidP="00EE3CED">
      <w:pPr>
        <w:pStyle w:val="Heading4"/>
        <w:ind w:firstLine="720"/>
        <w:rPr>
          <w:b/>
          <w:bCs/>
          <w:lang w:val="en-US"/>
        </w:rPr>
      </w:pPr>
      <w:r w:rsidRPr="00A223A1">
        <w:rPr>
          <w:b/>
          <w:bCs/>
          <w:lang w:val="en-US"/>
        </w:rPr>
        <w:lastRenderedPageBreak/>
        <w:t xml:space="preserve">Bước 2: </w:t>
      </w:r>
      <w:r w:rsidR="00EE7840" w:rsidRPr="00A223A1">
        <w:rPr>
          <w:lang w:val="en-US"/>
        </w:rPr>
        <w:t xml:space="preserve">Tạo file csv </w:t>
      </w:r>
      <w:r w:rsidR="001E6634" w:rsidRPr="00A223A1">
        <w:rPr>
          <w:lang w:val="en-US"/>
        </w:rPr>
        <w:t>chứa</w:t>
      </w:r>
      <w:r w:rsidR="00EE7840" w:rsidRPr="00A223A1">
        <w:rPr>
          <w:lang w:val="en-US"/>
        </w:rPr>
        <w:t xml:space="preserve"> dữ liệu</w:t>
      </w:r>
      <w:r w:rsidR="001E6634" w:rsidRPr="00A223A1">
        <w:rPr>
          <w:lang w:val="en-US"/>
        </w:rPr>
        <w:t xml:space="preserve"> </w:t>
      </w:r>
      <w:r w:rsidR="00BC27FC" w:rsidRPr="00A223A1">
        <w:rPr>
          <w:lang w:val="en-US"/>
        </w:rPr>
        <w:t xml:space="preserve">tên </w:t>
      </w:r>
      <w:r w:rsidR="001E6634" w:rsidRPr="00A223A1">
        <w:rPr>
          <w:lang w:val="en-US"/>
        </w:rPr>
        <w:t>DataUnitTest_66_Vy.csv</w:t>
      </w:r>
    </w:p>
    <w:p w14:paraId="7E5CD33C" w14:textId="2E3CB589" w:rsidR="0075625B" w:rsidRPr="00A223A1" w:rsidRDefault="0075625B">
      <w:pPr>
        <w:pStyle w:val="ListParagraph"/>
        <w:numPr>
          <w:ilvl w:val="0"/>
          <w:numId w:val="3"/>
        </w:numPr>
        <w:tabs>
          <w:tab w:val="left" w:pos="5228"/>
        </w:tabs>
      </w:pPr>
      <w:r w:rsidRPr="00A223A1">
        <w:t>Chuột phải tại folder “Data</w:t>
      </w:r>
      <w:r w:rsidR="00BC27FC" w:rsidRPr="00A223A1">
        <w:t>_66_Vy</w:t>
      </w:r>
      <w:r w:rsidRPr="00A223A1">
        <w:t>” vừa tạo, chọn “Add”, chọn “New Item…”</w:t>
      </w:r>
    </w:p>
    <w:p w14:paraId="1E85953D" w14:textId="72AA6252" w:rsidR="00E962D7" w:rsidRPr="00A223A1" w:rsidRDefault="00E962D7" w:rsidP="00E962D7">
      <w:pPr>
        <w:pStyle w:val="ListParagraph"/>
        <w:tabs>
          <w:tab w:val="left" w:pos="5228"/>
        </w:tabs>
        <w:ind w:left="1920" w:firstLine="0"/>
      </w:pPr>
      <w:r w:rsidRPr="00A223A1">
        <w:rPr>
          <w:noProof/>
        </w:rPr>
        <w:drawing>
          <wp:inline distT="0" distB="0" distL="0" distR="0" wp14:anchorId="0D8AE079" wp14:editId="235C9C74">
            <wp:extent cx="2881746" cy="2248477"/>
            <wp:effectExtent l="0" t="0" r="0" b="0"/>
            <wp:docPr id="2131447705" name="Picture 1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447705" name="Picture 11" descr="A screenshot of a computer program&#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911347" cy="2271573"/>
                    </a:xfrm>
                    <a:prstGeom prst="rect">
                      <a:avLst/>
                    </a:prstGeom>
                  </pic:spPr>
                </pic:pic>
              </a:graphicData>
            </a:graphic>
          </wp:inline>
        </w:drawing>
      </w:r>
    </w:p>
    <w:p w14:paraId="49A15165" w14:textId="3DE7B9AC" w:rsidR="00E962D7" w:rsidRPr="00A223A1" w:rsidRDefault="00E962D7">
      <w:pPr>
        <w:pStyle w:val="ListParagraph"/>
        <w:numPr>
          <w:ilvl w:val="0"/>
          <w:numId w:val="3"/>
        </w:numPr>
        <w:tabs>
          <w:tab w:val="left" w:pos="5228"/>
        </w:tabs>
      </w:pPr>
      <w:r w:rsidRPr="00A223A1">
        <w:t>Tại thanh tìm kiếm, gõ “text file”</w:t>
      </w:r>
    </w:p>
    <w:p w14:paraId="66DFDFEC" w14:textId="42E8D645" w:rsidR="00E962D7" w:rsidRPr="00A223A1" w:rsidRDefault="00E962D7">
      <w:pPr>
        <w:pStyle w:val="ListParagraph"/>
        <w:numPr>
          <w:ilvl w:val="0"/>
          <w:numId w:val="3"/>
        </w:numPr>
        <w:tabs>
          <w:tab w:val="left" w:pos="5228"/>
        </w:tabs>
      </w:pPr>
      <w:r w:rsidRPr="00A223A1">
        <w:t>Chọn “Text file”</w:t>
      </w:r>
    </w:p>
    <w:p w14:paraId="7C422F2F" w14:textId="1C26847D" w:rsidR="00E962D7" w:rsidRPr="00A223A1" w:rsidRDefault="00E962D7">
      <w:pPr>
        <w:pStyle w:val="ListParagraph"/>
        <w:numPr>
          <w:ilvl w:val="0"/>
          <w:numId w:val="3"/>
        </w:numPr>
        <w:tabs>
          <w:tab w:val="left" w:pos="5228"/>
        </w:tabs>
      </w:pPr>
      <w:r w:rsidRPr="00A223A1">
        <w:t>Đặt tên: DataUnitTest</w:t>
      </w:r>
      <w:r w:rsidR="00D41466" w:rsidRPr="00A223A1">
        <w:t>_66_Vy</w:t>
      </w:r>
      <w:r w:rsidRPr="00A223A1">
        <w:t>.csv</w:t>
      </w:r>
    </w:p>
    <w:p w14:paraId="596B7612" w14:textId="3C2428BA" w:rsidR="00D41466" w:rsidRPr="00A223A1" w:rsidRDefault="00D41466">
      <w:pPr>
        <w:pStyle w:val="ListParagraph"/>
        <w:numPr>
          <w:ilvl w:val="0"/>
          <w:numId w:val="3"/>
        </w:numPr>
        <w:tabs>
          <w:tab w:val="left" w:pos="5228"/>
        </w:tabs>
      </w:pPr>
      <w:r w:rsidRPr="00A223A1">
        <w:t xml:space="preserve">Nhấn “Add” để tạo file </w:t>
      </w:r>
    </w:p>
    <w:p w14:paraId="54CA6044" w14:textId="6AAA054B" w:rsidR="00E962D7" w:rsidRPr="00A223A1" w:rsidRDefault="00000000" w:rsidP="00E962D7">
      <w:pPr>
        <w:pStyle w:val="ListParagraph"/>
        <w:tabs>
          <w:tab w:val="left" w:pos="5228"/>
        </w:tabs>
        <w:ind w:left="1920" w:firstLine="0"/>
      </w:pPr>
      <w:r>
        <w:rPr>
          <w:noProof/>
        </w:rPr>
        <w:pict w14:anchorId="6D9A62B2">
          <v:rect id="_x0000_s2296" style="position:absolute;left:0;text-align:left;margin-left:404.8pt;margin-top:207.3pt;width:39.8pt;height:12.6pt;z-index:251874304" filled="f" strokecolor="red" strokeweight="1.5pt"/>
        </w:pict>
      </w:r>
      <w:r>
        <w:rPr>
          <w:noProof/>
        </w:rPr>
        <w:pict w14:anchorId="6D9A62B2">
          <v:rect id="_x0000_s2295" style="position:absolute;left:0;text-align:left;margin-left:153.35pt;margin-top:189.3pt;width:203.95pt;height:14.2pt;z-index:251873280" filled="f" strokecolor="red" strokeweight="1.5pt"/>
        </w:pict>
      </w:r>
      <w:r>
        <w:rPr>
          <w:noProof/>
        </w:rPr>
        <w:pict w14:anchorId="6D9A62B2">
          <v:rect id="_x0000_s2294" style="position:absolute;left:0;text-align:left;margin-left:216.6pt;margin-top:28.4pt;width:146.15pt;height:23.45pt;z-index:251872256" filled="f" strokecolor="red" strokeweight="1.5pt"/>
        </w:pict>
      </w:r>
      <w:r>
        <w:rPr>
          <w:noProof/>
        </w:rPr>
        <w:pict w14:anchorId="6D9A62B2">
          <v:rect id="_x0000_s2293" style="position:absolute;left:0;text-align:left;margin-left:364.95pt;margin-top:14.75pt;width:117.8pt;height:12pt;z-index:251871232" filled="f" strokecolor="red" strokeweight="1.5pt"/>
        </w:pict>
      </w:r>
      <w:r w:rsidR="00D41466" w:rsidRPr="00A223A1">
        <w:rPr>
          <w:noProof/>
        </w:rPr>
        <w:drawing>
          <wp:inline distT="0" distB="0" distL="0" distR="0" wp14:anchorId="22B46C73" wp14:editId="4F46F0F1">
            <wp:extent cx="4998951" cy="2830744"/>
            <wp:effectExtent l="0" t="0" r="0" b="0"/>
            <wp:docPr id="6287860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786059" name="Picture 1" descr="A screenshot of a computer&#10;&#10;Description automatically generated"/>
                    <pic:cNvPicPr/>
                  </pic:nvPicPr>
                  <pic:blipFill>
                    <a:blip r:embed="rId32"/>
                    <a:stretch>
                      <a:fillRect/>
                    </a:stretch>
                  </pic:blipFill>
                  <pic:spPr>
                    <a:xfrm>
                      <a:off x="0" y="0"/>
                      <a:ext cx="5007830" cy="2835772"/>
                    </a:xfrm>
                    <a:prstGeom prst="rect">
                      <a:avLst/>
                    </a:prstGeom>
                  </pic:spPr>
                </pic:pic>
              </a:graphicData>
            </a:graphic>
          </wp:inline>
        </w:drawing>
      </w:r>
    </w:p>
    <w:p w14:paraId="6E8F0B74" w14:textId="32343BF7" w:rsidR="004072D8" w:rsidRPr="00A223A1" w:rsidRDefault="004072D8">
      <w:pPr>
        <w:pStyle w:val="ListParagraph"/>
        <w:numPr>
          <w:ilvl w:val="0"/>
          <w:numId w:val="3"/>
        </w:numPr>
        <w:tabs>
          <w:tab w:val="left" w:pos="5228"/>
        </w:tabs>
      </w:pPr>
      <w:r w:rsidRPr="00A223A1">
        <w:t>Tại file “DataUnitTest_66_Vy.csv”, chọn chuột phải, chọn “Properties”</w:t>
      </w:r>
    </w:p>
    <w:p w14:paraId="00B75A74" w14:textId="04B87115" w:rsidR="004072D8" w:rsidRPr="00A223A1" w:rsidRDefault="00000000" w:rsidP="004072D8">
      <w:pPr>
        <w:pStyle w:val="ListParagraph"/>
        <w:tabs>
          <w:tab w:val="left" w:pos="5228"/>
        </w:tabs>
        <w:ind w:left="1920" w:firstLine="0"/>
      </w:pPr>
      <w:r>
        <w:rPr>
          <w:noProof/>
        </w:rPr>
        <w:lastRenderedPageBreak/>
        <w:pict w14:anchorId="6D9A62B2">
          <v:rect id="_x0000_s2298" style="position:absolute;left:0;text-align:left;margin-left:262.95pt;margin-top:231.65pt;width:224.7pt;height:24.6pt;z-index:251876352" filled="f" strokecolor="red" strokeweight="2.25pt"/>
        </w:pict>
      </w:r>
      <w:r>
        <w:rPr>
          <w:noProof/>
        </w:rPr>
        <w:pict w14:anchorId="6D9A62B2">
          <v:rect id="_x0000_s2297" style="position:absolute;left:0;text-align:left;margin-left:121.65pt;margin-top:14.05pt;width:203.95pt;height:14.2pt;z-index:251875328" filled="f" strokecolor="red" strokeweight="2.25pt"/>
        </w:pict>
      </w:r>
      <w:r w:rsidR="007E48D6" w:rsidRPr="00A223A1">
        <w:rPr>
          <w:noProof/>
        </w:rPr>
        <w:drawing>
          <wp:inline distT="0" distB="0" distL="0" distR="0" wp14:anchorId="31400437" wp14:editId="2E114F4E">
            <wp:extent cx="5061296" cy="3268528"/>
            <wp:effectExtent l="0" t="0" r="0" b="0"/>
            <wp:docPr id="13159538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5953891" name="Picture 1" descr="A screenshot of a computer&#10;&#10;Description automatically generated"/>
                    <pic:cNvPicPr/>
                  </pic:nvPicPr>
                  <pic:blipFill>
                    <a:blip r:embed="rId33"/>
                    <a:stretch>
                      <a:fillRect/>
                    </a:stretch>
                  </pic:blipFill>
                  <pic:spPr>
                    <a:xfrm>
                      <a:off x="0" y="0"/>
                      <a:ext cx="5072301" cy="3275635"/>
                    </a:xfrm>
                    <a:prstGeom prst="rect">
                      <a:avLst/>
                    </a:prstGeom>
                  </pic:spPr>
                </pic:pic>
              </a:graphicData>
            </a:graphic>
          </wp:inline>
        </w:drawing>
      </w:r>
    </w:p>
    <w:p w14:paraId="1515CA9E" w14:textId="4A7ABEA1" w:rsidR="004072D8" w:rsidRPr="00A223A1" w:rsidRDefault="004072D8">
      <w:pPr>
        <w:pStyle w:val="ListParagraph"/>
        <w:numPr>
          <w:ilvl w:val="0"/>
          <w:numId w:val="3"/>
        </w:numPr>
        <w:tabs>
          <w:tab w:val="left" w:pos="5228"/>
        </w:tabs>
      </w:pPr>
      <w:r w:rsidRPr="00A223A1">
        <w:t>Tại “Copy to Output Dierctory”, chọn “Copy always” để thư mục này sẽ được sao chép vào thư mục bin khi build project</w:t>
      </w:r>
    </w:p>
    <w:p w14:paraId="000AC4E7" w14:textId="77777777" w:rsidR="004072D8" w:rsidRPr="00A223A1" w:rsidRDefault="004072D8" w:rsidP="004072D8">
      <w:pPr>
        <w:pStyle w:val="ListParagraph"/>
        <w:tabs>
          <w:tab w:val="left" w:pos="5228"/>
        </w:tabs>
        <w:ind w:left="1920" w:firstLine="0"/>
      </w:pPr>
      <w:r w:rsidRPr="00A223A1">
        <w:rPr>
          <w:noProof/>
        </w:rPr>
        <w:drawing>
          <wp:inline distT="0" distB="0" distL="0" distR="0" wp14:anchorId="55870B57" wp14:editId="38CAEE0F">
            <wp:extent cx="2377646" cy="1958510"/>
            <wp:effectExtent l="0" t="0" r="0" b="0"/>
            <wp:docPr id="1584326139"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326139" name="Picture 3" descr="A screenshot of a computer&#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2377646" cy="1958510"/>
                    </a:xfrm>
                    <a:prstGeom prst="rect">
                      <a:avLst/>
                    </a:prstGeom>
                  </pic:spPr>
                </pic:pic>
              </a:graphicData>
            </a:graphic>
          </wp:inline>
        </w:drawing>
      </w:r>
    </w:p>
    <w:p w14:paraId="7C15E214" w14:textId="77777777" w:rsidR="004072D8" w:rsidRPr="00A223A1" w:rsidRDefault="004072D8" w:rsidP="00E962D7">
      <w:pPr>
        <w:pStyle w:val="ListParagraph"/>
        <w:tabs>
          <w:tab w:val="left" w:pos="5228"/>
        </w:tabs>
        <w:ind w:left="1920" w:firstLine="0"/>
      </w:pPr>
    </w:p>
    <w:p w14:paraId="247A42EF" w14:textId="7A348255" w:rsidR="004072D8" w:rsidRPr="00A223A1" w:rsidRDefault="00EE7840" w:rsidP="004072D8">
      <w:pPr>
        <w:pStyle w:val="Heading4"/>
        <w:ind w:firstLine="720"/>
        <w:rPr>
          <w:noProof/>
          <w:lang w:val="en-US"/>
        </w:rPr>
      </w:pPr>
      <w:r w:rsidRPr="00A223A1">
        <w:rPr>
          <w:b/>
          <w:bCs/>
          <w:noProof/>
          <w:lang w:val="en-US"/>
        </w:rPr>
        <w:t>Bước 3:</w:t>
      </w:r>
      <w:r w:rsidRPr="00A223A1">
        <w:rPr>
          <w:noProof/>
          <w:lang w:val="en-US"/>
        </w:rPr>
        <w:t xml:space="preserve"> Cấu hình cho file csv</w:t>
      </w:r>
    </w:p>
    <w:p w14:paraId="2C0184CB" w14:textId="7677C0D5" w:rsidR="00FE5E8B" w:rsidRPr="00A223A1" w:rsidRDefault="00FE5E8B" w:rsidP="00FE5E8B">
      <w:pPr>
        <w:pStyle w:val="Heading5"/>
        <w:ind w:firstLine="720"/>
        <w:rPr>
          <w:b/>
          <w:bCs/>
          <w:i w:val="0"/>
          <w:iCs w:val="0"/>
          <w:sz w:val="22"/>
          <w:szCs w:val="22"/>
        </w:rPr>
      </w:pPr>
      <w:r w:rsidRPr="00A223A1">
        <w:t>Bước 3.1. Thêm thư viện system.data</w:t>
      </w:r>
    </w:p>
    <w:p w14:paraId="5C2583A2" w14:textId="6C2B9376" w:rsidR="00FE5E8B" w:rsidRPr="00A223A1" w:rsidRDefault="00FE5E8B">
      <w:pPr>
        <w:pStyle w:val="BodyText"/>
        <w:numPr>
          <w:ilvl w:val="0"/>
          <w:numId w:val="3"/>
        </w:numPr>
      </w:pPr>
      <w:r w:rsidRPr="00A223A1">
        <w:t>Tại project “UnitTestTinhNghiem_66_Vy”, nhấn chuột phải tại “References”</w:t>
      </w:r>
    </w:p>
    <w:p w14:paraId="2637C1BC" w14:textId="50BBD009" w:rsidR="00FE5E8B" w:rsidRPr="00A223A1" w:rsidRDefault="00FE5E8B">
      <w:pPr>
        <w:pStyle w:val="BodyText"/>
        <w:numPr>
          <w:ilvl w:val="0"/>
          <w:numId w:val="3"/>
        </w:numPr>
      </w:pPr>
      <w:r w:rsidRPr="00A223A1">
        <w:t>Chọn “Add Reference…”</w:t>
      </w:r>
    </w:p>
    <w:p w14:paraId="351BE132" w14:textId="0D9F896B" w:rsidR="00FE5E8B" w:rsidRPr="00A223A1" w:rsidRDefault="00000000" w:rsidP="00FE5E8B">
      <w:pPr>
        <w:pStyle w:val="ListParagraph"/>
        <w:ind w:left="1920" w:firstLine="0"/>
      </w:pPr>
      <w:r>
        <w:rPr>
          <w:noProof/>
        </w:rPr>
        <w:lastRenderedPageBreak/>
        <w:pict w14:anchorId="77B689F6">
          <v:shape id="_x0000_s2238" type="#_x0000_t202" style="position:absolute;left:0;text-align:left;margin-left:292.05pt;margin-top:238.95pt;width:24.4pt;height:27pt;z-index:251817984" filled="f" stroked="f" strokecolor="red">
            <v:textbox>
              <w:txbxContent>
                <w:p w14:paraId="70631C9D" w14:textId="77777777" w:rsidR="00FE5E8B" w:rsidRPr="001A02DB" w:rsidRDefault="00FE5E8B" w:rsidP="00FE5E8B">
                  <w:pPr>
                    <w:rPr>
                      <w:b/>
                      <w:bCs/>
                      <w:color w:val="FF0000"/>
                      <w:sz w:val="36"/>
                      <w:szCs w:val="36"/>
                    </w:rPr>
                  </w:pPr>
                  <w:r>
                    <w:rPr>
                      <w:b/>
                      <w:bCs/>
                      <w:color w:val="FF0000"/>
                      <w:sz w:val="36"/>
                      <w:szCs w:val="36"/>
                    </w:rPr>
                    <w:t>3</w:t>
                  </w:r>
                </w:p>
              </w:txbxContent>
            </v:textbox>
          </v:shape>
        </w:pict>
      </w:r>
      <w:r>
        <w:rPr>
          <w:noProof/>
        </w:rPr>
        <w:pict w14:anchorId="30D7A950">
          <v:shape id="_x0000_s2237" type="#_x0000_t202" style="position:absolute;left:0;text-align:left;margin-left:104.55pt;margin-top:231.85pt;width:24.4pt;height:25.85pt;z-index:251816960" filled="f" stroked="f" strokecolor="red">
            <v:textbox>
              <w:txbxContent>
                <w:p w14:paraId="254DA8FA" w14:textId="77777777" w:rsidR="00FE5E8B" w:rsidRPr="001A02DB" w:rsidRDefault="00FE5E8B" w:rsidP="00FE5E8B">
                  <w:pPr>
                    <w:rPr>
                      <w:b/>
                      <w:bCs/>
                      <w:color w:val="FF0000"/>
                      <w:sz w:val="36"/>
                      <w:szCs w:val="36"/>
                    </w:rPr>
                  </w:pPr>
                  <w:r>
                    <w:rPr>
                      <w:b/>
                      <w:bCs/>
                      <w:color w:val="FF0000"/>
                      <w:sz w:val="36"/>
                      <w:szCs w:val="36"/>
                    </w:rPr>
                    <w:t>2</w:t>
                  </w:r>
                </w:p>
              </w:txbxContent>
            </v:textbox>
          </v:shape>
        </w:pict>
      </w:r>
      <w:r>
        <w:rPr>
          <w:noProof/>
        </w:rPr>
        <w:pict w14:anchorId="5C874125">
          <v:shape id="_x0000_s2236" type="#_x0000_t202" style="position:absolute;left:0;text-align:left;margin-left:254.55pt;margin-top:202.95pt;width:24.4pt;height:27pt;z-index:251815936" filled="f" stroked="f" strokecolor="red">
            <v:textbox>
              <w:txbxContent>
                <w:p w14:paraId="66B951D4" w14:textId="77777777" w:rsidR="00FE5E8B" w:rsidRPr="001A02DB" w:rsidRDefault="00FE5E8B" w:rsidP="00FE5E8B">
                  <w:pPr>
                    <w:rPr>
                      <w:b/>
                      <w:bCs/>
                      <w:color w:val="FF0000"/>
                      <w:sz w:val="36"/>
                      <w:szCs w:val="36"/>
                    </w:rPr>
                  </w:pPr>
                  <w:r>
                    <w:rPr>
                      <w:b/>
                      <w:bCs/>
                      <w:color w:val="FF0000"/>
                      <w:sz w:val="36"/>
                      <w:szCs w:val="36"/>
                    </w:rPr>
                    <w:t>1</w:t>
                  </w:r>
                </w:p>
              </w:txbxContent>
            </v:textbox>
          </v:shape>
        </w:pict>
      </w:r>
      <w:r>
        <w:rPr>
          <w:noProof/>
        </w:rPr>
        <w:pict w14:anchorId="4BDB1589">
          <v:rect id="_x0000_s2235" style="position:absolute;left:0;text-align:left;margin-left:224.6pt;margin-top:247.2pt;width:64.9pt;height:13.5pt;z-index:251814912" filled="f" strokecolor="red" strokeweight="2.25pt"/>
        </w:pict>
      </w:r>
      <w:r>
        <w:rPr>
          <w:noProof/>
        </w:rPr>
        <w:pict w14:anchorId="2ED61498">
          <v:rect id="_x0000_s2234" style="position:absolute;left:0;text-align:left;margin-left:125.25pt;margin-top:240.5pt;width:76.8pt;height:13.45pt;z-index:251813888" filled="f" strokecolor="red" strokeweight="2.25pt"/>
        </w:pict>
      </w:r>
      <w:r>
        <w:rPr>
          <w:noProof/>
        </w:rPr>
        <w:pict w14:anchorId="65E0CD4E">
          <v:rect id="_x0000_s2233" style="position:absolute;left:0;text-align:left;margin-left:110.2pt;margin-top:212.7pt;width:139.5pt;height:14.25pt;z-index:251812864" filled="f" strokecolor="red" strokeweight="2.25pt"/>
        </w:pict>
      </w:r>
      <w:r w:rsidR="00FE5E8B" w:rsidRPr="00A223A1">
        <w:rPr>
          <w:noProof/>
        </w:rPr>
        <w:drawing>
          <wp:inline distT="0" distB="0" distL="0" distR="0" wp14:anchorId="29D78D69" wp14:editId="4D58CE9C">
            <wp:extent cx="4709754" cy="5010784"/>
            <wp:effectExtent l="0" t="0" r="0" b="0"/>
            <wp:docPr id="13008581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5103095" name="Picture 1" descr="A screenshot of a computer&#10;&#10;Description automatically generated"/>
                    <pic:cNvPicPr/>
                  </pic:nvPicPr>
                  <pic:blipFill>
                    <a:blip r:embed="rId35"/>
                    <a:stretch>
                      <a:fillRect/>
                    </a:stretch>
                  </pic:blipFill>
                  <pic:spPr>
                    <a:xfrm>
                      <a:off x="0" y="0"/>
                      <a:ext cx="4717823" cy="5019369"/>
                    </a:xfrm>
                    <a:prstGeom prst="rect">
                      <a:avLst/>
                    </a:prstGeom>
                  </pic:spPr>
                </pic:pic>
              </a:graphicData>
            </a:graphic>
          </wp:inline>
        </w:drawing>
      </w:r>
    </w:p>
    <w:p w14:paraId="099B153B" w14:textId="77777777" w:rsidR="00FE5E8B" w:rsidRPr="00A223A1" w:rsidRDefault="00FE5E8B">
      <w:pPr>
        <w:pStyle w:val="ListParagraph"/>
        <w:numPr>
          <w:ilvl w:val="0"/>
          <w:numId w:val="3"/>
        </w:numPr>
      </w:pPr>
      <w:r w:rsidRPr="00A223A1">
        <w:t>Gõ tìm từ khoá “system.data”</w:t>
      </w:r>
    </w:p>
    <w:p w14:paraId="1D8A38A6" w14:textId="77777777" w:rsidR="00FE5E8B" w:rsidRPr="00A223A1" w:rsidRDefault="00FE5E8B">
      <w:pPr>
        <w:pStyle w:val="ListParagraph"/>
        <w:numPr>
          <w:ilvl w:val="0"/>
          <w:numId w:val="3"/>
        </w:numPr>
      </w:pPr>
      <w:r w:rsidRPr="00A223A1">
        <w:t>Click chọn “System.Data”</w:t>
      </w:r>
    </w:p>
    <w:p w14:paraId="5AAC0554" w14:textId="77777777" w:rsidR="00FE5E8B" w:rsidRPr="00A223A1" w:rsidRDefault="00FE5E8B">
      <w:pPr>
        <w:pStyle w:val="ListParagraph"/>
        <w:numPr>
          <w:ilvl w:val="0"/>
          <w:numId w:val="3"/>
        </w:numPr>
      </w:pPr>
      <w:r w:rsidRPr="00A223A1">
        <w:t>Bấm “OK”</w:t>
      </w:r>
    </w:p>
    <w:p w14:paraId="14555D3B" w14:textId="77777777" w:rsidR="00FE5E8B" w:rsidRPr="00A223A1" w:rsidRDefault="00FE5E8B" w:rsidP="00FE5E8B">
      <w:pPr>
        <w:pStyle w:val="ListParagraph"/>
        <w:ind w:left="1920" w:firstLine="0"/>
      </w:pPr>
      <w:r w:rsidRPr="00A223A1">
        <w:rPr>
          <w:noProof/>
        </w:rPr>
        <w:lastRenderedPageBreak/>
        <w:drawing>
          <wp:inline distT="0" distB="0" distL="0" distR="0" wp14:anchorId="62FB0BDD" wp14:editId="54030B47">
            <wp:extent cx="4009883" cy="3858162"/>
            <wp:effectExtent l="0" t="0" r="0" b="0"/>
            <wp:docPr id="10243701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552912" name="Picture 1" descr="A screenshot of a computer&#10;&#10;Description automatically generated"/>
                    <pic:cNvPicPr/>
                  </pic:nvPicPr>
                  <pic:blipFill>
                    <a:blip r:embed="rId36"/>
                    <a:stretch>
                      <a:fillRect/>
                    </a:stretch>
                  </pic:blipFill>
                  <pic:spPr>
                    <a:xfrm>
                      <a:off x="0" y="0"/>
                      <a:ext cx="4013933" cy="3862059"/>
                    </a:xfrm>
                    <a:prstGeom prst="rect">
                      <a:avLst/>
                    </a:prstGeom>
                  </pic:spPr>
                </pic:pic>
              </a:graphicData>
            </a:graphic>
          </wp:inline>
        </w:drawing>
      </w:r>
    </w:p>
    <w:p w14:paraId="29E6619F" w14:textId="77777777" w:rsidR="00FE5E8B" w:rsidRPr="00A223A1" w:rsidRDefault="00FE5E8B">
      <w:pPr>
        <w:pStyle w:val="ListParagraph"/>
        <w:numPr>
          <w:ilvl w:val="0"/>
          <w:numId w:val="3"/>
        </w:numPr>
      </w:pPr>
      <w:r w:rsidRPr="00A223A1">
        <w:t>Sau khi thêm thành công, thư viện “System.Data” sẽ xuất hiện ở References</w:t>
      </w:r>
    </w:p>
    <w:p w14:paraId="063BEBA7" w14:textId="23D5BB1C" w:rsidR="00FE5E8B" w:rsidRPr="00A223A1" w:rsidRDefault="00000000" w:rsidP="00FE5E8B">
      <w:pPr>
        <w:pStyle w:val="ListParagraph"/>
        <w:ind w:left="1920" w:firstLine="0"/>
      </w:pPr>
      <w:r>
        <w:rPr>
          <w:noProof/>
        </w:rPr>
        <w:pict w14:anchorId="7C310B1D">
          <v:rect id="_x0000_s2240" style="position:absolute;left:0;text-align:left;margin-left:113.15pt;margin-top:136.9pt;width:60.8pt;height:10.25pt;z-index:251820032" filled="f" strokecolor="red" strokeweight="2.25pt"/>
        </w:pict>
      </w:r>
      <w:r>
        <w:rPr>
          <w:noProof/>
        </w:rPr>
        <w:pict w14:anchorId="00845951">
          <v:rect id="_x0000_s2239" style="position:absolute;left:0;text-align:left;margin-left:121.25pt;margin-top:233.1pt;width:76.55pt;height:10.25pt;z-index:251819008" filled="f" strokecolor="red" strokeweight="2.25pt"/>
        </w:pict>
      </w:r>
      <w:r w:rsidR="00FE5E8B" w:rsidRPr="00A223A1">
        <w:rPr>
          <w:noProof/>
        </w:rPr>
        <w:drawing>
          <wp:inline distT="0" distB="0" distL="0" distR="0" wp14:anchorId="13D49583" wp14:editId="323B1103">
            <wp:extent cx="2503902" cy="4049245"/>
            <wp:effectExtent l="0" t="0" r="0" b="0"/>
            <wp:docPr id="17656330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859913" name="Picture 1" descr="A screenshot of a computer&#10;&#10;Description automatically generated"/>
                    <pic:cNvPicPr/>
                  </pic:nvPicPr>
                  <pic:blipFill>
                    <a:blip r:embed="rId37"/>
                    <a:stretch>
                      <a:fillRect/>
                    </a:stretch>
                  </pic:blipFill>
                  <pic:spPr>
                    <a:xfrm>
                      <a:off x="0" y="0"/>
                      <a:ext cx="2520483" cy="4076059"/>
                    </a:xfrm>
                    <a:prstGeom prst="rect">
                      <a:avLst/>
                    </a:prstGeom>
                  </pic:spPr>
                </pic:pic>
              </a:graphicData>
            </a:graphic>
          </wp:inline>
        </w:drawing>
      </w:r>
    </w:p>
    <w:p w14:paraId="43CC25CF" w14:textId="6B2D9540" w:rsidR="00FE5E8B" w:rsidRPr="00A223A1" w:rsidRDefault="00FE5E8B" w:rsidP="00FE5E8B">
      <w:pPr>
        <w:pStyle w:val="Heading5"/>
        <w:ind w:firstLine="720"/>
      </w:pPr>
      <w:r w:rsidRPr="00A223A1">
        <w:t xml:space="preserve">Bước 3.2. Tham chiếu đến project cần thực hiện Unit Test </w:t>
      </w:r>
    </w:p>
    <w:p w14:paraId="0D27AA55" w14:textId="544731D1" w:rsidR="00FE5E8B" w:rsidRPr="00A223A1" w:rsidRDefault="001F4641" w:rsidP="00FE5E8B">
      <w:r w:rsidRPr="00A223A1">
        <w:tab/>
      </w:r>
      <w:r w:rsidRPr="00A223A1">
        <w:tab/>
        <w:t>Ở đây ta đang dùng cùng 1 project test với phương thức ở trên vì vậy không cần lặp lại thao tác này</w:t>
      </w:r>
    </w:p>
    <w:p w14:paraId="30AF4C1E" w14:textId="4517F137" w:rsidR="00847B6E" w:rsidRPr="00A223A1" w:rsidRDefault="00847B6E" w:rsidP="001E6634">
      <w:pPr>
        <w:pStyle w:val="Heading4"/>
        <w:ind w:firstLine="720"/>
      </w:pPr>
      <w:r w:rsidRPr="00A223A1">
        <w:rPr>
          <w:b/>
          <w:bCs/>
        </w:rPr>
        <w:lastRenderedPageBreak/>
        <w:t>Bước 4:</w:t>
      </w:r>
      <w:r w:rsidRPr="00A223A1">
        <w:t xml:space="preserve"> Nhập dữ liệu </w:t>
      </w:r>
      <w:r w:rsidR="00B14DA9" w:rsidRPr="00A223A1">
        <w:t>vào file DataUnitTest_66_Vy</w:t>
      </w:r>
    </w:p>
    <w:p w14:paraId="358CF678" w14:textId="027E439E" w:rsidR="00E962D7" w:rsidRPr="00A223A1" w:rsidRDefault="00E962D7">
      <w:pPr>
        <w:pStyle w:val="ListParagraph"/>
        <w:numPr>
          <w:ilvl w:val="0"/>
          <w:numId w:val="3"/>
        </w:numPr>
        <w:tabs>
          <w:tab w:val="left" w:pos="5228"/>
        </w:tabs>
        <w:rPr>
          <w:lang w:val="fr-FR"/>
        </w:rPr>
      </w:pPr>
      <w:r w:rsidRPr="00A223A1">
        <w:rPr>
          <w:lang w:val="fr-FR"/>
        </w:rPr>
        <w:t xml:space="preserve">Nhập </w:t>
      </w:r>
      <w:r w:rsidR="00B14DA9" w:rsidRPr="00A223A1">
        <w:rPr>
          <w:lang w:val="fr-FR"/>
        </w:rPr>
        <w:t>3</w:t>
      </w:r>
      <w:r w:rsidRPr="00A223A1">
        <w:rPr>
          <w:lang w:val="fr-FR"/>
        </w:rPr>
        <w:t xml:space="preserve"> dòng dữ liệu </w:t>
      </w:r>
      <w:r w:rsidR="00B14DA9" w:rsidRPr="00A223A1">
        <w:rPr>
          <w:lang w:val="fr-FR"/>
        </w:rPr>
        <w:t>mỗi dòng gồm 3 cột như hình</w:t>
      </w:r>
    </w:p>
    <w:p w14:paraId="0AD01BA2" w14:textId="77777777" w:rsidR="00291B8F" w:rsidRPr="00A223A1" w:rsidRDefault="00000000" w:rsidP="00291B8F">
      <w:pPr>
        <w:pStyle w:val="ListParagraph"/>
        <w:tabs>
          <w:tab w:val="left" w:pos="5228"/>
        </w:tabs>
        <w:ind w:left="1920" w:firstLine="0"/>
        <w:rPr>
          <w:noProof/>
        </w:rPr>
      </w:pPr>
      <w:r>
        <w:rPr>
          <w:noProof/>
        </w:rPr>
        <w:pict w14:anchorId="247E8C7A">
          <v:rect id="_x0000_s2299" style="position:absolute;left:0;text-align:left;margin-left:133.3pt;margin-top:18.1pt;width:293.6pt;height:75.3pt;z-index:251877376" filled="f" strokecolor="red" strokeweight="2.25pt"/>
        </w:pict>
      </w:r>
      <w:r w:rsidR="00291B8F" w:rsidRPr="00A223A1">
        <w:rPr>
          <w:noProof/>
          <w:lang w:val="fr-FR"/>
        </w:rPr>
        <w:t xml:space="preserve"> </w:t>
      </w:r>
      <w:r w:rsidR="00291B8F" w:rsidRPr="00A223A1">
        <w:rPr>
          <w:noProof/>
        </w:rPr>
        <w:drawing>
          <wp:inline distT="0" distB="0" distL="0" distR="0" wp14:anchorId="277985C9" wp14:editId="230C62E9">
            <wp:extent cx="4478020" cy="1246341"/>
            <wp:effectExtent l="0" t="0" r="0" b="0"/>
            <wp:docPr id="7187231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723117" name="Picture 1" descr="A screenshot of a computer&#10;&#10;Description automatically generated"/>
                    <pic:cNvPicPr/>
                  </pic:nvPicPr>
                  <pic:blipFill>
                    <a:blip r:embed="rId38"/>
                    <a:stretch>
                      <a:fillRect/>
                    </a:stretch>
                  </pic:blipFill>
                  <pic:spPr>
                    <a:xfrm>
                      <a:off x="0" y="0"/>
                      <a:ext cx="4522474" cy="1258714"/>
                    </a:xfrm>
                    <a:prstGeom prst="rect">
                      <a:avLst/>
                    </a:prstGeom>
                  </pic:spPr>
                </pic:pic>
              </a:graphicData>
            </a:graphic>
          </wp:inline>
        </w:drawing>
      </w:r>
    </w:p>
    <w:p w14:paraId="48B20B72" w14:textId="77777777" w:rsidR="00291B8F" w:rsidRPr="00A223A1" w:rsidRDefault="00291B8F" w:rsidP="00291B8F">
      <w:pPr>
        <w:pStyle w:val="BodyText"/>
        <w:rPr>
          <w:noProof/>
        </w:rPr>
      </w:pPr>
    </w:p>
    <w:p w14:paraId="5699996C" w14:textId="77777777" w:rsidR="00291B8F" w:rsidRPr="00A223A1" w:rsidRDefault="00291B8F" w:rsidP="00291B8F">
      <w:pPr>
        <w:pStyle w:val="NidungA"/>
        <w:ind w:left="720" w:firstLine="720"/>
        <w:rPr>
          <w:rFonts w:cs="Times New Roman"/>
          <w:lang w:val="en-US"/>
        </w:rPr>
      </w:pPr>
      <w:r w:rsidRPr="00A223A1">
        <w:rPr>
          <w:rFonts w:cs="Times New Roman"/>
          <w:lang w:val="en-US"/>
        </w:rPr>
        <w:t>Dữ liệu:</w:t>
      </w:r>
    </w:p>
    <w:p w14:paraId="2C34E683" w14:textId="77777777" w:rsidR="00291B8F" w:rsidRPr="00A223A1" w:rsidRDefault="00291B8F" w:rsidP="00291B8F">
      <w:pPr>
        <w:pStyle w:val="NidungA"/>
        <w:ind w:left="720" w:firstLine="720"/>
        <w:rPr>
          <w:rFonts w:cs="Times New Roman"/>
          <w:lang w:val="en-US"/>
        </w:rPr>
      </w:pPr>
      <w:r w:rsidRPr="00A223A1">
        <w:rPr>
          <w:rFonts w:cs="Times New Roman"/>
          <w:lang w:val="en-US"/>
        </w:rPr>
        <w:t>a_66_Vy,b_66_Vy,expected_66_Vy</w:t>
      </w:r>
    </w:p>
    <w:p w14:paraId="047C04A3" w14:textId="77777777" w:rsidR="00291B8F" w:rsidRPr="00A223A1" w:rsidRDefault="00291B8F" w:rsidP="00291B8F">
      <w:pPr>
        <w:pStyle w:val="NidungA"/>
        <w:ind w:left="720" w:firstLine="720"/>
        <w:rPr>
          <w:rFonts w:cs="Times New Roman"/>
          <w:lang w:val="en-US"/>
        </w:rPr>
      </w:pPr>
      <w:r w:rsidRPr="00A223A1">
        <w:rPr>
          <w:rFonts w:cs="Times New Roman"/>
          <w:lang w:val="en-US"/>
        </w:rPr>
        <w:t>2,-10,5</w:t>
      </w:r>
    </w:p>
    <w:p w14:paraId="24CA9AE9" w14:textId="77777777" w:rsidR="00291B8F" w:rsidRPr="00A223A1" w:rsidRDefault="00291B8F" w:rsidP="00291B8F">
      <w:pPr>
        <w:pStyle w:val="NidungA"/>
        <w:ind w:left="720" w:firstLine="720"/>
        <w:rPr>
          <w:rFonts w:cs="Times New Roman"/>
          <w:lang w:val="en-US"/>
        </w:rPr>
      </w:pPr>
      <w:r w:rsidRPr="00A223A1">
        <w:rPr>
          <w:rFonts w:cs="Times New Roman"/>
          <w:lang w:val="en-US"/>
        </w:rPr>
        <w:t>0,0,"0,001"</w:t>
      </w:r>
    </w:p>
    <w:p w14:paraId="4DBAC5BB" w14:textId="0BA5B13E" w:rsidR="00E26E7E" w:rsidRPr="00A223A1" w:rsidRDefault="00291B8F" w:rsidP="00291B8F">
      <w:pPr>
        <w:pStyle w:val="NidungA"/>
        <w:ind w:left="720" w:firstLine="720"/>
        <w:rPr>
          <w:rFonts w:cs="Times New Roman"/>
          <w:noProof/>
        </w:rPr>
      </w:pPr>
      <w:r w:rsidRPr="00A223A1">
        <w:rPr>
          <w:rFonts w:cs="Times New Roman"/>
          <w:lang w:val="en-US"/>
        </w:rPr>
        <w:t>0,2,"-0,001"</w:t>
      </w:r>
      <w:r w:rsidR="00E26E7E" w:rsidRPr="00A223A1">
        <w:rPr>
          <w:rFonts w:cs="Times New Roman"/>
        </w:rPr>
        <w:br/>
      </w:r>
    </w:p>
    <w:p w14:paraId="03C2A18A" w14:textId="0C9CFC97" w:rsidR="00905288" w:rsidRPr="00A223A1" w:rsidRDefault="00905288" w:rsidP="001E6634">
      <w:pPr>
        <w:pStyle w:val="Heading4"/>
        <w:ind w:firstLine="720"/>
      </w:pPr>
      <w:r w:rsidRPr="00A223A1">
        <w:rPr>
          <w:b/>
          <w:bCs/>
        </w:rPr>
        <w:t xml:space="preserve">Bước </w:t>
      </w:r>
      <w:r w:rsidR="00847B6E" w:rsidRPr="00A223A1">
        <w:rPr>
          <w:b/>
          <w:bCs/>
        </w:rPr>
        <w:t>5</w:t>
      </w:r>
      <w:r w:rsidRPr="00A223A1">
        <w:rPr>
          <w:b/>
          <w:bCs/>
        </w:rPr>
        <w:t>:</w:t>
      </w:r>
      <w:r w:rsidRPr="00A223A1">
        <w:t xml:space="preserve"> Viết unit test</w:t>
      </w:r>
    </w:p>
    <w:p w14:paraId="3D093224" w14:textId="3AC5F345" w:rsidR="00905288" w:rsidRPr="00A223A1" w:rsidRDefault="00352A89">
      <w:pPr>
        <w:pStyle w:val="ListParagraph"/>
        <w:numPr>
          <w:ilvl w:val="0"/>
          <w:numId w:val="3"/>
        </w:numPr>
        <w:tabs>
          <w:tab w:val="left" w:pos="5228"/>
        </w:tabs>
      </w:pPr>
      <w:r w:rsidRPr="00A223A1">
        <w:t>Tạo đối tượng TestContext trong lớp unit test:</w:t>
      </w:r>
    </w:p>
    <w:p w14:paraId="78726943" w14:textId="7D92F635" w:rsidR="00352A89" w:rsidRPr="00A223A1" w:rsidRDefault="00000000" w:rsidP="00352A89">
      <w:pPr>
        <w:pStyle w:val="ListParagraph"/>
        <w:tabs>
          <w:tab w:val="left" w:pos="5228"/>
        </w:tabs>
        <w:ind w:left="1920" w:firstLine="0"/>
      </w:pPr>
      <w:r>
        <w:rPr>
          <w:noProof/>
        </w:rPr>
        <w:pict w14:anchorId="247E8C7A">
          <v:rect id="_x0000_s2300" style="position:absolute;left:0;text-align:left;margin-left:98.9pt;margin-top:15.8pt;width:358pt;height:22.1pt;z-index:251878400" filled="f" strokecolor="red" strokeweight="2.25pt"/>
        </w:pict>
      </w:r>
      <w:r w:rsidR="00DC6A04" w:rsidRPr="00A223A1">
        <w:rPr>
          <w:noProof/>
        </w:rPr>
        <w:drawing>
          <wp:inline distT="0" distB="0" distL="0" distR="0" wp14:anchorId="2256D1BA" wp14:editId="4E9BC067">
            <wp:extent cx="5143500" cy="534911"/>
            <wp:effectExtent l="0" t="0" r="0" b="0"/>
            <wp:docPr id="146588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88915" name=""/>
                    <pic:cNvPicPr/>
                  </pic:nvPicPr>
                  <pic:blipFill>
                    <a:blip r:embed="rId39"/>
                    <a:stretch>
                      <a:fillRect/>
                    </a:stretch>
                  </pic:blipFill>
                  <pic:spPr>
                    <a:xfrm>
                      <a:off x="0" y="0"/>
                      <a:ext cx="5205039" cy="541311"/>
                    </a:xfrm>
                    <a:prstGeom prst="rect">
                      <a:avLst/>
                    </a:prstGeom>
                  </pic:spPr>
                </pic:pic>
              </a:graphicData>
            </a:graphic>
          </wp:inline>
        </w:drawing>
      </w:r>
    </w:p>
    <w:p w14:paraId="6E485364" w14:textId="0E9F24E3" w:rsidR="00291B8F" w:rsidRPr="00A223A1" w:rsidRDefault="00291B8F" w:rsidP="00352A89">
      <w:pPr>
        <w:pStyle w:val="ListParagraph"/>
        <w:tabs>
          <w:tab w:val="left" w:pos="5228"/>
        </w:tabs>
        <w:ind w:left="1920" w:firstLine="0"/>
      </w:pPr>
      <w:r w:rsidRPr="00A223A1">
        <w:t>Code:</w:t>
      </w:r>
      <w:r w:rsidRPr="00A223A1">
        <w:br/>
        <w:t>public TestContext TestContext { get; set; }</w:t>
      </w:r>
    </w:p>
    <w:p w14:paraId="553A25AA" w14:textId="77777777" w:rsidR="00291B8F" w:rsidRPr="00A223A1" w:rsidRDefault="00291B8F" w:rsidP="00352A89">
      <w:pPr>
        <w:pStyle w:val="ListParagraph"/>
        <w:tabs>
          <w:tab w:val="left" w:pos="5228"/>
        </w:tabs>
        <w:ind w:left="1920" w:firstLine="0"/>
      </w:pPr>
    </w:p>
    <w:p w14:paraId="5BF62A22" w14:textId="37E5A01C" w:rsidR="00352A89" w:rsidRPr="00A223A1" w:rsidRDefault="00352A89">
      <w:pPr>
        <w:pStyle w:val="ListParagraph"/>
        <w:numPr>
          <w:ilvl w:val="0"/>
          <w:numId w:val="3"/>
        </w:numPr>
        <w:tabs>
          <w:tab w:val="left" w:pos="5228"/>
        </w:tabs>
      </w:pPr>
      <w:r w:rsidRPr="00A223A1">
        <w:t>Viết test case sử dụng bộ dữ liệu tại file “DataUnitTest</w:t>
      </w:r>
      <w:r w:rsidR="004072D8" w:rsidRPr="00A223A1">
        <w:t>_66_Vy.csv</w:t>
      </w:r>
      <w:r w:rsidRPr="00A223A1">
        <w:t>”</w:t>
      </w:r>
    </w:p>
    <w:p w14:paraId="170C9D08" w14:textId="68EBADA7" w:rsidR="00352A89" w:rsidRPr="00A223A1" w:rsidRDefault="003F0F0B" w:rsidP="00352A89">
      <w:pPr>
        <w:pStyle w:val="ListParagraph"/>
        <w:tabs>
          <w:tab w:val="left" w:pos="5228"/>
        </w:tabs>
        <w:ind w:left="1920" w:firstLine="0"/>
      </w:pPr>
      <w:r w:rsidRPr="00A223A1">
        <w:t>+ Chỉ đường dẫn tương đối hoặc tuyệt đối đến file chứa dữ liệu có đuôi .csv</w:t>
      </w:r>
    </w:p>
    <w:p w14:paraId="0B117474" w14:textId="011FAE1D" w:rsidR="003F0F0B" w:rsidRPr="00A223A1" w:rsidRDefault="003F0F0B" w:rsidP="00352A89">
      <w:pPr>
        <w:pStyle w:val="ListParagraph"/>
        <w:tabs>
          <w:tab w:val="left" w:pos="5228"/>
        </w:tabs>
        <w:ind w:left="1920" w:firstLine="0"/>
      </w:pPr>
      <w:r w:rsidRPr="00A223A1">
        <w:t>+ Chỉ tên file csv: DataUnitTest</w:t>
      </w:r>
      <w:r w:rsidR="00BF5927" w:rsidRPr="00A223A1">
        <w:t>_66_Vy</w:t>
      </w:r>
      <w:r w:rsidRPr="00A223A1">
        <w:t>#csv</w:t>
      </w:r>
    </w:p>
    <w:p w14:paraId="4C3C0EAA" w14:textId="58357708" w:rsidR="003F0F0B" w:rsidRPr="00A223A1" w:rsidRDefault="00000000" w:rsidP="00352A89">
      <w:pPr>
        <w:pStyle w:val="ListParagraph"/>
        <w:tabs>
          <w:tab w:val="left" w:pos="5228"/>
        </w:tabs>
        <w:ind w:left="1920" w:firstLine="0"/>
      </w:pPr>
      <w:r>
        <w:rPr>
          <w:noProof/>
        </w:rPr>
        <w:pict w14:anchorId="162465CB">
          <v:rect id="_x0000_s2301" style="position:absolute;left:0;text-align:left;margin-left:101.45pt;margin-top:3.4pt;width:348pt;height:190.7pt;z-index:251879424" filled="f" strokecolor="red" strokeweight="2.25pt"/>
        </w:pict>
      </w:r>
      <w:r w:rsidR="00BF5927" w:rsidRPr="00A223A1">
        <w:rPr>
          <w:noProof/>
        </w:rPr>
        <w:drawing>
          <wp:inline distT="0" distB="0" distL="0" distR="0" wp14:anchorId="2567338F" wp14:editId="3030B8FC">
            <wp:extent cx="4623352" cy="2539976"/>
            <wp:effectExtent l="0" t="0" r="0" b="0"/>
            <wp:docPr id="644144289"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144289" name="Picture 1" descr="A screen shot of a computer program&#10;&#10;Description automatically generated"/>
                    <pic:cNvPicPr/>
                  </pic:nvPicPr>
                  <pic:blipFill>
                    <a:blip r:embed="rId40"/>
                    <a:stretch>
                      <a:fillRect/>
                    </a:stretch>
                  </pic:blipFill>
                  <pic:spPr>
                    <a:xfrm>
                      <a:off x="0" y="0"/>
                      <a:ext cx="4646571" cy="2552732"/>
                    </a:xfrm>
                    <a:prstGeom prst="rect">
                      <a:avLst/>
                    </a:prstGeom>
                  </pic:spPr>
                </pic:pic>
              </a:graphicData>
            </a:graphic>
          </wp:inline>
        </w:drawing>
      </w:r>
    </w:p>
    <w:p w14:paraId="4A2FD788" w14:textId="77777777" w:rsidR="00291B8F" w:rsidRPr="00A223A1" w:rsidRDefault="00291B8F" w:rsidP="00291B8F">
      <w:pPr>
        <w:pStyle w:val="ListParagraph"/>
        <w:tabs>
          <w:tab w:val="left" w:pos="5228"/>
        </w:tabs>
        <w:ind w:left="1920"/>
      </w:pPr>
      <w:r w:rsidRPr="00A223A1">
        <w:t>Code:</w:t>
      </w:r>
      <w:r w:rsidRPr="00A223A1">
        <w:br/>
        <w:t>[TestMethod]</w:t>
      </w:r>
    </w:p>
    <w:p w14:paraId="286C4E74" w14:textId="77777777" w:rsidR="00291B8F" w:rsidRPr="00A223A1" w:rsidRDefault="00291B8F" w:rsidP="00291B8F">
      <w:pPr>
        <w:pStyle w:val="ListParagraph"/>
        <w:tabs>
          <w:tab w:val="left" w:pos="5228"/>
        </w:tabs>
        <w:ind w:left="1920"/>
      </w:pPr>
      <w:r w:rsidRPr="00A223A1">
        <w:t xml:space="preserve">        [DataSource("Microsoft.VisualStudio.TestTools.DataSource.CSV", @".\Data_66_Vy\DataUnitTest_66_Vy.csv", "DataUnitTest_66_Vy#csv", DataAccessMethod.Sequential)]</w:t>
      </w:r>
    </w:p>
    <w:p w14:paraId="5E0A8E02" w14:textId="77777777" w:rsidR="00291B8F" w:rsidRPr="00A223A1" w:rsidRDefault="00291B8F" w:rsidP="00291B8F">
      <w:pPr>
        <w:pStyle w:val="ListParagraph"/>
        <w:tabs>
          <w:tab w:val="left" w:pos="5228"/>
        </w:tabs>
        <w:ind w:left="1920"/>
      </w:pPr>
      <w:r w:rsidRPr="00A223A1">
        <w:t xml:space="preserve">        public void DataUnitTest_66_Vy()</w:t>
      </w:r>
    </w:p>
    <w:p w14:paraId="55F6C2B5" w14:textId="77777777" w:rsidR="00291B8F" w:rsidRPr="00A223A1" w:rsidRDefault="00291B8F" w:rsidP="00291B8F">
      <w:pPr>
        <w:pStyle w:val="ListParagraph"/>
        <w:tabs>
          <w:tab w:val="left" w:pos="5228"/>
        </w:tabs>
        <w:ind w:left="1920"/>
      </w:pPr>
      <w:r w:rsidRPr="00A223A1">
        <w:t xml:space="preserve">        {</w:t>
      </w:r>
    </w:p>
    <w:p w14:paraId="76988DBD" w14:textId="77777777" w:rsidR="00291B8F" w:rsidRPr="00A223A1" w:rsidRDefault="00291B8F" w:rsidP="00291B8F">
      <w:pPr>
        <w:pStyle w:val="ListParagraph"/>
        <w:tabs>
          <w:tab w:val="left" w:pos="5228"/>
        </w:tabs>
        <w:ind w:left="1920"/>
      </w:pPr>
      <w:r w:rsidRPr="00A223A1">
        <w:t xml:space="preserve">            int a_66_Vy, b_66_Vy;</w:t>
      </w:r>
    </w:p>
    <w:p w14:paraId="558292C1" w14:textId="77777777" w:rsidR="00291B8F" w:rsidRPr="00A223A1" w:rsidRDefault="00291B8F" w:rsidP="00291B8F">
      <w:pPr>
        <w:pStyle w:val="ListParagraph"/>
        <w:tabs>
          <w:tab w:val="left" w:pos="5228"/>
        </w:tabs>
        <w:ind w:left="1920"/>
      </w:pPr>
      <w:r w:rsidRPr="00A223A1">
        <w:lastRenderedPageBreak/>
        <w:t xml:space="preserve">            double expected_66_Vy, actual_66_Vy;</w:t>
      </w:r>
    </w:p>
    <w:p w14:paraId="0D44E323" w14:textId="77777777" w:rsidR="00291B8F" w:rsidRPr="00A223A1" w:rsidRDefault="00291B8F" w:rsidP="00291B8F">
      <w:pPr>
        <w:pStyle w:val="ListParagraph"/>
        <w:tabs>
          <w:tab w:val="left" w:pos="5228"/>
        </w:tabs>
        <w:ind w:left="1920"/>
      </w:pPr>
      <w:r w:rsidRPr="00A223A1">
        <w:t xml:space="preserve">            a_66_Vy = int.Parse(TestContext.DataRow[0].ToString());</w:t>
      </w:r>
    </w:p>
    <w:p w14:paraId="26CA7435" w14:textId="77777777" w:rsidR="00291B8F" w:rsidRPr="00A223A1" w:rsidRDefault="00291B8F" w:rsidP="00291B8F">
      <w:pPr>
        <w:pStyle w:val="ListParagraph"/>
        <w:tabs>
          <w:tab w:val="left" w:pos="5228"/>
        </w:tabs>
        <w:ind w:left="1920"/>
      </w:pPr>
      <w:r w:rsidRPr="00A223A1">
        <w:t xml:space="preserve">            b_66_Vy = int.Parse(TestContext.DataRow[1].ToString());</w:t>
      </w:r>
    </w:p>
    <w:p w14:paraId="3FD8DB76" w14:textId="77777777" w:rsidR="00291B8F" w:rsidRPr="00A223A1" w:rsidRDefault="00291B8F" w:rsidP="00291B8F">
      <w:pPr>
        <w:pStyle w:val="ListParagraph"/>
        <w:tabs>
          <w:tab w:val="left" w:pos="5228"/>
        </w:tabs>
        <w:ind w:left="1920"/>
      </w:pPr>
      <w:r w:rsidRPr="00A223A1">
        <w:t xml:space="preserve">            expected_66_Vy = double.Parse(TestContext.DataRow[2].ToString());</w:t>
      </w:r>
    </w:p>
    <w:p w14:paraId="7D681F45" w14:textId="77777777" w:rsidR="00291B8F" w:rsidRPr="00A223A1" w:rsidRDefault="00291B8F" w:rsidP="00291B8F">
      <w:pPr>
        <w:pStyle w:val="ListParagraph"/>
        <w:tabs>
          <w:tab w:val="left" w:pos="5228"/>
        </w:tabs>
        <w:ind w:left="1920"/>
      </w:pPr>
      <w:r w:rsidRPr="00A223A1">
        <w:t xml:space="preserve">            c_66_Vy = new TimNghiem_66_Vy(a_66_Vy, b_66_Vy);</w:t>
      </w:r>
    </w:p>
    <w:p w14:paraId="1E849F5E" w14:textId="77777777" w:rsidR="00291B8F" w:rsidRPr="00A223A1" w:rsidRDefault="00291B8F" w:rsidP="00291B8F">
      <w:pPr>
        <w:pStyle w:val="ListParagraph"/>
        <w:tabs>
          <w:tab w:val="left" w:pos="5228"/>
        </w:tabs>
        <w:ind w:left="1920"/>
      </w:pPr>
      <w:r w:rsidRPr="00A223A1">
        <w:t xml:space="preserve">            actual_66_Vy = c_66_Vy.TimNghiemPhuongTrinh_66_Vy();</w:t>
      </w:r>
    </w:p>
    <w:p w14:paraId="60E29204" w14:textId="77777777" w:rsidR="00291B8F" w:rsidRPr="00A223A1" w:rsidRDefault="00291B8F" w:rsidP="00291B8F">
      <w:pPr>
        <w:pStyle w:val="ListParagraph"/>
        <w:tabs>
          <w:tab w:val="left" w:pos="5228"/>
        </w:tabs>
        <w:ind w:left="1920"/>
      </w:pPr>
      <w:r w:rsidRPr="00A223A1">
        <w:t xml:space="preserve">            //Ném ngoại lệ kiểm tra pass hay fail</w:t>
      </w:r>
    </w:p>
    <w:p w14:paraId="6F089E7C" w14:textId="77777777" w:rsidR="00291B8F" w:rsidRPr="00A223A1" w:rsidRDefault="00291B8F" w:rsidP="00291B8F">
      <w:pPr>
        <w:pStyle w:val="ListParagraph"/>
        <w:tabs>
          <w:tab w:val="left" w:pos="5228"/>
        </w:tabs>
        <w:ind w:left="1920"/>
      </w:pPr>
      <w:r w:rsidRPr="00A223A1">
        <w:t xml:space="preserve">            Assert.AreEqual(expected_66_Vy, actual_66_Vy);</w:t>
      </w:r>
    </w:p>
    <w:p w14:paraId="1E0EB417" w14:textId="38B4DEA1" w:rsidR="00291B8F" w:rsidRPr="00A223A1" w:rsidRDefault="00291B8F" w:rsidP="00291B8F">
      <w:pPr>
        <w:pStyle w:val="ListParagraph"/>
        <w:tabs>
          <w:tab w:val="left" w:pos="5228"/>
        </w:tabs>
        <w:ind w:left="1920" w:firstLine="0"/>
      </w:pPr>
      <w:r w:rsidRPr="00A223A1">
        <w:t xml:space="preserve">        }</w:t>
      </w:r>
    </w:p>
    <w:p w14:paraId="686C0FAC" w14:textId="631C6B06" w:rsidR="003F0F0B" w:rsidRPr="00A223A1" w:rsidRDefault="004072D8">
      <w:pPr>
        <w:pStyle w:val="ListParagraph"/>
        <w:numPr>
          <w:ilvl w:val="0"/>
          <w:numId w:val="3"/>
        </w:numPr>
        <w:tabs>
          <w:tab w:val="left" w:pos="5228"/>
        </w:tabs>
      </w:pPr>
      <w:r w:rsidRPr="00A223A1">
        <w:t>Chạy test case</w:t>
      </w:r>
    </w:p>
    <w:p w14:paraId="1E45671D" w14:textId="18818422" w:rsidR="00AD69F2" w:rsidRPr="00A223A1" w:rsidRDefault="00AD69F2" w:rsidP="00AD69F2">
      <w:pPr>
        <w:pStyle w:val="BodyText"/>
        <w:ind w:left="1920" w:firstLine="0"/>
      </w:pPr>
      <w:r w:rsidRPr="00A223A1">
        <w:t>+ Tại thanh công cụ, chọn “Test”, chọn “Run All Tests”</w:t>
      </w:r>
    </w:p>
    <w:p w14:paraId="1E965197" w14:textId="07C4C2E9" w:rsidR="00AD69F2" w:rsidRPr="00A223A1" w:rsidRDefault="00AD69F2" w:rsidP="00AD69F2">
      <w:pPr>
        <w:pStyle w:val="BodyText"/>
        <w:ind w:left="1920" w:firstLine="0"/>
      </w:pPr>
      <w:r w:rsidRPr="00A223A1">
        <w:rPr>
          <w:noProof/>
        </w:rPr>
        <w:drawing>
          <wp:inline distT="0" distB="0" distL="0" distR="0" wp14:anchorId="227608D6" wp14:editId="58ED5181">
            <wp:extent cx="5109210" cy="1116752"/>
            <wp:effectExtent l="0" t="0" r="0" b="0"/>
            <wp:docPr id="398404560"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501829" name="Picture 12" descr="A screenshot of a computer&#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176516" cy="1131464"/>
                    </a:xfrm>
                    <a:prstGeom prst="rect">
                      <a:avLst/>
                    </a:prstGeom>
                  </pic:spPr>
                </pic:pic>
              </a:graphicData>
            </a:graphic>
          </wp:inline>
        </w:drawing>
      </w:r>
    </w:p>
    <w:p w14:paraId="69595E98" w14:textId="67918ED6" w:rsidR="00AD69F2" w:rsidRPr="00A223A1" w:rsidRDefault="00AD69F2" w:rsidP="00AD69F2">
      <w:pPr>
        <w:pStyle w:val="ListParagraph"/>
        <w:tabs>
          <w:tab w:val="left" w:pos="5228"/>
        </w:tabs>
        <w:ind w:left="1920" w:firstLine="0"/>
      </w:pPr>
    </w:p>
    <w:p w14:paraId="32BFF1E2" w14:textId="424E68D6" w:rsidR="00AD69F2" w:rsidRPr="00A223A1" w:rsidRDefault="00AD69F2" w:rsidP="00AD69F2">
      <w:pPr>
        <w:pStyle w:val="ListParagraph"/>
        <w:tabs>
          <w:tab w:val="left" w:pos="5228"/>
        </w:tabs>
        <w:ind w:left="1920" w:firstLine="0"/>
      </w:pPr>
      <w:r w:rsidRPr="00A223A1">
        <w:t>+ Kết quả sau khi chạy là cả 3 hàng dữ liệu đều pass</w:t>
      </w:r>
    </w:p>
    <w:p w14:paraId="317CF7FB" w14:textId="0A96C8FA" w:rsidR="00AD69F2" w:rsidRPr="00A223A1" w:rsidRDefault="00000000" w:rsidP="00AD69F2">
      <w:pPr>
        <w:pStyle w:val="ListParagraph"/>
        <w:tabs>
          <w:tab w:val="left" w:pos="5228"/>
        </w:tabs>
        <w:ind w:left="1920" w:firstLine="0"/>
      </w:pPr>
      <w:r>
        <w:rPr>
          <w:noProof/>
        </w:rPr>
        <w:pict w14:anchorId="55A8E3E7">
          <v:rect id="_x0000_s2302" style="position:absolute;left:0;text-align:left;margin-left:103.6pt;margin-top:53.65pt;width:157.25pt;height:195.4pt;z-index:251880448" filled="f" strokecolor="red" strokeweight="2.25pt"/>
        </w:pict>
      </w:r>
      <w:r w:rsidR="00BF5927" w:rsidRPr="00A223A1">
        <w:rPr>
          <w:noProof/>
        </w:rPr>
        <w:drawing>
          <wp:inline distT="0" distB="0" distL="0" distR="0" wp14:anchorId="00A130BC" wp14:editId="6811AFA7">
            <wp:extent cx="2857500" cy="3205595"/>
            <wp:effectExtent l="0" t="0" r="0" b="0"/>
            <wp:docPr id="138068479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0684791" name="Picture 1" descr="A screenshot of a computer program&#10;&#10;Description automatically generated"/>
                    <pic:cNvPicPr/>
                  </pic:nvPicPr>
                  <pic:blipFill>
                    <a:blip r:embed="rId41"/>
                    <a:stretch>
                      <a:fillRect/>
                    </a:stretch>
                  </pic:blipFill>
                  <pic:spPr>
                    <a:xfrm>
                      <a:off x="0" y="0"/>
                      <a:ext cx="2918180" cy="3273667"/>
                    </a:xfrm>
                    <a:prstGeom prst="rect">
                      <a:avLst/>
                    </a:prstGeom>
                  </pic:spPr>
                </pic:pic>
              </a:graphicData>
            </a:graphic>
          </wp:inline>
        </w:drawing>
      </w:r>
    </w:p>
    <w:p w14:paraId="2DDEAFCD" w14:textId="3F08A8EA" w:rsidR="00D71258" w:rsidRPr="00A223A1" w:rsidRDefault="00D71258" w:rsidP="00D71258">
      <w:pPr>
        <w:pStyle w:val="Heading4"/>
        <w:ind w:firstLine="720"/>
        <w:rPr>
          <w:lang w:val="en-US"/>
        </w:rPr>
      </w:pPr>
      <w:r w:rsidRPr="00A223A1">
        <w:rPr>
          <w:b/>
          <w:bCs/>
          <w:lang w:val="en-US"/>
        </w:rPr>
        <w:t>Bước 6:</w:t>
      </w:r>
      <w:r w:rsidRPr="00A223A1">
        <w:rPr>
          <w:lang w:val="en-US"/>
        </w:rPr>
        <w:t xml:space="preserve"> Ghi kết quả pass hay fail vào file csv</w:t>
      </w:r>
    </w:p>
    <w:p w14:paraId="006EE38E" w14:textId="77FA7530" w:rsidR="006845AF" w:rsidRPr="00A223A1" w:rsidRDefault="006845AF" w:rsidP="006845AF">
      <w:pPr>
        <w:pStyle w:val="Heading5"/>
        <w:ind w:firstLine="720"/>
      </w:pPr>
      <w:r w:rsidRPr="00A223A1">
        <w:t>Bước 6.1. Thêm 1 cột dữ liệu dữ liệu vào file csv để ghi kết quả</w:t>
      </w:r>
    </w:p>
    <w:p w14:paraId="1624E483" w14:textId="5C92D208" w:rsidR="006845AF" w:rsidRPr="00A223A1" w:rsidRDefault="00000000" w:rsidP="006845AF">
      <w:r>
        <w:rPr>
          <w:noProof/>
        </w:rPr>
        <w:pict w14:anchorId="0790734C">
          <v:rect id="_x0000_s2303" style="position:absolute;margin-left:303.75pt;margin-top:19.2pt;width:94.25pt;height:16.7pt;z-index:251881472" filled="f" strokecolor="red" strokeweight="2.25pt"/>
        </w:pict>
      </w:r>
      <w:r w:rsidR="006845AF" w:rsidRPr="00A223A1">
        <w:tab/>
      </w:r>
      <w:r w:rsidR="006845AF" w:rsidRPr="00A223A1">
        <w:rPr>
          <w:noProof/>
        </w:rPr>
        <w:drawing>
          <wp:inline distT="0" distB="0" distL="0" distR="0" wp14:anchorId="1EE18F95" wp14:editId="30D0FD51">
            <wp:extent cx="4689203" cy="1206382"/>
            <wp:effectExtent l="0" t="0" r="0" b="0"/>
            <wp:docPr id="20964714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471444" name="Picture 1" descr="A screenshot of a computer&#10;&#10;Description automatically generated"/>
                    <pic:cNvPicPr/>
                  </pic:nvPicPr>
                  <pic:blipFill>
                    <a:blip r:embed="rId42"/>
                    <a:stretch>
                      <a:fillRect/>
                    </a:stretch>
                  </pic:blipFill>
                  <pic:spPr>
                    <a:xfrm>
                      <a:off x="0" y="0"/>
                      <a:ext cx="4696444" cy="1208245"/>
                    </a:xfrm>
                    <a:prstGeom prst="rect">
                      <a:avLst/>
                    </a:prstGeom>
                  </pic:spPr>
                </pic:pic>
              </a:graphicData>
            </a:graphic>
          </wp:inline>
        </w:drawing>
      </w:r>
    </w:p>
    <w:p w14:paraId="2E655374" w14:textId="77777777" w:rsidR="00291B8F" w:rsidRPr="00A223A1" w:rsidRDefault="00291B8F" w:rsidP="00291B8F">
      <w:r w:rsidRPr="00A223A1">
        <w:tab/>
        <w:t>Dữ liệu:</w:t>
      </w:r>
      <w:r w:rsidRPr="00A223A1">
        <w:br/>
      </w:r>
      <w:r w:rsidRPr="00A223A1">
        <w:tab/>
        <w:t>a_66_Vy,b_66_Vy,expected_66_Vy,result_66_Vy</w:t>
      </w:r>
    </w:p>
    <w:p w14:paraId="003F6049" w14:textId="3C3C7A3D" w:rsidR="00291B8F" w:rsidRPr="00A223A1" w:rsidRDefault="00291B8F" w:rsidP="00291B8F">
      <w:pPr>
        <w:ind w:left="720"/>
      </w:pPr>
      <w:r w:rsidRPr="00A223A1">
        <w:lastRenderedPageBreak/>
        <w:t>2,-10,5</w:t>
      </w:r>
      <w:r w:rsidR="00F627DD" w:rsidRPr="00A223A1">
        <w:t>,</w:t>
      </w:r>
    </w:p>
    <w:p w14:paraId="1A5D8D84" w14:textId="772A4475" w:rsidR="00291B8F" w:rsidRPr="00A223A1" w:rsidRDefault="00291B8F" w:rsidP="00291B8F">
      <w:pPr>
        <w:ind w:left="720"/>
      </w:pPr>
      <w:r w:rsidRPr="00A223A1">
        <w:t>0,0,"0,001"</w:t>
      </w:r>
      <w:r w:rsidR="00F627DD" w:rsidRPr="00A223A1">
        <w:t>,</w:t>
      </w:r>
    </w:p>
    <w:p w14:paraId="120AAEE4" w14:textId="2B913597" w:rsidR="00291B8F" w:rsidRPr="00A223A1" w:rsidRDefault="00291B8F" w:rsidP="00291B8F">
      <w:pPr>
        <w:ind w:left="720"/>
      </w:pPr>
      <w:r w:rsidRPr="00A223A1">
        <w:t>0,2,"-0,001"</w:t>
      </w:r>
      <w:r w:rsidR="00F627DD" w:rsidRPr="00A223A1">
        <w:t>,</w:t>
      </w:r>
    </w:p>
    <w:p w14:paraId="7B129096" w14:textId="3EE40992" w:rsidR="00291B8F" w:rsidRPr="00A223A1" w:rsidRDefault="00291B8F" w:rsidP="006845AF"/>
    <w:p w14:paraId="4C9CAD18" w14:textId="77777777" w:rsidR="00167801" w:rsidRPr="00A223A1" w:rsidRDefault="00167801" w:rsidP="00167801">
      <w:pPr>
        <w:pStyle w:val="Heading5"/>
        <w:ind w:firstLine="720"/>
      </w:pPr>
      <w:r w:rsidRPr="00A223A1">
        <w:t>Bước 6.2. Thêm thư viện hỗ trợ đọc/viết file csv: Thư viện CsvHelper</w:t>
      </w:r>
    </w:p>
    <w:p w14:paraId="31A9421F" w14:textId="77777777" w:rsidR="00167801" w:rsidRPr="00A223A1" w:rsidRDefault="00167801">
      <w:pPr>
        <w:pStyle w:val="BodyText"/>
        <w:numPr>
          <w:ilvl w:val="0"/>
          <w:numId w:val="3"/>
        </w:numPr>
        <w:rPr>
          <w:rFonts w:eastAsia="Calibri"/>
        </w:rPr>
      </w:pPr>
      <w:r w:rsidRPr="00A223A1">
        <w:rPr>
          <w:rFonts w:eastAsia="Calibri"/>
        </w:rPr>
        <w:t>Ở thanh Menu chọn “Tools”</w:t>
      </w:r>
    </w:p>
    <w:p w14:paraId="455A5A61" w14:textId="77777777" w:rsidR="00167801" w:rsidRPr="00A223A1" w:rsidRDefault="00167801">
      <w:pPr>
        <w:pStyle w:val="BodyText"/>
        <w:numPr>
          <w:ilvl w:val="0"/>
          <w:numId w:val="3"/>
        </w:numPr>
        <w:rPr>
          <w:rFonts w:eastAsia="Calibri"/>
        </w:rPr>
      </w:pPr>
      <w:r w:rsidRPr="00A223A1">
        <w:rPr>
          <w:rFonts w:eastAsia="Calibri"/>
        </w:rPr>
        <w:t>Chọn “NuGet Package Manager”</w:t>
      </w:r>
    </w:p>
    <w:p w14:paraId="364A2124" w14:textId="77777777" w:rsidR="00167801" w:rsidRPr="00A223A1" w:rsidRDefault="00167801">
      <w:pPr>
        <w:pStyle w:val="BodyText"/>
        <w:numPr>
          <w:ilvl w:val="0"/>
          <w:numId w:val="3"/>
        </w:numPr>
        <w:rPr>
          <w:rFonts w:eastAsia="Calibri"/>
          <w:lang w:val="vi-VN"/>
        </w:rPr>
      </w:pPr>
      <w:r w:rsidRPr="00A223A1">
        <w:rPr>
          <w:rFonts w:eastAsia="Calibri"/>
        </w:rPr>
        <w:t>Chọn “Manage NuGet Packages for Solution...”</w:t>
      </w:r>
    </w:p>
    <w:p w14:paraId="54E63D1D" w14:textId="77777777" w:rsidR="00167801" w:rsidRPr="00A223A1" w:rsidRDefault="00167801" w:rsidP="00167801">
      <w:pPr>
        <w:pStyle w:val="BodyText"/>
        <w:ind w:left="1920" w:firstLine="0"/>
        <w:rPr>
          <w:rFonts w:eastAsia="Calibri"/>
        </w:rPr>
      </w:pPr>
      <w:r w:rsidRPr="00A223A1">
        <w:rPr>
          <w:rFonts w:eastAsia="Calibri"/>
          <w:noProof/>
        </w:rPr>
        <w:drawing>
          <wp:inline distT="0" distB="0" distL="0" distR="0" wp14:anchorId="5AD02CD2" wp14:editId="7F545BD6">
            <wp:extent cx="4646930" cy="3379902"/>
            <wp:effectExtent l="0" t="0" r="0" b="0"/>
            <wp:docPr id="533340420"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646679" name="Picture 3" descr="A screenshot of a computer&#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4659912" cy="3389344"/>
                    </a:xfrm>
                    <a:prstGeom prst="rect">
                      <a:avLst/>
                    </a:prstGeom>
                  </pic:spPr>
                </pic:pic>
              </a:graphicData>
            </a:graphic>
          </wp:inline>
        </w:drawing>
      </w:r>
    </w:p>
    <w:p w14:paraId="1FC375FA" w14:textId="77777777" w:rsidR="00167801" w:rsidRPr="00A223A1" w:rsidRDefault="00167801">
      <w:pPr>
        <w:pStyle w:val="BodyText"/>
        <w:numPr>
          <w:ilvl w:val="0"/>
          <w:numId w:val="3"/>
        </w:numPr>
        <w:rPr>
          <w:rFonts w:eastAsia="Calibri"/>
        </w:rPr>
      </w:pPr>
      <w:r w:rsidRPr="00A223A1">
        <w:rPr>
          <w:rFonts w:eastAsia="Calibri"/>
        </w:rPr>
        <w:t>Nhấn chọn “Browse”</w:t>
      </w:r>
    </w:p>
    <w:p w14:paraId="2891B5A3" w14:textId="77777777" w:rsidR="00167801" w:rsidRPr="00A223A1" w:rsidRDefault="00167801">
      <w:pPr>
        <w:pStyle w:val="BodyText"/>
        <w:numPr>
          <w:ilvl w:val="0"/>
          <w:numId w:val="3"/>
        </w:numPr>
        <w:rPr>
          <w:rFonts w:eastAsia="Calibri"/>
        </w:rPr>
      </w:pPr>
      <w:r w:rsidRPr="00A223A1">
        <w:rPr>
          <w:rFonts w:eastAsia="Calibri"/>
        </w:rPr>
        <w:t>Thực hiện tìm kiếm từ khoá  “CsvHelper”</w:t>
      </w:r>
    </w:p>
    <w:p w14:paraId="78F2026E" w14:textId="77777777" w:rsidR="00167801" w:rsidRPr="00A223A1" w:rsidRDefault="00167801">
      <w:pPr>
        <w:pStyle w:val="BodyText"/>
        <w:numPr>
          <w:ilvl w:val="0"/>
          <w:numId w:val="3"/>
        </w:numPr>
        <w:rPr>
          <w:rFonts w:eastAsia="Calibri"/>
        </w:rPr>
      </w:pPr>
      <w:r w:rsidRPr="00A223A1">
        <w:rPr>
          <w:rFonts w:eastAsia="Calibri"/>
        </w:rPr>
        <w:t xml:space="preserve">Click vào thư viện “CsvHelper” </w:t>
      </w:r>
    </w:p>
    <w:p w14:paraId="77543C74" w14:textId="77777777" w:rsidR="00167801" w:rsidRPr="00A223A1" w:rsidRDefault="00167801">
      <w:pPr>
        <w:pStyle w:val="BodyText"/>
        <w:numPr>
          <w:ilvl w:val="0"/>
          <w:numId w:val="3"/>
        </w:numPr>
        <w:rPr>
          <w:rFonts w:eastAsia="Calibri"/>
        </w:rPr>
      </w:pPr>
      <w:r w:rsidRPr="00A223A1">
        <w:rPr>
          <w:rFonts w:eastAsia="Calibri"/>
        </w:rPr>
        <w:t>Click chọn tất cả project</w:t>
      </w:r>
    </w:p>
    <w:p w14:paraId="75A03023" w14:textId="77777777" w:rsidR="00167801" w:rsidRPr="00A223A1" w:rsidRDefault="00167801">
      <w:pPr>
        <w:pStyle w:val="BodyText"/>
        <w:numPr>
          <w:ilvl w:val="0"/>
          <w:numId w:val="3"/>
        </w:numPr>
        <w:rPr>
          <w:rFonts w:eastAsia="Calibri"/>
        </w:rPr>
      </w:pPr>
      <w:r w:rsidRPr="00A223A1">
        <w:rPr>
          <w:rFonts w:eastAsia="Calibri"/>
        </w:rPr>
        <w:t>Nhấn “Install”</w:t>
      </w:r>
    </w:p>
    <w:p w14:paraId="1D63B49D" w14:textId="77777777" w:rsidR="00167801" w:rsidRPr="00A223A1" w:rsidRDefault="00167801" w:rsidP="00167801">
      <w:pPr>
        <w:pStyle w:val="BodyText"/>
        <w:ind w:left="1920" w:firstLine="0"/>
        <w:rPr>
          <w:rFonts w:eastAsia="Calibri"/>
        </w:rPr>
      </w:pPr>
      <w:r w:rsidRPr="00A223A1">
        <w:rPr>
          <w:rFonts w:eastAsia="Calibri"/>
          <w:noProof/>
        </w:rPr>
        <w:drawing>
          <wp:inline distT="0" distB="0" distL="0" distR="0" wp14:anchorId="625421FE" wp14:editId="220946C9">
            <wp:extent cx="4944110" cy="2216817"/>
            <wp:effectExtent l="0" t="0" r="0" b="0"/>
            <wp:docPr id="1325210057"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292873" name="Picture 2" descr="A screenshot of a computer&#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49503" cy="2219235"/>
                    </a:xfrm>
                    <a:prstGeom prst="rect">
                      <a:avLst/>
                    </a:prstGeom>
                  </pic:spPr>
                </pic:pic>
              </a:graphicData>
            </a:graphic>
          </wp:inline>
        </w:drawing>
      </w:r>
    </w:p>
    <w:p w14:paraId="1514B54B" w14:textId="77777777" w:rsidR="00167801" w:rsidRPr="00A223A1" w:rsidRDefault="00167801">
      <w:pPr>
        <w:pStyle w:val="BodyText"/>
        <w:numPr>
          <w:ilvl w:val="0"/>
          <w:numId w:val="3"/>
        </w:numPr>
        <w:rPr>
          <w:rFonts w:eastAsia="Calibri"/>
        </w:rPr>
      </w:pPr>
      <w:r w:rsidRPr="00A223A1">
        <w:rPr>
          <w:rFonts w:eastAsia="Calibri"/>
        </w:rPr>
        <w:lastRenderedPageBreak/>
        <w:t>Sau khi install thành công, để kiểm tra, ta nhấn “Installed” để xem</w:t>
      </w:r>
    </w:p>
    <w:p w14:paraId="567BB1F2" w14:textId="77777777" w:rsidR="00167801" w:rsidRPr="00A223A1" w:rsidRDefault="00167801">
      <w:pPr>
        <w:pStyle w:val="BodyText"/>
        <w:numPr>
          <w:ilvl w:val="0"/>
          <w:numId w:val="3"/>
        </w:numPr>
        <w:rPr>
          <w:rFonts w:eastAsia="Calibri"/>
        </w:rPr>
      </w:pPr>
      <w:r w:rsidRPr="00A223A1">
        <w:rPr>
          <w:rFonts w:eastAsia="Calibri"/>
        </w:rPr>
        <w:t>Ta sẽ thấy thư viện CsvHelper xuất hiện</w:t>
      </w:r>
    </w:p>
    <w:p w14:paraId="6266777D" w14:textId="77777777" w:rsidR="00167801" w:rsidRPr="00A223A1" w:rsidRDefault="00167801">
      <w:pPr>
        <w:pStyle w:val="BodyText"/>
        <w:numPr>
          <w:ilvl w:val="0"/>
          <w:numId w:val="3"/>
        </w:numPr>
        <w:rPr>
          <w:rFonts w:eastAsia="Calibri"/>
        </w:rPr>
      </w:pPr>
      <w:r w:rsidRPr="00A223A1">
        <w:rPr>
          <w:rFonts w:eastAsia="Calibri"/>
        </w:rPr>
        <w:t>Nếu muốn loại bỏ thư viện này ta bấm “Uninstall”</w:t>
      </w:r>
    </w:p>
    <w:p w14:paraId="1002E9CE" w14:textId="77777777" w:rsidR="00167801" w:rsidRPr="00A223A1" w:rsidRDefault="00167801" w:rsidP="00167801">
      <w:pPr>
        <w:pStyle w:val="BodyText"/>
        <w:ind w:left="1920" w:firstLine="0"/>
        <w:rPr>
          <w:rFonts w:eastAsia="Calibri"/>
        </w:rPr>
      </w:pPr>
      <w:r w:rsidRPr="00A223A1">
        <w:rPr>
          <w:rFonts w:eastAsia="Calibri"/>
          <w:noProof/>
        </w:rPr>
        <w:drawing>
          <wp:inline distT="0" distB="0" distL="0" distR="0" wp14:anchorId="7C9FBF38" wp14:editId="237D894E">
            <wp:extent cx="4859973" cy="2092344"/>
            <wp:effectExtent l="0" t="0" r="0" b="0"/>
            <wp:docPr id="71967715"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001111" name="Picture 3" descr="A screenshot of a computer&#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871358" cy="2097245"/>
                    </a:xfrm>
                    <a:prstGeom prst="rect">
                      <a:avLst/>
                    </a:prstGeom>
                  </pic:spPr>
                </pic:pic>
              </a:graphicData>
            </a:graphic>
          </wp:inline>
        </w:drawing>
      </w:r>
    </w:p>
    <w:p w14:paraId="015C4A57" w14:textId="77777777" w:rsidR="00167801" w:rsidRPr="00A223A1" w:rsidRDefault="00167801" w:rsidP="006845AF"/>
    <w:p w14:paraId="1AF787F7" w14:textId="0CAC67E6" w:rsidR="0073028C" w:rsidRPr="00A223A1" w:rsidRDefault="004072D8" w:rsidP="0073028C">
      <w:pPr>
        <w:pStyle w:val="Heading5"/>
        <w:ind w:firstLine="720"/>
      </w:pPr>
      <w:r w:rsidRPr="00A223A1">
        <w:t>Bước 6.</w:t>
      </w:r>
      <w:r w:rsidR="00167801" w:rsidRPr="00A223A1">
        <w:t>3</w:t>
      </w:r>
      <w:r w:rsidRPr="00A223A1">
        <w:t xml:space="preserve">. </w:t>
      </w:r>
      <w:r w:rsidR="0073028C" w:rsidRPr="00A223A1">
        <w:t>Tạo đối tượng có số lượng thuộc tính tương ứng với các cột trong file csv</w:t>
      </w:r>
    </w:p>
    <w:p w14:paraId="5B283E88" w14:textId="4E580820" w:rsidR="0073028C" w:rsidRPr="00A223A1" w:rsidRDefault="0073028C" w:rsidP="00D01C8D">
      <w:pPr>
        <w:ind w:left="720" w:firstLine="720"/>
      </w:pPr>
      <w:r w:rsidRPr="00A223A1">
        <w:t xml:space="preserve">Tại file “UnitTest_66_Vy.cs”, trước phương thức </w:t>
      </w:r>
      <w:r w:rsidRPr="00A223A1">
        <w:rPr>
          <w:sz w:val="24"/>
          <w:szCs w:val="24"/>
        </w:rPr>
        <w:t>“</w:t>
      </w:r>
      <w:r w:rsidRPr="00A223A1">
        <w:rPr>
          <w:rFonts w:eastAsia="SimSun"/>
          <w:color w:val="000000"/>
          <w:sz w:val="24"/>
          <w:szCs w:val="24"/>
        </w:rPr>
        <w:t xml:space="preserve">DataUnitTest_66_Vy” tạo đối tượng </w:t>
      </w:r>
      <w:r w:rsidRPr="00A223A1">
        <w:t>“DataRecord_66_Vy”</w:t>
      </w:r>
    </w:p>
    <w:p w14:paraId="023E4241" w14:textId="2EE7909E" w:rsidR="0073028C" w:rsidRPr="00A223A1" w:rsidRDefault="00000000" w:rsidP="0073028C">
      <w:pPr>
        <w:pStyle w:val="ListParagraph"/>
        <w:ind w:left="1800" w:firstLine="0"/>
      </w:pPr>
      <w:r>
        <w:rPr>
          <w:noProof/>
        </w:rPr>
        <w:pict w14:anchorId="5A0AE4C2">
          <v:rect id="_x0000_s2249" style="position:absolute;left:0;text-align:left;margin-left:149.6pt;margin-top:6.1pt;width:240.95pt;height:102pt;z-index:251821056" filled="f" strokecolor="red" strokeweight="2.25pt"/>
        </w:pict>
      </w:r>
      <w:r w:rsidR="0073028C" w:rsidRPr="00A223A1">
        <w:rPr>
          <w:noProof/>
        </w:rPr>
        <w:drawing>
          <wp:inline distT="0" distB="0" distL="0" distR="0" wp14:anchorId="7660AEB2" wp14:editId="1BEDFF8C">
            <wp:extent cx="4085486" cy="1873315"/>
            <wp:effectExtent l="0" t="0" r="0" b="0"/>
            <wp:docPr id="1022157305"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157305" name="Picture 1" descr="A screen shot of a computer program&#10;&#10;Description automatically generated"/>
                    <pic:cNvPicPr/>
                  </pic:nvPicPr>
                  <pic:blipFill>
                    <a:blip r:embed="rId46"/>
                    <a:stretch>
                      <a:fillRect/>
                    </a:stretch>
                  </pic:blipFill>
                  <pic:spPr>
                    <a:xfrm>
                      <a:off x="0" y="0"/>
                      <a:ext cx="4098399" cy="1879236"/>
                    </a:xfrm>
                    <a:prstGeom prst="rect">
                      <a:avLst/>
                    </a:prstGeom>
                  </pic:spPr>
                </pic:pic>
              </a:graphicData>
            </a:graphic>
          </wp:inline>
        </w:drawing>
      </w:r>
    </w:p>
    <w:p w14:paraId="0087E613" w14:textId="77777777" w:rsidR="00291B8F" w:rsidRPr="00A223A1" w:rsidRDefault="00291B8F" w:rsidP="00291B8F">
      <w:pPr>
        <w:pStyle w:val="ListParagraph"/>
        <w:ind w:left="1800"/>
      </w:pPr>
      <w:r w:rsidRPr="00A223A1">
        <w:t>Code:</w:t>
      </w:r>
      <w:r w:rsidRPr="00A223A1">
        <w:br/>
        <w:t>//Tạo 1 đối tượng gồm 4 thuộc tính (tương ứng 4 cột trong file csv)</w:t>
      </w:r>
    </w:p>
    <w:p w14:paraId="789210EF" w14:textId="77777777" w:rsidR="00291B8F" w:rsidRPr="00A223A1" w:rsidRDefault="00291B8F" w:rsidP="00291B8F">
      <w:pPr>
        <w:pStyle w:val="ListParagraph"/>
        <w:ind w:left="1800"/>
      </w:pPr>
      <w:r w:rsidRPr="00A223A1">
        <w:t xml:space="preserve">        public class DataRecord_66_Vy</w:t>
      </w:r>
    </w:p>
    <w:p w14:paraId="16A09D36" w14:textId="77777777" w:rsidR="00291B8F" w:rsidRPr="00A223A1" w:rsidRDefault="00291B8F" w:rsidP="00291B8F">
      <w:pPr>
        <w:pStyle w:val="ListParagraph"/>
        <w:ind w:left="1800"/>
      </w:pPr>
      <w:r w:rsidRPr="00A223A1">
        <w:t xml:space="preserve">        {</w:t>
      </w:r>
    </w:p>
    <w:p w14:paraId="2ABBCD5A" w14:textId="77777777" w:rsidR="00291B8F" w:rsidRPr="00A223A1" w:rsidRDefault="00291B8F" w:rsidP="00291B8F">
      <w:pPr>
        <w:pStyle w:val="ListParagraph"/>
        <w:ind w:left="1800"/>
      </w:pPr>
      <w:r w:rsidRPr="00A223A1">
        <w:t xml:space="preserve">            public int a_66_Vy { get; set; }</w:t>
      </w:r>
    </w:p>
    <w:p w14:paraId="01C1BA09" w14:textId="77777777" w:rsidR="00291B8F" w:rsidRPr="00A223A1" w:rsidRDefault="00291B8F" w:rsidP="00291B8F">
      <w:pPr>
        <w:pStyle w:val="ListParagraph"/>
        <w:ind w:left="1800"/>
      </w:pPr>
      <w:r w:rsidRPr="00A223A1">
        <w:t xml:space="preserve">            public int b_66_Vy { get; set; }</w:t>
      </w:r>
    </w:p>
    <w:p w14:paraId="000A9190" w14:textId="77777777" w:rsidR="00291B8F" w:rsidRPr="00A223A1" w:rsidRDefault="00291B8F" w:rsidP="00291B8F">
      <w:pPr>
        <w:pStyle w:val="ListParagraph"/>
        <w:ind w:left="1800"/>
      </w:pPr>
      <w:r w:rsidRPr="00A223A1">
        <w:t xml:space="preserve">            public string expected_66_Vy { get; set; }</w:t>
      </w:r>
    </w:p>
    <w:p w14:paraId="307EEDD3" w14:textId="77777777" w:rsidR="00291B8F" w:rsidRPr="00A223A1" w:rsidRDefault="00291B8F" w:rsidP="00291B8F">
      <w:pPr>
        <w:pStyle w:val="ListParagraph"/>
        <w:ind w:left="1800"/>
      </w:pPr>
      <w:r w:rsidRPr="00A223A1">
        <w:t xml:space="preserve">            public string result_66_Vy { get; set; }</w:t>
      </w:r>
    </w:p>
    <w:p w14:paraId="1D280D25" w14:textId="10767E15" w:rsidR="00291B8F" w:rsidRPr="00A223A1" w:rsidRDefault="00291B8F" w:rsidP="00291B8F">
      <w:pPr>
        <w:pStyle w:val="ListParagraph"/>
        <w:ind w:left="1800" w:firstLine="0"/>
      </w:pPr>
      <w:r w:rsidRPr="00A223A1">
        <w:t xml:space="preserve">        }</w:t>
      </w:r>
    </w:p>
    <w:p w14:paraId="514CC72A" w14:textId="0E009958" w:rsidR="0073028C" w:rsidRPr="00A223A1" w:rsidRDefault="0073028C" w:rsidP="0073028C">
      <w:pPr>
        <w:pStyle w:val="Heading5"/>
        <w:ind w:firstLine="720"/>
      </w:pPr>
      <w:r w:rsidRPr="00A223A1">
        <w:t>Bước 6.</w:t>
      </w:r>
      <w:r w:rsidR="00167801" w:rsidRPr="00A223A1">
        <w:t>4</w:t>
      </w:r>
      <w:r w:rsidRPr="00A223A1">
        <w:t xml:space="preserve">. Viết tiếp phương thức </w:t>
      </w:r>
      <w:r w:rsidRPr="00A223A1">
        <w:rPr>
          <w:szCs w:val="24"/>
        </w:rPr>
        <w:t>“</w:t>
      </w:r>
      <w:r w:rsidRPr="00A223A1">
        <w:rPr>
          <w:rFonts w:eastAsia="SimSun"/>
          <w:color w:val="000000"/>
          <w:szCs w:val="24"/>
        </w:rPr>
        <w:t>DataUnitTest_66_Vy” để ghi kết quả test vào file csv</w:t>
      </w:r>
    </w:p>
    <w:p w14:paraId="73B0BE91" w14:textId="04F5B5CB" w:rsidR="0073028C" w:rsidRPr="00A223A1" w:rsidRDefault="0073028C" w:rsidP="00D01C8D">
      <w:pPr>
        <w:ind w:left="720" w:firstLine="720"/>
      </w:pPr>
      <w:r w:rsidRPr="00A223A1">
        <w:t xml:space="preserve">Trước ném ngoại lệ  “Assert.AreEqual(expected_66_Vy, actual_66_Vy);” </w:t>
      </w:r>
      <w:r w:rsidR="009459D3" w:rsidRPr="00A223A1">
        <w:t>ta</w:t>
      </w:r>
      <w:r w:rsidR="003D5427" w:rsidRPr="00A223A1">
        <w:t xml:space="preserve"> viết thêm mã</w:t>
      </w:r>
      <w:r w:rsidR="009459D3" w:rsidRPr="00A223A1">
        <w:t xml:space="preserve"> thực hiện các bước ghi kết quả</w:t>
      </w:r>
      <w:r w:rsidR="006845AF" w:rsidRPr="00A223A1">
        <w:t xml:space="preserve"> và chỉnh sửa 1 chút để có thể ghi file</w:t>
      </w:r>
    </w:p>
    <w:p w14:paraId="5750ABF6" w14:textId="7D32DC7D" w:rsidR="00D01C8D" w:rsidRPr="00A223A1" w:rsidRDefault="003D5427" w:rsidP="003D5427">
      <w:r w:rsidRPr="00A223A1">
        <w:tab/>
      </w:r>
      <w:r w:rsidR="00000000">
        <w:rPr>
          <w:noProof/>
        </w:rPr>
        <w:lastRenderedPageBreak/>
        <w:pict w14:anchorId="3588283B">
          <v:shape id="_x0000_s2306" type="#_x0000_t202" style="position:absolute;margin-left:220.85pt;margin-top:71.5pt;width:125.1pt;height:22.9pt;z-index:251884544;mso-position-horizontal-relative:text;mso-position-vertical-relative:text" filled="f" stroked="f">
            <v:textbox>
              <w:txbxContent>
                <w:p w14:paraId="437C3AFF" w14:textId="697EF890" w:rsidR="003D5427" w:rsidRPr="003D5427" w:rsidRDefault="003D5427">
                  <w:pPr>
                    <w:rPr>
                      <w:color w:val="FF0000"/>
                      <w:sz w:val="18"/>
                      <w:szCs w:val="18"/>
                    </w:rPr>
                  </w:pPr>
                  <w:r w:rsidRPr="003D5427">
                    <w:rPr>
                      <w:color w:val="FF0000"/>
                      <w:sz w:val="18"/>
                      <w:szCs w:val="18"/>
                    </w:rPr>
                    <w:t>Xoá 1 hàng</w:t>
                  </w:r>
                  <w:r>
                    <w:rPr>
                      <w:color w:val="FF0000"/>
                      <w:sz w:val="18"/>
                      <w:szCs w:val="18"/>
                    </w:rPr>
                    <w:t xml:space="preserve"> giữa 1 hàng này</w:t>
                  </w:r>
                  <w:r w:rsidRPr="003D5427">
                    <w:rPr>
                      <w:color w:val="FF0000"/>
                      <w:sz w:val="18"/>
                      <w:szCs w:val="18"/>
                    </w:rPr>
                    <w:t xml:space="preserve"> </w:t>
                  </w:r>
                </w:p>
              </w:txbxContent>
            </v:textbox>
          </v:shape>
        </w:pict>
      </w:r>
      <w:r w:rsidR="00000000">
        <w:rPr>
          <w:noProof/>
        </w:rPr>
        <w:pict w14:anchorId="5A0AE4C2">
          <v:rect id="_x0000_s2305" style="position:absolute;margin-left:51.7pt;margin-top:93.65pt;width:412.05pt;height:162.85pt;z-index:251883520;mso-position-horizontal-relative:text;mso-position-vertical-relative:text" filled="f" strokecolor="red" strokeweight="1pt"/>
        </w:pict>
      </w:r>
      <w:r w:rsidR="00000000">
        <w:rPr>
          <w:noProof/>
        </w:rPr>
        <w:pict w14:anchorId="5453FEEB">
          <v:shapetype id="_x0000_t32" coordsize="21600,21600" o:spt="32" o:oned="t" path="m,l21600,21600e" filled="f">
            <v:path arrowok="t" fillok="f" o:connecttype="none"/>
            <o:lock v:ext="edit" shapetype="t"/>
          </v:shapetype>
          <v:shape id="_x0000_s2307" type="#_x0000_t32" style="position:absolute;margin-left:187.85pt;margin-top:81.55pt;width:39.7pt;height:.5pt;flip:x y;z-index:251885568;mso-position-horizontal-relative:text;mso-position-vertical-relative:text" o:connectortype="straight" strokecolor="red">
            <v:stroke endarrow="block"/>
          </v:shape>
        </w:pict>
      </w:r>
      <w:r w:rsidR="00000000">
        <w:rPr>
          <w:noProof/>
        </w:rPr>
        <w:pict w14:anchorId="5A0AE4C2">
          <v:rect id="_x0000_s2304" style="position:absolute;margin-left:70.2pt;margin-top:61pt;width:68.6pt;height:7.1pt;z-index:251882496;mso-position-horizontal-relative:text;mso-position-vertical-relative:text" filled="f" strokecolor="red" strokeweight="1pt"/>
        </w:pict>
      </w:r>
      <w:r w:rsidR="00000000">
        <w:rPr>
          <w:noProof/>
        </w:rPr>
        <w:pict w14:anchorId="5A0AE4C2">
          <v:rect id="_x0000_s2250" style="position:absolute;margin-left:36.9pt;margin-top:23pt;width:430.25pt;height:240.85pt;z-index:251822080;mso-position-horizontal-relative:text;mso-position-vertical-relative:text" filled="f" strokecolor="red" strokeweight="2.25pt"/>
        </w:pict>
      </w:r>
      <w:r w:rsidRPr="00A223A1">
        <w:rPr>
          <w:noProof/>
        </w:rPr>
        <w:drawing>
          <wp:inline distT="0" distB="0" distL="0" distR="0" wp14:anchorId="7B544903" wp14:editId="25566994">
            <wp:extent cx="5941060" cy="3359785"/>
            <wp:effectExtent l="0" t="0" r="0" b="0"/>
            <wp:docPr id="334561486"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561486" name="Picture 1" descr="A screen shot of a computer program&#10;&#10;Description automatically generated"/>
                    <pic:cNvPicPr/>
                  </pic:nvPicPr>
                  <pic:blipFill>
                    <a:blip r:embed="rId47"/>
                    <a:stretch>
                      <a:fillRect/>
                    </a:stretch>
                  </pic:blipFill>
                  <pic:spPr>
                    <a:xfrm>
                      <a:off x="0" y="0"/>
                      <a:ext cx="5941060" cy="3359785"/>
                    </a:xfrm>
                    <a:prstGeom prst="rect">
                      <a:avLst/>
                    </a:prstGeom>
                  </pic:spPr>
                </pic:pic>
              </a:graphicData>
            </a:graphic>
          </wp:inline>
        </w:drawing>
      </w:r>
    </w:p>
    <w:p w14:paraId="2A6027E7" w14:textId="77777777" w:rsidR="00F627DD" w:rsidRPr="00A223A1" w:rsidRDefault="00291B8F" w:rsidP="00F627DD">
      <w:r w:rsidRPr="00A223A1">
        <w:t>Code:</w:t>
      </w:r>
      <w:r w:rsidRPr="00A223A1">
        <w:br/>
      </w:r>
      <w:r w:rsidR="00F627DD" w:rsidRPr="00A223A1">
        <w:t>[TestMethod]</w:t>
      </w:r>
    </w:p>
    <w:p w14:paraId="45E797AB" w14:textId="77777777" w:rsidR="00F627DD" w:rsidRPr="00A223A1" w:rsidRDefault="00F627DD" w:rsidP="00F627DD">
      <w:r w:rsidRPr="00A223A1">
        <w:t xml:space="preserve">        [DataSource("Microsoft.VisualStudio.TestTools.DataSource.CSV", @".\Data_66_Vy\DataUnitTest_66_Vy.csv", "DataUnitTest_66_Vy#csv", DataAccessMethod.Sequential)]</w:t>
      </w:r>
    </w:p>
    <w:p w14:paraId="60B25149" w14:textId="77777777" w:rsidR="00F627DD" w:rsidRPr="00A223A1" w:rsidRDefault="00F627DD" w:rsidP="00F627DD">
      <w:r w:rsidRPr="00A223A1">
        <w:t xml:space="preserve">        public void DataUnitTest_66_Vy()</w:t>
      </w:r>
    </w:p>
    <w:p w14:paraId="33E55961" w14:textId="77777777" w:rsidR="00F627DD" w:rsidRPr="00A223A1" w:rsidRDefault="00F627DD" w:rsidP="00F627DD">
      <w:r w:rsidRPr="00A223A1">
        <w:t xml:space="preserve">        {</w:t>
      </w:r>
    </w:p>
    <w:p w14:paraId="00A29B62" w14:textId="77777777" w:rsidR="00F627DD" w:rsidRPr="00A223A1" w:rsidRDefault="00F627DD" w:rsidP="00F627DD">
      <w:r w:rsidRPr="00A223A1">
        <w:t xml:space="preserve">            int a_66_Vy, b_66_Vy;</w:t>
      </w:r>
    </w:p>
    <w:p w14:paraId="792FBA77" w14:textId="77777777" w:rsidR="00F627DD" w:rsidRPr="00A223A1" w:rsidRDefault="00F627DD" w:rsidP="00F627DD">
      <w:r w:rsidRPr="00A223A1">
        <w:t xml:space="preserve">            double expected_66_Vy = 0.00001, actual_66_Vy;</w:t>
      </w:r>
    </w:p>
    <w:p w14:paraId="37116C74" w14:textId="77777777" w:rsidR="00F627DD" w:rsidRPr="00A223A1" w:rsidRDefault="00F627DD" w:rsidP="00F627DD">
      <w:r w:rsidRPr="00A223A1">
        <w:t xml:space="preserve">            a_66_Vy = int.Parse(TestContext.DataRow[0].ToString());</w:t>
      </w:r>
    </w:p>
    <w:p w14:paraId="327A81DF" w14:textId="77777777" w:rsidR="00F627DD" w:rsidRPr="00A223A1" w:rsidRDefault="00F627DD" w:rsidP="00F627DD">
      <w:r w:rsidRPr="00A223A1">
        <w:t xml:space="preserve">            b_66_Vy = int.Parse(TestContext.DataRow[1].ToString());</w:t>
      </w:r>
    </w:p>
    <w:p w14:paraId="20D518C9" w14:textId="77777777" w:rsidR="00F627DD" w:rsidRPr="00A223A1" w:rsidRDefault="00F627DD" w:rsidP="00F627DD">
      <w:r w:rsidRPr="00A223A1">
        <w:t xml:space="preserve">            c_66_Vy = new TimNghiem_66_Vy(a_66_Vy, b_66_Vy);</w:t>
      </w:r>
    </w:p>
    <w:p w14:paraId="2A24A984" w14:textId="77777777" w:rsidR="00F627DD" w:rsidRPr="00A223A1" w:rsidRDefault="00F627DD" w:rsidP="00F627DD">
      <w:r w:rsidRPr="00A223A1">
        <w:t xml:space="preserve">            actual_66_Vy = c_66_Vy.TimNghiemPhuongTrinh_66_Vy();</w:t>
      </w:r>
    </w:p>
    <w:p w14:paraId="5B880644" w14:textId="77777777" w:rsidR="00F627DD" w:rsidRPr="00A223A1" w:rsidRDefault="00F627DD" w:rsidP="00F627DD">
      <w:r w:rsidRPr="00A223A1">
        <w:t xml:space="preserve">            var records_66_Vy = new List&lt;DataRecord_66_Vy&gt;();//Khai báo 1 danh sách có kiểu dữ liệu là DataRecord_66_Vy đã tạo ở trên</w:t>
      </w:r>
    </w:p>
    <w:p w14:paraId="0C654C54" w14:textId="77777777" w:rsidR="00F627DD" w:rsidRPr="00A223A1" w:rsidRDefault="00F627DD" w:rsidP="00F627DD">
      <w:r w:rsidRPr="00A223A1">
        <w:t xml:space="preserve">            string csvFilePath_66_Vy =</w:t>
      </w:r>
    </w:p>
    <w:p w14:paraId="252DDC07" w14:textId="77777777" w:rsidR="00F627DD" w:rsidRPr="00A223A1" w:rsidRDefault="00F627DD" w:rsidP="00F627DD">
      <w:r w:rsidRPr="00A223A1">
        <w:t xml:space="preserve">                @"D:\Myseft\Ki2_nam3\KiemThu\BTL_Copy\BTL_66_Vy\BTL_KiemThuPhanMem_66_NguyenThiHienVy\UnitTestTInhNghiem_66_Vy\Data_66_Vy\DataUnitTest_66_Vy.csv";</w:t>
      </w:r>
    </w:p>
    <w:p w14:paraId="6B5EC425" w14:textId="77777777" w:rsidR="00F627DD" w:rsidRPr="00A223A1" w:rsidRDefault="00F627DD" w:rsidP="00F627DD">
      <w:r w:rsidRPr="00A223A1">
        <w:t xml:space="preserve">            //Đọc dữ liệu từ file csv</w:t>
      </w:r>
    </w:p>
    <w:p w14:paraId="2D97A3D9" w14:textId="77777777" w:rsidR="00F627DD" w:rsidRPr="00A223A1" w:rsidRDefault="00F627DD" w:rsidP="00F627DD">
      <w:r w:rsidRPr="00A223A1">
        <w:t xml:space="preserve">            using (var reader_66_Vy = new StreamReader(csvFilePath_66_Vy))//Mở tập tin CSV được chỉ định bởi biến csvFilePath để đọc nó</w:t>
      </w:r>
    </w:p>
    <w:p w14:paraId="2D757E98" w14:textId="77777777" w:rsidR="00F627DD" w:rsidRPr="00A223A1" w:rsidRDefault="00F627DD" w:rsidP="00F627DD">
      <w:r w:rsidRPr="00A223A1">
        <w:t xml:space="preserve">            using (var csv_66_Vy = new CsvReader(reader_66_Vy, new CsvConfiguration(CultureInfo.InvariantCulture)))</w:t>
      </w:r>
    </w:p>
    <w:p w14:paraId="0F8660FE" w14:textId="77777777" w:rsidR="00F627DD" w:rsidRPr="00A223A1" w:rsidRDefault="00F627DD" w:rsidP="00F627DD">
      <w:r w:rsidRPr="00A223A1">
        <w:t xml:space="preserve">                records_66_Vy = csv_66_Vy.GetRecords&lt;DataRecord_66_Vy&gt;().ToList();//Đọc dữ liệu từ tập tin lưu bào biến records_66_Vy</w:t>
      </w:r>
    </w:p>
    <w:p w14:paraId="3143A699" w14:textId="77777777" w:rsidR="00F627DD" w:rsidRPr="00A223A1" w:rsidRDefault="00F627DD" w:rsidP="00F627DD">
      <w:r w:rsidRPr="00A223A1">
        <w:t xml:space="preserve">            //Ghi pass hay fail vào cột result</w:t>
      </w:r>
    </w:p>
    <w:p w14:paraId="0B5B0983" w14:textId="77777777" w:rsidR="00F627DD" w:rsidRPr="00A223A1" w:rsidRDefault="00F627DD" w:rsidP="00F627DD">
      <w:r w:rsidRPr="00A223A1">
        <w:t xml:space="preserve">            for (int i_66_Vy = 0; i_66_Vy &lt; records_66_Vy.Count; i_66_Vy++)</w:t>
      </w:r>
    </w:p>
    <w:p w14:paraId="3E889678" w14:textId="77777777" w:rsidR="00F627DD" w:rsidRPr="00A223A1" w:rsidRDefault="00F627DD" w:rsidP="00F627DD">
      <w:r w:rsidRPr="00A223A1">
        <w:t xml:space="preserve">            {   // Kiểm tra đúng hàng mới so sánh</w:t>
      </w:r>
    </w:p>
    <w:p w14:paraId="1901560F" w14:textId="77777777" w:rsidR="00F627DD" w:rsidRPr="00A223A1" w:rsidRDefault="00F627DD" w:rsidP="00F627DD">
      <w:r w:rsidRPr="00A223A1">
        <w:t xml:space="preserve">                if (records_66_Vy[i_66_Vy].a_66_Vy == a_66_Vy &amp;&amp; records_66_Vy[i_66_Vy].b_66_Vy == b_66_Vy)</w:t>
      </w:r>
    </w:p>
    <w:p w14:paraId="634F3678" w14:textId="77777777" w:rsidR="00F627DD" w:rsidRPr="00A223A1" w:rsidRDefault="00F627DD" w:rsidP="00F627DD">
      <w:r w:rsidRPr="00A223A1">
        <w:t xml:space="preserve">                {//Gáng lại biến expected để ghi vào file csv, vì gặp trường hợp số thực thì định dạng số thực khác nhau giữa c# và csv</w:t>
      </w:r>
    </w:p>
    <w:p w14:paraId="70E97C32" w14:textId="77777777" w:rsidR="00F627DD" w:rsidRPr="00A223A1" w:rsidRDefault="00F627DD" w:rsidP="00F627DD">
      <w:r w:rsidRPr="00A223A1">
        <w:t xml:space="preserve">                    expected_66_Vy = double.Parse(records_66_Vy[i_66_Vy].expected_66_Vy);</w:t>
      </w:r>
    </w:p>
    <w:p w14:paraId="484E8BDD" w14:textId="77777777" w:rsidR="00F627DD" w:rsidRPr="00A223A1" w:rsidRDefault="00F627DD" w:rsidP="00F627DD">
      <w:r w:rsidRPr="00A223A1">
        <w:lastRenderedPageBreak/>
        <w:t xml:space="preserve">                    //So sánh xem giá trị mong đợi và giá trị thực tế có giống nhau hay không</w:t>
      </w:r>
    </w:p>
    <w:p w14:paraId="08588750" w14:textId="77777777" w:rsidR="00F627DD" w:rsidRPr="00A223A1" w:rsidRDefault="00F627DD" w:rsidP="00F627DD">
      <w:r w:rsidRPr="00A223A1">
        <w:t xml:space="preserve">                    if (double.Parse(records_66_Vy[i_66_Vy].expected_66_Vy) == actual_66_Vy)</w:t>
      </w:r>
    </w:p>
    <w:p w14:paraId="474BBC5D" w14:textId="77777777" w:rsidR="00F627DD" w:rsidRPr="00A223A1" w:rsidRDefault="00F627DD" w:rsidP="00F627DD">
      <w:r w:rsidRPr="00A223A1">
        <w:t xml:space="preserve">                        records_66_Vy[i_66_Vy].result_66_Vy = "pass";</w:t>
      </w:r>
    </w:p>
    <w:p w14:paraId="3F860D62" w14:textId="77777777" w:rsidR="00F627DD" w:rsidRPr="00A223A1" w:rsidRDefault="00F627DD" w:rsidP="00F627DD">
      <w:r w:rsidRPr="00A223A1">
        <w:t xml:space="preserve">                    else</w:t>
      </w:r>
    </w:p>
    <w:p w14:paraId="14BC3B07" w14:textId="77777777" w:rsidR="00F627DD" w:rsidRPr="00A223A1" w:rsidRDefault="00F627DD" w:rsidP="00F627DD">
      <w:r w:rsidRPr="00A223A1">
        <w:t xml:space="preserve">                        records_66_Vy[i_66_Vy].result_66_Vy = "fail";</w:t>
      </w:r>
    </w:p>
    <w:p w14:paraId="14312787" w14:textId="77777777" w:rsidR="00F627DD" w:rsidRPr="00A223A1" w:rsidRDefault="00F627DD" w:rsidP="00F627DD">
      <w:r w:rsidRPr="00A223A1">
        <w:t xml:space="preserve">                }</w:t>
      </w:r>
    </w:p>
    <w:p w14:paraId="3CC6316C" w14:textId="77777777" w:rsidR="00F627DD" w:rsidRPr="00A223A1" w:rsidRDefault="00F627DD" w:rsidP="00F627DD">
      <w:r w:rsidRPr="00A223A1">
        <w:t xml:space="preserve">            }</w:t>
      </w:r>
    </w:p>
    <w:p w14:paraId="1A62CBBC" w14:textId="77777777" w:rsidR="00F627DD" w:rsidRPr="00A223A1" w:rsidRDefault="00F627DD" w:rsidP="00F627DD">
      <w:r w:rsidRPr="00A223A1">
        <w:t xml:space="preserve">            using (var writer_66_Vy = new StreamWriter(csvFilePath_66_Vy, false))// Ghi dữ liệu vào tệp CSV</w:t>
      </w:r>
    </w:p>
    <w:p w14:paraId="5B2EBA6B" w14:textId="77777777" w:rsidR="00F627DD" w:rsidRPr="00A223A1" w:rsidRDefault="00F627DD" w:rsidP="00F627DD">
      <w:r w:rsidRPr="00A223A1">
        <w:t xml:space="preserve">            using (var csvWriter_66_Vy = new CsvWriter(writer_66_Vy, System.Globalization.CultureInfo.InvariantCulture))</w:t>
      </w:r>
    </w:p>
    <w:p w14:paraId="2AB293E2" w14:textId="77777777" w:rsidR="00F627DD" w:rsidRPr="00A223A1" w:rsidRDefault="00F627DD" w:rsidP="00F627DD">
      <w:r w:rsidRPr="00A223A1">
        <w:t xml:space="preserve">                csvWriter_66_Vy.WriteRecords(records_66_Vy);//Viết dữ liệu vào file csv</w:t>
      </w:r>
    </w:p>
    <w:p w14:paraId="1FE005FE" w14:textId="77777777" w:rsidR="00F627DD" w:rsidRPr="00A223A1" w:rsidRDefault="00F627DD" w:rsidP="00F627DD">
      <w:r w:rsidRPr="00A223A1">
        <w:t xml:space="preserve">            //Ném ngoại lệ kiểm tra pass hay fail</w:t>
      </w:r>
    </w:p>
    <w:p w14:paraId="7052A049" w14:textId="77777777" w:rsidR="00F627DD" w:rsidRPr="00A223A1" w:rsidRDefault="00F627DD" w:rsidP="00F627DD">
      <w:r w:rsidRPr="00A223A1">
        <w:t xml:space="preserve">            Assert.AreEqual(expected_66_Vy, actual_66_Vy);</w:t>
      </w:r>
    </w:p>
    <w:p w14:paraId="27D0CEE8" w14:textId="2CDC0782" w:rsidR="00291B8F" w:rsidRPr="00A223A1" w:rsidRDefault="00F627DD" w:rsidP="00F627DD">
      <w:r w:rsidRPr="00A223A1">
        <w:t xml:space="preserve">        }</w:t>
      </w:r>
    </w:p>
    <w:p w14:paraId="55D87929" w14:textId="61094611" w:rsidR="00D01C8D" w:rsidRPr="00A223A1" w:rsidRDefault="00D01C8D" w:rsidP="0092527D">
      <w:pPr>
        <w:pStyle w:val="Heading5"/>
        <w:ind w:firstLine="720"/>
      </w:pPr>
      <w:r w:rsidRPr="00A223A1">
        <w:t>Bước 6.</w:t>
      </w:r>
      <w:r w:rsidR="00167801" w:rsidRPr="00A223A1">
        <w:t>5</w:t>
      </w:r>
      <w:r w:rsidRPr="00A223A1">
        <w:t>. Chạy test case và xem kết quả</w:t>
      </w:r>
    </w:p>
    <w:p w14:paraId="40C63B6A" w14:textId="77777777" w:rsidR="00D32209" w:rsidRPr="00A223A1" w:rsidRDefault="00D32209">
      <w:pPr>
        <w:pStyle w:val="BodyText"/>
        <w:numPr>
          <w:ilvl w:val="0"/>
          <w:numId w:val="3"/>
        </w:numPr>
      </w:pPr>
      <w:r w:rsidRPr="00A223A1">
        <w:t>Tại thanh công cụ, chọn “Test”, chọn “Run All Tests”</w:t>
      </w:r>
    </w:p>
    <w:p w14:paraId="0FE21C5D" w14:textId="77777777" w:rsidR="00D32209" w:rsidRPr="00A223A1" w:rsidRDefault="00D32209" w:rsidP="00D32209">
      <w:pPr>
        <w:pStyle w:val="BodyText"/>
        <w:ind w:left="1920" w:firstLine="0"/>
      </w:pPr>
      <w:r w:rsidRPr="00A223A1">
        <w:rPr>
          <w:noProof/>
        </w:rPr>
        <w:drawing>
          <wp:inline distT="0" distB="0" distL="0" distR="0" wp14:anchorId="35CD909F" wp14:editId="7816F337">
            <wp:extent cx="5109210" cy="1116752"/>
            <wp:effectExtent l="0" t="0" r="0" b="0"/>
            <wp:docPr id="425604736"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501829" name="Picture 12" descr="A screenshot of a computer&#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176516" cy="1131464"/>
                    </a:xfrm>
                    <a:prstGeom prst="rect">
                      <a:avLst/>
                    </a:prstGeom>
                  </pic:spPr>
                </pic:pic>
              </a:graphicData>
            </a:graphic>
          </wp:inline>
        </w:drawing>
      </w:r>
    </w:p>
    <w:p w14:paraId="7066E0DE" w14:textId="691F1D46" w:rsidR="00D32209" w:rsidRPr="00A223A1" w:rsidRDefault="00D32209">
      <w:pPr>
        <w:pStyle w:val="BodyText"/>
        <w:numPr>
          <w:ilvl w:val="0"/>
          <w:numId w:val="3"/>
        </w:numPr>
      </w:pPr>
      <w:r w:rsidRPr="00A223A1">
        <w:t>Kết quả sau khi chạy: Cả 3</w:t>
      </w:r>
      <w:r w:rsidR="0092527D" w:rsidRPr="00A223A1">
        <w:t xml:space="preserve"> hàng dữ liệu </w:t>
      </w:r>
      <w:r w:rsidRPr="00A223A1">
        <w:t>đều pass nghĩa là kết quả mong đợi trùng với kết quả mong muốn ở cả 3 test case</w:t>
      </w:r>
    </w:p>
    <w:p w14:paraId="2D395152" w14:textId="11D81C03" w:rsidR="00D32209" w:rsidRPr="00A223A1" w:rsidRDefault="00000000" w:rsidP="00D32209">
      <w:pPr>
        <w:pStyle w:val="BodyText"/>
        <w:ind w:left="1920" w:firstLine="0"/>
      </w:pPr>
      <w:r>
        <w:rPr>
          <w:noProof/>
        </w:rPr>
        <w:pict w14:anchorId="2AB758A3">
          <v:rect id="_x0000_s2251" style="position:absolute;left:0;text-align:left;margin-left:99.95pt;margin-top:33.75pt;width:252.95pt;height:135.5pt;z-index:251823104" filled="f" strokecolor="red" strokeweight="1.5pt"/>
        </w:pict>
      </w:r>
      <w:r w:rsidR="00D32209" w:rsidRPr="00A223A1">
        <w:rPr>
          <w:noProof/>
        </w:rPr>
        <w:drawing>
          <wp:inline distT="0" distB="0" distL="0" distR="0" wp14:anchorId="10CA9AC4" wp14:editId="5A914385">
            <wp:extent cx="3417479" cy="2111634"/>
            <wp:effectExtent l="0" t="0" r="0" b="0"/>
            <wp:docPr id="11171243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124387" name="Picture 1" descr="A screenshot of a computer&#10;&#10;Description automatically generated"/>
                    <pic:cNvPicPr/>
                  </pic:nvPicPr>
                  <pic:blipFill>
                    <a:blip r:embed="rId48"/>
                    <a:stretch>
                      <a:fillRect/>
                    </a:stretch>
                  </pic:blipFill>
                  <pic:spPr>
                    <a:xfrm>
                      <a:off x="0" y="0"/>
                      <a:ext cx="3427848" cy="2118041"/>
                    </a:xfrm>
                    <a:prstGeom prst="rect">
                      <a:avLst/>
                    </a:prstGeom>
                  </pic:spPr>
                </pic:pic>
              </a:graphicData>
            </a:graphic>
          </wp:inline>
        </w:drawing>
      </w:r>
    </w:p>
    <w:p w14:paraId="010C38C6" w14:textId="77777777" w:rsidR="0092527D" w:rsidRPr="00A223A1" w:rsidRDefault="0092527D">
      <w:pPr>
        <w:pStyle w:val="BodyText"/>
        <w:numPr>
          <w:ilvl w:val="0"/>
          <w:numId w:val="3"/>
        </w:numPr>
      </w:pPr>
      <w:r w:rsidRPr="00A223A1">
        <w:t>Kết quả được ghi vào file DataUnitTestKiemTRaDiem_66_Vy</w:t>
      </w:r>
    </w:p>
    <w:p w14:paraId="5A155FE2" w14:textId="11F7FED3" w:rsidR="0092527D" w:rsidRPr="00A223A1" w:rsidRDefault="00000000" w:rsidP="00D32209">
      <w:pPr>
        <w:pStyle w:val="BodyText"/>
        <w:ind w:left="1920" w:firstLine="0"/>
      </w:pPr>
      <w:r>
        <w:rPr>
          <w:noProof/>
        </w:rPr>
        <w:pict w14:anchorId="0ACAF837">
          <v:rect id="_x0000_s2318" style="position:absolute;left:0;text-align:left;margin-left:252.3pt;margin-top:69.35pt;width:30.45pt;height:12.85pt;z-index:251893760" filled="f" strokecolor="red" strokeweight="1.5pt"/>
        </w:pict>
      </w:r>
      <w:r>
        <w:rPr>
          <w:noProof/>
        </w:rPr>
        <w:pict w14:anchorId="0ACAF837">
          <v:rect id="_x0000_s2319" style="position:absolute;left:0;text-align:left;margin-left:260pt;margin-top:84.75pt;width:30.45pt;height:12.85pt;z-index:251894784" filled="f" strokecolor="red" strokeweight="1.5pt"/>
        </w:pict>
      </w:r>
      <w:r>
        <w:rPr>
          <w:noProof/>
        </w:rPr>
        <w:pict w14:anchorId="0ACAF837">
          <v:rect id="_x0000_s2317" style="position:absolute;left:0;text-align:left;margin-left:230pt;margin-top:55.2pt;width:30.45pt;height:12.85pt;z-index:251892736" filled="f" strokecolor="red" strokeweight="1.5pt"/>
        </w:pict>
      </w:r>
      <w:r>
        <w:rPr>
          <w:noProof/>
        </w:rPr>
        <w:pict w14:anchorId="0ACAF837">
          <v:rect id="_x0000_s2315" style="position:absolute;left:0;text-align:left;margin-left:367.6pt;margin-top:41.9pt;width:72.85pt;height:12.85pt;z-index:251890688" filled="f" strokecolor="red" strokeweight="1.5pt"/>
        </w:pict>
      </w:r>
      <w:r w:rsidR="0092527D" w:rsidRPr="00A223A1">
        <w:rPr>
          <w:noProof/>
        </w:rPr>
        <w:drawing>
          <wp:inline distT="0" distB="0" distL="0" distR="0" wp14:anchorId="656F0DFC" wp14:editId="14EE4397">
            <wp:extent cx="4533900" cy="1309208"/>
            <wp:effectExtent l="0" t="0" r="0" b="0"/>
            <wp:docPr id="1313082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08257" name=""/>
                    <pic:cNvPicPr/>
                  </pic:nvPicPr>
                  <pic:blipFill>
                    <a:blip r:embed="rId49"/>
                    <a:stretch>
                      <a:fillRect/>
                    </a:stretch>
                  </pic:blipFill>
                  <pic:spPr>
                    <a:xfrm>
                      <a:off x="0" y="0"/>
                      <a:ext cx="4542772" cy="1311770"/>
                    </a:xfrm>
                    <a:prstGeom prst="rect">
                      <a:avLst/>
                    </a:prstGeom>
                  </pic:spPr>
                </pic:pic>
              </a:graphicData>
            </a:graphic>
          </wp:inline>
        </w:drawing>
      </w:r>
    </w:p>
    <w:p w14:paraId="3496820F" w14:textId="77777777" w:rsidR="00F627DD" w:rsidRPr="00A223A1" w:rsidRDefault="00F627DD" w:rsidP="00F627DD">
      <w:r w:rsidRPr="00A223A1">
        <w:tab/>
      </w:r>
      <w:r w:rsidRPr="00A223A1">
        <w:tab/>
        <w:t>Kết quả:</w:t>
      </w:r>
      <w:r w:rsidRPr="00A223A1">
        <w:br/>
      </w:r>
      <w:r w:rsidRPr="00A223A1">
        <w:tab/>
      </w:r>
      <w:r w:rsidRPr="00A223A1">
        <w:tab/>
        <w:t>a_66_Vy,b_66_Vy,expected_66_Vy,result_66_Vy</w:t>
      </w:r>
    </w:p>
    <w:p w14:paraId="0D085577" w14:textId="77777777" w:rsidR="00F627DD" w:rsidRPr="00A223A1" w:rsidRDefault="00F627DD" w:rsidP="00F627DD">
      <w:pPr>
        <w:ind w:left="1440"/>
      </w:pPr>
      <w:r w:rsidRPr="00A223A1">
        <w:lastRenderedPageBreak/>
        <w:t>2,-10,5,pass</w:t>
      </w:r>
    </w:p>
    <w:p w14:paraId="13C36BCF" w14:textId="77777777" w:rsidR="00F627DD" w:rsidRPr="00A223A1" w:rsidRDefault="00F627DD" w:rsidP="00F627DD">
      <w:pPr>
        <w:ind w:left="1440"/>
      </w:pPr>
      <w:r w:rsidRPr="00A223A1">
        <w:t>0,0,"0,001",pass</w:t>
      </w:r>
    </w:p>
    <w:p w14:paraId="4B0B92CE" w14:textId="77777777" w:rsidR="00F627DD" w:rsidRPr="00A223A1" w:rsidRDefault="00F627DD" w:rsidP="00F627DD">
      <w:pPr>
        <w:ind w:left="1440"/>
      </w:pPr>
      <w:r w:rsidRPr="00A223A1">
        <w:t>0,2,"-0,001",pass</w:t>
      </w:r>
    </w:p>
    <w:p w14:paraId="4AE5DD40" w14:textId="160BC1EE" w:rsidR="00D01C8D" w:rsidRPr="00A223A1" w:rsidRDefault="00D01C8D" w:rsidP="00D01C8D"/>
    <w:p w14:paraId="6CB97488" w14:textId="0A5FFC29" w:rsidR="005B75E6" w:rsidRPr="00A223A1" w:rsidRDefault="005B75E6" w:rsidP="005B75E6">
      <w:pPr>
        <w:pStyle w:val="Heading3"/>
        <w:rPr>
          <w:rFonts w:cs="Times New Roman"/>
        </w:rPr>
      </w:pPr>
      <w:bookmarkStart w:id="31" w:name="_Toc164940781"/>
      <w:bookmarkStart w:id="32" w:name="_Toc166691458"/>
      <w:r w:rsidRPr="00A223A1">
        <w:rPr>
          <w:rFonts w:cs="Times New Roman"/>
        </w:rPr>
        <w:t xml:space="preserve">3.3.4. </w:t>
      </w:r>
      <w:r w:rsidR="001E6634" w:rsidRPr="00A223A1">
        <w:rPr>
          <w:rFonts w:cs="Times New Roman"/>
        </w:rPr>
        <w:t xml:space="preserve">Sử dụng dữ liệu đọc từ file csv để test cho phương thức </w:t>
      </w:r>
      <w:r w:rsidRPr="00A223A1">
        <w:rPr>
          <w:rFonts w:cs="Times New Roman"/>
        </w:rPr>
        <w:t>KiemTraDiemCoThuocPhuongTrinh</w:t>
      </w:r>
      <w:r w:rsidR="00664CC6" w:rsidRPr="00A223A1">
        <w:rPr>
          <w:rFonts w:cs="Times New Roman"/>
        </w:rPr>
        <w:t>_66_Vy</w:t>
      </w:r>
      <w:r w:rsidRPr="00A223A1">
        <w:rPr>
          <w:rFonts w:cs="Times New Roman"/>
        </w:rPr>
        <w:t>()</w:t>
      </w:r>
      <w:bookmarkEnd w:id="31"/>
      <w:bookmarkEnd w:id="32"/>
    </w:p>
    <w:p w14:paraId="64E3BBE2" w14:textId="77777777" w:rsidR="00BC27FC" w:rsidRPr="00A223A1" w:rsidRDefault="00BC27FC" w:rsidP="00BC27FC">
      <w:pPr>
        <w:pStyle w:val="Heading4"/>
        <w:ind w:firstLine="720"/>
        <w:rPr>
          <w:lang w:val="en-US"/>
        </w:rPr>
      </w:pPr>
      <w:r w:rsidRPr="00A223A1">
        <w:rPr>
          <w:b/>
          <w:bCs/>
          <w:lang w:val="en-US"/>
        </w:rPr>
        <w:t xml:space="preserve">Bước 1: </w:t>
      </w:r>
      <w:r w:rsidRPr="00A223A1">
        <w:rPr>
          <w:lang w:val="en-US"/>
        </w:rPr>
        <w:t>Tạo folder chứa dữ liệu csv</w:t>
      </w:r>
    </w:p>
    <w:p w14:paraId="20973BF4" w14:textId="480F5C7C" w:rsidR="00BC27FC" w:rsidRPr="00A223A1" w:rsidRDefault="00BC27FC" w:rsidP="00BC27FC">
      <w:r w:rsidRPr="00A223A1">
        <w:tab/>
      </w:r>
      <w:r w:rsidRPr="00A223A1">
        <w:tab/>
        <w:t>Ở đây sử dụng lại folder Data_66_Vy đã được tạo ở bước 1 của mục 3.3.3 vì vậy không cần tạo lại</w:t>
      </w:r>
    </w:p>
    <w:p w14:paraId="0E671B89" w14:textId="06D27FCF" w:rsidR="00BC27FC" w:rsidRPr="00A223A1" w:rsidRDefault="00BC27FC" w:rsidP="00BC27FC">
      <w:pPr>
        <w:pStyle w:val="Heading4"/>
        <w:ind w:firstLine="720"/>
        <w:rPr>
          <w:b/>
          <w:bCs/>
          <w:lang w:val="en-US"/>
        </w:rPr>
      </w:pPr>
      <w:r w:rsidRPr="00A223A1">
        <w:rPr>
          <w:b/>
          <w:bCs/>
          <w:lang w:val="en-US"/>
        </w:rPr>
        <w:t xml:space="preserve">Bước 2: </w:t>
      </w:r>
      <w:r w:rsidRPr="00A223A1">
        <w:rPr>
          <w:lang w:val="en-US"/>
        </w:rPr>
        <w:t>Tạo file csv chứa dữ liệu tên DataUnitTestKiemTRaDiem_66_Vy.csv</w:t>
      </w:r>
    </w:p>
    <w:p w14:paraId="5D12FE12" w14:textId="60CA4CF5" w:rsidR="00BC27FC" w:rsidRPr="00A223A1" w:rsidRDefault="00BC27FC">
      <w:pPr>
        <w:pStyle w:val="ListParagraph"/>
        <w:numPr>
          <w:ilvl w:val="0"/>
          <w:numId w:val="3"/>
        </w:numPr>
        <w:tabs>
          <w:tab w:val="left" w:pos="5228"/>
        </w:tabs>
      </w:pPr>
      <w:r w:rsidRPr="00A223A1">
        <w:t>Chuột phải tại folder “Data_66_Vy” vừa tạo, chọn “Add”, chọn “New Item…”</w:t>
      </w:r>
    </w:p>
    <w:p w14:paraId="3CA9D779" w14:textId="4990E444" w:rsidR="00BC27FC" w:rsidRPr="00A223A1" w:rsidRDefault="00000000" w:rsidP="00BC27FC">
      <w:pPr>
        <w:pStyle w:val="ListParagraph"/>
        <w:tabs>
          <w:tab w:val="left" w:pos="5228"/>
        </w:tabs>
        <w:ind w:left="1920" w:firstLine="0"/>
      </w:pPr>
      <w:r>
        <w:rPr>
          <w:noProof/>
        </w:rPr>
        <w:pict w14:anchorId="57C6B6B0">
          <v:rect id="_x0000_s2257" style="position:absolute;left:0;text-align:left;margin-left:96.35pt;margin-top:45.1pt;width:193.6pt;height:18pt;z-index:251829248" filled="f" strokecolor="red" strokeweight="2.25pt"/>
        </w:pict>
      </w:r>
      <w:r>
        <w:rPr>
          <w:noProof/>
        </w:rPr>
        <w:pict w14:anchorId="57C6B6B0">
          <v:rect id="_x0000_s2258" style="position:absolute;left:0;text-align:left;margin-left:291pt;margin-top:45.1pt;width:177.7pt;height:18pt;z-index:251830272" filled="f" strokecolor="red" strokeweight="2.25pt"/>
        </w:pict>
      </w:r>
      <w:r>
        <w:rPr>
          <w:noProof/>
        </w:rPr>
        <w:pict w14:anchorId="57C6B6B0">
          <v:rect id="_x0000_s2256" style="position:absolute;left:0;text-align:left;margin-left:204pt;margin-top:33.75pt;width:82.4pt;height:18pt;z-index:251828224" filled="f" strokecolor="red" strokeweight="2.25pt"/>
        </w:pict>
      </w:r>
      <w:r w:rsidR="00DC5A29" w:rsidRPr="00A223A1">
        <w:rPr>
          <w:noProof/>
        </w:rPr>
        <w:drawing>
          <wp:inline distT="0" distB="0" distL="0" distR="0" wp14:anchorId="0041E173" wp14:editId="58AEC2CD">
            <wp:extent cx="4777278" cy="3069794"/>
            <wp:effectExtent l="0" t="0" r="0" b="0"/>
            <wp:docPr id="16427569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756927" name="Picture 1" descr="A screenshot of a computer&#10;&#10;Description automatically generated"/>
                    <pic:cNvPicPr/>
                  </pic:nvPicPr>
                  <pic:blipFill>
                    <a:blip r:embed="rId50"/>
                    <a:stretch>
                      <a:fillRect/>
                    </a:stretch>
                  </pic:blipFill>
                  <pic:spPr>
                    <a:xfrm>
                      <a:off x="0" y="0"/>
                      <a:ext cx="4782037" cy="3072852"/>
                    </a:xfrm>
                    <a:prstGeom prst="rect">
                      <a:avLst/>
                    </a:prstGeom>
                  </pic:spPr>
                </pic:pic>
              </a:graphicData>
            </a:graphic>
          </wp:inline>
        </w:drawing>
      </w:r>
    </w:p>
    <w:p w14:paraId="5ABC1C1D" w14:textId="77777777" w:rsidR="00BC27FC" w:rsidRPr="00A223A1" w:rsidRDefault="00BC27FC">
      <w:pPr>
        <w:pStyle w:val="ListParagraph"/>
        <w:numPr>
          <w:ilvl w:val="0"/>
          <w:numId w:val="3"/>
        </w:numPr>
        <w:tabs>
          <w:tab w:val="left" w:pos="5228"/>
        </w:tabs>
      </w:pPr>
      <w:r w:rsidRPr="00A223A1">
        <w:t>Tại thanh tìm kiếm, gõ “text file”</w:t>
      </w:r>
    </w:p>
    <w:p w14:paraId="7D8F7898" w14:textId="77777777" w:rsidR="00BC27FC" w:rsidRPr="00A223A1" w:rsidRDefault="00BC27FC">
      <w:pPr>
        <w:pStyle w:val="ListParagraph"/>
        <w:numPr>
          <w:ilvl w:val="0"/>
          <w:numId w:val="3"/>
        </w:numPr>
        <w:tabs>
          <w:tab w:val="left" w:pos="5228"/>
        </w:tabs>
      </w:pPr>
      <w:r w:rsidRPr="00A223A1">
        <w:t>Chọn “Text file”</w:t>
      </w:r>
    </w:p>
    <w:p w14:paraId="04126D49" w14:textId="12910311" w:rsidR="00BC27FC" w:rsidRPr="00A223A1" w:rsidRDefault="00BC27FC">
      <w:pPr>
        <w:pStyle w:val="ListParagraph"/>
        <w:numPr>
          <w:ilvl w:val="0"/>
          <w:numId w:val="3"/>
        </w:numPr>
        <w:tabs>
          <w:tab w:val="left" w:pos="5228"/>
        </w:tabs>
      </w:pPr>
      <w:r w:rsidRPr="00A223A1">
        <w:t xml:space="preserve">Đặt tên: </w:t>
      </w:r>
      <w:r w:rsidR="00DC5A29" w:rsidRPr="00A223A1">
        <w:t>DataUnitTestKiemTRaDiem_66_Vy</w:t>
      </w:r>
      <w:r w:rsidRPr="00A223A1">
        <w:t>.csv</w:t>
      </w:r>
    </w:p>
    <w:p w14:paraId="51F74BFB" w14:textId="0D5DB640" w:rsidR="00BC27FC" w:rsidRPr="00A223A1" w:rsidRDefault="00000000" w:rsidP="00BC27FC">
      <w:pPr>
        <w:pStyle w:val="ListParagraph"/>
        <w:tabs>
          <w:tab w:val="left" w:pos="5228"/>
        </w:tabs>
        <w:ind w:left="1920" w:firstLine="0"/>
      </w:pPr>
      <w:r>
        <w:rPr>
          <w:noProof/>
        </w:rPr>
        <w:pict w14:anchorId="3B7784BA">
          <v:rect id="_x0000_s2253" style="position:absolute;left:0;text-align:left;margin-left:366.75pt;margin-top:181.7pt;width:40.15pt;height:12.95pt;z-index:251825152" filled="f" strokecolor="red" strokeweight="1.5pt"/>
        </w:pict>
      </w:r>
      <w:r>
        <w:rPr>
          <w:noProof/>
        </w:rPr>
        <w:pict w14:anchorId="3B7784BA">
          <v:rect id="_x0000_s2254" style="position:absolute;left:0;text-align:left;margin-left:148.25pt;margin-top:168.15pt;width:179.35pt;height:12.95pt;z-index:251826176" filled="f" strokecolor="red" strokeweight="1.5pt"/>
        </w:pict>
      </w:r>
      <w:r>
        <w:rPr>
          <w:noProof/>
        </w:rPr>
        <w:pict w14:anchorId="3B7784BA">
          <v:rect id="_x0000_s2255" style="position:absolute;left:0;text-align:left;margin-left:200.65pt;margin-top:24.45pt;width:136.05pt;height:21.55pt;z-index:251827200" filled="f" strokecolor="red" strokeweight="1.5pt"/>
        </w:pict>
      </w:r>
      <w:r>
        <w:rPr>
          <w:noProof/>
        </w:rPr>
        <w:pict w14:anchorId="3B7784BA">
          <v:rect id="_x0000_s2252" style="position:absolute;left:0;text-align:left;margin-left:331.4pt;margin-top:11.5pt;width:111.8pt;height:12.95pt;z-index:251824128" filled="f" strokecolor="red" strokeweight="1.5pt"/>
        </w:pict>
      </w:r>
      <w:r w:rsidR="00DC5A29" w:rsidRPr="00A223A1">
        <w:rPr>
          <w:noProof/>
        </w:rPr>
        <w:drawing>
          <wp:inline distT="0" distB="0" distL="0" distR="0" wp14:anchorId="006A23F5" wp14:editId="0F51FFF9">
            <wp:extent cx="4409798" cy="2482516"/>
            <wp:effectExtent l="0" t="0" r="0" b="0"/>
            <wp:docPr id="13505776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577693" name="Picture 1" descr="A screenshot of a computer&#10;&#10;Description automatically generated"/>
                    <pic:cNvPicPr/>
                  </pic:nvPicPr>
                  <pic:blipFill>
                    <a:blip r:embed="rId51"/>
                    <a:stretch>
                      <a:fillRect/>
                    </a:stretch>
                  </pic:blipFill>
                  <pic:spPr>
                    <a:xfrm>
                      <a:off x="0" y="0"/>
                      <a:ext cx="4431865" cy="2494939"/>
                    </a:xfrm>
                    <a:prstGeom prst="rect">
                      <a:avLst/>
                    </a:prstGeom>
                  </pic:spPr>
                </pic:pic>
              </a:graphicData>
            </a:graphic>
          </wp:inline>
        </w:drawing>
      </w:r>
    </w:p>
    <w:p w14:paraId="08A3639F" w14:textId="77777777" w:rsidR="00BC27FC" w:rsidRPr="00A223A1" w:rsidRDefault="00BC27FC" w:rsidP="00BC27FC">
      <w:pPr>
        <w:pStyle w:val="Heading4"/>
        <w:ind w:firstLine="720"/>
        <w:rPr>
          <w:noProof/>
          <w:lang w:val="en-US"/>
        </w:rPr>
      </w:pPr>
      <w:r w:rsidRPr="00A223A1">
        <w:rPr>
          <w:b/>
          <w:bCs/>
          <w:noProof/>
          <w:lang w:val="en-US"/>
        </w:rPr>
        <w:t>Bước 3:</w:t>
      </w:r>
      <w:r w:rsidRPr="00A223A1">
        <w:rPr>
          <w:noProof/>
          <w:lang w:val="en-US"/>
        </w:rPr>
        <w:t xml:space="preserve"> Cấu hình cho file csv</w:t>
      </w:r>
    </w:p>
    <w:p w14:paraId="7F31916A" w14:textId="1C40C710" w:rsidR="00BC27FC" w:rsidRPr="00A223A1" w:rsidRDefault="00BC27FC">
      <w:pPr>
        <w:pStyle w:val="ListParagraph"/>
        <w:numPr>
          <w:ilvl w:val="0"/>
          <w:numId w:val="3"/>
        </w:numPr>
        <w:tabs>
          <w:tab w:val="left" w:pos="5228"/>
        </w:tabs>
      </w:pPr>
      <w:r w:rsidRPr="00A223A1">
        <w:t>Tại file “</w:t>
      </w:r>
      <w:r w:rsidR="00DC5A29" w:rsidRPr="00A223A1">
        <w:t>DataUnitTestKiemTRaDiem_66_Vy.csv</w:t>
      </w:r>
      <w:r w:rsidRPr="00A223A1">
        <w:t xml:space="preserve">”, chọn chuột phải, chọn </w:t>
      </w:r>
      <w:r w:rsidRPr="00A223A1">
        <w:lastRenderedPageBreak/>
        <w:t>“Properties”</w:t>
      </w:r>
    </w:p>
    <w:p w14:paraId="2BA49ABA" w14:textId="08457825" w:rsidR="00BC27FC" w:rsidRPr="00A223A1" w:rsidRDefault="00000000" w:rsidP="00BC27FC">
      <w:pPr>
        <w:pStyle w:val="ListParagraph"/>
        <w:tabs>
          <w:tab w:val="left" w:pos="5228"/>
        </w:tabs>
        <w:ind w:left="1920" w:firstLine="0"/>
      </w:pPr>
      <w:r>
        <w:rPr>
          <w:noProof/>
        </w:rPr>
        <w:pict w14:anchorId="40C3645C">
          <v:rect id="_x0000_s2260" style="position:absolute;left:0;text-align:left;margin-left:224.7pt;margin-top:142pt;width:125.45pt;height:12.4pt;z-index:251832320" filled="f" strokecolor="red" strokeweight="2.25pt"/>
        </w:pict>
      </w:r>
      <w:r>
        <w:rPr>
          <w:noProof/>
        </w:rPr>
        <w:pict w14:anchorId="40C3645C">
          <v:rect id="_x0000_s2259" style="position:absolute;left:0;text-align:left;margin-left:107pt;margin-top:18.4pt;width:116.5pt;height:12.4pt;z-index:251831296" filled="f" strokecolor="red" strokeweight="2.25pt"/>
        </w:pict>
      </w:r>
      <w:r w:rsidR="00DC5A29" w:rsidRPr="00A223A1">
        <w:rPr>
          <w:noProof/>
        </w:rPr>
        <w:drawing>
          <wp:inline distT="0" distB="0" distL="0" distR="0" wp14:anchorId="3A14249B" wp14:editId="492D695F">
            <wp:extent cx="3309938" cy="2013344"/>
            <wp:effectExtent l="0" t="0" r="0" b="0"/>
            <wp:docPr id="3412964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296441" name="Picture 1" descr="A screenshot of a computer&#10;&#10;Description automatically generated"/>
                    <pic:cNvPicPr/>
                  </pic:nvPicPr>
                  <pic:blipFill>
                    <a:blip r:embed="rId52"/>
                    <a:stretch>
                      <a:fillRect/>
                    </a:stretch>
                  </pic:blipFill>
                  <pic:spPr>
                    <a:xfrm>
                      <a:off x="0" y="0"/>
                      <a:ext cx="3334562" cy="2028322"/>
                    </a:xfrm>
                    <a:prstGeom prst="rect">
                      <a:avLst/>
                    </a:prstGeom>
                  </pic:spPr>
                </pic:pic>
              </a:graphicData>
            </a:graphic>
          </wp:inline>
        </w:drawing>
      </w:r>
    </w:p>
    <w:p w14:paraId="64D097ED" w14:textId="77777777" w:rsidR="00BC27FC" w:rsidRPr="00A223A1" w:rsidRDefault="00BC27FC">
      <w:pPr>
        <w:pStyle w:val="ListParagraph"/>
        <w:numPr>
          <w:ilvl w:val="0"/>
          <w:numId w:val="3"/>
        </w:numPr>
        <w:tabs>
          <w:tab w:val="left" w:pos="5228"/>
        </w:tabs>
      </w:pPr>
      <w:r w:rsidRPr="00A223A1">
        <w:t>Tại Copy to Output Dierctory, chọn “Copy always” để thư mục này sẽ được sao chép vào thư mục bin khi build project</w:t>
      </w:r>
    </w:p>
    <w:p w14:paraId="31614E71" w14:textId="3F5FE5A1" w:rsidR="00BC27FC" w:rsidRPr="00A223A1" w:rsidRDefault="00000000" w:rsidP="00BC27FC">
      <w:pPr>
        <w:pStyle w:val="ListParagraph"/>
        <w:tabs>
          <w:tab w:val="left" w:pos="5228"/>
        </w:tabs>
        <w:ind w:left="1920" w:firstLine="0"/>
      </w:pPr>
      <w:r>
        <w:rPr>
          <w:noProof/>
        </w:rPr>
        <w:pict w14:anchorId="1352BB03">
          <v:rect id="_x0000_s2262" style="position:absolute;left:0;text-align:left;margin-left:282.75pt;margin-top:132.25pt;width:194.1pt;height:20.15pt;z-index:251834368" filled="f" strokecolor="red" strokeweight="2.25pt"/>
        </w:pict>
      </w:r>
      <w:r>
        <w:rPr>
          <w:noProof/>
        </w:rPr>
        <w:pict w14:anchorId="1352BB03">
          <v:rect id="_x0000_s2261" style="position:absolute;left:0;text-align:left;margin-left:121.6pt;margin-top:96.25pt;width:165pt;height:20.15pt;z-index:251833344" filled="f" strokecolor="red" strokeweight="2.25pt"/>
        </w:pict>
      </w:r>
      <w:r w:rsidR="00DC5A29" w:rsidRPr="00A223A1">
        <w:rPr>
          <w:noProof/>
        </w:rPr>
        <w:drawing>
          <wp:inline distT="0" distB="0" distL="0" distR="0" wp14:anchorId="70FAD00C" wp14:editId="2DAC7A17">
            <wp:extent cx="5144218" cy="3019846"/>
            <wp:effectExtent l="0" t="0" r="0" b="9525"/>
            <wp:docPr id="15587198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719884" name="Picture 1" descr="A screenshot of a computer&#10;&#10;Description automatically generated"/>
                    <pic:cNvPicPr/>
                  </pic:nvPicPr>
                  <pic:blipFill>
                    <a:blip r:embed="rId53"/>
                    <a:stretch>
                      <a:fillRect/>
                    </a:stretch>
                  </pic:blipFill>
                  <pic:spPr>
                    <a:xfrm>
                      <a:off x="0" y="0"/>
                      <a:ext cx="5144218" cy="3019846"/>
                    </a:xfrm>
                    <a:prstGeom prst="rect">
                      <a:avLst/>
                    </a:prstGeom>
                  </pic:spPr>
                </pic:pic>
              </a:graphicData>
            </a:graphic>
          </wp:inline>
        </w:drawing>
      </w:r>
    </w:p>
    <w:p w14:paraId="65532CDA" w14:textId="77777777" w:rsidR="00CB4FB0" w:rsidRPr="00A223A1" w:rsidRDefault="00CB4FB0" w:rsidP="00CB4FB0">
      <w:pPr>
        <w:pStyle w:val="Heading4"/>
        <w:ind w:firstLine="720"/>
      </w:pPr>
      <w:r w:rsidRPr="00A223A1">
        <w:rPr>
          <w:b/>
          <w:bCs/>
        </w:rPr>
        <w:t>Bước 4:</w:t>
      </w:r>
      <w:r w:rsidRPr="00A223A1">
        <w:t xml:space="preserve"> Nhập dữ liệu </w:t>
      </w:r>
    </w:p>
    <w:p w14:paraId="42ECA453" w14:textId="0D5A708F" w:rsidR="00CB4FB0" w:rsidRPr="00A223A1" w:rsidRDefault="00CB4FB0">
      <w:pPr>
        <w:pStyle w:val="ListParagraph"/>
        <w:numPr>
          <w:ilvl w:val="0"/>
          <w:numId w:val="3"/>
        </w:numPr>
        <w:tabs>
          <w:tab w:val="left" w:pos="5228"/>
        </w:tabs>
        <w:rPr>
          <w:lang w:val="fr-FR"/>
        </w:rPr>
      </w:pPr>
      <w:r w:rsidRPr="00A223A1">
        <w:rPr>
          <w:lang w:val="fr-FR"/>
        </w:rPr>
        <w:t>Nhập các dòng dữ liệu trong file “</w:t>
      </w:r>
      <w:r w:rsidR="00DC5A29" w:rsidRPr="00A223A1">
        <w:rPr>
          <w:lang w:val="fr-FR"/>
        </w:rPr>
        <w:t>DataUnitTestKiemTRaDiem_66_Vy.csv</w:t>
      </w:r>
      <w:r w:rsidRPr="00A223A1">
        <w:rPr>
          <w:lang w:val="fr-FR"/>
        </w:rPr>
        <w:t>”</w:t>
      </w:r>
    </w:p>
    <w:p w14:paraId="78882DE6" w14:textId="71A31973" w:rsidR="00CB4FB0" w:rsidRPr="00A223A1" w:rsidRDefault="00000000" w:rsidP="00664CC6">
      <w:pPr>
        <w:pStyle w:val="BodyText"/>
        <w:rPr>
          <w:lang w:val="fr-FR"/>
        </w:rPr>
      </w:pPr>
      <w:r>
        <w:rPr>
          <w:noProof/>
        </w:rPr>
        <w:pict w14:anchorId="4516D575">
          <v:rect id="_x0000_s2263" style="position:absolute;left:0;text-align:left;margin-left:76.55pt;margin-top:20.4pt;width:373.25pt;height:80.75pt;z-index:251835392" filled="f" strokecolor="red" strokeweight="2.25pt"/>
        </w:pict>
      </w:r>
      <w:r w:rsidR="00664CC6" w:rsidRPr="00A223A1">
        <w:rPr>
          <w:lang w:val="fr-FR"/>
        </w:rPr>
        <w:tab/>
      </w:r>
      <w:r w:rsidR="00664CC6" w:rsidRPr="00A223A1">
        <w:rPr>
          <w:noProof/>
          <w:lang w:val="fr-FR"/>
        </w:rPr>
        <w:drawing>
          <wp:inline distT="0" distB="0" distL="0" distR="0" wp14:anchorId="05E9B403" wp14:editId="1BD4EAF7">
            <wp:extent cx="4815433" cy="1253783"/>
            <wp:effectExtent l="0" t="0" r="0" b="0"/>
            <wp:docPr id="1485794649"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5794649" name="Picture 1" descr="A screen shot of a computer&#10;&#10;Description automatically generated"/>
                    <pic:cNvPicPr/>
                  </pic:nvPicPr>
                  <pic:blipFill>
                    <a:blip r:embed="rId54"/>
                    <a:stretch>
                      <a:fillRect/>
                    </a:stretch>
                  </pic:blipFill>
                  <pic:spPr>
                    <a:xfrm>
                      <a:off x="0" y="0"/>
                      <a:ext cx="4839797" cy="1260126"/>
                    </a:xfrm>
                    <a:prstGeom prst="rect">
                      <a:avLst/>
                    </a:prstGeom>
                  </pic:spPr>
                </pic:pic>
              </a:graphicData>
            </a:graphic>
          </wp:inline>
        </w:drawing>
      </w:r>
    </w:p>
    <w:p w14:paraId="635D376F" w14:textId="67D07825" w:rsidR="00F627DD" w:rsidRPr="00A223A1" w:rsidRDefault="00F627DD" w:rsidP="00F627DD">
      <w:pPr>
        <w:pStyle w:val="NidungA"/>
        <w:rPr>
          <w:rFonts w:cs="Times New Roman"/>
          <w:lang w:val="en-US"/>
        </w:rPr>
      </w:pPr>
      <w:r w:rsidRPr="00A223A1">
        <w:rPr>
          <w:rFonts w:cs="Times New Roman"/>
        </w:rPr>
        <w:tab/>
      </w:r>
      <w:r w:rsidRPr="00A223A1">
        <w:rPr>
          <w:rFonts w:cs="Times New Roman"/>
          <w:lang w:val="en-US"/>
        </w:rPr>
        <w:tab/>
      </w:r>
      <w:r w:rsidRPr="00A223A1">
        <w:rPr>
          <w:rFonts w:cs="Times New Roman"/>
        </w:rPr>
        <w:t>Dữ liệu :</w:t>
      </w:r>
    </w:p>
    <w:p w14:paraId="6788B16A" w14:textId="77777777" w:rsidR="00F627DD" w:rsidRPr="00A223A1" w:rsidRDefault="00F627DD" w:rsidP="00F627DD">
      <w:pPr>
        <w:pStyle w:val="NidungA"/>
        <w:rPr>
          <w:rFonts w:cs="Times New Roman"/>
        </w:rPr>
      </w:pPr>
      <w:r w:rsidRPr="00A223A1">
        <w:rPr>
          <w:rFonts w:cs="Times New Roman"/>
          <w:lang w:val="en-US"/>
        </w:rPr>
        <w:tab/>
      </w:r>
      <w:r w:rsidRPr="00A223A1">
        <w:rPr>
          <w:rFonts w:cs="Times New Roman"/>
          <w:lang w:val="en-US"/>
        </w:rPr>
        <w:tab/>
      </w:r>
      <w:r w:rsidRPr="00A223A1">
        <w:rPr>
          <w:rFonts w:cs="Times New Roman"/>
        </w:rPr>
        <w:t>a_66_Vy,b_66_Vy,x_66_Vy,expected_66_Vy</w:t>
      </w:r>
    </w:p>
    <w:p w14:paraId="020B2334" w14:textId="77777777" w:rsidR="00F627DD" w:rsidRPr="00A223A1" w:rsidRDefault="00F627DD" w:rsidP="00F627DD">
      <w:pPr>
        <w:pStyle w:val="NidungA"/>
        <w:ind w:left="1440"/>
        <w:rPr>
          <w:rFonts w:cs="Times New Roman"/>
        </w:rPr>
      </w:pPr>
      <w:r w:rsidRPr="00A223A1">
        <w:rPr>
          <w:rFonts w:cs="Times New Roman"/>
        </w:rPr>
        <w:t>0,0,1,Giá trị 1 thuộc phương trình 0x + 0 = 0</w:t>
      </w:r>
    </w:p>
    <w:p w14:paraId="00522064" w14:textId="77777777" w:rsidR="00F627DD" w:rsidRPr="00A223A1" w:rsidRDefault="00F627DD" w:rsidP="00F627DD">
      <w:pPr>
        <w:pStyle w:val="NidungA"/>
        <w:ind w:left="1440"/>
        <w:rPr>
          <w:rFonts w:cs="Times New Roman"/>
        </w:rPr>
      </w:pPr>
      <w:r w:rsidRPr="00A223A1">
        <w:rPr>
          <w:rFonts w:cs="Times New Roman"/>
        </w:rPr>
        <w:t>0,2,2,Giá trị 2 không thuộc phương trình 0x + 2 = 0</w:t>
      </w:r>
    </w:p>
    <w:p w14:paraId="69B14D08" w14:textId="77777777" w:rsidR="00F627DD" w:rsidRPr="00A223A1" w:rsidRDefault="00F627DD" w:rsidP="00F627DD">
      <w:pPr>
        <w:pStyle w:val="NidungA"/>
        <w:ind w:left="1440"/>
        <w:rPr>
          <w:rFonts w:cs="Times New Roman"/>
        </w:rPr>
      </w:pPr>
      <w:r w:rsidRPr="00A223A1">
        <w:rPr>
          <w:rFonts w:cs="Times New Roman"/>
        </w:rPr>
        <w:t>2,-10,5,Giá trị 5 thuộc phương trình 2x + -10 = 0</w:t>
      </w:r>
    </w:p>
    <w:p w14:paraId="51E51F4A" w14:textId="77777777" w:rsidR="00F627DD" w:rsidRPr="00A223A1" w:rsidRDefault="00F627DD" w:rsidP="00F627DD">
      <w:pPr>
        <w:pStyle w:val="NidungA"/>
        <w:ind w:left="1440"/>
        <w:rPr>
          <w:rFonts w:cs="Times New Roman"/>
          <w:lang w:eastAsia="zh-CN"/>
        </w:rPr>
      </w:pPr>
      <w:r w:rsidRPr="00A223A1">
        <w:rPr>
          <w:rFonts w:cs="Times New Roman"/>
          <w:lang w:eastAsia="zh-CN"/>
        </w:rPr>
        <w:t>1,10,6,Giá trị 6 không thuộc phương trình 1x + 10 = 0</w:t>
      </w:r>
    </w:p>
    <w:p w14:paraId="1FD0DBE8" w14:textId="5DEE3F56" w:rsidR="00F627DD" w:rsidRPr="00A223A1" w:rsidRDefault="00F627DD" w:rsidP="00F627DD">
      <w:pPr>
        <w:pStyle w:val="NidungA"/>
        <w:rPr>
          <w:rFonts w:cs="Times New Roman"/>
          <w:lang w:val="en-US" w:eastAsia="zh-CN"/>
        </w:rPr>
      </w:pPr>
    </w:p>
    <w:p w14:paraId="093722AF" w14:textId="77777777" w:rsidR="00D71258" w:rsidRPr="00A223A1" w:rsidRDefault="00D71258" w:rsidP="00D71258">
      <w:pPr>
        <w:pStyle w:val="Heading4"/>
        <w:ind w:firstLine="720"/>
      </w:pPr>
      <w:r w:rsidRPr="00A223A1">
        <w:rPr>
          <w:b/>
          <w:bCs/>
        </w:rPr>
        <w:lastRenderedPageBreak/>
        <w:t>Bước 5:</w:t>
      </w:r>
      <w:r w:rsidRPr="00A223A1">
        <w:t xml:space="preserve"> Viết unit test</w:t>
      </w:r>
    </w:p>
    <w:p w14:paraId="233A5164" w14:textId="7275D8D1" w:rsidR="00D71258" w:rsidRPr="00A223A1" w:rsidRDefault="00D71258">
      <w:pPr>
        <w:pStyle w:val="BodyText"/>
        <w:numPr>
          <w:ilvl w:val="0"/>
          <w:numId w:val="3"/>
        </w:numPr>
        <w:rPr>
          <w:lang w:val="fr-FR"/>
        </w:rPr>
      </w:pPr>
      <w:r w:rsidRPr="00A223A1">
        <w:rPr>
          <w:lang w:val="fr-FR"/>
        </w:rPr>
        <w:t>Tạo đối tượng TestContext trong lớp unit test</w:t>
      </w:r>
      <w:r w:rsidR="00664CC6" w:rsidRPr="00A223A1">
        <w:rPr>
          <w:lang w:val="fr-FR"/>
        </w:rPr>
        <w:t xml:space="preserve"> ( vì viết cung 1 file với phương thức TimNghiemPhuongTrinh() nên không cần viết lại)</w:t>
      </w:r>
    </w:p>
    <w:p w14:paraId="0F513D8D" w14:textId="2E0BCCD4" w:rsidR="00D71258" w:rsidRPr="00A223A1" w:rsidRDefault="00D71258" w:rsidP="00D71258">
      <w:pPr>
        <w:pStyle w:val="ListParagraph"/>
        <w:tabs>
          <w:tab w:val="left" w:pos="5228"/>
        </w:tabs>
        <w:ind w:left="1920" w:firstLine="0"/>
        <w:rPr>
          <w:lang w:val="fr-FR"/>
        </w:rPr>
      </w:pPr>
    </w:p>
    <w:p w14:paraId="3AB303FE" w14:textId="77777777" w:rsidR="00D71258" w:rsidRPr="00A223A1" w:rsidRDefault="00D71258">
      <w:pPr>
        <w:pStyle w:val="ListParagraph"/>
        <w:numPr>
          <w:ilvl w:val="0"/>
          <w:numId w:val="3"/>
        </w:numPr>
        <w:tabs>
          <w:tab w:val="left" w:pos="5228"/>
        </w:tabs>
      </w:pPr>
      <w:r w:rsidRPr="00A223A1">
        <w:t>Viết test case sử dụng bộ dữ liệu tại file “DataUnitTest”</w:t>
      </w:r>
    </w:p>
    <w:p w14:paraId="00AD02D7" w14:textId="77777777" w:rsidR="00D71258" w:rsidRPr="00A223A1" w:rsidRDefault="00D71258" w:rsidP="00D71258">
      <w:pPr>
        <w:pStyle w:val="ListParagraph"/>
        <w:tabs>
          <w:tab w:val="left" w:pos="5228"/>
        </w:tabs>
        <w:ind w:left="1920" w:firstLine="0"/>
      </w:pPr>
      <w:r w:rsidRPr="00A223A1">
        <w:t>+ Chỉ đường dẫn tương đối hoặc tuyệt đối đến file chứa dữ liệu có đuôi .csv</w:t>
      </w:r>
    </w:p>
    <w:p w14:paraId="0852A43C" w14:textId="6D3DFF87" w:rsidR="00D71258" w:rsidRPr="00A223A1" w:rsidRDefault="00D71258" w:rsidP="00D71258">
      <w:pPr>
        <w:pStyle w:val="ListParagraph"/>
        <w:tabs>
          <w:tab w:val="left" w:pos="5228"/>
        </w:tabs>
        <w:ind w:left="1920" w:firstLine="0"/>
      </w:pPr>
      <w:r w:rsidRPr="00A223A1">
        <w:t xml:space="preserve">+ Chỉ tên file csv: </w:t>
      </w:r>
      <w:r w:rsidR="000231DA" w:rsidRPr="00A223A1">
        <w:t>DataUnitTestKiemTRaDiem_66_Vy</w:t>
      </w:r>
      <w:r w:rsidRPr="00A223A1">
        <w:t>#csv</w:t>
      </w:r>
    </w:p>
    <w:p w14:paraId="65735921" w14:textId="45AD0012" w:rsidR="00D71258" w:rsidRPr="00A223A1" w:rsidRDefault="00000000" w:rsidP="00D71258">
      <w:pPr>
        <w:pStyle w:val="ListParagraph"/>
        <w:tabs>
          <w:tab w:val="left" w:pos="5228"/>
        </w:tabs>
        <w:ind w:left="1920" w:firstLine="0"/>
      </w:pPr>
      <w:r>
        <w:rPr>
          <w:noProof/>
        </w:rPr>
        <w:pict w14:anchorId="18E87B5F">
          <v:rect id="_x0000_s2308" style="position:absolute;left:0;text-align:left;margin-left:108.9pt;margin-top:17.4pt;width:342.4pt;height:175.2pt;z-index:251886592" filled="f" strokecolor="red" strokeweight="1.5pt"/>
        </w:pict>
      </w:r>
      <w:r w:rsidR="00087FDD" w:rsidRPr="00A223A1">
        <w:rPr>
          <w:noProof/>
        </w:rPr>
        <w:drawing>
          <wp:inline distT="0" distB="0" distL="0" distR="0" wp14:anchorId="4D40A644" wp14:editId="11CB7750">
            <wp:extent cx="4557009" cy="2458720"/>
            <wp:effectExtent l="0" t="0" r="0" b="0"/>
            <wp:docPr id="781508716"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508716" name="Picture 1" descr="A screen shot of a computer program&#10;&#10;Description automatically generated"/>
                    <pic:cNvPicPr/>
                  </pic:nvPicPr>
                  <pic:blipFill>
                    <a:blip r:embed="rId55"/>
                    <a:stretch>
                      <a:fillRect/>
                    </a:stretch>
                  </pic:blipFill>
                  <pic:spPr>
                    <a:xfrm>
                      <a:off x="0" y="0"/>
                      <a:ext cx="4574256" cy="2468026"/>
                    </a:xfrm>
                    <a:prstGeom prst="rect">
                      <a:avLst/>
                    </a:prstGeom>
                  </pic:spPr>
                </pic:pic>
              </a:graphicData>
            </a:graphic>
          </wp:inline>
        </w:drawing>
      </w:r>
    </w:p>
    <w:p w14:paraId="49FFDF42" w14:textId="77777777" w:rsidR="00FA54D2" w:rsidRPr="00A223A1" w:rsidRDefault="00FA54D2" w:rsidP="00FA54D2">
      <w:pPr>
        <w:pStyle w:val="ListParagraph"/>
        <w:tabs>
          <w:tab w:val="left" w:pos="5228"/>
        </w:tabs>
        <w:ind w:left="1920"/>
      </w:pPr>
      <w:r w:rsidRPr="00A223A1">
        <w:t>Code:</w:t>
      </w:r>
      <w:r w:rsidRPr="00A223A1">
        <w:br/>
        <w:t>[TestMethod]</w:t>
      </w:r>
    </w:p>
    <w:p w14:paraId="7824BA98" w14:textId="77777777" w:rsidR="00FA54D2" w:rsidRPr="00A223A1" w:rsidRDefault="00FA54D2" w:rsidP="00FA54D2">
      <w:pPr>
        <w:pStyle w:val="ListParagraph"/>
        <w:tabs>
          <w:tab w:val="left" w:pos="5228"/>
        </w:tabs>
        <w:ind w:left="1920"/>
      </w:pPr>
      <w:r w:rsidRPr="00A223A1">
        <w:t xml:space="preserve">        [DataSource("Microsoft.VisualStudio.TestTools.DataSource.CSV",</w:t>
      </w:r>
    </w:p>
    <w:p w14:paraId="34174E55" w14:textId="77777777" w:rsidR="00FA54D2" w:rsidRPr="00A223A1" w:rsidRDefault="00FA54D2" w:rsidP="00FA54D2">
      <w:pPr>
        <w:pStyle w:val="ListParagraph"/>
        <w:tabs>
          <w:tab w:val="left" w:pos="5228"/>
        </w:tabs>
        <w:ind w:left="1920"/>
      </w:pPr>
      <w:r w:rsidRPr="00A223A1">
        <w:t xml:space="preserve">            @".\Data_66_Vy\DataUnitTestKiemTRaDiem_66_Vy.csv",</w:t>
      </w:r>
    </w:p>
    <w:p w14:paraId="7D24E91E" w14:textId="77777777" w:rsidR="00FA54D2" w:rsidRPr="00A223A1" w:rsidRDefault="00FA54D2" w:rsidP="00FA54D2">
      <w:pPr>
        <w:pStyle w:val="ListParagraph"/>
        <w:tabs>
          <w:tab w:val="left" w:pos="5228"/>
        </w:tabs>
        <w:ind w:left="1920"/>
      </w:pPr>
      <w:r w:rsidRPr="00A223A1">
        <w:t xml:space="preserve">            "DataUnitTestKiemTRaDiem_66_Vy#csv", DataAccessMethod.Sequential)]</w:t>
      </w:r>
    </w:p>
    <w:p w14:paraId="0C1026BA" w14:textId="77777777" w:rsidR="00FA54D2" w:rsidRPr="00A223A1" w:rsidRDefault="00FA54D2" w:rsidP="00FA54D2">
      <w:pPr>
        <w:pStyle w:val="ListParagraph"/>
        <w:tabs>
          <w:tab w:val="left" w:pos="5228"/>
        </w:tabs>
        <w:ind w:left="1920"/>
      </w:pPr>
      <w:r w:rsidRPr="00A223A1">
        <w:t xml:space="preserve">        public void DataUnitTestKiemTraDiem()</w:t>
      </w:r>
    </w:p>
    <w:p w14:paraId="62AA66BD" w14:textId="77777777" w:rsidR="00FA54D2" w:rsidRPr="00A223A1" w:rsidRDefault="00FA54D2" w:rsidP="00FA54D2">
      <w:pPr>
        <w:pStyle w:val="ListParagraph"/>
        <w:tabs>
          <w:tab w:val="left" w:pos="5228"/>
        </w:tabs>
        <w:ind w:left="1920"/>
      </w:pPr>
      <w:r w:rsidRPr="00A223A1">
        <w:t xml:space="preserve">        {</w:t>
      </w:r>
    </w:p>
    <w:p w14:paraId="3E345134" w14:textId="77777777" w:rsidR="00FA54D2" w:rsidRPr="00A223A1" w:rsidRDefault="00FA54D2" w:rsidP="00FA54D2">
      <w:pPr>
        <w:pStyle w:val="ListParagraph"/>
        <w:tabs>
          <w:tab w:val="left" w:pos="5228"/>
        </w:tabs>
        <w:ind w:left="1920"/>
      </w:pPr>
      <w:r w:rsidRPr="00A223A1">
        <w:t xml:space="preserve">            int a_66_Vy, b_66_Vy;</w:t>
      </w:r>
    </w:p>
    <w:p w14:paraId="781C0AFC" w14:textId="77777777" w:rsidR="00FA54D2" w:rsidRPr="00A223A1" w:rsidRDefault="00FA54D2" w:rsidP="00FA54D2">
      <w:pPr>
        <w:pStyle w:val="ListParagraph"/>
        <w:tabs>
          <w:tab w:val="left" w:pos="5228"/>
        </w:tabs>
        <w:ind w:left="1920"/>
      </w:pPr>
      <w:r w:rsidRPr="00A223A1">
        <w:t xml:space="preserve">            double x_66_Vy;</w:t>
      </w:r>
    </w:p>
    <w:p w14:paraId="66DE503E" w14:textId="77777777" w:rsidR="00FA54D2" w:rsidRPr="00A223A1" w:rsidRDefault="00FA54D2" w:rsidP="00FA54D2">
      <w:pPr>
        <w:pStyle w:val="ListParagraph"/>
        <w:tabs>
          <w:tab w:val="left" w:pos="5228"/>
        </w:tabs>
        <w:ind w:left="1920"/>
      </w:pPr>
      <w:r w:rsidRPr="00A223A1">
        <w:t xml:space="preserve">            string actual_66_Vy, expected_66_Vy;</w:t>
      </w:r>
    </w:p>
    <w:p w14:paraId="79B94D89" w14:textId="77777777" w:rsidR="00FA54D2" w:rsidRPr="00A223A1" w:rsidRDefault="00FA54D2" w:rsidP="00FA54D2">
      <w:pPr>
        <w:pStyle w:val="ListParagraph"/>
        <w:tabs>
          <w:tab w:val="left" w:pos="5228"/>
        </w:tabs>
        <w:ind w:left="1920"/>
      </w:pPr>
      <w:r w:rsidRPr="00A223A1">
        <w:t xml:space="preserve">            a_66_Vy = int.Parse(TestContext.DataRow[0].ToString());</w:t>
      </w:r>
    </w:p>
    <w:p w14:paraId="54E07A01" w14:textId="77777777" w:rsidR="00FA54D2" w:rsidRPr="00A223A1" w:rsidRDefault="00FA54D2" w:rsidP="00FA54D2">
      <w:pPr>
        <w:pStyle w:val="ListParagraph"/>
        <w:tabs>
          <w:tab w:val="left" w:pos="5228"/>
        </w:tabs>
        <w:ind w:left="1920"/>
      </w:pPr>
      <w:r w:rsidRPr="00A223A1">
        <w:t xml:space="preserve">            b_66_Vy = int.Parse(TestContext.DataRow[1].ToString());</w:t>
      </w:r>
    </w:p>
    <w:p w14:paraId="42B54E4E" w14:textId="77777777" w:rsidR="00FA54D2" w:rsidRPr="00A223A1" w:rsidRDefault="00FA54D2" w:rsidP="00FA54D2">
      <w:pPr>
        <w:pStyle w:val="ListParagraph"/>
        <w:tabs>
          <w:tab w:val="left" w:pos="5228"/>
        </w:tabs>
        <w:ind w:left="1920"/>
      </w:pPr>
      <w:r w:rsidRPr="00A223A1">
        <w:t xml:space="preserve">            x_66_Vy = double.Parse(TestContext.DataRow[2].ToString());</w:t>
      </w:r>
    </w:p>
    <w:p w14:paraId="4089ED4A" w14:textId="77777777" w:rsidR="00FA54D2" w:rsidRPr="00A223A1" w:rsidRDefault="00FA54D2" w:rsidP="00FA54D2">
      <w:pPr>
        <w:pStyle w:val="ListParagraph"/>
        <w:tabs>
          <w:tab w:val="left" w:pos="5228"/>
        </w:tabs>
        <w:ind w:left="1920"/>
      </w:pPr>
      <w:r w:rsidRPr="00A223A1">
        <w:t xml:space="preserve">            expected_66_Vy = TestContext.DataRow[3].ToString();</w:t>
      </w:r>
    </w:p>
    <w:p w14:paraId="0660F964" w14:textId="77777777" w:rsidR="00FA54D2" w:rsidRPr="00A223A1" w:rsidRDefault="00FA54D2" w:rsidP="00FA54D2">
      <w:pPr>
        <w:pStyle w:val="ListParagraph"/>
        <w:tabs>
          <w:tab w:val="left" w:pos="5228"/>
        </w:tabs>
        <w:ind w:left="1920"/>
      </w:pPr>
      <w:r w:rsidRPr="00A223A1">
        <w:t xml:space="preserve">            expected_66_Vy = Encoding.UTF8.GetString(Encoding.Default.GetBytes(expected_66_Vy));</w:t>
      </w:r>
    </w:p>
    <w:p w14:paraId="514C2C12" w14:textId="77777777" w:rsidR="00FA54D2" w:rsidRPr="00A223A1" w:rsidRDefault="00FA54D2" w:rsidP="00FA54D2">
      <w:pPr>
        <w:pStyle w:val="ListParagraph"/>
        <w:tabs>
          <w:tab w:val="left" w:pos="5228"/>
        </w:tabs>
        <w:ind w:left="1920"/>
      </w:pPr>
      <w:r w:rsidRPr="00A223A1">
        <w:t xml:space="preserve">            c_66_Vy = new TimNghiem_66_Vy(a_66_Vy, b_66_Vy);</w:t>
      </w:r>
    </w:p>
    <w:p w14:paraId="724397F6" w14:textId="77777777" w:rsidR="00FA54D2" w:rsidRPr="00A223A1" w:rsidRDefault="00FA54D2" w:rsidP="00FA54D2">
      <w:pPr>
        <w:pStyle w:val="ListParagraph"/>
        <w:tabs>
          <w:tab w:val="left" w:pos="5228"/>
        </w:tabs>
        <w:ind w:left="1920"/>
      </w:pPr>
      <w:r w:rsidRPr="00A223A1">
        <w:t xml:space="preserve">            actual_66_Vy = c_66_Vy.KiemTraDiemCoThuocPhuongTrinh_66_Vy(x_66_Vy);</w:t>
      </w:r>
    </w:p>
    <w:p w14:paraId="2629A803" w14:textId="77777777" w:rsidR="00FA54D2" w:rsidRPr="00A223A1" w:rsidRDefault="00FA54D2" w:rsidP="00FA54D2">
      <w:pPr>
        <w:pStyle w:val="ListParagraph"/>
        <w:tabs>
          <w:tab w:val="left" w:pos="5228"/>
        </w:tabs>
        <w:ind w:left="1920"/>
      </w:pPr>
      <w:r w:rsidRPr="00A223A1">
        <w:t xml:space="preserve">            Assert.AreEqual(expected_66_Vy, actual_66_Vy);//Ném ngoại lệ kiểm tra pass hay fail</w:t>
      </w:r>
    </w:p>
    <w:p w14:paraId="54ADD1C0" w14:textId="271F4772" w:rsidR="00FA54D2" w:rsidRPr="00A223A1" w:rsidRDefault="00FA54D2" w:rsidP="00FA54D2">
      <w:pPr>
        <w:pStyle w:val="ListParagraph"/>
        <w:tabs>
          <w:tab w:val="left" w:pos="5228"/>
        </w:tabs>
        <w:ind w:left="1920" w:firstLine="0"/>
      </w:pPr>
      <w:r w:rsidRPr="00A223A1">
        <w:t xml:space="preserve">        }</w:t>
      </w:r>
    </w:p>
    <w:p w14:paraId="0370F0CA" w14:textId="77777777" w:rsidR="00FA54D2" w:rsidRPr="00A223A1" w:rsidRDefault="00FA54D2" w:rsidP="00FA54D2">
      <w:pPr>
        <w:pStyle w:val="ListParagraph"/>
        <w:tabs>
          <w:tab w:val="left" w:pos="5228"/>
        </w:tabs>
        <w:ind w:left="1920" w:firstLine="0"/>
      </w:pPr>
    </w:p>
    <w:p w14:paraId="7F90306D" w14:textId="77777777" w:rsidR="00FA54D2" w:rsidRPr="00A223A1" w:rsidRDefault="00FA54D2" w:rsidP="00FA54D2">
      <w:pPr>
        <w:pStyle w:val="ListParagraph"/>
        <w:tabs>
          <w:tab w:val="left" w:pos="5228"/>
        </w:tabs>
        <w:ind w:left="1920" w:firstLine="0"/>
      </w:pPr>
    </w:p>
    <w:p w14:paraId="152F2956" w14:textId="77777777" w:rsidR="00D71258" w:rsidRPr="00A223A1" w:rsidRDefault="00D71258">
      <w:pPr>
        <w:pStyle w:val="ListParagraph"/>
        <w:numPr>
          <w:ilvl w:val="0"/>
          <w:numId w:val="3"/>
        </w:numPr>
        <w:tabs>
          <w:tab w:val="left" w:pos="5228"/>
        </w:tabs>
      </w:pPr>
      <w:r w:rsidRPr="00A223A1">
        <w:t>Thực hiện chạy test case bằng cách tương tự như chạy từng test case ở trên</w:t>
      </w:r>
    </w:p>
    <w:p w14:paraId="4D51780C" w14:textId="77777777" w:rsidR="00D71258" w:rsidRPr="00A223A1" w:rsidRDefault="00D71258" w:rsidP="00D71258">
      <w:pPr>
        <w:pStyle w:val="BodyText"/>
        <w:ind w:left="1920" w:firstLine="0"/>
      </w:pPr>
      <w:r w:rsidRPr="00A223A1">
        <w:t>+ Tại thanh công cụ, chọn “Test”, chọn “Run All Tests”</w:t>
      </w:r>
    </w:p>
    <w:p w14:paraId="497739DA" w14:textId="77777777" w:rsidR="00D71258" w:rsidRPr="00A223A1" w:rsidRDefault="00D71258" w:rsidP="00D71258">
      <w:pPr>
        <w:pStyle w:val="BodyText"/>
        <w:ind w:left="1920" w:firstLine="0"/>
      </w:pPr>
      <w:r w:rsidRPr="00A223A1">
        <w:rPr>
          <w:noProof/>
        </w:rPr>
        <w:lastRenderedPageBreak/>
        <w:drawing>
          <wp:inline distT="0" distB="0" distL="0" distR="0" wp14:anchorId="5539F480" wp14:editId="0AB25FEE">
            <wp:extent cx="5109210" cy="1116752"/>
            <wp:effectExtent l="0" t="0" r="0" b="0"/>
            <wp:docPr id="571276532"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501829" name="Picture 12" descr="A screenshot of a computer&#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176516" cy="1131464"/>
                    </a:xfrm>
                    <a:prstGeom prst="rect">
                      <a:avLst/>
                    </a:prstGeom>
                  </pic:spPr>
                </pic:pic>
              </a:graphicData>
            </a:graphic>
          </wp:inline>
        </w:drawing>
      </w:r>
    </w:p>
    <w:p w14:paraId="7DF343B2" w14:textId="77777777" w:rsidR="00D71258" w:rsidRPr="00A223A1" w:rsidRDefault="00D71258" w:rsidP="00D71258">
      <w:pPr>
        <w:pStyle w:val="ListParagraph"/>
        <w:tabs>
          <w:tab w:val="left" w:pos="5228"/>
        </w:tabs>
        <w:ind w:left="1920" w:firstLine="0"/>
      </w:pPr>
    </w:p>
    <w:p w14:paraId="78790C41" w14:textId="032CDFBB" w:rsidR="00D71258" w:rsidRPr="00A223A1" w:rsidRDefault="00D71258" w:rsidP="00D71258">
      <w:pPr>
        <w:pStyle w:val="ListParagraph"/>
        <w:tabs>
          <w:tab w:val="left" w:pos="5228"/>
        </w:tabs>
        <w:ind w:left="1920" w:firstLine="0"/>
      </w:pPr>
      <w:r w:rsidRPr="00A223A1">
        <w:t xml:space="preserve">+ Kết quả sau khi chạy là cả </w:t>
      </w:r>
      <w:r w:rsidR="00087FDD" w:rsidRPr="00A223A1">
        <w:t>4</w:t>
      </w:r>
      <w:r w:rsidRPr="00A223A1">
        <w:t xml:space="preserve"> hàng dữ liệu đều pass</w:t>
      </w:r>
    </w:p>
    <w:p w14:paraId="715DE2D8" w14:textId="77777777" w:rsidR="00087FDD" w:rsidRPr="00A223A1" w:rsidRDefault="00000000" w:rsidP="00087FDD">
      <w:pPr>
        <w:pStyle w:val="ListParagraph"/>
        <w:tabs>
          <w:tab w:val="left" w:pos="5228"/>
        </w:tabs>
        <w:ind w:left="1920" w:firstLine="0"/>
        <w:rPr>
          <w:b/>
          <w:bCs/>
        </w:rPr>
      </w:pPr>
      <w:r>
        <w:rPr>
          <w:noProof/>
        </w:rPr>
        <w:pict w14:anchorId="321D984A">
          <v:rect id="_x0000_s2309" style="position:absolute;left:0;text-align:left;margin-left:102.9pt;margin-top:60.65pt;width:278pt;height:337.2pt;z-index:251887616" filled="f" strokecolor="red" strokeweight="1.5pt"/>
        </w:pict>
      </w:r>
      <w:r w:rsidR="00087FDD" w:rsidRPr="00A223A1">
        <w:rPr>
          <w:noProof/>
        </w:rPr>
        <w:drawing>
          <wp:inline distT="0" distB="0" distL="0" distR="0" wp14:anchorId="58F6E812" wp14:editId="607A5126">
            <wp:extent cx="4171929" cy="5119370"/>
            <wp:effectExtent l="0" t="0" r="0" b="0"/>
            <wp:docPr id="143285076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850767" name="Picture 1" descr="A screenshot of a computer program&#10;&#10;Description automatically generated"/>
                    <pic:cNvPicPr/>
                  </pic:nvPicPr>
                  <pic:blipFill>
                    <a:blip r:embed="rId56"/>
                    <a:stretch>
                      <a:fillRect/>
                    </a:stretch>
                  </pic:blipFill>
                  <pic:spPr>
                    <a:xfrm>
                      <a:off x="0" y="0"/>
                      <a:ext cx="4176820" cy="5125371"/>
                    </a:xfrm>
                    <a:prstGeom prst="rect">
                      <a:avLst/>
                    </a:prstGeom>
                  </pic:spPr>
                </pic:pic>
              </a:graphicData>
            </a:graphic>
          </wp:inline>
        </w:drawing>
      </w:r>
    </w:p>
    <w:p w14:paraId="4B63AC5E" w14:textId="632A85DA" w:rsidR="00D71258" w:rsidRPr="00A223A1" w:rsidRDefault="00D71258" w:rsidP="00087FDD">
      <w:pPr>
        <w:pStyle w:val="Heading4"/>
        <w:ind w:firstLine="720"/>
        <w:rPr>
          <w:lang w:val="en-US"/>
        </w:rPr>
      </w:pPr>
      <w:r w:rsidRPr="00A223A1">
        <w:rPr>
          <w:b/>
          <w:bCs/>
          <w:lang w:val="en-US"/>
        </w:rPr>
        <w:t>Bước 6:</w:t>
      </w:r>
      <w:r w:rsidR="005B75E6" w:rsidRPr="00A223A1">
        <w:rPr>
          <w:lang w:val="en-US"/>
        </w:rPr>
        <w:t xml:space="preserve"> </w:t>
      </w:r>
      <w:r w:rsidRPr="00A223A1">
        <w:rPr>
          <w:lang w:val="en-US"/>
        </w:rPr>
        <w:t>Ghi kết quả pass hay fail vào file csv</w:t>
      </w:r>
    </w:p>
    <w:p w14:paraId="50ABE207" w14:textId="77777777" w:rsidR="00087FDD" w:rsidRPr="00A223A1" w:rsidRDefault="00D71258" w:rsidP="00087FDD">
      <w:pPr>
        <w:pStyle w:val="Heading5"/>
        <w:ind w:left="720"/>
      </w:pPr>
      <w:r w:rsidRPr="00A223A1">
        <w:t>Bước 6.1. T</w:t>
      </w:r>
      <w:r w:rsidR="005B75E6" w:rsidRPr="00A223A1">
        <w:t>hêm 1 cột dữ liệu, sau khi thêm sẽ có bảng dữ liệu như sau</w:t>
      </w:r>
    </w:p>
    <w:p w14:paraId="3B36B9DF" w14:textId="77777777" w:rsidR="00FA54D2" w:rsidRPr="00A223A1" w:rsidRDefault="00000000" w:rsidP="00087FDD">
      <w:pPr>
        <w:pStyle w:val="BodyText"/>
        <w:rPr>
          <w:lang w:val="fr-FR"/>
        </w:rPr>
      </w:pPr>
      <w:r>
        <w:rPr>
          <w:noProof/>
        </w:rPr>
        <w:pict w14:anchorId="456CD7DE">
          <v:rect id="_x0000_s2151" style="position:absolute;left:0;text-align:left;margin-left:337.3pt;margin-top:24.4pt;width:109.35pt;height:19.45pt;z-index:251736064" filled="f" strokecolor="red" strokeweight="2.25pt"/>
        </w:pict>
      </w:r>
      <w:r w:rsidR="00087FDD" w:rsidRPr="00A223A1">
        <w:rPr>
          <w:noProof/>
          <w:lang w:val="fr-FR"/>
        </w:rPr>
        <w:drawing>
          <wp:inline distT="0" distB="0" distL="0" distR="0" wp14:anchorId="32D4CB38" wp14:editId="392727D5">
            <wp:extent cx="5316220" cy="1504065"/>
            <wp:effectExtent l="0" t="0" r="0" b="0"/>
            <wp:docPr id="20971187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118710" name="Picture 1" descr="A screenshot of a computer&#10;&#10;Description automatically generated"/>
                    <pic:cNvPicPr/>
                  </pic:nvPicPr>
                  <pic:blipFill>
                    <a:blip r:embed="rId57"/>
                    <a:stretch>
                      <a:fillRect/>
                    </a:stretch>
                  </pic:blipFill>
                  <pic:spPr>
                    <a:xfrm>
                      <a:off x="0" y="0"/>
                      <a:ext cx="5332975" cy="1508805"/>
                    </a:xfrm>
                    <a:prstGeom prst="rect">
                      <a:avLst/>
                    </a:prstGeom>
                  </pic:spPr>
                </pic:pic>
              </a:graphicData>
            </a:graphic>
          </wp:inline>
        </w:drawing>
      </w:r>
    </w:p>
    <w:p w14:paraId="7D5B78EE" w14:textId="77777777" w:rsidR="00FA54D2" w:rsidRPr="00A223A1" w:rsidRDefault="00FA54D2" w:rsidP="00FA54D2">
      <w:pPr>
        <w:pStyle w:val="NidungA"/>
        <w:ind w:firstLine="720"/>
        <w:rPr>
          <w:rFonts w:cs="Times New Roman"/>
          <w:lang w:val="en-US"/>
        </w:rPr>
      </w:pPr>
      <w:r w:rsidRPr="00A223A1">
        <w:rPr>
          <w:rFonts w:cs="Times New Roman"/>
        </w:rPr>
        <w:lastRenderedPageBreak/>
        <w:t>Dữ liệu:</w:t>
      </w:r>
    </w:p>
    <w:p w14:paraId="07256123" w14:textId="714F3C69" w:rsidR="00FA54D2" w:rsidRPr="00A223A1" w:rsidRDefault="00FA54D2" w:rsidP="00FA54D2">
      <w:pPr>
        <w:pStyle w:val="NidungA"/>
        <w:ind w:firstLine="720"/>
        <w:rPr>
          <w:rFonts w:cs="Times New Roman"/>
          <w:lang w:val="en-US"/>
        </w:rPr>
      </w:pPr>
      <w:r w:rsidRPr="00A223A1">
        <w:rPr>
          <w:rFonts w:cs="Times New Roman"/>
          <w:lang w:val="en-US"/>
        </w:rPr>
        <w:t>a_66_Vy,b_66_Vy,x_66_Vy,expected_66_Vy,result_66_Vy</w:t>
      </w:r>
    </w:p>
    <w:p w14:paraId="400C259A" w14:textId="1330E79A" w:rsidR="00FA54D2" w:rsidRPr="00A223A1" w:rsidRDefault="00FA54D2" w:rsidP="00FA54D2">
      <w:pPr>
        <w:pStyle w:val="NidungA"/>
        <w:ind w:firstLine="720"/>
        <w:rPr>
          <w:rFonts w:cs="Times New Roman"/>
          <w:lang w:val="en-US"/>
        </w:rPr>
      </w:pPr>
      <w:r w:rsidRPr="00A223A1">
        <w:rPr>
          <w:rFonts w:cs="Times New Roman"/>
          <w:lang w:val="en-US"/>
        </w:rPr>
        <w:t>0,0,1,Giá trị 1 thuộc phương trình 0x + 0 = 0,</w:t>
      </w:r>
    </w:p>
    <w:p w14:paraId="2D0B4D07" w14:textId="559C4C72" w:rsidR="00FA54D2" w:rsidRPr="00A223A1" w:rsidRDefault="00FA54D2" w:rsidP="00FA54D2">
      <w:pPr>
        <w:pStyle w:val="NidungA"/>
        <w:ind w:firstLine="720"/>
        <w:rPr>
          <w:rFonts w:cs="Times New Roman"/>
          <w:lang w:val="en-US"/>
        </w:rPr>
      </w:pPr>
      <w:r w:rsidRPr="00A223A1">
        <w:rPr>
          <w:rFonts w:cs="Times New Roman"/>
          <w:lang w:val="en-US"/>
        </w:rPr>
        <w:t>0,2,2,Giá trị 2 không thuộc phương trình 0x + 2 = 0,</w:t>
      </w:r>
    </w:p>
    <w:p w14:paraId="2596D558" w14:textId="2D217167" w:rsidR="00FA54D2" w:rsidRPr="00A223A1" w:rsidRDefault="00FA54D2" w:rsidP="00FA54D2">
      <w:pPr>
        <w:pStyle w:val="NidungA"/>
        <w:ind w:firstLine="720"/>
        <w:rPr>
          <w:rFonts w:cs="Times New Roman"/>
          <w:lang w:val="en-US"/>
        </w:rPr>
      </w:pPr>
      <w:r w:rsidRPr="00A223A1">
        <w:rPr>
          <w:rFonts w:cs="Times New Roman"/>
          <w:lang w:val="en-US"/>
        </w:rPr>
        <w:t>2,-10,5,Giá trị 5 thuộc phương trình 2x + -10 = 0,</w:t>
      </w:r>
    </w:p>
    <w:p w14:paraId="2683559B" w14:textId="6555BC2D" w:rsidR="00FA54D2" w:rsidRPr="00A223A1" w:rsidRDefault="00FA54D2" w:rsidP="00FA54D2">
      <w:pPr>
        <w:pStyle w:val="NidungA"/>
        <w:ind w:firstLine="720"/>
        <w:rPr>
          <w:rFonts w:cs="Times New Roman"/>
          <w:lang w:val="en-US"/>
        </w:rPr>
      </w:pPr>
      <w:r w:rsidRPr="00A223A1">
        <w:rPr>
          <w:rFonts w:cs="Times New Roman"/>
          <w:lang w:val="en-US"/>
        </w:rPr>
        <w:t>1,10,6,Giá trị 6 không thuộc phương trình 1x + 10 = 0,</w:t>
      </w:r>
    </w:p>
    <w:p w14:paraId="654BBFF9" w14:textId="1777DD79" w:rsidR="00C35989" w:rsidRPr="00A223A1" w:rsidRDefault="00C35989" w:rsidP="00FA54D2">
      <w:pPr>
        <w:pStyle w:val="NidungA"/>
        <w:ind w:firstLine="720"/>
        <w:rPr>
          <w:rFonts w:cs="Times New Roman"/>
          <w:lang w:val="en-US"/>
        </w:rPr>
      </w:pPr>
    </w:p>
    <w:p w14:paraId="5FACDB3B" w14:textId="1A590CC6" w:rsidR="005B75E6" w:rsidRPr="00A223A1" w:rsidRDefault="00D71258" w:rsidP="00167801">
      <w:pPr>
        <w:pStyle w:val="Heading5"/>
        <w:ind w:firstLine="720"/>
      </w:pPr>
      <w:r w:rsidRPr="00A223A1">
        <w:t>Bước 6.2.</w:t>
      </w:r>
      <w:r w:rsidR="005B75E6" w:rsidRPr="00A223A1">
        <w:t xml:space="preserve"> Thêm thư viện hỗ trợ đọc/viết file csv: Thư viện CsvHelper</w:t>
      </w:r>
    </w:p>
    <w:p w14:paraId="16BCF815" w14:textId="1F438D86" w:rsidR="005B75E6" w:rsidRPr="00A223A1" w:rsidRDefault="00167801" w:rsidP="00167801">
      <w:pPr>
        <w:pStyle w:val="BodyText"/>
        <w:ind w:firstLine="0"/>
        <w:rPr>
          <w:rFonts w:eastAsia="Calibri"/>
        </w:rPr>
      </w:pPr>
      <w:r w:rsidRPr="00A223A1">
        <w:rPr>
          <w:rFonts w:eastAsia="Calibri"/>
        </w:rPr>
        <w:tab/>
        <w:t>Vì cùng 1 project, ở bước 6.2 của mục 3.3.3 đã thực hiện rồi vì vậy không làm lại bước này</w:t>
      </w:r>
    </w:p>
    <w:p w14:paraId="06669048" w14:textId="77777777" w:rsidR="00FA54D2" w:rsidRPr="00A223A1" w:rsidRDefault="00000000" w:rsidP="00FA54D2">
      <w:pPr>
        <w:pStyle w:val="NidungA"/>
        <w:rPr>
          <w:rFonts w:eastAsia="Calibri" w:cs="Times New Roman"/>
          <w:lang w:eastAsia="zh-CN"/>
        </w:rPr>
      </w:pPr>
      <w:r>
        <w:rPr>
          <w:rFonts w:eastAsia="Calibri" w:cs="Times New Roman"/>
          <w:noProof/>
          <w:lang w:val="en-US"/>
        </w:rPr>
        <w:pict w14:anchorId="5B01A29F">
          <v:rect id="_x0000_s2148" style="position:absolute;margin-left:35.3pt;margin-top:43.55pt;width:363.35pt;height:176.65pt;z-index:251732992" filled="f" strokecolor="red" strokeweight="2.25pt"/>
        </w:pict>
      </w:r>
      <w:r w:rsidR="00167801" w:rsidRPr="00A223A1">
        <w:rPr>
          <w:rFonts w:cs="Times New Roman"/>
        </w:rPr>
        <w:t xml:space="preserve">Bước 6.3. </w:t>
      </w:r>
      <w:r w:rsidR="00167801" w:rsidRPr="00A223A1">
        <w:rPr>
          <w:rFonts w:cs="Times New Roman"/>
          <w:lang w:eastAsia="zh-CN"/>
        </w:rPr>
        <w:t>Tạo đối tượng có số lượng thuộc tính tương ứng với các cột trong file cs</w:t>
      </w:r>
      <w:r w:rsidR="006329EB" w:rsidRPr="00A223A1">
        <w:rPr>
          <w:rFonts w:cs="Times New Roman"/>
          <w:lang w:eastAsia="zh-CN"/>
        </w:rPr>
        <w:t>v</w:t>
      </w:r>
      <w:r w:rsidR="005B75E6" w:rsidRPr="00A223A1">
        <w:rPr>
          <w:rFonts w:eastAsia="Calibri" w:cs="Times New Roman"/>
          <w:lang w:eastAsia="zh-CN"/>
        </w:rPr>
        <w:tab/>
      </w:r>
      <w:r w:rsidR="006329EB" w:rsidRPr="00A223A1">
        <w:rPr>
          <w:rFonts w:eastAsia="Calibri" w:cs="Times New Roman"/>
          <w:noProof/>
        </w:rPr>
        <w:drawing>
          <wp:inline distT="0" distB="0" distL="0" distR="0" wp14:anchorId="5B7EC316" wp14:editId="6F9FB719">
            <wp:extent cx="5280660" cy="2688870"/>
            <wp:effectExtent l="0" t="0" r="0" b="0"/>
            <wp:docPr id="207431835"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31835" name="Picture 1" descr="A screen shot of a computer program&#10;&#10;Description automatically generated"/>
                    <pic:cNvPicPr/>
                  </pic:nvPicPr>
                  <pic:blipFill>
                    <a:blip r:embed="rId58"/>
                    <a:stretch>
                      <a:fillRect/>
                    </a:stretch>
                  </pic:blipFill>
                  <pic:spPr>
                    <a:xfrm>
                      <a:off x="0" y="0"/>
                      <a:ext cx="5286328" cy="2691756"/>
                    </a:xfrm>
                    <a:prstGeom prst="rect">
                      <a:avLst/>
                    </a:prstGeom>
                  </pic:spPr>
                </pic:pic>
              </a:graphicData>
            </a:graphic>
          </wp:inline>
        </w:drawing>
      </w:r>
      <w:r w:rsidR="00FA54D2" w:rsidRPr="00A223A1">
        <w:rPr>
          <w:rFonts w:eastAsia="Calibri" w:cs="Times New Roman"/>
          <w:lang w:eastAsia="zh-CN"/>
        </w:rPr>
        <w:br/>
      </w:r>
      <w:r w:rsidR="00FA54D2" w:rsidRPr="00A223A1">
        <w:rPr>
          <w:rFonts w:eastAsia="Calibri" w:cs="Times New Roman"/>
          <w:lang w:val="en-US" w:eastAsia="zh-CN"/>
        </w:rPr>
        <w:tab/>
        <w:t>Code:</w:t>
      </w:r>
      <w:r w:rsidR="00FA54D2" w:rsidRPr="00A223A1">
        <w:rPr>
          <w:rFonts w:eastAsia="Calibri" w:cs="Times New Roman"/>
          <w:lang w:val="en-US" w:eastAsia="zh-CN"/>
        </w:rPr>
        <w:br/>
      </w:r>
      <w:r w:rsidR="00FA54D2" w:rsidRPr="00A223A1">
        <w:rPr>
          <w:rFonts w:eastAsia="Calibri" w:cs="Times New Roman"/>
          <w:lang w:val="en-US" w:eastAsia="zh-CN"/>
        </w:rPr>
        <w:tab/>
      </w:r>
      <w:r w:rsidR="00FA54D2" w:rsidRPr="00A223A1">
        <w:rPr>
          <w:rFonts w:eastAsia="Calibri" w:cs="Times New Roman"/>
          <w:lang w:eastAsia="zh-CN"/>
        </w:rPr>
        <w:t>public class DataRecordKiemTraDiem_66_Vy</w:t>
      </w:r>
    </w:p>
    <w:p w14:paraId="27B9CFF5" w14:textId="075661F6" w:rsidR="00FA54D2" w:rsidRPr="00A223A1" w:rsidRDefault="00FA54D2" w:rsidP="00FA54D2">
      <w:pPr>
        <w:pStyle w:val="NidungA"/>
        <w:rPr>
          <w:rFonts w:eastAsia="Calibri" w:cs="Times New Roman"/>
        </w:rPr>
      </w:pPr>
      <w:r w:rsidRPr="00A223A1">
        <w:rPr>
          <w:rFonts w:eastAsia="Calibri" w:cs="Times New Roman"/>
          <w:lang w:eastAsia="zh-CN"/>
        </w:rPr>
        <w:t xml:space="preserve">        </w:t>
      </w:r>
      <w:r w:rsidRPr="00A223A1">
        <w:rPr>
          <w:rFonts w:eastAsia="Calibri" w:cs="Times New Roman"/>
          <w:lang w:val="en-US" w:eastAsia="zh-CN"/>
        </w:rPr>
        <w:tab/>
      </w:r>
      <w:r w:rsidRPr="00A223A1">
        <w:rPr>
          <w:rFonts w:eastAsia="Calibri" w:cs="Times New Roman"/>
        </w:rPr>
        <w:t>{</w:t>
      </w:r>
    </w:p>
    <w:p w14:paraId="1E6BAD84" w14:textId="77777777" w:rsidR="00FA54D2" w:rsidRPr="00A223A1" w:rsidRDefault="00FA54D2" w:rsidP="00FA54D2">
      <w:pPr>
        <w:pStyle w:val="NidungA"/>
        <w:ind w:left="720"/>
        <w:rPr>
          <w:rFonts w:eastAsia="Calibri" w:cs="Times New Roman"/>
        </w:rPr>
      </w:pPr>
      <w:r w:rsidRPr="00A223A1">
        <w:rPr>
          <w:rFonts w:eastAsia="Calibri" w:cs="Times New Roman"/>
        </w:rPr>
        <w:t xml:space="preserve">            public int a_66_Vy { get; set; }</w:t>
      </w:r>
    </w:p>
    <w:p w14:paraId="23EC6DAF" w14:textId="77777777" w:rsidR="00FA54D2" w:rsidRPr="00A223A1" w:rsidRDefault="00FA54D2" w:rsidP="00FA54D2">
      <w:pPr>
        <w:pStyle w:val="NidungA"/>
        <w:ind w:left="720"/>
        <w:rPr>
          <w:rFonts w:eastAsia="Calibri" w:cs="Times New Roman"/>
        </w:rPr>
      </w:pPr>
      <w:r w:rsidRPr="00A223A1">
        <w:rPr>
          <w:rFonts w:eastAsia="Calibri" w:cs="Times New Roman"/>
        </w:rPr>
        <w:t xml:space="preserve">            public int b_66_Vy { get; set; }</w:t>
      </w:r>
    </w:p>
    <w:p w14:paraId="4038860D" w14:textId="77777777" w:rsidR="00FA54D2" w:rsidRPr="00A223A1" w:rsidRDefault="00FA54D2" w:rsidP="00FA54D2">
      <w:pPr>
        <w:pStyle w:val="NidungA"/>
        <w:ind w:left="720"/>
        <w:rPr>
          <w:rFonts w:eastAsia="Calibri" w:cs="Times New Roman"/>
        </w:rPr>
      </w:pPr>
      <w:r w:rsidRPr="00A223A1">
        <w:rPr>
          <w:rFonts w:eastAsia="Calibri" w:cs="Times New Roman"/>
        </w:rPr>
        <w:t xml:space="preserve">            public double x_66_Vy { get; set; }</w:t>
      </w:r>
    </w:p>
    <w:p w14:paraId="537B7265" w14:textId="77777777" w:rsidR="00FA54D2" w:rsidRPr="00A223A1" w:rsidRDefault="00FA54D2" w:rsidP="00FA54D2">
      <w:pPr>
        <w:pStyle w:val="NidungA"/>
        <w:ind w:left="720"/>
        <w:rPr>
          <w:rFonts w:eastAsia="Calibri" w:cs="Times New Roman"/>
        </w:rPr>
      </w:pPr>
      <w:r w:rsidRPr="00A223A1">
        <w:rPr>
          <w:rFonts w:eastAsia="Calibri" w:cs="Times New Roman"/>
        </w:rPr>
        <w:t xml:space="preserve">            public string expected_66_Vy { get; set; }</w:t>
      </w:r>
    </w:p>
    <w:p w14:paraId="41E06615" w14:textId="77777777" w:rsidR="00FA54D2" w:rsidRPr="00A223A1" w:rsidRDefault="00FA54D2" w:rsidP="00FA54D2">
      <w:pPr>
        <w:pStyle w:val="NidungA"/>
        <w:ind w:left="720"/>
        <w:rPr>
          <w:rFonts w:eastAsia="Calibri" w:cs="Times New Roman"/>
        </w:rPr>
      </w:pPr>
      <w:r w:rsidRPr="00A223A1">
        <w:rPr>
          <w:rFonts w:eastAsia="Calibri" w:cs="Times New Roman"/>
        </w:rPr>
        <w:t xml:space="preserve">            public string result_66_Vy { get; set; }</w:t>
      </w:r>
    </w:p>
    <w:p w14:paraId="6F226F2B" w14:textId="17F8C60E" w:rsidR="006329EB" w:rsidRPr="00A223A1" w:rsidRDefault="00FA54D2" w:rsidP="00FA54D2">
      <w:pPr>
        <w:pStyle w:val="NidungA"/>
        <w:rPr>
          <w:rFonts w:eastAsia="Calibri" w:cs="Times New Roman"/>
          <w:lang w:val="en-US" w:eastAsia="zh-CN"/>
        </w:rPr>
      </w:pPr>
      <w:r w:rsidRPr="00A223A1">
        <w:rPr>
          <w:rFonts w:eastAsia="Calibri" w:cs="Times New Roman"/>
          <w:lang w:val="en-US"/>
        </w:rPr>
        <w:t xml:space="preserve">        </w:t>
      </w:r>
      <w:r w:rsidRPr="00A223A1">
        <w:rPr>
          <w:rFonts w:eastAsia="Calibri" w:cs="Times New Roman"/>
          <w:lang w:val="en-US"/>
        </w:rPr>
        <w:tab/>
        <w:t>}</w:t>
      </w:r>
    </w:p>
    <w:p w14:paraId="567744B6" w14:textId="77777777" w:rsidR="006329EB" w:rsidRPr="00A223A1" w:rsidRDefault="006329EB" w:rsidP="006329EB">
      <w:pPr>
        <w:pStyle w:val="Heading5"/>
        <w:ind w:firstLine="720"/>
      </w:pPr>
      <w:r w:rsidRPr="00A223A1">
        <w:t xml:space="preserve">Bước 6.4. Viết tiếp phương thức </w:t>
      </w:r>
      <w:r w:rsidRPr="00A223A1">
        <w:rPr>
          <w:szCs w:val="24"/>
        </w:rPr>
        <w:t>“</w:t>
      </w:r>
      <w:r w:rsidRPr="00A223A1">
        <w:rPr>
          <w:rFonts w:eastAsia="SimSun"/>
          <w:color w:val="000000"/>
          <w:szCs w:val="24"/>
        </w:rPr>
        <w:t>DataUnitTest_66_Vy” để ghi kết quả test vào file csv</w:t>
      </w:r>
    </w:p>
    <w:p w14:paraId="47CFC4DF" w14:textId="77777777" w:rsidR="005435C6" w:rsidRPr="00A223A1" w:rsidRDefault="006329EB" w:rsidP="005435C6">
      <w:pPr>
        <w:ind w:left="720" w:firstLine="720"/>
      </w:pPr>
      <w:r w:rsidRPr="00A223A1">
        <w:t>Trước ném ngoại lệ  “Assert.AreEqual(expected_66_Vy, actual_66_Vy);” ta viết thêm mã thực hiện các bước ghi kết quả và chỉnh sửa 1 chút để có thể ghi file</w:t>
      </w:r>
    </w:p>
    <w:p w14:paraId="62FA46D0" w14:textId="49E958DB" w:rsidR="00BF0823" w:rsidRPr="00A223A1" w:rsidRDefault="00000000" w:rsidP="0092527D">
      <w:pPr>
        <w:ind w:left="720" w:firstLine="720"/>
      </w:pPr>
      <w:r>
        <w:rPr>
          <w:rFonts w:eastAsia="Calibri"/>
          <w:noProof/>
        </w:rPr>
        <w:lastRenderedPageBreak/>
        <w:pict w14:anchorId="42E1BA0C">
          <v:shape id="_x0000_s2314" type="#_x0000_t32" style="position:absolute;left:0;text-align:left;margin-left:200.15pt;margin-top:56.6pt;width:28.6pt;height:2.3pt;flip:x y;z-index:251889664" o:connectortype="straight" strokecolor="red">
            <v:stroke endarrow="block"/>
          </v:shape>
        </w:pict>
      </w:r>
      <w:r>
        <w:rPr>
          <w:rFonts w:eastAsia="Calibri"/>
          <w:noProof/>
        </w:rPr>
        <w:pict w14:anchorId="7F892D8D">
          <v:shape id="_x0000_s2312" type="#_x0000_t202" style="position:absolute;left:0;text-align:left;margin-left:221.85pt;margin-top:49.45pt;width:134.6pt;height:31.15pt;z-index:251888640" filled="f" stroked="f">
            <v:textbox>
              <w:txbxContent>
                <w:p w14:paraId="6E05E650" w14:textId="77777777" w:rsidR="0092527D" w:rsidRPr="003D5427" w:rsidRDefault="0092527D" w:rsidP="0092527D">
                  <w:pPr>
                    <w:rPr>
                      <w:color w:val="FF0000"/>
                      <w:sz w:val="18"/>
                      <w:szCs w:val="18"/>
                    </w:rPr>
                  </w:pPr>
                  <w:r w:rsidRPr="003D5427">
                    <w:rPr>
                      <w:color w:val="FF0000"/>
                      <w:sz w:val="18"/>
                      <w:szCs w:val="18"/>
                    </w:rPr>
                    <w:t>Xoá 1 hàng</w:t>
                  </w:r>
                  <w:r>
                    <w:rPr>
                      <w:color w:val="FF0000"/>
                      <w:sz w:val="18"/>
                      <w:szCs w:val="18"/>
                    </w:rPr>
                    <w:t xml:space="preserve"> giữa 1 hàng này</w:t>
                  </w:r>
                  <w:r w:rsidRPr="003D5427">
                    <w:rPr>
                      <w:color w:val="FF0000"/>
                      <w:sz w:val="18"/>
                      <w:szCs w:val="18"/>
                    </w:rPr>
                    <w:t xml:space="preserve"> </w:t>
                  </w:r>
                </w:p>
                <w:p w14:paraId="057B80B9" w14:textId="77777777" w:rsidR="0092527D" w:rsidRDefault="0092527D"/>
              </w:txbxContent>
            </v:textbox>
          </v:shape>
        </w:pict>
      </w:r>
      <w:r>
        <w:rPr>
          <w:rFonts w:eastAsia="Calibri"/>
          <w:noProof/>
        </w:rPr>
        <w:pict w14:anchorId="5B01A29F">
          <v:rect id="_x0000_s2149" style="position:absolute;left:0;text-align:left;margin-left:85.55pt;margin-top:2.35pt;width:332.45pt;height:162.85pt;z-index:251734016" filled="f" strokecolor="red" strokeweight="2.25pt"/>
        </w:pict>
      </w:r>
      <w:r w:rsidR="005435C6" w:rsidRPr="00A223A1">
        <w:rPr>
          <w:noProof/>
          <w:lang w:val="fr-FR"/>
        </w:rPr>
        <w:drawing>
          <wp:inline distT="0" distB="0" distL="0" distR="0" wp14:anchorId="44409EAD" wp14:editId="66A52BEE">
            <wp:extent cx="4462780" cy="2142669"/>
            <wp:effectExtent l="0" t="0" r="0" b="0"/>
            <wp:docPr id="17194588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9458894" name=""/>
                    <pic:cNvPicPr/>
                  </pic:nvPicPr>
                  <pic:blipFill>
                    <a:blip r:embed="rId59"/>
                    <a:stretch>
                      <a:fillRect/>
                    </a:stretch>
                  </pic:blipFill>
                  <pic:spPr>
                    <a:xfrm>
                      <a:off x="0" y="0"/>
                      <a:ext cx="4477542" cy="2149757"/>
                    </a:xfrm>
                    <a:prstGeom prst="rect">
                      <a:avLst/>
                    </a:prstGeom>
                  </pic:spPr>
                </pic:pic>
              </a:graphicData>
            </a:graphic>
          </wp:inline>
        </w:drawing>
      </w:r>
      <w:r w:rsidR="00FA54D2" w:rsidRPr="00A223A1">
        <w:br/>
      </w:r>
      <w:r w:rsidR="00FA54D2" w:rsidRPr="00A223A1">
        <w:tab/>
        <w:t>Code:</w:t>
      </w:r>
    </w:p>
    <w:p w14:paraId="4DF0E9BA" w14:textId="77777777" w:rsidR="00FA54D2" w:rsidRPr="00A223A1" w:rsidRDefault="00FA54D2" w:rsidP="00FA54D2">
      <w:pPr>
        <w:ind w:left="720" w:firstLine="720"/>
      </w:pPr>
      <w:r w:rsidRPr="00A223A1">
        <w:t>[TestMethod]</w:t>
      </w:r>
    </w:p>
    <w:p w14:paraId="2E436EE5" w14:textId="77777777" w:rsidR="00FA54D2" w:rsidRPr="00A223A1" w:rsidRDefault="00FA54D2" w:rsidP="00FA54D2">
      <w:pPr>
        <w:ind w:left="720" w:firstLine="720"/>
      </w:pPr>
      <w:r w:rsidRPr="00A223A1">
        <w:t xml:space="preserve">        [DataSource("Microsoft.VisualStudio.TestTools.DataSource.CSV",</w:t>
      </w:r>
    </w:p>
    <w:p w14:paraId="6C02175D" w14:textId="77777777" w:rsidR="00FA54D2" w:rsidRPr="00A223A1" w:rsidRDefault="00FA54D2" w:rsidP="00FA54D2">
      <w:pPr>
        <w:ind w:left="720" w:firstLine="720"/>
      </w:pPr>
      <w:r w:rsidRPr="00A223A1">
        <w:t xml:space="preserve">            @".\Data_66_Vy\DataUnitTestKiemTRaDiem_66_Vy.csv",</w:t>
      </w:r>
    </w:p>
    <w:p w14:paraId="27473243" w14:textId="77777777" w:rsidR="00FA54D2" w:rsidRPr="00A223A1" w:rsidRDefault="00FA54D2" w:rsidP="00FA54D2">
      <w:pPr>
        <w:ind w:left="720" w:firstLine="720"/>
      </w:pPr>
      <w:r w:rsidRPr="00A223A1">
        <w:t xml:space="preserve">            "DataUnitTestKiemTRaDiem_66_Vy#csv", DataAccessMethod.Sequential)]</w:t>
      </w:r>
    </w:p>
    <w:p w14:paraId="71600855" w14:textId="77777777" w:rsidR="00FA54D2" w:rsidRPr="00A223A1" w:rsidRDefault="00FA54D2" w:rsidP="00FA54D2">
      <w:pPr>
        <w:ind w:left="720" w:firstLine="720"/>
      </w:pPr>
      <w:r w:rsidRPr="00A223A1">
        <w:t xml:space="preserve">        public void DataUnitTestKiemTraDiem()</w:t>
      </w:r>
    </w:p>
    <w:p w14:paraId="0C2C9679" w14:textId="77777777" w:rsidR="00FA54D2" w:rsidRPr="00A223A1" w:rsidRDefault="00FA54D2" w:rsidP="00FA54D2">
      <w:pPr>
        <w:ind w:left="720" w:firstLine="720"/>
      </w:pPr>
      <w:r w:rsidRPr="00A223A1">
        <w:t xml:space="preserve">        {</w:t>
      </w:r>
    </w:p>
    <w:p w14:paraId="25956185" w14:textId="77777777" w:rsidR="00FA54D2" w:rsidRPr="00A223A1" w:rsidRDefault="00FA54D2" w:rsidP="00FA54D2">
      <w:pPr>
        <w:ind w:left="720" w:firstLine="720"/>
      </w:pPr>
      <w:r w:rsidRPr="00A223A1">
        <w:t xml:space="preserve">            int a_66_Vy, b_66_Vy;</w:t>
      </w:r>
    </w:p>
    <w:p w14:paraId="6ECB02AE" w14:textId="77777777" w:rsidR="00FA54D2" w:rsidRPr="00A223A1" w:rsidRDefault="00FA54D2" w:rsidP="00FA54D2">
      <w:pPr>
        <w:ind w:left="720" w:firstLine="720"/>
      </w:pPr>
      <w:r w:rsidRPr="00A223A1">
        <w:t xml:space="preserve">            double x_66_Vy;</w:t>
      </w:r>
    </w:p>
    <w:p w14:paraId="7D32C578" w14:textId="77777777" w:rsidR="00FA54D2" w:rsidRPr="00A223A1" w:rsidRDefault="00FA54D2" w:rsidP="00FA54D2">
      <w:pPr>
        <w:ind w:left="720" w:firstLine="720"/>
      </w:pPr>
      <w:r w:rsidRPr="00A223A1">
        <w:t xml:space="preserve">            string actual_66_Vy, expected_66_Vy = "";</w:t>
      </w:r>
    </w:p>
    <w:p w14:paraId="1FCE7AF7" w14:textId="77777777" w:rsidR="00FA54D2" w:rsidRPr="00A223A1" w:rsidRDefault="00FA54D2" w:rsidP="00FA54D2">
      <w:pPr>
        <w:ind w:left="720" w:firstLine="720"/>
      </w:pPr>
      <w:r w:rsidRPr="00A223A1">
        <w:t xml:space="preserve">            a_66_Vy = int.Parse(TestContext.DataRow[0].ToString());</w:t>
      </w:r>
    </w:p>
    <w:p w14:paraId="4F501EA3" w14:textId="77777777" w:rsidR="00FA54D2" w:rsidRPr="00A223A1" w:rsidRDefault="00FA54D2" w:rsidP="00FA54D2">
      <w:pPr>
        <w:ind w:left="720" w:firstLine="720"/>
      </w:pPr>
      <w:r w:rsidRPr="00A223A1">
        <w:t xml:space="preserve">            b_66_Vy = int.Parse(TestContext.DataRow[1].ToString());</w:t>
      </w:r>
    </w:p>
    <w:p w14:paraId="4FB422F0" w14:textId="77777777" w:rsidR="00FA54D2" w:rsidRPr="00A223A1" w:rsidRDefault="00FA54D2" w:rsidP="00FA54D2">
      <w:pPr>
        <w:ind w:left="720" w:firstLine="720"/>
      </w:pPr>
      <w:r w:rsidRPr="00A223A1">
        <w:t xml:space="preserve">            x_66_Vy = double.Parse(TestContext.DataRow[2].ToString());</w:t>
      </w:r>
    </w:p>
    <w:p w14:paraId="4CAD3537" w14:textId="77777777" w:rsidR="00FA54D2" w:rsidRPr="00A223A1" w:rsidRDefault="00FA54D2" w:rsidP="00FA54D2">
      <w:pPr>
        <w:ind w:left="720" w:firstLine="720"/>
      </w:pPr>
      <w:r w:rsidRPr="00A223A1">
        <w:t xml:space="preserve">            c_66_Vy = new TimNghiem_66_Vy(a_66_Vy, b_66_Vy);</w:t>
      </w:r>
    </w:p>
    <w:p w14:paraId="2BDF6BA1" w14:textId="77777777" w:rsidR="00FA54D2" w:rsidRPr="00A223A1" w:rsidRDefault="00FA54D2" w:rsidP="00FA54D2">
      <w:pPr>
        <w:ind w:left="720" w:firstLine="720"/>
      </w:pPr>
      <w:r w:rsidRPr="00A223A1">
        <w:t xml:space="preserve">            actual_66_Vy = c_66_Vy.KiemTraDiemCoThuocPhuongTrinh_66_Vy(x_66_Vy);</w:t>
      </w:r>
    </w:p>
    <w:p w14:paraId="3530C180" w14:textId="77777777" w:rsidR="00FA54D2" w:rsidRPr="00A223A1" w:rsidRDefault="00FA54D2" w:rsidP="00FA54D2">
      <w:pPr>
        <w:ind w:left="720" w:firstLine="720"/>
      </w:pPr>
      <w:r w:rsidRPr="00A223A1">
        <w:t xml:space="preserve">            string csvFilePath_66_Vy =</w:t>
      </w:r>
    </w:p>
    <w:p w14:paraId="2A7C2651" w14:textId="77777777" w:rsidR="00FA54D2" w:rsidRPr="00A223A1" w:rsidRDefault="00FA54D2" w:rsidP="00FA54D2">
      <w:pPr>
        <w:ind w:left="720" w:firstLine="720"/>
      </w:pPr>
      <w:r w:rsidRPr="00A223A1">
        <w:t xml:space="preserve">                @"D:\Myseft\Ki2_nam3\KiemThu\BTL_Copy\BTL_66_Vy\BTL_KiemThuPhanMem_66_NguyenThiHienVy\UnitTestTInhNghiem_66_Vy\Data_66_Vy\DataUnitTestKiemTRaDiem_66_Vy.csv";</w:t>
      </w:r>
    </w:p>
    <w:p w14:paraId="77D6AA98" w14:textId="77777777" w:rsidR="00FA54D2" w:rsidRPr="00A223A1" w:rsidRDefault="00FA54D2" w:rsidP="00FA54D2">
      <w:pPr>
        <w:ind w:left="720" w:firstLine="720"/>
      </w:pPr>
      <w:r w:rsidRPr="00A223A1">
        <w:t xml:space="preserve">            var recordsKiemTraDiem_66_Vy = new List&lt;DataRecordKiemTraDiem_66_Vy&gt;();//Khai báo 1 danh sách có kiểu dữ liệu là DataRecordKiemTraDiem</w:t>
      </w:r>
    </w:p>
    <w:p w14:paraId="015B79C4" w14:textId="77777777" w:rsidR="00FA54D2" w:rsidRPr="00A223A1" w:rsidRDefault="00FA54D2" w:rsidP="00FA54D2">
      <w:pPr>
        <w:ind w:left="720" w:firstLine="720"/>
      </w:pPr>
      <w:r w:rsidRPr="00A223A1">
        <w:t xml:space="preserve">            //Đọc dữ liệu từ file csv</w:t>
      </w:r>
    </w:p>
    <w:p w14:paraId="2D5B0116" w14:textId="77777777" w:rsidR="00FA54D2" w:rsidRPr="00A223A1" w:rsidRDefault="00FA54D2" w:rsidP="00FA54D2">
      <w:pPr>
        <w:ind w:left="720" w:firstLine="720"/>
      </w:pPr>
      <w:r w:rsidRPr="00A223A1">
        <w:t xml:space="preserve">            using (var reader_66_Vy = new StreamReader(csvFilePath_66_Vy))//mở tập tin CSV được chỉ định bởi biến csvFilePath để đọc nó</w:t>
      </w:r>
    </w:p>
    <w:p w14:paraId="17457B44" w14:textId="77777777" w:rsidR="00FA54D2" w:rsidRPr="00A223A1" w:rsidRDefault="00FA54D2" w:rsidP="00FA54D2">
      <w:pPr>
        <w:ind w:left="720" w:firstLine="720"/>
      </w:pPr>
      <w:r w:rsidRPr="00A223A1">
        <w:t xml:space="preserve">            using (var csv_66_Vy = new CsvReader(reader_66_Vy, new CsvConfiguration(CultureInfo.InvariantCulture)))</w:t>
      </w:r>
    </w:p>
    <w:p w14:paraId="5F96AF9D" w14:textId="77777777" w:rsidR="00FA54D2" w:rsidRPr="00A223A1" w:rsidRDefault="00FA54D2" w:rsidP="00FA54D2">
      <w:pPr>
        <w:ind w:left="720" w:firstLine="720"/>
      </w:pPr>
      <w:r w:rsidRPr="00A223A1">
        <w:t xml:space="preserve">                recordsKiemTraDiem_66_Vy = csv_66_Vy.GetRecords&lt;DataRecordKiemTraDiem_66_Vy&gt;().ToList();//đọc dữ liệu từ tập tin</w:t>
      </w:r>
    </w:p>
    <w:p w14:paraId="32DBFC4E" w14:textId="77777777" w:rsidR="00FA54D2" w:rsidRPr="00A223A1" w:rsidRDefault="00FA54D2" w:rsidP="00FA54D2">
      <w:pPr>
        <w:ind w:left="720" w:firstLine="720"/>
      </w:pPr>
      <w:r w:rsidRPr="00A223A1">
        <w:t xml:space="preserve">            //Ghi pass hay fail vào cột result</w:t>
      </w:r>
    </w:p>
    <w:p w14:paraId="3C6B0B76" w14:textId="77777777" w:rsidR="00FA54D2" w:rsidRPr="00A223A1" w:rsidRDefault="00FA54D2" w:rsidP="00FA54D2">
      <w:pPr>
        <w:ind w:left="720" w:firstLine="720"/>
      </w:pPr>
      <w:r w:rsidRPr="00A223A1">
        <w:t xml:space="preserve">            for (int i_66_Vy = 0; i_66_Vy &lt; recordsKiemTraDiem_66_Vy.Count; i_66_Vy++)</w:t>
      </w:r>
    </w:p>
    <w:p w14:paraId="71A38083" w14:textId="77777777" w:rsidR="00FA54D2" w:rsidRPr="00A223A1" w:rsidRDefault="00FA54D2" w:rsidP="00FA54D2">
      <w:pPr>
        <w:ind w:left="720" w:firstLine="720"/>
      </w:pPr>
      <w:r w:rsidRPr="00A223A1">
        <w:t xml:space="preserve">            {</w:t>
      </w:r>
    </w:p>
    <w:p w14:paraId="288608D8" w14:textId="77777777" w:rsidR="00FA54D2" w:rsidRPr="00A223A1" w:rsidRDefault="00FA54D2" w:rsidP="00FA54D2">
      <w:pPr>
        <w:ind w:left="720" w:firstLine="720"/>
      </w:pPr>
      <w:r w:rsidRPr="00A223A1">
        <w:t xml:space="preserve">                //Kiểm tra đúng hàng mới so sánh</w:t>
      </w:r>
    </w:p>
    <w:p w14:paraId="390E05A2" w14:textId="77777777" w:rsidR="00FA54D2" w:rsidRPr="00A223A1" w:rsidRDefault="00FA54D2" w:rsidP="00FA54D2">
      <w:pPr>
        <w:ind w:left="720" w:firstLine="720"/>
      </w:pPr>
      <w:r w:rsidRPr="00A223A1">
        <w:t xml:space="preserve">                if (recordsKiemTraDiem_66_Vy[i_66_Vy].a_66_Vy == a_66_Vy &amp;&amp; recordsKiemTraDiem_66_Vy[i_66_Vy].b_66_Vy == b_66_Vy &amp;&amp; recordsKiemTraDiem_66_Vy[i_66_Vy].x_66_Vy == x_66_Vy)</w:t>
      </w:r>
    </w:p>
    <w:p w14:paraId="69FAF669" w14:textId="77777777" w:rsidR="00FA54D2" w:rsidRPr="00A223A1" w:rsidRDefault="00FA54D2" w:rsidP="00FA54D2">
      <w:pPr>
        <w:ind w:left="720" w:firstLine="720"/>
      </w:pPr>
      <w:r w:rsidRPr="00A223A1">
        <w:t xml:space="preserve">                {</w:t>
      </w:r>
    </w:p>
    <w:p w14:paraId="5BCBFCD3" w14:textId="77777777" w:rsidR="00FA54D2" w:rsidRPr="00A223A1" w:rsidRDefault="00FA54D2" w:rsidP="00FA54D2">
      <w:pPr>
        <w:ind w:left="720" w:firstLine="720"/>
      </w:pPr>
      <w:r w:rsidRPr="00A223A1">
        <w:t xml:space="preserve">                    expected_66_Vy = </w:t>
      </w:r>
      <w:r w:rsidRPr="00A223A1">
        <w:lastRenderedPageBreak/>
        <w:t>recordsKiemTraDiem_66_Vy[i_66_Vy].expected_66_Vy;//Gáng lại biến expected để ghi vào file csv, gặp trường hợp số thực thì định dạng số thực khác nhau giữa c# và csv</w:t>
      </w:r>
    </w:p>
    <w:p w14:paraId="3BAF0CF5" w14:textId="77777777" w:rsidR="00FA54D2" w:rsidRPr="00A223A1" w:rsidRDefault="00FA54D2" w:rsidP="00FA54D2">
      <w:pPr>
        <w:ind w:left="720" w:firstLine="720"/>
      </w:pPr>
      <w:r w:rsidRPr="00A223A1">
        <w:t xml:space="preserve">                    if (recordsKiemTraDiem_66_Vy[i_66_Vy].expected_66_Vy == actual_66_Vy)//So sánh xem giá trị mong đợi và giá trị thực tế có giống nhau hay không</w:t>
      </w:r>
    </w:p>
    <w:p w14:paraId="4590F8D5" w14:textId="77777777" w:rsidR="00FA54D2" w:rsidRPr="00A223A1" w:rsidRDefault="00FA54D2" w:rsidP="00FA54D2">
      <w:pPr>
        <w:ind w:left="720" w:firstLine="720"/>
      </w:pPr>
      <w:r w:rsidRPr="00A223A1">
        <w:t xml:space="preserve">                        recordsKiemTraDiem_66_Vy[i_66_Vy].result_66_Vy = "pass";</w:t>
      </w:r>
    </w:p>
    <w:p w14:paraId="65A6D772" w14:textId="77777777" w:rsidR="00FA54D2" w:rsidRPr="00A223A1" w:rsidRDefault="00FA54D2" w:rsidP="00FA54D2">
      <w:pPr>
        <w:ind w:left="720" w:firstLine="720"/>
      </w:pPr>
      <w:r w:rsidRPr="00A223A1">
        <w:t xml:space="preserve">                    else</w:t>
      </w:r>
    </w:p>
    <w:p w14:paraId="4CA428F9" w14:textId="77777777" w:rsidR="00FA54D2" w:rsidRPr="00A223A1" w:rsidRDefault="00FA54D2" w:rsidP="00FA54D2">
      <w:pPr>
        <w:ind w:left="720" w:firstLine="720"/>
      </w:pPr>
      <w:r w:rsidRPr="00A223A1">
        <w:t xml:space="preserve">                        recordsKiemTraDiem_66_Vy[i_66_Vy].result_66_Vy = "fail";</w:t>
      </w:r>
    </w:p>
    <w:p w14:paraId="50C4BC43" w14:textId="77777777" w:rsidR="00FA54D2" w:rsidRPr="00A223A1" w:rsidRDefault="00FA54D2" w:rsidP="00FA54D2">
      <w:pPr>
        <w:ind w:left="720" w:firstLine="720"/>
      </w:pPr>
      <w:r w:rsidRPr="00A223A1">
        <w:t xml:space="preserve">                }</w:t>
      </w:r>
    </w:p>
    <w:p w14:paraId="26772E15" w14:textId="77777777" w:rsidR="00FA54D2" w:rsidRPr="00A223A1" w:rsidRDefault="00FA54D2" w:rsidP="00FA54D2">
      <w:pPr>
        <w:ind w:left="720" w:firstLine="720"/>
      </w:pPr>
      <w:r w:rsidRPr="00A223A1">
        <w:t xml:space="preserve">            }</w:t>
      </w:r>
    </w:p>
    <w:p w14:paraId="452FAA01" w14:textId="77777777" w:rsidR="00FA54D2" w:rsidRPr="00A223A1" w:rsidRDefault="00FA54D2" w:rsidP="00FA54D2">
      <w:pPr>
        <w:ind w:left="720" w:firstLine="720"/>
      </w:pPr>
      <w:r w:rsidRPr="00A223A1">
        <w:t xml:space="preserve">            // Ghi dữ liệu vào tệp CSV</w:t>
      </w:r>
    </w:p>
    <w:p w14:paraId="5099C20D" w14:textId="77777777" w:rsidR="00FA54D2" w:rsidRPr="00A223A1" w:rsidRDefault="00FA54D2" w:rsidP="00FA54D2">
      <w:pPr>
        <w:ind w:left="720" w:firstLine="720"/>
      </w:pPr>
      <w:r w:rsidRPr="00A223A1">
        <w:t xml:space="preserve">            using (var writer_66_Vy = new StreamWriter(csvFilePath_66_Vy, false))//false: Xoá file trống và ghi dữ liệu mới, True: Giữ dữ liệu cũ và ghi nối tiếp</w:t>
      </w:r>
    </w:p>
    <w:p w14:paraId="35B656D2" w14:textId="77777777" w:rsidR="00FA54D2" w:rsidRPr="00A223A1" w:rsidRDefault="00FA54D2" w:rsidP="00FA54D2">
      <w:pPr>
        <w:ind w:left="720" w:firstLine="720"/>
      </w:pPr>
      <w:r w:rsidRPr="00A223A1">
        <w:t xml:space="preserve">            using (var csvWriter_66_Vy = new CsvWriter(writer_66_Vy, System.Globalization.CultureInfo.InvariantCulture))</w:t>
      </w:r>
    </w:p>
    <w:p w14:paraId="2F2D97EC" w14:textId="77777777" w:rsidR="00FA54D2" w:rsidRPr="00A223A1" w:rsidRDefault="00FA54D2" w:rsidP="00FA54D2">
      <w:pPr>
        <w:ind w:left="720" w:firstLine="720"/>
      </w:pPr>
      <w:r w:rsidRPr="00A223A1">
        <w:t xml:space="preserve">                csvWriter_66_Vy.WriteRecords(recordsKiemTraDiem_66_Vy);//Viết dữ liệu vào file csv</w:t>
      </w:r>
    </w:p>
    <w:p w14:paraId="032A0637" w14:textId="77777777" w:rsidR="00FA54D2" w:rsidRPr="00A223A1" w:rsidRDefault="00FA54D2" w:rsidP="00FA54D2">
      <w:pPr>
        <w:ind w:left="720" w:firstLine="720"/>
      </w:pPr>
      <w:r w:rsidRPr="00A223A1">
        <w:t xml:space="preserve">            Assert.AreEqual(expected_66_Vy, actual_66_Vy);//Ném ngoại lệ kiểm tra pass hay fail</w:t>
      </w:r>
    </w:p>
    <w:p w14:paraId="37D8F683" w14:textId="7E3D1869" w:rsidR="00FA54D2" w:rsidRPr="00A223A1" w:rsidRDefault="00FA54D2" w:rsidP="00FA54D2">
      <w:pPr>
        <w:ind w:left="720" w:firstLine="720"/>
      </w:pPr>
      <w:r w:rsidRPr="00A223A1">
        <w:t xml:space="preserve">        }</w:t>
      </w:r>
    </w:p>
    <w:p w14:paraId="04B59640" w14:textId="77777777" w:rsidR="0092527D" w:rsidRPr="00A223A1" w:rsidRDefault="0092527D" w:rsidP="0092527D">
      <w:pPr>
        <w:pStyle w:val="Heading5"/>
        <w:ind w:firstLine="720"/>
      </w:pPr>
      <w:bookmarkStart w:id="33" w:name="_Toc164940782"/>
      <w:r w:rsidRPr="00A223A1">
        <w:t>Bước 6.5. Chạy test case và xem kết quả</w:t>
      </w:r>
    </w:p>
    <w:p w14:paraId="4551D8E9" w14:textId="77777777" w:rsidR="0092527D" w:rsidRPr="00A223A1" w:rsidRDefault="0092527D">
      <w:pPr>
        <w:pStyle w:val="BodyText"/>
        <w:numPr>
          <w:ilvl w:val="0"/>
          <w:numId w:val="3"/>
        </w:numPr>
      </w:pPr>
      <w:r w:rsidRPr="00A223A1">
        <w:t>Tại thanh công cụ, chọn “Test”, chọn “Run All Tests”</w:t>
      </w:r>
    </w:p>
    <w:p w14:paraId="6FFB3D4E" w14:textId="77777777" w:rsidR="0092527D" w:rsidRPr="00A223A1" w:rsidRDefault="0092527D" w:rsidP="0092527D">
      <w:pPr>
        <w:pStyle w:val="BodyText"/>
        <w:ind w:left="1920" w:firstLine="0"/>
      </w:pPr>
      <w:r w:rsidRPr="00A223A1">
        <w:rPr>
          <w:noProof/>
        </w:rPr>
        <w:drawing>
          <wp:inline distT="0" distB="0" distL="0" distR="0" wp14:anchorId="0749231C" wp14:editId="36558A96">
            <wp:extent cx="5109210" cy="1116752"/>
            <wp:effectExtent l="0" t="0" r="0" b="0"/>
            <wp:docPr id="240228095"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501829" name="Picture 12" descr="A screenshot of a computer&#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176516" cy="1131464"/>
                    </a:xfrm>
                    <a:prstGeom prst="rect">
                      <a:avLst/>
                    </a:prstGeom>
                  </pic:spPr>
                </pic:pic>
              </a:graphicData>
            </a:graphic>
          </wp:inline>
        </w:drawing>
      </w:r>
    </w:p>
    <w:p w14:paraId="146BD14D" w14:textId="0F6D0693" w:rsidR="0092527D" w:rsidRPr="00A223A1" w:rsidRDefault="0092527D">
      <w:pPr>
        <w:pStyle w:val="BodyText"/>
        <w:numPr>
          <w:ilvl w:val="0"/>
          <w:numId w:val="3"/>
        </w:numPr>
      </w:pPr>
      <w:r w:rsidRPr="00A223A1">
        <w:t>Kết quả sau khi chạy: Cả 4 hàng dữ liệu đều pass nghĩa là kết quả mong đợi trùng với kết quả mong muốn ở cả 4 test case</w:t>
      </w:r>
    </w:p>
    <w:p w14:paraId="3327C922" w14:textId="51DD014E" w:rsidR="0092527D" w:rsidRPr="00A223A1" w:rsidRDefault="00000000" w:rsidP="0092527D">
      <w:pPr>
        <w:pStyle w:val="BodyText"/>
        <w:ind w:left="1920" w:firstLine="0"/>
      </w:pPr>
      <w:r>
        <w:rPr>
          <w:noProof/>
        </w:rPr>
        <w:pict w14:anchorId="43772872">
          <v:rect id="_x0000_s2320" style="position:absolute;left:0;text-align:left;margin-left:98pt;margin-top:36.5pt;width:358.3pt;height:180.4pt;z-index:251895808" filled="f" strokecolor="red" strokeweight="2.25pt"/>
        </w:pict>
      </w:r>
      <w:r w:rsidR="0092527D" w:rsidRPr="00A223A1">
        <w:rPr>
          <w:noProof/>
        </w:rPr>
        <w:drawing>
          <wp:inline distT="0" distB="0" distL="0" distR="0" wp14:anchorId="1C1F9E33" wp14:editId="6A92D8BC">
            <wp:extent cx="4749709" cy="2799262"/>
            <wp:effectExtent l="0" t="0" r="0" b="0"/>
            <wp:docPr id="3060624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062476" name=""/>
                    <pic:cNvPicPr/>
                  </pic:nvPicPr>
                  <pic:blipFill>
                    <a:blip r:embed="rId60"/>
                    <a:stretch>
                      <a:fillRect/>
                    </a:stretch>
                  </pic:blipFill>
                  <pic:spPr>
                    <a:xfrm>
                      <a:off x="0" y="0"/>
                      <a:ext cx="4754358" cy="2802002"/>
                    </a:xfrm>
                    <a:prstGeom prst="rect">
                      <a:avLst/>
                    </a:prstGeom>
                  </pic:spPr>
                </pic:pic>
              </a:graphicData>
            </a:graphic>
          </wp:inline>
        </w:drawing>
      </w:r>
    </w:p>
    <w:p w14:paraId="5078412D" w14:textId="138BD338" w:rsidR="0092527D" w:rsidRPr="00A223A1" w:rsidRDefault="0092527D">
      <w:pPr>
        <w:pStyle w:val="BodyText"/>
        <w:numPr>
          <w:ilvl w:val="0"/>
          <w:numId w:val="3"/>
        </w:numPr>
      </w:pPr>
      <w:r w:rsidRPr="00A223A1">
        <w:t>Kết quả được ghi vào file DataUnitTestKiemTRaDiem_66_Vy</w:t>
      </w:r>
    </w:p>
    <w:p w14:paraId="142E2BB2" w14:textId="531B1221" w:rsidR="0092527D" w:rsidRPr="00A223A1" w:rsidRDefault="00000000" w:rsidP="0092527D">
      <w:pPr>
        <w:pStyle w:val="BodyText"/>
        <w:ind w:left="1920" w:firstLine="0"/>
      </w:pPr>
      <w:r>
        <w:rPr>
          <w:noProof/>
        </w:rPr>
        <w:lastRenderedPageBreak/>
        <w:pict w14:anchorId="43772872">
          <v:rect id="_x0000_s2327" style="position:absolute;left:0;text-align:left;margin-left:413.65pt;margin-top:75.25pt;width:27.55pt;height:13.3pt;z-index:251902976" filled="f" strokecolor="red" strokeweight="2.25pt"/>
        </w:pict>
      </w:r>
      <w:r>
        <w:rPr>
          <w:noProof/>
        </w:rPr>
        <w:pict w14:anchorId="43772872">
          <v:rect id="_x0000_s2326" style="position:absolute;left:0;text-align:left;margin-left:394.4pt;margin-top:63.25pt;width:27.55pt;height:13.3pt;z-index:251901952" filled="f" strokecolor="red" strokeweight="2.25pt"/>
        </w:pict>
      </w:r>
      <w:r>
        <w:rPr>
          <w:noProof/>
        </w:rPr>
        <w:pict w14:anchorId="43772872">
          <v:rect id="_x0000_s2325" style="position:absolute;left:0;text-align:left;margin-left:404.7pt;margin-top:51.25pt;width:27.55pt;height:13.3pt;z-index:251900928" filled="f" strokecolor="red" strokeweight="2.25pt"/>
        </w:pict>
      </w:r>
      <w:r>
        <w:rPr>
          <w:noProof/>
        </w:rPr>
        <w:pict w14:anchorId="43772872">
          <v:rect id="_x0000_s2324" style="position:absolute;left:0;text-align:left;margin-left:377.15pt;margin-top:39.7pt;width:27.55pt;height:13.3pt;z-index:251899904" filled="f" strokecolor="red" strokeweight="2.25pt"/>
        </w:pict>
      </w:r>
      <w:r>
        <w:rPr>
          <w:noProof/>
        </w:rPr>
        <w:pict w14:anchorId="43772872">
          <v:rect id="_x0000_s2321" style="position:absolute;left:0;text-align:left;margin-left:338.85pt;margin-top:26.4pt;width:68.2pt;height:13.3pt;z-index:251896832" filled="f" strokecolor="red" strokeweight="2.25pt"/>
        </w:pict>
      </w:r>
      <w:r w:rsidR="0092527D" w:rsidRPr="00A223A1">
        <w:rPr>
          <w:noProof/>
        </w:rPr>
        <w:drawing>
          <wp:inline distT="0" distB="0" distL="0" distR="0" wp14:anchorId="168C9440" wp14:editId="2C8A02A4">
            <wp:extent cx="4520293" cy="1185289"/>
            <wp:effectExtent l="0" t="0" r="0" b="0"/>
            <wp:docPr id="16040357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035798" name=""/>
                    <pic:cNvPicPr/>
                  </pic:nvPicPr>
                  <pic:blipFill>
                    <a:blip r:embed="rId61"/>
                    <a:stretch>
                      <a:fillRect/>
                    </a:stretch>
                  </pic:blipFill>
                  <pic:spPr>
                    <a:xfrm>
                      <a:off x="0" y="0"/>
                      <a:ext cx="4537090" cy="1189693"/>
                    </a:xfrm>
                    <a:prstGeom prst="rect">
                      <a:avLst/>
                    </a:prstGeom>
                  </pic:spPr>
                </pic:pic>
              </a:graphicData>
            </a:graphic>
          </wp:inline>
        </w:drawing>
      </w:r>
    </w:p>
    <w:p w14:paraId="6A296C79" w14:textId="344CD83D" w:rsidR="00FA54D2" w:rsidRPr="00A223A1" w:rsidRDefault="00FA54D2" w:rsidP="00FA54D2">
      <w:pPr>
        <w:pStyle w:val="NidungA"/>
        <w:ind w:left="720" w:firstLine="720"/>
        <w:rPr>
          <w:rFonts w:cs="Times New Roman"/>
          <w:lang w:val="en-US"/>
        </w:rPr>
      </w:pPr>
      <w:r w:rsidRPr="00A223A1">
        <w:rPr>
          <w:rFonts w:cs="Times New Roman"/>
        </w:rPr>
        <w:t>Kết quả:</w:t>
      </w:r>
    </w:p>
    <w:p w14:paraId="25AC7DDF" w14:textId="77777777" w:rsidR="003E378C" w:rsidRPr="00A223A1" w:rsidRDefault="003E378C" w:rsidP="003E378C">
      <w:pPr>
        <w:pStyle w:val="NidungA"/>
        <w:ind w:left="720" w:firstLine="720"/>
        <w:rPr>
          <w:rFonts w:cs="Times New Roman"/>
        </w:rPr>
      </w:pPr>
      <w:r w:rsidRPr="00A223A1">
        <w:rPr>
          <w:rFonts w:cs="Times New Roman"/>
        </w:rPr>
        <w:t>a_66_Vy,b_66_Vy,x_66_Vy,expected_66_Vy,result_66_Vy</w:t>
      </w:r>
    </w:p>
    <w:p w14:paraId="65659965" w14:textId="77777777" w:rsidR="003E378C" w:rsidRPr="00A223A1" w:rsidRDefault="003E378C" w:rsidP="003E378C">
      <w:pPr>
        <w:pStyle w:val="NidungA"/>
        <w:ind w:left="720" w:firstLine="720"/>
        <w:rPr>
          <w:rFonts w:cs="Times New Roman"/>
        </w:rPr>
      </w:pPr>
      <w:r w:rsidRPr="00A223A1">
        <w:rPr>
          <w:rFonts w:cs="Times New Roman"/>
        </w:rPr>
        <w:t>0,0,1,Giá trị 1 thuộc phương trình 0x + 0 = 0,pass</w:t>
      </w:r>
    </w:p>
    <w:p w14:paraId="05BA992D" w14:textId="77777777" w:rsidR="003E378C" w:rsidRPr="00A223A1" w:rsidRDefault="003E378C" w:rsidP="003E378C">
      <w:pPr>
        <w:pStyle w:val="NidungA"/>
        <w:ind w:left="720" w:firstLine="720"/>
        <w:rPr>
          <w:rFonts w:cs="Times New Roman"/>
        </w:rPr>
      </w:pPr>
      <w:r w:rsidRPr="00A223A1">
        <w:rPr>
          <w:rFonts w:cs="Times New Roman"/>
        </w:rPr>
        <w:t>0,2,2,Giá trị 2 không thuộc phương trình 0x + 2 = 0,pass</w:t>
      </w:r>
    </w:p>
    <w:p w14:paraId="629312E3" w14:textId="77777777" w:rsidR="003E378C" w:rsidRPr="00A223A1" w:rsidRDefault="003E378C" w:rsidP="003E378C">
      <w:pPr>
        <w:pStyle w:val="NidungA"/>
        <w:ind w:left="720" w:firstLine="720"/>
        <w:rPr>
          <w:rFonts w:cs="Times New Roman"/>
        </w:rPr>
      </w:pPr>
      <w:r w:rsidRPr="00A223A1">
        <w:rPr>
          <w:rFonts w:cs="Times New Roman"/>
        </w:rPr>
        <w:t>2,-10,5,Giá trị 5 thuộc phương trình 2x + -10 = 0,pass</w:t>
      </w:r>
    </w:p>
    <w:p w14:paraId="3F486981" w14:textId="77777777" w:rsidR="003E378C" w:rsidRPr="00A223A1" w:rsidRDefault="003E378C" w:rsidP="003E378C">
      <w:pPr>
        <w:pStyle w:val="NidungA"/>
        <w:ind w:left="720" w:firstLine="720"/>
        <w:rPr>
          <w:rFonts w:cs="Times New Roman"/>
          <w:lang w:eastAsia="zh-CN"/>
        </w:rPr>
      </w:pPr>
      <w:r w:rsidRPr="00A223A1">
        <w:rPr>
          <w:rFonts w:cs="Times New Roman"/>
          <w:lang w:eastAsia="zh-CN"/>
        </w:rPr>
        <w:t>1,10,6,Giá trị 6 không thuộc phương trình 1x + 10 = 0,pass</w:t>
      </w:r>
    </w:p>
    <w:p w14:paraId="64F877F5" w14:textId="77777777" w:rsidR="00FA54D2" w:rsidRPr="00A223A1" w:rsidRDefault="00FA54D2" w:rsidP="00FA54D2">
      <w:pPr>
        <w:pStyle w:val="NidungA"/>
        <w:ind w:left="720" w:firstLine="720"/>
        <w:rPr>
          <w:rFonts w:cs="Times New Roman"/>
          <w:lang w:val="en-US" w:eastAsia="zh-CN"/>
        </w:rPr>
      </w:pPr>
    </w:p>
    <w:p w14:paraId="1EB2177A" w14:textId="7C1AFC99" w:rsidR="00115A34" w:rsidRPr="00A223A1" w:rsidRDefault="00273FC1" w:rsidP="00273FC1">
      <w:pPr>
        <w:pStyle w:val="Heading1"/>
      </w:pPr>
      <w:bookmarkStart w:id="34" w:name="_Toc166691459"/>
      <w:r w:rsidRPr="00A223A1">
        <w:t>4. Webdriver: Test</w:t>
      </w:r>
      <w:r w:rsidR="00B55812" w:rsidRPr="00A223A1">
        <w:t xml:space="preserve"> chức năng</w:t>
      </w:r>
      <w:r w:rsidRPr="00A223A1">
        <w:t xml:space="preserve"> trang tienichsv.ou.edu.vn</w:t>
      </w:r>
      <w:bookmarkEnd w:id="33"/>
      <w:bookmarkEnd w:id="34"/>
    </w:p>
    <w:p w14:paraId="436FC9CB" w14:textId="0AF64D7E" w:rsidR="003147F9" w:rsidRPr="00A223A1" w:rsidRDefault="00273FC1" w:rsidP="003147F9">
      <w:pPr>
        <w:pStyle w:val="Heading2"/>
        <w:rPr>
          <w:rFonts w:ascii="Times New Roman" w:hAnsi="Times New Roman"/>
        </w:rPr>
      </w:pPr>
      <w:bookmarkStart w:id="35" w:name="_Toc164940783"/>
      <w:bookmarkStart w:id="36" w:name="_Toc166691460"/>
      <w:r w:rsidRPr="00A223A1">
        <w:rPr>
          <w:rFonts w:ascii="Times New Roman" w:hAnsi="Times New Roman"/>
        </w:rPr>
        <w:t xml:space="preserve">4.1. </w:t>
      </w:r>
      <w:r w:rsidR="00F04636" w:rsidRPr="00A223A1">
        <w:rPr>
          <w:rFonts w:ascii="Times New Roman" w:hAnsi="Times New Roman"/>
        </w:rPr>
        <w:t>Thực hiện c</w:t>
      </w:r>
      <w:r w:rsidRPr="00A223A1">
        <w:rPr>
          <w:rFonts w:ascii="Times New Roman" w:hAnsi="Times New Roman"/>
        </w:rPr>
        <w:t>hức năng đăng nhập</w:t>
      </w:r>
      <w:bookmarkEnd w:id="35"/>
      <w:bookmarkEnd w:id="36"/>
      <w:r w:rsidR="003147F9" w:rsidRPr="00A223A1">
        <w:rPr>
          <w:rFonts w:ascii="Times New Roman" w:hAnsi="Times New Roman"/>
        </w:rPr>
        <w:t xml:space="preserve"> </w:t>
      </w:r>
    </w:p>
    <w:p w14:paraId="20EEE8D0" w14:textId="775DF0F9" w:rsidR="00035BDC" w:rsidRPr="00A223A1" w:rsidRDefault="00886C5C" w:rsidP="00035BDC">
      <w:pPr>
        <w:pStyle w:val="Heading3"/>
        <w:rPr>
          <w:rFonts w:cs="Times New Roman"/>
        </w:rPr>
      </w:pPr>
      <w:bookmarkStart w:id="37" w:name="_Toc166691461"/>
      <w:r w:rsidRPr="00A223A1">
        <w:rPr>
          <w:rFonts w:cs="Times New Roman"/>
        </w:rPr>
        <w:t>Bước 1</w:t>
      </w:r>
      <w:r w:rsidR="00035BDC" w:rsidRPr="00A223A1">
        <w:rPr>
          <w:rFonts w:cs="Times New Roman"/>
        </w:rPr>
        <w:t>. Thêm thư viện Selenium(thư viện hỗ trợ kiểm thử tự động mã nguồn mở)</w:t>
      </w:r>
      <w:bookmarkEnd w:id="37"/>
      <w:r w:rsidR="00035BDC" w:rsidRPr="00A223A1">
        <w:rPr>
          <w:rFonts w:eastAsia="Calibri" w:cs="Times New Roman"/>
        </w:rPr>
        <w:t xml:space="preserve"> </w:t>
      </w:r>
    </w:p>
    <w:p w14:paraId="08662FBC" w14:textId="77777777" w:rsidR="00035BDC" w:rsidRPr="00A223A1" w:rsidRDefault="00035BDC">
      <w:pPr>
        <w:pStyle w:val="BodyText"/>
        <w:numPr>
          <w:ilvl w:val="0"/>
          <w:numId w:val="3"/>
        </w:numPr>
        <w:rPr>
          <w:rFonts w:eastAsia="Calibri"/>
        </w:rPr>
      </w:pPr>
      <w:r w:rsidRPr="00A223A1">
        <w:rPr>
          <w:rFonts w:eastAsia="Calibri"/>
        </w:rPr>
        <w:t>Ở thanh Menu chọn “Tools”</w:t>
      </w:r>
    </w:p>
    <w:p w14:paraId="5341ED4D" w14:textId="77777777" w:rsidR="00035BDC" w:rsidRPr="00A223A1" w:rsidRDefault="00035BDC">
      <w:pPr>
        <w:pStyle w:val="BodyText"/>
        <w:numPr>
          <w:ilvl w:val="0"/>
          <w:numId w:val="3"/>
        </w:numPr>
        <w:rPr>
          <w:rFonts w:eastAsia="Calibri"/>
        </w:rPr>
      </w:pPr>
      <w:r w:rsidRPr="00A223A1">
        <w:rPr>
          <w:rFonts w:eastAsia="Calibri"/>
        </w:rPr>
        <w:t>Chọn “NuGet Package Manager”</w:t>
      </w:r>
    </w:p>
    <w:p w14:paraId="2339910B" w14:textId="77777777" w:rsidR="00035BDC" w:rsidRPr="00A223A1" w:rsidRDefault="00035BDC">
      <w:pPr>
        <w:pStyle w:val="BodyText"/>
        <w:numPr>
          <w:ilvl w:val="0"/>
          <w:numId w:val="3"/>
        </w:numPr>
        <w:rPr>
          <w:rFonts w:eastAsia="Calibri"/>
          <w:lang w:val="vi-VN"/>
        </w:rPr>
      </w:pPr>
      <w:r w:rsidRPr="00A223A1">
        <w:rPr>
          <w:rFonts w:eastAsia="Calibri"/>
        </w:rPr>
        <w:t>Chọn “Manage NuGet Packages for Solution...”</w:t>
      </w:r>
    </w:p>
    <w:p w14:paraId="727E2650" w14:textId="77777777" w:rsidR="00035BDC" w:rsidRPr="00A223A1" w:rsidRDefault="00035BDC" w:rsidP="00035BDC">
      <w:pPr>
        <w:pStyle w:val="BodyText"/>
        <w:ind w:left="1920" w:firstLine="0"/>
        <w:rPr>
          <w:rFonts w:eastAsia="Calibri"/>
        </w:rPr>
      </w:pPr>
      <w:r w:rsidRPr="00A223A1">
        <w:rPr>
          <w:rFonts w:eastAsia="Calibri"/>
          <w:noProof/>
        </w:rPr>
        <w:drawing>
          <wp:inline distT="0" distB="0" distL="0" distR="0" wp14:anchorId="3F016722" wp14:editId="08E4386E">
            <wp:extent cx="3830605" cy="2786156"/>
            <wp:effectExtent l="0" t="0" r="0" b="0"/>
            <wp:docPr id="47293220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646679" name="Picture 3" descr="A screenshot of a computer&#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845009" cy="2796633"/>
                    </a:xfrm>
                    <a:prstGeom prst="rect">
                      <a:avLst/>
                    </a:prstGeom>
                  </pic:spPr>
                </pic:pic>
              </a:graphicData>
            </a:graphic>
          </wp:inline>
        </w:drawing>
      </w:r>
    </w:p>
    <w:p w14:paraId="6C90CAAA" w14:textId="77777777" w:rsidR="00035BDC" w:rsidRPr="00A223A1" w:rsidRDefault="00035BDC">
      <w:pPr>
        <w:pStyle w:val="BodyText"/>
        <w:numPr>
          <w:ilvl w:val="0"/>
          <w:numId w:val="3"/>
        </w:numPr>
        <w:rPr>
          <w:rFonts w:eastAsia="Calibri"/>
        </w:rPr>
      </w:pPr>
      <w:r w:rsidRPr="00A223A1">
        <w:rPr>
          <w:rFonts w:eastAsia="Calibri"/>
        </w:rPr>
        <w:t>Nhấn chọn “Browse”</w:t>
      </w:r>
    </w:p>
    <w:p w14:paraId="09BBC27D" w14:textId="77777777" w:rsidR="00035BDC" w:rsidRPr="00A223A1" w:rsidRDefault="00035BDC">
      <w:pPr>
        <w:pStyle w:val="BodyText"/>
        <w:numPr>
          <w:ilvl w:val="0"/>
          <w:numId w:val="3"/>
        </w:numPr>
        <w:rPr>
          <w:rFonts w:eastAsia="Calibri"/>
        </w:rPr>
      </w:pPr>
      <w:r w:rsidRPr="00A223A1">
        <w:rPr>
          <w:rFonts w:eastAsia="Calibri"/>
        </w:rPr>
        <w:t>Thực hiện tìm kiếm từ khoá  “selenium”</w:t>
      </w:r>
    </w:p>
    <w:p w14:paraId="0320EA17" w14:textId="77777777" w:rsidR="00035BDC" w:rsidRPr="00A223A1" w:rsidRDefault="00035BDC">
      <w:pPr>
        <w:pStyle w:val="BodyText"/>
        <w:numPr>
          <w:ilvl w:val="0"/>
          <w:numId w:val="3"/>
        </w:numPr>
        <w:rPr>
          <w:rFonts w:eastAsia="Calibri"/>
        </w:rPr>
      </w:pPr>
      <w:r w:rsidRPr="00A223A1">
        <w:rPr>
          <w:rFonts w:eastAsia="Calibri"/>
        </w:rPr>
        <w:t>Thực hiện install “Selenium.WebDriver” phiên bản 4.18.1 và “Selenium.WebDriver.ChromeDriver” phiên bản 123.0.6312.5800 (thực hiện lần lược với từng tool với thao tác  nhau nhau) và click chọn “Project” ( chọn chữ Project có nghĩa là toàn bộ project của chúng ta đều được cài đặt thư viện)</w:t>
      </w:r>
    </w:p>
    <w:p w14:paraId="20C11C12" w14:textId="77777777" w:rsidR="00035BDC" w:rsidRPr="00A223A1" w:rsidRDefault="00035BDC">
      <w:pPr>
        <w:pStyle w:val="BodyText"/>
        <w:numPr>
          <w:ilvl w:val="0"/>
          <w:numId w:val="3"/>
        </w:numPr>
        <w:rPr>
          <w:rFonts w:eastAsia="Calibri"/>
        </w:rPr>
      </w:pPr>
      <w:r w:rsidRPr="00A223A1">
        <w:rPr>
          <w:rFonts w:eastAsia="Calibri"/>
        </w:rPr>
        <w:t>Chọn “Install” để cài đặt</w:t>
      </w:r>
    </w:p>
    <w:p w14:paraId="2B5E9C5C" w14:textId="77777777" w:rsidR="00035BDC" w:rsidRPr="00A223A1" w:rsidRDefault="00035BDC" w:rsidP="00035BDC">
      <w:pPr>
        <w:pStyle w:val="BodyText"/>
        <w:ind w:left="1920" w:firstLine="0"/>
        <w:rPr>
          <w:rFonts w:eastAsia="Calibri"/>
        </w:rPr>
      </w:pPr>
      <w:r w:rsidRPr="00A223A1">
        <w:rPr>
          <w:rFonts w:eastAsia="Calibri"/>
          <w:noProof/>
        </w:rPr>
        <w:lastRenderedPageBreak/>
        <w:drawing>
          <wp:inline distT="0" distB="0" distL="0" distR="0" wp14:anchorId="76985C3A" wp14:editId="0D582085">
            <wp:extent cx="5039360" cy="2627943"/>
            <wp:effectExtent l="0" t="0" r="0" b="0"/>
            <wp:docPr id="1069595215"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8141817" name="Picture 4" descr="A screenshot of a computer&#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049634" cy="2633301"/>
                    </a:xfrm>
                    <a:prstGeom prst="rect">
                      <a:avLst/>
                    </a:prstGeom>
                  </pic:spPr>
                </pic:pic>
              </a:graphicData>
            </a:graphic>
          </wp:inline>
        </w:drawing>
      </w:r>
    </w:p>
    <w:p w14:paraId="67A13A47" w14:textId="77777777" w:rsidR="00035BDC" w:rsidRPr="00A223A1" w:rsidRDefault="00035BDC">
      <w:pPr>
        <w:pStyle w:val="BodyText"/>
        <w:numPr>
          <w:ilvl w:val="0"/>
          <w:numId w:val="3"/>
        </w:numPr>
        <w:rPr>
          <w:rFonts w:eastAsia="Calibri"/>
        </w:rPr>
      </w:pPr>
      <w:r w:rsidRPr="00A223A1">
        <w:rPr>
          <w:rFonts w:eastAsia="Calibri"/>
        </w:rPr>
        <w:t>Bấn chọn “Installed” để kiểm tra lại các thư viện đã chọn</w:t>
      </w:r>
    </w:p>
    <w:p w14:paraId="4BAA0814" w14:textId="087FABC8" w:rsidR="00886C5C" w:rsidRPr="00A223A1" w:rsidRDefault="00035BDC" w:rsidP="00035BDC">
      <w:pPr>
        <w:pStyle w:val="BodyText"/>
        <w:ind w:left="1920" w:firstLine="0"/>
        <w:rPr>
          <w:rFonts w:eastAsia="Calibri"/>
        </w:rPr>
      </w:pPr>
      <w:r w:rsidRPr="00A223A1">
        <w:rPr>
          <w:rFonts w:eastAsia="Calibri"/>
          <w:noProof/>
        </w:rPr>
        <w:drawing>
          <wp:inline distT="0" distB="0" distL="0" distR="0" wp14:anchorId="64FC3882" wp14:editId="607BEDA1">
            <wp:extent cx="4664710" cy="2255574"/>
            <wp:effectExtent l="0" t="0" r="0" b="0"/>
            <wp:docPr id="571947566"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418052" name="Picture 5" descr="A screenshot of a computer&#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4671855" cy="2259029"/>
                    </a:xfrm>
                    <a:prstGeom prst="rect">
                      <a:avLst/>
                    </a:prstGeom>
                  </pic:spPr>
                </pic:pic>
              </a:graphicData>
            </a:graphic>
          </wp:inline>
        </w:drawing>
      </w:r>
    </w:p>
    <w:p w14:paraId="163F0C0C" w14:textId="1B7B9A32" w:rsidR="00DB5210" w:rsidRPr="00A223A1" w:rsidRDefault="00DB5210" w:rsidP="00DB5210">
      <w:pPr>
        <w:pStyle w:val="Heading3"/>
        <w:rPr>
          <w:rFonts w:cs="Times New Roman"/>
        </w:rPr>
      </w:pPr>
      <w:bookmarkStart w:id="38" w:name="_Toc166691462"/>
      <w:r w:rsidRPr="00A223A1">
        <w:rPr>
          <w:rFonts w:cs="Times New Roman"/>
        </w:rPr>
        <w:t>Bước 2. Tạo file test mới có tên là “TestSelenium_66_Vy”</w:t>
      </w:r>
      <w:bookmarkEnd w:id="38"/>
    </w:p>
    <w:p w14:paraId="2ADB43A0" w14:textId="4FD692F0" w:rsidR="00DB5210" w:rsidRPr="00A223A1" w:rsidRDefault="00DB5210">
      <w:pPr>
        <w:pStyle w:val="ListParagraph"/>
        <w:numPr>
          <w:ilvl w:val="0"/>
          <w:numId w:val="3"/>
        </w:numPr>
        <w:rPr>
          <w:rFonts w:eastAsia="Calibri"/>
        </w:rPr>
      </w:pPr>
      <w:r w:rsidRPr="00A223A1">
        <w:rPr>
          <w:rFonts w:eastAsia="Calibri"/>
        </w:rPr>
        <w:t>Tại project “UnitTestTInhNghiem_66_Vy” nhấn chuột phải, chọn “add”, chọn “unit test”</w:t>
      </w:r>
    </w:p>
    <w:p w14:paraId="41465666" w14:textId="0A793EFB" w:rsidR="00DB5210" w:rsidRPr="00A223A1" w:rsidRDefault="00DB5210" w:rsidP="00DB5210">
      <w:pPr>
        <w:pStyle w:val="ListParagraph"/>
        <w:ind w:left="1920" w:firstLine="0"/>
        <w:rPr>
          <w:rFonts w:eastAsia="Calibri"/>
        </w:rPr>
      </w:pPr>
      <w:r w:rsidRPr="00A223A1">
        <w:rPr>
          <w:rFonts w:eastAsia="Calibri"/>
          <w:noProof/>
        </w:rPr>
        <w:lastRenderedPageBreak/>
        <w:drawing>
          <wp:inline distT="0" distB="0" distL="0" distR="0" wp14:anchorId="6871CF77" wp14:editId="3DF7B464">
            <wp:extent cx="4733583" cy="3282545"/>
            <wp:effectExtent l="0" t="0" r="0" b="0"/>
            <wp:docPr id="2053226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22630" name="Picture 1" descr="A screenshot of a computer&#10;&#10;Description automatically generated"/>
                    <pic:cNvPicPr/>
                  </pic:nvPicPr>
                  <pic:blipFill>
                    <a:blip r:embed="rId64"/>
                    <a:stretch>
                      <a:fillRect/>
                    </a:stretch>
                  </pic:blipFill>
                  <pic:spPr>
                    <a:xfrm>
                      <a:off x="0" y="0"/>
                      <a:ext cx="4740990" cy="3287681"/>
                    </a:xfrm>
                    <a:prstGeom prst="rect">
                      <a:avLst/>
                    </a:prstGeom>
                  </pic:spPr>
                </pic:pic>
              </a:graphicData>
            </a:graphic>
          </wp:inline>
        </w:drawing>
      </w:r>
    </w:p>
    <w:p w14:paraId="6A6E089E" w14:textId="11297DD6" w:rsidR="00DB5210" w:rsidRPr="00A223A1" w:rsidRDefault="00DB5210">
      <w:pPr>
        <w:pStyle w:val="ListParagraph"/>
        <w:numPr>
          <w:ilvl w:val="0"/>
          <w:numId w:val="3"/>
        </w:numPr>
        <w:rPr>
          <w:rFonts w:eastAsia="Calibri"/>
        </w:rPr>
      </w:pPr>
      <w:r w:rsidRPr="00A223A1">
        <w:rPr>
          <w:rFonts w:eastAsia="Calibri"/>
        </w:rPr>
        <w:t>Nhấn chuột phải chọn “rename”đổi tên unit test vừa tạo thành “TestSelenium_66_Vy”</w:t>
      </w:r>
    </w:p>
    <w:p w14:paraId="7CDD72BD" w14:textId="4FB5B74C" w:rsidR="00DB5210" w:rsidRPr="00A223A1" w:rsidRDefault="00DB5210" w:rsidP="00DB5210">
      <w:pPr>
        <w:pStyle w:val="ListParagraph"/>
        <w:ind w:left="1920" w:firstLine="0"/>
        <w:rPr>
          <w:rFonts w:eastAsia="Calibri"/>
        </w:rPr>
      </w:pPr>
      <w:r w:rsidRPr="00A223A1">
        <w:rPr>
          <w:noProof/>
        </w:rPr>
        <w:drawing>
          <wp:inline distT="0" distB="0" distL="0" distR="0" wp14:anchorId="0945CC02" wp14:editId="4445E086">
            <wp:extent cx="1969477" cy="2642589"/>
            <wp:effectExtent l="0" t="0" r="0" b="0"/>
            <wp:docPr id="4173524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352486" name="Picture 1" descr="A screenshot of a computer&#10;&#10;Description automatically generated"/>
                    <pic:cNvPicPr/>
                  </pic:nvPicPr>
                  <pic:blipFill>
                    <a:blip r:embed="rId65"/>
                    <a:stretch>
                      <a:fillRect/>
                    </a:stretch>
                  </pic:blipFill>
                  <pic:spPr>
                    <a:xfrm>
                      <a:off x="0" y="0"/>
                      <a:ext cx="1988476" cy="2668082"/>
                    </a:xfrm>
                    <a:prstGeom prst="rect">
                      <a:avLst/>
                    </a:prstGeom>
                  </pic:spPr>
                </pic:pic>
              </a:graphicData>
            </a:graphic>
          </wp:inline>
        </w:drawing>
      </w:r>
    </w:p>
    <w:p w14:paraId="39290BD5" w14:textId="14158433" w:rsidR="008763A8" w:rsidRPr="00A223A1" w:rsidRDefault="008763A8" w:rsidP="00035BDC">
      <w:pPr>
        <w:pStyle w:val="Heading3"/>
        <w:rPr>
          <w:rFonts w:cs="Times New Roman"/>
        </w:rPr>
      </w:pPr>
      <w:bookmarkStart w:id="39" w:name="_Toc166691463"/>
      <w:r w:rsidRPr="00A223A1">
        <w:rPr>
          <w:rStyle w:val="Heading3Char"/>
          <w:rFonts w:cs="Times New Roman"/>
          <w:i/>
        </w:rPr>
        <w:t xml:space="preserve">Bước </w:t>
      </w:r>
      <w:r w:rsidR="00DB5210" w:rsidRPr="00A223A1">
        <w:rPr>
          <w:rStyle w:val="Heading3Char"/>
          <w:rFonts w:cs="Times New Roman"/>
          <w:i/>
        </w:rPr>
        <w:t>3</w:t>
      </w:r>
      <w:r w:rsidR="00035BDC" w:rsidRPr="00A223A1">
        <w:rPr>
          <w:rStyle w:val="Heading3Char"/>
          <w:rFonts w:cs="Times New Roman"/>
          <w:i/>
        </w:rPr>
        <w:t>.</w:t>
      </w:r>
      <w:r w:rsidRPr="00A223A1">
        <w:rPr>
          <w:rStyle w:val="Heading3Char"/>
          <w:rFonts w:cs="Times New Roman"/>
          <w:i/>
        </w:rPr>
        <w:t xml:space="preserve"> Viết code thực hiện đăng nhập (viết tại file </w:t>
      </w:r>
      <w:r w:rsidR="00AC03DE" w:rsidRPr="00A223A1">
        <w:rPr>
          <w:rFonts w:eastAsia="Calibri" w:cs="Times New Roman"/>
        </w:rPr>
        <w:t>TestSelenium_66_Vy</w:t>
      </w:r>
      <w:r w:rsidRPr="00A223A1">
        <w:rPr>
          <w:rStyle w:val="Heading3Char"/>
          <w:rFonts w:cs="Times New Roman"/>
          <w:i/>
        </w:rPr>
        <w:t>.cs</w:t>
      </w:r>
      <w:r w:rsidRPr="00A223A1">
        <w:rPr>
          <w:rFonts w:cs="Times New Roman"/>
        </w:rPr>
        <w:t>)</w:t>
      </w:r>
      <w:bookmarkEnd w:id="39"/>
    </w:p>
    <w:p w14:paraId="3DB3486E" w14:textId="731CDC47" w:rsidR="008763A8" w:rsidRPr="00A223A1" w:rsidRDefault="00000000">
      <w:pPr>
        <w:pStyle w:val="ListParagraph"/>
        <w:widowControl/>
        <w:numPr>
          <w:ilvl w:val="0"/>
          <w:numId w:val="3"/>
        </w:numPr>
        <w:adjustRightInd w:val="0"/>
        <w:rPr>
          <w:sz w:val="24"/>
          <w:szCs w:val="24"/>
        </w:rPr>
      </w:pPr>
      <w:r>
        <w:rPr>
          <w:noProof/>
        </w:rPr>
        <w:pict w14:anchorId="43772872">
          <v:rect id="_x0000_s2323" style="position:absolute;left:0;text-align:left;margin-left:820.55pt;margin-top:91.15pt;width:68.2pt;height:13.3pt;z-index:251898880" filled="f" strokecolor="red" strokeweight="2.25pt"/>
        </w:pict>
      </w:r>
      <w:r w:rsidR="008763A8" w:rsidRPr="00A223A1">
        <w:rPr>
          <w:sz w:val="24"/>
          <w:szCs w:val="24"/>
        </w:rPr>
        <w:t>Thực hiện import OpenQA.Selenium; và OpenQA.Selenium.Chrome;</w:t>
      </w:r>
    </w:p>
    <w:p w14:paraId="3CDCABBF" w14:textId="494D9405" w:rsidR="008763A8" w:rsidRPr="00A223A1" w:rsidRDefault="00000000" w:rsidP="008763A8">
      <w:pPr>
        <w:pStyle w:val="ListParagraph"/>
        <w:widowControl/>
        <w:adjustRightInd w:val="0"/>
        <w:ind w:left="1920" w:firstLine="0"/>
        <w:rPr>
          <w:noProof/>
        </w:rPr>
      </w:pPr>
      <w:r>
        <w:rPr>
          <w:noProof/>
        </w:rPr>
        <w:lastRenderedPageBreak/>
        <w:pict w14:anchorId="60B79C01">
          <v:rect id="_x0000_s2052" style="position:absolute;left:0;text-align:left;margin-left:116.8pt;margin-top:141.35pt;width:173.6pt;height:25.6pt;z-index:251663360" filled="f" strokecolor="red" strokeweight="1.5pt"/>
        </w:pict>
      </w:r>
      <w:r w:rsidR="00035BDC" w:rsidRPr="00A223A1">
        <w:rPr>
          <w:noProof/>
        </w:rPr>
        <w:t xml:space="preserve"> </w:t>
      </w:r>
      <w:r w:rsidR="00035BDC" w:rsidRPr="00A223A1">
        <w:rPr>
          <w:noProof/>
          <w:sz w:val="24"/>
          <w:szCs w:val="24"/>
        </w:rPr>
        <w:drawing>
          <wp:inline distT="0" distB="0" distL="0" distR="0" wp14:anchorId="5AE1A433" wp14:editId="214493D7">
            <wp:extent cx="3127131" cy="2310080"/>
            <wp:effectExtent l="0" t="0" r="0" b="0"/>
            <wp:docPr id="1139350999"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350999" name="Picture 1" descr="A screen shot of a computer&#10;&#10;Description automatically generated"/>
                    <pic:cNvPicPr/>
                  </pic:nvPicPr>
                  <pic:blipFill>
                    <a:blip r:embed="rId66"/>
                    <a:stretch>
                      <a:fillRect/>
                    </a:stretch>
                  </pic:blipFill>
                  <pic:spPr>
                    <a:xfrm>
                      <a:off x="0" y="0"/>
                      <a:ext cx="3140265" cy="2319782"/>
                    </a:xfrm>
                    <a:prstGeom prst="rect">
                      <a:avLst/>
                    </a:prstGeom>
                  </pic:spPr>
                </pic:pic>
              </a:graphicData>
            </a:graphic>
          </wp:inline>
        </w:drawing>
      </w:r>
    </w:p>
    <w:p w14:paraId="5C2B2637" w14:textId="1B6D0213" w:rsidR="003E378C" w:rsidRPr="00A223A1" w:rsidRDefault="003E378C" w:rsidP="003E378C">
      <w:pPr>
        <w:pStyle w:val="ListParagraph"/>
        <w:ind w:left="1920"/>
        <w:rPr>
          <w:sz w:val="24"/>
          <w:szCs w:val="24"/>
        </w:rPr>
      </w:pPr>
      <w:r w:rsidRPr="00A223A1">
        <w:rPr>
          <w:noProof/>
        </w:rPr>
        <w:t>Code:</w:t>
      </w:r>
    </w:p>
    <w:p w14:paraId="7E66055C" w14:textId="77777777" w:rsidR="003E378C" w:rsidRPr="00A223A1" w:rsidRDefault="003E378C" w:rsidP="003E378C">
      <w:pPr>
        <w:pStyle w:val="ListParagraph"/>
        <w:ind w:left="1920" w:firstLine="0"/>
        <w:rPr>
          <w:sz w:val="24"/>
          <w:szCs w:val="24"/>
        </w:rPr>
      </w:pPr>
      <w:r w:rsidRPr="00A223A1">
        <w:rPr>
          <w:sz w:val="24"/>
          <w:szCs w:val="24"/>
        </w:rPr>
        <w:t>using OpenQA.Selenium;</w:t>
      </w:r>
    </w:p>
    <w:p w14:paraId="5CED03FA" w14:textId="2AE8A484" w:rsidR="003E378C" w:rsidRPr="00A223A1" w:rsidRDefault="003E378C" w:rsidP="003E378C">
      <w:pPr>
        <w:pStyle w:val="ListParagraph"/>
        <w:widowControl/>
        <w:adjustRightInd w:val="0"/>
        <w:ind w:left="1920" w:firstLine="0"/>
        <w:rPr>
          <w:sz w:val="24"/>
          <w:szCs w:val="24"/>
        </w:rPr>
      </w:pPr>
      <w:r w:rsidRPr="00A223A1">
        <w:rPr>
          <w:sz w:val="24"/>
          <w:szCs w:val="24"/>
        </w:rPr>
        <w:t>using OpenQA.Selenium.Chrome;</w:t>
      </w:r>
    </w:p>
    <w:p w14:paraId="72DD5AE4" w14:textId="75EE2185" w:rsidR="008763A8" w:rsidRPr="00A223A1" w:rsidRDefault="00AC03DE">
      <w:pPr>
        <w:pStyle w:val="ListParagraph"/>
        <w:widowControl/>
        <w:numPr>
          <w:ilvl w:val="0"/>
          <w:numId w:val="3"/>
        </w:numPr>
        <w:adjustRightInd w:val="0"/>
        <w:rPr>
          <w:sz w:val="24"/>
          <w:szCs w:val="24"/>
        </w:rPr>
      </w:pPr>
      <w:r w:rsidRPr="00A223A1">
        <w:rPr>
          <w:sz w:val="24"/>
          <w:szCs w:val="24"/>
        </w:rPr>
        <w:t>V</w:t>
      </w:r>
      <w:r w:rsidR="008763A8" w:rsidRPr="00A223A1">
        <w:rPr>
          <w:sz w:val="24"/>
          <w:szCs w:val="24"/>
        </w:rPr>
        <w:t xml:space="preserve">iết code </w:t>
      </w:r>
      <w:r w:rsidR="00F56FBF" w:rsidRPr="00A223A1">
        <w:rPr>
          <w:sz w:val="24"/>
          <w:szCs w:val="24"/>
        </w:rPr>
        <w:t>khởi chạy trang web</w:t>
      </w:r>
    </w:p>
    <w:p w14:paraId="5AEC023C" w14:textId="23CF3E38" w:rsidR="00F56FBF" w:rsidRPr="00A223A1" w:rsidRDefault="00D53F09" w:rsidP="00F56FBF">
      <w:pPr>
        <w:pStyle w:val="ListParagraph"/>
        <w:widowControl/>
        <w:adjustRightInd w:val="0"/>
        <w:ind w:left="1920" w:firstLine="0"/>
        <w:rPr>
          <w:sz w:val="24"/>
          <w:szCs w:val="24"/>
        </w:rPr>
      </w:pPr>
      <w:r w:rsidRPr="00A223A1">
        <w:rPr>
          <w:sz w:val="24"/>
          <w:szCs w:val="24"/>
        </w:rPr>
        <w:t>Tạo tets case có tên là “DangNhap_XemThoiKhoaBieuTuanTheoMonHoc_66_Vy” và viết code để chạy trang web tieníchv.ou.edu.vn</w:t>
      </w:r>
    </w:p>
    <w:p w14:paraId="22A0E63B" w14:textId="6092C11C" w:rsidR="00D53F09" w:rsidRPr="00A223A1" w:rsidRDefault="00000000" w:rsidP="00F56FBF">
      <w:pPr>
        <w:pStyle w:val="ListParagraph"/>
        <w:widowControl/>
        <w:adjustRightInd w:val="0"/>
        <w:ind w:left="1920" w:firstLine="0"/>
        <w:rPr>
          <w:sz w:val="24"/>
          <w:szCs w:val="24"/>
        </w:rPr>
      </w:pPr>
      <w:r>
        <w:rPr>
          <w:sz w:val="24"/>
          <w:szCs w:val="24"/>
        </w:rPr>
        <w:pict w14:anchorId="60B79C01">
          <v:rect id="_x0000_s2053" style="position:absolute;left:0;text-align:left;margin-left:104.15pt;margin-top:5.4pt;width:345.95pt;height:81.95pt;z-index:251664384" filled="f" strokecolor="red" strokeweight="1.5pt"/>
        </w:pict>
      </w:r>
      <w:r w:rsidR="00D53F09" w:rsidRPr="00A223A1">
        <w:rPr>
          <w:noProof/>
          <w:sz w:val="24"/>
          <w:szCs w:val="24"/>
        </w:rPr>
        <w:drawing>
          <wp:inline distT="0" distB="0" distL="0" distR="0" wp14:anchorId="0A7C56A4" wp14:editId="77EC0F60">
            <wp:extent cx="4698414" cy="1126394"/>
            <wp:effectExtent l="0" t="0" r="0" b="0"/>
            <wp:docPr id="1752579393"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579393" name="Picture 1" descr="A screen shot of a computer program&#10;&#10;Description automatically generated"/>
                    <pic:cNvPicPr/>
                  </pic:nvPicPr>
                  <pic:blipFill>
                    <a:blip r:embed="rId67"/>
                    <a:stretch>
                      <a:fillRect/>
                    </a:stretch>
                  </pic:blipFill>
                  <pic:spPr>
                    <a:xfrm>
                      <a:off x="0" y="0"/>
                      <a:ext cx="4709043" cy="1128942"/>
                    </a:xfrm>
                    <a:prstGeom prst="rect">
                      <a:avLst/>
                    </a:prstGeom>
                  </pic:spPr>
                </pic:pic>
              </a:graphicData>
            </a:graphic>
          </wp:inline>
        </w:drawing>
      </w:r>
    </w:p>
    <w:p w14:paraId="45D18C0B" w14:textId="77777777" w:rsidR="009B3F4E" w:rsidRPr="00A223A1" w:rsidRDefault="007C0781" w:rsidP="009B3F4E">
      <w:pPr>
        <w:pStyle w:val="ListParagraph"/>
        <w:widowControl/>
        <w:adjustRightInd w:val="0"/>
        <w:ind w:left="1920"/>
        <w:rPr>
          <w:sz w:val="24"/>
          <w:szCs w:val="24"/>
          <w:lang w:val="fr-FR"/>
        </w:rPr>
      </w:pPr>
      <w:r w:rsidRPr="00A223A1">
        <w:rPr>
          <w:sz w:val="24"/>
          <w:szCs w:val="24"/>
          <w:lang w:val="fr-FR"/>
        </w:rPr>
        <w:t>Code:</w:t>
      </w:r>
      <w:r w:rsidRPr="00A223A1">
        <w:rPr>
          <w:sz w:val="24"/>
          <w:szCs w:val="24"/>
          <w:lang w:val="fr-FR"/>
        </w:rPr>
        <w:br/>
      </w:r>
      <w:r w:rsidR="009B3F4E" w:rsidRPr="00A223A1">
        <w:rPr>
          <w:sz w:val="24"/>
          <w:szCs w:val="24"/>
          <w:lang w:val="fr-FR"/>
        </w:rPr>
        <w:t>public void DangNhap_XemThoiKhoaBieuTuanTheoMonHoc_66_Vy()</w:t>
      </w:r>
    </w:p>
    <w:p w14:paraId="12F65505" w14:textId="77777777" w:rsidR="009B3F4E" w:rsidRPr="00A223A1" w:rsidRDefault="009B3F4E" w:rsidP="009B3F4E">
      <w:pPr>
        <w:pStyle w:val="ListParagraph"/>
        <w:widowControl/>
        <w:adjustRightInd w:val="0"/>
        <w:ind w:left="1920"/>
        <w:rPr>
          <w:sz w:val="24"/>
          <w:szCs w:val="24"/>
        </w:rPr>
      </w:pPr>
      <w:r w:rsidRPr="00A223A1">
        <w:rPr>
          <w:sz w:val="24"/>
          <w:szCs w:val="24"/>
          <w:lang w:val="fr-FR"/>
        </w:rPr>
        <w:t xml:space="preserve">        </w:t>
      </w:r>
      <w:r w:rsidRPr="00A223A1">
        <w:rPr>
          <w:sz w:val="24"/>
          <w:szCs w:val="24"/>
        </w:rPr>
        <w:t>{   //Khởi tạo đối dượng chrome</w:t>
      </w:r>
    </w:p>
    <w:p w14:paraId="0F285E30" w14:textId="77777777" w:rsidR="009B3F4E" w:rsidRPr="00A223A1" w:rsidRDefault="009B3F4E" w:rsidP="009B3F4E">
      <w:pPr>
        <w:pStyle w:val="ListParagraph"/>
        <w:widowControl/>
        <w:adjustRightInd w:val="0"/>
        <w:ind w:left="1920"/>
        <w:rPr>
          <w:sz w:val="24"/>
          <w:szCs w:val="24"/>
        </w:rPr>
      </w:pPr>
      <w:r w:rsidRPr="00A223A1">
        <w:rPr>
          <w:sz w:val="24"/>
          <w:szCs w:val="24"/>
        </w:rPr>
        <w:t xml:space="preserve">            IWebDriver driver_66_HienVy = new ChromeDriver();</w:t>
      </w:r>
    </w:p>
    <w:p w14:paraId="1AB201D9" w14:textId="77777777" w:rsidR="009B3F4E" w:rsidRPr="00A223A1" w:rsidRDefault="009B3F4E" w:rsidP="009B3F4E">
      <w:pPr>
        <w:pStyle w:val="ListParagraph"/>
        <w:widowControl/>
        <w:adjustRightInd w:val="0"/>
        <w:ind w:left="1920"/>
        <w:rPr>
          <w:sz w:val="24"/>
          <w:szCs w:val="24"/>
        </w:rPr>
      </w:pPr>
      <w:r w:rsidRPr="00A223A1">
        <w:rPr>
          <w:sz w:val="24"/>
          <w:szCs w:val="24"/>
        </w:rPr>
        <w:t xml:space="preserve">            driver_66_HienVy.Manage().Window.Maximize();</w:t>
      </w:r>
    </w:p>
    <w:p w14:paraId="3C32F38F" w14:textId="77777777" w:rsidR="009B3F4E" w:rsidRPr="00A223A1" w:rsidRDefault="009B3F4E" w:rsidP="009B3F4E">
      <w:pPr>
        <w:pStyle w:val="ListParagraph"/>
        <w:widowControl/>
        <w:adjustRightInd w:val="0"/>
        <w:ind w:left="1920"/>
        <w:rPr>
          <w:sz w:val="24"/>
          <w:szCs w:val="24"/>
          <w:lang w:val="fr-FR"/>
        </w:rPr>
      </w:pPr>
      <w:r w:rsidRPr="00A223A1">
        <w:rPr>
          <w:sz w:val="24"/>
          <w:szCs w:val="24"/>
        </w:rPr>
        <w:t xml:space="preserve">            </w:t>
      </w:r>
      <w:r w:rsidRPr="00A223A1">
        <w:rPr>
          <w:sz w:val="24"/>
          <w:szCs w:val="24"/>
          <w:lang w:val="fr-FR"/>
        </w:rPr>
        <w:t>//Khởi chạy trang web</w:t>
      </w:r>
    </w:p>
    <w:p w14:paraId="02E67FD8" w14:textId="0EAA740E" w:rsidR="007C0781" w:rsidRPr="00A223A1" w:rsidRDefault="009B3F4E" w:rsidP="009B3F4E">
      <w:pPr>
        <w:pStyle w:val="ListParagraph"/>
        <w:widowControl/>
        <w:adjustRightInd w:val="0"/>
        <w:ind w:left="2160" w:firstLine="0"/>
        <w:rPr>
          <w:sz w:val="24"/>
          <w:szCs w:val="24"/>
          <w:lang w:val="fr-FR"/>
        </w:rPr>
      </w:pPr>
      <w:r w:rsidRPr="00A223A1">
        <w:rPr>
          <w:sz w:val="24"/>
          <w:szCs w:val="24"/>
          <w:lang w:val="fr-FR"/>
        </w:rPr>
        <w:t>driver_66_HienVy.Navigate().GoToUrl("https://tienichsv.ou.edu.vn/#/home");</w:t>
      </w:r>
    </w:p>
    <w:p w14:paraId="362D6C7E" w14:textId="31D1A13E" w:rsidR="00F56FBF" w:rsidRPr="00A223A1" w:rsidRDefault="00F56FBF">
      <w:pPr>
        <w:pStyle w:val="ListParagraph"/>
        <w:widowControl/>
        <w:numPr>
          <w:ilvl w:val="0"/>
          <w:numId w:val="3"/>
        </w:numPr>
        <w:adjustRightInd w:val="0"/>
        <w:rPr>
          <w:sz w:val="24"/>
          <w:szCs w:val="24"/>
          <w:lang w:val="fr-FR"/>
        </w:rPr>
      </w:pPr>
      <w:r w:rsidRPr="00A223A1">
        <w:rPr>
          <w:sz w:val="24"/>
          <w:szCs w:val="24"/>
          <w:lang w:val="fr-FR"/>
        </w:rPr>
        <w:t>Sau khi chạy ta có kết quả như hình dưới, tiếp theo chũng ta cần thực hiện nhấn vào nút đăng nhập để đăng nhập</w:t>
      </w:r>
      <w:r w:rsidR="000B764B" w:rsidRPr="00A223A1">
        <w:rPr>
          <w:sz w:val="24"/>
          <w:szCs w:val="24"/>
          <w:lang w:val="fr-FR"/>
        </w:rPr>
        <w:t xml:space="preserve"> (trước khi thược hiện lấy element đăng nhập nên chờ vài giây để trang web được cập nhập hoàn toàn tránh lỗi)</w:t>
      </w:r>
    </w:p>
    <w:p w14:paraId="370D0EBE" w14:textId="3CB810BB" w:rsidR="007C0781" w:rsidRPr="00A223A1" w:rsidRDefault="00000000" w:rsidP="007C0781">
      <w:pPr>
        <w:pStyle w:val="ListParagraph"/>
        <w:widowControl/>
        <w:adjustRightInd w:val="0"/>
        <w:ind w:left="1920" w:firstLine="0"/>
        <w:rPr>
          <w:sz w:val="24"/>
          <w:szCs w:val="24"/>
        </w:rPr>
      </w:pPr>
      <w:r>
        <w:rPr>
          <w:noProof/>
          <w:sz w:val="24"/>
          <w:szCs w:val="24"/>
        </w:rPr>
        <w:pict w14:anchorId="21B8B08C">
          <v:rect id="_x0000_s2328" style="position:absolute;left:0;text-align:left;margin-left:99.7pt;margin-top:2.9pt;width:400pt;height:32.05pt;z-index:251904000" filled="f" strokecolor="red" strokeweight="2.25pt"/>
        </w:pict>
      </w:r>
      <w:r w:rsidR="007C0781" w:rsidRPr="00A223A1">
        <w:rPr>
          <w:noProof/>
          <w:sz w:val="24"/>
          <w:szCs w:val="24"/>
        </w:rPr>
        <w:drawing>
          <wp:inline distT="0" distB="0" distL="0" distR="0" wp14:anchorId="7ABFDC21" wp14:editId="24D1B740">
            <wp:extent cx="5205644" cy="496861"/>
            <wp:effectExtent l="0" t="0" r="0" b="0"/>
            <wp:docPr id="10728207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820763" name=""/>
                    <pic:cNvPicPr/>
                  </pic:nvPicPr>
                  <pic:blipFill>
                    <a:blip r:embed="rId68"/>
                    <a:stretch>
                      <a:fillRect/>
                    </a:stretch>
                  </pic:blipFill>
                  <pic:spPr>
                    <a:xfrm>
                      <a:off x="0" y="0"/>
                      <a:ext cx="5276206" cy="503596"/>
                    </a:xfrm>
                    <a:prstGeom prst="rect">
                      <a:avLst/>
                    </a:prstGeom>
                  </pic:spPr>
                </pic:pic>
              </a:graphicData>
            </a:graphic>
          </wp:inline>
        </w:drawing>
      </w:r>
    </w:p>
    <w:p w14:paraId="32EA5B05" w14:textId="77777777" w:rsidR="007C0781" w:rsidRPr="00A223A1" w:rsidRDefault="007C0781" w:rsidP="007C0781">
      <w:pPr>
        <w:pStyle w:val="ListParagraph"/>
        <w:ind w:left="1920" w:firstLine="0"/>
        <w:rPr>
          <w:sz w:val="24"/>
          <w:szCs w:val="24"/>
        </w:rPr>
      </w:pPr>
      <w:r w:rsidRPr="00A223A1">
        <w:rPr>
          <w:sz w:val="24"/>
          <w:szCs w:val="24"/>
        </w:rPr>
        <w:t>Code:</w:t>
      </w:r>
      <w:r w:rsidRPr="00A223A1">
        <w:rPr>
          <w:sz w:val="24"/>
          <w:szCs w:val="24"/>
        </w:rPr>
        <w:br/>
        <w:t>WebDriverWait wait = new WebDriverWait (driver_66_HienVy, TimeSpan.FromSeconds(10));</w:t>
      </w:r>
    </w:p>
    <w:p w14:paraId="63B2AA9A" w14:textId="47F9DC3E" w:rsidR="007C0781" w:rsidRPr="00A223A1" w:rsidRDefault="007C0781" w:rsidP="007C0781">
      <w:pPr>
        <w:pStyle w:val="ListParagraph"/>
        <w:ind w:left="1920"/>
        <w:rPr>
          <w:sz w:val="24"/>
          <w:szCs w:val="24"/>
        </w:rPr>
      </w:pPr>
      <w:r w:rsidRPr="00A223A1">
        <w:rPr>
          <w:sz w:val="24"/>
          <w:szCs w:val="24"/>
        </w:rPr>
        <w:t xml:space="preserve">         //Chờ 5s để các element được cập nhập đủ</w:t>
      </w:r>
    </w:p>
    <w:p w14:paraId="57835356" w14:textId="1D588D36" w:rsidR="007C0781" w:rsidRPr="00A223A1" w:rsidRDefault="007C0781" w:rsidP="007C0781">
      <w:pPr>
        <w:pStyle w:val="ListParagraph"/>
        <w:widowControl/>
        <w:adjustRightInd w:val="0"/>
        <w:ind w:left="1920" w:firstLine="0"/>
        <w:rPr>
          <w:sz w:val="24"/>
          <w:szCs w:val="24"/>
        </w:rPr>
      </w:pPr>
      <w:r w:rsidRPr="00A223A1">
        <w:rPr>
          <w:sz w:val="24"/>
          <w:szCs w:val="24"/>
        </w:rPr>
        <w:t xml:space="preserve"> driver_66_HienVy.Manage().Timeouts().ImplicitWait = TimeSpan.FromSeconds(5);</w:t>
      </w:r>
    </w:p>
    <w:p w14:paraId="1E440D00" w14:textId="093DA8FE" w:rsidR="000B764B" w:rsidRPr="00A223A1" w:rsidRDefault="000B764B" w:rsidP="000B764B">
      <w:pPr>
        <w:pStyle w:val="ListParagraph"/>
        <w:widowControl/>
        <w:adjustRightInd w:val="0"/>
        <w:ind w:left="1920" w:firstLine="0"/>
        <w:rPr>
          <w:sz w:val="24"/>
          <w:szCs w:val="24"/>
        </w:rPr>
      </w:pPr>
    </w:p>
    <w:p w14:paraId="16654C96" w14:textId="1479A69F" w:rsidR="00F56FBF" w:rsidRPr="00A223A1" w:rsidRDefault="00000000" w:rsidP="00F56FBF">
      <w:pPr>
        <w:pStyle w:val="ListParagraph"/>
        <w:widowControl/>
        <w:adjustRightInd w:val="0"/>
        <w:ind w:left="1920" w:firstLine="0"/>
        <w:rPr>
          <w:sz w:val="24"/>
          <w:szCs w:val="24"/>
          <w:lang w:val="fr-FR"/>
        </w:rPr>
      </w:pPr>
      <w:r>
        <w:rPr>
          <w:noProof/>
        </w:rPr>
        <w:lastRenderedPageBreak/>
        <w:pict w14:anchorId="17E2BF06">
          <v:shape id="_x0000_s2179" type="#_x0000_t202" style="position:absolute;left:0;text-align:left;margin-left:109.2pt;margin-top:65.5pt;width:95.35pt;height:35.2pt;z-index:251763712" filled="f" stroked="f">
            <v:textbox style="mso-next-textbox:#_x0000_s2179">
              <w:txbxContent>
                <w:p w14:paraId="6B0835F5" w14:textId="77777777" w:rsidR="00385553" w:rsidRPr="002B787A" w:rsidRDefault="00385553" w:rsidP="00385553">
                  <w:pPr>
                    <w:rPr>
                      <w:b/>
                      <w:bCs/>
                      <w:color w:val="FF0000"/>
                      <w:sz w:val="32"/>
                      <w:szCs w:val="32"/>
                    </w:rPr>
                  </w:pPr>
                  <w:r>
                    <w:rPr>
                      <w:b/>
                      <w:bCs/>
                      <w:color w:val="FF0000"/>
                      <w:sz w:val="32"/>
                      <w:szCs w:val="32"/>
                    </w:rPr>
                    <w:t>66_Vy</w:t>
                  </w:r>
                </w:p>
              </w:txbxContent>
            </v:textbox>
          </v:shape>
        </w:pict>
      </w:r>
      <w:r>
        <w:rPr>
          <w:noProof/>
        </w:rPr>
        <w:pict w14:anchorId="60B79C01">
          <v:rect id="_x0000_s2054" style="position:absolute;left:0;text-align:left;margin-left:418.5pt;margin-top:168.1pt;width:68.8pt;height:34.4pt;z-index:251665408" filled="f" strokecolor="red" strokeweight="1.5pt"/>
        </w:pict>
      </w:r>
      <w:r w:rsidR="00F56FBF" w:rsidRPr="00A223A1">
        <w:rPr>
          <w:noProof/>
          <w:sz w:val="24"/>
          <w:szCs w:val="24"/>
          <w:lang w:val="fr-FR"/>
        </w:rPr>
        <w:drawing>
          <wp:inline distT="0" distB="0" distL="0" distR="0" wp14:anchorId="1446448A" wp14:editId="22508ACD">
            <wp:extent cx="5085627" cy="3231515"/>
            <wp:effectExtent l="0" t="0" r="0" b="0"/>
            <wp:docPr id="20980757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075720" name=""/>
                    <pic:cNvPicPr/>
                  </pic:nvPicPr>
                  <pic:blipFill>
                    <a:blip r:embed="rId69"/>
                    <a:stretch>
                      <a:fillRect/>
                    </a:stretch>
                  </pic:blipFill>
                  <pic:spPr>
                    <a:xfrm>
                      <a:off x="0" y="0"/>
                      <a:ext cx="5095632" cy="3237872"/>
                    </a:xfrm>
                    <a:prstGeom prst="rect">
                      <a:avLst/>
                    </a:prstGeom>
                  </pic:spPr>
                </pic:pic>
              </a:graphicData>
            </a:graphic>
          </wp:inline>
        </w:drawing>
      </w:r>
    </w:p>
    <w:p w14:paraId="193B1E7E" w14:textId="5FD82AAC" w:rsidR="00F04636" w:rsidRPr="00A223A1" w:rsidRDefault="00F56FBF">
      <w:pPr>
        <w:pStyle w:val="BodyText"/>
        <w:numPr>
          <w:ilvl w:val="0"/>
          <w:numId w:val="3"/>
        </w:numPr>
        <w:rPr>
          <w:lang w:val="fr-FR"/>
        </w:rPr>
      </w:pPr>
      <w:r w:rsidRPr="00A223A1">
        <w:rPr>
          <w:lang w:val="fr-FR"/>
        </w:rPr>
        <w:t>Viết code lấy element đăng nhập và click nút đăng nhập</w:t>
      </w:r>
    </w:p>
    <w:p w14:paraId="61E158B8" w14:textId="066821CF" w:rsidR="00F56FBF" w:rsidRPr="00A223A1" w:rsidRDefault="00F56FBF" w:rsidP="00F56FBF">
      <w:pPr>
        <w:pStyle w:val="BodyText"/>
        <w:ind w:left="1920" w:firstLine="0"/>
        <w:rPr>
          <w:lang w:val="fr-FR"/>
        </w:rPr>
      </w:pPr>
      <w:r w:rsidRPr="00A223A1">
        <w:rPr>
          <w:lang w:val="fr-FR"/>
        </w:rPr>
        <w:t>+ Trỏ chuột vào nút “Đăng nhập tài khoản HCMOU-SSO” -&gt; nhấn chuột phải -&gt; “chọn Insspect”</w:t>
      </w:r>
    </w:p>
    <w:p w14:paraId="57A110BA" w14:textId="0A728F75" w:rsidR="00E82C2F" w:rsidRPr="00A223A1" w:rsidRDefault="00000000" w:rsidP="00F56FBF">
      <w:pPr>
        <w:pStyle w:val="BodyText"/>
        <w:ind w:left="1920" w:firstLine="0"/>
        <w:rPr>
          <w:lang w:val="fr-FR"/>
        </w:rPr>
      </w:pPr>
      <w:r>
        <w:rPr>
          <w:noProof/>
        </w:rPr>
        <w:pict w14:anchorId="17E2BF06">
          <v:shape id="_x0000_s2060" type="#_x0000_t202" style="position:absolute;left:0;text-align:left;margin-left:301.7pt;margin-top:228pt;width:30pt;height:35.2pt;z-index:251669504" filled="f" stroked="f">
            <v:textbox style="mso-next-textbox:#_x0000_s2060">
              <w:txbxContent>
                <w:p w14:paraId="2D228C60" w14:textId="15602DC1" w:rsidR="00E82C2F" w:rsidRPr="00E82C2F" w:rsidRDefault="00E82C2F">
                  <w:pPr>
                    <w:rPr>
                      <w:b/>
                      <w:bCs/>
                      <w:color w:val="FF0000"/>
                      <w:sz w:val="44"/>
                      <w:szCs w:val="44"/>
                    </w:rPr>
                  </w:pPr>
                  <w:r>
                    <w:rPr>
                      <w:b/>
                      <w:bCs/>
                      <w:color w:val="FF0000"/>
                      <w:sz w:val="44"/>
                      <w:szCs w:val="44"/>
                    </w:rPr>
                    <w:t>2</w:t>
                  </w:r>
                </w:p>
              </w:txbxContent>
            </v:textbox>
          </v:shape>
        </w:pict>
      </w:r>
      <w:r>
        <w:rPr>
          <w:noProof/>
        </w:rPr>
        <w:pict w14:anchorId="17E2BF06">
          <v:shape id="_x0000_s2059" type="#_x0000_t202" style="position:absolute;left:0;text-align:left;margin-left:118.1pt;margin-top:254.4pt;width:30pt;height:35.2pt;z-index:251668480" filled="f" stroked="f">
            <v:textbox style="mso-next-textbox:#_x0000_s2059">
              <w:txbxContent>
                <w:p w14:paraId="70C71335" w14:textId="16C16805" w:rsidR="00E82C2F" w:rsidRPr="00E82C2F" w:rsidRDefault="00E82C2F">
                  <w:pPr>
                    <w:rPr>
                      <w:b/>
                      <w:bCs/>
                      <w:color w:val="FF0000"/>
                      <w:sz w:val="44"/>
                      <w:szCs w:val="44"/>
                    </w:rPr>
                  </w:pPr>
                  <w:r w:rsidRPr="00E82C2F">
                    <w:rPr>
                      <w:b/>
                      <w:bCs/>
                      <w:color w:val="FF0000"/>
                      <w:sz w:val="44"/>
                      <w:szCs w:val="44"/>
                    </w:rPr>
                    <w:t>1</w:t>
                  </w:r>
                </w:p>
              </w:txbxContent>
            </v:textbox>
          </v:shape>
        </w:pict>
      </w:r>
      <w:r>
        <w:rPr>
          <w:noProof/>
        </w:rPr>
        <w:pict w14:anchorId="60B79C01">
          <v:rect id="_x0000_s2056" style="position:absolute;left:0;text-align:left;margin-left:187.7pt;margin-top:259pt;width:175.2pt;height:21.6pt;z-index:251667456" filled="f" strokecolor="red" strokeweight="1.5pt"/>
        </w:pict>
      </w:r>
      <w:r>
        <w:rPr>
          <w:noProof/>
        </w:rPr>
        <w:pict w14:anchorId="60B79C01">
          <v:rect id="_x0000_s2055" style="position:absolute;left:0;text-align:left;margin-left:145.7pt;margin-top:251.4pt;width:74.8pt;height:48.8pt;z-index:251666432" filled="f" strokecolor="red" strokeweight="1.5pt"/>
        </w:pict>
      </w:r>
      <w:r w:rsidR="00E82C2F" w:rsidRPr="00A223A1">
        <w:rPr>
          <w:noProof/>
          <w:lang w:val="fr-FR"/>
        </w:rPr>
        <w:drawing>
          <wp:inline distT="0" distB="0" distL="0" distR="0" wp14:anchorId="6394964A" wp14:editId="3652AEE0">
            <wp:extent cx="3460115" cy="3920921"/>
            <wp:effectExtent l="0" t="0" r="0" b="0"/>
            <wp:docPr id="10928584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858416" name="Picture 1" descr="A screenshot of a computer&#10;&#10;Description automatically generated"/>
                    <pic:cNvPicPr/>
                  </pic:nvPicPr>
                  <pic:blipFill>
                    <a:blip r:embed="rId70"/>
                    <a:stretch>
                      <a:fillRect/>
                    </a:stretch>
                  </pic:blipFill>
                  <pic:spPr>
                    <a:xfrm>
                      <a:off x="0" y="0"/>
                      <a:ext cx="3466252" cy="3927876"/>
                    </a:xfrm>
                    <a:prstGeom prst="rect">
                      <a:avLst/>
                    </a:prstGeom>
                  </pic:spPr>
                </pic:pic>
              </a:graphicData>
            </a:graphic>
          </wp:inline>
        </w:drawing>
      </w:r>
    </w:p>
    <w:p w14:paraId="59551AE1" w14:textId="62916339" w:rsidR="002B787A" w:rsidRPr="00A223A1" w:rsidRDefault="00E82C2F" w:rsidP="002B787A">
      <w:pPr>
        <w:pStyle w:val="BodyText"/>
        <w:ind w:left="1920" w:firstLine="0"/>
      </w:pPr>
      <w:r w:rsidRPr="00A223A1">
        <w:t xml:space="preserve">+ </w:t>
      </w:r>
      <w:r w:rsidR="002B787A" w:rsidRPr="00A223A1">
        <w:t>Lấy element bằng By.Xpath (tìm đựa trên chuỗi xpath)</w:t>
      </w:r>
    </w:p>
    <w:p w14:paraId="39BFD035" w14:textId="4FBC4331" w:rsidR="002B787A" w:rsidRPr="00A223A1" w:rsidRDefault="002B787A">
      <w:pPr>
        <w:pStyle w:val="BodyText"/>
        <w:numPr>
          <w:ilvl w:val="0"/>
          <w:numId w:val="4"/>
        </w:numPr>
      </w:pPr>
      <w:r w:rsidRPr="00A223A1">
        <w:t>Tại “elements” trỏ ở nút đăng nhập</w:t>
      </w:r>
    </w:p>
    <w:p w14:paraId="0595D26D" w14:textId="2C51AEFD" w:rsidR="002B787A" w:rsidRPr="00A223A1" w:rsidRDefault="002B787A">
      <w:pPr>
        <w:pStyle w:val="BodyText"/>
        <w:numPr>
          <w:ilvl w:val="0"/>
          <w:numId w:val="4"/>
        </w:numPr>
      </w:pPr>
      <w:r w:rsidRPr="00A223A1">
        <w:t>Nhấp chuột phải -&gt; chọn copy -&gt; chọn “Copy Xpath”</w:t>
      </w:r>
    </w:p>
    <w:p w14:paraId="5859FDF1" w14:textId="59B8F686" w:rsidR="003462A3" w:rsidRPr="00A223A1" w:rsidRDefault="00000000" w:rsidP="003462A3">
      <w:pPr>
        <w:pStyle w:val="BodyText"/>
        <w:ind w:left="2520" w:firstLine="0"/>
      </w:pPr>
      <w:r>
        <w:rPr>
          <w:noProof/>
        </w:rPr>
        <w:lastRenderedPageBreak/>
        <w:pict w14:anchorId="60B79C01">
          <v:rect id="_x0000_s2061" style="position:absolute;left:0;text-align:left;margin-left:159.2pt;margin-top:113.65pt;width:48.25pt;height:21.6pt;z-index:251670528" filled="f" strokecolor="red" strokeweight="1.5pt"/>
        </w:pict>
      </w:r>
      <w:r>
        <w:rPr>
          <w:noProof/>
        </w:rPr>
        <w:pict w14:anchorId="17E2BF06">
          <v:shape id="_x0000_s2066" type="#_x0000_t202" style="position:absolute;left:0;text-align:left;margin-left:334.3pt;margin-top:183.85pt;width:30pt;height:35.2pt;z-index:251675648" filled="f" stroked="f">
            <v:textbox style="mso-next-textbox:#_x0000_s2066">
              <w:txbxContent>
                <w:p w14:paraId="3499A26E" w14:textId="637B41DF" w:rsidR="002B787A" w:rsidRPr="002B787A" w:rsidRDefault="002B787A">
                  <w:pPr>
                    <w:rPr>
                      <w:b/>
                      <w:bCs/>
                      <w:color w:val="FF0000"/>
                      <w:sz w:val="32"/>
                      <w:szCs w:val="32"/>
                    </w:rPr>
                  </w:pPr>
                  <w:r>
                    <w:rPr>
                      <w:b/>
                      <w:bCs/>
                      <w:color w:val="FF0000"/>
                      <w:sz w:val="32"/>
                      <w:szCs w:val="32"/>
                    </w:rPr>
                    <w:t>3</w:t>
                  </w:r>
                </w:p>
              </w:txbxContent>
            </v:textbox>
          </v:shape>
        </w:pict>
      </w:r>
      <w:r>
        <w:rPr>
          <w:noProof/>
        </w:rPr>
        <w:pict w14:anchorId="17E2BF06">
          <v:shape id="_x0000_s2065" type="#_x0000_t202" style="position:absolute;left:0;text-align:left;margin-left:260.8pt;margin-top:115.8pt;width:30pt;height:35.2pt;z-index:251674624" filled="f" stroked="f">
            <v:textbox style="mso-next-textbox:#_x0000_s2065">
              <w:txbxContent>
                <w:p w14:paraId="7070AC07" w14:textId="4F1A692B" w:rsidR="002B787A" w:rsidRPr="002B787A" w:rsidRDefault="002B787A">
                  <w:pPr>
                    <w:rPr>
                      <w:b/>
                      <w:bCs/>
                      <w:color w:val="FF0000"/>
                      <w:sz w:val="32"/>
                      <w:szCs w:val="32"/>
                    </w:rPr>
                  </w:pPr>
                  <w:r>
                    <w:rPr>
                      <w:b/>
                      <w:bCs/>
                      <w:color w:val="FF0000"/>
                      <w:sz w:val="32"/>
                      <w:szCs w:val="32"/>
                    </w:rPr>
                    <w:t>2</w:t>
                  </w:r>
                </w:p>
              </w:txbxContent>
            </v:textbox>
          </v:shape>
        </w:pict>
      </w:r>
      <w:r>
        <w:rPr>
          <w:noProof/>
        </w:rPr>
        <w:pict w14:anchorId="17E2BF06">
          <v:shape id="_x0000_s2064" type="#_x0000_t202" style="position:absolute;left:0;text-align:left;margin-left:139.7pt;margin-top:109.05pt;width:30pt;height:35.2pt;z-index:251673600" filled="f" stroked="f">
            <v:textbox style="mso-next-textbox:#_x0000_s2064">
              <w:txbxContent>
                <w:p w14:paraId="63E011AE" w14:textId="30A94E09" w:rsidR="002B787A" w:rsidRPr="002B787A" w:rsidRDefault="002B787A">
                  <w:pPr>
                    <w:rPr>
                      <w:b/>
                      <w:bCs/>
                      <w:color w:val="FF0000"/>
                      <w:sz w:val="32"/>
                      <w:szCs w:val="32"/>
                    </w:rPr>
                  </w:pPr>
                  <w:r w:rsidRPr="002B787A">
                    <w:rPr>
                      <w:b/>
                      <w:bCs/>
                      <w:color w:val="FF0000"/>
                      <w:sz w:val="32"/>
                      <w:szCs w:val="32"/>
                    </w:rPr>
                    <w:t>1</w:t>
                  </w:r>
                </w:p>
              </w:txbxContent>
            </v:textbox>
          </v:shape>
        </w:pict>
      </w:r>
      <w:r>
        <w:rPr>
          <w:noProof/>
        </w:rPr>
        <w:pict w14:anchorId="60B79C01">
          <v:rect id="_x0000_s2063" style="position:absolute;left:0;text-align:left;margin-left:295.8pt;margin-top:207.2pt;width:49.5pt;height:11.85pt;z-index:251672576" filled="f" strokecolor="red" strokeweight="1.5pt"/>
        </w:pict>
      </w:r>
      <w:r>
        <w:rPr>
          <w:noProof/>
        </w:rPr>
        <w:pict w14:anchorId="60B79C01">
          <v:rect id="_x0000_s2062" style="position:absolute;left:0;text-align:left;margin-left:210.3pt;margin-top:138.05pt;width:83.65pt;height:21.6pt;z-index:251671552" filled="f" strokecolor="red" strokeweight="1.5pt"/>
        </w:pict>
      </w:r>
      <w:r w:rsidR="002B787A" w:rsidRPr="00A223A1">
        <w:rPr>
          <w:noProof/>
        </w:rPr>
        <w:drawing>
          <wp:inline distT="0" distB="0" distL="0" distR="0" wp14:anchorId="0C4E4208" wp14:editId="60BDD49E">
            <wp:extent cx="2963161" cy="3821134"/>
            <wp:effectExtent l="0" t="0" r="0" b="0"/>
            <wp:docPr id="3745427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542796" name="Picture 1" descr="A screenshot of a computer&#10;&#10;Description automatically generated"/>
                    <pic:cNvPicPr/>
                  </pic:nvPicPr>
                  <pic:blipFill>
                    <a:blip r:embed="rId71"/>
                    <a:stretch>
                      <a:fillRect/>
                    </a:stretch>
                  </pic:blipFill>
                  <pic:spPr>
                    <a:xfrm>
                      <a:off x="0" y="0"/>
                      <a:ext cx="2971241" cy="3831554"/>
                    </a:xfrm>
                    <a:prstGeom prst="rect">
                      <a:avLst/>
                    </a:prstGeom>
                  </pic:spPr>
                </pic:pic>
              </a:graphicData>
            </a:graphic>
          </wp:inline>
        </w:drawing>
      </w:r>
    </w:p>
    <w:p w14:paraId="3FE186B0" w14:textId="2B50A474" w:rsidR="003462A3" w:rsidRPr="00A223A1" w:rsidRDefault="003462A3">
      <w:pPr>
        <w:pStyle w:val="BodyText"/>
        <w:numPr>
          <w:ilvl w:val="0"/>
          <w:numId w:val="4"/>
        </w:numPr>
      </w:pPr>
      <w:r w:rsidRPr="00A223A1">
        <w:t>Viết code lấy element (đường dẫn copy ở bước trên dán ở trong code chỗ By.Xpath(“dán đường dẫn copy được ở đây”))</w:t>
      </w:r>
      <w:r w:rsidR="000B764B" w:rsidRPr="00A223A1">
        <w:t xml:space="preserve"> rồi thực hiện click vào element này</w:t>
      </w:r>
    </w:p>
    <w:p w14:paraId="06F70727" w14:textId="227D53BB" w:rsidR="003462A3" w:rsidRPr="00A223A1" w:rsidRDefault="00000000" w:rsidP="000B764B">
      <w:pPr>
        <w:pStyle w:val="BodyText"/>
        <w:ind w:left="1440"/>
      </w:pPr>
      <w:r>
        <w:rPr>
          <w:noProof/>
        </w:rPr>
        <w:pict w14:anchorId="60B79C01">
          <v:rect id="_x0000_s2067" style="position:absolute;left:0;text-align:left;margin-left:116.8pt;margin-top:9.3pt;width:370pt;height:36.6pt;z-index:251676672" filled="f" strokecolor="red" strokeweight="1.5pt"/>
        </w:pict>
      </w:r>
      <w:r w:rsidR="000B764B" w:rsidRPr="00A223A1">
        <w:rPr>
          <w:noProof/>
        </w:rPr>
        <w:drawing>
          <wp:inline distT="0" distB="0" distL="0" distR="0" wp14:anchorId="2485F445" wp14:editId="6167BA75">
            <wp:extent cx="4848860" cy="524481"/>
            <wp:effectExtent l="0" t="0" r="0" b="0"/>
            <wp:docPr id="2060980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98040" name=""/>
                    <pic:cNvPicPr/>
                  </pic:nvPicPr>
                  <pic:blipFill>
                    <a:blip r:embed="rId72"/>
                    <a:stretch>
                      <a:fillRect/>
                    </a:stretch>
                  </pic:blipFill>
                  <pic:spPr>
                    <a:xfrm>
                      <a:off x="0" y="0"/>
                      <a:ext cx="4899508" cy="529959"/>
                    </a:xfrm>
                    <a:prstGeom prst="rect">
                      <a:avLst/>
                    </a:prstGeom>
                  </pic:spPr>
                </pic:pic>
              </a:graphicData>
            </a:graphic>
          </wp:inline>
        </w:drawing>
      </w:r>
    </w:p>
    <w:p w14:paraId="2FFC40B9" w14:textId="77777777" w:rsidR="008D3758" w:rsidRPr="00A223A1" w:rsidRDefault="008D3758" w:rsidP="008D3758">
      <w:pPr>
        <w:pStyle w:val="BodyText"/>
        <w:ind w:left="1440"/>
      </w:pPr>
      <w:r w:rsidRPr="00A223A1">
        <w:t>Code:</w:t>
      </w:r>
      <w:r w:rsidRPr="00A223A1">
        <w:br/>
      </w:r>
      <w:r w:rsidRPr="00A223A1">
        <w:tab/>
        <w:t>//Lất nút đăng nhập bằng XPath</w:t>
      </w:r>
    </w:p>
    <w:p w14:paraId="7B4BD3A4" w14:textId="5D14B7C3" w:rsidR="008D3758" w:rsidRPr="00A223A1" w:rsidRDefault="008D3758" w:rsidP="008D3758">
      <w:pPr>
        <w:pStyle w:val="BodyText"/>
        <w:ind w:left="1440"/>
      </w:pPr>
      <w:r w:rsidRPr="00A223A1">
        <w:t>IWebElement btnLogin_66_HienVy = driver_66_HienVy.FindElement(By.XPath("/html/body/app-root/div/" +</w:t>
      </w:r>
    </w:p>
    <w:p w14:paraId="27034400" w14:textId="77777777" w:rsidR="008D3758" w:rsidRPr="00A223A1" w:rsidRDefault="008D3758" w:rsidP="008D3758">
      <w:pPr>
        <w:pStyle w:val="BodyText"/>
        <w:ind w:left="1440"/>
      </w:pPr>
      <w:r w:rsidRPr="00A223A1">
        <w:t xml:space="preserve">                "div/div/div[1]/div/div/div[2]/app-right/app-login/div/div[2]/div/div[2]/button[2]"));</w:t>
      </w:r>
    </w:p>
    <w:p w14:paraId="15087B9A" w14:textId="7EDA9A43" w:rsidR="008D3758" w:rsidRPr="00A223A1" w:rsidRDefault="008D3758" w:rsidP="008D3758">
      <w:pPr>
        <w:pStyle w:val="BodyText"/>
        <w:ind w:left="1440"/>
      </w:pPr>
      <w:r w:rsidRPr="00A223A1">
        <w:t>btnLogin_66_HienVy.Click();//Thực hiện cleck bào elemant logon vừa lấy được</w:t>
      </w:r>
    </w:p>
    <w:p w14:paraId="6DDFEDCE" w14:textId="19709D7B" w:rsidR="0089101D" w:rsidRPr="00A223A1" w:rsidRDefault="0089101D">
      <w:pPr>
        <w:pStyle w:val="BodyText"/>
        <w:numPr>
          <w:ilvl w:val="0"/>
          <w:numId w:val="4"/>
        </w:numPr>
      </w:pPr>
      <w:r w:rsidRPr="00A223A1">
        <w:t>Sau khi chạy, ta sẽ có kết quả là khởi chạy trang xác thực đăng nhập, ta phải thực hiện chuyển trang và thấy 3 element gồm ô nhập mssv, mật khẩu và nút đăng nhập</w:t>
      </w:r>
    </w:p>
    <w:p w14:paraId="577196A8" w14:textId="057E7A1D" w:rsidR="0089101D" w:rsidRPr="00A223A1" w:rsidRDefault="00000000" w:rsidP="0089101D">
      <w:pPr>
        <w:pStyle w:val="BodyText"/>
        <w:ind w:left="2520" w:firstLine="0"/>
      </w:pPr>
      <w:r>
        <w:rPr>
          <w:noProof/>
        </w:rPr>
        <w:lastRenderedPageBreak/>
        <w:pict w14:anchorId="60B79C01">
          <v:rect id="_x0000_s2073" style="position:absolute;left:0;text-align:left;margin-left:239.95pt;margin-top:172.85pt;width:98.9pt;height:14.1pt;z-index:251682816" filled="f" strokecolor="red" strokeweight="1.5pt"/>
        </w:pict>
      </w:r>
      <w:r>
        <w:rPr>
          <w:noProof/>
        </w:rPr>
        <w:pict w14:anchorId="60B79C01">
          <v:rect id="_x0000_s2072" style="position:absolute;left:0;text-align:left;margin-left:239.05pt;margin-top:155.75pt;width:98.9pt;height:14.1pt;z-index:251681792" filled="f" strokecolor="red" strokeweight="1.5pt"/>
        </w:pict>
      </w:r>
      <w:r>
        <w:rPr>
          <w:noProof/>
        </w:rPr>
        <w:pict w14:anchorId="60B79C01">
          <v:rect id="_x0000_s2071" style="position:absolute;left:0;text-align:left;margin-left:238.6pt;margin-top:139.85pt;width:98.9pt;height:14.1pt;z-index:251680768" filled="f" strokecolor="red" strokeweight="1.5pt"/>
        </w:pict>
      </w:r>
      <w:r>
        <w:rPr>
          <w:noProof/>
        </w:rPr>
        <w:pict w14:anchorId="60B79C01">
          <v:rect id="_x0000_s2070" style="position:absolute;left:0;text-align:left;margin-left:211.9pt;margin-top:13.4pt;width:154.75pt;height:14.1pt;z-index:251679744" filled="f" strokecolor="red" strokeweight="1.5pt"/>
        </w:pict>
      </w:r>
      <w:r>
        <w:rPr>
          <w:noProof/>
        </w:rPr>
        <w:pict w14:anchorId="17E2BF06">
          <v:shape id="_x0000_s2075" type="#_x0000_t202" style="position:absolute;left:0;text-align:left;margin-left:221.6pt;margin-top:175.95pt;width:30pt;height:35.2pt;z-index:251684864" filled="f" stroked="f">
            <v:textbox style="mso-next-textbox:#_x0000_s2075">
              <w:txbxContent>
                <w:p w14:paraId="1EDD3761" w14:textId="41EF6CED" w:rsidR="0089101D" w:rsidRPr="0089101D" w:rsidRDefault="0089101D">
                  <w:pPr>
                    <w:rPr>
                      <w:b/>
                      <w:bCs/>
                      <w:color w:val="FF0000"/>
                      <w:sz w:val="20"/>
                      <w:szCs w:val="20"/>
                    </w:rPr>
                  </w:pPr>
                  <w:r>
                    <w:rPr>
                      <w:b/>
                      <w:bCs/>
                      <w:color w:val="FF0000"/>
                      <w:sz w:val="20"/>
                      <w:szCs w:val="20"/>
                    </w:rPr>
                    <w:t>3</w:t>
                  </w:r>
                </w:p>
              </w:txbxContent>
            </v:textbox>
          </v:shape>
        </w:pict>
      </w:r>
      <w:r>
        <w:rPr>
          <w:noProof/>
        </w:rPr>
        <w:pict w14:anchorId="17E2BF06">
          <v:shape id="_x0000_s2074" type="#_x0000_t202" style="position:absolute;left:0;text-align:left;margin-left:223.7pt;margin-top:140.35pt;width:30pt;height:35.2pt;z-index:251683840" filled="f" stroked="f">
            <v:textbox style="mso-next-textbox:#_x0000_s2074">
              <w:txbxContent>
                <w:p w14:paraId="59800F9B" w14:textId="5833FB64" w:rsidR="0089101D" w:rsidRPr="0089101D" w:rsidRDefault="0089101D">
                  <w:pPr>
                    <w:rPr>
                      <w:b/>
                      <w:bCs/>
                      <w:color w:val="FF0000"/>
                      <w:sz w:val="20"/>
                      <w:szCs w:val="20"/>
                    </w:rPr>
                  </w:pPr>
                  <w:r>
                    <w:rPr>
                      <w:b/>
                      <w:bCs/>
                      <w:color w:val="FF0000"/>
                      <w:sz w:val="20"/>
                      <w:szCs w:val="20"/>
                    </w:rPr>
                    <w:t>1</w:t>
                  </w:r>
                </w:p>
              </w:txbxContent>
            </v:textbox>
          </v:shape>
        </w:pict>
      </w:r>
      <w:r>
        <w:rPr>
          <w:noProof/>
        </w:rPr>
        <w:pict w14:anchorId="17E2BF06">
          <v:shape id="_x0000_s2068" type="#_x0000_t202" style="position:absolute;left:0;text-align:left;margin-left:223.5pt;margin-top:156.5pt;width:30pt;height:35.2pt;z-index:251677696" filled="f" stroked="f">
            <v:textbox style="mso-next-textbox:#_x0000_s2068">
              <w:txbxContent>
                <w:p w14:paraId="4A01C5DF" w14:textId="77777777" w:rsidR="003462A3" w:rsidRPr="0089101D" w:rsidRDefault="003462A3">
                  <w:pPr>
                    <w:rPr>
                      <w:b/>
                      <w:bCs/>
                      <w:color w:val="FF0000"/>
                      <w:sz w:val="20"/>
                      <w:szCs w:val="20"/>
                    </w:rPr>
                  </w:pPr>
                  <w:r w:rsidRPr="0089101D">
                    <w:rPr>
                      <w:b/>
                      <w:bCs/>
                      <w:color w:val="FF0000"/>
                      <w:sz w:val="20"/>
                      <w:szCs w:val="20"/>
                    </w:rPr>
                    <w:t>2</w:t>
                  </w:r>
                </w:p>
              </w:txbxContent>
            </v:textbox>
          </v:shape>
        </w:pict>
      </w:r>
      <w:r w:rsidR="0089101D" w:rsidRPr="00A223A1">
        <w:rPr>
          <w:noProof/>
        </w:rPr>
        <w:drawing>
          <wp:inline distT="0" distB="0" distL="0" distR="0" wp14:anchorId="6B867240" wp14:editId="0366DF35">
            <wp:extent cx="4461510" cy="3066692"/>
            <wp:effectExtent l="0" t="0" r="0" b="0"/>
            <wp:docPr id="9844503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450325" name="Picture 1" descr="A screenshot of a computer&#10;&#10;Description automatically generated"/>
                    <pic:cNvPicPr/>
                  </pic:nvPicPr>
                  <pic:blipFill>
                    <a:blip r:embed="rId73"/>
                    <a:stretch>
                      <a:fillRect/>
                    </a:stretch>
                  </pic:blipFill>
                  <pic:spPr>
                    <a:xfrm>
                      <a:off x="0" y="0"/>
                      <a:ext cx="4466287" cy="3069975"/>
                    </a:xfrm>
                    <a:prstGeom prst="rect">
                      <a:avLst/>
                    </a:prstGeom>
                  </pic:spPr>
                </pic:pic>
              </a:graphicData>
            </a:graphic>
          </wp:inline>
        </w:drawing>
      </w:r>
    </w:p>
    <w:p w14:paraId="3EF3E38B" w14:textId="1F0D6DD1" w:rsidR="00957221" w:rsidRPr="00A223A1" w:rsidRDefault="00957221" w:rsidP="00957221">
      <w:pPr>
        <w:pStyle w:val="BodyText"/>
        <w:ind w:left="1920" w:firstLine="0"/>
      </w:pPr>
      <w:r w:rsidRPr="00A223A1">
        <w:t xml:space="preserve">+ Lấy element input và nút đăng nhập bằng By.TagName và By.ClassName </w:t>
      </w:r>
    </w:p>
    <w:p w14:paraId="24F21179" w14:textId="696500BF" w:rsidR="00957221" w:rsidRPr="00A223A1" w:rsidRDefault="00957221">
      <w:pPr>
        <w:pStyle w:val="BodyText"/>
        <w:numPr>
          <w:ilvl w:val="0"/>
          <w:numId w:val="4"/>
        </w:numPr>
      </w:pPr>
      <w:r w:rsidRPr="00A223A1">
        <w:t>Thực hiện inspect các ô nhập liệu tương tự trên</w:t>
      </w:r>
      <w:r w:rsidR="00122CAC" w:rsidRPr="00A223A1">
        <w:t>, lấy 2 ô nhập liệu bằng By.TagName</w:t>
      </w:r>
    </w:p>
    <w:p w14:paraId="761DEA11" w14:textId="7892D1FE" w:rsidR="00122CAC" w:rsidRPr="00A223A1" w:rsidRDefault="00000000" w:rsidP="00122CAC">
      <w:pPr>
        <w:pStyle w:val="BodyText"/>
        <w:ind w:left="2520" w:firstLine="0"/>
      </w:pPr>
      <w:r>
        <w:rPr>
          <w:noProof/>
        </w:rPr>
        <w:pict w14:anchorId="17E2BF06">
          <v:shape id="_x0000_s2080" type="#_x0000_t202" style="position:absolute;left:0;text-align:left;margin-left:271.85pt;margin-top:86pt;width:12.45pt;height:20.8pt;z-index:251688960;mso-position-horizontal-relative:text;mso-position-vertical-relative:text" filled="f" stroked="f">
            <v:textbox style="mso-next-textbox:#_x0000_s2080">
              <w:txbxContent>
                <w:p w14:paraId="52B5EDF9" w14:textId="5C30E66E" w:rsidR="00122CAC" w:rsidRPr="0089101D" w:rsidRDefault="00122CAC">
                  <w:pPr>
                    <w:rPr>
                      <w:b/>
                      <w:bCs/>
                      <w:color w:val="FF0000"/>
                      <w:sz w:val="20"/>
                      <w:szCs w:val="20"/>
                    </w:rPr>
                  </w:pPr>
                  <w:r>
                    <w:rPr>
                      <w:b/>
                      <w:bCs/>
                      <w:color w:val="FF0000"/>
                      <w:sz w:val="20"/>
                      <w:szCs w:val="20"/>
                    </w:rPr>
                    <w:t>2</w:t>
                  </w:r>
                </w:p>
              </w:txbxContent>
            </v:textbox>
          </v:shape>
        </w:pict>
      </w:r>
      <w:r>
        <w:rPr>
          <w:noProof/>
        </w:rPr>
        <w:pict w14:anchorId="17E2BF06">
          <v:shape id="_x0000_s2079" type="#_x0000_t202" style="position:absolute;left:0;text-align:left;margin-left:269.45pt;margin-top:62pt;width:13.9pt;height:17.9pt;z-index:251687936;mso-position-horizontal-relative:text;mso-position-vertical-relative:text" filled="f" stroked="f">
            <v:textbox style="mso-next-textbox:#_x0000_s2079">
              <w:txbxContent>
                <w:p w14:paraId="3C5B9C8E" w14:textId="2C4DEBC3" w:rsidR="00122CAC" w:rsidRPr="0089101D" w:rsidRDefault="00122CAC">
                  <w:pPr>
                    <w:rPr>
                      <w:b/>
                      <w:bCs/>
                      <w:color w:val="FF0000"/>
                      <w:sz w:val="20"/>
                      <w:szCs w:val="20"/>
                    </w:rPr>
                  </w:pPr>
                  <w:r>
                    <w:rPr>
                      <w:b/>
                      <w:bCs/>
                      <w:color w:val="FF0000"/>
                      <w:sz w:val="20"/>
                      <w:szCs w:val="20"/>
                    </w:rPr>
                    <w:t>1</w:t>
                  </w:r>
                </w:p>
              </w:txbxContent>
            </v:textbox>
          </v:shape>
        </w:pict>
      </w:r>
      <w:r>
        <w:rPr>
          <w:noProof/>
        </w:rPr>
        <w:pict w14:anchorId="60B79C01">
          <v:rect id="_x0000_s2078" style="position:absolute;left:0;text-align:left;margin-left:281.7pt;margin-top:99.45pt;width:12.85pt;height:8.1pt;z-index:251686912;mso-position-horizontal-relative:text;mso-position-vertical-relative:text" filled="f" strokecolor="red" strokeweight="1.5pt"/>
        </w:pict>
      </w:r>
      <w:r>
        <w:rPr>
          <w:noProof/>
        </w:rPr>
        <w:pict w14:anchorId="60B79C01">
          <v:rect id="_x0000_s2077" style="position:absolute;left:0;text-align:left;margin-left:281.7pt;margin-top:75.6pt;width:12.85pt;height:8.1pt;z-index:251685888;mso-position-horizontal-relative:text;mso-position-vertical-relative:text" filled="f" strokecolor="red" strokeweight="1.5pt"/>
        </w:pict>
      </w:r>
      <w:r>
        <w:rPr>
          <w:noProof/>
        </w:rPr>
        <w:pict w14:anchorId="7938CB38">
          <v:shape id="_x0000_s2082" type="#_x0000_t32" style="position:absolute;left:0;text-align:left;margin-left:218.6pt;margin-top:88.5pt;width:63.1pt;height:15.05pt;z-index:251691008;mso-position-horizontal-relative:text;mso-position-vertical-relative:text" o:connectortype="straight" strokecolor="red">
            <v:stroke endarrow="block"/>
          </v:shape>
        </w:pict>
      </w:r>
      <w:r>
        <w:rPr>
          <w:noProof/>
        </w:rPr>
        <w:pict w14:anchorId="7938CB38">
          <v:shape id="_x0000_s2081" type="#_x0000_t32" style="position:absolute;left:0;text-align:left;margin-left:218.6pt;margin-top:76.7pt;width:64.45pt;height:3.6pt;z-index:251689984;mso-position-horizontal-relative:text;mso-position-vertical-relative:text" o:connectortype="straight" strokecolor="red">
            <v:stroke endarrow="block"/>
          </v:shape>
        </w:pict>
      </w:r>
      <w:r w:rsidR="00F066D7" w:rsidRPr="00A223A1">
        <w:rPr>
          <w:noProof/>
        </w:rPr>
        <w:drawing>
          <wp:inline distT="0" distB="0" distL="0" distR="0" wp14:anchorId="1B1C149C" wp14:editId="57420F25">
            <wp:extent cx="3192780" cy="2174134"/>
            <wp:effectExtent l="0" t="0" r="0" b="0"/>
            <wp:docPr id="1000515472"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515472" name="Picture 1" descr="A screenshot of a computer screen&#10;&#10;Description automatically generated"/>
                    <pic:cNvPicPr/>
                  </pic:nvPicPr>
                  <pic:blipFill>
                    <a:blip r:embed="rId74"/>
                    <a:stretch>
                      <a:fillRect/>
                    </a:stretch>
                  </pic:blipFill>
                  <pic:spPr>
                    <a:xfrm>
                      <a:off x="0" y="0"/>
                      <a:ext cx="3211394" cy="2186809"/>
                    </a:xfrm>
                    <a:prstGeom prst="rect">
                      <a:avLst/>
                    </a:prstGeom>
                  </pic:spPr>
                </pic:pic>
              </a:graphicData>
            </a:graphic>
          </wp:inline>
        </w:drawing>
      </w:r>
    </w:p>
    <w:p w14:paraId="24767CF4" w14:textId="0139396F" w:rsidR="00122CAC" w:rsidRPr="00A223A1" w:rsidRDefault="00122CAC">
      <w:pPr>
        <w:pStyle w:val="BodyText"/>
        <w:numPr>
          <w:ilvl w:val="0"/>
          <w:numId w:val="4"/>
        </w:numPr>
      </w:pPr>
      <w:r w:rsidRPr="00A223A1">
        <w:t>Lấy nút đăng nhập bằng By.ClassName</w:t>
      </w:r>
    </w:p>
    <w:p w14:paraId="281214F0" w14:textId="7BE9D9AC" w:rsidR="00957221" w:rsidRPr="00A223A1" w:rsidRDefault="00000000" w:rsidP="00957221">
      <w:pPr>
        <w:pStyle w:val="BodyText"/>
        <w:ind w:left="2520" w:firstLine="0"/>
      </w:pPr>
      <w:r>
        <w:rPr>
          <w:noProof/>
        </w:rPr>
        <w:lastRenderedPageBreak/>
        <w:pict w14:anchorId="60B79C01">
          <v:rect id="_x0000_s2085" style="position:absolute;left:0;text-align:left;margin-left:405.55pt;margin-top:125.05pt;width:44.6pt;height:8.85pt;z-index:251694080" filled="f" strokecolor="red" strokeweight="1.5pt"/>
        </w:pict>
      </w:r>
      <w:r>
        <w:rPr>
          <w:noProof/>
        </w:rPr>
        <w:pict w14:anchorId="7938CB38">
          <v:shape id="_x0000_s2084" type="#_x0000_t32" style="position:absolute;left:0;text-align:left;margin-left:283.05pt;margin-top:130.25pt;width:57.95pt;height:9.35pt;flip:y;z-index:251693056" o:connectortype="straight" strokecolor="red">
            <v:stroke endarrow="block"/>
          </v:shape>
        </w:pict>
      </w:r>
      <w:r w:rsidR="00122CAC" w:rsidRPr="00A223A1">
        <w:rPr>
          <w:noProof/>
        </w:rPr>
        <w:drawing>
          <wp:inline distT="0" distB="0" distL="0" distR="0" wp14:anchorId="21BAFE67" wp14:editId="51A4B914">
            <wp:extent cx="4404360" cy="2652690"/>
            <wp:effectExtent l="0" t="0" r="0" b="0"/>
            <wp:docPr id="1062520728"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520728" name="Picture 1" descr="A screenshot of a computer screen&#10;&#10;Description automatically generated"/>
                    <pic:cNvPicPr/>
                  </pic:nvPicPr>
                  <pic:blipFill>
                    <a:blip r:embed="rId75"/>
                    <a:stretch>
                      <a:fillRect/>
                    </a:stretch>
                  </pic:blipFill>
                  <pic:spPr>
                    <a:xfrm>
                      <a:off x="0" y="0"/>
                      <a:ext cx="4416910" cy="2660249"/>
                    </a:xfrm>
                    <a:prstGeom prst="rect">
                      <a:avLst/>
                    </a:prstGeom>
                  </pic:spPr>
                </pic:pic>
              </a:graphicData>
            </a:graphic>
          </wp:inline>
        </w:drawing>
      </w:r>
    </w:p>
    <w:p w14:paraId="2F67C63D" w14:textId="73DBCB2F" w:rsidR="00122CAC" w:rsidRPr="00A223A1" w:rsidRDefault="00122CAC">
      <w:pPr>
        <w:pStyle w:val="BodyText"/>
        <w:numPr>
          <w:ilvl w:val="0"/>
          <w:numId w:val="4"/>
        </w:numPr>
      </w:pPr>
      <w:r w:rsidRPr="00A223A1">
        <w:t>Viết code lấy 3 element này</w:t>
      </w:r>
      <w:r w:rsidR="00C4041A" w:rsidRPr="00A223A1">
        <w:t>, tương tự như trên ta sẽ chờ 1 vài giây</w:t>
      </w:r>
    </w:p>
    <w:p w14:paraId="02403326" w14:textId="080078C3" w:rsidR="00571EFF" w:rsidRPr="00A223A1" w:rsidRDefault="00571EFF" w:rsidP="00571EFF">
      <w:pPr>
        <w:pStyle w:val="BodyText"/>
        <w:ind w:left="2520" w:firstLine="0"/>
      </w:pPr>
      <w:r w:rsidRPr="00A223A1">
        <w:t>Vì cửa số chạy trang xác thực đăng nhập là 1 cửu số mới vì vậy cần phải chuyển sang cửu sổ mới bằng cách lấy tất cả cửa sổ đang mở sau đó đếm và chuyển đến cửu sổ cuối cùng trang danh sách</w:t>
      </w:r>
    </w:p>
    <w:p w14:paraId="0AD81DDA" w14:textId="17521109" w:rsidR="00571EFF" w:rsidRPr="00A223A1" w:rsidRDefault="00000000" w:rsidP="00402A8D">
      <w:pPr>
        <w:pStyle w:val="BodyText"/>
        <w:ind w:left="2520"/>
        <w:rPr>
          <w:noProof/>
        </w:rPr>
      </w:pPr>
      <w:r>
        <w:rPr>
          <w:noProof/>
        </w:rPr>
        <w:pict w14:anchorId="7555C402">
          <v:rect id="Ink 6" o:spid="_x0000_s2334" style="position:absolute;left:0;text-align:left;margin-left:238.35pt;margin-top:153pt;width:33.05pt;height:10.25pt;z-index:251905024;visibility:visible;mso-wrap-style:square;mso-wrap-distance-left:9pt;mso-wrap-distance-top:0;mso-wrap-distance-right:9pt;mso-wrap-distance-bottom:0;mso-position-horizontal:absolute;mso-position-horizontal-relative:text;mso-position-vertical:absolute;mso-position-vertical-relative:text" filled="f" strokeweight="3.5mm">
            <v:stroke endcap="round"/>
            <v:path shadowok="f" o:extrusionok="f" fillok="f" insetpenok="f"/>
            <o:lock v:ext="edit" rotation="t" aspectratio="t" verticies="t" text="t" shapetype="t"/>
            <o:ink i="AHMdAnowARBYz1SK5pfFT48G+LrS4ZsiAwhIEEXeAkbeAgUDOAtkGSMyCoHH//8PgMf//w8zCoHH&#10;//8PgMf//w84CQD+/wMAAAAAAAonBYeAcGNrHOGlwITreDZYMgCH9XPnq59bi6/ECgARIPAYHl+4&#10;ntoB&#10;" annotation="t"/>
          </v:rect>
        </w:pict>
      </w:r>
      <w:r>
        <w:rPr>
          <w:noProof/>
          <w:lang w:val="fr-FR"/>
        </w:rPr>
        <w:pict w14:anchorId="60B79C01">
          <v:rect id="_x0000_s2087" style="position:absolute;left:0;text-align:left;margin-left:132.5pt;margin-top:21.25pt;width:370.55pt;height:160.35pt;z-index:251695104;mso-position-horizontal-relative:text;mso-position-vertical-relative:text" filled="f" strokecolor="red" strokeweight="1.5pt"/>
        </w:pict>
      </w:r>
      <w:r w:rsidR="00C4041A" w:rsidRPr="00A223A1">
        <w:rPr>
          <w:noProof/>
        </w:rPr>
        <w:t xml:space="preserve"> </w:t>
      </w:r>
      <w:r w:rsidR="00C4041A" w:rsidRPr="00A223A1">
        <w:rPr>
          <w:noProof/>
        </w:rPr>
        <w:drawing>
          <wp:inline distT="0" distB="0" distL="0" distR="0" wp14:anchorId="6F7794E4" wp14:editId="6268387C">
            <wp:extent cx="4833919" cy="2119877"/>
            <wp:effectExtent l="0" t="0" r="0" b="0"/>
            <wp:docPr id="180612745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127459" name="Picture 1" descr="A screenshot of a computer program&#10;&#10;Description automatically generated"/>
                    <pic:cNvPicPr/>
                  </pic:nvPicPr>
                  <pic:blipFill>
                    <a:blip r:embed="rId76"/>
                    <a:stretch>
                      <a:fillRect/>
                    </a:stretch>
                  </pic:blipFill>
                  <pic:spPr>
                    <a:xfrm>
                      <a:off x="0" y="0"/>
                      <a:ext cx="4852574" cy="2128058"/>
                    </a:xfrm>
                    <a:prstGeom prst="rect">
                      <a:avLst/>
                    </a:prstGeom>
                  </pic:spPr>
                </pic:pic>
              </a:graphicData>
            </a:graphic>
          </wp:inline>
        </w:drawing>
      </w:r>
    </w:p>
    <w:p w14:paraId="1611EFED" w14:textId="77777777" w:rsidR="008D3758" w:rsidRPr="00A223A1" w:rsidRDefault="008D3758" w:rsidP="008D3758">
      <w:pPr>
        <w:pStyle w:val="NidungA"/>
        <w:rPr>
          <w:rFonts w:cs="Times New Roman"/>
        </w:rPr>
      </w:pPr>
      <w:r w:rsidRPr="00A223A1">
        <w:rPr>
          <w:rFonts w:cs="Times New Roman"/>
          <w:lang w:val="en-US"/>
        </w:rPr>
        <w:tab/>
      </w:r>
      <w:r w:rsidRPr="00A223A1">
        <w:rPr>
          <w:rFonts w:cs="Times New Roman"/>
          <w:lang w:val="en-US"/>
        </w:rPr>
        <w:tab/>
      </w:r>
      <w:r w:rsidRPr="00A223A1">
        <w:rPr>
          <w:rFonts w:cs="Times New Roman"/>
          <w:lang w:val="en-US"/>
        </w:rPr>
        <w:tab/>
        <w:t>Code:</w:t>
      </w:r>
      <w:r w:rsidRPr="00A223A1">
        <w:rPr>
          <w:rFonts w:cs="Times New Roman"/>
          <w:lang w:val="en-US"/>
        </w:rPr>
        <w:br/>
      </w:r>
      <w:r w:rsidRPr="00A223A1">
        <w:rPr>
          <w:rFonts w:cs="Times New Roman"/>
          <w:lang w:val="en-US"/>
        </w:rPr>
        <w:tab/>
      </w:r>
      <w:r w:rsidRPr="00A223A1">
        <w:rPr>
          <w:rFonts w:cs="Times New Roman"/>
          <w:lang w:val="en-US"/>
        </w:rPr>
        <w:tab/>
      </w:r>
      <w:r w:rsidRPr="00A223A1">
        <w:rPr>
          <w:rFonts w:cs="Times New Roman"/>
          <w:lang w:val="en-US"/>
        </w:rPr>
        <w:tab/>
      </w:r>
      <w:r w:rsidRPr="00A223A1">
        <w:rPr>
          <w:rFonts w:cs="Times New Roman"/>
        </w:rPr>
        <w:t>//Chờ 5s để các element được cập nhập đủ</w:t>
      </w:r>
    </w:p>
    <w:p w14:paraId="492E1C42" w14:textId="77777777" w:rsidR="008D3758" w:rsidRPr="00A223A1" w:rsidRDefault="008D3758" w:rsidP="008D3758">
      <w:pPr>
        <w:pStyle w:val="NidungA"/>
        <w:rPr>
          <w:rFonts w:cs="Times New Roman"/>
        </w:rPr>
      </w:pPr>
      <w:r w:rsidRPr="00A223A1">
        <w:rPr>
          <w:rFonts w:cs="Times New Roman"/>
        </w:rPr>
        <w:t xml:space="preserve">            driver_66_HienVy.Manage().Timeouts().ImplicitWait = TimeSpan.FromSeconds(5);</w:t>
      </w:r>
    </w:p>
    <w:p w14:paraId="08FEDC8F" w14:textId="77777777" w:rsidR="008D3758" w:rsidRPr="00A223A1" w:rsidRDefault="008D3758" w:rsidP="008D3758">
      <w:pPr>
        <w:pStyle w:val="NidungA"/>
        <w:rPr>
          <w:rFonts w:cs="Times New Roman"/>
        </w:rPr>
      </w:pPr>
      <w:r w:rsidRPr="00A223A1">
        <w:rPr>
          <w:rFonts w:cs="Times New Roman"/>
        </w:rPr>
        <w:t xml:space="preserve">            // Lấy tất cả các cửa sổ hiện tại</w:t>
      </w:r>
    </w:p>
    <w:p w14:paraId="345FFF7D" w14:textId="77777777" w:rsidR="008D3758" w:rsidRPr="00A223A1" w:rsidRDefault="008D3758" w:rsidP="008D3758">
      <w:pPr>
        <w:pStyle w:val="NidungA"/>
        <w:rPr>
          <w:rFonts w:cs="Times New Roman"/>
        </w:rPr>
      </w:pPr>
      <w:r w:rsidRPr="00A223A1">
        <w:rPr>
          <w:rFonts w:cs="Times New Roman"/>
        </w:rPr>
        <w:t xml:space="preserve">            List&lt;string&gt; windowHandles_66_Vy = driver_66_HienVy.WindowHandles.ToList();</w:t>
      </w:r>
    </w:p>
    <w:p w14:paraId="61D93853" w14:textId="77777777" w:rsidR="008D3758" w:rsidRPr="00A223A1" w:rsidRDefault="008D3758" w:rsidP="008D3758">
      <w:pPr>
        <w:pStyle w:val="NidungA"/>
        <w:rPr>
          <w:rFonts w:cs="Times New Roman"/>
        </w:rPr>
      </w:pPr>
      <w:r w:rsidRPr="00A223A1">
        <w:rPr>
          <w:rFonts w:cs="Times New Roman"/>
        </w:rPr>
        <w:t xml:space="preserve">            // Chuyển sang cửa sổ mới nhất (cửa sổ cuối cùng trong danh sách)</w:t>
      </w:r>
    </w:p>
    <w:p w14:paraId="6552A0CA" w14:textId="77777777" w:rsidR="008D3758" w:rsidRPr="00A223A1" w:rsidRDefault="008D3758" w:rsidP="008D3758">
      <w:pPr>
        <w:pStyle w:val="NidungA"/>
        <w:rPr>
          <w:rFonts w:cs="Times New Roman"/>
        </w:rPr>
      </w:pPr>
      <w:r w:rsidRPr="00A223A1">
        <w:rPr>
          <w:rFonts w:cs="Times New Roman"/>
        </w:rPr>
        <w:t xml:space="preserve">            driver_66_HienVy.SwitchTo().Window(windowHandles_66_Vy[windowHandles_66_Vy.Count - 1]);</w:t>
      </w:r>
    </w:p>
    <w:p w14:paraId="2DEF6104" w14:textId="77777777" w:rsidR="008D3758" w:rsidRPr="00A223A1" w:rsidRDefault="008D3758" w:rsidP="008D3758">
      <w:pPr>
        <w:pStyle w:val="NidungA"/>
        <w:rPr>
          <w:rFonts w:cs="Times New Roman"/>
        </w:rPr>
      </w:pPr>
      <w:r w:rsidRPr="00A223A1">
        <w:rPr>
          <w:rFonts w:cs="Times New Roman"/>
        </w:rPr>
        <w:t xml:space="preserve">            //Lấy danh sách các element bằng TagName có tên là input (là hàng trong bảng)</w:t>
      </w:r>
    </w:p>
    <w:p w14:paraId="5369A50D" w14:textId="77777777" w:rsidR="008D3758" w:rsidRPr="00A223A1" w:rsidRDefault="008D3758" w:rsidP="008D3758">
      <w:pPr>
        <w:pStyle w:val="NidungA"/>
        <w:rPr>
          <w:rFonts w:cs="Times New Roman"/>
        </w:rPr>
      </w:pPr>
      <w:r w:rsidRPr="00A223A1">
        <w:rPr>
          <w:rFonts w:cs="Times New Roman"/>
        </w:rPr>
        <w:t xml:space="preserve">            IReadOnlyCollection&lt;IWebElement&gt; elemenstLogonNew_66_Vy = driver_66_HienVy.FindElements(By.TagName("input"));</w:t>
      </w:r>
    </w:p>
    <w:p w14:paraId="16EDD252" w14:textId="77777777" w:rsidR="008D3758" w:rsidRPr="00A223A1" w:rsidRDefault="008D3758" w:rsidP="008D3758">
      <w:pPr>
        <w:pStyle w:val="NidungA"/>
        <w:rPr>
          <w:rFonts w:cs="Times New Roman"/>
        </w:rPr>
      </w:pPr>
      <w:r w:rsidRPr="00A223A1">
        <w:rPr>
          <w:rFonts w:cs="Times New Roman"/>
        </w:rPr>
        <w:t xml:space="preserve">            int count_66_Vy = 0;</w:t>
      </w:r>
    </w:p>
    <w:p w14:paraId="3CAA4B29" w14:textId="77777777" w:rsidR="008D3758" w:rsidRPr="00A223A1" w:rsidRDefault="008D3758" w:rsidP="008D3758">
      <w:pPr>
        <w:pStyle w:val="NidungA"/>
        <w:rPr>
          <w:rFonts w:cs="Times New Roman"/>
        </w:rPr>
      </w:pPr>
      <w:r w:rsidRPr="00A223A1">
        <w:rPr>
          <w:rFonts w:cs="Times New Roman"/>
        </w:rPr>
        <w:t xml:space="preserve">            foreach (IWebElement element_66_Vy in elemenstLogonNew_66_Vy)</w:t>
      </w:r>
    </w:p>
    <w:p w14:paraId="6C1246A6" w14:textId="77777777" w:rsidR="008D3758" w:rsidRPr="00A223A1" w:rsidRDefault="008D3758" w:rsidP="008D3758">
      <w:pPr>
        <w:pStyle w:val="NidungA"/>
        <w:rPr>
          <w:rFonts w:cs="Times New Roman"/>
        </w:rPr>
      </w:pPr>
      <w:r w:rsidRPr="00A223A1">
        <w:rPr>
          <w:rFonts w:cs="Times New Roman"/>
        </w:rPr>
        <w:t xml:space="preserve">            {</w:t>
      </w:r>
    </w:p>
    <w:p w14:paraId="142D3795" w14:textId="77777777" w:rsidR="008D3758" w:rsidRPr="00A223A1" w:rsidRDefault="008D3758" w:rsidP="008D3758">
      <w:pPr>
        <w:pStyle w:val="NidungA"/>
        <w:rPr>
          <w:rFonts w:cs="Times New Roman"/>
        </w:rPr>
      </w:pPr>
      <w:r w:rsidRPr="00A223A1">
        <w:rPr>
          <w:rFonts w:cs="Times New Roman"/>
        </w:rPr>
        <w:t xml:space="preserve">                if (count_66_Vy == 1)//input có index thứ 1 là ô nhập mssv</w:t>
      </w:r>
    </w:p>
    <w:p w14:paraId="25BA0A8D" w14:textId="77777777" w:rsidR="008D3758" w:rsidRPr="00A223A1" w:rsidRDefault="008D3758" w:rsidP="008D3758">
      <w:pPr>
        <w:pStyle w:val="NidungA"/>
        <w:rPr>
          <w:rFonts w:cs="Times New Roman"/>
        </w:rPr>
      </w:pPr>
      <w:r w:rsidRPr="00A223A1">
        <w:rPr>
          <w:rFonts w:cs="Times New Roman"/>
        </w:rPr>
        <w:t xml:space="preserve">                {</w:t>
      </w:r>
    </w:p>
    <w:p w14:paraId="6D337845" w14:textId="77777777" w:rsidR="008D3758" w:rsidRPr="00A223A1" w:rsidRDefault="008D3758" w:rsidP="008D3758">
      <w:pPr>
        <w:pStyle w:val="NidungA"/>
        <w:rPr>
          <w:rFonts w:cs="Times New Roman"/>
        </w:rPr>
      </w:pPr>
      <w:r w:rsidRPr="00A223A1">
        <w:rPr>
          <w:rFonts w:cs="Times New Roman"/>
        </w:rPr>
        <w:lastRenderedPageBreak/>
        <w:t xml:space="preserve">                    element_66_Vy.SendKeys("2151050567");//Gửi mssv lên input này</w:t>
      </w:r>
    </w:p>
    <w:p w14:paraId="6A99DFFB" w14:textId="77777777" w:rsidR="008D3758" w:rsidRPr="00A223A1" w:rsidRDefault="008D3758" w:rsidP="008D3758">
      <w:pPr>
        <w:pStyle w:val="NidungA"/>
        <w:rPr>
          <w:rFonts w:cs="Times New Roman"/>
        </w:rPr>
      </w:pPr>
      <w:r w:rsidRPr="00A223A1">
        <w:rPr>
          <w:rFonts w:cs="Times New Roman"/>
        </w:rPr>
        <w:t xml:space="preserve">                }</w:t>
      </w:r>
    </w:p>
    <w:p w14:paraId="2C329632" w14:textId="77777777" w:rsidR="008D3758" w:rsidRPr="00A223A1" w:rsidRDefault="008D3758" w:rsidP="008D3758">
      <w:pPr>
        <w:pStyle w:val="NidungA"/>
        <w:rPr>
          <w:rFonts w:cs="Times New Roman"/>
        </w:rPr>
      </w:pPr>
      <w:r w:rsidRPr="00A223A1">
        <w:rPr>
          <w:rFonts w:cs="Times New Roman"/>
        </w:rPr>
        <w:t xml:space="preserve">                else if (count_66_Vy == 2)//input có index thứ 2 là ô nhập mật khẩu</w:t>
      </w:r>
    </w:p>
    <w:p w14:paraId="2BB8D93A" w14:textId="77777777" w:rsidR="008D3758" w:rsidRPr="00A223A1" w:rsidRDefault="008D3758" w:rsidP="008D3758">
      <w:pPr>
        <w:pStyle w:val="NidungA"/>
        <w:rPr>
          <w:rFonts w:cs="Times New Roman"/>
        </w:rPr>
      </w:pPr>
      <w:r w:rsidRPr="00A223A1">
        <w:rPr>
          <w:rFonts w:cs="Times New Roman"/>
        </w:rPr>
        <w:t xml:space="preserve">                {</w:t>
      </w:r>
    </w:p>
    <w:p w14:paraId="6D725079" w14:textId="5F9E8C5E" w:rsidR="008D3758" w:rsidRPr="00A223A1" w:rsidRDefault="008D3758" w:rsidP="008D3758">
      <w:pPr>
        <w:pStyle w:val="NidungA"/>
        <w:rPr>
          <w:rFonts w:cs="Times New Roman"/>
          <w:lang w:eastAsia="zh-CN"/>
        </w:rPr>
      </w:pPr>
      <w:r w:rsidRPr="00A223A1">
        <w:rPr>
          <w:rFonts w:cs="Times New Roman"/>
          <w:lang w:eastAsia="zh-CN"/>
        </w:rPr>
        <w:t xml:space="preserve">                    element_66_Vy.SendKeys</w:t>
      </w:r>
      <w:r w:rsidRPr="00B0795C">
        <w:rPr>
          <w:rFonts w:cs="Times New Roman"/>
          <w:color w:val="FF0000"/>
          <w:lang w:eastAsia="zh-CN"/>
        </w:rPr>
        <w:t>("</w:t>
      </w:r>
      <w:r w:rsidR="00B0795C" w:rsidRPr="00B0795C">
        <w:rPr>
          <w:rFonts w:cs="Times New Roman"/>
          <w:color w:val="FF0000"/>
          <w:lang w:val="en-US" w:eastAsia="zh-CN"/>
        </w:rPr>
        <w:t>****</w:t>
      </w:r>
      <w:r w:rsidR="00B0795C">
        <w:rPr>
          <w:rFonts w:cs="Times New Roman"/>
          <w:color w:val="FF0000"/>
          <w:lang w:val="en-US" w:eastAsia="zh-CN"/>
        </w:rPr>
        <w:t>Điền mật khẩu*</w:t>
      </w:r>
      <w:r w:rsidR="00B0795C" w:rsidRPr="00B0795C">
        <w:rPr>
          <w:rFonts w:cs="Times New Roman"/>
          <w:color w:val="FF0000"/>
          <w:lang w:val="en-US" w:eastAsia="zh-CN"/>
        </w:rPr>
        <w:t>***</w:t>
      </w:r>
      <w:r w:rsidRPr="00B0795C">
        <w:rPr>
          <w:rFonts w:cs="Times New Roman"/>
          <w:color w:val="FF0000"/>
          <w:lang w:eastAsia="zh-CN"/>
        </w:rPr>
        <w:t>");//</w:t>
      </w:r>
      <w:r w:rsidRPr="00A223A1">
        <w:rPr>
          <w:rFonts w:cs="Times New Roman"/>
          <w:lang w:eastAsia="zh-CN"/>
        </w:rPr>
        <w:t>Gửi mật khẩu lên input này</w:t>
      </w:r>
    </w:p>
    <w:p w14:paraId="558619F5" w14:textId="77777777" w:rsidR="008D3758" w:rsidRPr="00A223A1" w:rsidRDefault="008D3758" w:rsidP="008D3758">
      <w:pPr>
        <w:pStyle w:val="NidungA"/>
        <w:rPr>
          <w:rFonts w:cs="Times New Roman"/>
        </w:rPr>
      </w:pPr>
      <w:r w:rsidRPr="00A223A1">
        <w:rPr>
          <w:rFonts w:cs="Times New Roman"/>
          <w:lang w:eastAsia="zh-CN"/>
        </w:rPr>
        <w:t xml:space="preserve">                </w:t>
      </w:r>
      <w:r w:rsidRPr="00A223A1">
        <w:rPr>
          <w:rFonts w:cs="Times New Roman"/>
        </w:rPr>
        <w:t>}</w:t>
      </w:r>
    </w:p>
    <w:p w14:paraId="149EAA57" w14:textId="77777777" w:rsidR="008D3758" w:rsidRPr="00A223A1" w:rsidRDefault="008D3758" w:rsidP="008D3758">
      <w:pPr>
        <w:pStyle w:val="NidungA"/>
        <w:rPr>
          <w:rFonts w:cs="Times New Roman"/>
        </w:rPr>
      </w:pPr>
      <w:r w:rsidRPr="00A223A1">
        <w:rPr>
          <w:rFonts w:cs="Times New Roman"/>
        </w:rPr>
        <w:t xml:space="preserve">                count_66_Vy += 1;</w:t>
      </w:r>
    </w:p>
    <w:p w14:paraId="0E5AD8BE" w14:textId="25F99962" w:rsidR="008D3758" w:rsidRPr="00A223A1" w:rsidRDefault="008D3758" w:rsidP="008D3758">
      <w:pPr>
        <w:pStyle w:val="NidungA"/>
        <w:rPr>
          <w:rFonts w:cs="Times New Roman"/>
          <w:lang w:val="en-US"/>
        </w:rPr>
      </w:pPr>
      <w:r w:rsidRPr="00A223A1">
        <w:rPr>
          <w:rFonts w:cs="Times New Roman"/>
          <w:lang w:val="en-US"/>
        </w:rPr>
        <w:t xml:space="preserve">            }</w:t>
      </w:r>
    </w:p>
    <w:p w14:paraId="4BDF20FE" w14:textId="25F96251" w:rsidR="00571EFF" w:rsidRPr="00A223A1" w:rsidRDefault="00571EFF">
      <w:pPr>
        <w:pStyle w:val="BodyText"/>
        <w:numPr>
          <w:ilvl w:val="0"/>
          <w:numId w:val="4"/>
        </w:numPr>
      </w:pPr>
      <w:r w:rsidRPr="00A223A1">
        <w:t>Sau khi chạy ta có kết quả đăng nhập thành công</w:t>
      </w:r>
    </w:p>
    <w:p w14:paraId="348201A5" w14:textId="693814AF" w:rsidR="00571EFF" w:rsidRPr="00A223A1" w:rsidRDefault="00000000" w:rsidP="00571EFF">
      <w:pPr>
        <w:pStyle w:val="BodyText"/>
        <w:ind w:left="2520" w:firstLine="0"/>
        <w:rPr>
          <w:b/>
          <w:bCs/>
          <w:lang w:val="fr-FR"/>
        </w:rPr>
      </w:pPr>
      <w:r>
        <w:rPr>
          <w:noProof/>
          <w:lang w:val="fr-FR"/>
        </w:rPr>
        <w:pict w14:anchorId="60B79C01">
          <v:rect id="_x0000_s2088" style="position:absolute;left:0;text-align:left;margin-left:345.9pt;margin-top:99.15pt;width:69.9pt;height:32.25pt;z-index:251696128" filled="f" strokecolor="red" strokeweight="1.5pt"/>
        </w:pict>
      </w:r>
      <w:r w:rsidR="00571EFF" w:rsidRPr="00A223A1">
        <w:rPr>
          <w:b/>
          <w:bCs/>
          <w:noProof/>
          <w:lang w:val="fr-FR"/>
        </w:rPr>
        <w:drawing>
          <wp:inline distT="0" distB="0" distL="0" distR="0" wp14:anchorId="0448927D" wp14:editId="5FA68982">
            <wp:extent cx="3975204" cy="2614729"/>
            <wp:effectExtent l="0" t="0" r="0" b="0"/>
            <wp:docPr id="15286570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657005" name="Picture 1" descr="A screenshot of a computer&#10;&#10;Description automatically generated"/>
                    <pic:cNvPicPr/>
                  </pic:nvPicPr>
                  <pic:blipFill>
                    <a:blip r:embed="rId77"/>
                    <a:stretch>
                      <a:fillRect/>
                    </a:stretch>
                  </pic:blipFill>
                  <pic:spPr>
                    <a:xfrm>
                      <a:off x="0" y="0"/>
                      <a:ext cx="3988958" cy="2623776"/>
                    </a:xfrm>
                    <a:prstGeom prst="rect">
                      <a:avLst/>
                    </a:prstGeom>
                  </pic:spPr>
                </pic:pic>
              </a:graphicData>
            </a:graphic>
          </wp:inline>
        </w:drawing>
      </w:r>
    </w:p>
    <w:p w14:paraId="6A919685" w14:textId="6D878572" w:rsidR="00671D34" w:rsidRPr="00A223A1" w:rsidRDefault="00671D34" w:rsidP="00671D34">
      <w:pPr>
        <w:pStyle w:val="Heading2"/>
        <w:rPr>
          <w:rFonts w:ascii="Times New Roman" w:hAnsi="Times New Roman"/>
          <w:lang w:val="fr-FR"/>
        </w:rPr>
      </w:pPr>
      <w:bookmarkStart w:id="40" w:name="_Toc166691464"/>
      <w:bookmarkStart w:id="41" w:name="_Toc164940784"/>
      <w:r w:rsidRPr="00A223A1">
        <w:rPr>
          <w:rFonts w:ascii="Times New Roman" w:hAnsi="Times New Roman"/>
          <w:lang w:val="fr-FR"/>
        </w:rPr>
        <w:t>4.2. Thực hiện chức năng xem thời khoá biểu</w:t>
      </w:r>
      <w:r w:rsidR="004B2394" w:rsidRPr="00A223A1">
        <w:rPr>
          <w:rFonts w:ascii="Times New Roman" w:hAnsi="Times New Roman"/>
          <w:lang w:val="fr-FR"/>
        </w:rPr>
        <w:t xml:space="preserve"> (TC1 : thực hiện xem thời khoá biểu thành công)</w:t>
      </w:r>
      <w:bookmarkEnd w:id="40"/>
    </w:p>
    <w:p w14:paraId="3AAB74D0" w14:textId="77777777" w:rsidR="00671D34" w:rsidRPr="00A223A1" w:rsidRDefault="00671D34" w:rsidP="00671D34">
      <w:pPr>
        <w:pStyle w:val="Heading3"/>
        <w:rPr>
          <w:rFonts w:cs="Times New Roman"/>
          <w:lang w:val="fr-FR"/>
        </w:rPr>
      </w:pPr>
      <w:bookmarkStart w:id="42" w:name="_Toc166691465"/>
      <w:r w:rsidRPr="00A223A1">
        <w:rPr>
          <w:rFonts w:cs="Times New Roman"/>
          <w:b/>
          <w:bCs/>
          <w:lang w:val="fr-FR"/>
        </w:rPr>
        <w:t>Bước 1.</w:t>
      </w:r>
      <w:r w:rsidRPr="00A223A1">
        <w:rPr>
          <w:rFonts w:cs="Times New Roman"/>
          <w:lang w:val="fr-FR"/>
        </w:rPr>
        <w:t xml:space="preserve"> Thực hiện các bước thêm thư viện Selenium, vì chung project nên thao tác này không cần lặp lại</w:t>
      </w:r>
      <w:bookmarkEnd w:id="42"/>
    </w:p>
    <w:p w14:paraId="4434DA67" w14:textId="4BA0C1A2" w:rsidR="00671D34" w:rsidRPr="00A223A1" w:rsidRDefault="00671D34" w:rsidP="00671D34">
      <w:pPr>
        <w:pStyle w:val="Heading3"/>
        <w:rPr>
          <w:rFonts w:cs="Times New Roman"/>
          <w:lang w:val="fr-FR"/>
        </w:rPr>
      </w:pPr>
      <w:bookmarkStart w:id="43" w:name="_Toc166691466"/>
      <w:r w:rsidRPr="00A223A1">
        <w:rPr>
          <w:rFonts w:cs="Times New Roman"/>
          <w:b/>
          <w:bCs/>
          <w:lang w:val="fr-FR"/>
        </w:rPr>
        <w:t>Bước 2</w:t>
      </w:r>
      <w:r w:rsidRPr="00A223A1">
        <w:rPr>
          <w:rFonts w:cs="Times New Roman"/>
          <w:lang w:val="fr-FR"/>
        </w:rPr>
        <w:t>. Lấy element xem thời khoá biểu và thực hiện các thao tác xem thời khoá biểu tuần</w:t>
      </w:r>
      <w:bookmarkEnd w:id="43"/>
    </w:p>
    <w:p w14:paraId="0AC7AD94" w14:textId="5C435616" w:rsidR="00090695" w:rsidRPr="00A223A1" w:rsidRDefault="00090695" w:rsidP="00193574">
      <w:pPr>
        <w:pStyle w:val="Heading4"/>
        <w:ind w:left="720"/>
      </w:pPr>
      <w:r w:rsidRPr="00A223A1">
        <w:rPr>
          <w:b/>
          <w:bCs/>
        </w:rPr>
        <w:t>Bước 2.1.</w:t>
      </w:r>
      <w:r w:rsidRPr="00A223A1">
        <w:t xml:space="preserve"> Sau khi thực hiện đăng nhập ta thực hiện nhấn nút “Xem thời khoá biểu tuần”</w:t>
      </w:r>
    </w:p>
    <w:p w14:paraId="4716F135" w14:textId="41D4035B" w:rsidR="00090695" w:rsidRPr="00A223A1" w:rsidRDefault="00090695">
      <w:pPr>
        <w:pStyle w:val="ListParagraph"/>
        <w:numPr>
          <w:ilvl w:val="0"/>
          <w:numId w:val="3"/>
        </w:numPr>
        <w:rPr>
          <w:lang w:val="fr-FR"/>
        </w:rPr>
      </w:pPr>
      <w:r w:rsidRPr="00A223A1">
        <w:rPr>
          <w:lang w:val="fr-FR"/>
        </w:rPr>
        <w:t>Lấy element “Xem thời khoá biểu tuần” bằng By.Id</w:t>
      </w:r>
    </w:p>
    <w:p w14:paraId="541D5926" w14:textId="08B6EA5F" w:rsidR="00090695" w:rsidRPr="00A223A1" w:rsidRDefault="00000000" w:rsidP="00090695">
      <w:pPr>
        <w:pStyle w:val="ListParagraph"/>
        <w:ind w:left="1920" w:firstLine="0"/>
      </w:pPr>
      <w:r>
        <w:rPr>
          <w:noProof/>
        </w:rPr>
        <w:lastRenderedPageBreak/>
        <w:pict w14:anchorId="6C49E399">
          <v:shape id="_x0000_s2339" type="#_x0000_t32" style="position:absolute;left:0;text-align:left;margin-left:178.8pt;margin-top:126.2pt;width:78.75pt;height:12pt;z-index:251911168" o:connectortype="straight" strokecolor="red">
            <v:stroke endarrow="block"/>
          </v:shape>
        </w:pict>
      </w:r>
      <w:r>
        <w:rPr>
          <w:noProof/>
        </w:rPr>
        <w:pict w14:anchorId="446D7B11">
          <v:rect id="_x0000_s2338" style="position:absolute;left:0;text-align:left;margin-left:99.3pt;margin-top:122.1pt;width:76.15pt;height:12.75pt;z-index:251910144" filled="f" strokecolor="red" strokeweight="1.5pt"/>
        </w:pict>
      </w:r>
      <w:r>
        <w:rPr>
          <w:noProof/>
        </w:rPr>
        <w:pict w14:anchorId="446D7B11">
          <v:rect id="_x0000_s2337" style="position:absolute;left:0;text-align:left;margin-left:258.3pt;margin-top:134.85pt;width:49.5pt;height:8.25pt;z-index:251909120" filled="f" strokecolor="red" strokeweight="1.5pt"/>
        </w:pict>
      </w:r>
      <w:r w:rsidR="00090695" w:rsidRPr="00A223A1">
        <w:rPr>
          <w:noProof/>
        </w:rPr>
        <w:drawing>
          <wp:inline distT="0" distB="0" distL="0" distR="0" wp14:anchorId="76F15EB1" wp14:editId="4C9EF775">
            <wp:extent cx="3589884" cy="2988628"/>
            <wp:effectExtent l="0" t="0" r="0" b="0"/>
            <wp:docPr id="1256840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8404" name="Picture 1" descr="A screenshot of a computer&#10;&#10;Description automatically generated"/>
                    <pic:cNvPicPr/>
                  </pic:nvPicPr>
                  <pic:blipFill>
                    <a:blip r:embed="rId78"/>
                    <a:stretch>
                      <a:fillRect/>
                    </a:stretch>
                  </pic:blipFill>
                  <pic:spPr>
                    <a:xfrm>
                      <a:off x="0" y="0"/>
                      <a:ext cx="3597968" cy="2995358"/>
                    </a:xfrm>
                    <a:prstGeom prst="rect">
                      <a:avLst/>
                    </a:prstGeom>
                  </pic:spPr>
                </pic:pic>
              </a:graphicData>
            </a:graphic>
          </wp:inline>
        </w:drawing>
      </w:r>
    </w:p>
    <w:p w14:paraId="51FFA607" w14:textId="77777777" w:rsidR="00193574" w:rsidRPr="00A223A1" w:rsidRDefault="00193574" w:rsidP="00090695">
      <w:pPr>
        <w:pStyle w:val="ListParagraph"/>
        <w:ind w:left="1920" w:firstLine="0"/>
      </w:pPr>
    </w:p>
    <w:p w14:paraId="7B8A4321" w14:textId="0EED94C8" w:rsidR="00193574" w:rsidRPr="00A223A1" w:rsidRDefault="00512BF2" w:rsidP="00090695">
      <w:pPr>
        <w:pStyle w:val="ListParagraph"/>
        <w:ind w:left="1920" w:firstLine="0"/>
      </w:pPr>
      <w:r w:rsidRPr="00A223A1">
        <w:rPr>
          <w:noProof/>
        </w:rPr>
        <w:drawing>
          <wp:inline distT="0" distB="0" distL="0" distR="0" wp14:anchorId="4B7181BD" wp14:editId="79C183A5">
            <wp:extent cx="4721860" cy="420405"/>
            <wp:effectExtent l="0" t="0" r="0" b="0"/>
            <wp:docPr id="20427310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731069" name=""/>
                    <pic:cNvPicPr/>
                  </pic:nvPicPr>
                  <pic:blipFill>
                    <a:blip r:embed="rId79"/>
                    <a:stretch>
                      <a:fillRect/>
                    </a:stretch>
                  </pic:blipFill>
                  <pic:spPr>
                    <a:xfrm>
                      <a:off x="0" y="0"/>
                      <a:ext cx="4752918" cy="423170"/>
                    </a:xfrm>
                    <a:prstGeom prst="rect">
                      <a:avLst/>
                    </a:prstGeom>
                  </pic:spPr>
                </pic:pic>
              </a:graphicData>
            </a:graphic>
          </wp:inline>
        </w:drawing>
      </w:r>
    </w:p>
    <w:p w14:paraId="4B392A9E" w14:textId="77777777" w:rsidR="00193574" w:rsidRPr="00A223A1" w:rsidRDefault="00193574" w:rsidP="00193574">
      <w:pPr>
        <w:pStyle w:val="NidungA"/>
        <w:ind w:left="1920"/>
        <w:rPr>
          <w:rFonts w:cs="Times New Roman"/>
        </w:rPr>
      </w:pPr>
      <w:r w:rsidRPr="00A223A1">
        <w:rPr>
          <w:rFonts w:cs="Times New Roman"/>
        </w:rPr>
        <w:t>Code:</w:t>
      </w:r>
      <w:r w:rsidRPr="00A223A1">
        <w:rPr>
          <w:rFonts w:cs="Times New Roman"/>
        </w:rPr>
        <w:br/>
        <w:t>//Lấy element xem thời khoá biểu tuần</w:t>
      </w:r>
    </w:p>
    <w:p w14:paraId="6B24C5A3" w14:textId="337924E2" w:rsidR="00193574" w:rsidRPr="00A223A1" w:rsidRDefault="00193574" w:rsidP="00193574">
      <w:pPr>
        <w:pStyle w:val="NidungA"/>
        <w:ind w:left="1920"/>
        <w:rPr>
          <w:rFonts w:cs="Times New Roman"/>
        </w:rPr>
      </w:pPr>
      <w:r w:rsidRPr="00A223A1">
        <w:rPr>
          <w:rFonts w:cs="Times New Roman"/>
        </w:rPr>
        <w:t xml:space="preserve">   IWebElement btnViewTimetable_66_HienVy = driver_66_HienVy.FindElement(By.Id("WEB_TKB_1TUAN"));</w:t>
      </w:r>
    </w:p>
    <w:p w14:paraId="72BE1914" w14:textId="4988C473" w:rsidR="00193574" w:rsidRPr="00A223A1" w:rsidRDefault="00193574" w:rsidP="00193574">
      <w:pPr>
        <w:pStyle w:val="NidungA"/>
        <w:ind w:left="1920"/>
        <w:rPr>
          <w:rFonts w:cs="Times New Roman"/>
          <w:lang w:val="en-US" w:eastAsia="zh-CN"/>
        </w:rPr>
      </w:pPr>
      <w:r w:rsidRPr="00A223A1">
        <w:rPr>
          <w:rFonts w:cs="Times New Roman"/>
        </w:rPr>
        <w:t xml:space="preserve">   </w:t>
      </w:r>
      <w:r w:rsidRPr="00A223A1">
        <w:rPr>
          <w:rFonts w:cs="Times New Roman"/>
          <w:lang w:eastAsia="zh-CN"/>
        </w:rPr>
        <w:t>btnViewTimetable_66_HienVy.Click();</w:t>
      </w:r>
    </w:p>
    <w:p w14:paraId="1F9DABD9" w14:textId="4CD51508" w:rsidR="00FA32A1" w:rsidRPr="00A223A1" w:rsidRDefault="00FA32A1" w:rsidP="00FA32A1">
      <w:pPr>
        <w:pStyle w:val="Heading4"/>
        <w:ind w:left="720"/>
        <w:rPr>
          <w:lang w:val="en-US" w:eastAsia="zh-CN"/>
        </w:rPr>
      </w:pPr>
      <w:r w:rsidRPr="00A223A1">
        <w:rPr>
          <w:b/>
          <w:bCs/>
          <w:lang w:val="en-US" w:eastAsia="zh-CN"/>
        </w:rPr>
        <w:t>Bước 2.2.</w:t>
      </w:r>
      <w:r w:rsidRPr="00A223A1">
        <w:rPr>
          <w:lang w:val="en-US" w:eastAsia="zh-CN"/>
        </w:rPr>
        <w:t xml:space="preserve"> Lấy element chọn thời khoá biểu và nhấn vào đó để danh sách các loại thời khoá biểu hiện ra</w:t>
      </w:r>
    </w:p>
    <w:p w14:paraId="1A9CCCAA" w14:textId="15051E73" w:rsidR="00512BF2" w:rsidRPr="00A223A1" w:rsidRDefault="00512BF2">
      <w:pPr>
        <w:pStyle w:val="BodyText"/>
        <w:numPr>
          <w:ilvl w:val="0"/>
          <w:numId w:val="3"/>
        </w:numPr>
      </w:pPr>
      <w:r w:rsidRPr="00A223A1">
        <w:t>Lấy bằng Xpath và thực hiện nhấn nút</w:t>
      </w:r>
    </w:p>
    <w:p w14:paraId="14A5BA73" w14:textId="6DD98140" w:rsidR="00193574" w:rsidRPr="00A223A1" w:rsidRDefault="00000000" w:rsidP="00512BF2">
      <w:pPr>
        <w:pStyle w:val="NidungA"/>
        <w:rPr>
          <w:rFonts w:cs="Times New Roman"/>
          <w:lang w:val="en-US"/>
        </w:rPr>
      </w:pPr>
      <w:r>
        <w:rPr>
          <w:rFonts w:cs="Times New Roman"/>
          <w:noProof/>
          <w:lang w:val="en-US"/>
        </w:rPr>
        <w:pict w14:anchorId="4C4068EA">
          <v:shape id="_x0000_s2342" type="#_x0000_t32" style="position:absolute;margin-left:164.55pt;margin-top:41.95pt;width:182.25pt;height:25.5pt;z-index:251914240" o:connectortype="straight" strokecolor="red">
            <v:stroke endarrow="block"/>
          </v:shape>
        </w:pict>
      </w:r>
      <w:r>
        <w:rPr>
          <w:rFonts w:cs="Times New Roman"/>
          <w:noProof/>
          <w:lang w:val="en-US"/>
        </w:rPr>
        <w:pict w14:anchorId="435C2ECC">
          <v:rect id="_x0000_s2341" style="position:absolute;margin-left:350.95pt;margin-top:61.45pt;width:91.5pt;height:16.5pt;z-index:251913216" filled="f" strokecolor="red" strokeweight="1.5pt"/>
        </w:pict>
      </w:r>
      <w:r>
        <w:rPr>
          <w:rFonts w:cs="Times New Roman"/>
          <w:noProof/>
          <w:lang w:val="en-US"/>
        </w:rPr>
        <w:pict w14:anchorId="435C2ECC">
          <v:rect id="_x0000_s2340" style="position:absolute;margin-left:84.7pt;margin-top:32.95pt;width:76.1pt;height:17.25pt;z-index:251912192" filled="f" strokecolor="red" strokeweight="1.5pt"/>
        </w:pict>
      </w:r>
      <w:r w:rsidR="00512BF2" w:rsidRPr="00A223A1">
        <w:rPr>
          <w:rFonts w:cs="Times New Roman"/>
          <w:lang w:val="en-US"/>
        </w:rPr>
        <w:tab/>
      </w:r>
      <w:r w:rsidR="00512BF2" w:rsidRPr="00A223A1">
        <w:rPr>
          <w:rFonts w:cs="Times New Roman"/>
          <w:noProof/>
          <w:lang w:val="en-US"/>
        </w:rPr>
        <w:drawing>
          <wp:inline distT="0" distB="0" distL="0" distR="0" wp14:anchorId="5091DF26" wp14:editId="65A00391">
            <wp:extent cx="5197003" cy="2029142"/>
            <wp:effectExtent l="0" t="0" r="0" b="0"/>
            <wp:docPr id="7130456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045667" name="Picture 1" descr="A screenshot of a computer&#10;&#10;Description automatically generated"/>
                    <pic:cNvPicPr/>
                  </pic:nvPicPr>
                  <pic:blipFill>
                    <a:blip r:embed="rId80"/>
                    <a:stretch>
                      <a:fillRect/>
                    </a:stretch>
                  </pic:blipFill>
                  <pic:spPr>
                    <a:xfrm>
                      <a:off x="0" y="0"/>
                      <a:ext cx="5222606" cy="2039139"/>
                    </a:xfrm>
                    <a:prstGeom prst="rect">
                      <a:avLst/>
                    </a:prstGeom>
                  </pic:spPr>
                </pic:pic>
              </a:graphicData>
            </a:graphic>
          </wp:inline>
        </w:drawing>
      </w:r>
    </w:p>
    <w:p w14:paraId="10B24290" w14:textId="21B03B92" w:rsidR="00FA32A1" w:rsidRPr="00A223A1" w:rsidRDefault="00FA32A1" w:rsidP="00512BF2">
      <w:pPr>
        <w:pStyle w:val="NidungA"/>
        <w:rPr>
          <w:rFonts w:cs="Times New Roman"/>
          <w:lang w:val="en-US"/>
        </w:rPr>
      </w:pPr>
      <w:r w:rsidRPr="00A223A1">
        <w:rPr>
          <w:rFonts w:cs="Times New Roman"/>
          <w:lang w:val="en-US"/>
        </w:rPr>
        <w:tab/>
      </w:r>
    </w:p>
    <w:p w14:paraId="30AC018D" w14:textId="10C6558A" w:rsidR="00FA32A1" w:rsidRPr="00A223A1" w:rsidRDefault="00FA32A1" w:rsidP="00FA32A1">
      <w:pPr>
        <w:pStyle w:val="NidungA"/>
        <w:ind w:firstLine="720"/>
        <w:rPr>
          <w:rFonts w:cs="Times New Roman"/>
          <w:lang w:val="en-US"/>
        </w:rPr>
      </w:pPr>
      <w:r w:rsidRPr="00A223A1">
        <w:rPr>
          <w:rFonts w:cs="Times New Roman"/>
          <w:noProof/>
          <w:lang w:val="en-US"/>
        </w:rPr>
        <w:drawing>
          <wp:inline distT="0" distB="0" distL="0" distR="0" wp14:anchorId="23CC4502" wp14:editId="46EDEC01">
            <wp:extent cx="5243229" cy="471308"/>
            <wp:effectExtent l="0" t="0" r="0" b="0"/>
            <wp:docPr id="14695980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598015" name=""/>
                    <pic:cNvPicPr/>
                  </pic:nvPicPr>
                  <pic:blipFill>
                    <a:blip r:embed="rId81"/>
                    <a:stretch>
                      <a:fillRect/>
                    </a:stretch>
                  </pic:blipFill>
                  <pic:spPr>
                    <a:xfrm>
                      <a:off x="0" y="0"/>
                      <a:ext cx="5269992" cy="473714"/>
                    </a:xfrm>
                    <a:prstGeom prst="rect">
                      <a:avLst/>
                    </a:prstGeom>
                  </pic:spPr>
                </pic:pic>
              </a:graphicData>
            </a:graphic>
          </wp:inline>
        </w:drawing>
      </w:r>
    </w:p>
    <w:p w14:paraId="0128B7EA" w14:textId="77777777" w:rsidR="00512BF2" w:rsidRPr="00A223A1" w:rsidRDefault="00512BF2" w:rsidP="00512BF2">
      <w:pPr>
        <w:pStyle w:val="NidungA"/>
        <w:rPr>
          <w:rFonts w:cs="Times New Roman"/>
        </w:rPr>
      </w:pPr>
      <w:r w:rsidRPr="00A223A1">
        <w:rPr>
          <w:rFonts w:cs="Times New Roman"/>
          <w:lang w:val="en-US"/>
        </w:rPr>
        <w:tab/>
        <w:t>Code:</w:t>
      </w:r>
      <w:r w:rsidRPr="00A223A1">
        <w:rPr>
          <w:rFonts w:cs="Times New Roman"/>
          <w:lang w:val="en-US"/>
        </w:rPr>
        <w:br/>
      </w:r>
      <w:r w:rsidRPr="00A223A1">
        <w:rPr>
          <w:rFonts w:cs="Times New Roman"/>
          <w:lang w:val="en-US"/>
        </w:rPr>
        <w:tab/>
      </w:r>
      <w:r w:rsidRPr="00A223A1">
        <w:rPr>
          <w:rFonts w:cs="Times New Roman"/>
        </w:rPr>
        <w:t>driver_66_HienVy.Manage().Timeouts().ImplicitWait = TimeSpan.FromSeconds(15);</w:t>
      </w:r>
    </w:p>
    <w:p w14:paraId="122445EE" w14:textId="77777777" w:rsidR="00512BF2" w:rsidRPr="00A223A1" w:rsidRDefault="00512BF2" w:rsidP="00512BF2">
      <w:pPr>
        <w:pStyle w:val="NidungA"/>
        <w:rPr>
          <w:rFonts w:cs="Times New Roman"/>
        </w:rPr>
      </w:pPr>
      <w:r w:rsidRPr="00A223A1">
        <w:rPr>
          <w:rFonts w:cs="Times New Roman"/>
        </w:rPr>
        <w:t xml:space="preserve">            //Lấy element chọn thời khoá biểu</w:t>
      </w:r>
    </w:p>
    <w:p w14:paraId="149B7E9A" w14:textId="77777777" w:rsidR="00512BF2" w:rsidRPr="00A223A1" w:rsidRDefault="00512BF2" w:rsidP="00512BF2">
      <w:pPr>
        <w:pStyle w:val="NidungA"/>
        <w:rPr>
          <w:rFonts w:cs="Times New Roman"/>
        </w:rPr>
      </w:pPr>
      <w:r w:rsidRPr="00A223A1">
        <w:rPr>
          <w:rFonts w:cs="Times New Roman"/>
        </w:rPr>
        <w:lastRenderedPageBreak/>
        <w:t xml:space="preserve">            IWebElement btnViewTimetableList_66_HienVy = driver_66_HienVy.FindElement(By.XPath("//*[@id='fullScreen']/div[2]/div[1]/div[2]/ng-select"));</w:t>
      </w:r>
    </w:p>
    <w:p w14:paraId="2C548F55" w14:textId="77777777" w:rsidR="00512BF2" w:rsidRPr="00A223A1" w:rsidRDefault="00512BF2" w:rsidP="00512BF2">
      <w:pPr>
        <w:pStyle w:val="NidungA"/>
        <w:rPr>
          <w:rFonts w:cs="Times New Roman"/>
        </w:rPr>
      </w:pPr>
      <w:r w:rsidRPr="00A223A1">
        <w:rPr>
          <w:rFonts w:cs="Times New Roman"/>
        </w:rPr>
        <w:t xml:space="preserve">            driver_66_HienVy.Manage().Timeouts().ImplicitWait = TimeSpan.FromSeconds(15);</w:t>
      </w:r>
    </w:p>
    <w:p w14:paraId="430B869C" w14:textId="77777777" w:rsidR="00512BF2" w:rsidRPr="00A223A1" w:rsidRDefault="00512BF2" w:rsidP="00512BF2">
      <w:pPr>
        <w:pStyle w:val="NidungA"/>
        <w:rPr>
          <w:rFonts w:cs="Times New Roman"/>
          <w:lang w:eastAsia="zh-CN"/>
        </w:rPr>
      </w:pPr>
      <w:r w:rsidRPr="00A223A1">
        <w:rPr>
          <w:rFonts w:cs="Times New Roman"/>
        </w:rPr>
        <w:t xml:space="preserve">            </w:t>
      </w:r>
      <w:r w:rsidRPr="00A223A1">
        <w:rPr>
          <w:rFonts w:cs="Times New Roman"/>
          <w:lang w:eastAsia="zh-CN"/>
        </w:rPr>
        <w:t>//Click vào element này để danh sách các thời khoá biểu được hiện ra</w:t>
      </w:r>
    </w:p>
    <w:p w14:paraId="13AE8CDA" w14:textId="2C37DEE2" w:rsidR="00512BF2" w:rsidRPr="00A223A1" w:rsidRDefault="00512BF2" w:rsidP="00512BF2">
      <w:pPr>
        <w:pStyle w:val="NidungA"/>
        <w:rPr>
          <w:rFonts w:cs="Times New Roman"/>
          <w:lang w:val="en-US"/>
        </w:rPr>
      </w:pPr>
      <w:r w:rsidRPr="00A223A1">
        <w:rPr>
          <w:rFonts w:cs="Times New Roman"/>
          <w:lang w:val="en-US" w:eastAsia="zh-CN"/>
        </w:rPr>
        <w:t xml:space="preserve">            </w:t>
      </w:r>
      <w:r w:rsidRPr="00A223A1">
        <w:rPr>
          <w:rFonts w:cs="Times New Roman"/>
          <w:lang w:val="en-US"/>
        </w:rPr>
        <w:t>btnViewTimetableList_66_HienVy.Click();</w:t>
      </w:r>
    </w:p>
    <w:p w14:paraId="13DBC3C2" w14:textId="3820206D" w:rsidR="00512BF2" w:rsidRPr="00A223A1" w:rsidRDefault="00512BF2" w:rsidP="00062CC8">
      <w:pPr>
        <w:pStyle w:val="Heading4"/>
        <w:ind w:firstLine="720"/>
        <w:rPr>
          <w:lang w:val="en-US"/>
        </w:rPr>
      </w:pPr>
      <w:r w:rsidRPr="00A223A1">
        <w:rPr>
          <w:b/>
          <w:bCs/>
          <w:lang w:val="en-US"/>
        </w:rPr>
        <w:t>Bước 2.3.</w:t>
      </w:r>
      <w:r w:rsidRPr="00A223A1">
        <w:rPr>
          <w:lang w:val="en-US"/>
        </w:rPr>
        <w:t xml:space="preserve"> </w:t>
      </w:r>
      <w:r w:rsidR="00FA32A1" w:rsidRPr="00A223A1">
        <w:rPr>
          <w:lang w:val="en-US"/>
        </w:rPr>
        <w:t xml:space="preserve">Lấy element cha chứa danh sách các loại thời khoá biểu </w:t>
      </w:r>
      <w:r w:rsidRPr="00A223A1">
        <w:rPr>
          <w:lang w:val="en-US"/>
        </w:rPr>
        <w:t>và nhấn chọn “Thời khoá biểu môn học”</w:t>
      </w:r>
    </w:p>
    <w:p w14:paraId="06EF687D" w14:textId="57FF6A49" w:rsidR="00FA32A1" w:rsidRPr="00A223A1" w:rsidRDefault="00FA32A1">
      <w:pPr>
        <w:pStyle w:val="ListParagraph"/>
        <w:numPr>
          <w:ilvl w:val="0"/>
          <w:numId w:val="3"/>
        </w:numPr>
      </w:pPr>
      <w:r w:rsidRPr="00A223A1">
        <w:t>Lấy element cha bằng ClassName: “crollable-content”</w:t>
      </w:r>
    </w:p>
    <w:p w14:paraId="38EBFE14" w14:textId="0AFDF219" w:rsidR="00FA32A1" w:rsidRPr="00A223A1" w:rsidRDefault="00FA32A1">
      <w:pPr>
        <w:pStyle w:val="ListParagraph"/>
        <w:numPr>
          <w:ilvl w:val="0"/>
          <w:numId w:val="3"/>
        </w:numPr>
      </w:pPr>
      <w:r w:rsidRPr="00A223A1">
        <w:t>Lấy danh sách element các loại thời khoá biểu bằng TagName</w:t>
      </w:r>
    </w:p>
    <w:p w14:paraId="0C3FC9AF" w14:textId="6EBEB8A4" w:rsidR="00FA32A1" w:rsidRPr="00A223A1" w:rsidRDefault="00000000" w:rsidP="00FA32A1">
      <w:pPr>
        <w:pStyle w:val="ListParagraph"/>
        <w:ind w:left="1920" w:firstLine="0"/>
      </w:pPr>
      <w:r>
        <w:rPr>
          <w:noProof/>
        </w:rPr>
        <w:pict w14:anchorId="08B12142">
          <v:rect id="_x0000_s2350" style="position:absolute;left:0;text-align:left;margin-left:409.85pt;margin-top:93.9pt;width:68.15pt;height:7.3pt;z-index:251921408" filled="f" strokecolor="red" strokeweight="1.5pt"/>
        </w:pict>
      </w:r>
      <w:r>
        <w:rPr>
          <w:noProof/>
        </w:rPr>
        <w:pict w14:anchorId="08B12142">
          <v:rect id="_x0000_s2348" style="position:absolute;left:0;text-align:left;margin-left:426.8pt;margin-top:55.7pt;width:29.95pt;height:4.8pt;z-index:251920384" filled="f" strokecolor="red" strokeweight="1.5pt"/>
        </w:pict>
      </w:r>
      <w:r>
        <w:rPr>
          <w:noProof/>
        </w:rPr>
        <w:pict w14:anchorId="534EB236">
          <v:shape id="_x0000_s2347" type="#_x0000_t32" style="position:absolute;left:0;text-align:left;margin-left:216.15pt;margin-top:41.2pt;width:192.6pt;height:18pt;z-index:251919360" o:connectortype="straight" strokecolor="red">
            <v:stroke endarrow="block"/>
          </v:shape>
        </w:pict>
      </w:r>
      <w:r>
        <w:rPr>
          <w:noProof/>
        </w:rPr>
        <w:pict w14:anchorId="534EB236">
          <v:shape id="_x0000_s2346" type="#_x0000_t32" style="position:absolute;left:0;text-align:left;margin-left:203.2pt;margin-top:68.35pt;width:206.2pt;height:27.15pt;z-index:251918336" o:connectortype="straight" strokecolor="red">
            <v:stroke endarrow="block"/>
          </v:shape>
        </w:pict>
      </w:r>
      <w:r>
        <w:rPr>
          <w:noProof/>
        </w:rPr>
        <w:pict w14:anchorId="08B12142">
          <v:rect id="_x0000_s2345" style="position:absolute;left:0;text-align:left;margin-left:150.15pt;margin-top:63.6pt;width:49.25pt;height:7.3pt;z-index:251917312" filled="f" strokecolor="red" strokeweight="1.5pt"/>
        </w:pict>
      </w:r>
      <w:r>
        <w:rPr>
          <w:noProof/>
        </w:rPr>
        <w:pict w14:anchorId="08B12142">
          <v:rect id="_x0000_s2344" style="position:absolute;left:0;text-align:left;margin-left:406.6pt;margin-top:56.05pt;width:71.4pt;height:53.7pt;z-index:251916288" filled="f" strokecolor="red" strokeweight="1.5pt"/>
        </w:pict>
      </w:r>
      <w:r>
        <w:rPr>
          <w:noProof/>
        </w:rPr>
        <w:pict w14:anchorId="08B12142">
          <v:rect id="_x0000_s2343" style="position:absolute;left:0;text-align:left;margin-left:147pt;margin-top:41.5pt;width:68.85pt;height:39.5pt;z-index:251915264" filled="f" strokecolor="red" strokeweight="1.5pt"/>
        </w:pict>
      </w:r>
      <w:r w:rsidR="00062CC8" w:rsidRPr="00A223A1">
        <w:rPr>
          <w:noProof/>
        </w:rPr>
        <w:drawing>
          <wp:inline distT="0" distB="0" distL="0" distR="0" wp14:anchorId="59D38B04" wp14:editId="5AF7340F">
            <wp:extent cx="4918376" cy="1846231"/>
            <wp:effectExtent l="0" t="0" r="0" b="0"/>
            <wp:docPr id="2506942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04507" name="Picture 1" descr="A screenshot of a computer&#10;&#10;Description automatically generated"/>
                    <pic:cNvPicPr/>
                  </pic:nvPicPr>
                  <pic:blipFill>
                    <a:blip r:embed="rId82"/>
                    <a:stretch>
                      <a:fillRect/>
                    </a:stretch>
                  </pic:blipFill>
                  <pic:spPr>
                    <a:xfrm>
                      <a:off x="0" y="0"/>
                      <a:ext cx="4920241" cy="1846931"/>
                    </a:xfrm>
                    <a:prstGeom prst="rect">
                      <a:avLst/>
                    </a:prstGeom>
                  </pic:spPr>
                </pic:pic>
              </a:graphicData>
            </a:graphic>
          </wp:inline>
        </w:drawing>
      </w:r>
    </w:p>
    <w:p w14:paraId="6BE40C08" w14:textId="2B87A5C1" w:rsidR="00FA32A1" w:rsidRPr="00A223A1" w:rsidRDefault="00FA32A1" w:rsidP="00062CC8">
      <w:pPr>
        <w:pStyle w:val="BodyText"/>
        <w:ind w:left="1200"/>
      </w:pPr>
      <w:r w:rsidRPr="00A223A1">
        <w:rPr>
          <w:noProof/>
        </w:rPr>
        <w:drawing>
          <wp:inline distT="0" distB="0" distL="0" distR="0" wp14:anchorId="0DEE9FA7" wp14:editId="0C55272D">
            <wp:extent cx="4558574" cy="731828"/>
            <wp:effectExtent l="0" t="0" r="0" b="0"/>
            <wp:docPr id="247595606"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595606" name="Picture 1" descr="A screen shot of a computer program&#10;&#10;Description automatically generated"/>
                    <pic:cNvPicPr/>
                  </pic:nvPicPr>
                  <pic:blipFill>
                    <a:blip r:embed="rId83"/>
                    <a:stretch>
                      <a:fillRect/>
                    </a:stretch>
                  </pic:blipFill>
                  <pic:spPr>
                    <a:xfrm>
                      <a:off x="0" y="0"/>
                      <a:ext cx="4575886" cy="734607"/>
                    </a:xfrm>
                    <a:prstGeom prst="rect">
                      <a:avLst/>
                    </a:prstGeom>
                  </pic:spPr>
                </pic:pic>
              </a:graphicData>
            </a:graphic>
          </wp:inline>
        </w:drawing>
      </w:r>
    </w:p>
    <w:p w14:paraId="5D4114E4" w14:textId="77777777" w:rsidR="00062CC8" w:rsidRPr="00A223A1" w:rsidRDefault="00062CC8" w:rsidP="00062CC8">
      <w:pPr>
        <w:pStyle w:val="BodyText"/>
        <w:ind w:left="1200"/>
      </w:pPr>
      <w:r w:rsidRPr="00A223A1">
        <w:t>Code:</w:t>
      </w:r>
      <w:r w:rsidRPr="00A223A1">
        <w:br/>
      </w:r>
      <w:r w:rsidRPr="00A223A1">
        <w:tab/>
      </w:r>
      <w:r w:rsidRPr="00A223A1">
        <w:tab/>
        <w:t>//Lấy element cha chứa danh sách các thời khoá biểu</w:t>
      </w:r>
    </w:p>
    <w:p w14:paraId="24CB4D04" w14:textId="10BDF2C7" w:rsidR="00062CC8" w:rsidRPr="00A223A1" w:rsidRDefault="00062CC8" w:rsidP="00062CC8">
      <w:pPr>
        <w:pStyle w:val="BodyText"/>
        <w:ind w:left="1200"/>
      </w:pPr>
      <w:r w:rsidRPr="00A223A1">
        <w:t xml:space="preserve">   IWebElement btnViewTimetableSubjectList_66_HienVy = driver_66_HienVy.FindElement(By.ClassName("scrollable-content"));</w:t>
      </w:r>
    </w:p>
    <w:p w14:paraId="26565DC2" w14:textId="62176EDE" w:rsidR="00062CC8" w:rsidRPr="00A223A1" w:rsidRDefault="00062CC8" w:rsidP="00062CC8">
      <w:pPr>
        <w:pStyle w:val="BodyText"/>
        <w:ind w:left="1200"/>
      </w:pPr>
      <w:r w:rsidRPr="00A223A1">
        <w:t xml:space="preserve">   //Từ element cha ở trên lấy ra các element con lưu vào danh sách</w:t>
      </w:r>
    </w:p>
    <w:p w14:paraId="5A57A402" w14:textId="38052BCA" w:rsidR="00062CC8" w:rsidRPr="00A223A1" w:rsidRDefault="00062CC8" w:rsidP="00062CC8">
      <w:pPr>
        <w:pStyle w:val="BodyText"/>
        <w:ind w:left="1200"/>
      </w:pPr>
      <w:r w:rsidRPr="00A223A1">
        <w:t xml:space="preserve">   IList&lt;IWebElement&gt; btnViewTimetableSubject_66_HienVy = btnViewTimetableSubjectList_66_HienVy.FindElements(By.TagName("div"));</w:t>
      </w:r>
    </w:p>
    <w:p w14:paraId="6F3BB3F8" w14:textId="396DC8DD" w:rsidR="00062CC8" w:rsidRPr="00A223A1" w:rsidRDefault="00062CC8" w:rsidP="00062CC8">
      <w:pPr>
        <w:pStyle w:val="BodyText"/>
        <w:ind w:left="1200"/>
      </w:pPr>
      <w:r w:rsidRPr="00A223A1">
        <w:t xml:space="preserve">  //Nhấn vào element có index thứ 3 là Thời khoá biểu môn học</w:t>
      </w:r>
    </w:p>
    <w:p w14:paraId="4167CF59" w14:textId="030922A0" w:rsidR="00671D34" w:rsidRPr="00A223A1" w:rsidRDefault="00062CC8" w:rsidP="00776150">
      <w:pPr>
        <w:pStyle w:val="BodyText"/>
        <w:ind w:left="1200"/>
      </w:pPr>
      <w:r w:rsidRPr="00A223A1">
        <w:t xml:space="preserve">  btnViewTimetableSubject_66_HienVy[3].Click();</w:t>
      </w:r>
    </w:p>
    <w:p w14:paraId="22A1F940" w14:textId="062AA1C9" w:rsidR="00272F45" w:rsidRPr="00A223A1" w:rsidRDefault="00272F45" w:rsidP="00272F45">
      <w:pPr>
        <w:pStyle w:val="Heading4"/>
        <w:ind w:firstLine="720"/>
        <w:rPr>
          <w:lang w:val="en-US"/>
        </w:rPr>
      </w:pPr>
      <w:r w:rsidRPr="00A223A1">
        <w:rPr>
          <w:b/>
          <w:bCs/>
          <w:lang w:val="en-US"/>
        </w:rPr>
        <w:t>Bước 2.4.</w:t>
      </w:r>
      <w:r w:rsidRPr="00A223A1">
        <w:rPr>
          <w:lang w:val="en-US"/>
        </w:rPr>
        <w:t xml:space="preserve"> Lấy element gửi từ khoá lên để tìm thời khoá biểu theo môn học</w:t>
      </w:r>
    </w:p>
    <w:p w14:paraId="3AE3CAF7" w14:textId="11EE19DB" w:rsidR="00272F45" w:rsidRPr="00A223A1" w:rsidRDefault="00272F45">
      <w:pPr>
        <w:pStyle w:val="ListParagraph"/>
        <w:numPr>
          <w:ilvl w:val="0"/>
          <w:numId w:val="3"/>
        </w:numPr>
      </w:pPr>
      <w:r w:rsidRPr="00A223A1">
        <w:t>Lấy element cha</w:t>
      </w:r>
      <w:r w:rsidR="00B92875" w:rsidRPr="00A223A1">
        <w:t xml:space="preserve"> chứa input để gửi key</w:t>
      </w:r>
      <w:r w:rsidRPr="00A223A1">
        <w:t xml:space="preserve"> bằng </w:t>
      </w:r>
      <w:r w:rsidR="00B92875" w:rsidRPr="00A223A1">
        <w:t>XPath</w:t>
      </w:r>
      <w:r w:rsidRPr="00A223A1">
        <w:t>: “</w:t>
      </w:r>
      <w:r w:rsidR="00B92875" w:rsidRPr="00A223A1">
        <w:t>/html/body/app-root/div/div/div/div[1]/div/div/div[1]/app-thoikhoabieu-tuan/div/div[2]/div[1]/div[3]</w:t>
      </w:r>
      <w:r w:rsidRPr="00A223A1">
        <w:t>”</w:t>
      </w:r>
    </w:p>
    <w:p w14:paraId="4FEE40D8" w14:textId="07443401" w:rsidR="00272F45" w:rsidRPr="00A223A1" w:rsidRDefault="00272F45">
      <w:pPr>
        <w:pStyle w:val="ListParagraph"/>
        <w:numPr>
          <w:ilvl w:val="0"/>
          <w:numId w:val="3"/>
        </w:numPr>
      </w:pPr>
      <w:r w:rsidRPr="00A223A1">
        <w:t xml:space="preserve">Lấy </w:t>
      </w:r>
      <w:r w:rsidR="00B92875" w:rsidRPr="00A223A1">
        <w:t>element input gửi key</w:t>
      </w:r>
      <w:r w:rsidR="001667FC" w:rsidRPr="00A223A1">
        <w:t xml:space="preserve"> “Kiểm thử phần mềm”</w:t>
      </w:r>
      <w:r w:rsidR="00B92875" w:rsidRPr="00A223A1">
        <w:t xml:space="preserve"> bằng Xpath: “//*[@id=\"fullScreen\"]/div[2]/div[1]/div[3]/ng-select/div/div/div[3]/input”</w:t>
      </w:r>
      <w:r w:rsidR="00B92875" w:rsidRPr="00A223A1">
        <w:br/>
        <w:t>(Các bước lấy Xpath tương tự trên)</w:t>
      </w:r>
    </w:p>
    <w:p w14:paraId="023A7384" w14:textId="1DF50EE7" w:rsidR="00272F45" w:rsidRPr="00A223A1" w:rsidRDefault="00000000" w:rsidP="00272F45">
      <w:pPr>
        <w:pStyle w:val="ListParagraph"/>
        <w:ind w:left="1920" w:firstLine="0"/>
      </w:pPr>
      <w:r>
        <w:rPr>
          <w:noProof/>
        </w:rPr>
        <w:lastRenderedPageBreak/>
        <w:pict w14:anchorId="0BA19C6C">
          <v:shape id="_x0000_s2357" type="#_x0000_t32" style="position:absolute;left:0;text-align:left;margin-left:279.9pt;margin-top:68.7pt;width:88.6pt;height:.8pt;flip:y;z-index:251926528" o:connectortype="straight" strokecolor="red">
            <v:stroke endarrow="block"/>
          </v:shape>
        </w:pict>
      </w:r>
      <w:r>
        <w:rPr>
          <w:noProof/>
        </w:rPr>
        <w:pict w14:anchorId="25E76E29">
          <v:rect id="_x0000_s2360" style="position:absolute;left:0;text-align:left;margin-left:373.35pt;margin-top:58.95pt;width:60.05pt;height:17.9pt;z-index:251929600" filled="f" strokecolor="red" strokeweight="1.5pt"/>
        </w:pict>
      </w:r>
      <w:r>
        <w:rPr>
          <w:noProof/>
        </w:rPr>
        <w:pict w14:anchorId="51FA9C0C">
          <v:rect id="_x0000_s2356" style="position:absolute;left:0;text-align:left;margin-left:154.85pt;margin-top:62pt;width:127pt;height:14.85pt;z-index:251925504" filled="f" strokecolor="red" strokeweight="1.5pt"/>
        </w:pict>
      </w:r>
      <w:r w:rsidR="00B92875" w:rsidRPr="00A223A1">
        <w:rPr>
          <w:noProof/>
        </w:rPr>
        <w:drawing>
          <wp:inline distT="0" distB="0" distL="0" distR="0" wp14:anchorId="4DC525F3" wp14:editId="3311E205">
            <wp:extent cx="4311552" cy="2393105"/>
            <wp:effectExtent l="0" t="0" r="0" b="0"/>
            <wp:docPr id="10756299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5629988" name="Picture 1" descr="A screenshot of a computer&#10;&#10;Description automatically generated"/>
                    <pic:cNvPicPr/>
                  </pic:nvPicPr>
                  <pic:blipFill>
                    <a:blip r:embed="rId84"/>
                    <a:stretch>
                      <a:fillRect/>
                    </a:stretch>
                  </pic:blipFill>
                  <pic:spPr>
                    <a:xfrm>
                      <a:off x="0" y="0"/>
                      <a:ext cx="4325501" cy="2400847"/>
                    </a:xfrm>
                    <a:prstGeom prst="rect">
                      <a:avLst/>
                    </a:prstGeom>
                  </pic:spPr>
                </pic:pic>
              </a:graphicData>
            </a:graphic>
          </wp:inline>
        </w:drawing>
      </w:r>
    </w:p>
    <w:p w14:paraId="5ED7D4AB" w14:textId="7FCD963D" w:rsidR="00B92875" w:rsidRPr="00A223A1" w:rsidRDefault="00000000" w:rsidP="00272F45">
      <w:pPr>
        <w:pStyle w:val="ListParagraph"/>
        <w:ind w:left="1920" w:firstLine="0"/>
      </w:pPr>
      <w:r>
        <w:rPr>
          <w:noProof/>
        </w:rPr>
        <w:pict w14:anchorId="0D099DA5">
          <v:shape id="_x0000_s2366" type="#_x0000_t32" style="position:absolute;left:0;text-align:left;margin-left:293.9pt;margin-top:55.35pt;width:78.8pt;height:22.95pt;z-index:251932672" o:connectortype="straight" strokecolor="red">
            <v:stroke endarrow="block"/>
          </v:shape>
        </w:pict>
      </w:r>
      <w:r>
        <w:rPr>
          <w:noProof/>
        </w:rPr>
        <w:pict w14:anchorId="684EEE7A">
          <v:rect id="_x0000_s2365" style="position:absolute;left:0;text-align:left;margin-left:376.85pt;margin-top:70.25pt;width:58.45pt;height:36pt;z-index:251931648" filled="f" strokecolor="red" strokeweight="1.5pt"/>
        </w:pict>
      </w:r>
      <w:r>
        <w:rPr>
          <w:noProof/>
        </w:rPr>
        <w:pict w14:anchorId="684EEE7A">
          <v:rect id="_x0000_s2364" style="position:absolute;left:0;text-align:left;margin-left:157.75pt;margin-top:34.5pt;width:126.25pt;height:27.65pt;z-index:251930624" filled="f" strokecolor="red" strokeweight="1.5pt"/>
        </w:pict>
      </w:r>
      <w:r w:rsidR="00B92875" w:rsidRPr="00A223A1">
        <w:rPr>
          <w:noProof/>
        </w:rPr>
        <w:drawing>
          <wp:inline distT="0" distB="0" distL="0" distR="0" wp14:anchorId="29AC7CCA" wp14:editId="566A6E2B">
            <wp:extent cx="4346721" cy="2131083"/>
            <wp:effectExtent l="0" t="0" r="0" b="0"/>
            <wp:docPr id="17156905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5690527" name="Picture 1" descr="A screenshot of a computer&#10;&#10;Description automatically generated"/>
                    <pic:cNvPicPr/>
                  </pic:nvPicPr>
                  <pic:blipFill>
                    <a:blip r:embed="rId85"/>
                    <a:stretch>
                      <a:fillRect/>
                    </a:stretch>
                  </pic:blipFill>
                  <pic:spPr>
                    <a:xfrm>
                      <a:off x="0" y="0"/>
                      <a:ext cx="4353013" cy="2134168"/>
                    </a:xfrm>
                    <a:prstGeom prst="rect">
                      <a:avLst/>
                    </a:prstGeom>
                  </pic:spPr>
                </pic:pic>
              </a:graphicData>
            </a:graphic>
          </wp:inline>
        </w:drawing>
      </w:r>
    </w:p>
    <w:p w14:paraId="176E48A7" w14:textId="162B991A" w:rsidR="00272F45" w:rsidRPr="00A223A1" w:rsidRDefault="005B4638" w:rsidP="00272F45">
      <w:pPr>
        <w:pStyle w:val="BodyText"/>
        <w:ind w:left="1200"/>
      </w:pPr>
      <w:r w:rsidRPr="00A223A1">
        <w:rPr>
          <w:noProof/>
        </w:rPr>
        <w:drawing>
          <wp:inline distT="0" distB="0" distL="0" distR="0" wp14:anchorId="219D4440" wp14:editId="6F8940A5">
            <wp:extent cx="5032103" cy="1155297"/>
            <wp:effectExtent l="0" t="0" r="0" b="0"/>
            <wp:docPr id="71416429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164297" name="Picture 1" descr="A screenshot of a computer program&#10;&#10;Description automatically generated"/>
                    <pic:cNvPicPr/>
                  </pic:nvPicPr>
                  <pic:blipFill>
                    <a:blip r:embed="rId86"/>
                    <a:stretch>
                      <a:fillRect/>
                    </a:stretch>
                  </pic:blipFill>
                  <pic:spPr>
                    <a:xfrm>
                      <a:off x="0" y="0"/>
                      <a:ext cx="5054256" cy="1160383"/>
                    </a:xfrm>
                    <a:prstGeom prst="rect">
                      <a:avLst/>
                    </a:prstGeom>
                  </pic:spPr>
                </pic:pic>
              </a:graphicData>
            </a:graphic>
          </wp:inline>
        </w:drawing>
      </w:r>
    </w:p>
    <w:p w14:paraId="2E8A4BAC" w14:textId="77777777" w:rsidR="005B4638" w:rsidRPr="00A223A1" w:rsidRDefault="00272F45" w:rsidP="005B4638">
      <w:pPr>
        <w:pStyle w:val="BodyText"/>
        <w:ind w:left="1200"/>
      </w:pPr>
      <w:r w:rsidRPr="00A223A1">
        <w:t>Code:</w:t>
      </w:r>
      <w:r w:rsidRPr="00A223A1">
        <w:br/>
      </w:r>
      <w:r w:rsidRPr="00A223A1">
        <w:tab/>
      </w:r>
      <w:r w:rsidRPr="00A223A1">
        <w:tab/>
      </w:r>
      <w:r w:rsidR="005B4638" w:rsidRPr="00A223A1">
        <w:t>//Chờ 2s để các element được cập nhập đủ</w:t>
      </w:r>
    </w:p>
    <w:p w14:paraId="0A85CB2C" w14:textId="77777777" w:rsidR="005B4638" w:rsidRPr="00A223A1" w:rsidRDefault="005B4638" w:rsidP="005B4638">
      <w:pPr>
        <w:pStyle w:val="BodyText"/>
        <w:ind w:left="1200"/>
      </w:pPr>
      <w:r w:rsidRPr="00A223A1">
        <w:t xml:space="preserve">            Thread.Sleep(2000);</w:t>
      </w:r>
    </w:p>
    <w:p w14:paraId="49D0079D" w14:textId="77777777" w:rsidR="005B4638" w:rsidRPr="00A223A1" w:rsidRDefault="005B4638" w:rsidP="005B4638">
      <w:pPr>
        <w:pStyle w:val="BodyText"/>
        <w:ind w:left="1200"/>
      </w:pPr>
      <w:r w:rsidRPr="00A223A1">
        <w:t xml:space="preserve">            //Lấy elemnt để tiềm kiếm môn học</w:t>
      </w:r>
    </w:p>
    <w:p w14:paraId="4CC0E774" w14:textId="77777777" w:rsidR="005B4638" w:rsidRPr="00A223A1" w:rsidRDefault="005B4638" w:rsidP="005B4638">
      <w:pPr>
        <w:pStyle w:val="BodyText"/>
        <w:ind w:left="1200"/>
      </w:pPr>
      <w:r w:rsidRPr="00A223A1">
        <w:t xml:space="preserve">            IWebElement SelectSubject_66_HienVy = driver_66_HienVy.FindElement(By.XPath("/html/body/app-root/div/div/div/div[1]/div/" +</w:t>
      </w:r>
    </w:p>
    <w:p w14:paraId="1F7C29AE" w14:textId="77777777" w:rsidR="005B4638" w:rsidRPr="00A223A1" w:rsidRDefault="005B4638" w:rsidP="005B4638">
      <w:pPr>
        <w:pStyle w:val="BodyText"/>
        <w:ind w:left="1200"/>
      </w:pPr>
      <w:r w:rsidRPr="00A223A1">
        <w:t xml:space="preserve">                "div/div[1]/app-thoikhoabieu-tuan/div/div[2]/div[1]/div[3]"));</w:t>
      </w:r>
    </w:p>
    <w:p w14:paraId="7957B832" w14:textId="77777777" w:rsidR="005B4638" w:rsidRPr="00A223A1" w:rsidRDefault="005B4638" w:rsidP="005B4638">
      <w:pPr>
        <w:pStyle w:val="BodyText"/>
        <w:ind w:left="1200"/>
      </w:pPr>
      <w:r w:rsidRPr="00A223A1">
        <w:t xml:space="preserve">            //Nhấn vào element này để các thẻ input nhập từ khoá tìm kiếm môn học hiện ra</w:t>
      </w:r>
    </w:p>
    <w:p w14:paraId="474C52AB" w14:textId="7D33DB42" w:rsidR="00272F45" w:rsidRPr="00A223A1" w:rsidRDefault="005B4638" w:rsidP="005B4638">
      <w:pPr>
        <w:pStyle w:val="BodyText"/>
        <w:ind w:left="1200"/>
      </w:pPr>
      <w:r w:rsidRPr="00A223A1">
        <w:t xml:space="preserve">            SelectSubject_66_HienVy.Click();</w:t>
      </w:r>
      <w:r w:rsidR="00237FA7" w:rsidRPr="00A223A1">
        <w:t xml:space="preserve"> </w:t>
      </w:r>
    </w:p>
    <w:p w14:paraId="1660BB43" w14:textId="277C92FD" w:rsidR="00EA1A0D" w:rsidRPr="00A223A1" w:rsidRDefault="00EA1A0D" w:rsidP="00EA1A0D">
      <w:pPr>
        <w:pStyle w:val="Heading4"/>
        <w:ind w:firstLine="720"/>
        <w:rPr>
          <w:lang w:val="en-US"/>
        </w:rPr>
      </w:pPr>
      <w:r w:rsidRPr="00A223A1">
        <w:rPr>
          <w:b/>
          <w:bCs/>
          <w:lang w:val="en-US"/>
        </w:rPr>
        <w:t>Bước 2.5.</w:t>
      </w:r>
      <w:r w:rsidRPr="00A223A1">
        <w:rPr>
          <w:lang w:val="en-US"/>
        </w:rPr>
        <w:t xml:space="preserve"> Chọn môn học mong muốn theo từ khoá đã cung cấp</w:t>
      </w:r>
    </w:p>
    <w:p w14:paraId="17FCAA59" w14:textId="2561D03A" w:rsidR="00EA1A0D" w:rsidRPr="00A223A1" w:rsidRDefault="00EA1A0D">
      <w:pPr>
        <w:pStyle w:val="ListParagraph"/>
        <w:numPr>
          <w:ilvl w:val="0"/>
          <w:numId w:val="3"/>
        </w:numPr>
      </w:pPr>
      <w:r w:rsidRPr="00A223A1">
        <w:t xml:space="preserve">Lấy element cha chứa </w:t>
      </w:r>
      <w:r w:rsidR="00610E92" w:rsidRPr="00A223A1">
        <w:t>danh sách các môn học đã lọc</w:t>
      </w:r>
      <w:r w:rsidRPr="00A223A1">
        <w:t xml:space="preserve">: </w:t>
      </w:r>
      <w:r w:rsidR="00610E92" w:rsidRPr="00A223A1">
        <w:t>"/html/body/app-</w:t>
      </w:r>
      <w:r w:rsidR="00610E92" w:rsidRPr="00A223A1">
        <w:lastRenderedPageBreak/>
        <w:t>root/div/div/div/div[1]/div/div/div[1]/app-thoikhoabieu-tuan/div/div[2]/div[1]/div[3]/ng-select/ng-dropdown-panel/div/div[2]</w:t>
      </w:r>
      <w:r w:rsidRPr="00A223A1">
        <w:t>”</w:t>
      </w:r>
    </w:p>
    <w:p w14:paraId="7E94348F" w14:textId="77777777" w:rsidR="00EA1A0D" w:rsidRPr="00A223A1" w:rsidRDefault="00EA1A0D">
      <w:pPr>
        <w:pStyle w:val="ListParagraph"/>
        <w:numPr>
          <w:ilvl w:val="0"/>
          <w:numId w:val="3"/>
        </w:numPr>
      </w:pPr>
      <w:r w:rsidRPr="00A223A1">
        <w:t xml:space="preserve">Thực hiện click vào môn học mong muốn </w:t>
      </w:r>
    </w:p>
    <w:p w14:paraId="531FC3DD" w14:textId="7C1DDBEB" w:rsidR="00EA1A0D" w:rsidRPr="00A223A1" w:rsidRDefault="00000000" w:rsidP="00EA1A0D">
      <w:pPr>
        <w:pStyle w:val="ListParagraph"/>
        <w:ind w:left="1920" w:firstLine="0"/>
      </w:pPr>
      <w:r>
        <w:rPr>
          <w:noProof/>
        </w:rPr>
        <w:pict w14:anchorId="7497FE87">
          <v:rect id="_x0000_s2374" style="position:absolute;left:0;text-align:left;margin-left:381.3pt;margin-top:12.25pt;width:99.9pt;height:104.7pt;z-index:251934720" filled="f" strokecolor="red" strokeweight="1.5pt"/>
        </w:pict>
      </w:r>
      <w:r w:rsidR="00EA1A0D" w:rsidRPr="00A223A1">
        <w:t>(Các bước lấy Xpath tương tự trên)</w:t>
      </w:r>
    </w:p>
    <w:p w14:paraId="04A9E395" w14:textId="0AA758CF" w:rsidR="00EA1A0D" w:rsidRPr="00A223A1" w:rsidRDefault="00000000" w:rsidP="00EA1A0D">
      <w:pPr>
        <w:pStyle w:val="ListParagraph"/>
        <w:ind w:left="1920" w:firstLine="0"/>
      </w:pPr>
      <w:r>
        <w:rPr>
          <w:noProof/>
        </w:rPr>
        <w:pict w14:anchorId="54077E69">
          <v:shape id="_x0000_s2380" type="#_x0000_t32" style="position:absolute;left:0;text-align:left;margin-left:277.2pt;margin-top:36.85pt;width:125.1pt;height:.9pt;flip:y;z-index:251940864" o:connectortype="straight" strokecolor="red">
            <v:stroke endarrow="block"/>
          </v:shape>
        </w:pict>
      </w:r>
      <w:r>
        <w:rPr>
          <w:noProof/>
        </w:rPr>
        <w:pict w14:anchorId="54077E69">
          <v:shape id="_x0000_s2379" type="#_x0000_t32" style="position:absolute;left:0;text-align:left;margin-left:269.1pt;margin-top:69.55pt;width:2in;height:12.3pt;z-index:251939840" o:connectortype="straight" strokecolor="red">
            <v:stroke endarrow="block"/>
          </v:shape>
        </w:pict>
      </w:r>
      <w:r>
        <w:rPr>
          <w:noProof/>
        </w:rPr>
        <w:pict w14:anchorId="54077E69">
          <v:shape id="_x0000_s2378" type="#_x0000_t32" style="position:absolute;left:0;text-align:left;margin-left:267pt;margin-top:46.75pt;width:135.3pt;height:5.7pt;z-index:251938816" o:connectortype="straight" strokecolor="red">
            <v:stroke endarrow="block"/>
          </v:shape>
        </w:pict>
      </w:r>
      <w:r>
        <w:rPr>
          <w:noProof/>
        </w:rPr>
        <w:pict w14:anchorId="7497FE87">
          <v:rect id="_x0000_s2376" style="position:absolute;left:0;text-align:left;margin-left:400.2pt;margin-top:42.85pt;width:81.3pt;height:29.4pt;z-index:251936768" filled="f" strokecolor="red" strokeweight="1.5pt"/>
        </w:pict>
      </w:r>
      <w:r>
        <w:rPr>
          <w:noProof/>
        </w:rPr>
        <w:pict w14:anchorId="7497FE87">
          <v:rect id="_x0000_s2377" style="position:absolute;left:0;text-align:left;margin-left:404.7pt;margin-top:72.85pt;width:73.8pt;height:27pt;z-index:251937792" filled="f" strokecolor="red" strokeweight="1.5pt"/>
        </w:pict>
      </w:r>
      <w:r>
        <w:rPr>
          <w:noProof/>
        </w:rPr>
        <w:pict w14:anchorId="7497FE87">
          <v:rect id="_x0000_s2375" style="position:absolute;left:0;text-align:left;margin-left:400.5pt;margin-top:25.15pt;width:78pt;height:17.1pt;z-index:251935744" filled="f" strokecolor="red" strokeweight="1.5pt"/>
        </w:pict>
      </w:r>
      <w:r>
        <w:rPr>
          <w:noProof/>
        </w:rPr>
        <w:pict w14:anchorId="7497FE87">
          <v:rect id="_x0000_s2373" style="position:absolute;left:0;text-align:left;margin-left:105.6pt;margin-top:35.35pt;width:171.6pt;height:46.8pt;z-index:251933696" filled="f" strokecolor="red" strokeweight="1.5pt"/>
        </w:pict>
      </w:r>
      <w:r w:rsidR="00610E92" w:rsidRPr="00A223A1">
        <w:rPr>
          <w:noProof/>
        </w:rPr>
        <w:drawing>
          <wp:inline distT="0" distB="0" distL="0" distR="0" wp14:anchorId="2BE5A233" wp14:editId="3661FC5C">
            <wp:extent cx="4935220" cy="2490292"/>
            <wp:effectExtent l="0" t="0" r="0" b="0"/>
            <wp:docPr id="790832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83244" name="Picture 1" descr="A screenshot of a computer&#10;&#10;Description automatically generated"/>
                    <pic:cNvPicPr/>
                  </pic:nvPicPr>
                  <pic:blipFill>
                    <a:blip r:embed="rId87"/>
                    <a:stretch>
                      <a:fillRect/>
                    </a:stretch>
                  </pic:blipFill>
                  <pic:spPr>
                    <a:xfrm>
                      <a:off x="0" y="0"/>
                      <a:ext cx="4938263" cy="2491827"/>
                    </a:xfrm>
                    <a:prstGeom prst="rect">
                      <a:avLst/>
                    </a:prstGeom>
                  </pic:spPr>
                </pic:pic>
              </a:graphicData>
            </a:graphic>
          </wp:inline>
        </w:drawing>
      </w:r>
    </w:p>
    <w:p w14:paraId="048C8CFF" w14:textId="7EAE4779" w:rsidR="00EA1A0D" w:rsidRPr="00A223A1" w:rsidRDefault="00EA1A0D" w:rsidP="00EA1A0D">
      <w:pPr>
        <w:pStyle w:val="ListParagraph"/>
        <w:ind w:left="1920" w:firstLine="0"/>
      </w:pPr>
    </w:p>
    <w:p w14:paraId="1F09B927" w14:textId="222CE2B5" w:rsidR="00EA1A0D" w:rsidRPr="00A223A1" w:rsidRDefault="00610E92" w:rsidP="00EA1A0D">
      <w:pPr>
        <w:pStyle w:val="BodyText"/>
        <w:ind w:left="1200"/>
      </w:pPr>
      <w:r w:rsidRPr="00A223A1">
        <w:rPr>
          <w:noProof/>
        </w:rPr>
        <w:drawing>
          <wp:inline distT="0" distB="0" distL="0" distR="0" wp14:anchorId="2F01F745" wp14:editId="079307E9">
            <wp:extent cx="5941060" cy="1073150"/>
            <wp:effectExtent l="0" t="0" r="0" b="0"/>
            <wp:docPr id="1635434220"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434220" name="Picture 1" descr="A screen shot of a computer code&#10;&#10;Description automatically generated"/>
                    <pic:cNvPicPr/>
                  </pic:nvPicPr>
                  <pic:blipFill>
                    <a:blip r:embed="rId88"/>
                    <a:stretch>
                      <a:fillRect/>
                    </a:stretch>
                  </pic:blipFill>
                  <pic:spPr>
                    <a:xfrm>
                      <a:off x="0" y="0"/>
                      <a:ext cx="5941060" cy="1073150"/>
                    </a:xfrm>
                    <a:prstGeom prst="rect">
                      <a:avLst/>
                    </a:prstGeom>
                  </pic:spPr>
                </pic:pic>
              </a:graphicData>
            </a:graphic>
          </wp:inline>
        </w:drawing>
      </w:r>
    </w:p>
    <w:p w14:paraId="60514BD0" w14:textId="77777777" w:rsidR="004B2394" w:rsidRPr="00A223A1" w:rsidRDefault="00EA1A0D" w:rsidP="004B2394">
      <w:pPr>
        <w:pStyle w:val="BodyText"/>
        <w:ind w:left="1200"/>
      </w:pPr>
      <w:r w:rsidRPr="00A223A1">
        <w:t>Code:</w:t>
      </w:r>
      <w:r w:rsidRPr="00A223A1">
        <w:br/>
      </w:r>
      <w:r w:rsidRPr="00A223A1">
        <w:tab/>
      </w:r>
      <w:r w:rsidRPr="00A223A1">
        <w:tab/>
      </w:r>
      <w:r w:rsidR="004B2394" w:rsidRPr="00A223A1">
        <w:t>IWebElement KiemThuPhanMem_66_HienVy = driver_66_HienVy.FindElement(By.XPath("/html/body/app-root/div/div/div/div[1]/" +</w:t>
      </w:r>
    </w:p>
    <w:p w14:paraId="29D65244" w14:textId="77777777" w:rsidR="004B2394" w:rsidRPr="00A223A1" w:rsidRDefault="004B2394" w:rsidP="004B2394">
      <w:pPr>
        <w:pStyle w:val="BodyText"/>
        <w:ind w:left="1200"/>
      </w:pPr>
      <w:r w:rsidRPr="00A223A1">
        <w:t xml:space="preserve">                "div/div/div[1]/app-thoikhoabieu-tuan/div/div[2]/div[1]/div[3]/ng-select/ng-dropdown-panel/div/div[2]"));</w:t>
      </w:r>
    </w:p>
    <w:p w14:paraId="1E1EBD2B" w14:textId="77777777" w:rsidR="004B2394" w:rsidRPr="00A223A1" w:rsidRDefault="004B2394" w:rsidP="004B2394">
      <w:pPr>
        <w:pStyle w:val="BodyText"/>
        <w:ind w:left="1200"/>
      </w:pPr>
      <w:r w:rsidRPr="00A223A1">
        <w:t xml:space="preserve">            //Lưu danh sách các khoá học phù hợp với từ khoá vào danh sách</w:t>
      </w:r>
    </w:p>
    <w:p w14:paraId="1C4BD285" w14:textId="77777777" w:rsidR="004B2394" w:rsidRPr="00A223A1" w:rsidRDefault="004B2394" w:rsidP="004B2394">
      <w:pPr>
        <w:pStyle w:val="BodyText"/>
        <w:ind w:left="1200"/>
      </w:pPr>
      <w:r w:rsidRPr="00A223A1">
        <w:t xml:space="preserve">            IList&lt;IWebElement&gt; divKiemThu_66_Vy = KiemThuPhanMem_66_HienVy.FindElements(By.TagName("div"));</w:t>
      </w:r>
    </w:p>
    <w:p w14:paraId="23D7FF20" w14:textId="77777777" w:rsidR="004B2394" w:rsidRPr="00A223A1" w:rsidRDefault="004B2394" w:rsidP="004B2394">
      <w:pPr>
        <w:pStyle w:val="BodyText"/>
        <w:ind w:left="1200"/>
      </w:pPr>
      <w:r w:rsidRPr="00A223A1">
        <w:t xml:space="preserve">            try</w:t>
      </w:r>
    </w:p>
    <w:p w14:paraId="30633B0E" w14:textId="77777777" w:rsidR="004B2394" w:rsidRPr="00A223A1" w:rsidRDefault="004B2394" w:rsidP="004B2394">
      <w:pPr>
        <w:pStyle w:val="BodyText"/>
        <w:ind w:left="1200"/>
      </w:pPr>
      <w:r w:rsidRPr="00A223A1">
        <w:t xml:space="preserve">            {</w:t>
      </w:r>
    </w:p>
    <w:p w14:paraId="69DD460D" w14:textId="77777777" w:rsidR="004B2394" w:rsidRPr="00A223A1" w:rsidRDefault="004B2394" w:rsidP="004B2394">
      <w:pPr>
        <w:pStyle w:val="BodyText"/>
        <w:ind w:left="1200"/>
      </w:pPr>
      <w:r w:rsidRPr="00A223A1">
        <w:t xml:space="preserve">                // Nhấn vào khoá học có index thứ 0 để xem thời khoá biểu</w:t>
      </w:r>
    </w:p>
    <w:p w14:paraId="405838BD" w14:textId="68D542E0" w:rsidR="00EA1A0D" w:rsidRPr="00A223A1" w:rsidRDefault="004B2394" w:rsidP="004B2394">
      <w:pPr>
        <w:pStyle w:val="BodyText"/>
        <w:ind w:left="1200"/>
      </w:pPr>
      <w:r w:rsidRPr="00A223A1">
        <w:t xml:space="preserve">                divKiemThu_66_Vy[1].Click();</w:t>
      </w:r>
    </w:p>
    <w:p w14:paraId="08E8FEE5" w14:textId="2F8DCF83" w:rsidR="004B2394" w:rsidRPr="00A223A1" w:rsidRDefault="004B2394" w:rsidP="004B2394">
      <w:pPr>
        <w:pStyle w:val="Heading4"/>
        <w:ind w:firstLine="720"/>
        <w:rPr>
          <w:lang w:val="en-US"/>
        </w:rPr>
      </w:pPr>
      <w:r w:rsidRPr="00A223A1">
        <w:rPr>
          <w:b/>
          <w:bCs/>
          <w:lang w:val="en-US"/>
        </w:rPr>
        <w:t>Bước 2.6.</w:t>
      </w:r>
      <w:r w:rsidRPr="00A223A1">
        <w:rPr>
          <w:lang w:val="en-US"/>
        </w:rPr>
        <w:t xml:space="preserve"> Chọn môn học mong muốn theo từ khoá đã cung cấp</w:t>
      </w:r>
    </w:p>
    <w:p w14:paraId="6C0DA009" w14:textId="52F9CFC2" w:rsidR="004B2394" w:rsidRPr="00A223A1" w:rsidRDefault="004B2394">
      <w:pPr>
        <w:pStyle w:val="ListParagraph"/>
        <w:numPr>
          <w:ilvl w:val="0"/>
          <w:numId w:val="3"/>
        </w:numPr>
      </w:pPr>
      <w:r w:rsidRPr="00A223A1">
        <w:t>Lấy element chọn thời gian xem thời khoá biểu</w:t>
      </w:r>
    </w:p>
    <w:p w14:paraId="7D2272F1" w14:textId="56D410DE" w:rsidR="004B2394" w:rsidRPr="00A223A1" w:rsidRDefault="004B2394">
      <w:pPr>
        <w:pStyle w:val="ListParagraph"/>
        <w:numPr>
          <w:ilvl w:val="0"/>
          <w:numId w:val="3"/>
        </w:numPr>
      </w:pPr>
      <w:r w:rsidRPr="00A223A1">
        <w:t>Chọn thời gian muốn xem thời khoá biểu</w:t>
      </w:r>
    </w:p>
    <w:p w14:paraId="2DA07C5E" w14:textId="5392B7A7" w:rsidR="004B2394" w:rsidRPr="00A223A1" w:rsidRDefault="004B2394" w:rsidP="004B2394">
      <w:pPr>
        <w:pStyle w:val="ListParagraph"/>
        <w:ind w:left="1920" w:firstLine="0"/>
      </w:pPr>
      <w:r w:rsidRPr="00A223A1">
        <w:t>(Các bước lấy Xpath tương tự trên)</w:t>
      </w:r>
    </w:p>
    <w:p w14:paraId="00CFDC86" w14:textId="57C8BF44" w:rsidR="004B2394" w:rsidRPr="00A223A1" w:rsidRDefault="00000000" w:rsidP="004B2394">
      <w:pPr>
        <w:pStyle w:val="ListParagraph"/>
        <w:ind w:left="1920" w:firstLine="0"/>
      </w:pPr>
      <w:r>
        <w:rPr>
          <w:noProof/>
        </w:rPr>
        <w:pict w14:anchorId="7B0B842F">
          <v:shape id="_x0000_s2387" type="#_x0000_t32" style="position:absolute;left:0;text-align:left;margin-left:242.1pt;margin-top:65.95pt;width:180pt;height:1.5pt;flip:y;z-index:251949056" o:connectortype="straight" strokecolor="red">
            <v:stroke endarrow="block"/>
          </v:shape>
        </w:pict>
      </w:r>
      <w:r>
        <w:rPr>
          <w:noProof/>
        </w:rPr>
        <w:pict w14:anchorId="5391514E">
          <v:rect id="_x0000_s2381" style="position:absolute;left:0;text-align:left;margin-left:94.5pt;margin-top:64.75pt;width:148.8pt;height:74.4pt;z-index:251942912" filled="f" strokecolor="red" strokeweight="1.5pt"/>
        </w:pict>
      </w:r>
      <w:r w:rsidR="004B2394" w:rsidRPr="00A223A1">
        <w:rPr>
          <w:noProof/>
        </w:rPr>
        <w:t xml:space="preserve"> </w:t>
      </w:r>
      <w:r w:rsidR="004B2394" w:rsidRPr="00A223A1">
        <w:rPr>
          <w:noProof/>
        </w:rPr>
        <w:lastRenderedPageBreak/>
        <w:drawing>
          <wp:inline distT="0" distB="0" distL="0" distR="0" wp14:anchorId="52B77CB7" wp14:editId="1AEAE5BD">
            <wp:extent cx="4794250" cy="1728923"/>
            <wp:effectExtent l="0" t="0" r="0" b="0"/>
            <wp:docPr id="18997685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9768551" name="Picture 1" descr="A screenshot of a computer&#10;&#10;Description automatically generated"/>
                    <pic:cNvPicPr/>
                  </pic:nvPicPr>
                  <pic:blipFill>
                    <a:blip r:embed="rId89"/>
                    <a:stretch>
                      <a:fillRect/>
                    </a:stretch>
                  </pic:blipFill>
                  <pic:spPr>
                    <a:xfrm>
                      <a:off x="0" y="0"/>
                      <a:ext cx="4800944" cy="1731337"/>
                    </a:xfrm>
                    <a:prstGeom prst="rect">
                      <a:avLst/>
                    </a:prstGeom>
                  </pic:spPr>
                </pic:pic>
              </a:graphicData>
            </a:graphic>
          </wp:inline>
        </w:drawing>
      </w:r>
    </w:p>
    <w:p w14:paraId="414BA0E6" w14:textId="77777777" w:rsidR="004B2394" w:rsidRPr="00A223A1" w:rsidRDefault="004B2394" w:rsidP="004B2394">
      <w:pPr>
        <w:pStyle w:val="ListParagraph"/>
        <w:ind w:left="1920" w:firstLine="0"/>
      </w:pPr>
    </w:p>
    <w:p w14:paraId="0D687572" w14:textId="77777777" w:rsidR="004B2394" w:rsidRPr="00A223A1" w:rsidRDefault="004B2394" w:rsidP="004B2394">
      <w:pPr>
        <w:pStyle w:val="BodyText"/>
        <w:ind w:left="1200"/>
      </w:pPr>
      <w:r w:rsidRPr="00A223A1">
        <w:rPr>
          <w:noProof/>
        </w:rPr>
        <w:drawing>
          <wp:inline distT="0" distB="0" distL="0" distR="0" wp14:anchorId="4A45BE45" wp14:editId="4D0B05AB">
            <wp:extent cx="5384800" cy="972671"/>
            <wp:effectExtent l="0" t="0" r="0" b="0"/>
            <wp:docPr id="1332461363"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434220" name="Picture 1" descr="A screen shot of a computer code&#10;&#10;Description automatically generated"/>
                    <pic:cNvPicPr/>
                  </pic:nvPicPr>
                  <pic:blipFill>
                    <a:blip r:embed="rId88"/>
                    <a:stretch>
                      <a:fillRect/>
                    </a:stretch>
                  </pic:blipFill>
                  <pic:spPr>
                    <a:xfrm>
                      <a:off x="0" y="0"/>
                      <a:ext cx="5398248" cy="975100"/>
                    </a:xfrm>
                    <a:prstGeom prst="rect">
                      <a:avLst/>
                    </a:prstGeom>
                  </pic:spPr>
                </pic:pic>
              </a:graphicData>
            </a:graphic>
          </wp:inline>
        </w:drawing>
      </w:r>
    </w:p>
    <w:p w14:paraId="61150FD9" w14:textId="77777777" w:rsidR="004B2394" w:rsidRPr="00A223A1" w:rsidRDefault="004B2394" w:rsidP="004B2394">
      <w:pPr>
        <w:pStyle w:val="BodyText"/>
        <w:ind w:left="1200"/>
      </w:pPr>
      <w:r w:rsidRPr="00A223A1">
        <w:t>Code:</w:t>
      </w:r>
      <w:r w:rsidRPr="00A223A1">
        <w:br/>
      </w:r>
      <w:r w:rsidRPr="00A223A1">
        <w:tab/>
      </w:r>
      <w:r w:rsidRPr="00A223A1">
        <w:tab/>
        <w:t>//Lấy element chọn thời gian xem thời khoá biểu</w:t>
      </w:r>
    </w:p>
    <w:p w14:paraId="000DD306" w14:textId="77777777" w:rsidR="004B2394" w:rsidRPr="00A223A1" w:rsidRDefault="004B2394" w:rsidP="004B2394">
      <w:pPr>
        <w:pStyle w:val="BodyText"/>
        <w:ind w:left="1200"/>
      </w:pPr>
      <w:r w:rsidRPr="00A223A1">
        <w:t xml:space="preserve">                IWebElement dayCha_66_Vy = driver_66_HienVy.FindElement(By.XPath("/html/body/app-root/div/div/div/div[1]/div/div" +</w:t>
      </w:r>
    </w:p>
    <w:p w14:paraId="2D6542D4" w14:textId="77777777" w:rsidR="004B2394" w:rsidRPr="00A223A1" w:rsidRDefault="004B2394" w:rsidP="004B2394">
      <w:pPr>
        <w:pStyle w:val="BodyText"/>
        <w:ind w:left="1200"/>
      </w:pPr>
      <w:r w:rsidRPr="00A223A1">
        <w:t xml:space="preserve">                    "/div[1]/app-thoikhoabieu-tuan/div/div[2]/div[2]"));</w:t>
      </w:r>
    </w:p>
    <w:p w14:paraId="20C19AF5" w14:textId="77777777" w:rsidR="004B2394" w:rsidRPr="00A223A1" w:rsidRDefault="004B2394" w:rsidP="004B2394">
      <w:pPr>
        <w:pStyle w:val="BodyText"/>
        <w:ind w:left="1200"/>
      </w:pPr>
      <w:r w:rsidRPr="00A223A1">
        <w:t xml:space="preserve">                //Click để danh sách thời gian hiện ra</w:t>
      </w:r>
    </w:p>
    <w:p w14:paraId="3E62653F" w14:textId="77777777" w:rsidR="004B2394" w:rsidRPr="00A223A1" w:rsidRDefault="004B2394" w:rsidP="004B2394">
      <w:pPr>
        <w:pStyle w:val="BodyText"/>
        <w:ind w:left="1200"/>
      </w:pPr>
      <w:r w:rsidRPr="00A223A1">
        <w:t xml:space="preserve">                dayCha_66_Vy.Click();</w:t>
      </w:r>
    </w:p>
    <w:p w14:paraId="5FD2FD39" w14:textId="77777777" w:rsidR="004B2394" w:rsidRPr="00A223A1" w:rsidRDefault="004B2394" w:rsidP="004B2394">
      <w:pPr>
        <w:pStyle w:val="BodyText"/>
        <w:ind w:left="1200"/>
      </w:pPr>
      <w:r w:rsidRPr="00A223A1">
        <w:t xml:space="preserve">                Thread.Sleep(2000);</w:t>
      </w:r>
    </w:p>
    <w:p w14:paraId="3C495DA8" w14:textId="77777777" w:rsidR="004B2394" w:rsidRPr="00A223A1" w:rsidRDefault="004B2394" w:rsidP="004B2394">
      <w:pPr>
        <w:pStyle w:val="BodyText"/>
        <w:ind w:left="1200"/>
      </w:pPr>
      <w:r w:rsidRPr="00A223A1">
        <w:t xml:space="preserve">                //Chọn thời gian mong muốn</w:t>
      </w:r>
    </w:p>
    <w:p w14:paraId="659AC9B9" w14:textId="77777777" w:rsidR="004B2394" w:rsidRPr="00A223A1" w:rsidRDefault="004B2394" w:rsidP="004B2394">
      <w:pPr>
        <w:pStyle w:val="BodyText"/>
        <w:ind w:left="1200"/>
      </w:pPr>
      <w:r w:rsidRPr="00A223A1">
        <w:t xml:space="preserve">                IWebElement listDay_66_Vy = driver_66_HienVy.FindElement(By.XPath("/html/body/app-root/div/div/div/div[1]/div/" +</w:t>
      </w:r>
    </w:p>
    <w:p w14:paraId="7E39BA49" w14:textId="77777777" w:rsidR="004B2394" w:rsidRPr="00A223A1" w:rsidRDefault="004B2394" w:rsidP="004B2394">
      <w:pPr>
        <w:pStyle w:val="BodyText"/>
        <w:ind w:left="1200"/>
      </w:pPr>
      <w:r w:rsidRPr="00A223A1">
        <w:t xml:space="preserve">                    "div/div[1]/app-thoikhoabieu-tuan/div/div[2]/div[2]/div[1]/ng-select/ng-dropdown-panel/div/div[2]/div[6]"));</w:t>
      </w:r>
    </w:p>
    <w:p w14:paraId="2A197F7C" w14:textId="07AC7AEF" w:rsidR="004B2394" w:rsidRPr="00A223A1" w:rsidRDefault="004B2394" w:rsidP="004B2394">
      <w:pPr>
        <w:pStyle w:val="BodyText"/>
        <w:ind w:left="1200"/>
      </w:pPr>
      <w:r w:rsidRPr="00A223A1">
        <w:t xml:space="preserve">                listDay_66_Vy.Click();</w:t>
      </w:r>
    </w:p>
    <w:p w14:paraId="08ECB761" w14:textId="7825A6F1" w:rsidR="004B2394" w:rsidRPr="00A223A1" w:rsidRDefault="004B2394">
      <w:pPr>
        <w:pStyle w:val="BodyText"/>
        <w:numPr>
          <w:ilvl w:val="0"/>
          <w:numId w:val="3"/>
        </w:numPr>
      </w:pPr>
      <w:r w:rsidRPr="00A223A1">
        <w:t>Thực hiện ném ngoại lệ khi từ khoá gửi lên không tìm thấy môn nào phù hợp</w:t>
      </w:r>
    </w:p>
    <w:p w14:paraId="404D29CB" w14:textId="1649BAEC" w:rsidR="004B2394" w:rsidRPr="00A223A1" w:rsidRDefault="004B2394" w:rsidP="004B2394">
      <w:pPr>
        <w:pStyle w:val="BodyText"/>
        <w:ind w:left="1920" w:firstLine="0"/>
      </w:pPr>
      <w:r w:rsidRPr="00A223A1">
        <w:rPr>
          <w:noProof/>
        </w:rPr>
        <w:drawing>
          <wp:inline distT="0" distB="0" distL="0" distR="0" wp14:anchorId="2594AB9B" wp14:editId="684ED2AC">
            <wp:extent cx="4839970" cy="1456750"/>
            <wp:effectExtent l="0" t="0" r="0" b="0"/>
            <wp:docPr id="1300993513" name="Picture 1" descr="A computer scree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993513" name="Picture 1" descr="A computer screen with text&#10;&#10;Description automatically generated"/>
                    <pic:cNvPicPr/>
                  </pic:nvPicPr>
                  <pic:blipFill>
                    <a:blip r:embed="rId90"/>
                    <a:stretch>
                      <a:fillRect/>
                    </a:stretch>
                  </pic:blipFill>
                  <pic:spPr>
                    <a:xfrm>
                      <a:off x="0" y="0"/>
                      <a:ext cx="4859241" cy="1462550"/>
                    </a:xfrm>
                    <a:prstGeom prst="rect">
                      <a:avLst/>
                    </a:prstGeom>
                  </pic:spPr>
                </pic:pic>
              </a:graphicData>
            </a:graphic>
          </wp:inline>
        </w:drawing>
      </w:r>
    </w:p>
    <w:p w14:paraId="763E48E9" w14:textId="77777777" w:rsidR="00EA1A0D" w:rsidRPr="00A223A1" w:rsidRDefault="00EA1A0D" w:rsidP="005B4638">
      <w:pPr>
        <w:pStyle w:val="BodyText"/>
        <w:ind w:left="1200"/>
      </w:pPr>
    </w:p>
    <w:p w14:paraId="4027FA9E" w14:textId="647F123E" w:rsidR="00671D34" w:rsidRPr="00A223A1" w:rsidRDefault="00E227E3" w:rsidP="00E227E3">
      <w:pPr>
        <w:pStyle w:val="Heading4"/>
        <w:ind w:firstLine="720"/>
        <w:rPr>
          <w:lang w:val="en-US"/>
        </w:rPr>
      </w:pPr>
      <w:r w:rsidRPr="00A223A1">
        <w:rPr>
          <w:b/>
          <w:bCs/>
          <w:lang w:val="en-US"/>
        </w:rPr>
        <w:lastRenderedPageBreak/>
        <w:t>Bước 2.</w:t>
      </w:r>
      <w:r w:rsidR="00776150" w:rsidRPr="00A223A1">
        <w:rPr>
          <w:b/>
          <w:bCs/>
          <w:lang w:val="en-US"/>
        </w:rPr>
        <w:t>4</w:t>
      </w:r>
      <w:r w:rsidRPr="00A223A1">
        <w:rPr>
          <w:b/>
          <w:bCs/>
          <w:lang w:val="en-US"/>
        </w:rPr>
        <w:t>.</w:t>
      </w:r>
      <w:r w:rsidRPr="00A223A1">
        <w:rPr>
          <w:lang w:val="en-US"/>
        </w:rPr>
        <w:t xml:space="preserve"> </w:t>
      </w:r>
      <w:r w:rsidR="00671D34" w:rsidRPr="00A223A1">
        <w:rPr>
          <w:lang w:val="en-US"/>
        </w:rPr>
        <w:t>Kết quả sau khi chạy</w:t>
      </w:r>
    </w:p>
    <w:p w14:paraId="21A97D61" w14:textId="1469F286" w:rsidR="009C3E68" w:rsidRPr="00A223A1" w:rsidRDefault="00B37115" w:rsidP="00671D34">
      <w:pPr>
        <w:pStyle w:val="BodyText"/>
        <w:rPr>
          <w:lang w:val="fr-FR"/>
        </w:rPr>
      </w:pPr>
      <w:r w:rsidRPr="00A223A1">
        <w:rPr>
          <w:noProof/>
          <w:lang w:val="fr-FR"/>
        </w:rPr>
        <w:drawing>
          <wp:inline distT="0" distB="0" distL="0" distR="0" wp14:anchorId="3F89B78D" wp14:editId="08C72D07">
            <wp:extent cx="4232576" cy="1477511"/>
            <wp:effectExtent l="0" t="0" r="0" b="0"/>
            <wp:docPr id="6068272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827273" name=""/>
                    <pic:cNvPicPr/>
                  </pic:nvPicPr>
                  <pic:blipFill>
                    <a:blip r:embed="rId91"/>
                    <a:stretch>
                      <a:fillRect/>
                    </a:stretch>
                  </pic:blipFill>
                  <pic:spPr>
                    <a:xfrm>
                      <a:off x="0" y="0"/>
                      <a:ext cx="4236404" cy="1478847"/>
                    </a:xfrm>
                    <a:prstGeom prst="rect">
                      <a:avLst/>
                    </a:prstGeom>
                  </pic:spPr>
                </pic:pic>
              </a:graphicData>
            </a:graphic>
          </wp:inline>
        </w:drawing>
      </w:r>
    </w:p>
    <w:p w14:paraId="5677A559" w14:textId="1890BC21" w:rsidR="00B37115" w:rsidRPr="00A223A1" w:rsidRDefault="00B37115" w:rsidP="00B37115">
      <w:pPr>
        <w:pStyle w:val="Heading2"/>
        <w:rPr>
          <w:rFonts w:ascii="Times New Roman" w:hAnsi="Times New Roman"/>
          <w:lang w:val="fr-FR"/>
        </w:rPr>
      </w:pPr>
      <w:bookmarkStart w:id="44" w:name="_Toc166691467"/>
      <w:r w:rsidRPr="00A223A1">
        <w:rPr>
          <w:rFonts w:ascii="Times New Roman" w:hAnsi="Times New Roman"/>
          <w:lang w:val="fr-FR"/>
        </w:rPr>
        <w:t>4.</w:t>
      </w:r>
      <w:r w:rsidR="004B7154" w:rsidRPr="00A223A1">
        <w:rPr>
          <w:rFonts w:ascii="Times New Roman" w:hAnsi="Times New Roman"/>
          <w:lang w:val="fr-FR"/>
        </w:rPr>
        <w:t>3</w:t>
      </w:r>
      <w:r w:rsidRPr="00A223A1">
        <w:rPr>
          <w:rFonts w:ascii="Times New Roman" w:hAnsi="Times New Roman"/>
          <w:lang w:val="fr-FR"/>
        </w:rPr>
        <w:t>. Thực hiện chức năng xem thời khoá biểu (TC2 : Thực hiện xem thời khoá biểu không thành công do không tìm thấy môn học theo từ khoá phù hợp)</w:t>
      </w:r>
      <w:bookmarkEnd w:id="44"/>
    </w:p>
    <w:p w14:paraId="2C550723" w14:textId="03E2FD72" w:rsidR="00B37115" w:rsidRPr="00A223A1" w:rsidRDefault="00B37115" w:rsidP="00B37115">
      <w:pPr>
        <w:pStyle w:val="BodyText"/>
        <w:rPr>
          <w:lang w:val="fr-FR"/>
        </w:rPr>
      </w:pPr>
      <w:r w:rsidRPr="00A223A1">
        <w:rPr>
          <w:lang w:val="fr-FR"/>
        </w:rPr>
        <w:t>Thực hiện các bước tương tự trên, nhưng khi gửi key ta gửi key là : 66_HienVy</w:t>
      </w:r>
    </w:p>
    <w:p w14:paraId="107E4254" w14:textId="48971B75" w:rsidR="004B7154" w:rsidRPr="00A223A1" w:rsidRDefault="004B7154" w:rsidP="00B37115">
      <w:pPr>
        <w:pStyle w:val="BodyText"/>
        <w:rPr>
          <w:lang w:val="fr-FR"/>
        </w:rPr>
      </w:pPr>
      <w:r w:rsidRPr="00A223A1">
        <w:rPr>
          <w:lang w:val="fr-FR"/>
        </w:rPr>
        <w:t xml:space="preserve">Kết quả khi chạy : </w:t>
      </w:r>
      <w:r w:rsidRPr="00A223A1">
        <w:rPr>
          <w:noProof/>
          <w:lang w:val="fr-FR"/>
        </w:rPr>
        <w:drawing>
          <wp:inline distT="0" distB="0" distL="0" distR="0" wp14:anchorId="68053024" wp14:editId="2FFDFB2C">
            <wp:extent cx="5077055" cy="2639461"/>
            <wp:effectExtent l="0" t="0" r="0" b="0"/>
            <wp:docPr id="16719790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979012" name=""/>
                    <pic:cNvPicPr/>
                  </pic:nvPicPr>
                  <pic:blipFill>
                    <a:blip r:embed="rId92"/>
                    <a:stretch>
                      <a:fillRect/>
                    </a:stretch>
                  </pic:blipFill>
                  <pic:spPr>
                    <a:xfrm>
                      <a:off x="0" y="0"/>
                      <a:ext cx="5078877" cy="2640408"/>
                    </a:xfrm>
                    <a:prstGeom prst="rect">
                      <a:avLst/>
                    </a:prstGeom>
                  </pic:spPr>
                </pic:pic>
              </a:graphicData>
            </a:graphic>
          </wp:inline>
        </w:drawing>
      </w:r>
    </w:p>
    <w:p w14:paraId="47D2E64F" w14:textId="71E1D5E9" w:rsidR="004B7154" w:rsidRPr="00A223A1" w:rsidRDefault="004B7154" w:rsidP="004B7154">
      <w:pPr>
        <w:pStyle w:val="BodyText"/>
        <w:ind w:firstLine="0"/>
        <w:rPr>
          <w:lang w:val="fr-FR"/>
        </w:rPr>
      </w:pPr>
      <w:r w:rsidRPr="00A223A1">
        <w:rPr>
          <w:noProof/>
          <w:lang w:val="fr-FR"/>
        </w:rPr>
        <w:drawing>
          <wp:inline distT="0" distB="0" distL="0" distR="0" wp14:anchorId="7FD832BE" wp14:editId="380D0514">
            <wp:extent cx="5070203" cy="1578071"/>
            <wp:effectExtent l="0" t="0" r="0" b="0"/>
            <wp:docPr id="11973303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330308" name=""/>
                    <pic:cNvPicPr/>
                  </pic:nvPicPr>
                  <pic:blipFill>
                    <a:blip r:embed="rId93"/>
                    <a:stretch>
                      <a:fillRect/>
                    </a:stretch>
                  </pic:blipFill>
                  <pic:spPr>
                    <a:xfrm>
                      <a:off x="0" y="0"/>
                      <a:ext cx="5083463" cy="1582198"/>
                    </a:xfrm>
                    <a:prstGeom prst="rect">
                      <a:avLst/>
                    </a:prstGeom>
                  </pic:spPr>
                </pic:pic>
              </a:graphicData>
            </a:graphic>
          </wp:inline>
        </w:drawing>
      </w:r>
    </w:p>
    <w:p w14:paraId="51F71C48" w14:textId="17D80D01" w:rsidR="00571EFF" w:rsidRPr="00A223A1" w:rsidRDefault="00571EFF" w:rsidP="00571EFF">
      <w:pPr>
        <w:pStyle w:val="Heading2"/>
        <w:rPr>
          <w:rFonts w:ascii="Times New Roman" w:hAnsi="Times New Roman"/>
          <w:lang w:val="fr-FR"/>
        </w:rPr>
      </w:pPr>
      <w:bookmarkStart w:id="45" w:name="_Toc166691468"/>
      <w:r w:rsidRPr="00A223A1">
        <w:rPr>
          <w:rFonts w:ascii="Times New Roman" w:hAnsi="Times New Roman"/>
          <w:lang w:val="fr-FR"/>
        </w:rPr>
        <w:t>4.</w:t>
      </w:r>
      <w:r w:rsidR="00671D34" w:rsidRPr="00A223A1">
        <w:rPr>
          <w:rFonts w:ascii="Times New Roman" w:hAnsi="Times New Roman"/>
          <w:lang w:val="fr-FR"/>
        </w:rPr>
        <w:t>3</w:t>
      </w:r>
      <w:r w:rsidRPr="00A223A1">
        <w:rPr>
          <w:rFonts w:ascii="Times New Roman" w:hAnsi="Times New Roman"/>
          <w:lang w:val="fr-FR"/>
        </w:rPr>
        <w:t xml:space="preserve">. Thực hiện chức năng </w:t>
      </w:r>
      <w:r w:rsidR="00435F6A" w:rsidRPr="00A223A1">
        <w:rPr>
          <w:rFonts w:ascii="Times New Roman" w:hAnsi="Times New Roman"/>
          <w:lang w:val="fr-FR"/>
        </w:rPr>
        <w:t>xem học phí</w:t>
      </w:r>
      <w:bookmarkEnd w:id="41"/>
      <w:bookmarkEnd w:id="45"/>
    </w:p>
    <w:p w14:paraId="1CAAF639" w14:textId="1A38767E" w:rsidR="00C123F8" w:rsidRPr="00A223A1" w:rsidRDefault="00C123F8" w:rsidP="00C123F8">
      <w:pPr>
        <w:pStyle w:val="Heading3"/>
        <w:rPr>
          <w:rFonts w:cs="Times New Roman"/>
          <w:lang w:val="fr-FR"/>
        </w:rPr>
      </w:pPr>
      <w:bookmarkStart w:id="46" w:name="_Toc166691469"/>
      <w:r w:rsidRPr="00A223A1">
        <w:rPr>
          <w:rFonts w:cs="Times New Roman"/>
          <w:b/>
          <w:bCs/>
          <w:lang w:val="fr-FR"/>
        </w:rPr>
        <w:t>Bước 1.</w:t>
      </w:r>
      <w:r w:rsidRPr="00A223A1">
        <w:rPr>
          <w:rFonts w:cs="Times New Roman"/>
          <w:lang w:val="fr-FR"/>
        </w:rPr>
        <w:t xml:space="preserve"> Thực hiện các bước thêm thư viện Selenium, </w:t>
      </w:r>
      <w:r w:rsidR="003147F9" w:rsidRPr="00A223A1">
        <w:rPr>
          <w:rFonts w:cs="Times New Roman"/>
          <w:lang w:val="fr-FR"/>
        </w:rPr>
        <w:t>tạo file test mới có tên là : DangNhap_XemHocPhiCaoDuLieu_66_Vy.cs</w:t>
      </w:r>
      <w:bookmarkEnd w:id="46"/>
    </w:p>
    <w:p w14:paraId="5419FAED" w14:textId="493B14C3" w:rsidR="004B7154" w:rsidRPr="00A223A1" w:rsidRDefault="004B7154" w:rsidP="004B7154">
      <w:pPr>
        <w:pStyle w:val="Heading3"/>
        <w:rPr>
          <w:rFonts w:cs="Times New Roman"/>
          <w:lang w:val="fr-FR"/>
        </w:rPr>
      </w:pPr>
      <w:bookmarkStart w:id="47" w:name="_Toc166691470"/>
      <w:r w:rsidRPr="00A223A1">
        <w:rPr>
          <w:rFonts w:cs="Times New Roman"/>
          <w:b/>
          <w:bCs/>
          <w:lang w:val="fr-FR"/>
        </w:rPr>
        <w:t xml:space="preserve">Bước 2. </w:t>
      </w:r>
      <w:r w:rsidRPr="00A223A1">
        <w:rPr>
          <w:rFonts w:cs="Times New Roman"/>
          <w:lang w:val="fr-FR"/>
        </w:rPr>
        <w:t>Thực hiện đăng nhập tương phần 4.</w:t>
      </w:r>
      <w:r w:rsidR="003147F9" w:rsidRPr="00A223A1">
        <w:rPr>
          <w:rFonts w:cs="Times New Roman"/>
          <w:lang w:val="fr-FR"/>
        </w:rPr>
        <w:t>1</w:t>
      </w:r>
      <w:r w:rsidRPr="00A223A1">
        <w:rPr>
          <w:rFonts w:cs="Times New Roman"/>
          <w:lang w:val="fr-FR"/>
        </w:rPr>
        <w:t>.</w:t>
      </w:r>
      <w:bookmarkEnd w:id="47"/>
    </w:p>
    <w:p w14:paraId="11D6A47C" w14:textId="739E1D40" w:rsidR="006A00CC" w:rsidRPr="00A223A1" w:rsidRDefault="00402A8D" w:rsidP="00C123F8">
      <w:pPr>
        <w:pStyle w:val="Heading3"/>
        <w:rPr>
          <w:rFonts w:cs="Times New Roman"/>
          <w:lang w:val="fr-FR"/>
        </w:rPr>
      </w:pPr>
      <w:bookmarkStart w:id="48" w:name="_Toc164940785"/>
      <w:bookmarkStart w:id="49" w:name="_Toc166691471"/>
      <w:r w:rsidRPr="00A223A1">
        <w:rPr>
          <w:rFonts w:cs="Times New Roman"/>
          <w:b/>
          <w:bCs/>
          <w:lang w:val="fr-FR"/>
        </w:rPr>
        <w:t xml:space="preserve">Bước </w:t>
      </w:r>
      <w:r w:rsidR="004B7154" w:rsidRPr="00A223A1">
        <w:rPr>
          <w:rFonts w:cs="Times New Roman"/>
          <w:b/>
          <w:bCs/>
          <w:lang w:val="fr-FR"/>
        </w:rPr>
        <w:t>3</w:t>
      </w:r>
      <w:r w:rsidR="00435F6A" w:rsidRPr="00A223A1">
        <w:rPr>
          <w:rFonts w:cs="Times New Roman"/>
          <w:b/>
          <w:bCs/>
          <w:lang w:val="fr-FR"/>
        </w:rPr>
        <w:t xml:space="preserve">. </w:t>
      </w:r>
      <w:r w:rsidR="00435F6A" w:rsidRPr="00A223A1">
        <w:rPr>
          <w:rFonts w:cs="Times New Roman"/>
          <w:lang w:val="fr-FR"/>
        </w:rPr>
        <w:t>Lấy element</w:t>
      </w:r>
      <w:r w:rsidR="00B55812" w:rsidRPr="00A223A1">
        <w:rPr>
          <w:rFonts w:cs="Times New Roman"/>
          <w:lang w:val="fr-FR"/>
        </w:rPr>
        <w:t xml:space="preserve"> xem học phí</w:t>
      </w:r>
      <w:r w:rsidR="00435F6A" w:rsidRPr="00A223A1">
        <w:rPr>
          <w:rFonts w:cs="Times New Roman"/>
          <w:lang w:val="fr-FR"/>
        </w:rPr>
        <w:t xml:space="preserve"> và click vào element này bằng By.ID</w:t>
      </w:r>
      <w:bookmarkEnd w:id="48"/>
      <w:r w:rsidRPr="00A223A1">
        <w:rPr>
          <w:rFonts w:cs="Times New Roman"/>
          <w:lang w:val="fr-FR"/>
        </w:rPr>
        <w:t xml:space="preserve"> ( viết tiếp phần mã ở chức năng đăng nhập)</w:t>
      </w:r>
      <w:bookmarkEnd w:id="49"/>
    </w:p>
    <w:p w14:paraId="2AF1E6CE" w14:textId="0A123E85" w:rsidR="006A00CC" w:rsidRPr="00A223A1" w:rsidRDefault="00B55812">
      <w:pPr>
        <w:pStyle w:val="BodyText"/>
        <w:numPr>
          <w:ilvl w:val="0"/>
          <w:numId w:val="3"/>
        </w:numPr>
        <w:rPr>
          <w:lang w:val="fr-FR"/>
        </w:rPr>
      </w:pPr>
      <w:r w:rsidRPr="00A223A1">
        <w:rPr>
          <w:lang w:val="fr-FR"/>
        </w:rPr>
        <w:t>Tương tự như trên ta nên chờ khoảng vài giây sau đó mới thực hiện lấy</w:t>
      </w:r>
    </w:p>
    <w:p w14:paraId="02D49AE7" w14:textId="21405F52" w:rsidR="006A00CC" w:rsidRPr="00A223A1" w:rsidRDefault="00776150" w:rsidP="00402A8D">
      <w:pPr>
        <w:pStyle w:val="BodyText"/>
        <w:ind w:left="1920" w:firstLine="0"/>
      </w:pPr>
      <w:r w:rsidRPr="00A223A1">
        <w:rPr>
          <w:noProof/>
        </w:rPr>
        <w:lastRenderedPageBreak/>
        <w:drawing>
          <wp:inline distT="0" distB="0" distL="0" distR="0" wp14:anchorId="3D9588F5" wp14:editId="2CB3F360">
            <wp:extent cx="5022850" cy="1958461"/>
            <wp:effectExtent l="0" t="0" r="0" b="0"/>
            <wp:docPr id="1358378440"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378440" name="Picture 1" descr="A screen shot of a computer program&#10;&#10;Description automatically generated"/>
                    <pic:cNvPicPr/>
                  </pic:nvPicPr>
                  <pic:blipFill>
                    <a:blip r:embed="rId94"/>
                    <a:stretch>
                      <a:fillRect/>
                    </a:stretch>
                  </pic:blipFill>
                  <pic:spPr>
                    <a:xfrm>
                      <a:off x="0" y="0"/>
                      <a:ext cx="5034297" cy="1962924"/>
                    </a:xfrm>
                    <a:prstGeom prst="rect">
                      <a:avLst/>
                    </a:prstGeom>
                  </pic:spPr>
                </pic:pic>
              </a:graphicData>
            </a:graphic>
          </wp:inline>
        </w:drawing>
      </w:r>
      <w:r w:rsidR="00000000">
        <w:rPr>
          <w:noProof/>
          <w:lang w:val="fr-FR"/>
        </w:rPr>
        <w:pict w14:anchorId="60B79C01">
          <v:rect id="_x0000_s2089" style="position:absolute;left:0;text-align:left;margin-left:100.2pt;margin-top:6.9pt;width:389.4pt;height:151pt;z-index:251697152;mso-position-horizontal-relative:text;mso-position-vertical-relative:text" filled="f" strokecolor="red" strokeweight="1.5pt"/>
        </w:pict>
      </w:r>
    </w:p>
    <w:p w14:paraId="094B0A39" w14:textId="323F41D7" w:rsidR="006A00CC" w:rsidRPr="00A223A1" w:rsidRDefault="006A00CC">
      <w:pPr>
        <w:pStyle w:val="BodyText"/>
        <w:numPr>
          <w:ilvl w:val="0"/>
          <w:numId w:val="3"/>
        </w:numPr>
        <w:rPr>
          <w:lang w:val="fr-FR"/>
        </w:rPr>
      </w:pPr>
      <w:r w:rsidRPr="00A223A1">
        <w:rPr>
          <w:lang w:val="fr-FR"/>
        </w:rPr>
        <w:t>Sau khi chạy ta có kết quả</w:t>
      </w:r>
    </w:p>
    <w:p w14:paraId="09EC2085" w14:textId="23689432" w:rsidR="006A00CC" w:rsidRPr="00A223A1" w:rsidRDefault="00000000" w:rsidP="006A00CC">
      <w:pPr>
        <w:pStyle w:val="BodyText"/>
        <w:ind w:left="1920" w:firstLine="0"/>
        <w:rPr>
          <w:lang w:val="fr-FR"/>
        </w:rPr>
      </w:pPr>
      <w:r>
        <w:rPr>
          <w:noProof/>
          <w:lang w:val="fr-FR"/>
        </w:rPr>
        <w:pict w14:anchorId="60B79C01">
          <v:rect id="_x0000_s2090" style="position:absolute;left:0;text-align:left;margin-left:97.9pt;margin-top:108.45pt;width:228.9pt;height:92.4pt;z-index:251698176" filled="f" strokecolor="red" strokeweight="1.5pt"/>
        </w:pict>
      </w:r>
      <w:r w:rsidR="006A00CC" w:rsidRPr="00A223A1">
        <w:rPr>
          <w:noProof/>
          <w:lang w:val="fr-FR"/>
        </w:rPr>
        <w:drawing>
          <wp:inline distT="0" distB="0" distL="0" distR="0" wp14:anchorId="78FBBD04" wp14:editId="6C8F600A">
            <wp:extent cx="4729480" cy="2816659"/>
            <wp:effectExtent l="0" t="0" r="0" b="0"/>
            <wp:docPr id="16979797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979701" name="Picture 1" descr="A screenshot of a computer&#10;&#10;Description automatically generated"/>
                    <pic:cNvPicPr/>
                  </pic:nvPicPr>
                  <pic:blipFill>
                    <a:blip r:embed="rId95"/>
                    <a:stretch>
                      <a:fillRect/>
                    </a:stretch>
                  </pic:blipFill>
                  <pic:spPr>
                    <a:xfrm>
                      <a:off x="0" y="0"/>
                      <a:ext cx="4739466" cy="2822606"/>
                    </a:xfrm>
                    <a:prstGeom prst="rect">
                      <a:avLst/>
                    </a:prstGeom>
                  </pic:spPr>
                </pic:pic>
              </a:graphicData>
            </a:graphic>
          </wp:inline>
        </w:drawing>
      </w:r>
    </w:p>
    <w:p w14:paraId="37E65034" w14:textId="472FCEB2" w:rsidR="006A00CC" w:rsidRPr="00A223A1" w:rsidRDefault="006A00CC" w:rsidP="00402A8D">
      <w:pPr>
        <w:pStyle w:val="Heading2"/>
        <w:rPr>
          <w:rFonts w:ascii="Times New Roman" w:hAnsi="Times New Roman"/>
          <w:lang w:val="fr-FR"/>
        </w:rPr>
      </w:pPr>
      <w:bookmarkStart w:id="50" w:name="_Toc164940786"/>
      <w:bookmarkStart w:id="51" w:name="_Toc166691472"/>
      <w:r w:rsidRPr="00A223A1">
        <w:rPr>
          <w:rFonts w:ascii="Times New Roman" w:hAnsi="Times New Roman"/>
          <w:lang w:val="fr-FR"/>
        </w:rPr>
        <w:t>4.</w:t>
      </w:r>
      <w:r w:rsidR="00671D34" w:rsidRPr="00A223A1">
        <w:rPr>
          <w:rFonts w:ascii="Times New Roman" w:hAnsi="Times New Roman"/>
          <w:lang w:val="fr-FR"/>
        </w:rPr>
        <w:t>4</w:t>
      </w:r>
      <w:r w:rsidRPr="00A223A1">
        <w:rPr>
          <w:rFonts w:ascii="Times New Roman" w:hAnsi="Times New Roman"/>
          <w:lang w:val="fr-FR"/>
        </w:rPr>
        <w:t>. Cào dữ liệu học phí</w:t>
      </w:r>
      <w:bookmarkEnd w:id="50"/>
      <w:bookmarkEnd w:id="51"/>
      <w:r w:rsidRPr="00A223A1">
        <w:rPr>
          <w:rFonts w:ascii="Times New Roman" w:hAnsi="Times New Roman"/>
          <w:lang w:val="fr-FR"/>
        </w:rPr>
        <w:t xml:space="preserve"> </w:t>
      </w:r>
    </w:p>
    <w:p w14:paraId="5B1F46F5" w14:textId="35D1CEF0" w:rsidR="00094531" w:rsidRPr="00A223A1" w:rsidRDefault="005704EB" w:rsidP="000973B5">
      <w:pPr>
        <w:pStyle w:val="Heading3"/>
        <w:rPr>
          <w:rFonts w:cs="Times New Roman"/>
          <w:lang w:val="fr-FR"/>
        </w:rPr>
      </w:pPr>
      <w:bookmarkStart w:id="52" w:name="_Toc166691473"/>
      <w:r w:rsidRPr="00A223A1">
        <w:rPr>
          <w:rFonts w:cs="Times New Roman"/>
          <w:b/>
          <w:bCs/>
          <w:lang w:val="fr-FR"/>
        </w:rPr>
        <w:t xml:space="preserve">Bước 1: </w:t>
      </w:r>
      <w:r w:rsidR="00AD09C0" w:rsidRPr="00A223A1">
        <w:rPr>
          <w:rFonts w:cs="Times New Roman"/>
          <w:lang w:val="fr-FR"/>
        </w:rPr>
        <w:t>Thêm thư viện</w:t>
      </w:r>
      <w:r w:rsidR="00B96710" w:rsidRPr="00A223A1">
        <w:rPr>
          <w:rFonts w:cs="Times New Roman"/>
          <w:lang w:val="fr-FR"/>
        </w:rPr>
        <w:t xml:space="preserve"> Microsoft.Office.Interop.Excel </w:t>
      </w:r>
      <w:r w:rsidR="00AD09C0" w:rsidRPr="00A223A1">
        <w:rPr>
          <w:rFonts w:cs="Times New Roman"/>
          <w:lang w:val="fr-FR"/>
        </w:rPr>
        <w:t>vào Referencse của project</w:t>
      </w:r>
      <w:bookmarkEnd w:id="52"/>
    </w:p>
    <w:p w14:paraId="4A093E05" w14:textId="38EF27D3" w:rsidR="00F066D7" w:rsidRPr="00A223A1" w:rsidRDefault="00F066D7">
      <w:pPr>
        <w:pStyle w:val="BodyText"/>
        <w:numPr>
          <w:ilvl w:val="0"/>
          <w:numId w:val="3"/>
        </w:numPr>
        <w:rPr>
          <w:lang w:val="fr-FR"/>
        </w:rPr>
      </w:pPr>
      <w:r w:rsidRPr="00A223A1">
        <w:rPr>
          <w:lang w:val="fr-FR"/>
        </w:rPr>
        <w:t>Lên trênh trình duyệt tìm kiếm và tải về và giải nén có được file Microsoft.Office.Interop.Excel.dll và lưu ở thư mục C:\Windows\SysWOW64</w:t>
      </w:r>
    </w:p>
    <w:p w14:paraId="48043427" w14:textId="49D7AE65" w:rsidR="00F066D7" w:rsidRPr="00A223A1" w:rsidRDefault="00000000" w:rsidP="00F066D7">
      <w:pPr>
        <w:pStyle w:val="BodyText"/>
        <w:ind w:left="1920" w:firstLine="0"/>
        <w:rPr>
          <w:lang w:val="fr-FR"/>
        </w:rPr>
      </w:pPr>
      <w:r>
        <w:rPr>
          <w:noProof/>
        </w:rPr>
        <w:pict w14:anchorId="17E2BF06">
          <v:shape id="_x0000_s2155" type="#_x0000_t202" style="position:absolute;left:0;text-align:left;margin-left:188.25pt;margin-top:-13.75pt;width:30pt;height:35.2pt;z-index:251740160" filled="f" stroked="f">
            <v:textbox style="mso-next-textbox:#_x0000_s2155">
              <w:txbxContent>
                <w:p w14:paraId="030FE59F" w14:textId="77777777" w:rsidR="00F066D7" w:rsidRPr="00F066D7" w:rsidRDefault="00F066D7">
                  <w:pPr>
                    <w:rPr>
                      <w:b/>
                      <w:bCs/>
                      <w:color w:val="FF0000"/>
                      <w:sz w:val="44"/>
                      <w:szCs w:val="44"/>
                    </w:rPr>
                  </w:pPr>
                  <w:r w:rsidRPr="00F066D7">
                    <w:rPr>
                      <w:b/>
                      <w:bCs/>
                      <w:color w:val="FF0000"/>
                      <w:sz w:val="44"/>
                      <w:szCs w:val="44"/>
                    </w:rPr>
                    <w:t>1</w:t>
                  </w:r>
                </w:p>
              </w:txbxContent>
            </v:textbox>
          </v:shape>
        </w:pict>
      </w:r>
      <w:r>
        <w:rPr>
          <w:noProof/>
        </w:rPr>
        <w:pict w14:anchorId="17E2BF06">
          <v:shape id="_x0000_s2156" type="#_x0000_t202" style="position:absolute;left:0;text-align:left;margin-left:257.15pt;margin-top:33.95pt;width:30pt;height:35.2pt;z-index:251741184" filled="f" stroked="f">
            <v:textbox style="mso-next-textbox:#_x0000_s2156">
              <w:txbxContent>
                <w:p w14:paraId="4C3C3E0D" w14:textId="05BAB148" w:rsidR="00F066D7" w:rsidRPr="00F066D7" w:rsidRDefault="00F066D7">
                  <w:pPr>
                    <w:rPr>
                      <w:b/>
                      <w:bCs/>
                      <w:color w:val="FF0000"/>
                      <w:sz w:val="44"/>
                      <w:szCs w:val="44"/>
                    </w:rPr>
                  </w:pPr>
                  <w:r>
                    <w:rPr>
                      <w:b/>
                      <w:bCs/>
                      <w:color w:val="FF0000"/>
                      <w:sz w:val="44"/>
                      <w:szCs w:val="44"/>
                    </w:rPr>
                    <w:t>2</w:t>
                  </w:r>
                </w:p>
              </w:txbxContent>
            </v:textbox>
          </v:shape>
        </w:pict>
      </w:r>
      <w:r>
        <w:rPr>
          <w:noProof/>
          <w:lang w:val="fr-FR"/>
        </w:rPr>
        <w:pict w14:anchorId="23864A38">
          <v:rect id="_x0000_s2154" style="position:absolute;left:0;text-align:left;margin-left:224.7pt;margin-top:45.35pt;width:33.7pt;height:11.2pt;z-index:251739136" filled="f" strokecolor="red" strokeweight="1.5pt"/>
        </w:pict>
      </w:r>
      <w:r>
        <w:rPr>
          <w:noProof/>
          <w:lang w:val="fr-FR"/>
        </w:rPr>
        <w:pict w14:anchorId="23864A38">
          <v:rect id="_x0000_s2153" style="position:absolute;left:0;text-align:left;margin-left:97pt;margin-top:4.15pt;width:93pt;height:6.55pt;z-index:251738112" filled="f" strokecolor="red" strokeweight="1.5pt"/>
        </w:pict>
      </w:r>
      <w:r w:rsidR="00F066D7" w:rsidRPr="00A223A1">
        <w:rPr>
          <w:noProof/>
          <w:lang w:val="fr-FR"/>
        </w:rPr>
        <w:drawing>
          <wp:inline distT="0" distB="0" distL="0" distR="0" wp14:anchorId="20051B91" wp14:editId="2E792B9A">
            <wp:extent cx="3128911" cy="1950720"/>
            <wp:effectExtent l="0" t="0" r="0" b="0"/>
            <wp:docPr id="8808431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843165" name="Picture 1" descr="A screenshot of a computer&#10;&#10;Description automatically generated"/>
                    <pic:cNvPicPr/>
                  </pic:nvPicPr>
                  <pic:blipFill>
                    <a:blip r:embed="rId96"/>
                    <a:stretch>
                      <a:fillRect/>
                    </a:stretch>
                  </pic:blipFill>
                  <pic:spPr>
                    <a:xfrm>
                      <a:off x="0" y="0"/>
                      <a:ext cx="3135963" cy="1955116"/>
                    </a:xfrm>
                    <a:prstGeom prst="rect">
                      <a:avLst/>
                    </a:prstGeom>
                  </pic:spPr>
                </pic:pic>
              </a:graphicData>
            </a:graphic>
          </wp:inline>
        </w:drawing>
      </w:r>
    </w:p>
    <w:p w14:paraId="0FF4A479" w14:textId="2B08CF9C" w:rsidR="00F066D7" w:rsidRPr="00A223A1" w:rsidRDefault="00000000" w:rsidP="00F066D7">
      <w:pPr>
        <w:pStyle w:val="BodyText"/>
        <w:ind w:left="1920" w:firstLine="0"/>
        <w:rPr>
          <w:lang w:val="fr-FR"/>
        </w:rPr>
      </w:pPr>
      <w:r>
        <w:rPr>
          <w:noProof/>
        </w:rPr>
        <w:lastRenderedPageBreak/>
        <w:pict w14:anchorId="23864A38">
          <v:rect id="_x0000_s2160" style="position:absolute;left:0;text-align:left;margin-left:164.85pt;margin-top:19.55pt;width:162.45pt;height:9.55pt;z-index:251745280" filled="f" strokecolor="red" strokeweight="1.5pt"/>
        </w:pict>
      </w:r>
      <w:r>
        <w:rPr>
          <w:noProof/>
        </w:rPr>
        <w:pict w14:anchorId="23864A38">
          <v:rect id="_x0000_s2157" style="position:absolute;left:0;text-align:left;margin-left:163.6pt;margin-top:89.5pt;width:214.3pt;height:15.25pt;z-index:251742208" filled="f" strokecolor="red" strokeweight="1.5pt"/>
        </w:pict>
      </w:r>
      <w:r>
        <w:rPr>
          <w:noProof/>
        </w:rPr>
        <w:pict w14:anchorId="17E2BF06">
          <v:shape id="_x0000_s2158" type="#_x0000_t202" style="position:absolute;left:0;text-align:left;margin-left:354.2pt;margin-top:-7.45pt;width:72.6pt;height:57.1pt;z-index:251743232" filled="f" stroked="f">
            <v:textbox style="mso-next-textbox:#_x0000_s2158">
              <w:txbxContent>
                <w:p w14:paraId="37B39793" w14:textId="2286978A" w:rsidR="00F31A44" w:rsidRPr="000973B5" w:rsidRDefault="00F31A44">
                  <w:pPr>
                    <w:rPr>
                      <w:b/>
                      <w:bCs/>
                      <w:color w:val="FF0000"/>
                      <w:sz w:val="18"/>
                      <w:szCs w:val="18"/>
                    </w:rPr>
                  </w:pPr>
                  <w:r w:rsidRPr="000973B5">
                    <w:rPr>
                      <w:b/>
                      <w:bCs/>
                      <w:color w:val="FF0000"/>
                      <w:sz w:val="18"/>
                      <w:szCs w:val="18"/>
                    </w:rPr>
                    <w:t>66_Vy</w:t>
                  </w:r>
                  <w:r w:rsidR="002B5AB5" w:rsidRPr="000973B5">
                    <w:rPr>
                      <w:b/>
                      <w:bCs/>
                      <w:color w:val="FF0000"/>
                      <w:sz w:val="18"/>
                      <w:szCs w:val="18"/>
                    </w:rPr>
                    <w:t xml:space="preserve"> file này em đã từng tải từ trước nên có thười gian tải khá lâu về trước</w:t>
                  </w:r>
                </w:p>
              </w:txbxContent>
            </v:textbox>
          </v:shape>
        </w:pict>
      </w:r>
      <w:r w:rsidR="00F066D7" w:rsidRPr="00A223A1">
        <w:rPr>
          <w:noProof/>
          <w:lang w:val="fr-FR"/>
        </w:rPr>
        <w:drawing>
          <wp:inline distT="0" distB="0" distL="0" distR="0" wp14:anchorId="2C9603B4" wp14:editId="5C5B5C5C">
            <wp:extent cx="3956103" cy="1780583"/>
            <wp:effectExtent l="0" t="0" r="0" b="0"/>
            <wp:docPr id="19554580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5458031" name="Picture 1" descr="A screenshot of a computer&#10;&#10;Description automatically generated"/>
                    <pic:cNvPicPr/>
                  </pic:nvPicPr>
                  <pic:blipFill>
                    <a:blip r:embed="rId97"/>
                    <a:stretch>
                      <a:fillRect/>
                    </a:stretch>
                  </pic:blipFill>
                  <pic:spPr>
                    <a:xfrm>
                      <a:off x="0" y="0"/>
                      <a:ext cx="4021081" cy="1809829"/>
                    </a:xfrm>
                    <a:prstGeom prst="rect">
                      <a:avLst/>
                    </a:prstGeom>
                  </pic:spPr>
                </pic:pic>
              </a:graphicData>
            </a:graphic>
          </wp:inline>
        </w:drawing>
      </w:r>
    </w:p>
    <w:p w14:paraId="555A798B" w14:textId="77777777" w:rsidR="00F066D7" w:rsidRPr="00A223A1" w:rsidRDefault="00F066D7" w:rsidP="00F066D7">
      <w:pPr>
        <w:pStyle w:val="BodyText"/>
        <w:ind w:left="1920" w:firstLine="0"/>
        <w:rPr>
          <w:lang w:val="fr-FR"/>
        </w:rPr>
      </w:pPr>
    </w:p>
    <w:p w14:paraId="45081AB5" w14:textId="0F5458B4" w:rsidR="00AD09C0" w:rsidRPr="00A223A1" w:rsidRDefault="00AD09C0">
      <w:pPr>
        <w:pStyle w:val="BodyText"/>
        <w:numPr>
          <w:ilvl w:val="0"/>
          <w:numId w:val="3"/>
        </w:numPr>
      </w:pPr>
      <w:r w:rsidRPr="00A223A1">
        <w:t>Chuột phải tại “Rederencse” của project chọn “Add reference…”</w:t>
      </w:r>
    </w:p>
    <w:p w14:paraId="618A430A" w14:textId="70239B9E" w:rsidR="00F066D7" w:rsidRPr="00A223A1" w:rsidRDefault="00000000" w:rsidP="00F066D7">
      <w:pPr>
        <w:pStyle w:val="BodyText"/>
        <w:ind w:left="1920" w:firstLine="0"/>
      </w:pPr>
      <w:r>
        <w:rPr>
          <w:noProof/>
        </w:rPr>
        <w:pict w14:anchorId="23864A38">
          <v:rect id="_x0000_s2162" style="position:absolute;left:0;text-align:left;margin-left:253.8pt;margin-top:137.35pt;width:63.4pt;height:15.25pt;z-index:251747328" filled="f" strokecolor="red" strokeweight="1.5pt"/>
        </w:pict>
      </w:r>
      <w:r>
        <w:rPr>
          <w:noProof/>
        </w:rPr>
        <w:pict w14:anchorId="23864A38">
          <v:rect id="_x0000_s2161" style="position:absolute;left:0;text-align:left;margin-left:172.4pt;margin-top:131.2pt;width:63.4pt;height:15.25pt;z-index:251746304" filled="f" strokecolor="red" strokeweight="1.5pt"/>
        </w:pict>
      </w:r>
      <w:r>
        <w:rPr>
          <w:noProof/>
        </w:rPr>
        <w:pict w14:anchorId="17E2BF06">
          <v:shape id="_x0000_s2163" type="#_x0000_t202" style="position:absolute;left:0;text-align:left;margin-left:320pt;margin-top:119.05pt;width:49.8pt;height:45.35pt;z-index:251748352" filled="f" stroked="f">
            <v:textbox style="mso-next-textbox:#_x0000_s2163">
              <w:txbxContent>
                <w:p w14:paraId="0B78A399" w14:textId="61DBAD6C" w:rsidR="00F31A44" w:rsidRPr="00F31A44" w:rsidRDefault="00F31A44">
                  <w:pPr>
                    <w:rPr>
                      <w:b/>
                      <w:bCs/>
                      <w:color w:val="FF0000"/>
                      <w:sz w:val="52"/>
                      <w:szCs w:val="52"/>
                    </w:rPr>
                  </w:pPr>
                  <w:r>
                    <w:rPr>
                      <w:b/>
                      <w:bCs/>
                      <w:color w:val="FF0000"/>
                      <w:sz w:val="52"/>
                      <w:szCs w:val="52"/>
                    </w:rPr>
                    <w:t>2</w:t>
                  </w:r>
                </w:p>
              </w:txbxContent>
            </v:textbox>
          </v:shape>
        </w:pict>
      </w:r>
      <w:r>
        <w:rPr>
          <w:noProof/>
        </w:rPr>
        <w:pict w14:anchorId="17E2BF06">
          <v:shape id="_x0000_s2159" type="#_x0000_t202" style="position:absolute;left:0;text-align:left;margin-left:210.5pt;margin-top:100.3pt;width:49.8pt;height:45.35pt;z-index:251744256" filled="f" stroked="f">
            <v:textbox style="mso-next-textbox:#_x0000_s2159">
              <w:txbxContent>
                <w:p w14:paraId="2E9E90AD" w14:textId="573F5965" w:rsidR="00F31A44" w:rsidRPr="00F31A44" w:rsidRDefault="00F31A44">
                  <w:pPr>
                    <w:rPr>
                      <w:b/>
                      <w:bCs/>
                      <w:color w:val="FF0000"/>
                      <w:sz w:val="52"/>
                      <w:szCs w:val="52"/>
                    </w:rPr>
                  </w:pPr>
                  <w:r w:rsidRPr="00F31A44">
                    <w:rPr>
                      <w:b/>
                      <w:bCs/>
                      <w:color w:val="FF0000"/>
                      <w:sz w:val="52"/>
                      <w:szCs w:val="52"/>
                    </w:rPr>
                    <w:t>1</w:t>
                  </w:r>
                </w:p>
              </w:txbxContent>
            </v:textbox>
          </v:shape>
        </w:pict>
      </w:r>
      <w:r w:rsidR="00F066D7" w:rsidRPr="00A223A1">
        <w:rPr>
          <w:noProof/>
        </w:rPr>
        <w:drawing>
          <wp:inline distT="0" distB="0" distL="0" distR="0" wp14:anchorId="2BC777AE" wp14:editId="2DE1ABBA">
            <wp:extent cx="4595813" cy="3419843"/>
            <wp:effectExtent l="0" t="0" r="0" b="0"/>
            <wp:docPr id="15864407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440728" name="Picture 1" descr="A screenshot of a computer&#10;&#10;Description automatically generated"/>
                    <pic:cNvPicPr/>
                  </pic:nvPicPr>
                  <pic:blipFill>
                    <a:blip r:embed="rId98"/>
                    <a:stretch>
                      <a:fillRect/>
                    </a:stretch>
                  </pic:blipFill>
                  <pic:spPr>
                    <a:xfrm>
                      <a:off x="0" y="0"/>
                      <a:ext cx="4604767" cy="3426506"/>
                    </a:xfrm>
                    <a:prstGeom prst="rect">
                      <a:avLst/>
                    </a:prstGeom>
                  </pic:spPr>
                </pic:pic>
              </a:graphicData>
            </a:graphic>
          </wp:inline>
        </w:drawing>
      </w:r>
    </w:p>
    <w:p w14:paraId="52988716" w14:textId="04B6F758" w:rsidR="00AD09C0" w:rsidRPr="00A223A1" w:rsidRDefault="00F066D7">
      <w:pPr>
        <w:pStyle w:val="BodyText"/>
        <w:numPr>
          <w:ilvl w:val="0"/>
          <w:numId w:val="3"/>
        </w:numPr>
      </w:pPr>
      <w:r w:rsidRPr="00A223A1">
        <w:t>Chọn “Browse”  chọn đường dẫn đến file Microsoft.Office.Interop.Excel.dll vừa lưu lúc nãy rồi nhấn “Ok”</w:t>
      </w:r>
    </w:p>
    <w:p w14:paraId="715C6DB5" w14:textId="6E1E1E1E" w:rsidR="00F066D7" w:rsidRPr="00A223A1" w:rsidRDefault="00000000" w:rsidP="00F066D7">
      <w:pPr>
        <w:pStyle w:val="BodyText"/>
        <w:ind w:left="1920" w:firstLine="0"/>
      </w:pPr>
      <w:r>
        <w:rPr>
          <w:noProof/>
        </w:rPr>
        <w:lastRenderedPageBreak/>
        <w:pict w14:anchorId="17E2BF06">
          <v:shape id="_x0000_s2164" type="#_x0000_t202" style="position:absolute;left:0;text-align:left;margin-left:232.45pt;margin-top:28.05pt;width:32.2pt;height:31.2pt;z-index:251749376" filled="f" stroked="f">
            <v:textbox style="mso-next-textbox:#_x0000_s2164">
              <w:txbxContent>
                <w:p w14:paraId="244F0A5C" w14:textId="77777777" w:rsidR="002B5AB5" w:rsidRPr="004B7154" w:rsidRDefault="002B5AB5">
                  <w:pPr>
                    <w:rPr>
                      <w:b/>
                      <w:bCs/>
                      <w:color w:val="FF0000"/>
                      <w:sz w:val="40"/>
                      <w:szCs w:val="40"/>
                    </w:rPr>
                  </w:pPr>
                  <w:r w:rsidRPr="004B7154">
                    <w:rPr>
                      <w:b/>
                      <w:bCs/>
                      <w:color w:val="FF0000"/>
                      <w:sz w:val="40"/>
                      <w:szCs w:val="40"/>
                    </w:rPr>
                    <w:t>1</w:t>
                  </w:r>
                </w:p>
              </w:txbxContent>
            </v:textbox>
          </v:shape>
        </w:pict>
      </w:r>
      <w:r>
        <w:rPr>
          <w:noProof/>
        </w:rPr>
        <w:pict w14:anchorId="17E2BF06">
          <v:shape id="_x0000_s2170" type="#_x0000_t202" style="position:absolute;left:0;text-align:left;margin-left:195.15pt;margin-top:189.7pt;width:25.55pt;height:25.8pt;z-index:251755520" filled="f" stroked="f">
            <v:textbox style="mso-next-textbox:#_x0000_s2170">
              <w:txbxContent>
                <w:p w14:paraId="793C7A62" w14:textId="37DEE53C" w:rsidR="002B5AB5" w:rsidRPr="00B96710" w:rsidRDefault="002B5AB5">
                  <w:pPr>
                    <w:rPr>
                      <w:b/>
                      <w:bCs/>
                      <w:color w:val="FF0000"/>
                      <w:sz w:val="36"/>
                      <w:szCs w:val="36"/>
                    </w:rPr>
                  </w:pPr>
                  <w:r w:rsidRPr="00B96710">
                    <w:rPr>
                      <w:b/>
                      <w:bCs/>
                      <w:color w:val="FF0000"/>
                      <w:sz w:val="36"/>
                      <w:szCs w:val="36"/>
                    </w:rPr>
                    <w:t>4</w:t>
                  </w:r>
                </w:p>
              </w:txbxContent>
            </v:textbox>
          </v:shape>
        </w:pict>
      </w:r>
      <w:r>
        <w:rPr>
          <w:noProof/>
        </w:rPr>
        <w:pict w14:anchorId="23864A38">
          <v:rect id="_x0000_s2171" style="position:absolute;left:0;text-align:left;margin-left:218.25pt;margin-top:194.4pt;width:36.75pt;height:15.95pt;z-index:251756544" filled="f" strokecolor="red" strokeweight="1.5pt"/>
        </w:pict>
      </w:r>
      <w:r>
        <w:rPr>
          <w:noProof/>
        </w:rPr>
        <w:pict w14:anchorId="23864A38">
          <v:rect id="_x0000_s2169" style="position:absolute;left:0;text-align:left;margin-left:324.85pt;margin-top:104.5pt;width:25.1pt;height:10.25pt;z-index:251754496" filled="f" strokecolor="red" strokeweight="1.5pt"/>
        </w:pict>
      </w:r>
      <w:r>
        <w:rPr>
          <w:noProof/>
        </w:rPr>
        <w:pict w14:anchorId="17E2BF06">
          <v:shape id="_x0000_s2172" type="#_x0000_t202" style="position:absolute;left:0;text-align:left;margin-left:324.85pt;margin-top:80.75pt;width:29.95pt;height:27.6pt;z-index:251757568" filled="f" stroked="f">
            <v:textbox style="mso-next-textbox:#_x0000_s2172">
              <w:txbxContent>
                <w:p w14:paraId="361DF5B0" w14:textId="6198E040" w:rsidR="002B5AB5" w:rsidRPr="00385553" w:rsidRDefault="002B5AB5">
                  <w:pPr>
                    <w:rPr>
                      <w:b/>
                      <w:bCs/>
                      <w:color w:val="FF0000"/>
                      <w:sz w:val="36"/>
                      <w:szCs w:val="36"/>
                    </w:rPr>
                  </w:pPr>
                  <w:r w:rsidRPr="00385553">
                    <w:rPr>
                      <w:b/>
                      <w:bCs/>
                      <w:color w:val="FF0000"/>
                      <w:sz w:val="36"/>
                      <w:szCs w:val="36"/>
                    </w:rPr>
                    <w:t>5</w:t>
                  </w:r>
                </w:p>
              </w:txbxContent>
            </v:textbox>
          </v:shape>
        </w:pict>
      </w:r>
      <w:r>
        <w:rPr>
          <w:noProof/>
        </w:rPr>
        <w:pict w14:anchorId="17E2BF06">
          <v:shape id="_x0000_s2168" type="#_x0000_t202" style="position:absolute;left:0;text-align:left;margin-left:294.8pt;margin-top:81.8pt;width:20.3pt;height:29.1pt;z-index:251753472" filled="f" stroked="f">
            <v:textbox style="mso-next-textbox:#_x0000_s2168">
              <w:txbxContent>
                <w:p w14:paraId="795E2EA6" w14:textId="7319E301" w:rsidR="002B5AB5" w:rsidRPr="00385553" w:rsidRDefault="002B5AB5">
                  <w:pPr>
                    <w:rPr>
                      <w:b/>
                      <w:bCs/>
                      <w:color w:val="FF0000"/>
                      <w:sz w:val="36"/>
                      <w:szCs w:val="36"/>
                    </w:rPr>
                  </w:pPr>
                  <w:r w:rsidRPr="00385553">
                    <w:rPr>
                      <w:b/>
                      <w:bCs/>
                      <w:color w:val="FF0000"/>
                      <w:sz w:val="36"/>
                      <w:szCs w:val="36"/>
                    </w:rPr>
                    <w:t>2</w:t>
                  </w:r>
                </w:p>
              </w:txbxContent>
            </v:textbox>
          </v:shape>
        </w:pict>
      </w:r>
      <w:r>
        <w:rPr>
          <w:noProof/>
        </w:rPr>
        <w:pict w14:anchorId="23864A38">
          <v:rect id="_x0000_s2173" style="position:absolute;left:0;text-align:left;margin-left:301.3pt;margin-top:105.2pt;width:21.4pt;height:11.7pt;z-index:251758592" filled="f" strokecolor="red" strokeweight="1.5pt"/>
        </w:pict>
      </w:r>
      <w:r>
        <w:rPr>
          <w:noProof/>
        </w:rPr>
        <w:pict w14:anchorId="23864A38">
          <v:rect id="_x0000_s2165" style="position:absolute;left:0;text-align:left;margin-left:170.55pt;margin-top:55.9pt;width:63.15pt;height:12.15pt;z-index:251750400" filled="f" strokecolor="red" strokeweight="1.5pt"/>
        </w:pict>
      </w:r>
      <w:r>
        <w:rPr>
          <w:noProof/>
        </w:rPr>
        <w:pict w14:anchorId="23864A38">
          <v:rect id="_x0000_s2167" style="position:absolute;left:0;text-align:left;margin-left:164.95pt;margin-top:152.1pt;width:74.45pt;height:6.25pt;z-index:251752448" filled="f" strokecolor="red" strokeweight="1.5pt"/>
        </w:pict>
      </w:r>
      <w:r>
        <w:rPr>
          <w:noProof/>
        </w:rPr>
        <w:pict w14:anchorId="17E2BF06">
          <v:shape id="_x0000_s2166" type="#_x0000_t202" style="position:absolute;left:0;text-align:left;margin-left:221.55pt;margin-top:132.25pt;width:24.35pt;height:26.1pt;z-index:251751424" filled="f" stroked="f">
            <v:textbox style="mso-next-textbox:#_x0000_s2166">
              <w:txbxContent>
                <w:p w14:paraId="253074DA" w14:textId="58C87952" w:rsidR="002B5AB5" w:rsidRPr="00B96710" w:rsidRDefault="002B5AB5">
                  <w:pPr>
                    <w:rPr>
                      <w:b/>
                      <w:bCs/>
                      <w:color w:val="FF0000"/>
                      <w:sz w:val="36"/>
                      <w:szCs w:val="36"/>
                    </w:rPr>
                  </w:pPr>
                  <w:r w:rsidRPr="00B96710">
                    <w:rPr>
                      <w:b/>
                      <w:bCs/>
                      <w:color w:val="FF0000"/>
                      <w:sz w:val="36"/>
                      <w:szCs w:val="36"/>
                    </w:rPr>
                    <w:t>3</w:t>
                  </w:r>
                </w:p>
              </w:txbxContent>
            </v:textbox>
          </v:shape>
        </w:pict>
      </w:r>
      <w:r w:rsidR="002B5AB5" w:rsidRPr="00A223A1">
        <w:rPr>
          <w:noProof/>
        </w:rPr>
        <w:drawing>
          <wp:inline distT="0" distB="0" distL="0" distR="0" wp14:anchorId="11C5F1D7" wp14:editId="7408CD49">
            <wp:extent cx="3683791" cy="2699452"/>
            <wp:effectExtent l="0" t="0" r="0" b="0"/>
            <wp:docPr id="181934964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349643" name="Picture 1" descr="A screenshot of a computer program&#10;&#10;Description automatically generated"/>
                    <pic:cNvPicPr/>
                  </pic:nvPicPr>
                  <pic:blipFill>
                    <a:blip r:embed="rId99"/>
                    <a:stretch>
                      <a:fillRect/>
                    </a:stretch>
                  </pic:blipFill>
                  <pic:spPr>
                    <a:xfrm>
                      <a:off x="0" y="0"/>
                      <a:ext cx="3688905" cy="2703200"/>
                    </a:xfrm>
                    <a:prstGeom prst="rect">
                      <a:avLst/>
                    </a:prstGeom>
                  </pic:spPr>
                </pic:pic>
              </a:graphicData>
            </a:graphic>
          </wp:inline>
        </w:drawing>
      </w:r>
    </w:p>
    <w:p w14:paraId="6624D228" w14:textId="2AAC300F" w:rsidR="00B96710" w:rsidRPr="00A223A1" w:rsidRDefault="00B96710" w:rsidP="000973B5">
      <w:pPr>
        <w:pStyle w:val="Heading3"/>
        <w:rPr>
          <w:rFonts w:cs="Times New Roman"/>
        </w:rPr>
      </w:pPr>
      <w:bookmarkStart w:id="53" w:name="_Toc166691474"/>
      <w:r w:rsidRPr="00A223A1">
        <w:rPr>
          <w:rFonts w:cs="Times New Roman"/>
          <w:b/>
          <w:bCs/>
        </w:rPr>
        <w:t xml:space="preserve">Bước 2: </w:t>
      </w:r>
      <w:r w:rsidR="00F83720" w:rsidRPr="00A223A1">
        <w:rPr>
          <w:rFonts w:cs="Times New Roman"/>
        </w:rPr>
        <w:t>T</w:t>
      </w:r>
      <w:r w:rsidRPr="00A223A1">
        <w:rPr>
          <w:rFonts w:cs="Times New Roman"/>
        </w:rPr>
        <w:t>ạo 2 phương thức là TaoFileExcel_66_Vy gồm 4 tham số TaoFileExcel_66_Vy(DataTable dataTable, string sheetName, string title, string savePath)  và button_66_Vy_Click ( viết tiếp phần tự động hoá phía trên)</w:t>
      </w:r>
      <w:bookmarkEnd w:id="53"/>
    </w:p>
    <w:p w14:paraId="12ABDC08" w14:textId="2C35444F" w:rsidR="00B96710" w:rsidRPr="00A223A1" w:rsidRDefault="00CC6D0B">
      <w:pPr>
        <w:pStyle w:val="BodyText"/>
        <w:numPr>
          <w:ilvl w:val="0"/>
          <w:numId w:val="3"/>
        </w:numPr>
      </w:pPr>
      <w:r w:rsidRPr="00A223A1">
        <w:t>Thêm một số thư viện cần thiết</w:t>
      </w:r>
    </w:p>
    <w:p w14:paraId="5ED03B60" w14:textId="6D252395" w:rsidR="00CC6D0B" w:rsidRPr="00A223A1" w:rsidRDefault="00000000" w:rsidP="00CC6D0B">
      <w:pPr>
        <w:pStyle w:val="BodyText"/>
        <w:ind w:left="1920" w:firstLine="0"/>
        <w:rPr>
          <w:noProof/>
        </w:rPr>
      </w:pPr>
      <w:r>
        <w:rPr>
          <w:noProof/>
        </w:rPr>
        <w:pict w14:anchorId="7FE975B3">
          <v:rect id="_x0000_s2180" style="position:absolute;left:0;text-align:left;margin-left:106.25pt;margin-top:30.45pt;width:257.1pt;height:113.15pt;z-index:251764736" filled="f" strokecolor="red" strokeweight="2.25pt"/>
        </w:pict>
      </w:r>
      <w:r w:rsidR="000973B5" w:rsidRPr="00A223A1">
        <w:rPr>
          <w:noProof/>
        </w:rPr>
        <w:t xml:space="preserve"> </w:t>
      </w:r>
      <w:r w:rsidR="00F83720" w:rsidRPr="00A223A1">
        <w:rPr>
          <w:noProof/>
        </w:rPr>
        <w:drawing>
          <wp:inline distT="0" distB="0" distL="0" distR="0" wp14:anchorId="44D2F680" wp14:editId="352E8982">
            <wp:extent cx="3687717" cy="2013345"/>
            <wp:effectExtent l="0" t="0" r="0" b="0"/>
            <wp:docPr id="14066248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624879" name=""/>
                    <pic:cNvPicPr/>
                  </pic:nvPicPr>
                  <pic:blipFill>
                    <a:blip r:embed="rId100"/>
                    <a:stretch>
                      <a:fillRect/>
                    </a:stretch>
                  </pic:blipFill>
                  <pic:spPr>
                    <a:xfrm>
                      <a:off x="0" y="0"/>
                      <a:ext cx="3705649" cy="2023135"/>
                    </a:xfrm>
                    <a:prstGeom prst="rect">
                      <a:avLst/>
                    </a:prstGeom>
                  </pic:spPr>
                </pic:pic>
              </a:graphicData>
            </a:graphic>
          </wp:inline>
        </w:drawing>
      </w:r>
    </w:p>
    <w:p w14:paraId="78F183F3" w14:textId="6C07F948" w:rsidR="003147F9" w:rsidRPr="00A223A1" w:rsidRDefault="003147F9" w:rsidP="00CC6D0B">
      <w:pPr>
        <w:pStyle w:val="BodyText"/>
        <w:ind w:left="1920" w:firstLine="0"/>
        <w:rPr>
          <w:noProof/>
        </w:rPr>
      </w:pPr>
      <w:r w:rsidRPr="00A223A1">
        <w:rPr>
          <w:noProof/>
        </w:rPr>
        <w:t xml:space="preserve">Code: </w:t>
      </w:r>
    </w:p>
    <w:p w14:paraId="1E136F03" w14:textId="77777777" w:rsidR="00DA1525" w:rsidRPr="00A223A1" w:rsidRDefault="00DA1525" w:rsidP="00DA1525">
      <w:pPr>
        <w:pStyle w:val="BodyText"/>
        <w:ind w:left="1920"/>
      </w:pPr>
      <w:r w:rsidRPr="00A223A1">
        <w:t>using Microsoft.VisualStudio.TestTools.UnitTesting;</w:t>
      </w:r>
    </w:p>
    <w:p w14:paraId="6A967D16" w14:textId="77777777" w:rsidR="00DA1525" w:rsidRPr="00A223A1" w:rsidRDefault="00DA1525" w:rsidP="00DA1525">
      <w:pPr>
        <w:pStyle w:val="BodyText"/>
        <w:ind w:left="1920"/>
      </w:pPr>
      <w:r w:rsidRPr="00A223A1">
        <w:t>using OpenQA.Selenium;</w:t>
      </w:r>
    </w:p>
    <w:p w14:paraId="2A499B45" w14:textId="77777777" w:rsidR="00DA1525" w:rsidRPr="00A223A1" w:rsidRDefault="00DA1525" w:rsidP="00DA1525">
      <w:pPr>
        <w:pStyle w:val="BodyText"/>
        <w:ind w:left="1920"/>
      </w:pPr>
      <w:r w:rsidRPr="00A223A1">
        <w:t>using OpenQA.Selenium.Chrome;</w:t>
      </w:r>
    </w:p>
    <w:p w14:paraId="64D67D95" w14:textId="77777777" w:rsidR="00DA1525" w:rsidRPr="00A223A1" w:rsidRDefault="00DA1525" w:rsidP="00DA1525">
      <w:pPr>
        <w:pStyle w:val="BodyText"/>
        <w:ind w:left="1920"/>
      </w:pPr>
      <w:r w:rsidRPr="00A223A1">
        <w:t>using OpenQA.Selenium.Support.UI;</w:t>
      </w:r>
    </w:p>
    <w:p w14:paraId="139C9CF7" w14:textId="77777777" w:rsidR="00DA1525" w:rsidRPr="00A223A1" w:rsidRDefault="00DA1525" w:rsidP="00DA1525">
      <w:pPr>
        <w:pStyle w:val="BodyText"/>
        <w:ind w:left="1920"/>
      </w:pPr>
      <w:r w:rsidRPr="00A223A1">
        <w:t>using System;</w:t>
      </w:r>
    </w:p>
    <w:p w14:paraId="7A3E6F6B" w14:textId="77777777" w:rsidR="00DA1525" w:rsidRPr="00A223A1" w:rsidRDefault="00DA1525" w:rsidP="00DA1525">
      <w:pPr>
        <w:pStyle w:val="BodyText"/>
        <w:ind w:left="1920"/>
      </w:pPr>
      <w:r w:rsidRPr="00A223A1">
        <w:t>using System.Collections.Generic;</w:t>
      </w:r>
    </w:p>
    <w:p w14:paraId="484544D8" w14:textId="77777777" w:rsidR="00DA1525" w:rsidRPr="00A223A1" w:rsidRDefault="00DA1525" w:rsidP="00DA1525">
      <w:pPr>
        <w:pStyle w:val="BodyText"/>
        <w:ind w:left="1920"/>
      </w:pPr>
      <w:r w:rsidRPr="00A223A1">
        <w:t>using System.Collections.ObjectModel;</w:t>
      </w:r>
    </w:p>
    <w:p w14:paraId="246EFEBE" w14:textId="77777777" w:rsidR="00DA1525" w:rsidRPr="00A223A1" w:rsidRDefault="00DA1525" w:rsidP="00DA1525">
      <w:pPr>
        <w:pStyle w:val="BodyText"/>
        <w:ind w:left="1920"/>
      </w:pPr>
      <w:r w:rsidRPr="00A223A1">
        <w:t>using System.Data;</w:t>
      </w:r>
    </w:p>
    <w:p w14:paraId="512F848E" w14:textId="77777777" w:rsidR="00DA1525" w:rsidRPr="00A223A1" w:rsidRDefault="00DA1525" w:rsidP="00DA1525">
      <w:pPr>
        <w:pStyle w:val="BodyText"/>
        <w:ind w:left="1920"/>
      </w:pPr>
      <w:r w:rsidRPr="00A223A1">
        <w:t>using System.Linq;</w:t>
      </w:r>
    </w:p>
    <w:p w14:paraId="3F85C811" w14:textId="10EBDC60" w:rsidR="00DA1525" w:rsidRPr="00A223A1" w:rsidRDefault="00DA1525" w:rsidP="00DA1525">
      <w:pPr>
        <w:pStyle w:val="BodyText"/>
        <w:ind w:left="1920"/>
      </w:pPr>
      <w:r w:rsidRPr="00A223A1">
        <w:t>using System.Threading;</w:t>
      </w:r>
    </w:p>
    <w:p w14:paraId="0DB12446" w14:textId="16896448" w:rsidR="00CC6D0B" w:rsidRPr="00A223A1" w:rsidRDefault="00CC6D0B">
      <w:pPr>
        <w:pStyle w:val="BodyText"/>
        <w:numPr>
          <w:ilvl w:val="0"/>
          <w:numId w:val="3"/>
        </w:numPr>
      </w:pPr>
      <w:r w:rsidRPr="00A223A1">
        <w:t>Tạo phương thức TaoFileExcel_66_Vy</w:t>
      </w:r>
    </w:p>
    <w:p w14:paraId="6F3133CB" w14:textId="42BFBBA5" w:rsidR="00B96710" w:rsidRPr="00A223A1" w:rsidRDefault="00CC6D0B">
      <w:pPr>
        <w:pStyle w:val="BodyText"/>
        <w:numPr>
          <w:ilvl w:val="0"/>
          <w:numId w:val="3"/>
        </w:numPr>
      </w:pPr>
      <w:r w:rsidRPr="00A223A1">
        <w:lastRenderedPageBreak/>
        <w:t>Tạo các đối tượng Excel</w:t>
      </w:r>
    </w:p>
    <w:p w14:paraId="7FADF94B" w14:textId="7C28900C" w:rsidR="00CC6D0B" w:rsidRPr="00A223A1" w:rsidRDefault="00000000" w:rsidP="00CC6D0B">
      <w:pPr>
        <w:pStyle w:val="BodyText"/>
        <w:ind w:left="1920" w:firstLine="0"/>
      </w:pPr>
      <w:r>
        <w:rPr>
          <w:noProof/>
        </w:rPr>
        <w:pict w14:anchorId="7FE975B3">
          <v:rect id="_x0000_s2181" style="position:absolute;left:0;text-align:left;margin-left:99.05pt;margin-top:22.15pt;width:378.7pt;height:106.9pt;z-index:251765760" filled="f" strokecolor="red" strokeweight="2.25pt"/>
        </w:pict>
      </w:r>
      <w:r w:rsidR="007B722E" w:rsidRPr="00A223A1">
        <w:rPr>
          <w:noProof/>
        </w:rPr>
        <w:drawing>
          <wp:inline distT="0" distB="0" distL="0" distR="0" wp14:anchorId="25619392" wp14:editId="3A26EEAF">
            <wp:extent cx="4975412" cy="1669816"/>
            <wp:effectExtent l="0" t="0" r="0" b="0"/>
            <wp:docPr id="1554220682"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220682" name="Picture 1" descr="A screen shot of a computer program&#10;&#10;Description automatically generated"/>
                    <pic:cNvPicPr/>
                  </pic:nvPicPr>
                  <pic:blipFill>
                    <a:blip r:embed="rId101"/>
                    <a:stretch>
                      <a:fillRect/>
                    </a:stretch>
                  </pic:blipFill>
                  <pic:spPr>
                    <a:xfrm>
                      <a:off x="0" y="0"/>
                      <a:ext cx="5006330" cy="1680192"/>
                    </a:xfrm>
                    <a:prstGeom prst="rect">
                      <a:avLst/>
                    </a:prstGeom>
                  </pic:spPr>
                </pic:pic>
              </a:graphicData>
            </a:graphic>
          </wp:inline>
        </w:drawing>
      </w:r>
    </w:p>
    <w:p w14:paraId="10D675D1" w14:textId="77777777" w:rsidR="002A15B5" w:rsidRPr="00A223A1" w:rsidRDefault="00DA1525" w:rsidP="002A15B5">
      <w:pPr>
        <w:pStyle w:val="BodyText"/>
        <w:ind w:left="1920"/>
      </w:pPr>
      <w:r w:rsidRPr="00A223A1">
        <w:t xml:space="preserve">Code: </w:t>
      </w:r>
      <w:r w:rsidR="002A15B5" w:rsidRPr="00A223A1">
        <w:br/>
        <w:t>public void TaoFileExcel_66_Vy(DataTable dataTable_66_Vy, string sheetName_66_Vy, string title_66_Vy, string savePath_66_Vy)</w:t>
      </w:r>
    </w:p>
    <w:p w14:paraId="0E728189" w14:textId="77777777" w:rsidR="002A15B5" w:rsidRPr="00A223A1" w:rsidRDefault="002A15B5" w:rsidP="002A15B5">
      <w:pPr>
        <w:pStyle w:val="BodyText"/>
        <w:ind w:left="1920"/>
      </w:pPr>
      <w:r w:rsidRPr="00A223A1">
        <w:t xml:space="preserve">        {</w:t>
      </w:r>
    </w:p>
    <w:p w14:paraId="59E0177F" w14:textId="77777777" w:rsidR="002A15B5" w:rsidRPr="00A223A1" w:rsidRDefault="002A15B5" w:rsidP="002A15B5">
      <w:pPr>
        <w:pStyle w:val="BodyText"/>
        <w:ind w:left="1920"/>
      </w:pPr>
      <w:r w:rsidRPr="00A223A1">
        <w:t xml:space="preserve">            //Tạo các đối tượng Excel</w:t>
      </w:r>
    </w:p>
    <w:p w14:paraId="04F23BDB" w14:textId="77777777" w:rsidR="002A15B5" w:rsidRPr="00A223A1" w:rsidRDefault="002A15B5" w:rsidP="002A15B5">
      <w:pPr>
        <w:pStyle w:val="BodyText"/>
        <w:ind w:left="1920"/>
      </w:pPr>
      <w:r w:rsidRPr="00A223A1">
        <w:t xml:space="preserve">            //Tạo đối tượng đại diện cho ứng dụng excel tên DoiTuongExcel_66_Vy</w:t>
      </w:r>
    </w:p>
    <w:p w14:paraId="5BEEF66E" w14:textId="77777777" w:rsidR="002A15B5" w:rsidRPr="00A223A1" w:rsidRDefault="002A15B5" w:rsidP="002A15B5">
      <w:pPr>
        <w:pStyle w:val="BodyText"/>
        <w:ind w:left="1920"/>
      </w:pPr>
      <w:r w:rsidRPr="00A223A1">
        <w:t xml:space="preserve">            Microsoft.Office.Interop.Excel.Application DoiTuongExcel_66_Vy = new Microsoft.Office.Interop.Excel.Application();</w:t>
      </w:r>
    </w:p>
    <w:p w14:paraId="7970CACD" w14:textId="77777777" w:rsidR="002A15B5" w:rsidRPr="00A223A1" w:rsidRDefault="002A15B5" w:rsidP="002A15B5">
      <w:pPr>
        <w:pStyle w:val="BodyText"/>
        <w:ind w:left="1920"/>
      </w:pPr>
      <w:r w:rsidRPr="00A223A1">
        <w:t xml:space="preserve">            //Tạo đối tượng đại diện cho tập hợp các workbook trong ứng dụng excel tên DuoiTuongBooks_66_Vy</w:t>
      </w:r>
    </w:p>
    <w:p w14:paraId="77210970" w14:textId="77777777" w:rsidR="002A15B5" w:rsidRPr="00A223A1" w:rsidRDefault="002A15B5" w:rsidP="002A15B5">
      <w:pPr>
        <w:pStyle w:val="BodyText"/>
        <w:ind w:left="1920"/>
      </w:pPr>
      <w:r w:rsidRPr="00A223A1">
        <w:t xml:space="preserve">            Microsoft.Office.Interop.Excel.Workbooks DuoiTuongBooks_66_Vy;</w:t>
      </w:r>
    </w:p>
    <w:p w14:paraId="49740E57" w14:textId="77777777" w:rsidR="002A15B5" w:rsidRPr="00A223A1" w:rsidRDefault="002A15B5" w:rsidP="002A15B5">
      <w:pPr>
        <w:pStyle w:val="BodyText"/>
        <w:ind w:left="1920"/>
      </w:pPr>
      <w:r w:rsidRPr="00A223A1">
        <w:t xml:space="preserve">            //Tạo đối tượng đại diện cho tập hợp các worksheet trong 1 workbook tên DuoiTuongSheets_66_Vy</w:t>
      </w:r>
    </w:p>
    <w:p w14:paraId="0456F4CE" w14:textId="77777777" w:rsidR="002A15B5" w:rsidRPr="00A223A1" w:rsidRDefault="002A15B5" w:rsidP="002A15B5">
      <w:pPr>
        <w:pStyle w:val="BodyText"/>
        <w:ind w:left="1920"/>
      </w:pPr>
      <w:r w:rsidRPr="00A223A1">
        <w:t xml:space="preserve">            Microsoft.Office.Interop.Excel.Sheets DuoiTuongSheets_66_Vy;</w:t>
      </w:r>
    </w:p>
    <w:p w14:paraId="16FA241B" w14:textId="77777777" w:rsidR="002A15B5" w:rsidRPr="00A223A1" w:rsidRDefault="002A15B5" w:rsidP="002A15B5">
      <w:pPr>
        <w:pStyle w:val="BodyText"/>
        <w:ind w:left="1920"/>
      </w:pPr>
      <w:r w:rsidRPr="00A223A1">
        <w:t xml:space="preserve">            //Tạo đối tượng đại diện cho workbook cụ thể trong excel tên DuoiTuongBook_66_Vy</w:t>
      </w:r>
    </w:p>
    <w:p w14:paraId="1547EC2A" w14:textId="77777777" w:rsidR="002A15B5" w:rsidRPr="00A223A1" w:rsidRDefault="002A15B5" w:rsidP="002A15B5">
      <w:pPr>
        <w:pStyle w:val="BodyText"/>
        <w:ind w:left="1920"/>
      </w:pPr>
      <w:r w:rsidRPr="00A223A1">
        <w:t xml:space="preserve">            Microsoft.Office.Interop.Excel.Workbook DuoiTuongBook_66_Vy;</w:t>
      </w:r>
    </w:p>
    <w:p w14:paraId="033BBE42" w14:textId="77777777" w:rsidR="002A15B5" w:rsidRPr="00A223A1" w:rsidRDefault="002A15B5" w:rsidP="002A15B5">
      <w:pPr>
        <w:pStyle w:val="BodyText"/>
        <w:ind w:left="1920"/>
      </w:pPr>
      <w:r w:rsidRPr="00A223A1">
        <w:t xml:space="preserve">            //Tạo đối tượng đại diện cho worksheet cụ thể trong excel tên DuoiTuongSheet_66_Vy</w:t>
      </w:r>
    </w:p>
    <w:p w14:paraId="0BB0C741" w14:textId="25FEA9E4" w:rsidR="00DA1525" w:rsidRPr="00A223A1" w:rsidRDefault="002A15B5" w:rsidP="002A15B5">
      <w:pPr>
        <w:pStyle w:val="BodyText"/>
        <w:ind w:left="1920" w:firstLine="0"/>
      </w:pPr>
      <w:r w:rsidRPr="00A223A1">
        <w:t xml:space="preserve">            Microsoft.Office.Interop.Excel.Worksheet DuoiTuongSheet_66_Vy;</w:t>
      </w:r>
    </w:p>
    <w:p w14:paraId="22D12D58" w14:textId="78DFBF57" w:rsidR="00CC6D0B" w:rsidRPr="00A223A1" w:rsidRDefault="00CC6D0B">
      <w:pPr>
        <w:pStyle w:val="BodyText"/>
        <w:numPr>
          <w:ilvl w:val="0"/>
          <w:numId w:val="3"/>
        </w:numPr>
      </w:pPr>
      <w:r w:rsidRPr="00A223A1">
        <w:t>Tạo mới 1 Excel WorkBook</w:t>
      </w:r>
    </w:p>
    <w:p w14:paraId="302F9ACB" w14:textId="7711B9C3" w:rsidR="00F066D7" w:rsidRPr="00A223A1" w:rsidRDefault="00000000" w:rsidP="00CC6D0B">
      <w:pPr>
        <w:pStyle w:val="BodyText"/>
        <w:ind w:left="1920" w:firstLine="0"/>
      </w:pPr>
      <w:r>
        <w:rPr>
          <w:noProof/>
        </w:rPr>
        <w:lastRenderedPageBreak/>
        <w:pict w14:anchorId="081B061F">
          <v:rect id="_x0000_s2182" style="position:absolute;left:0;text-align:left;margin-left:99.75pt;margin-top:10.85pt;width:386.8pt;height:137.6pt;z-index:251766784" filled="f" strokecolor="red" strokeweight="2.25pt"/>
        </w:pict>
      </w:r>
      <w:r w:rsidR="007B722E" w:rsidRPr="00A223A1">
        <w:rPr>
          <w:noProof/>
        </w:rPr>
        <w:drawing>
          <wp:inline distT="0" distB="0" distL="0" distR="0" wp14:anchorId="0CEEB4BC" wp14:editId="73400D99">
            <wp:extent cx="5087620" cy="1864083"/>
            <wp:effectExtent l="0" t="0" r="0" b="0"/>
            <wp:docPr id="625758268" name="Picture 1" descr="A computer screen shot of a program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758268" name="Picture 1" descr="A computer screen shot of a program code&#10;&#10;Description automatically generated"/>
                    <pic:cNvPicPr/>
                  </pic:nvPicPr>
                  <pic:blipFill>
                    <a:blip r:embed="rId102"/>
                    <a:stretch>
                      <a:fillRect/>
                    </a:stretch>
                  </pic:blipFill>
                  <pic:spPr>
                    <a:xfrm>
                      <a:off x="0" y="0"/>
                      <a:ext cx="5095684" cy="1867038"/>
                    </a:xfrm>
                    <a:prstGeom prst="rect">
                      <a:avLst/>
                    </a:prstGeom>
                  </pic:spPr>
                </pic:pic>
              </a:graphicData>
            </a:graphic>
          </wp:inline>
        </w:drawing>
      </w:r>
    </w:p>
    <w:p w14:paraId="44EDEB48" w14:textId="77777777" w:rsidR="003C3A28" w:rsidRPr="00A223A1" w:rsidRDefault="003C3A28" w:rsidP="003C3A28">
      <w:pPr>
        <w:pStyle w:val="BodyText"/>
        <w:ind w:left="1920"/>
      </w:pPr>
      <w:r w:rsidRPr="00A223A1">
        <w:t xml:space="preserve">Code: </w:t>
      </w:r>
      <w:r w:rsidRPr="00A223A1">
        <w:br/>
        <w:t>//Tạo mới 1 Excel WorkBook</w:t>
      </w:r>
    </w:p>
    <w:p w14:paraId="7667F355" w14:textId="77777777" w:rsidR="003C3A28" w:rsidRPr="00A223A1" w:rsidRDefault="003C3A28" w:rsidP="003C3A28">
      <w:pPr>
        <w:pStyle w:val="BodyText"/>
        <w:ind w:left="1920"/>
      </w:pPr>
      <w:r w:rsidRPr="00A223A1">
        <w:t xml:space="preserve">            //Hiển thị ứng dụng trên màn hình khi chạy, nếu bằng false thì sẽ không hiển thị ứng dụng lên màn hình</w:t>
      </w:r>
    </w:p>
    <w:p w14:paraId="0CEEFD57" w14:textId="77777777" w:rsidR="003C3A28" w:rsidRPr="00A223A1" w:rsidRDefault="003C3A28" w:rsidP="003C3A28">
      <w:pPr>
        <w:pStyle w:val="BodyText"/>
        <w:ind w:left="1920"/>
      </w:pPr>
      <w:r w:rsidRPr="00A223A1">
        <w:t xml:space="preserve">            DoiTuongExcel_66_Vy.Visible = true;</w:t>
      </w:r>
    </w:p>
    <w:p w14:paraId="4779B704" w14:textId="77777777" w:rsidR="003C3A28" w:rsidRPr="00A223A1" w:rsidRDefault="003C3A28" w:rsidP="003C3A28">
      <w:pPr>
        <w:pStyle w:val="BodyText"/>
        <w:ind w:left="1920"/>
      </w:pPr>
      <w:r w:rsidRPr="00A223A1">
        <w:t xml:space="preserve">            //Tắt các thông báo cảnh báo giúp ứng dụng chạy không bị gián đoạn </w:t>
      </w:r>
    </w:p>
    <w:p w14:paraId="236EE813" w14:textId="77777777" w:rsidR="003C3A28" w:rsidRPr="00A223A1" w:rsidRDefault="003C3A28" w:rsidP="003C3A28">
      <w:pPr>
        <w:pStyle w:val="BodyText"/>
        <w:ind w:left="1920"/>
      </w:pPr>
      <w:r w:rsidRPr="00A223A1">
        <w:t xml:space="preserve">            DoiTuongExcel_66_Vy.DisplayAlerts = false;</w:t>
      </w:r>
    </w:p>
    <w:p w14:paraId="70C9EFA6" w14:textId="77777777" w:rsidR="003C3A28" w:rsidRPr="00A223A1" w:rsidRDefault="003C3A28" w:rsidP="003C3A28">
      <w:pPr>
        <w:pStyle w:val="BodyText"/>
        <w:ind w:left="1920"/>
      </w:pPr>
      <w:r w:rsidRPr="00A223A1">
        <w:t xml:space="preserve">            //Tạo 1 trang tính cho mỗi workbook mới được tạo</w:t>
      </w:r>
    </w:p>
    <w:p w14:paraId="0DFBAFD7" w14:textId="77777777" w:rsidR="003C3A28" w:rsidRPr="00A223A1" w:rsidRDefault="003C3A28" w:rsidP="003C3A28">
      <w:pPr>
        <w:pStyle w:val="BodyText"/>
        <w:ind w:left="1920"/>
      </w:pPr>
      <w:r w:rsidRPr="00A223A1">
        <w:t xml:space="preserve">            DoiTuongExcel_66_Vy.Application.SheetsInNewWorkbook = 1;</w:t>
      </w:r>
    </w:p>
    <w:p w14:paraId="0B957A64" w14:textId="77777777" w:rsidR="003C3A28" w:rsidRPr="00A223A1" w:rsidRDefault="003C3A28" w:rsidP="003C3A28">
      <w:pPr>
        <w:pStyle w:val="BodyText"/>
        <w:ind w:left="1920"/>
      </w:pPr>
      <w:r w:rsidRPr="00A223A1">
        <w:t xml:space="preserve">            //Gán các workbooks vào đối tượng excel để thực hiện các thao tác liên quan</w:t>
      </w:r>
    </w:p>
    <w:p w14:paraId="0084F30C" w14:textId="77777777" w:rsidR="003C3A28" w:rsidRPr="00A223A1" w:rsidRDefault="003C3A28" w:rsidP="003C3A28">
      <w:pPr>
        <w:pStyle w:val="BodyText"/>
        <w:ind w:left="1920"/>
      </w:pPr>
      <w:r w:rsidRPr="00A223A1">
        <w:t xml:space="preserve">            DuoiTuongBooks_66_Vy = DoiTuongExcel_66_Vy.Workbooks;</w:t>
      </w:r>
    </w:p>
    <w:p w14:paraId="076CC6FD" w14:textId="77777777" w:rsidR="003C3A28" w:rsidRPr="00A223A1" w:rsidRDefault="003C3A28" w:rsidP="003C3A28">
      <w:pPr>
        <w:pStyle w:val="BodyText"/>
        <w:ind w:left="1920"/>
      </w:pPr>
      <w:r w:rsidRPr="00A223A1">
        <w:t xml:space="preserve">            //Tạo một workbook mới trong ứng dụng Excel và gán nó vào biến DuoiTuongBook</w:t>
      </w:r>
    </w:p>
    <w:p w14:paraId="731A9127" w14:textId="77777777" w:rsidR="003C3A28" w:rsidRPr="00A223A1" w:rsidRDefault="003C3A28" w:rsidP="003C3A28">
      <w:pPr>
        <w:pStyle w:val="BodyText"/>
        <w:ind w:left="1920"/>
      </w:pPr>
      <w:r w:rsidRPr="00A223A1">
        <w:t xml:space="preserve">            DuoiTuongBook_66_Vy = (Microsoft.Office.Interop.Excel.Workbook)(DoiTuongExcel_66_Vy.Workbooks.Add(Type.Missing));</w:t>
      </w:r>
    </w:p>
    <w:p w14:paraId="5D3F882E" w14:textId="77777777" w:rsidR="003C3A28" w:rsidRPr="00A223A1" w:rsidRDefault="003C3A28" w:rsidP="003C3A28">
      <w:pPr>
        <w:pStyle w:val="BodyText"/>
        <w:ind w:left="1920"/>
      </w:pPr>
      <w:r w:rsidRPr="00A223A1">
        <w:t xml:space="preserve">            //Gán tập hợp các worksheet trong workbook mới được tạo vào biến DuoiTuongSheets</w:t>
      </w:r>
    </w:p>
    <w:p w14:paraId="69582A72" w14:textId="77777777" w:rsidR="003C3A28" w:rsidRPr="00A223A1" w:rsidRDefault="003C3A28" w:rsidP="003C3A28">
      <w:pPr>
        <w:pStyle w:val="BodyText"/>
        <w:ind w:left="1920"/>
      </w:pPr>
      <w:r w:rsidRPr="00A223A1">
        <w:t xml:space="preserve">            DuoiTuongSheets_66_Vy = DuoiTuongBook_66_Vy.Worksheets;</w:t>
      </w:r>
    </w:p>
    <w:p w14:paraId="76613A2B" w14:textId="77777777" w:rsidR="003C3A28" w:rsidRPr="00A223A1" w:rsidRDefault="003C3A28" w:rsidP="003C3A28">
      <w:pPr>
        <w:pStyle w:val="BodyText"/>
        <w:ind w:left="1920"/>
      </w:pPr>
      <w:r w:rsidRPr="00A223A1">
        <w:t xml:space="preserve">            //Truy cập vào sheet đầu tiên trong workbook mới tạo và gán nó vào biến DuoiTuongSheet</w:t>
      </w:r>
    </w:p>
    <w:p w14:paraId="0B016CE6" w14:textId="77777777" w:rsidR="003C3A28" w:rsidRPr="00A223A1" w:rsidRDefault="003C3A28" w:rsidP="003C3A28">
      <w:pPr>
        <w:pStyle w:val="BodyText"/>
        <w:ind w:left="1920"/>
      </w:pPr>
      <w:r w:rsidRPr="00A223A1">
        <w:t xml:space="preserve">            DuoiTuongSheet_66_Vy = (Microsoft.Office.Interop.Excel.Worksheet)DuoiTuongSheets_66_Vy.get_Item(1);</w:t>
      </w:r>
    </w:p>
    <w:p w14:paraId="50BB6EF9" w14:textId="77777777" w:rsidR="003C3A28" w:rsidRPr="00A223A1" w:rsidRDefault="003C3A28" w:rsidP="003C3A28">
      <w:pPr>
        <w:pStyle w:val="BodyText"/>
        <w:ind w:left="1920"/>
      </w:pPr>
      <w:r w:rsidRPr="00A223A1">
        <w:t xml:space="preserve">            //Đặt tên cho worksheet là tên được truyền bào từ tham số sheetName</w:t>
      </w:r>
    </w:p>
    <w:p w14:paraId="5AFE9DE0" w14:textId="419D21DF" w:rsidR="003C3A28" w:rsidRPr="00A223A1" w:rsidRDefault="003C3A28" w:rsidP="003C3A28">
      <w:pPr>
        <w:pStyle w:val="BodyText"/>
        <w:ind w:left="1920" w:firstLine="0"/>
      </w:pPr>
      <w:r w:rsidRPr="00A223A1">
        <w:t xml:space="preserve">            DuoiTuongSheet_66_Vy.Name = sheetName_66_Vy;</w:t>
      </w:r>
    </w:p>
    <w:p w14:paraId="1B831BDC" w14:textId="60A81D27" w:rsidR="00CC6D0B" w:rsidRPr="00A223A1" w:rsidRDefault="00CC6D0B">
      <w:pPr>
        <w:pStyle w:val="BodyText"/>
        <w:numPr>
          <w:ilvl w:val="0"/>
          <w:numId w:val="3"/>
        </w:numPr>
      </w:pPr>
      <w:r w:rsidRPr="00A223A1">
        <w:lastRenderedPageBreak/>
        <w:t>Tạo và căn chỉnh tiêu đề</w:t>
      </w:r>
    </w:p>
    <w:p w14:paraId="5EC5BFA1" w14:textId="134533B4" w:rsidR="00A12CD5" w:rsidRPr="00A223A1" w:rsidRDefault="00000000" w:rsidP="00574712">
      <w:pPr>
        <w:pStyle w:val="BodyText"/>
        <w:ind w:left="1920" w:firstLine="0"/>
        <w:rPr>
          <w:noProof/>
        </w:rPr>
      </w:pPr>
      <w:r>
        <w:rPr>
          <w:noProof/>
        </w:rPr>
        <w:pict w14:anchorId="081B061F">
          <v:rect id="_x0000_s2183" style="position:absolute;left:0;text-align:left;margin-left:101.7pt;margin-top:6.85pt;width:312.4pt;height:99.75pt;z-index:251767808" filled="f" strokecolor="red" strokeweight="2.25pt"/>
        </w:pict>
      </w:r>
      <w:r w:rsidR="007B722E" w:rsidRPr="00A223A1">
        <w:rPr>
          <w:noProof/>
        </w:rPr>
        <w:t xml:space="preserve"> </w:t>
      </w:r>
      <w:r w:rsidR="007B722E" w:rsidRPr="00A223A1">
        <w:rPr>
          <w:noProof/>
        </w:rPr>
        <w:drawing>
          <wp:inline distT="0" distB="0" distL="0" distR="0" wp14:anchorId="60DD44CC" wp14:editId="4FD1023B">
            <wp:extent cx="4049523" cy="1273375"/>
            <wp:effectExtent l="0" t="0" r="0" b="0"/>
            <wp:docPr id="806004426" name="Picture 1" descr="A computer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004426" name="Picture 1" descr="A computer screen shot of a computer program&#10;&#10;Description automatically generated"/>
                    <pic:cNvPicPr/>
                  </pic:nvPicPr>
                  <pic:blipFill>
                    <a:blip r:embed="rId103"/>
                    <a:stretch>
                      <a:fillRect/>
                    </a:stretch>
                  </pic:blipFill>
                  <pic:spPr>
                    <a:xfrm>
                      <a:off x="0" y="0"/>
                      <a:ext cx="4063018" cy="1277619"/>
                    </a:xfrm>
                    <a:prstGeom prst="rect">
                      <a:avLst/>
                    </a:prstGeom>
                  </pic:spPr>
                </pic:pic>
              </a:graphicData>
            </a:graphic>
          </wp:inline>
        </w:drawing>
      </w:r>
    </w:p>
    <w:p w14:paraId="26AC7FE6" w14:textId="77777777" w:rsidR="003C3A28" w:rsidRPr="00A223A1" w:rsidRDefault="003C3A28" w:rsidP="003C3A28">
      <w:pPr>
        <w:pStyle w:val="BodyText"/>
        <w:ind w:left="1920"/>
      </w:pPr>
      <w:r w:rsidRPr="00A223A1">
        <w:rPr>
          <w:noProof/>
        </w:rPr>
        <w:t>Code:</w:t>
      </w:r>
      <w:r w:rsidRPr="00A223A1">
        <w:rPr>
          <w:noProof/>
        </w:rPr>
        <w:br/>
      </w:r>
      <w:r w:rsidRPr="00A223A1">
        <w:t>//Tạo tiêu đề</w:t>
      </w:r>
    </w:p>
    <w:p w14:paraId="42B356AF" w14:textId="77777777" w:rsidR="003C3A28" w:rsidRPr="00A223A1" w:rsidRDefault="003C3A28" w:rsidP="003C3A28">
      <w:pPr>
        <w:pStyle w:val="BodyText"/>
        <w:ind w:left="1920"/>
      </w:pPr>
      <w:r w:rsidRPr="00A223A1">
        <w:t xml:space="preserve">            //Khởi tạo một đối tượng Range (head) đại diện cho ô ở cột 1, hàng 1 trong worksheet </w:t>
      </w:r>
    </w:p>
    <w:p w14:paraId="75115BA3" w14:textId="77777777" w:rsidR="003C3A28" w:rsidRPr="00A223A1" w:rsidRDefault="003C3A28" w:rsidP="003C3A28">
      <w:pPr>
        <w:pStyle w:val="BodyText"/>
        <w:ind w:left="1920"/>
      </w:pPr>
      <w:r w:rsidRPr="00A223A1">
        <w:t xml:space="preserve">            Microsoft.Office.Interop.Excel.Range head_66_Vy = DuoiTuongSheet_66_Vy.Cells[1, 1];</w:t>
      </w:r>
    </w:p>
    <w:p w14:paraId="35F57F7D" w14:textId="77777777" w:rsidR="003C3A28" w:rsidRPr="00A223A1" w:rsidRDefault="003C3A28" w:rsidP="003C3A28">
      <w:pPr>
        <w:pStyle w:val="BodyText"/>
        <w:ind w:left="1920"/>
      </w:pPr>
      <w:r w:rsidRPr="00A223A1">
        <w:t xml:space="preserve">            head_66_Vy = head_66_Vy.get_Resize(1, 7); // Thay đổi kích thước Range để bao gồm 7 cột</w:t>
      </w:r>
    </w:p>
    <w:p w14:paraId="2628C13E" w14:textId="77777777" w:rsidR="003C3A28" w:rsidRPr="00A223A1" w:rsidRDefault="003C3A28" w:rsidP="003C3A28">
      <w:pPr>
        <w:pStyle w:val="BodyText"/>
        <w:ind w:left="1920"/>
      </w:pPr>
      <w:r w:rsidRPr="00A223A1">
        <w:t xml:space="preserve">            head_66_Vy.Merge();// Merge các ô trong phạm vi đã chọn thành một ô duy nhất</w:t>
      </w:r>
    </w:p>
    <w:p w14:paraId="048A3168" w14:textId="77777777" w:rsidR="003C3A28" w:rsidRPr="00A223A1" w:rsidRDefault="003C3A28" w:rsidP="003C3A28">
      <w:pPr>
        <w:pStyle w:val="BodyText"/>
        <w:ind w:left="1920"/>
      </w:pPr>
      <w:r w:rsidRPr="00A223A1">
        <w:t xml:space="preserve">                               //head.MergeCells = true;//Đảm bảo rằng các ô đã merge không bị split ra sau khi được merge.</w:t>
      </w:r>
    </w:p>
    <w:p w14:paraId="44961A01" w14:textId="77777777" w:rsidR="003C3A28" w:rsidRPr="00A223A1" w:rsidRDefault="003C3A28" w:rsidP="003C3A28">
      <w:pPr>
        <w:pStyle w:val="BodyText"/>
        <w:ind w:left="1920"/>
      </w:pPr>
      <w:r w:rsidRPr="00A223A1">
        <w:t xml:space="preserve">            head_66_Vy.Value2 = title_66_Vy;//Gán tên bảng là tham số được truyền bào title</w:t>
      </w:r>
    </w:p>
    <w:p w14:paraId="4D706D2E" w14:textId="77777777" w:rsidR="003C3A28" w:rsidRPr="00A223A1" w:rsidRDefault="003C3A28" w:rsidP="003C3A28">
      <w:pPr>
        <w:pStyle w:val="BodyText"/>
        <w:ind w:left="1920"/>
      </w:pPr>
      <w:r w:rsidRPr="00A223A1">
        <w:t xml:space="preserve">            head_66_Vy.Font.Bold = true;//In đậm tiêu đề</w:t>
      </w:r>
    </w:p>
    <w:p w14:paraId="6D196F3A" w14:textId="77777777" w:rsidR="003C3A28" w:rsidRPr="00A223A1" w:rsidRDefault="003C3A28" w:rsidP="003C3A28">
      <w:pPr>
        <w:pStyle w:val="BodyText"/>
        <w:ind w:left="1920"/>
      </w:pPr>
      <w:r w:rsidRPr="00A223A1">
        <w:t xml:space="preserve">            head_66_Vy.Font.Size = "20";//Chỉnh size tiêu đề</w:t>
      </w:r>
    </w:p>
    <w:p w14:paraId="03CCE508" w14:textId="77777777" w:rsidR="003C3A28" w:rsidRPr="00A223A1" w:rsidRDefault="003C3A28" w:rsidP="003C3A28">
      <w:pPr>
        <w:pStyle w:val="BodyText"/>
        <w:ind w:left="1920"/>
      </w:pPr>
      <w:r w:rsidRPr="00A223A1">
        <w:t xml:space="preserve">            head_66_Vy.Font.Name = "Times New Roman";//Chỉnh font chữ tiêu đề</w:t>
      </w:r>
    </w:p>
    <w:p w14:paraId="667B192E" w14:textId="77777777" w:rsidR="003C3A28" w:rsidRPr="00A223A1" w:rsidRDefault="003C3A28" w:rsidP="003C3A28">
      <w:pPr>
        <w:pStyle w:val="BodyText"/>
        <w:ind w:left="1920"/>
      </w:pPr>
      <w:r w:rsidRPr="00A223A1">
        <w:t xml:space="preserve">                                                     //Căn giữa nội dung của Range head theo chiều ngang</w:t>
      </w:r>
    </w:p>
    <w:p w14:paraId="78B3F485" w14:textId="77777777" w:rsidR="003C3A28" w:rsidRPr="00A223A1" w:rsidRDefault="003C3A28" w:rsidP="003C3A28">
      <w:pPr>
        <w:pStyle w:val="BodyText"/>
        <w:ind w:left="1920"/>
      </w:pPr>
      <w:r w:rsidRPr="00A223A1">
        <w:t xml:space="preserve">            head_66_Vy.HorizontalAlignment = Microsoft.Office.Interop.Excel.XlHAlign.xlHAlignCenter; </w:t>
      </w:r>
    </w:p>
    <w:p w14:paraId="4DD72A73" w14:textId="076C1AF1" w:rsidR="00435F6A" w:rsidRPr="00A223A1" w:rsidRDefault="00CC6D0B">
      <w:pPr>
        <w:pStyle w:val="BodyText"/>
        <w:numPr>
          <w:ilvl w:val="0"/>
          <w:numId w:val="3"/>
        </w:numPr>
      </w:pPr>
      <w:r w:rsidRPr="00A223A1">
        <w:t>Thiết lập giá trị tiêu đề vào ô</w:t>
      </w:r>
    </w:p>
    <w:p w14:paraId="78EA5CCD" w14:textId="183A25FC" w:rsidR="00571EFF" w:rsidRPr="00A223A1" w:rsidRDefault="00000000" w:rsidP="00574712">
      <w:pPr>
        <w:pStyle w:val="BodyText"/>
        <w:ind w:left="1200"/>
        <w:rPr>
          <w:b/>
          <w:bCs/>
        </w:rPr>
      </w:pPr>
      <w:r>
        <w:rPr>
          <w:noProof/>
        </w:rPr>
        <w:lastRenderedPageBreak/>
        <w:pict w14:anchorId="081B061F">
          <v:rect id="_x0000_s2184" style="position:absolute;left:0;text-align:left;margin-left:101.3pt;margin-top:8.85pt;width:399pt;height:228.75pt;z-index:251768832" filled="f" strokecolor="red" strokeweight="2.25pt"/>
        </w:pict>
      </w:r>
      <w:r w:rsidR="007B722E" w:rsidRPr="00A223A1">
        <w:rPr>
          <w:b/>
          <w:bCs/>
          <w:noProof/>
        </w:rPr>
        <w:drawing>
          <wp:inline distT="0" distB="0" distL="0" distR="0" wp14:anchorId="4F603FB5" wp14:editId="40B5C457">
            <wp:extent cx="5194300" cy="2997438"/>
            <wp:effectExtent l="0" t="0" r="0" b="0"/>
            <wp:docPr id="456379661"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379661" name="Picture 1" descr="A screen shot of a computer program&#10;&#10;Description automatically generated"/>
                    <pic:cNvPicPr/>
                  </pic:nvPicPr>
                  <pic:blipFill>
                    <a:blip r:embed="rId104"/>
                    <a:stretch>
                      <a:fillRect/>
                    </a:stretch>
                  </pic:blipFill>
                  <pic:spPr>
                    <a:xfrm>
                      <a:off x="0" y="0"/>
                      <a:ext cx="5199376" cy="3000367"/>
                    </a:xfrm>
                    <a:prstGeom prst="rect">
                      <a:avLst/>
                    </a:prstGeom>
                  </pic:spPr>
                </pic:pic>
              </a:graphicData>
            </a:graphic>
          </wp:inline>
        </w:drawing>
      </w:r>
    </w:p>
    <w:p w14:paraId="4374FA21" w14:textId="03E8A2BD" w:rsidR="003C3A28" w:rsidRPr="00A223A1" w:rsidRDefault="003C3A28" w:rsidP="00574712">
      <w:pPr>
        <w:pStyle w:val="BodyText"/>
        <w:ind w:left="1200"/>
      </w:pPr>
      <w:r w:rsidRPr="00A223A1">
        <w:t>Code:</w:t>
      </w:r>
    </w:p>
    <w:p w14:paraId="136D46E8" w14:textId="77777777" w:rsidR="003C3A28" w:rsidRPr="00A223A1" w:rsidRDefault="003C3A28" w:rsidP="003C3A28">
      <w:pPr>
        <w:pStyle w:val="BodyText"/>
        <w:ind w:left="1200"/>
      </w:pPr>
      <w:r w:rsidRPr="00A223A1">
        <w:t>//Tạo tiêu đề cột</w:t>
      </w:r>
    </w:p>
    <w:p w14:paraId="6245ECB9" w14:textId="77777777" w:rsidR="003C3A28" w:rsidRPr="00A223A1" w:rsidRDefault="003C3A28" w:rsidP="003C3A28">
      <w:pPr>
        <w:pStyle w:val="BodyText"/>
        <w:ind w:left="1200"/>
      </w:pPr>
      <w:r w:rsidRPr="00A223A1">
        <w:t xml:space="preserve">            //Khởi tạo đối tượng đại diện cho cột A tại hàng số 3 (là 1 ô duy nhất) trong worksheet</w:t>
      </w:r>
    </w:p>
    <w:p w14:paraId="2F97691F" w14:textId="77777777" w:rsidR="003C3A28" w:rsidRPr="00A223A1" w:rsidRDefault="003C3A28" w:rsidP="003C3A28">
      <w:pPr>
        <w:pStyle w:val="BodyText"/>
        <w:ind w:left="1200"/>
      </w:pPr>
      <w:r w:rsidRPr="00A223A1">
        <w:t xml:space="preserve">            Microsoft.Office.Interop.Excel.Range col1_66_Vy = DuoiTuongSheet_66_Vy.get_Range("A3", "A3");</w:t>
      </w:r>
    </w:p>
    <w:p w14:paraId="5EA8A406" w14:textId="77777777" w:rsidR="003C3A28" w:rsidRPr="00A223A1" w:rsidRDefault="003C3A28" w:rsidP="003C3A28">
      <w:pPr>
        <w:pStyle w:val="BodyText"/>
        <w:ind w:left="1200"/>
      </w:pPr>
      <w:r w:rsidRPr="00A223A1">
        <w:t xml:space="preserve">            col1_66_Vy.Value2 = "Stt";//Gáng giá trị cho ô </w:t>
      </w:r>
    </w:p>
    <w:p w14:paraId="06A96B40" w14:textId="77777777" w:rsidR="003C3A28" w:rsidRPr="00A223A1" w:rsidRDefault="003C3A28" w:rsidP="003C3A28">
      <w:pPr>
        <w:pStyle w:val="BodyText"/>
        <w:ind w:left="1200"/>
      </w:pPr>
      <w:r w:rsidRPr="00A223A1">
        <w:t xml:space="preserve">            col1_66_Vy.ColumnWidth = 5;//Đặt chiều rộng</w:t>
      </w:r>
    </w:p>
    <w:p w14:paraId="2C842D66" w14:textId="77777777" w:rsidR="003C3A28" w:rsidRPr="00A223A1" w:rsidRDefault="003C3A28" w:rsidP="003C3A28">
      <w:pPr>
        <w:pStyle w:val="BodyText"/>
        <w:ind w:left="1200"/>
      </w:pPr>
      <w:r w:rsidRPr="00A223A1">
        <w:t xml:space="preserve">            Microsoft.Office.Interop.Excel.Range col2_66_Vy = DuoiTuongSheet_66_Vy.get_Range("B3", "B3");</w:t>
      </w:r>
    </w:p>
    <w:p w14:paraId="65CE6FE7" w14:textId="77777777" w:rsidR="003C3A28" w:rsidRPr="00A223A1" w:rsidRDefault="003C3A28" w:rsidP="003C3A28">
      <w:pPr>
        <w:pStyle w:val="BodyText"/>
        <w:ind w:left="1200"/>
      </w:pPr>
      <w:r w:rsidRPr="00A223A1">
        <w:t xml:space="preserve">            col2_66_Vy.Value2 = "Niên học học kì";</w:t>
      </w:r>
    </w:p>
    <w:p w14:paraId="3BA7E68E" w14:textId="77777777" w:rsidR="003C3A28" w:rsidRPr="00A223A1" w:rsidRDefault="003C3A28" w:rsidP="003C3A28">
      <w:pPr>
        <w:pStyle w:val="BodyText"/>
        <w:ind w:left="1200"/>
      </w:pPr>
      <w:r w:rsidRPr="00A223A1">
        <w:t xml:space="preserve">            col2_66_Vy.ColumnWidth = 25.0;</w:t>
      </w:r>
    </w:p>
    <w:p w14:paraId="3344B62B" w14:textId="77777777" w:rsidR="003C3A28" w:rsidRPr="00A223A1" w:rsidRDefault="003C3A28" w:rsidP="003C3A28">
      <w:pPr>
        <w:pStyle w:val="BodyText"/>
        <w:ind w:left="1200"/>
      </w:pPr>
      <w:r w:rsidRPr="00A223A1">
        <w:t xml:space="preserve">            Microsoft.Office.Interop.Excel.Range col3_66_Vy = DuoiTuongSheet_66_Vy.get_Range("C3", "C3");</w:t>
      </w:r>
    </w:p>
    <w:p w14:paraId="6E0D6EA1" w14:textId="77777777" w:rsidR="003C3A28" w:rsidRPr="00A223A1" w:rsidRDefault="003C3A28" w:rsidP="003C3A28">
      <w:pPr>
        <w:pStyle w:val="BodyText"/>
        <w:ind w:left="1200"/>
      </w:pPr>
      <w:r w:rsidRPr="00A223A1">
        <w:t xml:space="preserve">            col3_66_Vy.Value2 = "HP chưa giảm";</w:t>
      </w:r>
    </w:p>
    <w:p w14:paraId="1459FC9E" w14:textId="77777777" w:rsidR="003C3A28" w:rsidRPr="00A223A1" w:rsidRDefault="003C3A28" w:rsidP="003C3A28">
      <w:pPr>
        <w:pStyle w:val="BodyText"/>
        <w:ind w:left="1200"/>
      </w:pPr>
      <w:r w:rsidRPr="00A223A1">
        <w:t xml:space="preserve">            col3_66_Vy.ColumnWidth = 20.0;</w:t>
      </w:r>
    </w:p>
    <w:p w14:paraId="5B3D030D" w14:textId="77777777" w:rsidR="003C3A28" w:rsidRPr="00A223A1" w:rsidRDefault="003C3A28" w:rsidP="003C3A28">
      <w:pPr>
        <w:pStyle w:val="BodyText"/>
        <w:ind w:left="1200"/>
      </w:pPr>
      <w:r w:rsidRPr="00A223A1">
        <w:t xml:space="preserve">            Microsoft.Office.Interop.Excel.Range col4_66_Vy = DuoiTuongSheet_66_Vy.get_Range("D3", "D3");</w:t>
      </w:r>
    </w:p>
    <w:p w14:paraId="4EAAF8C4" w14:textId="77777777" w:rsidR="003C3A28" w:rsidRPr="00A223A1" w:rsidRDefault="003C3A28" w:rsidP="003C3A28">
      <w:pPr>
        <w:pStyle w:val="BodyText"/>
        <w:ind w:left="1200"/>
      </w:pPr>
      <w:r w:rsidRPr="00A223A1">
        <w:t xml:space="preserve">            col4_66_Vy.Value2 = "Miễn giảm";</w:t>
      </w:r>
    </w:p>
    <w:p w14:paraId="10165863" w14:textId="77777777" w:rsidR="003C3A28" w:rsidRPr="00A223A1" w:rsidRDefault="003C3A28" w:rsidP="003C3A28">
      <w:pPr>
        <w:pStyle w:val="BodyText"/>
        <w:ind w:left="1200"/>
      </w:pPr>
      <w:r w:rsidRPr="00A223A1">
        <w:t xml:space="preserve">            col4_66_Vy.ColumnWidth = 20.0;</w:t>
      </w:r>
    </w:p>
    <w:p w14:paraId="444997FE" w14:textId="77777777" w:rsidR="003C3A28" w:rsidRPr="00A223A1" w:rsidRDefault="003C3A28" w:rsidP="003C3A28">
      <w:pPr>
        <w:pStyle w:val="BodyText"/>
        <w:ind w:left="1200"/>
      </w:pPr>
      <w:r w:rsidRPr="00A223A1">
        <w:t xml:space="preserve">            Microsoft.Office.Interop.Excel.Range col5_66_Vy = DuoiTuongSheet_66_Vy.get_Range("E3", "E3");</w:t>
      </w:r>
    </w:p>
    <w:p w14:paraId="5658D6CB" w14:textId="77777777" w:rsidR="003C3A28" w:rsidRPr="00A223A1" w:rsidRDefault="003C3A28" w:rsidP="003C3A28">
      <w:pPr>
        <w:pStyle w:val="BodyText"/>
        <w:ind w:left="1200"/>
      </w:pPr>
      <w:r w:rsidRPr="00A223A1">
        <w:t xml:space="preserve">            col5_66_Vy.Value2 = "Phải thu";</w:t>
      </w:r>
    </w:p>
    <w:p w14:paraId="29351CB0" w14:textId="77777777" w:rsidR="003C3A28" w:rsidRPr="00A223A1" w:rsidRDefault="003C3A28" w:rsidP="003C3A28">
      <w:pPr>
        <w:pStyle w:val="BodyText"/>
        <w:ind w:left="1200"/>
      </w:pPr>
      <w:r w:rsidRPr="00A223A1">
        <w:t xml:space="preserve">            col5_66_Vy.ColumnWidth = 20.0;</w:t>
      </w:r>
    </w:p>
    <w:p w14:paraId="759A57D6" w14:textId="77777777" w:rsidR="003C3A28" w:rsidRPr="00A223A1" w:rsidRDefault="003C3A28" w:rsidP="003C3A28">
      <w:pPr>
        <w:pStyle w:val="BodyText"/>
        <w:ind w:left="1200"/>
      </w:pPr>
      <w:r w:rsidRPr="00A223A1">
        <w:t xml:space="preserve">            Microsoft.Office.Interop.Excel.Range col6_66_Vy = </w:t>
      </w:r>
      <w:r w:rsidRPr="00A223A1">
        <w:lastRenderedPageBreak/>
        <w:t>DuoiTuongSheet_66_Vy.get_Range("F3", "F3");</w:t>
      </w:r>
    </w:p>
    <w:p w14:paraId="3D28AD05" w14:textId="77777777" w:rsidR="003C3A28" w:rsidRPr="00A223A1" w:rsidRDefault="003C3A28" w:rsidP="003C3A28">
      <w:pPr>
        <w:pStyle w:val="BodyText"/>
        <w:ind w:left="1200"/>
      </w:pPr>
      <w:r w:rsidRPr="00A223A1">
        <w:t xml:space="preserve">            col6_66_Vy.Value2 = "Đã thu";</w:t>
      </w:r>
    </w:p>
    <w:p w14:paraId="5C827175" w14:textId="77777777" w:rsidR="003C3A28" w:rsidRPr="00A223A1" w:rsidRDefault="003C3A28" w:rsidP="003C3A28">
      <w:pPr>
        <w:pStyle w:val="BodyText"/>
        <w:ind w:left="1200"/>
      </w:pPr>
      <w:r w:rsidRPr="00A223A1">
        <w:t xml:space="preserve">            col6_66_Vy.ColumnWidth = 20.0;</w:t>
      </w:r>
    </w:p>
    <w:p w14:paraId="13476AC6" w14:textId="77777777" w:rsidR="003C3A28" w:rsidRPr="00A223A1" w:rsidRDefault="003C3A28" w:rsidP="003C3A28">
      <w:pPr>
        <w:pStyle w:val="BodyText"/>
        <w:ind w:left="1200"/>
      </w:pPr>
      <w:r w:rsidRPr="00A223A1">
        <w:t xml:space="preserve">            Microsoft.Office.Interop.Excel.Range col7_66_Vy = DuoiTuongSheet_66_Vy.get_Range("G3", "G3");</w:t>
      </w:r>
    </w:p>
    <w:p w14:paraId="35D7FC88" w14:textId="77777777" w:rsidR="003C3A28" w:rsidRPr="00A223A1" w:rsidRDefault="003C3A28" w:rsidP="003C3A28">
      <w:pPr>
        <w:pStyle w:val="BodyText"/>
        <w:ind w:left="1200"/>
      </w:pPr>
      <w:r w:rsidRPr="00A223A1">
        <w:t xml:space="preserve">            col7_66_Vy.Value2 = "Còn nợ";</w:t>
      </w:r>
    </w:p>
    <w:p w14:paraId="407480FF" w14:textId="39FFB5A3" w:rsidR="003C3A28" w:rsidRPr="00A223A1" w:rsidRDefault="003C3A28" w:rsidP="003C3A28">
      <w:pPr>
        <w:pStyle w:val="BodyText"/>
        <w:ind w:left="1200"/>
      </w:pPr>
      <w:r w:rsidRPr="00A223A1">
        <w:t xml:space="preserve">            col7_66_Vy.ColumnWidth = 15.0;</w:t>
      </w:r>
    </w:p>
    <w:p w14:paraId="57A79EC1" w14:textId="7D74C27E" w:rsidR="00657C00" w:rsidRPr="00A223A1" w:rsidRDefault="00657C00">
      <w:pPr>
        <w:pStyle w:val="BodyText"/>
        <w:numPr>
          <w:ilvl w:val="0"/>
          <w:numId w:val="3"/>
        </w:numPr>
      </w:pPr>
      <w:r w:rsidRPr="00A223A1">
        <w:t>Thiết lập định dạng cho title</w:t>
      </w:r>
    </w:p>
    <w:p w14:paraId="2030A445" w14:textId="7912E3F3" w:rsidR="00657C00" w:rsidRPr="00A223A1" w:rsidRDefault="00000000" w:rsidP="00657C00">
      <w:pPr>
        <w:pStyle w:val="BodyText"/>
        <w:ind w:left="1920" w:firstLine="0"/>
      </w:pPr>
      <w:r>
        <w:rPr>
          <w:noProof/>
        </w:rPr>
        <w:pict w14:anchorId="6214E284">
          <v:rect id="_x0000_s2185" style="position:absolute;left:0;text-align:left;margin-left:97.5pt;margin-top:8.8pt;width:411pt;height:103.1pt;z-index:251769856" filled="f" strokecolor="red" strokeweight="2.25pt"/>
        </w:pict>
      </w:r>
      <w:r w:rsidR="00514752" w:rsidRPr="00A223A1">
        <w:rPr>
          <w:noProof/>
        </w:rPr>
        <w:drawing>
          <wp:inline distT="0" distB="0" distL="0" distR="0" wp14:anchorId="46CC430F" wp14:editId="0D5D6E0A">
            <wp:extent cx="5278120" cy="1374816"/>
            <wp:effectExtent l="0" t="0" r="0" b="0"/>
            <wp:docPr id="342823027" name="Picture 1" descr="A computer screen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823027" name="Picture 1" descr="A computer screen with text on it&#10;&#10;Description automatically generated"/>
                    <pic:cNvPicPr/>
                  </pic:nvPicPr>
                  <pic:blipFill>
                    <a:blip r:embed="rId105"/>
                    <a:stretch>
                      <a:fillRect/>
                    </a:stretch>
                  </pic:blipFill>
                  <pic:spPr>
                    <a:xfrm>
                      <a:off x="0" y="0"/>
                      <a:ext cx="5291730" cy="1378361"/>
                    </a:xfrm>
                    <a:prstGeom prst="rect">
                      <a:avLst/>
                    </a:prstGeom>
                  </pic:spPr>
                </pic:pic>
              </a:graphicData>
            </a:graphic>
          </wp:inline>
        </w:drawing>
      </w:r>
    </w:p>
    <w:p w14:paraId="707AA149" w14:textId="223073CB" w:rsidR="008F4F90" w:rsidRPr="00A223A1" w:rsidRDefault="008F4F90">
      <w:pPr>
        <w:pStyle w:val="BodyText"/>
        <w:numPr>
          <w:ilvl w:val="0"/>
          <w:numId w:val="3"/>
        </w:numPr>
      </w:pPr>
      <w:r w:rsidRPr="00A223A1">
        <w:t>Nhập dữ liệu vào mảng và thiết lập vùng nhập dữ liệu, nhập dữ liệu và đóng ứng dụng</w:t>
      </w:r>
    </w:p>
    <w:p w14:paraId="4A5F0979" w14:textId="64D13F6C" w:rsidR="008F4F90" w:rsidRPr="00A223A1" w:rsidRDefault="00000000" w:rsidP="00514752">
      <w:pPr>
        <w:pStyle w:val="BodyText"/>
        <w:ind w:left="1920" w:firstLine="0"/>
      </w:pPr>
      <w:r>
        <w:rPr>
          <w:noProof/>
        </w:rPr>
        <w:pict w14:anchorId="6214E284">
          <v:rect id="_x0000_s2187" style="position:absolute;left:0;text-align:left;margin-left:98pt;margin-top:.9pt;width:404.1pt;height:220.3pt;z-index:251771904" filled="f" strokecolor="red" strokeweight="2.25pt"/>
        </w:pict>
      </w:r>
      <w:r w:rsidR="00514752" w:rsidRPr="00A223A1">
        <w:rPr>
          <w:noProof/>
        </w:rPr>
        <w:drawing>
          <wp:inline distT="0" distB="0" distL="0" distR="0" wp14:anchorId="1D0A2113" wp14:editId="19476D6B">
            <wp:extent cx="5179060" cy="2810952"/>
            <wp:effectExtent l="0" t="0" r="0" b="0"/>
            <wp:docPr id="163861594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615941" name="Picture 1" descr="A screenshot of a computer program&#10;&#10;Description automatically generated"/>
                    <pic:cNvPicPr/>
                  </pic:nvPicPr>
                  <pic:blipFill>
                    <a:blip r:embed="rId106"/>
                    <a:stretch>
                      <a:fillRect/>
                    </a:stretch>
                  </pic:blipFill>
                  <pic:spPr>
                    <a:xfrm>
                      <a:off x="0" y="0"/>
                      <a:ext cx="5184349" cy="2813822"/>
                    </a:xfrm>
                    <a:prstGeom prst="rect">
                      <a:avLst/>
                    </a:prstGeom>
                  </pic:spPr>
                </pic:pic>
              </a:graphicData>
            </a:graphic>
          </wp:inline>
        </w:drawing>
      </w:r>
    </w:p>
    <w:p w14:paraId="10984479" w14:textId="77777777" w:rsidR="004271F1" w:rsidRPr="00A223A1" w:rsidRDefault="004271F1" w:rsidP="004271F1">
      <w:pPr>
        <w:pStyle w:val="BodyText"/>
        <w:ind w:left="1920"/>
      </w:pPr>
      <w:r w:rsidRPr="00A223A1">
        <w:t>Code:</w:t>
      </w:r>
      <w:r w:rsidRPr="00A223A1">
        <w:br/>
        <w:t>//Tạo mảng theo datatable</w:t>
      </w:r>
    </w:p>
    <w:p w14:paraId="3C879679" w14:textId="77777777" w:rsidR="004271F1" w:rsidRPr="00A223A1" w:rsidRDefault="004271F1" w:rsidP="004271F1">
      <w:pPr>
        <w:pStyle w:val="BodyText"/>
        <w:ind w:left="1920"/>
      </w:pPr>
      <w:r w:rsidRPr="00A223A1">
        <w:t xml:space="preserve">            object[,] arr_66_Vy = new object[dataTable_66_Vy.Rows.Count, dataTable_66_Vy.Columns.Count];</w:t>
      </w:r>
    </w:p>
    <w:p w14:paraId="38A4627E" w14:textId="77777777" w:rsidR="004271F1" w:rsidRPr="00A223A1" w:rsidRDefault="004271F1" w:rsidP="004271F1">
      <w:pPr>
        <w:pStyle w:val="BodyText"/>
        <w:ind w:left="1920"/>
      </w:pPr>
      <w:r w:rsidRPr="00A223A1">
        <w:t xml:space="preserve">            //Chuyển dữ liệu từ dataTable vào mảng đối tượng arr</w:t>
      </w:r>
    </w:p>
    <w:p w14:paraId="15636101" w14:textId="77777777" w:rsidR="004271F1" w:rsidRPr="00A223A1" w:rsidRDefault="004271F1" w:rsidP="004271F1">
      <w:pPr>
        <w:pStyle w:val="BodyText"/>
        <w:ind w:left="1920"/>
      </w:pPr>
      <w:r w:rsidRPr="00A223A1">
        <w:t xml:space="preserve">            for (int row_66_Vy = 0; row_66_Vy &lt; dataTable_66_Vy.Rows.Count; row_66_Vy++)</w:t>
      </w:r>
    </w:p>
    <w:p w14:paraId="208D260D" w14:textId="77777777" w:rsidR="004271F1" w:rsidRPr="00A223A1" w:rsidRDefault="004271F1" w:rsidP="004271F1">
      <w:pPr>
        <w:pStyle w:val="BodyText"/>
        <w:ind w:left="1920"/>
      </w:pPr>
      <w:r w:rsidRPr="00A223A1">
        <w:t xml:space="preserve">            {</w:t>
      </w:r>
    </w:p>
    <w:p w14:paraId="61F98D86" w14:textId="77777777" w:rsidR="004271F1" w:rsidRPr="00A223A1" w:rsidRDefault="004271F1" w:rsidP="004271F1">
      <w:pPr>
        <w:pStyle w:val="BodyText"/>
        <w:ind w:left="1920"/>
      </w:pPr>
      <w:r w:rsidRPr="00A223A1">
        <w:t xml:space="preserve">                //Khai báo 1 hàng và gán dữ liệu của từng hàng từ dataTable vào nó</w:t>
      </w:r>
    </w:p>
    <w:p w14:paraId="3DB72E7D" w14:textId="77777777" w:rsidR="004271F1" w:rsidRPr="00A223A1" w:rsidRDefault="004271F1" w:rsidP="004271F1">
      <w:pPr>
        <w:pStyle w:val="BodyText"/>
        <w:ind w:left="1920"/>
      </w:pPr>
      <w:r w:rsidRPr="00A223A1">
        <w:lastRenderedPageBreak/>
        <w:t xml:space="preserve">                DataRow dataRow_66_Vy = dataTable_66_Vy.Rows[row_66_Vy];</w:t>
      </w:r>
    </w:p>
    <w:p w14:paraId="377F3EF6" w14:textId="77777777" w:rsidR="004271F1" w:rsidRPr="00A223A1" w:rsidRDefault="004271F1" w:rsidP="004271F1">
      <w:pPr>
        <w:pStyle w:val="BodyText"/>
        <w:ind w:left="1920"/>
      </w:pPr>
    </w:p>
    <w:p w14:paraId="279F3D22" w14:textId="77777777" w:rsidR="004271F1" w:rsidRPr="00A223A1" w:rsidRDefault="004271F1" w:rsidP="004271F1">
      <w:pPr>
        <w:pStyle w:val="BodyText"/>
        <w:ind w:left="1920"/>
      </w:pPr>
      <w:r w:rsidRPr="00A223A1">
        <w:t xml:space="preserve">                for (int col_66_Vy = 0; col_66_Vy &lt; dataTable_66_Vy.Columns.Count; col_66_Vy++)</w:t>
      </w:r>
    </w:p>
    <w:p w14:paraId="22F90C0F" w14:textId="77777777" w:rsidR="004271F1" w:rsidRPr="00A223A1" w:rsidRDefault="004271F1" w:rsidP="004271F1">
      <w:pPr>
        <w:pStyle w:val="BodyText"/>
        <w:ind w:left="1920"/>
      </w:pPr>
      <w:r w:rsidRPr="00A223A1">
        <w:t xml:space="preserve">                {</w:t>
      </w:r>
    </w:p>
    <w:p w14:paraId="47505299" w14:textId="77777777" w:rsidR="004271F1" w:rsidRPr="00A223A1" w:rsidRDefault="004271F1" w:rsidP="004271F1">
      <w:pPr>
        <w:pStyle w:val="BodyText"/>
        <w:ind w:left="1920"/>
      </w:pPr>
      <w:r w:rsidRPr="00A223A1">
        <w:t xml:space="preserve">                    //Gáng dữ thiệu từ hàng dữ liệu trên vào mảng</w:t>
      </w:r>
    </w:p>
    <w:p w14:paraId="6F7D856E" w14:textId="77777777" w:rsidR="004271F1" w:rsidRPr="00A223A1" w:rsidRDefault="004271F1" w:rsidP="004271F1">
      <w:pPr>
        <w:pStyle w:val="BodyText"/>
        <w:ind w:left="1920"/>
      </w:pPr>
      <w:r w:rsidRPr="00A223A1">
        <w:t xml:space="preserve">                    arr_66_Vy[row_66_Vy, col_66_Vy] = dataRow_66_Vy[col_66_Vy];</w:t>
      </w:r>
    </w:p>
    <w:p w14:paraId="3D74C299" w14:textId="77777777" w:rsidR="004271F1" w:rsidRPr="00A223A1" w:rsidRDefault="004271F1" w:rsidP="004271F1">
      <w:pPr>
        <w:pStyle w:val="BodyText"/>
        <w:ind w:left="1920"/>
      </w:pPr>
      <w:r w:rsidRPr="00A223A1">
        <w:t xml:space="preserve">                }</w:t>
      </w:r>
    </w:p>
    <w:p w14:paraId="435A4851" w14:textId="77777777" w:rsidR="004271F1" w:rsidRPr="00A223A1" w:rsidRDefault="004271F1" w:rsidP="004271F1">
      <w:pPr>
        <w:pStyle w:val="BodyText"/>
        <w:ind w:left="1920"/>
      </w:pPr>
      <w:r w:rsidRPr="00A223A1">
        <w:t xml:space="preserve">            }</w:t>
      </w:r>
    </w:p>
    <w:p w14:paraId="79951201" w14:textId="77777777" w:rsidR="004271F1" w:rsidRPr="00A223A1" w:rsidRDefault="004271F1" w:rsidP="004271F1">
      <w:pPr>
        <w:pStyle w:val="BodyText"/>
        <w:ind w:left="1920"/>
      </w:pPr>
      <w:r w:rsidRPr="00A223A1">
        <w:t xml:space="preserve">            //Thiết lập vùng điền dữ liệu</w:t>
      </w:r>
    </w:p>
    <w:p w14:paraId="66E0B49C" w14:textId="77777777" w:rsidR="004271F1" w:rsidRPr="00A223A1" w:rsidRDefault="004271F1" w:rsidP="004271F1">
      <w:pPr>
        <w:pStyle w:val="BodyText"/>
        <w:ind w:left="1920"/>
      </w:pPr>
      <w:r w:rsidRPr="00A223A1">
        <w:t xml:space="preserve">            int rowStart_66_Vy = 4, columnStart_66_Vy = 1;</w:t>
      </w:r>
    </w:p>
    <w:p w14:paraId="557DB570" w14:textId="77777777" w:rsidR="004271F1" w:rsidRPr="00A223A1" w:rsidRDefault="004271F1" w:rsidP="004271F1">
      <w:pPr>
        <w:pStyle w:val="BodyText"/>
        <w:ind w:left="1920"/>
      </w:pPr>
      <w:r w:rsidRPr="00A223A1">
        <w:t xml:space="preserve">            //Hàng kết thức bằng hàng bắt đầu + số lượng hàng của bảng - 1: ví dụ: 4 + 8 - 1 = 11</w:t>
      </w:r>
    </w:p>
    <w:p w14:paraId="52A671B0" w14:textId="77777777" w:rsidR="004271F1" w:rsidRPr="00A223A1" w:rsidRDefault="004271F1" w:rsidP="004271F1">
      <w:pPr>
        <w:pStyle w:val="BodyText"/>
        <w:ind w:left="1920"/>
      </w:pPr>
      <w:r w:rsidRPr="00A223A1">
        <w:t xml:space="preserve">            //Dữ liệu 8 hàng sẽ được nhập từ hàng 4 đến hàng 11 gồm 8 dòng: 11 - 4 + 1 = 8</w:t>
      </w:r>
    </w:p>
    <w:p w14:paraId="56644B45" w14:textId="77777777" w:rsidR="004271F1" w:rsidRPr="00A223A1" w:rsidRDefault="004271F1" w:rsidP="004271F1">
      <w:pPr>
        <w:pStyle w:val="BodyText"/>
        <w:ind w:left="1920"/>
      </w:pPr>
      <w:r w:rsidRPr="00A223A1">
        <w:t xml:space="preserve">            int rowEnd_66_Vy = rowStart_66_Vy + dataTable_66_Vy.Rows.Count - 1;</w:t>
      </w:r>
    </w:p>
    <w:p w14:paraId="60A88A34" w14:textId="77777777" w:rsidR="004271F1" w:rsidRPr="00A223A1" w:rsidRDefault="004271F1" w:rsidP="004271F1">
      <w:pPr>
        <w:pStyle w:val="BodyText"/>
        <w:ind w:left="1920"/>
      </w:pPr>
      <w:r w:rsidRPr="00A223A1">
        <w:t xml:space="preserve">            //Cột bắt đầu từ lề trái vì vậy cột kết thức cũng đúng bằng số lượng cột của bảng dữ liệu</w:t>
      </w:r>
    </w:p>
    <w:p w14:paraId="3CCADB8F" w14:textId="77777777" w:rsidR="004271F1" w:rsidRPr="00A223A1" w:rsidRDefault="004271F1" w:rsidP="004271F1">
      <w:pPr>
        <w:pStyle w:val="BodyText"/>
        <w:ind w:left="1920"/>
      </w:pPr>
      <w:r w:rsidRPr="00A223A1">
        <w:t xml:space="preserve">            int columnEnd_66_Vy = dataTable_66_Vy.Columns.Count;</w:t>
      </w:r>
    </w:p>
    <w:p w14:paraId="4D55E1A7" w14:textId="77777777" w:rsidR="004271F1" w:rsidRPr="00A223A1" w:rsidRDefault="004271F1" w:rsidP="004271F1">
      <w:pPr>
        <w:pStyle w:val="BodyText"/>
        <w:ind w:left="1920"/>
      </w:pPr>
    </w:p>
    <w:p w14:paraId="72BEA24D" w14:textId="77777777" w:rsidR="004271F1" w:rsidRPr="00A223A1" w:rsidRDefault="004271F1" w:rsidP="004271F1">
      <w:pPr>
        <w:pStyle w:val="BodyText"/>
        <w:ind w:left="1920"/>
      </w:pPr>
      <w:r w:rsidRPr="00A223A1">
        <w:t xml:space="preserve">            //Ô bắt đầu điền dữ liệu</w:t>
      </w:r>
    </w:p>
    <w:p w14:paraId="16654DA0" w14:textId="77777777" w:rsidR="004271F1" w:rsidRPr="00A223A1" w:rsidRDefault="004271F1" w:rsidP="004271F1">
      <w:pPr>
        <w:pStyle w:val="BodyText"/>
        <w:ind w:left="1920"/>
      </w:pPr>
      <w:r w:rsidRPr="00A223A1">
        <w:t xml:space="preserve">            Microsoft.Office.Interop.Excel.Range c1_66_Vy = (Microsoft.Office.Interop.Excel.Range)DuoiTuongSheet_66_Vy.Cells[rowStart_66_Vy, columnStart_66_Vy];</w:t>
      </w:r>
    </w:p>
    <w:p w14:paraId="475FAB19" w14:textId="77777777" w:rsidR="004271F1" w:rsidRPr="00A223A1" w:rsidRDefault="004271F1" w:rsidP="004271F1">
      <w:pPr>
        <w:pStyle w:val="BodyText"/>
        <w:ind w:left="1920"/>
      </w:pPr>
      <w:r w:rsidRPr="00A223A1">
        <w:t xml:space="preserve">            //Ô kết thúc điền dữ liệu</w:t>
      </w:r>
    </w:p>
    <w:p w14:paraId="3C33ABDC" w14:textId="77777777" w:rsidR="004271F1" w:rsidRPr="00A223A1" w:rsidRDefault="004271F1" w:rsidP="004271F1">
      <w:pPr>
        <w:pStyle w:val="BodyText"/>
        <w:ind w:left="1920"/>
      </w:pPr>
      <w:r w:rsidRPr="00A223A1">
        <w:t xml:space="preserve">            Microsoft.Office.Interop.Excel.Range c2_66_Vy = (Microsoft.Office.Interop.Excel.Range)DuoiTuongSheet_66_Vy.Cells[rowEnd_66_Vy, columnEnd_66_Vy];</w:t>
      </w:r>
    </w:p>
    <w:p w14:paraId="2554DF3B" w14:textId="77777777" w:rsidR="004271F1" w:rsidRPr="00A223A1" w:rsidRDefault="004271F1" w:rsidP="004271F1">
      <w:pPr>
        <w:pStyle w:val="BodyText"/>
        <w:ind w:left="1920"/>
      </w:pPr>
      <w:r w:rsidRPr="00A223A1">
        <w:t xml:space="preserve">            //Lấy về vùng điền dữ liệu </w:t>
      </w:r>
    </w:p>
    <w:p w14:paraId="440498C6" w14:textId="77777777" w:rsidR="004271F1" w:rsidRPr="00A223A1" w:rsidRDefault="004271F1" w:rsidP="004271F1">
      <w:pPr>
        <w:pStyle w:val="BodyText"/>
        <w:ind w:left="1920"/>
      </w:pPr>
      <w:r w:rsidRPr="00A223A1">
        <w:t xml:space="preserve">            Microsoft.Office.Interop.Excel.Range range_66_Vy = DuoiTuongSheet_66_Vy.get_Range(c1_66_Vy, c2_66_Vy);</w:t>
      </w:r>
    </w:p>
    <w:p w14:paraId="7F65C290" w14:textId="77777777" w:rsidR="004271F1" w:rsidRPr="00A223A1" w:rsidRDefault="004271F1" w:rsidP="004271F1">
      <w:pPr>
        <w:pStyle w:val="BodyText"/>
        <w:ind w:left="1920"/>
      </w:pPr>
      <w:r w:rsidRPr="00A223A1">
        <w:t xml:space="preserve">            //Điền dữ liệu vào cùng đã thiết lập</w:t>
      </w:r>
    </w:p>
    <w:p w14:paraId="7DE5F7F5" w14:textId="77777777" w:rsidR="004271F1" w:rsidRPr="00A223A1" w:rsidRDefault="004271F1" w:rsidP="004271F1">
      <w:pPr>
        <w:pStyle w:val="BodyText"/>
        <w:ind w:left="1920"/>
      </w:pPr>
      <w:r w:rsidRPr="00A223A1">
        <w:t xml:space="preserve">            range_66_Vy.Value2 = arr_66_Vy;</w:t>
      </w:r>
    </w:p>
    <w:p w14:paraId="7A6676B3" w14:textId="77777777" w:rsidR="004271F1" w:rsidRPr="00A223A1" w:rsidRDefault="004271F1" w:rsidP="004271F1">
      <w:pPr>
        <w:pStyle w:val="BodyText"/>
        <w:ind w:left="1920"/>
      </w:pPr>
      <w:r w:rsidRPr="00A223A1">
        <w:t xml:space="preserve">            //Kẻ viền</w:t>
      </w:r>
    </w:p>
    <w:p w14:paraId="47E4A53E" w14:textId="77777777" w:rsidR="004271F1" w:rsidRPr="00A223A1" w:rsidRDefault="004271F1" w:rsidP="004271F1">
      <w:pPr>
        <w:pStyle w:val="BodyText"/>
        <w:ind w:left="1920"/>
      </w:pPr>
      <w:r w:rsidRPr="00A223A1">
        <w:t xml:space="preserve">            range_66_Vy.Borders.LineStyle = Microsoft.Office.Interop.Excel.Constants.xlSolid;</w:t>
      </w:r>
    </w:p>
    <w:p w14:paraId="29A40AE0" w14:textId="77777777" w:rsidR="004271F1" w:rsidRPr="00A223A1" w:rsidRDefault="004271F1" w:rsidP="004271F1">
      <w:pPr>
        <w:pStyle w:val="BodyText"/>
        <w:ind w:left="1920"/>
      </w:pPr>
      <w:r w:rsidRPr="00A223A1">
        <w:lastRenderedPageBreak/>
        <w:t xml:space="preserve">            DuoiTuongBook_66_Vy.SaveAs(savePath_66_Vy); // Lưu workbook tại đường dẫn savePath</w:t>
      </w:r>
    </w:p>
    <w:p w14:paraId="1541F491" w14:textId="77777777" w:rsidR="004271F1" w:rsidRPr="00A223A1" w:rsidRDefault="004271F1" w:rsidP="004271F1">
      <w:pPr>
        <w:pStyle w:val="BodyText"/>
        <w:ind w:left="1920"/>
      </w:pPr>
      <w:r w:rsidRPr="00A223A1">
        <w:t xml:space="preserve">            DuoiTuongBook_66_Vy.Close(); // Đóng workbook sau khi lưu</w:t>
      </w:r>
    </w:p>
    <w:p w14:paraId="12BAB95E" w14:textId="1E501334" w:rsidR="004271F1" w:rsidRPr="00A223A1" w:rsidRDefault="004271F1" w:rsidP="004271F1">
      <w:pPr>
        <w:pStyle w:val="BodyText"/>
        <w:ind w:left="1920" w:firstLine="0"/>
      </w:pPr>
      <w:r w:rsidRPr="00A223A1">
        <w:t xml:space="preserve">            DoiTuongExcel_66_Vy.Quit();//Đóng ứng dụng excel</w:t>
      </w:r>
    </w:p>
    <w:p w14:paraId="682E1E14" w14:textId="0471861D" w:rsidR="006C5BB2" w:rsidRPr="00A223A1" w:rsidRDefault="006C5BB2">
      <w:pPr>
        <w:pStyle w:val="BodyText"/>
        <w:numPr>
          <w:ilvl w:val="0"/>
          <w:numId w:val="3"/>
        </w:numPr>
      </w:pPr>
      <w:r w:rsidRPr="00A223A1">
        <w:t>Khai báo đối tượng bảng và thêm cột vào bảng</w:t>
      </w:r>
      <w:r w:rsidR="004271F1" w:rsidRPr="00A223A1">
        <w:t xml:space="preserve"> (Tại phương thức xem học phí vừa tạo ở mục 4.3)</w:t>
      </w:r>
    </w:p>
    <w:p w14:paraId="5D6AFEF3" w14:textId="53D84CDE" w:rsidR="008F4F90" w:rsidRPr="00A223A1" w:rsidRDefault="00000000" w:rsidP="008F4F90">
      <w:pPr>
        <w:pStyle w:val="BodyText"/>
        <w:ind w:left="1920" w:firstLine="0"/>
      </w:pPr>
      <w:r>
        <w:rPr>
          <w:noProof/>
        </w:rPr>
        <w:pict w14:anchorId="6214E284">
          <v:rect id="_x0000_s2188" style="position:absolute;left:0;text-align:left;margin-left:100.45pt;margin-top:4.35pt;width:376pt;height:286.3pt;z-index:251772928" filled="f" strokecolor="red" strokeweight="2.25pt"/>
        </w:pict>
      </w:r>
      <w:r w:rsidR="00024DCC" w:rsidRPr="00A223A1">
        <w:rPr>
          <w:noProof/>
        </w:rPr>
        <w:drawing>
          <wp:inline distT="0" distB="0" distL="0" distR="0" wp14:anchorId="603F06BF" wp14:editId="48893C3A">
            <wp:extent cx="4781731" cy="3742180"/>
            <wp:effectExtent l="0" t="0" r="0" b="0"/>
            <wp:docPr id="1861251575"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251575" name="Picture 1" descr="A screen shot of a computer&#10;&#10;Description automatically generated"/>
                    <pic:cNvPicPr/>
                  </pic:nvPicPr>
                  <pic:blipFill>
                    <a:blip r:embed="rId107"/>
                    <a:stretch>
                      <a:fillRect/>
                    </a:stretch>
                  </pic:blipFill>
                  <pic:spPr>
                    <a:xfrm>
                      <a:off x="0" y="0"/>
                      <a:ext cx="4787772" cy="3746908"/>
                    </a:xfrm>
                    <a:prstGeom prst="rect">
                      <a:avLst/>
                    </a:prstGeom>
                  </pic:spPr>
                </pic:pic>
              </a:graphicData>
            </a:graphic>
          </wp:inline>
        </w:drawing>
      </w:r>
    </w:p>
    <w:p w14:paraId="49F3DE52" w14:textId="77777777" w:rsidR="004271F1" w:rsidRPr="00A223A1" w:rsidRDefault="004271F1" w:rsidP="004271F1">
      <w:pPr>
        <w:pStyle w:val="BodyText"/>
        <w:ind w:left="1920"/>
      </w:pPr>
      <w:r w:rsidRPr="00A223A1">
        <w:t>Code:</w:t>
      </w:r>
      <w:r w:rsidRPr="00A223A1">
        <w:br/>
        <w:t>//Khai báo một đối tượng bảng</w:t>
      </w:r>
    </w:p>
    <w:p w14:paraId="2BA4C6B5" w14:textId="77777777" w:rsidR="004271F1" w:rsidRPr="00A223A1" w:rsidRDefault="004271F1" w:rsidP="004271F1">
      <w:pPr>
        <w:pStyle w:val="BodyText"/>
        <w:ind w:left="1920"/>
      </w:pPr>
      <w:r w:rsidRPr="00A223A1">
        <w:t xml:space="preserve">            DataTable dataTable_66_Vy = new DataTable();</w:t>
      </w:r>
    </w:p>
    <w:p w14:paraId="6B67DC34" w14:textId="77777777" w:rsidR="004271F1" w:rsidRPr="00A223A1" w:rsidRDefault="004271F1" w:rsidP="004271F1">
      <w:pPr>
        <w:pStyle w:val="BodyText"/>
        <w:ind w:left="1920"/>
      </w:pPr>
      <w:r w:rsidRPr="00A223A1">
        <w:t xml:space="preserve">            //Tạo các đối tượng cột và gáng tên</w:t>
      </w:r>
    </w:p>
    <w:p w14:paraId="0A77978D" w14:textId="77777777" w:rsidR="004271F1" w:rsidRPr="00A223A1" w:rsidRDefault="004271F1" w:rsidP="004271F1">
      <w:pPr>
        <w:pStyle w:val="BodyText"/>
        <w:ind w:left="1920"/>
      </w:pPr>
      <w:r w:rsidRPr="00A223A1">
        <w:t xml:space="preserve">            DataColumn col1_66_Vy = new DataColumn("Stt");</w:t>
      </w:r>
    </w:p>
    <w:p w14:paraId="28FDBBFD" w14:textId="77777777" w:rsidR="004271F1" w:rsidRPr="00A223A1" w:rsidRDefault="004271F1" w:rsidP="004271F1">
      <w:pPr>
        <w:pStyle w:val="BodyText"/>
        <w:ind w:left="1920"/>
      </w:pPr>
      <w:r w:rsidRPr="00A223A1">
        <w:t xml:space="preserve">            DataColumn col2_66_Vy = new DataColumn("Niên học kì");</w:t>
      </w:r>
    </w:p>
    <w:p w14:paraId="2921A27E" w14:textId="77777777" w:rsidR="004271F1" w:rsidRPr="00A223A1" w:rsidRDefault="004271F1" w:rsidP="004271F1">
      <w:pPr>
        <w:pStyle w:val="BodyText"/>
        <w:ind w:left="1920"/>
      </w:pPr>
      <w:r w:rsidRPr="00A223A1">
        <w:t xml:space="preserve">            DataColumn col3_66_Vy = new DataColumn("HP chưa giảm");</w:t>
      </w:r>
    </w:p>
    <w:p w14:paraId="0A637D7D" w14:textId="77777777" w:rsidR="004271F1" w:rsidRPr="00A223A1" w:rsidRDefault="004271F1" w:rsidP="004271F1">
      <w:pPr>
        <w:pStyle w:val="BodyText"/>
        <w:ind w:left="1920"/>
      </w:pPr>
      <w:r w:rsidRPr="00A223A1">
        <w:t xml:space="preserve">            DataColumn col4_66_Vy = new DataColumn("Miễn giảm");</w:t>
      </w:r>
    </w:p>
    <w:p w14:paraId="25D1E35A" w14:textId="77777777" w:rsidR="004271F1" w:rsidRPr="00A223A1" w:rsidRDefault="004271F1" w:rsidP="004271F1">
      <w:pPr>
        <w:pStyle w:val="BodyText"/>
        <w:ind w:left="1920"/>
      </w:pPr>
      <w:r w:rsidRPr="00A223A1">
        <w:t xml:space="preserve">            DataColumn col5_66_Vy = new DataColumn("Phải thu");</w:t>
      </w:r>
    </w:p>
    <w:p w14:paraId="000BBD5B" w14:textId="77777777" w:rsidR="004271F1" w:rsidRPr="00A223A1" w:rsidRDefault="004271F1" w:rsidP="004271F1">
      <w:pPr>
        <w:pStyle w:val="BodyText"/>
        <w:ind w:left="1920"/>
      </w:pPr>
      <w:r w:rsidRPr="00A223A1">
        <w:t xml:space="preserve">            DataColumn col6_66_Vy = new DataColumn("Đã thu");</w:t>
      </w:r>
    </w:p>
    <w:p w14:paraId="5D6BEE60" w14:textId="77777777" w:rsidR="004271F1" w:rsidRPr="00A223A1" w:rsidRDefault="004271F1" w:rsidP="004271F1">
      <w:pPr>
        <w:pStyle w:val="BodyText"/>
        <w:ind w:left="1920"/>
      </w:pPr>
      <w:r w:rsidRPr="00A223A1">
        <w:t xml:space="preserve">            DataColumn col7_66_Vy = new DataColumn("Còn nợ");</w:t>
      </w:r>
    </w:p>
    <w:p w14:paraId="10A4BA10" w14:textId="77777777" w:rsidR="004271F1" w:rsidRPr="00A223A1" w:rsidRDefault="004271F1" w:rsidP="004271F1">
      <w:pPr>
        <w:pStyle w:val="BodyText"/>
        <w:ind w:left="1920"/>
      </w:pPr>
      <w:r w:rsidRPr="00A223A1">
        <w:t xml:space="preserve">            //Thêm các đối tượng cột vào đối tượng bảng</w:t>
      </w:r>
    </w:p>
    <w:p w14:paraId="1A82A91E" w14:textId="77777777" w:rsidR="004271F1" w:rsidRPr="00A223A1" w:rsidRDefault="004271F1" w:rsidP="004271F1">
      <w:pPr>
        <w:pStyle w:val="BodyText"/>
        <w:ind w:left="1920"/>
      </w:pPr>
      <w:r w:rsidRPr="00A223A1">
        <w:t xml:space="preserve">            dataTable_66_Vy.Columns.Add(col1_66_Vy);</w:t>
      </w:r>
    </w:p>
    <w:p w14:paraId="219EAB4F" w14:textId="77777777" w:rsidR="004271F1" w:rsidRPr="00A223A1" w:rsidRDefault="004271F1" w:rsidP="004271F1">
      <w:pPr>
        <w:pStyle w:val="BodyText"/>
        <w:ind w:left="1920"/>
      </w:pPr>
      <w:r w:rsidRPr="00A223A1">
        <w:lastRenderedPageBreak/>
        <w:t xml:space="preserve">            dataTable_66_Vy.Columns.Add(col2_66_Vy);</w:t>
      </w:r>
    </w:p>
    <w:p w14:paraId="5F1EAD25" w14:textId="77777777" w:rsidR="004271F1" w:rsidRPr="00A223A1" w:rsidRDefault="004271F1" w:rsidP="004271F1">
      <w:pPr>
        <w:pStyle w:val="BodyText"/>
        <w:ind w:left="1920"/>
      </w:pPr>
      <w:r w:rsidRPr="00A223A1">
        <w:t xml:space="preserve">            dataTable_66_Vy.Columns.Add(col3_66_Vy);</w:t>
      </w:r>
    </w:p>
    <w:p w14:paraId="36E54E2B" w14:textId="77777777" w:rsidR="004271F1" w:rsidRPr="00A223A1" w:rsidRDefault="004271F1" w:rsidP="004271F1">
      <w:pPr>
        <w:pStyle w:val="BodyText"/>
        <w:ind w:left="1920"/>
      </w:pPr>
      <w:r w:rsidRPr="00A223A1">
        <w:t xml:space="preserve">            dataTable_66_Vy.Columns.Add(col4_66_Vy);</w:t>
      </w:r>
    </w:p>
    <w:p w14:paraId="15F4866A" w14:textId="77777777" w:rsidR="004271F1" w:rsidRPr="00A223A1" w:rsidRDefault="004271F1" w:rsidP="004271F1">
      <w:pPr>
        <w:pStyle w:val="BodyText"/>
        <w:ind w:left="1920"/>
      </w:pPr>
      <w:r w:rsidRPr="00A223A1">
        <w:t xml:space="preserve">            dataTable_66_Vy.Columns.Add(col5_66_Vy);</w:t>
      </w:r>
    </w:p>
    <w:p w14:paraId="60D54C39" w14:textId="77777777" w:rsidR="004271F1" w:rsidRPr="00A223A1" w:rsidRDefault="004271F1" w:rsidP="004271F1">
      <w:pPr>
        <w:pStyle w:val="BodyText"/>
        <w:ind w:left="1920"/>
      </w:pPr>
      <w:r w:rsidRPr="00A223A1">
        <w:t xml:space="preserve">            dataTable_66_Vy.Columns.Add(col6_66_Vy);</w:t>
      </w:r>
    </w:p>
    <w:p w14:paraId="3E3C6097" w14:textId="5A6B44E7" w:rsidR="004271F1" w:rsidRPr="00A223A1" w:rsidRDefault="004271F1" w:rsidP="004271F1">
      <w:pPr>
        <w:pStyle w:val="BodyText"/>
        <w:ind w:left="1920" w:firstLine="0"/>
      </w:pPr>
      <w:r w:rsidRPr="00A223A1">
        <w:t xml:space="preserve">            </w:t>
      </w:r>
      <w:r w:rsidRPr="00A223A1">
        <w:tab/>
        <w:t xml:space="preserve">        dataTable_66_Vy.Columns.Add(col7_66_Vy);</w:t>
      </w:r>
    </w:p>
    <w:p w14:paraId="1264D755" w14:textId="6DF5874D" w:rsidR="006C5BB2" w:rsidRPr="00A223A1" w:rsidRDefault="006C5BB2">
      <w:pPr>
        <w:pStyle w:val="BodyText"/>
        <w:numPr>
          <w:ilvl w:val="0"/>
          <w:numId w:val="3"/>
        </w:numPr>
      </w:pPr>
      <w:r w:rsidRPr="00A223A1">
        <w:t>Thực hiện lấy các element cần thiết để cào dữ liệu và xoá 1 số element không cần thiết</w:t>
      </w:r>
    </w:p>
    <w:p w14:paraId="2C9FB6CC" w14:textId="3D56BE1C" w:rsidR="00704EA4" w:rsidRPr="00A223A1" w:rsidRDefault="00000000" w:rsidP="00704EA4">
      <w:pPr>
        <w:pStyle w:val="BodyText"/>
        <w:ind w:left="1920" w:firstLine="0"/>
      </w:pPr>
      <w:r>
        <w:rPr>
          <w:noProof/>
        </w:rPr>
        <w:pict w14:anchorId="6214E284">
          <v:rect id="_x0000_s2189" style="position:absolute;left:0;text-align:left;margin-left:95.3pt;margin-top:2.9pt;width:417.15pt;height:101.6pt;z-index:251773952" filled="f" strokecolor="red" strokeweight="2.25pt"/>
        </w:pict>
      </w:r>
      <w:r w:rsidR="00573D11" w:rsidRPr="00A223A1">
        <w:rPr>
          <w:noProof/>
        </w:rPr>
        <w:drawing>
          <wp:inline distT="0" distB="0" distL="0" distR="0" wp14:anchorId="3E49E961" wp14:editId="3F1FADAE">
            <wp:extent cx="5309688" cy="1362608"/>
            <wp:effectExtent l="0" t="0" r="0" b="0"/>
            <wp:docPr id="1223016266"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016266" name="Picture 1" descr="A screen shot of a computer code&#10;&#10;Description automatically generated"/>
                    <pic:cNvPicPr/>
                  </pic:nvPicPr>
                  <pic:blipFill>
                    <a:blip r:embed="rId108"/>
                    <a:stretch>
                      <a:fillRect/>
                    </a:stretch>
                  </pic:blipFill>
                  <pic:spPr>
                    <a:xfrm>
                      <a:off x="0" y="0"/>
                      <a:ext cx="5318810" cy="1364949"/>
                    </a:xfrm>
                    <a:prstGeom prst="rect">
                      <a:avLst/>
                    </a:prstGeom>
                  </pic:spPr>
                </pic:pic>
              </a:graphicData>
            </a:graphic>
          </wp:inline>
        </w:drawing>
      </w:r>
    </w:p>
    <w:p w14:paraId="2ED09037" w14:textId="77777777" w:rsidR="004271F1" w:rsidRPr="00A223A1" w:rsidRDefault="004271F1" w:rsidP="004271F1">
      <w:pPr>
        <w:pStyle w:val="BodyText"/>
        <w:ind w:left="1920"/>
      </w:pPr>
      <w:r w:rsidRPr="00A223A1">
        <w:t>Code:</w:t>
      </w:r>
      <w:r w:rsidRPr="00A223A1">
        <w:br/>
        <w:t>//Cào dữ liệu</w:t>
      </w:r>
    </w:p>
    <w:p w14:paraId="12395FA8" w14:textId="77777777" w:rsidR="004271F1" w:rsidRPr="00A223A1" w:rsidRDefault="004271F1" w:rsidP="004271F1">
      <w:pPr>
        <w:pStyle w:val="BodyText"/>
        <w:ind w:left="1920"/>
      </w:pPr>
      <w:r w:rsidRPr="00A223A1">
        <w:t xml:space="preserve">            //Chờ 5s để các element được cập nhập đủ</w:t>
      </w:r>
    </w:p>
    <w:p w14:paraId="3E17630F" w14:textId="77777777" w:rsidR="004271F1" w:rsidRPr="00A223A1" w:rsidRDefault="004271F1" w:rsidP="004271F1">
      <w:pPr>
        <w:pStyle w:val="BodyText"/>
        <w:ind w:left="1920"/>
      </w:pPr>
      <w:r w:rsidRPr="00A223A1">
        <w:t xml:space="preserve">            driver_66_HienVy.Manage().Timeouts().ImplicitWait = TimeSpan.FromSeconds(5);</w:t>
      </w:r>
    </w:p>
    <w:p w14:paraId="224004AD" w14:textId="77777777" w:rsidR="004271F1" w:rsidRPr="00A223A1" w:rsidRDefault="004271F1" w:rsidP="004271F1">
      <w:pPr>
        <w:pStyle w:val="BodyText"/>
        <w:ind w:left="1920"/>
        <w:rPr>
          <w:lang w:val="fr-FR"/>
        </w:rPr>
      </w:pPr>
      <w:r w:rsidRPr="00A223A1">
        <w:t xml:space="preserve">            </w:t>
      </w:r>
      <w:r w:rsidRPr="00A223A1">
        <w:rPr>
          <w:lang w:val="fr-FR"/>
        </w:rPr>
        <w:t>//Lấy 1 elemant là thân của bảng bằng TagName</w:t>
      </w:r>
    </w:p>
    <w:p w14:paraId="0D002C9B" w14:textId="77777777" w:rsidR="004271F1" w:rsidRPr="00A223A1" w:rsidRDefault="004271F1" w:rsidP="004271F1">
      <w:pPr>
        <w:pStyle w:val="BodyText"/>
        <w:ind w:left="1920"/>
      </w:pPr>
      <w:r w:rsidRPr="00A223A1">
        <w:rPr>
          <w:lang w:val="fr-FR"/>
        </w:rPr>
        <w:t xml:space="preserve">            </w:t>
      </w:r>
      <w:r w:rsidRPr="00A223A1">
        <w:t>IWebElement elemensTableDataP_66_Vy = driver_66_HienVy.FindElement(By.TagName("tbody"));</w:t>
      </w:r>
    </w:p>
    <w:p w14:paraId="5ABBDBEC" w14:textId="77777777" w:rsidR="004271F1" w:rsidRPr="00A223A1" w:rsidRDefault="004271F1" w:rsidP="004271F1">
      <w:pPr>
        <w:pStyle w:val="BodyText"/>
        <w:ind w:left="1920"/>
      </w:pPr>
      <w:r w:rsidRPr="00A223A1">
        <w:t xml:space="preserve">            //Chờ 5s để các element được cập nhập đủ</w:t>
      </w:r>
    </w:p>
    <w:p w14:paraId="73F0CD9D" w14:textId="77777777" w:rsidR="004271F1" w:rsidRPr="00A223A1" w:rsidRDefault="004271F1" w:rsidP="004271F1">
      <w:pPr>
        <w:pStyle w:val="BodyText"/>
        <w:ind w:left="1920"/>
      </w:pPr>
      <w:r w:rsidRPr="00A223A1">
        <w:t xml:space="preserve">            driver_66_HienVy.Manage().Timeouts().ImplicitWait = TimeSpan.FromSeconds(5);</w:t>
      </w:r>
    </w:p>
    <w:p w14:paraId="780CFAEA" w14:textId="77777777" w:rsidR="004271F1" w:rsidRPr="00A223A1" w:rsidRDefault="004271F1" w:rsidP="004271F1">
      <w:pPr>
        <w:pStyle w:val="BodyText"/>
        <w:ind w:left="1920"/>
      </w:pPr>
      <w:r w:rsidRPr="00A223A1">
        <w:t xml:space="preserve">            //Lấy danh sách các element là hàng của bảng bằng TagName tr</w:t>
      </w:r>
    </w:p>
    <w:p w14:paraId="2502DF04" w14:textId="77777777" w:rsidR="004271F1" w:rsidRPr="00A223A1" w:rsidRDefault="004271F1" w:rsidP="004271F1">
      <w:pPr>
        <w:pStyle w:val="BodyText"/>
        <w:ind w:left="1920"/>
      </w:pPr>
      <w:r w:rsidRPr="00A223A1">
        <w:t xml:space="preserve">            IReadOnlyCollection&lt;IWebElement&gt; elemensTableDataChilds_66_Vy = elemensTableDataP_66_Vy.FindElements(By.TagName("tr"));</w:t>
      </w:r>
    </w:p>
    <w:p w14:paraId="7A32679A" w14:textId="77777777" w:rsidR="004271F1" w:rsidRPr="00A223A1" w:rsidRDefault="004271F1" w:rsidP="004271F1">
      <w:pPr>
        <w:pStyle w:val="BodyText"/>
        <w:ind w:left="1920"/>
      </w:pPr>
      <w:r w:rsidRPr="00A223A1">
        <w:t xml:space="preserve">            //Chuyển danh sác element vừa lấy được về dạng list</w:t>
      </w:r>
    </w:p>
    <w:p w14:paraId="7ABD8643" w14:textId="77777777" w:rsidR="004271F1" w:rsidRPr="00A223A1" w:rsidRDefault="004271F1" w:rsidP="004271F1">
      <w:pPr>
        <w:pStyle w:val="BodyText"/>
        <w:ind w:left="1920"/>
      </w:pPr>
      <w:r w:rsidRPr="00A223A1">
        <w:t xml:space="preserve">            List&lt;IWebElement&gt; elemensTableDataChildsList_66_Vy = new List&lt;IWebElement&gt;(elemensTableDataChilds_66_Vy);</w:t>
      </w:r>
    </w:p>
    <w:p w14:paraId="53D4BA57" w14:textId="77777777" w:rsidR="004271F1" w:rsidRPr="00A223A1" w:rsidRDefault="004271F1" w:rsidP="004271F1">
      <w:pPr>
        <w:pStyle w:val="BodyText"/>
        <w:ind w:left="1920"/>
      </w:pPr>
      <w:r w:rsidRPr="00A223A1">
        <w:t xml:space="preserve">            List&lt;IWebElement&gt; dataList_66_Vy = new List&lt;IWebElement&gt;();//khai báo chuỗi rỗng </w:t>
      </w:r>
    </w:p>
    <w:p w14:paraId="22FD7B24" w14:textId="77777777" w:rsidR="004271F1" w:rsidRPr="00A223A1" w:rsidRDefault="004271F1" w:rsidP="004271F1">
      <w:pPr>
        <w:pStyle w:val="BodyText"/>
        <w:ind w:left="1920"/>
      </w:pPr>
      <w:r w:rsidRPr="00A223A1">
        <w:t xml:space="preserve">                                                                        //datas được khai báo giá trị ban đầu là rỗng</w:t>
      </w:r>
    </w:p>
    <w:p w14:paraId="7580E07C" w14:textId="7169DE41" w:rsidR="004271F1" w:rsidRPr="00A223A1" w:rsidRDefault="004271F1" w:rsidP="004271F1">
      <w:pPr>
        <w:pStyle w:val="BodyText"/>
        <w:ind w:left="1920" w:firstLine="0"/>
      </w:pPr>
      <w:r w:rsidRPr="00A223A1">
        <w:t xml:space="preserve">            IReadOnlyCollection&lt;IWebElement&gt; datas_66_Vy = new ReadOnlyCollection&lt;IWebElement&gt;(dataList_66_Vy);</w:t>
      </w:r>
    </w:p>
    <w:p w14:paraId="69009C98" w14:textId="6575AD1C" w:rsidR="00C123F8" w:rsidRPr="00A223A1" w:rsidRDefault="00704EA4">
      <w:pPr>
        <w:pStyle w:val="BodyText"/>
        <w:numPr>
          <w:ilvl w:val="0"/>
          <w:numId w:val="3"/>
        </w:numPr>
      </w:pPr>
      <w:r w:rsidRPr="00A223A1">
        <w:lastRenderedPageBreak/>
        <w:t>Thực hiện lấy dữ liệu và gọi phương thức TaoFileExcel_66_Vy để tạo excel</w:t>
      </w:r>
      <w:r w:rsidR="00573D11" w:rsidRPr="00A223A1">
        <w:rPr>
          <w:noProof/>
        </w:rPr>
        <w:t xml:space="preserve"> </w:t>
      </w:r>
    </w:p>
    <w:p w14:paraId="715DCEF3" w14:textId="6E7EFD49" w:rsidR="00704EA4" w:rsidRPr="00A223A1" w:rsidRDefault="00000000" w:rsidP="00C123F8">
      <w:pPr>
        <w:pStyle w:val="BodyText"/>
        <w:ind w:left="1920" w:firstLine="0"/>
      </w:pPr>
      <w:r>
        <w:rPr>
          <w:noProof/>
        </w:rPr>
        <w:pict w14:anchorId="6214E284">
          <v:rect id="_x0000_s2190" style="position:absolute;left:0;text-align:left;margin-left:97.45pt;margin-top:1.7pt;width:339.15pt;height:155.05pt;z-index:251774976" filled="f" strokecolor="red" strokeweight="2.25pt"/>
        </w:pict>
      </w:r>
      <w:r w:rsidR="00573D11" w:rsidRPr="00A223A1">
        <w:rPr>
          <w:noProof/>
        </w:rPr>
        <w:drawing>
          <wp:inline distT="0" distB="0" distL="0" distR="0" wp14:anchorId="573C0F01" wp14:editId="487621AA">
            <wp:extent cx="4302216" cy="1870608"/>
            <wp:effectExtent l="0" t="0" r="0" b="0"/>
            <wp:docPr id="192823840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238401" name="Picture 1" descr="A screenshot of a computer program&#10;&#10;Description automatically generated"/>
                    <pic:cNvPicPr/>
                  </pic:nvPicPr>
                  <pic:blipFill>
                    <a:blip r:embed="rId109"/>
                    <a:stretch>
                      <a:fillRect/>
                    </a:stretch>
                  </pic:blipFill>
                  <pic:spPr>
                    <a:xfrm>
                      <a:off x="0" y="0"/>
                      <a:ext cx="4324009" cy="1880084"/>
                    </a:xfrm>
                    <a:prstGeom prst="rect">
                      <a:avLst/>
                    </a:prstGeom>
                  </pic:spPr>
                </pic:pic>
              </a:graphicData>
            </a:graphic>
          </wp:inline>
        </w:drawing>
      </w:r>
    </w:p>
    <w:p w14:paraId="30B2ECFF" w14:textId="77BEEE65" w:rsidR="00041DC2" w:rsidRPr="00A223A1" w:rsidRDefault="00C123F8">
      <w:pPr>
        <w:pStyle w:val="ListParagraph"/>
        <w:numPr>
          <w:ilvl w:val="0"/>
          <w:numId w:val="3"/>
        </w:numPr>
      </w:pPr>
      <w:r w:rsidRPr="00A223A1">
        <w:t>Sau khi chạy, danh sách học phí các kì sẽ được lưu tại đường dẫn mà ta chỉ định</w:t>
      </w:r>
    </w:p>
    <w:p w14:paraId="1302568F" w14:textId="6E64BC49" w:rsidR="00041DC2" w:rsidRPr="00A223A1" w:rsidRDefault="00000000" w:rsidP="00573D11">
      <w:pPr>
        <w:pStyle w:val="ListParagraph"/>
        <w:ind w:left="1920" w:firstLine="0"/>
      </w:pPr>
      <w:r>
        <w:rPr>
          <w:noProof/>
        </w:rPr>
        <w:pict w14:anchorId="6214E284">
          <v:rect id="_x0000_s2329" style="position:absolute;left:0;text-align:left;margin-left:171.2pt;margin-top:75.6pt;width:240.55pt;height:13.2pt;z-index:251906048" filled="f" strokecolor="red" strokeweight="2.25pt"/>
        </w:pict>
      </w:r>
      <w:r w:rsidR="00C123F8" w:rsidRPr="00A223A1">
        <w:rPr>
          <w:noProof/>
        </w:rPr>
        <w:drawing>
          <wp:inline distT="0" distB="0" distL="0" distR="0" wp14:anchorId="4931E0B1" wp14:editId="34C6640B">
            <wp:extent cx="5053874" cy="1200268"/>
            <wp:effectExtent l="0" t="0" r="0" b="0"/>
            <wp:docPr id="15458646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864630" name="Picture 1" descr="A screenshot of a computer&#10;&#10;Description automatically generated"/>
                    <pic:cNvPicPr/>
                  </pic:nvPicPr>
                  <pic:blipFill>
                    <a:blip r:embed="rId110"/>
                    <a:stretch>
                      <a:fillRect/>
                    </a:stretch>
                  </pic:blipFill>
                  <pic:spPr>
                    <a:xfrm>
                      <a:off x="0" y="0"/>
                      <a:ext cx="5066429" cy="1203250"/>
                    </a:xfrm>
                    <a:prstGeom prst="rect">
                      <a:avLst/>
                    </a:prstGeom>
                  </pic:spPr>
                </pic:pic>
              </a:graphicData>
            </a:graphic>
          </wp:inline>
        </w:drawing>
      </w:r>
    </w:p>
    <w:p w14:paraId="19AFCCBF" w14:textId="49535640" w:rsidR="00C123F8" w:rsidRPr="00A223A1" w:rsidRDefault="00C123F8">
      <w:pPr>
        <w:pStyle w:val="ListParagraph"/>
        <w:numPr>
          <w:ilvl w:val="0"/>
          <w:numId w:val="3"/>
        </w:numPr>
        <w:rPr>
          <w:lang w:val="fr-FR"/>
        </w:rPr>
      </w:pPr>
      <w:r w:rsidRPr="00A223A1">
        <w:rPr>
          <w:lang w:val="fr-FR"/>
        </w:rPr>
        <w:t>Excel có kết qua như sau</w:t>
      </w:r>
    </w:p>
    <w:p w14:paraId="3BE53FC0" w14:textId="4A4CADCB" w:rsidR="00C535A4" w:rsidRPr="009449FF" w:rsidRDefault="00000000" w:rsidP="009449FF">
      <w:pPr>
        <w:pStyle w:val="ListParagraph"/>
        <w:ind w:left="1920" w:firstLine="0"/>
        <w:rPr>
          <w:lang w:val="fr-FR"/>
        </w:rPr>
      </w:pPr>
      <w:r>
        <w:rPr>
          <w:noProof/>
        </w:rPr>
        <w:pict w14:anchorId="6214E284">
          <v:rect id="_x0000_s2331" style="position:absolute;left:0;text-align:left;margin-left:102.25pt;margin-top:86.6pt;width:364.4pt;height:91.2pt;z-index:251908096" filled="f" strokecolor="red" strokeweight="2.25pt"/>
        </w:pict>
      </w:r>
      <w:r>
        <w:rPr>
          <w:noProof/>
        </w:rPr>
        <w:pict w14:anchorId="6214E284">
          <v:rect id="_x0000_s2330" style="position:absolute;left:0;text-align:left;margin-left:205.5pt;margin-top:1.75pt;width:30.95pt;height:13.2pt;z-index:251907072" filled="f" strokecolor="red" strokeweight="2.25pt"/>
        </w:pict>
      </w:r>
      <w:r w:rsidR="00C123F8" w:rsidRPr="00A223A1">
        <w:rPr>
          <w:noProof/>
          <w:lang w:val="fr-FR"/>
        </w:rPr>
        <w:drawing>
          <wp:inline distT="0" distB="0" distL="0" distR="0" wp14:anchorId="6BB140F4" wp14:editId="5BEC9064">
            <wp:extent cx="4738188" cy="2342253"/>
            <wp:effectExtent l="0" t="0" r="0" b="0"/>
            <wp:docPr id="9495261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9526107" name="Picture 1" descr="A screenshot of a computer&#10;&#10;Description automatically generated"/>
                    <pic:cNvPicPr/>
                  </pic:nvPicPr>
                  <pic:blipFill>
                    <a:blip r:embed="rId111"/>
                    <a:stretch>
                      <a:fillRect/>
                    </a:stretch>
                  </pic:blipFill>
                  <pic:spPr>
                    <a:xfrm>
                      <a:off x="0" y="0"/>
                      <a:ext cx="4753362" cy="2349754"/>
                    </a:xfrm>
                    <a:prstGeom prst="rect">
                      <a:avLst/>
                    </a:prstGeom>
                  </pic:spPr>
                </pic:pic>
              </a:graphicData>
            </a:graphic>
          </wp:inline>
        </w:drawing>
      </w:r>
    </w:p>
    <w:p w14:paraId="6F82DF55" w14:textId="6A7398C2" w:rsidR="00C535A4" w:rsidRPr="00A223A1" w:rsidRDefault="009449FF" w:rsidP="000B2CC9">
      <w:pPr>
        <w:pStyle w:val="Heading1"/>
      </w:pPr>
      <w:bookmarkStart w:id="54" w:name="_Toc166691475"/>
      <w:r>
        <w:t>5</w:t>
      </w:r>
      <w:r w:rsidR="00C535A4" w:rsidRPr="00A223A1">
        <w:t>.</w:t>
      </w:r>
      <w:r w:rsidR="000B2CC9" w:rsidRPr="00A223A1">
        <w:t xml:space="preserve"> Kiểm thử </w:t>
      </w:r>
      <w:r w:rsidR="00C535A4" w:rsidRPr="00A223A1">
        <w:t xml:space="preserve">API: Kiểm thử </w:t>
      </w:r>
      <w:r w:rsidR="000B2CC9" w:rsidRPr="00A223A1">
        <w:t>JSON server</w:t>
      </w:r>
      <w:bookmarkEnd w:id="54"/>
    </w:p>
    <w:p w14:paraId="532B5BF2" w14:textId="0907EA10" w:rsidR="000B2CC9" w:rsidRPr="00A223A1" w:rsidRDefault="009449FF" w:rsidP="000B2CC9">
      <w:pPr>
        <w:pStyle w:val="Heading2"/>
        <w:rPr>
          <w:rFonts w:ascii="Times New Roman" w:hAnsi="Times New Roman"/>
        </w:rPr>
      </w:pPr>
      <w:bookmarkStart w:id="55" w:name="_Toc166691476"/>
      <w:r>
        <w:rPr>
          <w:rFonts w:ascii="Times New Roman" w:hAnsi="Times New Roman"/>
        </w:rPr>
        <w:t>5</w:t>
      </w:r>
      <w:r w:rsidR="000B2CC9" w:rsidRPr="00A223A1">
        <w:rPr>
          <w:rFonts w:ascii="Times New Roman" w:hAnsi="Times New Roman"/>
        </w:rPr>
        <w:t>.1. Cài đặt Node.js</w:t>
      </w:r>
      <w:bookmarkEnd w:id="55"/>
    </w:p>
    <w:p w14:paraId="6F52445C" w14:textId="64CFF809" w:rsidR="000B2CC9" w:rsidRPr="00A223A1" w:rsidRDefault="000B2CC9" w:rsidP="000B2CC9">
      <w:pPr>
        <w:pStyle w:val="Heading3"/>
        <w:rPr>
          <w:rFonts w:cs="Times New Roman"/>
          <w:lang w:val="vi-VN"/>
        </w:rPr>
      </w:pPr>
      <w:bookmarkStart w:id="56" w:name="_Toc166691477"/>
      <w:r w:rsidRPr="00A223A1">
        <w:rPr>
          <w:rFonts w:cs="Times New Roman"/>
        </w:rPr>
        <w:lastRenderedPageBreak/>
        <w:t>Bước 1. Truy cập vào link “</w:t>
      </w:r>
      <w:hyperlink r:id="rId112" w:history="1">
        <w:r w:rsidRPr="00A223A1">
          <w:rPr>
            <w:rFonts w:cs="Times New Roman"/>
          </w:rPr>
          <w:t>Node.js — Download Node.js</w:t>
        </w:r>
      </w:hyperlink>
      <w:r w:rsidRPr="00A223A1">
        <w:rPr>
          <w:rFonts w:cs="Times New Roman"/>
        </w:rPr>
        <w:t>”</w:t>
      </w:r>
      <w:r w:rsidRPr="00A223A1">
        <w:rPr>
          <w:rFonts w:cs="Times New Roman"/>
          <w:lang w:val="vi-VN"/>
        </w:rPr>
        <w:t xml:space="preserve"> thực hiện tải và khởi động Node JS</w:t>
      </w:r>
      <w:bookmarkEnd w:id="56"/>
    </w:p>
    <w:p w14:paraId="45583565" w14:textId="2B6CD5F6" w:rsidR="000B2CC9" w:rsidRPr="00A223A1" w:rsidRDefault="000B2CC9" w:rsidP="000B2CC9">
      <w:pPr>
        <w:pStyle w:val="BodyText"/>
      </w:pPr>
      <w:r w:rsidRPr="00A223A1">
        <w:rPr>
          <w:noProof/>
          <w:lang w:val="vi-VN"/>
        </w:rPr>
        <w:drawing>
          <wp:inline distT="0" distB="0" distL="0" distR="0" wp14:anchorId="09590B66" wp14:editId="3E0F690B">
            <wp:extent cx="5188585" cy="2809467"/>
            <wp:effectExtent l="0" t="0" r="0" b="0"/>
            <wp:docPr id="17355679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567925" name="Picture 1" descr="A screenshot of a computer&#10;&#10;Description automatically generated"/>
                    <pic:cNvPicPr/>
                  </pic:nvPicPr>
                  <pic:blipFill>
                    <a:blip r:embed="rId113"/>
                    <a:stretch>
                      <a:fillRect/>
                    </a:stretch>
                  </pic:blipFill>
                  <pic:spPr>
                    <a:xfrm>
                      <a:off x="0" y="0"/>
                      <a:ext cx="5193677" cy="2812224"/>
                    </a:xfrm>
                    <a:prstGeom prst="rect">
                      <a:avLst/>
                    </a:prstGeom>
                  </pic:spPr>
                </pic:pic>
              </a:graphicData>
            </a:graphic>
          </wp:inline>
        </w:drawing>
      </w:r>
    </w:p>
    <w:p w14:paraId="05052079" w14:textId="2A6F694F" w:rsidR="00563896" w:rsidRPr="00A223A1" w:rsidRDefault="00563896" w:rsidP="00563896">
      <w:pPr>
        <w:pStyle w:val="BodyText"/>
      </w:pPr>
      <w:r w:rsidRPr="00A223A1">
        <w:t>Version: v20.12.1 (của em đã tải trước đó bản này v20.12.1)</w:t>
      </w:r>
    </w:p>
    <w:p w14:paraId="7C85C778" w14:textId="52C4785D" w:rsidR="001171D1" w:rsidRPr="00A223A1" w:rsidRDefault="000B2CC9" w:rsidP="000B2CC9">
      <w:pPr>
        <w:pStyle w:val="Heading3"/>
        <w:rPr>
          <w:rFonts w:cs="Times New Roman"/>
        </w:rPr>
      </w:pPr>
      <w:bookmarkStart w:id="57" w:name="_Toc166691478"/>
      <w:r w:rsidRPr="00A223A1">
        <w:rPr>
          <w:rFonts w:cs="Times New Roman"/>
          <w:lang w:val="vi-VN"/>
        </w:rPr>
        <w:t>Bước 2. Sau khi download thực hiện chạy file exe mà next cho đến khi hoàn thành</w:t>
      </w:r>
      <w:bookmarkEnd w:id="57"/>
    </w:p>
    <w:p w14:paraId="3AF22E2A" w14:textId="77777777" w:rsidR="00A223A1" w:rsidRPr="00A223A1" w:rsidRDefault="00A223A1" w:rsidP="00A223A1">
      <w:pPr>
        <w:spacing w:line="360" w:lineRule="auto"/>
        <w:ind w:left="1080"/>
        <w:rPr>
          <w:sz w:val="28"/>
          <w:szCs w:val="28"/>
        </w:rPr>
      </w:pPr>
      <w:r w:rsidRPr="00A223A1">
        <w:rPr>
          <w:noProof/>
          <w:sz w:val="28"/>
          <w:szCs w:val="28"/>
        </w:rPr>
        <w:drawing>
          <wp:inline distT="0" distB="0" distL="0" distR="0" wp14:anchorId="7C112DC7" wp14:editId="0F1005EC">
            <wp:extent cx="4587638" cy="3673158"/>
            <wp:effectExtent l="0" t="0" r="3810" b="3810"/>
            <wp:docPr id="3005089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508931" name="Picture 1" descr="A screenshot of a computer&#10;&#10;Description automatically generated"/>
                    <pic:cNvPicPr/>
                  </pic:nvPicPr>
                  <pic:blipFill>
                    <a:blip r:embed="rId114"/>
                    <a:stretch>
                      <a:fillRect/>
                    </a:stretch>
                  </pic:blipFill>
                  <pic:spPr>
                    <a:xfrm>
                      <a:off x="0" y="0"/>
                      <a:ext cx="4587638" cy="3673158"/>
                    </a:xfrm>
                    <a:prstGeom prst="rect">
                      <a:avLst/>
                    </a:prstGeom>
                  </pic:spPr>
                </pic:pic>
              </a:graphicData>
            </a:graphic>
          </wp:inline>
        </w:drawing>
      </w:r>
    </w:p>
    <w:p w14:paraId="77E1DD7E" w14:textId="77777777" w:rsidR="00A223A1" w:rsidRPr="00A223A1" w:rsidRDefault="00A223A1" w:rsidP="00A223A1">
      <w:pPr>
        <w:spacing w:line="360" w:lineRule="auto"/>
        <w:ind w:left="1080"/>
        <w:rPr>
          <w:sz w:val="28"/>
          <w:szCs w:val="28"/>
        </w:rPr>
      </w:pPr>
      <w:r w:rsidRPr="00A223A1">
        <w:rPr>
          <w:sz w:val="28"/>
          <w:szCs w:val="28"/>
        </w:rPr>
        <w:t>Click chọn đồng ý điều khoản.</w:t>
      </w:r>
    </w:p>
    <w:p w14:paraId="2EFB1B9E" w14:textId="77777777" w:rsidR="00A223A1" w:rsidRPr="00A223A1" w:rsidRDefault="00A223A1" w:rsidP="00A223A1">
      <w:pPr>
        <w:spacing w:line="360" w:lineRule="auto"/>
        <w:ind w:left="1080"/>
        <w:rPr>
          <w:sz w:val="28"/>
          <w:szCs w:val="28"/>
        </w:rPr>
      </w:pPr>
      <w:r w:rsidRPr="00A223A1">
        <w:rPr>
          <w:noProof/>
          <w:sz w:val="28"/>
          <w:szCs w:val="28"/>
        </w:rPr>
        <w:lastRenderedPageBreak/>
        <w:drawing>
          <wp:inline distT="0" distB="0" distL="0" distR="0" wp14:anchorId="7EC641EF" wp14:editId="74BFE4C1">
            <wp:extent cx="4633362" cy="3596952"/>
            <wp:effectExtent l="0" t="0" r="0" b="3810"/>
            <wp:docPr id="1841794414" name="Picture 1" descr="A screenshot of a software license agree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1794414" name="Picture 1" descr="A screenshot of a software license agreement&#10;&#10;Description automatically generated"/>
                    <pic:cNvPicPr/>
                  </pic:nvPicPr>
                  <pic:blipFill>
                    <a:blip r:embed="rId115"/>
                    <a:stretch>
                      <a:fillRect/>
                    </a:stretch>
                  </pic:blipFill>
                  <pic:spPr>
                    <a:xfrm>
                      <a:off x="0" y="0"/>
                      <a:ext cx="4633362" cy="3596952"/>
                    </a:xfrm>
                    <a:prstGeom prst="rect">
                      <a:avLst/>
                    </a:prstGeom>
                  </pic:spPr>
                </pic:pic>
              </a:graphicData>
            </a:graphic>
          </wp:inline>
        </w:drawing>
      </w:r>
    </w:p>
    <w:p w14:paraId="725F4527" w14:textId="77777777" w:rsidR="00A223A1" w:rsidRPr="00A223A1" w:rsidRDefault="00A223A1" w:rsidP="00A223A1">
      <w:pPr>
        <w:spacing w:line="360" w:lineRule="auto"/>
        <w:ind w:left="1080"/>
        <w:rPr>
          <w:sz w:val="24"/>
          <w:szCs w:val="24"/>
        </w:rPr>
      </w:pPr>
      <w:r w:rsidRPr="00A223A1">
        <w:rPr>
          <w:sz w:val="24"/>
          <w:szCs w:val="24"/>
        </w:rPr>
        <w:t>Chọn nơi lưu trữ cài đặt</w:t>
      </w:r>
    </w:p>
    <w:p w14:paraId="4BECD151" w14:textId="77777777" w:rsidR="00A223A1" w:rsidRPr="00A223A1" w:rsidRDefault="00A223A1" w:rsidP="00A223A1">
      <w:pPr>
        <w:spacing w:line="360" w:lineRule="auto"/>
        <w:ind w:left="1080"/>
        <w:rPr>
          <w:sz w:val="28"/>
          <w:szCs w:val="28"/>
        </w:rPr>
      </w:pPr>
      <w:r w:rsidRPr="00A223A1">
        <w:rPr>
          <w:noProof/>
          <w:sz w:val="28"/>
          <w:szCs w:val="28"/>
        </w:rPr>
        <w:drawing>
          <wp:inline distT="0" distB="0" distL="0" distR="0" wp14:anchorId="1FACC8C8" wp14:editId="3A4FCA7E">
            <wp:extent cx="4610500" cy="3596952"/>
            <wp:effectExtent l="0" t="0" r="0" b="3810"/>
            <wp:docPr id="10086665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8666512" name="Picture 1" descr="A screenshot of a computer&#10;&#10;Description automatically generated"/>
                    <pic:cNvPicPr/>
                  </pic:nvPicPr>
                  <pic:blipFill>
                    <a:blip r:embed="rId116"/>
                    <a:stretch>
                      <a:fillRect/>
                    </a:stretch>
                  </pic:blipFill>
                  <pic:spPr>
                    <a:xfrm>
                      <a:off x="0" y="0"/>
                      <a:ext cx="4610500" cy="3596952"/>
                    </a:xfrm>
                    <a:prstGeom prst="rect">
                      <a:avLst/>
                    </a:prstGeom>
                  </pic:spPr>
                </pic:pic>
              </a:graphicData>
            </a:graphic>
          </wp:inline>
        </w:drawing>
      </w:r>
    </w:p>
    <w:p w14:paraId="5726FCD9" w14:textId="77777777" w:rsidR="00A223A1" w:rsidRPr="00A223A1" w:rsidRDefault="00A223A1" w:rsidP="00A223A1">
      <w:pPr>
        <w:spacing w:line="360" w:lineRule="auto"/>
        <w:ind w:left="1080"/>
        <w:rPr>
          <w:sz w:val="24"/>
          <w:szCs w:val="24"/>
        </w:rPr>
      </w:pPr>
      <w:r w:rsidRPr="00A223A1">
        <w:rPr>
          <w:sz w:val="24"/>
          <w:szCs w:val="24"/>
        </w:rPr>
        <w:t xml:space="preserve">Chọn </w:t>
      </w:r>
      <w:r w:rsidRPr="00A223A1">
        <w:rPr>
          <w:b/>
          <w:bCs/>
          <w:sz w:val="24"/>
          <w:szCs w:val="24"/>
        </w:rPr>
        <w:t>Node.js runtime.</w:t>
      </w:r>
    </w:p>
    <w:p w14:paraId="0DBEE44E" w14:textId="77777777" w:rsidR="00A223A1" w:rsidRPr="00A223A1" w:rsidRDefault="00A223A1" w:rsidP="00A223A1">
      <w:pPr>
        <w:spacing w:line="360" w:lineRule="auto"/>
        <w:ind w:left="1080"/>
        <w:rPr>
          <w:sz w:val="28"/>
          <w:szCs w:val="28"/>
        </w:rPr>
      </w:pPr>
      <w:r w:rsidRPr="00A223A1">
        <w:rPr>
          <w:noProof/>
          <w:sz w:val="28"/>
          <w:szCs w:val="28"/>
        </w:rPr>
        <w:lastRenderedPageBreak/>
        <w:drawing>
          <wp:inline distT="0" distB="0" distL="0" distR="0" wp14:anchorId="75D0097E" wp14:editId="00B7BEE5">
            <wp:extent cx="4549534" cy="3543607"/>
            <wp:effectExtent l="0" t="0" r="3810" b="0"/>
            <wp:docPr id="18920298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029854" name="Picture 1" descr="A screenshot of a computer&#10;&#10;Description automatically generated"/>
                    <pic:cNvPicPr/>
                  </pic:nvPicPr>
                  <pic:blipFill>
                    <a:blip r:embed="rId117"/>
                    <a:stretch>
                      <a:fillRect/>
                    </a:stretch>
                  </pic:blipFill>
                  <pic:spPr>
                    <a:xfrm>
                      <a:off x="0" y="0"/>
                      <a:ext cx="4549534" cy="3543607"/>
                    </a:xfrm>
                    <a:prstGeom prst="rect">
                      <a:avLst/>
                    </a:prstGeom>
                  </pic:spPr>
                </pic:pic>
              </a:graphicData>
            </a:graphic>
          </wp:inline>
        </w:drawing>
      </w:r>
    </w:p>
    <w:p w14:paraId="6F494525" w14:textId="77777777" w:rsidR="00A223A1" w:rsidRPr="00A223A1" w:rsidRDefault="00A223A1" w:rsidP="00A223A1">
      <w:pPr>
        <w:spacing w:line="360" w:lineRule="auto"/>
        <w:ind w:left="1080"/>
        <w:rPr>
          <w:sz w:val="24"/>
          <w:szCs w:val="24"/>
        </w:rPr>
      </w:pPr>
      <w:r w:rsidRPr="00A223A1">
        <w:rPr>
          <w:sz w:val="24"/>
          <w:szCs w:val="24"/>
        </w:rPr>
        <w:t>Tiếp tục nhấn Next.</w:t>
      </w:r>
    </w:p>
    <w:p w14:paraId="68EEA136" w14:textId="77777777" w:rsidR="00A223A1" w:rsidRPr="00A223A1" w:rsidRDefault="00A223A1" w:rsidP="00A223A1">
      <w:pPr>
        <w:spacing w:line="360" w:lineRule="auto"/>
        <w:ind w:left="1080"/>
        <w:rPr>
          <w:sz w:val="28"/>
          <w:szCs w:val="28"/>
        </w:rPr>
      </w:pPr>
      <w:r w:rsidRPr="00A223A1">
        <w:rPr>
          <w:noProof/>
          <w:sz w:val="28"/>
          <w:szCs w:val="28"/>
        </w:rPr>
        <w:drawing>
          <wp:inline distT="0" distB="0" distL="0" distR="0" wp14:anchorId="0079675D" wp14:editId="221808A2">
            <wp:extent cx="4610500" cy="3596952"/>
            <wp:effectExtent l="0" t="0" r="0" b="3810"/>
            <wp:docPr id="3194432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443205" name="Picture 1" descr="A screenshot of a computer&#10;&#10;Description automatically generated"/>
                    <pic:cNvPicPr/>
                  </pic:nvPicPr>
                  <pic:blipFill>
                    <a:blip r:embed="rId118"/>
                    <a:stretch>
                      <a:fillRect/>
                    </a:stretch>
                  </pic:blipFill>
                  <pic:spPr>
                    <a:xfrm>
                      <a:off x="0" y="0"/>
                      <a:ext cx="4610500" cy="3596952"/>
                    </a:xfrm>
                    <a:prstGeom prst="rect">
                      <a:avLst/>
                    </a:prstGeom>
                  </pic:spPr>
                </pic:pic>
              </a:graphicData>
            </a:graphic>
          </wp:inline>
        </w:drawing>
      </w:r>
    </w:p>
    <w:p w14:paraId="25AB8FBA" w14:textId="77777777" w:rsidR="00A223A1" w:rsidRPr="00A223A1" w:rsidRDefault="00A223A1" w:rsidP="00A223A1">
      <w:pPr>
        <w:spacing w:line="360" w:lineRule="auto"/>
        <w:ind w:left="1080"/>
        <w:rPr>
          <w:sz w:val="28"/>
          <w:szCs w:val="28"/>
        </w:rPr>
      </w:pPr>
      <w:r w:rsidRPr="00A223A1">
        <w:rPr>
          <w:sz w:val="24"/>
          <w:szCs w:val="24"/>
        </w:rPr>
        <w:t>Chọn Install để cài đặt</w:t>
      </w:r>
      <w:r w:rsidRPr="00A223A1">
        <w:rPr>
          <w:sz w:val="28"/>
          <w:szCs w:val="28"/>
        </w:rPr>
        <w:t>.</w:t>
      </w:r>
    </w:p>
    <w:p w14:paraId="41B596C1" w14:textId="77777777" w:rsidR="00A223A1" w:rsidRPr="00A223A1" w:rsidRDefault="00A223A1" w:rsidP="00A223A1">
      <w:pPr>
        <w:spacing w:line="360" w:lineRule="auto"/>
        <w:ind w:left="1080"/>
        <w:rPr>
          <w:sz w:val="28"/>
          <w:szCs w:val="28"/>
        </w:rPr>
      </w:pPr>
      <w:r w:rsidRPr="00A223A1">
        <w:rPr>
          <w:noProof/>
          <w:sz w:val="28"/>
          <w:szCs w:val="28"/>
        </w:rPr>
        <w:lastRenderedPageBreak/>
        <w:drawing>
          <wp:inline distT="0" distB="0" distL="0" distR="0" wp14:anchorId="43BCF635" wp14:editId="433E3070">
            <wp:extent cx="4580017" cy="3642676"/>
            <wp:effectExtent l="0" t="0" r="0" b="0"/>
            <wp:docPr id="20945394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4539412" name="Picture 1" descr="A screenshot of a computer&#10;&#10;Description automatically generated"/>
                    <pic:cNvPicPr/>
                  </pic:nvPicPr>
                  <pic:blipFill>
                    <a:blip r:embed="rId119"/>
                    <a:stretch>
                      <a:fillRect/>
                    </a:stretch>
                  </pic:blipFill>
                  <pic:spPr>
                    <a:xfrm>
                      <a:off x="0" y="0"/>
                      <a:ext cx="4580017" cy="3642676"/>
                    </a:xfrm>
                    <a:prstGeom prst="rect">
                      <a:avLst/>
                    </a:prstGeom>
                  </pic:spPr>
                </pic:pic>
              </a:graphicData>
            </a:graphic>
          </wp:inline>
        </w:drawing>
      </w:r>
    </w:p>
    <w:p w14:paraId="6E654F30" w14:textId="77777777" w:rsidR="00A223A1" w:rsidRPr="00A223A1" w:rsidRDefault="00A223A1" w:rsidP="00A223A1">
      <w:pPr>
        <w:spacing w:line="360" w:lineRule="auto"/>
        <w:ind w:left="1080"/>
        <w:rPr>
          <w:sz w:val="28"/>
          <w:szCs w:val="28"/>
        </w:rPr>
      </w:pPr>
      <w:r w:rsidRPr="00A223A1">
        <w:rPr>
          <w:sz w:val="28"/>
          <w:szCs w:val="28"/>
        </w:rPr>
        <w:t>Đợi cho đến khi xuất hiện:</w:t>
      </w:r>
    </w:p>
    <w:p w14:paraId="3F9BE5EA" w14:textId="77777777" w:rsidR="00A223A1" w:rsidRPr="00A223A1" w:rsidRDefault="00A223A1" w:rsidP="00A223A1">
      <w:pPr>
        <w:spacing w:line="360" w:lineRule="auto"/>
        <w:ind w:left="1080"/>
        <w:rPr>
          <w:sz w:val="28"/>
          <w:szCs w:val="28"/>
        </w:rPr>
      </w:pPr>
      <w:r w:rsidRPr="00A223A1">
        <w:rPr>
          <w:noProof/>
          <w:sz w:val="28"/>
          <w:szCs w:val="28"/>
        </w:rPr>
        <w:drawing>
          <wp:inline distT="0" distB="0" distL="0" distR="0" wp14:anchorId="43D502B7" wp14:editId="5DD61200">
            <wp:extent cx="4587638" cy="3596952"/>
            <wp:effectExtent l="0" t="0" r="3810" b="3810"/>
            <wp:docPr id="6107338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733885" name="Picture 1" descr="A screenshot of a computer&#10;&#10;Description automatically generated"/>
                    <pic:cNvPicPr/>
                  </pic:nvPicPr>
                  <pic:blipFill>
                    <a:blip r:embed="rId120"/>
                    <a:stretch>
                      <a:fillRect/>
                    </a:stretch>
                  </pic:blipFill>
                  <pic:spPr>
                    <a:xfrm>
                      <a:off x="0" y="0"/>
                      <a:ext cx="4587638" cy="3596952"/>
                    </a:xfrm>
                    <a:prstGeom prst="rect">
                      <a:avLst/>
                    </a:prstGeom>
                  </pic:spPr>
                </pic:pic>
              </a:graphicData>
            </a:graphic>
          </wp:inline>
        </w:drawing>
      </w:r>
    </w:p>
    <w:p w14:paraId="28C04040" w14:textId="2423178F" w:rsidR="00A223A1" w:rsidRPr="00A223A1" w:rsidRDefault="00A223A1" w:rsidP="00A223A1">
      <w:pPr>
        <w:spacing w:line="360" w:lineRule="auto"/>
        <w:ind w:left="1080"/>
        <w:rPr>
          <w:b/>
          <w:bCs/>
          <w:sz w:val="24"/>
          <w:szCs w:val="24"/>
        </w:rPr>
      </w:pPr>
      <w:r w:rsidRPr="00A223A1">
        <w:rPr>
          <w:sz w:val="24"/>
          <w:szCs w:val="24"/>
        </w:rPr>
        <w:t xml:space="preserve">Vậy là ta đã cài đặt thành công </w:t>
      </w:r>
      <w:r w:rsidRPr="00A223A1">
        <w:rPr>
          <w:b/>
          <w:bCs/>
          <w:sz w:val="24"/>
          <w:szCs w:val="24"/>
        </w:rPr>
        <w:t>Node.js.</w:t>
      </w:r>
    </w:p>
    <w:p w14:paraId="685F16E9" w14:textId="33792997" w:rsidR="000B2CC9" w:rsidRPr="00A223A1" w:rsidRDefault="009449FF" w:rsidP="000B2CC9">
      <w:pPr>
        <w:pStyle w:val="Heading2"/>
        <w:rPr>
          <w:rFonts w:ascii="Times New Roman" w:hAnsi="Times New Roman"/>
          <w:lang w:val="vi-VN"/>
        </w:rPr>
      </w:pPr>
      <w:bookmarkStart w:id="58" w:name="_Toc166691479"/>
      <w:r>
        <w:rPr>
          <w:rFonts w:ascii="Times New Roman" w:hAnsi="Times New Roman"/>
        </w:rPr>
        <w:t>5</w:t>
      </w:r>
      <w:r w:rsidR="000B2CC9" w:rsidRPr="00A223A1">
        <w:rPr>
          <w:rFonts w:ascii="Times New Roman" w:hAnsi="Times New Roman"/>
          <w:lang w:val="vi-VN"/>
        </w:rPr>
        <w:t>.2. Mở cmd, vào thư mục đã cài đặt, check version</w:t>
      </w:r>
      <w:bookmarkEnd w:id="58"/>
    </w:p>
    <w:p w14:paraId="73674588" w14:textId="1448B9BB" w:rsidR="00C90D5B" w:rsidRPr="00A223A1" w:rsidRDefault="00A223A1" w:rsidP="00C90D5B">
      <w:pPr>
        <w:pStyle w:val="BodyText"/>
      </w:pPr>
      <w:r w:rsidRPr="00A223A1">
        <w:rPr>
          <w:noProof/>
          <w:lang w:val="vi-VN"/>
        </w:rPr>
        <w:lastRenderedPageBreak/>
        <w:drawing>
          <wp:inline distT="0" distB="0" distL="0" distR="0" wp14:anchorId="4509FF0B" wp14:editId="2F6C8287">
            <wp:extent cx="4329392" cy="2147323"/>
            <wp:effectExtent l="0" t="0" r="0" b="0"/>
            <wp:docPr id="125285252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852529" name="Picture 1" descr="A screenshot of a computer program&#10;&#10;Description automatically generated"/>
                    <pic:cNvPicPr/>
                  </pic:nvPicPr>
                  <pic:blipFill>
                    <a:blip r:embed="rId121"/>
                    <a:stretch>
                      <a:fillRect/>
                    </a:stretch>
                  </pic:blipFill>
                  <pic:spPr>
                    <a:xfrm>
                      <a:off x="0" y="0"/>
                      <a:ext cx="4336272" cy="2150736"/>
                    </a:xfrm>
                    <a:prstGeom prst="rect">
                      <a:avLst/>
                    </a:prstGeom>
                  </pic:spPr>
                </pic:pic>
              </a:graphicData>
            </a:graphic>
          </wp:inline>
        </w:drawing>
      </w:r>
    </w:p>
    <w:p w14:paraId="35B5E182" w14:textId="0DB95758" w:rsidR="00A223A1" w:rsidRPr="00A223A1" w:rsidRDefault="00A223A1" w:rsidP="00C90D5B">
      <w:pPr>
        <w:pStyle w:val="BodyText"/>
      </w:pPr>
      <w:r w:rsidRPr="00A223A1">
        <w:t>Node.js  có phiên bản là 20.12.0 và npm có phiên bản 10.5.2</w:t>
      </w:r>
    </w:p>
    <w:p w14:paraId="1C991693" w14:textId="2C0669F2" w:rsidR="00A223A1" w:rsidRPr="00A223A1" w:rsidRDefault="009449FF" w:rsidP="00A223A1">
      <w:pPr>
        <w:pStyle w:val="Heading2"/>
        <w:rPr>
          <w:rFonts w:ascii="Times New Roman" w:hAnsi="Times New Roman"/>
        </w:rPr>
      </w:pPr>
      <w:bookmarkStart w:id="59" w:name="_Toc166691480"/>
      <w:r>
        <w:rPr>
          <w:rFonts w:ascii="Times New Roman" w:hAnsi="Times New Roman"/>
        </w:rPr>
        <w:t>5</w:t>
      </w:r>
      <w:r w:rsidR="00C90D5B" w:rsidRPr="00A223A1">
        <w:rPr>
          <w:rFonts w:ascii="Times New Roman" w:hAnsi="Times New Roman"/>
          <w:lang w:val="vi-VN"/>
        </w:rPr>
        <w:t>.3. Tạo server trên 1 folder</w:t>
      </w:r>
      <w:bookmarkEnd w:id="59"/>
    </w:p>
    <w:p w14:paraId="5B8E9FC5" w14:textId="529CB7EE" w:rsidR="00C90D5B" w:rsidRPr="00A223A1" w:rsidRDefault="00C90D5B" w:rsidP="00C90D5B">
      <w:pPr>
        <w:pStyle w:val="Heading3"/>
        <w:rPr>
          <w:rFonts w:cs="Times New Roman"/>
          <w:lang w:val="vi-VN"/>
        </w:rPr>
      </w:pPr>
      <w:bookmarkStart w:id="60" w:name="_Toc166691481"/>
      <w:r w:rsidRPr="00A223A1">
        <w:rPr>
          <w:rFonts w:cs="Times New Roman"/>
          <w:lang w:val="vi-VN"/>
        </w:rPr>
        <w:t>Bước 1. Tạo thư mục trên máy tại vị trí mong muốn</w:t>
      </w:r>
      <w:bookmarkEnd w:id="60"/>
    </w:p>
    <w:p w14:paraId="4A5CC8CA" w14:textId="4796AB1C" w:rsidR="00C90D5B" w:rsidRPr="00A223A1" w:rsidRDefault="00000000" w:rsidP="00C90D5B">
      <w:pPr>
        <w:pStyle w:val="BodyText"/>
        <w:rPr>
          <w:lang w:val="vi-VN"/>
        </w:rPr>
      </w:pPr>
      <w:r>
        <w:rPr>
          <w:noProof/>
          <w:lang w:val="vi-VN"/>
        </w:rPr>
        <w:pict w14:anchorId="7A2F3BCB">
          <v:rect id="_x0000_s2397" style="position:absolute;left:0;text-align:left;margin-left:85.25pt;margin-top:64.85pt;width:153.5pt;height:9.8pt;z-index:251958272" filled="f" strokecolor="red" strokeweight="2.25pt"/>
        </w:pict>
      </w:r>
      <w:r w:rsidR="00C90D5B" w:rsidRPr="00A223A1">
        <w:rPr>
          <w:noProof/>
          <w:lang w:val="vi-VN"/>
        </w:rPr>
        <w:drawing>
          <wp:inline distT="0" distB="0" distL="0" distR="0" wp14:anchorId="69D48F19" wp14:editId="23C13EE5">
            <wp:extent cx="4102423" cy="1122948"/>
            <wp:effectExtent l="0" t="0" r="0" b="0"/>
            <wp:docPr id="4447806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4780640" name="Picture 1" descr="A screenshot of a computer&#10;&#10;Description automatically generated"/>
                    <pic:cNvPicPr/>
                  </pic:nvPicPr>
                  <pic:blipFill>
                    <a:blip r:embed="rId122"/>
                    <a:stretch>
                      <a:fillRect/>
                    </a:stretch>
                  </pic:blipFill>
                  <pic:spPr>
                    <a:xfrm>
                      <a:off x="0" y="0"/>
                      <a:ext cx="4122159" cy="1128350"/>
                    </a:xfrm>
                    <a:prstGeom prst="rect">
                      <a:avLst/>
                    </a:prstGeom>
                  </pic:spPr>
                </pic:pic>
              </a:graphicData>
            </a:graphic>
          </wp:inline>
        </w:drawing>
      </w:r>
    </w:p>
    <w:p w14:paraId="03D77734" w14:textId="4F089179" w:rsidR="00C90D5B" w:rsidRPr="00A223A1" w:rsidRDefault="00C90D5B" w:rsidP="00C90D5B">
      <w:pPr>
        <w:pStyle w:val="Heading3"/>
        <w:rPr>
          <w:rFonts w:cs="Times New Roman"/>
          <w:lang w:val="vi-VN"/>
        </w:rPr>
      </w:pPr>
      <w:bookmarkStart w:id="61" w:name="_Toc166691482"/>
      <w:r w:rsidRPr="00A223A1">
        <w:rPr>
          <w:rFonts w:cs="Times New Roman"/>
          <w:lang w:val="vi-VN"/>
        </w:rPr>
        <w:t>Bước 2. Cd đến ổ đĩa D và truy cập đến folder vừa tạo</w:t>
      </w:r>
      <w:bookmarkEnd w:id="61"/>
    </w:p>
    <w:p w14:paraId="1F97BEB9" w14:textId="09AD4822" w:rsidR="00C90D5B" w:rsidRPr="00A223A1" w:rsidRDefault="00C90D5B" w:rsidP="00C90D5B">
      <w:pPr>
        <w:pStyle w:val="BodyText"/>
        <w:rPr>
          <w:lang w:val="vi-VN"/>
        </w:rPr>
      </w:pPr>
      <w:r w:rsidRPr="00A223A1">
        <w:rPr>
          <w:noProof/>
          <w:lang w:val="vi-VN"/>
        </w:rPr>
        <w:drawing>
          <wp:inline distT="0" distB="0" distL="0" distR="0" wp14:anchorId="57B4F1E1" wp14:editId="667652B1">
            <wp:extent cx="5407660" cy="1063499"/>
            <wp:effectExtent l="0" t="0" r="0" b="0"/>
            <wp:docPr id="694393814"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393814" name="Picture 1" descr="A black screen with white text&#10;&#10;Description automatically generated"/>
                    <pic:cNvPicPr/>
                  </pic:nvPicPr>
                  <pic:blipFill>
                    <a:blip r:embed="rId123"/>
                    <a:stretch>
                      <a:fillRect/>
                    </a:stretch>
                  </pic:blipFill>
                  <pic:spPr>
                    <a:xfrm>
                      <a:off x="0" y="0"/>
                      <a:ext cx="5420475" cy="1066019"/>
                    </a:xfrm>
                    <a:prstGeom prst="rect">
                      <a:avLst/>
                    </a:prstGeom>
                  </pic:spPr>
                </pic:pic>
              </a:graphicData>
            </a:graphic>
          </wp:inline>
        </w:drawing>
      </w:r>
    </w:p>
    <w:p w14:paraId="4EC259B6" w14:textId="2909ADC1" w:rsidR="00C90D5B" w:rsidRPr="00A223A1" w:rsidRDefault="00C90D5B" w:rsidP="00C90D5B">
      <w:pPr>
        <w:pStyle w:val="Heading3"/>
        <w:rPr>
          <w:rFonts w:cs="Times New Roman"/>
          <w:lang w:val="vi-VN"/>
        </w:rPr>
      </w:pPr>
      <w:bookmarkStart w:id="62" w:name="_Toc166691483"/>
      <w:r w:rsidRPr="00A223A1">
        <w:rPr>
          <w:rFonts w:cs="Times New Roman"/>
          <w:lang w:val="vi-VN"/>
        </w:rPr>
        <w:t>Bước 3. Tạo server ảo trên thư mục</w:t>
      </w:r>
      <w:bookmarkEnd w:id="62"/>
    </w:p>
    <w:p w14:paraId="17C9438C" w14:textId="74A4E1C4" w:rsidR="00C90D5B" w:rsidRPr="00A223A1" w:rsidRDefault="00C90D5B">
      <w:pPr>
        <w:pStyle w:val="BodyText"/>
        <w:numPr>
          <w:ilvl w:val="0"/>
          <w:numId w:val="3"/>
        </w:numPr>
        <w:rPr>
          <w:lang w:val="vi-VN"/>
        </w:rPr>
      </w:pPr>
      <w:r w:rsidRPr="00A223A1">
        <w:rPr>
          <w:lang w:val="vi-VN"/>
        </w:rPr>
        <w:t xml:space="preserve">Gõ “npm init” và </w:t>
      </w:r>
      <w:r w:rsidR="00CE2E59" w:rsidRPr="00A223A1">
        <w:rPr>
          <w:lang w:val="vi-VN"/>
        </w:rPr>
        <w:t xml:space="preserve">inter đến cuối </w:t>
      </w:r>
      <w:r w:rsidRPr="00A223A1">
        <w:rPr>
          <w:lang w:val="vi-VN"/>
        </w:rPr>
        <w:t xml:space="preserve">chọn </w:t>
      </w:r>
      <w:r w:rsidR="00CE2E59" w:rsidRPr="00A223A1">
        <w:rPr>
          <w:lang w:val="vi-VN"/>
        </w:rPr>
        <w:t>yes để</w:t>
      </w:r>
      <w:r w:rsidRPr="00A223A1">
        <w:rPr>
          <w:lang w:val="vi-VN"/>
        </w:rPr>
        <w:t xml:space="preserve"> kết thúc</w:t>
      </w:r>
    </w:p>
    <w:p w14:paraId="375D03ED" w14:textId="342B0B63" w:rsidR="00CE2E59" w:rsidRPr="00A223A1" w:rsidRDefault="00CE2E59" w:rsidP="00CE2E59">
      <w:pPr>
        <w:pStyle w:val="BodyText"/>
        <w:ind w:left="1920" w:firstLine="0"/>
        <w:rPr>
          <w:lang w:val="vi-VN"/>
        </w:rPr>
      </w:pPr>
      <w:r w:rsidRPr="00A223A1">
        <w:rPr>
          <w:noProof/>
          <w:lang w:val="vi-VN"/>
        </w:rPr>
        <w:lastRenderedPageBreak/>
        <w:drawing>
          <wp:inline distT="0" distB="0" distL="0" distR="0" wp14:anchorId="72609507" wp14:editId="775BBDD5">
            <wp:extent cx="4700983" cy="3322243"/>
            <wp:effectExtent l="0" t="0" r="0" b="0"/>
            <wp:docPr id="33364441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644419" name="Picture 1" descr="A screenshot of a computer screen&#10;&#10;Description automatically generated"/>
                    <pic:cNvPicPr/>
                  </pic:nvPicPr>
                  <pic:blipFill>
                    <a:blip r:embed="rId124"/>
                    <a:stretch>
                      <a:fillRect/>
                    </a:stretch>
                  </pic:blipFill>
                  <pic:spPr>
                    <a:xfrm>
                      <a:off x="0" y="0"/>
                      <a:ext cx="4706654" cy="3326251"/>
                    </a:xfrm>
                    <a:prstGeom prst="rect">
                      <a:avLst/>
                    </a:prstGeom>
                  </pic:spPr>
                </pic:pic>
              </a:graphicData>
            </a:graphic>
          </wp:inline>
        </w:drawing>
      </w:r>
    </w:p>
    <w:p w14:paraId="16F00C05" w14:textId="3295488E" w:rsidR="00CE2E59" w:rsidRPr="00A223A1" w:rsidRDefault="00CE2E59">
      <w:pPr>
        <w:pStyle w:val="BodyText"/>
        <w:numPr>
          <w:ilvl w:val="0"/>
          <w:numId w:val="3"/>
        </w:numPr>
        <w:rPr>
          <w:lang w:val="vi-VN"/>
        </w:rPr>
      </w:pPr>
      <w:r w:rsidRPr="00A223A1">
        <w:rPr>
          <w:lang w:val="vi-VN"/>
        </w:rPr>
        <w:t>Lúc này trong folfer server vừa tạo đã có thêm 1 package.json chứa các thư viện của server</w:t>
      </w:r>
    </w:p>
    <w:p w14:paraId="2B2E7EA3" w14:textId="0E0AA17E" w:rsidR="00CE2E59" w:rsidRPr="00A223A1" w:rsidRDefault="00CE2E59" w:rsidP="00CE2E59">
      <w:pPr>
        <w:pStyle w:val="Heading3"/>
        <w:rPr>
          <w:rFonts w:cs="Times New Roman"/>
          <w:lang w:val="vi-VN"/>
        </w:rPr>
      </w:pPr>
      <w:bookmarkStart w:id="63" w:name="_Toc166691484"/>
      <w:r w:rsidRPr="00A223A1">
        <w:rPr>
          <w:rFonts w:cs="Times New Roman"/>
          <w:lang w:val="vi-VN"/>
        </w:rPr>
        <w:t>Bước 4. Cài máy ảo Json bằng câu lệnh npm install i json-server</w:t>
      </w:r>
      <w:bookmarkEnd w:id="63"/>
    </w:p>
    <w:p w14:paraId="29164F9A" w14:textId="01ED7885" w:rsidR="00CE2E59" w:rsidRPr="00A223A1" w:rsidRDefault="00CE2E59" w:rsidP="00CE2E59">
      <w:pPr>
        <w:pStyle w:val="BodyText"/>
        <w:rPr>
          <w:lang w:val="vi-VN"/>
        </w:rPr>
      </w:pPr>
      <w:r w:rsidRPr="00A223A1">
        <w:rPr>
          <w:lang w:val="vi-VN"/>
        </w:rPr>
        <w:tab/>
      </w:r>
      <w:r w:rsidRPr="00A223A1">
        <w:rPr>
          <w:noProof/>
          <w:lang w:val="vi-VN"/>
        </w:rPr>
        <w:drawing>
          <wp:inline distT="0" distB="0" distL="0" distR="0" wp14:anchorId="0E353586" wp14:editId="1720AFBB">
            <wp:extent cx="4258834" cy="964565"/>
            <wp:effectExtent l="0" t="0" r="0" b="0"/>
            <wp:docPr id="1441493623"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493623" name="Picture 1" descr="A screen shot of a computer&#10;&#10;Description automatically generated"/>
                    <pic:cNvPicPr/>
                  </pic:nvPicPr>
                  <pic:blipFill>
                    <a:blip r:embed="rId125"/>
                    <a:stretch>
                      <a:fillRect/>
                    </a:stretch>
                  </pic:blipFill>
                  <pic:spPr>
                    <a:xfrm>
                      <a:off x="0" y="0"/>
                      <a:ext cx="4263375" cy="965593"/>
                    </a:xfrm>
                    <a:prstGeom prst="rect">
                      <a:avLst/>
                    </a:prstGeom>
                  </pic:spPr>
                </pic:pic>
              </a:graphicData>
            </a:graphic>
          </wp:inline>
        </w:drawing>
      </w:r>
    </w:p>
    <w:p w14:paraId="5E03B7C8" w14:textId="4AF6D95C" w:rsidR="00CE2E59" w:rsidRPr="00A223A1" w:rsidRDefault="00CE2E59" w:rsidP="00CE2E59">
      <w:pPr>
        <w:pStyle w:val="BodyText"/>
        <w:rPr>
          <w:lang w:val="vi-VN"/>
        </w:rPr>
      </w:pPr>
      <w:r w:rsidRPr="00A223A1">
        <w:rPr>
          <w:lang w:val="vi-VN"/>
        </w:rPr>
        <w:tab/>
        <w:t>Kết quả sau khi chạy, tại folder server</w:t>
      </w:r>
    </w:p>
    <w:p w14:paraId="6C374EC3" w14:textId="4E715C9D" w:rsidR="00CE2E59" w:rsidRPr="00A223A1" w:rsidRDefault="00CE2E59" w:rsidP="00CE2E59">
      <w:pPr>
        <w:pStyle w:val="BodyText"/>
        <w:rPr>
          <w:lang w:val="vi-VN"/>
        </w:rPr>
      </w:pPr>
      <w:r w:rsidRPr="00A223A1">
        <w:rPr>
          <w:lang w:val="vi-VN"/>
        </w:rPr>
        <w:tab/>
      </w:r>
      <w:r w:rsidRPr="00A223A1">
        <w:rPr>
          <w:noProof/>
          <w:lang w:val="vi-VN"/>
        </w:rPr>
        <w:drawing>
          <wp:inline distT="0" distB="0" distL="0" distR="0" wp14:anchorId="4403EFFF" wp14:editId="437FCF11">
            <wp:extent cx="4057650" cy="1379150"/>
            <wp:effectExtent l="0" t="0" r="0" b="0"/>
            <wp:docPr id="21275504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7550405" name="Picture 1" descr="A screenshot of a computer&#10;&#10;Description automatically generated"/>
                    <pic:cNvPicPr/>
                  </pic:nvPicPr>
                  <pic:blipFill>
                    <a:blip r:embed="rId126"/>
                    <a:stretch>
                      <a:fillRect/>
                    </a:stretch>
                  </pic:blipFill>
                  <pic:spPr>
                    <a:xfrm>
                      <a:off x="0" y="0"/>
                      <a:ext cx="4084225" cy="1388183"/>
                    </a:xfrm>
                    <a:prstGeom prst="rect">
                      <a:avLst/>
                    </a:prstGeom>
                  </pic:spPr>
                </pic:pic>
              </a:graphicData>
            </a:graphic>
          </wp:inline>
        </w:drawing>
      </w:r>
    </w:p>
    <w:p w14:paraId="3EFEB551" w14:textId="6601C00D" w:rsidR="00A64192" w:rsidRPr="00A223A1" w:rsidRDefault="00A64192" w:rsidP="000D732B">
      <w:pPr>
        <w:pStyle w:val="Heading3"/>
        <w:rPr>
          <w:rFonts w:cs="Times New Roman"/>
          <w:lang w:val="vi-VN"/>
        </w:rPr>
      </w:pPr>
      <w:r w:rsidRPr="00A223A1">
        <w:rPr>
          <w:rFonts w:cs="Times New Roman"/>
          <w:lang w:val="vi-VN"/>
        </w:rPr>
        <w:tab/>
      </w:r>
      <w:bookmarkStart w:id="64" w:name="_Toc166691485"/>
      <w:r w:rsidRPr="00A223A1">
        <w:rPr>
          <w:rFonts w:cs="Times New Roman"/>
          <w:lang w:val="vi-VN"/>
        </w:rPr>
        <w:t>Bước 5. Tạo file json thành API trên server ảo</w:t>
      </w:r>
      <w:bookmarkEnd w:id="64"/>
      <w:r w:rsidRPr="00A223A1">
        <w:rPr>
          <w:rFonts w:cs="Times New Roman"/>
          <w:lang w:val="vi-VN"/>
        </w:rPr>
        <w:t xml:space="preserve"> </w:t>
      </w:r>
    </w:p>
    <w:p w14:paraId="486DCDFF" w14:textId="6B950B84" w:rsidR="00A64192" w:rsidRPr="00A223A1" w:rsidRDefault="00A64192">
      <w:pPr>
        <w:pStyle w:val="BodyText"/>
        <w:numPr>
          <w:ilvl w:val="0"/>
          <w:numId w:val="3"/>
        </w:numPr>
        <w:rPr>
          <w:lang w:val="vi-VN"/>
        </w:rPr>
      </w:pPr>
      <w:r w:rsidRPr="00A223A1">
        <w:rPr>
          <w:lang w:val="vi-VN"/>
        </w:rPr>
        <w:t>Tạo 1 file .json có dữ liệu dạng object có tên là API_66_Vy.json</w:t>
      </w:r>
    </w:p>
    <w:p w14:paraId="05C26A0B" w14:textId="17AB8B07" w:rsidR="00A64192" w:rsidRPr="00A223A1" w:rsidRDefault="00000000" w:rsidP="00A64192">
      <w:pPr>
        <w:pStyle w:val="BodyText"/>
        <w:ind w:left="1920" w:firstLine="0"/>
        <w:rPr>
          <w:lang w:val="vi-VN"/>
        </w:rPr>
      </w:pPr>
      <w:r>
        <w:rPr>
          <w:noProof/>
          <w:lang w:val="vi-VN"/>
        </w:rPr>
        <w:pict w14:anchorId="2B0147C9">
          <v:rect id="_x0000_s2398" style="position:absolute;left:0;text-align:left;margin-left:140.95pt;margin-top:101.55pt;width:282.35pt;height:12pt;z-index:251959296" filled="f" strokecolor="red" strokeweight="1.5pt"/>
        </w:pict>
      </w:r>
      <w:r w:rsidR="00A64192" w:rsidRPr="00A223A1">
        <w:rPr>
          <w:noProof/>
          <w:lang w:val="vi-VN"/>
        </w:rPr>
        <w:drawing>
          <wp:inline distT="0" distB="0" distL="0" distR="0" wp14:anchorId="0714DA9D" wp14:editId="452AD7F4">
            <wp:extent cx="4464685" cy="1528949"/>
            <wp:effectExtent l="0" t="0" r="0" b="0"/>
            <wp:docPr id="15369842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984278" name="Picture 1" descr="A screenshot of a computer&#10;&#10;Description automatically generated"/>
                    <pic:cNvPicPr/>
                  </pic:nvPicPr>
                  <pic:blipFill>
                    <a:blip r:embed="rId127"/>
                    <a:stretch>
                      <a:fillRect/>
                    </a:stretch>
                  </pic:blipFill>
                  <pic:spPr>
                    <a:xfrm>
                      <a:off x="0" y="0"/>
                      <a:ext cx="4473413" cy="1531938"/>
                    </a:xfrm>
                    <a:prstGeom prst="rect">
                      <a:avLst/>
                    </a:prstGeom>
                  </pic:spPr>
                </pic:pic>
              </a:graphicData>
            </a:graphic>
          </wp:inline>
        </w:drawing>
      </w:r>
    </w:p>
    <w:p w14:paraId="4DBAB3DC" w14:textId="7CC8E8A1" w:rsidR="00A64192" w:rsidRPr="00A223A1" w:rsidRDefault="00A64192" w:rsidP="00A64192">
      <w:pPr>
        <w:pStyle w:val="BodyText"/>
        <w:ind w:left="1920" w:firstLine="0"/>
      </w:pPr>
      <w:r w:rsidRPr="00A223A1">
        <w:rPr>
          <w:lang w:val="vi-VN"/>
        </w:rPr>
        <w:lastRenderedPageBreak/>
        <w:t xml:space="preserve">Dữ </w:t>
      </w:r>
      <w:r w:rsidRPr="00A223A1">
        <w:t>liệu trong file</w:t>
      </w:r>
    </w:p>
    <w:p w14:paraId="4175C22A" w14:textId="77777777" w:rsidR="00A64192" w:rsidRPr="00A223A1" w:rsidRDefault="00A64192" w:rsidP="00A64192">
      <w:pPr>
        <w:pStyle w:val="BodyText"/>
        <w:ind w:left="1920"/>
      </w:pPr>
      <w:r w:rsidRPr="00A223A1">
        <w:t>{</w:t>
      </w:r>
    </w:p>
    <w:p w14:paraId="23896E85" w14:textId="06E49422" w:rsidR="00A64192" w:rsidRPr="00A223A1" w:rsidRDefault="00A64192" w:rsidP="00A64192">
      <w:pPr>
        <w:pStyle w:val="BodyText"/>
        <w:ind w:left="1920"/>
      </w:pPr>
      <w:r w:rsidRPr="00A223A1">
        <w:t xml:space="preserve">    "API_66_Vy": [</w:t>
      </w:r>
    </w:p>
    <w:p w14:paraId="6A61A74D" w14:textId="77777777" w:rsidR="00A64192" w:rsidRPr="00A223A1" w:rsidRDefault="00A64192" w:rsidP="00A64192">
      <w:pPr>
        <w:pStyle w:val="BodyText"/>
        <w:ind w:left="1920"/>
      </w:pPr>
      <w:r w:rsidRPr="00A223A1">
        <w:t xml:space="preserve">        {</w:t>
      </w:r>
    </w:p>
    <w:p w14:paraId="3F5C1DA6" w14:textId="77777777" w:rsidR="00A64192" w:rsidRPr="00A223A1" w:rsidRDefault="00A64192" w:rsidP="00A64192">
      <w:pPr>
        <w:pStyle w:val="BodyText"/>
        <w:ind w:left="1920"/>
      </w:pPr>
      <w:r w:rsidRPr="00A223A1">
        <w:t xml:space="preserve">            "id": 1,</w:t>
      </w:r>
    </w:p>
    <w:p w14:paraId="4BEA39A1" w14:textId="77777777" w:rsidR="00A64192" w:rsidRPr="00A223A1" w:rsidRDefault="00A64192" w:rsidP="00A64192">
      <w:pPr>
        <w:pStyle w:val="BodyText"/>
        <w:ind w:left="1920"/>
      </w:pPr>
      <w:r w:rsidRPr="00A223A1">
        <w:t xml:space="preserve">            "subject": "Nhập môn CNPM",</w:t>
      </w:r>
    </w:p>
    <w:p w14:paraId="73B1A489" w14:textId="77777777" w:rsidR="00A64192" w:rsidRPr="00A223A1" w:rsidRDefault="00A64192" w:rsidP="00A64192">
      <w:pPr>
        <w:pStyle w:val="BodyText"/>
        <w:ind w:left="1920"/>
      </w:pPr>
      <w:r w:rsidRPr="00A223A1">
        <w:t xml:space="preserve">            "created_date": "2022-04-15T04:51:36.262097Z",</w:t>
      </w:r>
    </w:p>
    <w:p w14:paraId="01020DD1" w14:textId="77777777" w:rsidR="00A64192" w:rsidRPr="00A223A1" w:rsidRDefault="00A64192" w:rsidP="00A64192">
      <w:pPr>
        <w:pStyle w:val="BodyText"/>
        <w:ind w:left="1920"/>
      </w:pPr>
      <w:r w:rsidRPr="00A223A1">
        <w:t xml:space="preserve">            "category_id": 1,</w:t>
      </w:r>
    </w:p>
    <w:p w14:paraId="46D8A9B9" w14:textId="77777777" w:rsidR="00A64192" w:rsidRPr="00A223A1" w:rsidRDefault="00A64192" w:rsidP="00A64192">
      <w:pPr>
        <w:pStyle w:val="BodyText"/>
        <w:ind w:left="1920"/>
        <w:rPr>
          <w:lang w:val="fr-FR"/>
        </w:rPr>
      </w:pPr>
      <w:r w:rsidRPr="00A223A1">
        <w:t xml:space="preserve">            </w:t>
      </w:r>
      <w:r w:rsidRPr="00A223A1">
        <w:rPr>
          <w:lang w:val="fr-FR"/>
        </w:rPr>
        <w:t>"image": "https://thanhduong.pythonanywhere.com/static/courses/2022/04/Lighthouse.jpg"</w:t>
      </w:r>
    </w:p>
    <w:p w14:paraId="00F3EACA" w14:textId="77777777" w:rsidR="00A64192" w:rsidRPr="00A223A1" w:rsidRDefault="00A64192" w:rsidP="00A64192">
      <w:pPr>
        <w:pStyle w:val="BodyText"/>
        <w:ind w:left="1920"/>
      </w:pPr>
      <w:r w:rsidRPr="00A223A1">
        <w:rPr>
          <w:lang w:val="fr-FR"/>
        </w:rPr>
        <w:t xml:space="preserve">        </w:t>
      </w:r>
      <w:r w:rsidRPr="00A223A1">
        <w:t>},</w:t>
      </w:r>
    </w:p>
    <w:p w14:paraId="2882F863" w14:textId="77777777" w:rsidR="00A64192" w:rsidRPr="00A223A1" w:rsidRDefault="00A64192" w:rsidP="00A64192">
      <w:pPr>
        <w:pStyle w:val="BodyText"/>
        <w:ind w:left="1920"/>
      </w:pPr>
      <w:r w:rsidRPr="00A223A1">
        <w:t xml:space="preserve">        {</w:t>
      </w:r>
    </w:p>
    <w:p w14:paraId="437FBFDD" w14:textId="77777777" w:rsidR="00A64192" w:rsidRPr="00A223A1" w:rsidRDefault="00A64192" w:rsidP="00A64192">
      <w:pPr>
        <w:pStyle w:val="BodyText"/>
        <w:ind w:left="1920"/>
      </w:pPr>
      <w:r w:rsidRPr="00A223A1">
        <w:t xml:space="preserve">            "id": 2,</w:t>
      </w:r>
    </w:p>
    <w:p w14:paraId="16F054B8" w14:textId="77777777" w:rsidR="00A64192" w:rsidRPr="00A223A1" w:rsidRDefault="00A64192" w:rsidP="00A64192">
      <w:pPr>
        <w:pStyle w:val="BodyText"/>
        <w:ind w:left="1920"/>
      </w:pPr>
      <w:r w:rsidRPr="00A223A1">
        <w:t xml:space="preserve">            "subject": "Kiểm thử phần mềm",</w:t>
      </w:r>
    </w:p>
    <w:p w14:paraId="1CEEE752" w14:textId="77777777" w:rsidR="00A64192" w:rsidRPr="00A223A1" w:rsidRDefault="00A64192" w:rsidP="00A64192">
      <w:pPr>
        <w:pStyle w:val="BodyText"/>
        <w:ind w:left="1920"/>
      </w:pPr>
      <w:r w:rsidRPr="00A223A1">
        <w:t xml:space="preserve">            "created_date": "2022-04-15T04:51:36.263248Z",</w:t>
      </w:r>
    </w:p>
    <w:p w14:paraId="142CEB6A" w14:textId="77777777" w:rsidR="00A64192" w:rsidRPr="00A223A1" w:rsidRDefault="00A64192" w:rsidP="00A64192">
      <w:pPr>
        <w:pStyle w:val="BodyText"/>
        <w:ind w:left="1920"/>
      </w:pPr>
      <w:r w:rsidRPr="00A223A1">
        <w:t xml:space="preserve">            "category_id": 1,</w:t>
      </w:r>
    </w:p>
    <w:p w14:paraId="1A5004F2" w14:textId="77777777" w:rsidR="00A64192" w:rsidRPr="00A223A1" w:rsidRDefault="00A64192" w:rsidP="00A64192">
      <w:pPr>
        <w:pStyle w:val="BodyText"/>
        <w:ind w:left="1920"/>
        <w:rPr>
          <w:lang w:val="fr-FR"/>
        </w:rPr>
      </w:pPr>
      <w:r w:rsidRPr="00A223A1">
        <w:t xml:space="preserve">            </w:t>
      </w:r>
      <w:r w:rsidRPr="00A223A1">
        <w:rPr>
          <w:lang w:val="fr-FR"/>
        </w:rPr>
        <w:t>"image": "https://thanhduong.pythonanywhere.com/static/courses/2022/04/Desert.jpg"</w:t>
      </w:r>
    </w:p>
    <w:p w14:paraId="0ADA7DAD" w14:textId="77777777" w:rsidR="00A64192" w:rsidRPr="00A223A1" w:rsidRDefault="00A64192" w:rsidP="00A64192">
      <w:pPr>
        <w:pStyle w:val="BodyText"/>
        <w:ind w:left="1920"/>
      </w:pPr>
      <w:r w:rsidRPr="00A223A1">
        <w:rPr>
          <w:lang w:val="fr-FR"/>
        </w:rPr>
        <w:t xml:space="preserve">        </w:t>
      </w:r>
      <w:r w:rsidRPr="00A223A1">
        <w:t>},</w:t>
      </w:r>
    </w:p>
    <w:p w14:paraId="7B140D71" w14:textId="77777777" w:rsidR="00A64192" w:rsidRPr="00A223A1" w:rsidRDefault="00A64192" w:rsidP="00A64192">
      <w:pPr>
        <w:pStyle w:val="BodyText"/>
        <w:ind w:left="1920"/>
      </w:pPr>
      <w:r w:rsidRPr="00A223A1">
        <w:t xml:space="preserve">        {</w:t>
      </w:r>
    </w:p>
    <w:p w14:paraId="4B549FB6" w14:textId="77777777" w:rsidR="00A64192" w:rsidRPr="00A223A1" w:rsidRDefault="00A64192" w:rsidP="00A64192">
      <w:pPr>
        <w:pStyle w:val="BodyText"/>
        <w:ind w:left="1920"/>
      </w:pPr>
      <w:r w:rsidRPr="00A223A1">
        <w:t xml:space="preserve">            "id": 3,</w:t>
      </w:r>
    </w:p>
    <w:p w14:paraId="087FE61B" w14:textId="77777777" w:rsidR="00A64192" w:rsidRPr="00A223A1" w:rsidRDefault="00A64192" w:rsidP="00A64192">
      <w:pPr>
        <w:pStyle w:val="BodyText"/>
        <w:ind w:left="1920"/>
      </w:pPr>
      <w:r w:rsidRPr="00A223A1">
        <w:t xml:space="preserve">            "subject": "Xây dựng phần mềm",</w:t>
      </w:r>
    </w:p>
    <w:p w14:paraId="2DAB5D3F" w14:textId="77777777" w:rsidR="00A64192" w:rsidRPr="00A223A1" w:rsidRDefault="00A64192" w:rsidP="00A64192">
      <w:pPr>
        <w:pStyle w:val="BodyText"/>
        <w:ind w:left="1920"/>
      </w:pPr>
      <w:r w:rsidRPr="00A223A1">
        <w:t xml:space="preserve">            "created_date": "2022-04-15T04:51:36.264070Z",</w:t>
      </w:r>
    </w:p>
    <w:p w14:paraId="2224FFA6" w14:textId="77777777" w:rsidR="00A64192" w:rsidRPr="00A223A1" w:rsidRDefault="00A64192" w:rsidP="00A64192">
      <w:pPr>
        <w:pStyle w:val="BodyText"/>
        <w:ind w:left="1920"/>
      </w:pPr>
      <w:r w:rsidRPr="00A223A1">
        <w:t xml:space="preserve">            "category_id": 1,</w:t>
      </w:r>
    </w:p>
    <w:p w14:paraId="00703AE8" w14:textId="77777777" w:rsidR="00A64192" w:rsidRPr="00A223A1" w:rsidRDefault="00A64192" w:rsidP="00A64192">
      <w:pPr>
        <w:pStyle w:val="BodyText"/>
        <w:ind w:left="1920"/>
        <w:rPr>
          <w:lang w:val="fr-FR"/>
        </w:rPr>
      </w:pPr>
      <w:r w:rsidRPr="00A223A1">
        <w:t xml:space="preserve">            </w:t>
      </w:r>
      <w:r w:rsidRPr="00A223A1">
        <w:rPr>
          <w:lang w:val="fr-FR"/>
        </w:rPr>
        <w:t>"image": "https://thanhduong.pythonanywhere.com/static/courses/2022/04/Koala.jpg"</w:t>
      </w:r>
    </w:p>
    <w:p w14:paraId="6C908136" w14:textId="77777777" w:rsidR="00A64192" w:rsidRPr="00A223A1" w:rsidRDefault="00A64192" w:rsidP="00A64192">
      <w:pPr>
        <w:pStyle w:val="BodyText"/>
        <w:ind w:left="1920"/>
        <w:rPr>
          <w:lang w:val="fr-FR"/>
        </w:rPr>
      </w:pPr>
      <w:r w:rsidRPr="00A223A1">
        <w:rPr>
          <w:lang w:val="fr-FR"/>
        </w:rPr>
        <w:t xml:space="preserve">        },</w:t>
      </w:r>
    </w:p>
    <w:p w14:paraId="7EB9F7E4" w14:textId="77777777" w:rsidR="00A64192" w:rsidRPr="00A223A1" w:rsidRDefault="00A64192" w:rsidP="00A64192">
      <w:pPr>
        <w:pStyle w:val="BodyText"/>
        <w:ind w:left="1920"/>
        <w:rPr>
          <w:lang w:val="fr-FR"/>
        </w:rPr>
      </w:pPr>
      <w:r w:rsidRPr="00A223A1">
        <w:rPr>
          <w:lang w:val="fr-FR"/>
        </w:rPr>
        <w:t xml:space="preserve">        {</w:t>
      </w:r>
    </w:p>
    <w:p w14:paraId="3F67D433" w14:textId="77777777" w:rsidR="00A64192" w:rsidRPr="00A223A1" w:rsidRDefault="00A64192" w:rsidP="00A64192">
      <w:pPr>
        <w:pStyle w:val="BodyText"/>
        <w:ind w:left="1920"/>
        <w:rPr>
          <w:lang w:val="fr-FR"/>
        </w:rPr>
      </w:pPr>
      <w:r w:rsidRPr="00A223A1">
        <w:rPr>
          <w:lang w:val="fr-FR"/>
        </w:rPr>
        <w:t xml:space="preserve">            "id": 4,</w:t>
      </w:r>
    </w:p>
    <w:p w14:paraId="0D447170" w14:textId="77777777" w:rsidR="00A64192" w:rsidRPr="00A223A1" w:rsidRDefault="00A64192" w:rsidP="00A64192">
      <w:pPr>
        <w:pStyle w:val="BodyText"/>
        <w:ind w:left="1920"/>
        <w:rPr>
          <w:lang w:val="fr-FR"/>
        </w:rPr>
      </w:pPr>
      <w:r w:rsidRPr="00A223A1">
        <w:rPr>
          <w:lang w:val="fr-FR"/>
        </w:rPr>
        <w:t xml:space="preserve">            "subject": "Nhập môn trí tuệ nhân tạo",</w:t>
      </w:r>
    </w:p>
    <w:p w14:paraId="15C07F0D" w14:textId="77777777" w:rsidR="00A64192" w:rsidRPr="00A223A1" w:rsidRDefault="00A64192" w:rsidP="00A64192">
      <w:pPr>
        <w:pStyle w:val="BodyText"/>
        <w:ind w:left="1920"/>
      </w:pPr>
      <w:r w:rsidRPr="00A223A1">
        <w:rPr>
          <w:lang w:val="fr-FR"/>
        </w:rPr>
        <w:t xml:space="preserve">            </w:t>
      </w:r>
      <w:r w:rsidRPr="00A223A1">
        <w:t>"created_date": "2022-04-15T04:51:36.270235Z",</w:t>
      </w:r>
    </w:p>
    <w:p w14:paraId="14D6D364" w14:textId="77777777" w:rsidR="00A64192" w:rsidRPr="00A223A1" w:rsidRDefault="00A64192" w:rsidP="00A64192">
      <w:pPr>
        <w:pStyle w:val="BodyText"/>
        <w:ind w:left="1920"/>
      </w:pPr>
      <w:r w:rsidRPr="00A223A1">
        <w:t xml:space="preserve">            "category_id": 2,</w:t>
      </w:r>
    </w:p>
    <w:p w14:paraId="1078699D" w14:textId="77777777" w:rsidR="00A64192" w:rsidRPr="00A223A1" w:rsidRDefault="00A64192" w:rsidP="00A64192">
      <w:pPr>
        <w:pStyle w:val="BodyText"/>
        <w:ind w:left="1920"/>
        <w:rPr>
          <w:lang w:val="fr-FR"/>
        </w:rPr>
      </w:pPr>
      <w:r w:rsidRPr="00A223A1">
        <w:t xml:space="preserve">            </w:t>
      </w:r>
      <w:r w:rsidRPr="00A223A1">
        <w:rPr>
          <w:lang w:val="fr-FR"/>
        </w:rPr>
        <w:t>"image": "https://thanhduong.pythonanywhere.com/static/courses/2022/04/Chrysanthemum_K43bAgo.jpg"</w:t>
      </w:r>
    </w:p>
    <w:p w14:paraId="76786E0B" w14:textId="77777777" w:rsidR="00A64192" w:rsidRPr="00A223A1" w:rsidRDefault="00A64192" w:rsidP="00A64192">
      <w:pPr>
        <w:pStyle w:val="BodyText"/>
        <w:ind w:left="1920"/>
      </w:pPr>
      <w:r w:rsidRPr="00A223A1">
        <w:rPr>
          <w:lang w:val="fr-FR"/>
        </w:rPr>
        <w:t xml:space="preserve">        </w:t>
      </w:r>
      <w:r w:rsidRPr="00A223A1">
        <w:t>},</w:t>
      </w:r>
    </w:p>
    <w:p w14:paraId="05229D2D" w14:textId="77777777" w:rsidR="00A64192" w:rsidRPr="00A223A1" w:rsidRDefault="00A64192" w:rsidP="00A64192">
      <w:pPr>
        <w:pStyle w:val="BodyText"/>
        <w:ind w:left="1920"/>
      </w:pPr>
      <w:r w:rsidRPr="00A223A1">
        <w:lastRenderedPageBreak/>
        <w:t xml:space="preserve">        {</w:t>
      </w:r>
    </w:p>
    <w:p w14:paraId="1BF48085" w14:textId="77777777" w:rsidR="00A64192" w:rsidRPr="00A223A1" w:rsidRDefault="00A64192" w:rsidP="00A64192">
      <w:pPr>
        <w:pStyle w:val="BodyText"/>
        <w:ind w:left="1920"/>
      </w:pPr>
      <w:r w:rsidRPr="00A223A1">
        <w:t xml:space="preserve">            "id": 5,</w:t>
      </w:r>
    </w:p>
    <w:p w14:paraId="0DF33880" w14:textId="77777777" w:rsidR="00A64192" w:rsidRPr="00A223A1" w:rsidRDefault="00A64192" w:rsidP="00A64192">
      <w:pPr>
        <w:pStyle w:val="BodyText"/>
        <w:ind w:left="1920"/>
      </w:pPr>
      <w:r w:rsidRPr="00A223A1">
        <w:t xml:space="preserve">            "subject": "Nhập môn máy học",</w:t>
      </w:r>
    </w:p>
    <w:p w14:paraId="46CB333B" w14:textId="77777777" w:rsidR="00A64192" w:rsidRPr="00A223A1" w:rsidRDefault="00A64192" w:rsidP="00A64192">
      <w:pPr>
        <w:pStyle w:val="BodyText"/>
        <w:ind w:left="1920"/>
      </w:pPr>
      <w:r w:rsidRPr="00A223A1">
        <w:t xml:space="preserve">            "created_date": "2023-03-25T12:39:20.406010Z",</w:t>
      </w:r>
    </w:p>
    <w:p w14:paraId="7C794921" w14:textId="77777777" w:rsidR="00A64192" w:rsidRPr="00A223A1" w:rsidRDefault="00A64192" w:rsidP="00A64192">
      <w:pPr>
        <w:pStyle w:val="BodyText"/>
        <w:ind w:left="1920"/>
      </w:pPr>
      <w:r w:rsidRPr="00A223A1">
        <w:t xml:space="preserve">            "category_id": 2,</w:t>
      </w:r>
    </w:p>
    <w:p w14:paraId="53F76A01" w14:textId="77777777" w:rsidR="00A64192" w:rsidRPr="00A223A1" w:rsidRDefault="00A64192" w:rsidP="00A64192">
      <w:pPr>
        <w:pStyle w:val="BodyText"/>
        <w:ind w:left="1920"/>
        <w:rPr>
          <w:lang w:val="fr-FR"/>
        </w:rPr>
      </w:pPr>
      <w:r w:rsidRPr="00A223A1">
        <w:t xml:space="preserve">            </w:t>
      </w:r>
      <w:r w:rsidRPr="00A223A1">
        <w:rPr>
          <w:lang w:val="fr-FR"/>
        </w:rPr>
        <w:t>"image": "https://thanhduong.pythonanywhere.com/static/courses/2023/03/ai-machine-learning-for-payoroll-services-696x464-156925073735472328474.jpg"</w:t>
      </w:r>
    </w:p>
    <w:p w14:paraId="55AA7B4F" w14:textId="77777777" w:rsidR="00A64192" w:rsidRPr="00A223A1" w:rsidRDefault="00A64192" w:rsidP="00A64192">
      <w:pPr>
        <w:pStyle w:val="BodyText"/>
        <w:ind w:left="1920"/>
      </w:pPr>
      <w:r w:rsidRPr="00A223A1">
        <w:rPr>
          <w:lang w:val="fr-FR"/>
        </w:rPr>
        <w:t xml:space="preserve">        </w:t>
      </w:r>
      <w:r w:rsidRPr="00A223A1">
        <w:t>},</w:t>
      </w:r>
    </w:p>
    <w:p w14:paraId="08496277" w14:textId="77777777" w:rsidR="00A64192" w:rsidRPr="00A223A1" w:rsidRDefault="00A64192" w:rsidP="00A64192">
      <w:pPr>
        <w:pStyle w:val="BodyText"/>
        <w:ind w:left="1920"/>
      </w:pPr>
      <w:r w:rsidRPr="00A223A1">
        <w:t xml:space="preserve">        {</w:t>
      </w:r>
    </w:p>
    <w:p w14:paraId="02531DC4" w14:textId="77777777" w:rsidR="00A64192" w:rsidRPr="00A223A1" w:rsidRDefault="00A64192" w:rsidP="00A64192">
      <w:pPr>
        <w:pStyle w:val="BodyText"/>
        <w:ind w:left="1920"/>
      </w:pPr>
      <w:r w:rsidRPr="00A223A1">
        <w:t xml:space="preserve">            "id": 6,</w:t>
      </w:r>
    </w:p>
    <w:p w14:paraId="49A993F6" w14:textId="77777777" w:rsidR="00A64192" w:rsidRPr="00A223A1" w:rsidRDefault="00A64192" w:rsidP="00A64192">
      <w:pPr>
        <w:pStyle w:val="BodyText"/>
        <w:ind w:left="1920"/>
      </w:pPr>
      <w:r w:rsidRPr="00A223A1">
        <w:t xml:space="preserve">            "subject": "Thiết kế Web",</w:t>
      </w:r>
    </w:p>
    <w:p w14:paraId="099E2136" w14:textId="77777777" w:rsidR="00A64192" w:rsidRPr="00A223A1" w:rsidRDefault="00A64192" w:rsidP="00A64192">
      <w:pPr>
        <w:pStyle w:val="BodyText"/>
        <w:ind w:left="1920"/>
      </w:pPr>
      <w:r w:rsidRPr="00A223A1">
        <w:t xml:space="preserve">            "created_date": "2023-03-26T10:42:29.375551Z",</w:t>
      </w:r>
    </w:p>
    <w:p w14:paraId="126CBAC2" w14:textId="77777777" w:rsidR="00A64192" w:rsidRPr="00A223A1" w:rsidRDefault="00A64192" w:rsidP="00A64192">
      <w:pPr>
        <w:pStyle w:val="BodyText"/>
        <w:ind w:left="1920"/>
      </w:pPr>
      <w:r w:rsidRPr="00A223A1">
        <w:t xml:space="preserve">            "category_id": 1,</w:t>
      </w:r>
    </w:p>
    <w:p w14:paraId="70456968" w14:textId="77777777" w:rsidR="00A64192" w:rsidRPr="00A223A1" w:rsidRDefault="00A64192" w:rsidP="00A64192">
      <w:pPr>
        <w:pStyle w:val="BodyText"/>
        <w:ind w:left="1920"/>
        <w:rPr>
          <w:lang w:val="fr-FR"/>
        </w:rPr>
      </w:pPr>
      <w:r w:rsidRPr="00A223A1">
        <w:t xml:space="preserve">            </w:t>
      </w:r>
      <w:r w:rsidRPr="00A223A1">
        <w:rPr>
          <w:lang w:val="fr-FR"/>
        </w:rPr>
        <w:t>"image": "https://thanhduong.pythonanywhere.com/static/courses/2023/03/quy-trinh-thiet-ke-website.jpg"</w:t>
      </w:r>
    </w:p>
    <w:p w14:paraId="31E9BF2E" w14:textId="77777777" w:rsidR="00A64192" w:rsidRPr="00A223A1" w:rsidRDefault="00A64192" w:rsidP="00A64192">
      <w:pPr>
        <w:pStyle w:val="BodyText"/>
        <w:ind w:left="1920"/>
      </w:pPr>
      <w:r w:rsidRPr="00A223A1">
        <w:rPr>
          <w:lang w:val="fr-FR"/>
        </w:rPr>
        <w:t xml:space="preserve">        </w:t>
      </w:r>
      <w:r w:rsidRPr="00A223A1">
        <w:t>}</w:t>
      </w:r>
    </w:p>
    <w:p w14:paraId="6F58200D" w14:textId="77777777" w:rsidR="00A64192" w:rsidRPr="00A223A1" w:rsidRDefault="00A64192" w:rsidP="00A64192">
      <w:pPr>
        <w:pStyle w:val="BodyText"/>
        <w:ind w:left="1920"/>
      </w:pPr>
      <w:r w:rsidRPr="00A223A1">
        <w:t xml:space="preserve">    ]</w:t>
      </w:r>
    </w:p>
    <w:p w14:paraId="614FEA1D" w14:textId="6A0C5A19" w:rsidR="00A64192" w:rsidRPr="00A223A1" w:rsidRDefault="00A64192" w:rsidP="00A64192">
      <w:pPr>
        <w:pStyle w:val="BodyText"/>
        <w:ind w:left="1920" w:firstLine="0"/>
      </w:pPr>
      <w:r w:rsidRPr="00A223A1">
        <w:t>}</w:t>
      </w:r>
    </w:p>
    <w:p w14:paraId="4EB6DD7D" w14:textId="4407B92D" w:rsidR="000D732B" w:rsidRPr="00A223A1" w:rsidRDefault="000D732B">
      <w:pPr>
        <w:pStyle w:val="BodyText"/>
        <w:numPr>
          <w:ilvl w:val="0"/>
          <w:numId w:val="3"/>
        </w:numPr>
        <w:rPr>
          <w:lang w:val="fr-FR"/>
        </w:rPr>
      </w:pPr>
      <w:r w:rsidRPr="00A223A1">
        <w:rPr>
          <w:lang w:val="fr-FR"/>
        </w:rPr>
        <w:t>Mở file package.json, thêm đoạn code vào Script</w:t>
      </w:r>
    </w:p>
    <w:p w14:paraId="00A9421E" w14:textId="68B8852E" w:rsidR="000D732B" w:rsidRPr="00A223A1" w:rsidRDefault="000D732B" w:rsidP="000D732B">
      <w:pPr>
        <w:pStyle w:val="BodyText"/>
        <w:ind w:left="1920" w:firstLine="0"/>
      </w:pPr>
      <w:r w:rsidRPr="00A223A1">
        <w:t>Script : "start": "json-server --watch API_66_Vy.json" ,</w:t>
      </w:r>
    </w:p>
    <w:p w14:paraId="004B1AB5" w14:textId="175EA817" w:rsidR="000D732B" w:rsidRPr="00A223A1" w:rsidRDefault="00000000" w:rsidP="000D732B">
      <w:pPr>
        <w:pStyle w:val="BodyText"/>
        <w:ind w:left="1920" w:firstLine="0"/>
      </w:pPr>
      <w:r>
        <w:rPr>
          <w:noProof/>
        </w:rPr>
        <w:pict w14:anchorId="25633CBE">
          <v:rect id="_x0000_s2412" style="position:absolute;left:0;text-align:left;margin-left:96.1pt;margin-top:71.95pt;width:194.85pt;height:13.4pt;z-index:251971584" filled="f" strokecolor="red"/>
        </w:pict>
      </w:r>
      <w:r w:rsidR="006763FE" w:rsidRPr="00A223A1">
        <w:rPr>
          <w:noProof/>
        </w:rPr>
        <w:drawing>
          <wp:inline distT="0" distB="0" distL="0" distR="0" wp14:anchorId="3B4FBF9A" wp14:editId="48B72F58">
            <wp:extent cx="4519744" cy="2883535"/>
            <wp:effectExtent l="0" t="0" r="0" b="0"/>
            <wp:docPr id="131980272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802721" name="Picture 1" descr="A screenshot of a computer program&#10;&#10;Description automatically generated"/>
                    <pic:cNvPicPr/>
                  </pic:nvPicPr>
                  <pic:blipFill>
                    <a:blip r:embed="rId128"/>
                    <a:stretch>
                      <a:fillRect/>
                    </a:stretch>
                  </pic:blipFill>
                  <pic:spPr>
                    <a:xfrm>
                      <a:off x="0" y="0"/>
                      <a:ext cx="4521360" cy="2884566"/>
                    </a:xfrm>
                    <a:prstGeom prst="rect">
                      <a:avLst/>
                    </a:prstGeom>
                  </pic:spPr>
                </pic:pic>
              </a:graphicData>
            </a:graphic>
          </wp:inline>
        </w:drawing>
      </w:r>
    </w:p>
    <w:p w14:paraId="7E499A49" w14:textId="41984844" w:rsidR="000D732B" w:rsidRPr="00A223A1" w:rsidRDefault="000D732B">
      <w:pPr>
        <w:pStyle w:val="BodyText"/>
        <w:numPr>
          <w:ilvl w:val="0"/>
          <w:numId w:val="3"/>
        </w:numPr>
      </w:pPr>
      <w:r w:rsidRPr="00A223A1">
        <w:t>Chạy server, mở cmd-&gt; cd đến folder và gõ “npm start”</w:t>
      </w:r>
    </w:p>
    <w:p w14:paraId="054B8DE9" w14:textId="78449CED" w:rsidR="000D732B" w:rsidRDefault="000D732B" w:rsidP="000D732B">
      <w:pPr>
        <w:pStyle w:val="BodyText"/>
        <w:ind w:left="1920" w:firstLine="0"/>
      </w:pPr>
      <w:r w:rsidRPr="00A223A1">
        <w:rPr>
          <w:noProof/>
        </w:rPr>
        <w:lastRenderedPageBreak/>
        <w:drawing>
          <wp:inline distT="0" distB="0" distL="0" distR="0" wp14:anchorId="5DB4AB3A" wp14:editId="25B5741B">
            <wp:extent cx="4676140" cy="2380553"/>
            <wp:effectExtent l="0" t="0" r="0" b="0"/>
            <wp:docPr id="12040875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4087523" name="Picture 1" descr="A screenshot of a computer&#10;&#10;Description automatically generated"/>
                    <pic:cNvPicPr/>
                  </pic:nvPicPr>
                  <pic:blipFill>
                    <a:blip r:embed="rId129"/>
                    <a:stretch>
                      <a:fillRect/>
                    </a:stretch>
                  </pic:blipFill>
                  <pic:spPr>
                    <a:xfrm>
                      <a:off x="0" y="0"/>
                      <a:ext cx="4682695" cy="2383890"/>
                    </a:xfrm>
                    <a:prstGeom prst="rect">
                      <a:avLst/>
                    </a:prstGeom>
                  </pic:spPr>
                </pic:pic>
              </a:graphicData>
            </a:graphic>
          </wp:inline>
        </w:drawing>
      </w:r>
    </w:p>
    <w:p w14:paraId="3D9166A9" w14:textId="5CC1EA51" w:rsidR="00A223A1" w:rsidRPr="00A223A1" w:rsidRDefault="00A223A1" w:rsidP="00A223A1">
      <w:pPr>
        <w:pStyle w:val="BodyText"/>
        <w:ind w:left="1200"/>
        <w:rPr>
          <w:lang w:val="fr-FR"/>
        </w:rPr>
      </w:pPr>
      <w:r>
        <w:rPr>
          <w:lang w:val="fr-FR"/>
        </w:rPr>
        <w:t>Đ</w:t>
      </w:r>
      <w:r w:rsidRPr="00A223A1">
        <w:rPr>
          <w:lang w:val="fr-FR"/>
        </w:rPr>
        <w:t>ây chính là API localhost trên máy chúng ta.</w:t>
      </w:r>
      <w:r>
        <w:rPr>
          <w:lang w:val="fr-FR"/>
        </w:rPr>
        <w:t xml:space="preserve"> </w:t>
      </w:r>
      <w:r w:rsidRPr="00A223A1">
        <w:rPr>
          <w:lang w:val="fr-FR"/>
        </w:rPr>
        <w:t xml:space="preserve">Truy cập vào </w:t>
      </w:r>
      <w:r>
        <w:rPr>
          <w:lang w:val="fr-FR"/>
        </w:rPr>
        <w:t>trình duyệt</w:t>
      </w:r>
      <w:r w:rsidRPr="00A223A1">
        <w:rPr>
          <w:lang w:val="fr-FR"/>
        </w:rPr>
        <w:t xml:space="preserve"> với đường dẫn http://localhost:3000/users để truy cập API.</w:t>
      </w:r>
    </w:p>
    <w:p w14:paraId="346D02FC" w14:textId="683ECA68" w:rsidR="006763FE" w:rsidRPr="00A223A1" w:rsidRDefault="009449FF" w:rsidP="006763FE">
      <w:pPr>
        <w:pStyle w:val="Heading2"/>
        <w:rPr>
          <w:rFonts w:ascii="Times New Roman" w:hAnsi="Times New Roman"/>
        </w:rPr>
      </w:pPr>
      <w:bookmarkStart w:id="65" w:name="_Toc166691486"/>
      <w:r>
        <w:rPr>
          <w:rFonts w:ascii="Times New Roman" w:hAnsi="Times New Roman"/>
        </w:rPr>
        <w:t>5</w:t>
      </w:r>
      <w:r w:rsidR="006763FE" w:rsidRPr="00A223A1">
        <w:rPr>
          <w:rFonts w:ascii="Times New Roman" w:hAnsi="Times New Roman"/>
          <w:lang w:val="vi-VN"/>
        </w:rPr>
        <w:t>.</w:t>
      </w:r>
      <w:r w:rsidR="006763FE" w:rsidRPr="00A223A1">
        <w:rPr>
          <w:rFonts w:ascii="Times New Roman" w:hAnsi="Times New Roman"/>
        </w:rPr>
        <w:t>4</w:t>
      </w:r>
      <w:r w:rsidR="006763FE" w:rsidRPr="00A223A1">
        <w:rPr>
          <w:rFonts w:ascii="Times New Roman" w:hAnsi="Times New Roman"/>
          <w:lang w:val="vi-VN"/>
        </w:rPr>
        <w:t xml:space="preserve">. </w:t>
      </w:r>
      <w:r w:rsidR="006763FE" w:rsidRPr="00A223A1">
        <w:rPr>
          <w:rFonts w:ascii="Times New Roman" w:hAnsi="Times New Roman"/>
        </w:rPr>
        <w:t>Test API jcon API_66_Vy.json</w:t>
      </w:r>
      <w:bookmarkEnd w:id="65"/>
      <w:r w:rsidR="006763FE" w:rsidRPr="00A223A1">
        <w:rPr>
          <w:rFonts w:ascii="Times New Roman" w:hAnsi="Times New Roman"/>
        </w:rPr>
        <w:t xml:space="preserve"> </w:t>
      </w:r>
    </w:p>
    <w:p w14:paraId="07DF6CE4" w14:textId="77777777" w:rsidR="006763FE" w:rsidRPr="00A223A1" w:rsidRDefault="006763FE" w:rsidP="006763FE">
      <w:pPr>
        <w:pStyle w:val="Heading3"/>
        <w:rPr>
          <w:rFonts w:cs="Times New Roman"/>
        </w:rPr>
      </w:pPr>
      <w:bookmarkStart w:id="66" w:name="_Toc166691487"/>
      <w:r w:rsidRPr="00A223A1">
        <w:rPr>
          <w:rFonts w:cs="Times New Roman"/>
        </w:rPr>
        <w:t>Bước 1. Tạo Workspace mới</w:t>
      </w:r>
      <w:bookmarkEnd w:id="66"/>
      <w:r w:rsidRPr="00A223A1">
        <w:rPr>
          <w:rFonts w:cs="Times New Roman"/>
        </w:rPr>
        <w:t xml:space="preserve"> </w:t>
      </w:r>
    </w:p>
    <w:p w14:paraId="486B3354" w14:textId="6C941466" w:rsidR="006763FE" w:rsidRPr="00A223A1" w:rsidRDefault="006763FE" w:rsidP="006763FE">
      <w:pPr>
        <w:pStyle w:val="BodyText"/>
      </w:pPr>
      <w:r w:rsidRPr="00A223A1">
        <w:t>Tại icon 3 gạch pử góc trên bên trái, click vào nó, chọn “File” -&gt; “New” hoặc bấm Ctrl + N</w:t>
      </w:r>
    </w:p>
    <w:p w14:paraId="539D03B8" w14:textId="77777777" w:rsidR="006763FE" w:rsidRPr="00A223A1" w:rsidRDefault="00000000" w:rsidP="006763FE">
      <w:pPr>
        <w:pStyle w:val="BodyText"/>
        <w:ind w:left="1920" w:firstLine="0"/>
      </w:pPr>
      <w:r>
        <w:rPr>
          <w:noProof/>
        </w:rPr>
        <w:pict w14:anchorId="560EDA3E">
          <v:rect id="_x0000_s2401" style="position:absolute;left:0;text-align:left;margin-left:166.8pt;margin-top:25.6pt;width:142pt;height:18.5pt;z-index:251963392" filled="f" strokecolor="red" strokeweight="1.5pt"/>
        </w:pict>
      </w:r>
      <w:r>
        <w:rPr>
          <w:noProof/>
        </w:rPr>
        <w:pict w14:anchorId="12D769D9">
          <v:rect id="_x0000_s2400" style="position:absolute;left:0;text-align:left;margin-left:125.3pt;margin-top:16.6pt;width:23.5pt;height:18.5pt;z-index:251962368" filled="f" strokecolor="red" strokeweight="1.5pt"/>
        </w:pict>
      </w:r>
      <w:r>
        <w:rPr>
          <w:noProof/>
        </w:rPr>
        <w:pict w14:anchorId="6D045DD4">
          <v:rect id="_x0000_s2399" style="position:absolute;left:0;text-align:left;margin-left:95.8pt;margin-top:7.6pt;width:23.5pt;height:18.5pt;z-index:251961344" filled="f" strokecolor="red" strokeweight="1.5pt"/>
        </w:pict>
      </w:r>
      <w:r w:rsidR="006763FE" w:rsidRPr="00A223A1">
        <w:rPr>
          <w:noProof/>
        </w:rPr>
        <w:drawing>
          <wp:inline distT="0" distB="0" distL="0" distR="0" wp14:anchorId="1A43830F" wp14:editId="2B07A8A6">
            <wp:extent cx="4505973" cy="2851150"/>
            <wp:effectExtent l="0" t="0" r="0" b="0"/>
            <wp:docPr id="13088257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416170" name="Picture 1" descr="A screenshot of a computer&#10;&#10;Description automatically generated"/>
                    <pic:cNvPicPr/>
                  </pic:nvPicPr>
                  <pic:blipFill>
                    <a:blip r:embed="rId130"/>
                    <a:stretch>
                      <a:fillRect/>
                    </a:stretch>
                  </pic:blipFill>
                  <pic:spPr>
                    <a:xfrm>
                      <a:off x="0" y="0"/>
                      <a:ext cx="4509415" cy="2853328"/>
                    </a:xfrm>
                    <a:prstGeom prst="rect">
                      <a:avLst/>
                    </a:prstGeom>
                  </pic:spPr>
                </pic:pic>
              </a:graphicData>
            </a:graphic>
          </wp:inline>
        </w:drawing>
      </w:r>
    </w:p>
    <w:p w14:paraId="49A47A64" w14:textId="77777777" w:rsidR="006763FE" w:rsidRPr="00A223A1" w:rsidRDefault="006763FE">
      <w:pPr>
        <w:pStyle w:val="BodyText"/>
        <w:numPr>
          <w:ilvl w:val="0"/>
          <w:numId w:val="3"/>
        </w:numPr>
      </w:pPr>
      <w:r w:rsidRPr="00A223A1">
        <w:t>Chọn loại muốn tạo là “Workspace”</w:t>
      </w:r>
    </w:p>
    <w:p w14:paraId="45F83248" w14:textId="77777777" w:rsidR="006763FE" w:rsidRPr="00A223A1" w:rsidRDefault="00000000" w:rsidP="006763FE">
      <w:pPr>
        <w:pStyle w:val="BodyText"/>
        <w:ind w:left="1920" w:firstLine="0"/>
      </w:pPr>
      <w:r>
        <w:rPr>
          <w:noProof/>
        </w:rPr>
        <w:lastRenderedPageBreak/>
        <w:pict w14:anchorId="5B909077">
          <v:rect id="_x0000_s2402" style="position:absolute;left:0;text-align:left;margin-left:284.8pt;margin-top:101.5pt;width:43.5pt;height:55.5pt;z-index:251964416" filled="f" strokecolor="red" strokeweight="1.5pt"/>
        </w:pict>
      </w:r>
      <w:r w:rsidR="006763FE" w:rsidRPr="00A223A1">
        <w:rPr>
          <w:noProof/>
        </w:rPr>
        <w:drawing>
          <wp:inline distT="0" distB="0" distL="0" distR="0" wp14:anchorId="5FDDA5BF" wp14:editId="552C6820">
            <wp:extent cx="3340100" cy="3247638"/>
            <wp:effectExtent l="0" t="0" r="0" b="0"/>
            <wp:docPr id="9159669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8274455" name="Picture 1" descr="A screenshot of a computer&#10;&#10;Description automatically generated"/>
                    <pic:cNvPicPr/>
                  </pic:nvPicPr>
                  <pic:blipFill>
                    <a:blip r:embed="rId131"/>
                    <a:stretch>
                      <a:fillRect/>
                    </a:stretch>
                  </pic:blipFill>
                  <pic:spPr>
                    <a:xfrm>
                      <a:off x="0" y="0"/>
                      <a:ext cx="3349526" cy="3256803"/>
                    </a:xfrm>
                    <a:prstGeom prst="rect">
                      <a:avLst/>
                    </a:prstGeom>
                  </pic:spPr>
                </pic:pic>
              </a:graphicData>
            </a:graphic>
          </wp:inline>
        </w:drawing>
      </w:r>
    </w:p>
    <w:p w14:paraId="5DADD9D5" w14:textId="77777777" w:rsidR="006763FE" w:rsidRPr="00A223A1" w:rsidRDefault="006763FE">
      <w:pPr>
        <w:pStyle w:val="BodyText"/>
        <w:numPr>
          <w:ilvl w:val="0"/>
          <w:numId w:val="3"/>
        </w:numPr>
      </w:pPr>
      <w:r w:rsidRPr="00A223A1">
        <w:t>Chọn “Next” để tạo 1 trang trống</w:t>
      </w:r>
    </w:p>
    <w:p w14:paraId="718AACDF" w14:textId="77777777" w:rsidR="006763FE" w:rsidRPr="00A223A1" w:rsidRDefault="00000000" w:rsidP="006763FE">
      <w:pPr>
        <w:pStyle w:val="BodyText"/>
        <w:ind w:left="1920" w:firstLine="0"/>
      </w:pPr>
      <w:r>
        <w:rPr>
          <w:noProof/>
        </w:rPr>
        <w:pict w14:anchorId="54030836">
          <v:rect id="_x0000_s2404" style="position:absolute;left:0;text-align:left;margin-left:102.3pt;margin-top:62.7pt;width:219.5pt;height:37.5pt;z-index:251966464" filled="f" strokecolor="red" strokeweight="2.25pt"/>
        </w:pict>
      </w:r>
      <w:r>
        <w:rPr>
          <w:noProof/>
        </w:rPr>
        <w:pict w14:anchorId="135ED770">
          <v:rect id="_x0000_s2403" style="position:absolute;left:0;text-align:left;margin-left:281.3pt;margin-top:342.2pt;width:36.5pt;height:37.5pt;z-index:251965440" filled="f" strokecolor="red" strokeweight="2.25pt"/>
        </w:pict>
      </w:r>
      <w:r w:rsidR="006763FE" w:rsidRPr="00A223A1">
        <w:rPr>
          <w:noProof/>
        </w:rPr>
        <w:drawing>
          <wp:inline distT="0" distB="0" distL="0" distR="0" wp14:anchorId="23A3885E" wp14:editId="53B33179">
            <wp:extent cx="3064429" cy="5038566"/>
            <wp:effectExtent l="0" t="0" r="0" b="0"/>
            <wp:docPr id="7311293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4871845" name="Picture 1" descr="A screenshot of a computer&#10;&#10;Description automatically generated"/>
                    <pic:cNvPicPr/>
                  </pic:nvPicPr>
                  <pic:blipFill>
                    <a:blip r:embed="rId132"/>
                    <a:stretch>
                      <a:fillRect/>
                    </a:stretch>
                  </pic:blipFill>
                  <pic:spPr>
                    <a:xfrm>
                      <a:off x="0" y="0"/>
                      <a:ext cx="3070381" cy="5048352"/>
                    </a:xfrm>
                    <a:prstGeom prst="rect">
                      <a:avLst/>
                    </a:prstGeom>
                  </pic:spPr>
                </pic:pic>
              </a:graphicData>
            </a:graphic>
          </wp:inline>
        </w:drawing>
      </w:r>
    </w:p>
    <w:p w14:paraId="7016E7D0" w14:textId="5483E6D1" w:rsidR="006763FE" w:rsidRPr="00A223A1" w:rsidRDefault="006763FE">
      <w:pPr>
        <w:pStyle w:val="BodyText"/>
        <w:numPr>
          <w:ilvl w:val="0"/>
          <w:numId w:val="3"/>
        </w:numPr>
      </w:pPr>
      <w:r w:rsidRPr="00A223A1">
        <w:t>Đặt tên cho workspace là “Json_server_API_66_Vy”, nhấn “Create” để tạo</w:t>
      </w:r>
    </w:p>
    <w:p w14:paraId="39C7F9B1" w14:textId="57C39944" w:rsidR="006763FE" w:rsidRDefault="00B0795C" w:rsidP="006763FE">
      <w:pPr>
        <w:pStyle w:val="BodyText"/>
        <w:ind w:left="1920" w:firstLine="0"/>
        <w:rPr>
          <w:noProof/>
        </w:rPr>
      </w:pPr>
      <w:r>
        <w:rPr>
          <w:noProof/>
        </w:rPr>
        <w:lastRenderedPageBreak/>
        <w:pict w14:anchorId="387B92AB">
          <v:rect id="_x0000_s2406" style="position:absolute;left:0;text-align:left;margin-left:217.3pt;margin-top:235.4pt;width:36pt;height:21pt;z-index:251968512" filled="f" strokecolor="red" strokeweight="2.25pt"/>
        </w:pict>
      </w:r>
      <w:r w:rsidR="00000000">
        <w:rPr>
          <w:noProof/>
        </w:rPr>
        <w:pict w14:anchorId="77B67FB0">
          <v:rect id="_x0000_s2405" style="position:absolute;left:0;text-align:left;margin-left:98.3pt;margin-top:34.9pt;width:155pt;height:20pt;z-index:251967488" filled="f" strokecolor="red" strokeweight="2.25pt"/>
        </w:pict>
      </w:r>
      <w:r w:rsidR="006763FE" w:rsidRPr="00A223A1">
        <w:rPr>
          <w:noProof/>
        </w:rPr>
        <w:t xml:space="preserve"> </w:t>
      </w:r>
      <w:r w:rsidR="006763FE" w:rsidRPr="00A223A1">
        <w:rPr>
          <w:noProof/>
        </w:rPr>
        <w:drawing>
          <wp:inline distT="0" distB="0" distL="0" distR="0" wp14:anchorId="41D74444" wp14:editId="0065C300">
            <wp:extent cx="2282188" cy="3380007"/>
            <wp:effectExtent l="0" t="0" r="0" b="0"/>
            <wp:docPr id="1043868686"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868686" name="Picture 1" descr="A screenshot of a chat&#10;&#10;Description automatically generated"/>
                    <pic:cNvPicPr/>
                  </pic:nvPicPr>
                  <pic:blipFill>
                    <a:blip r:embed="rId133"/>
                    <a:stretch>
                      <a:fillRect/>
                    </a:stretch>
                  </pic:blipFill>
                  <pic:spPr>
                    <a:xfrm>
                      <a:off x="0" y="0"/>
                      <a:ext cx="2286918" cy="3387013"/>
                    </a:xfrm>
                    <a:prstGeom prst="rect">
                      <a:avLst/>
                    </a:prstGeom>
                  </pic:spPr>
                </pic:pic>
              </a:graphicData>
            </a:graphic>
          </wp:inline>
        </w:drawing>
      </w:r>
    </w:p>
    <w:p w14:paraId="61A7ACDA" w14:textId="15E1EFC5" w:rsidR="00A223A1" w:rsidRDefault="00A223A1" w:rsidP="00A223A1">
      <w:pPr>
        <w:pStyle w:val="Heading3"/>
        <w:rPr>
          <w:b/>
          <w:bCs/>
        </w:rPr>
      </w:pPr>
      <w:bookmarkStart w:id="67" w:name="_Toc166691488"/>
      <w:r w:rsidRPr="00A223A1">
        <w:rPr>
          <w:rFonts w:cs="Times New Roman"/>
        </w:rPr>
        <w:t xml:space="preserve">Bước </w:t>
      </w:r>
      <w:r>
        <w:rPr>
          <w:rFonts w:cs="Times New Roman"/>
        </w:rPr>
        <w:t>2</w:t>
      </w:r>
      <w:r w:rsidRPr="00A223A1">
        <w:rPr>
          <w:rFonts w:cs="Times New Roman"/>
        </w:rPr>
        <w:t xml:space="preserve">. </w:t>
      </w:r>
      <w:r>
        <w:t xml:space="preserve">Tạo một biến </w:t>
      </w:r>
      <w:r>
        <w:rPr>
          <w:b/>
          <w:bCs/>
        </w:rPr>
        <w:t>globals</w:t>
      </w:r>
      <w:r>
        <w:t xml:space="preserve"> bằng cách nhấn vào con mắt ở góc trên bên phải, ở mục </w:t>
      </w:r>
      <w:r>
        <w:rPr>
          <w:b/>
          <w:bCs/>
        </w:rPr>
        <w:t>Globals</w:t>
      </w:r>
      <w:r>
        <w:t xml:space="preserve"> chọn </w:t>
      </w:r>
      <w:r>
        <w:rPr>
          <w:b/>
          <w:bCs/>
        </w:rPr>
        <w:t>Add.</w:t>
      </w:r>
      <w:bookmarkEnd w:id="67"/>
    </w:p>
    <w:p w14:paraId="66483863" w14:textId="66198D9D" w:rsidR="00A223A1" w:rsidRDefault="00000000" w:rsidP="00A223A1">
      <w:pPr>
        <w:pStyle w:val="BodyText"/>
      </w:pPr>
      <w:r>
        <w:rPr>
          <w:noProof/>
        </w:rPr>
        <w:pict w14:anchorId="4D022385">
          <v:rect id="_x0000_s2414" style="position:absolute;left:0;text-align:left;margin-left:413pt;margin-top:65.95pt;width:17.1pt;height:10.3pt;z-index:251973632" filled="f" strokecolor="red"/>
        </w:pict>
      </w:r>
      <w:r>
        <w:rPr>
          <w:noProof/>
        </w:rPr>
        <w:pict w14:anchorId="4D022385">
          <v:rect id="_x0000_s2413" style="position:absolute;left:0;text-align:left;margin-left:420.75pt;margin-top:18.35pt;width:17.1pt;height:10.3pt;z-index:251972608" filled="f" strokecolor="red"/>
        </w:pict>
      </w:r>
      <w:r w:rsidR="005B141E" w:rsidRPr="005B141E">
        <w:rPr>
          <w:noProof/>
        </w:rPr>
        <w:drawing>
          <wp:inline distT="0" distB="0" distL="0" distR="0" wp14:anchorId="0640AC3B" wp14:editId="6F58ABC7">
            <wp:extent cx="5038799" cy="1741714"/>
            <wp:effectExtent l="0" t="0" r="0" b="0"/>
            <wp:docPr id="16178681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7868198" name="Picture 1" descr="A screenshot of a computer&#10;&#10;Description automatically generated"/>
                    <pic:cNvPicPr/>
                  </pic:nvPicPr>
                  <pic:blipFill>
                    <a:blip r:embed="rId134"/>
                    <a:stretch>
                      <a:fillRect/>
                    </a:stretch>
                  </pic:blipFill>
                  <pic:spPr>
                    <a:xfrm>
                      <a:off x="0" y="0"/>
                      <a:ext cx="5063319" cy="1750190"/>
                    </a:xfrm>
                    <a:prstGeom prst="rect">
                      <a:avLst/>
                    </a:prstGeom>
                  </pic:spPr>
                </pic:pic>
              </a:graphicData>
            </a:graphic>
          </wp:inline>
        </w:drawing>
      </w:r>
    </w:p>
    <w:p w14:paraId="385AE075" w14:textId="0FF097B2" w:rsidR="005B141E" w:rsidRPr="005B141E" w:rsidRDefault="005B141E" w:rsidP="00A223A1">
      <w:pPr>
        <w:pStyle w:val="BodyText"/>
      </w:pPr>
      <w:r w:rsidRPr="005B141E">
        <w:t>Nhập các giá trị v</w:t>
      </w:r>
      <w:r>
        <w:t xml:space="preserve">à nhấn “Save” để tạo, </w:t>
      </w:r>
      <w:r w:rsidRPr="005B141E">
        <w:t xml:space="preserve">sử dụng biến </w:t>
      </w:r>
      <w:r>
        <w:t>cucBo</w:t>
      </w:r>
      <w:r w:rsidRPr="005B141E">
        <w:t xml:space="preserve"> theo cú pháp {{</w:t>
      </w:r>
      <w:r>
        <w:t>cucBo</w:t>
      </w:r>
      <w:r w:rsidRPr="005B141E">
        <w:t>}}</w:t>
      </w:r>
    </w:p>
    <w:p w14:paraId="47C2E121" w14:textId="1FC7A5CF" w:rsidR="006763FE" w:rsidRPr="00A223A1" w:rsidRDefault="006763FE" w:rsidP="006763FE">
      <w:pPr>
        <w:pStyle w:val="Heading3"/>
        <w:rPr>
          <w:rFonts w:cs="Times New Roman"/>
        </w:rPr>
      </w:pPr>
      <w:bookmarkStart w:id="68" w:name="_Toc166691489"/>
      <w:r w:rsidRPr="005B141E">
        <w:rPr>
          <w:rFonts w:cs="Times New Roman"/>
          <w:lang w:val="fr-FR"/>
        </w:rPr>
        <w:t xml:space="preserve">Bước </w:t>
      </w:r>
      <w:r w:rsidR="005B141E">
        <w:rPr>
          <w:rFonts w:cs="Times New Roman"/>
          <w:lang w:val="fr-FR"/>
        </w:rPr>
        <w:t>4</w:t>
      </w:r>
      <w:r w:rsidRPr="005B141E">
        <w:rPr>
          <w:rFonts w:cs="Times New Roman"/>
          <w:lang w:val="fr-FR"/>
        </w:rPr>
        <w:t xml:space="preserve">. </w:t>
      </w:r>
      <w:r w:rsidRPr="00A223A1">
        <w:rPr>
          <w:rFonts w:cs="Times New Roman"/>
        </w:rPr>
        <w:t xml:space="preserve">Tạo </w:t>
      </w:r>
      <w:r w:rsidR="00E82C80" w:rsidRPr="00A223A1">
        <w:rPr>
          <w:rFonts w:cs="Times New Roman"/>
        </w:rPr>
        <w:t>collection tên “c1_66_Vy”</w:t>
      </w:r>
      <w:bookmarkEnd w:id="68"/>
    </w:p>
    <w:p w14:paraId="10B3F896" w14:textId="49A9C6D3" w:rsidR="00E82C80" w:rsidRPr="00A223A1" w:rsidRDefault="00E82C80" w:rsidP="00E82C80">
      <w:pPr>
        <w:pStyle w:val="BodyText"/>
        <w:rPr>
          <w:b/>
          <w:bCs/>
        </w:rPr>
      </w:pPr>
      <w:r w:rsidRPr="00A223A1">
        <w:rPr>
          <w:b/>
          <w:bCs/>
          <w:noProof/>
        </w:rPr>
        <w:drawing>
          <wp:inline distT="0" distB="0" distL="0" distR="0" wp14:anchorId="113D5689" wp14:editId="1068BB9D">
            <wp:extent cx="4683760" cy="701363"/>
            <wp:effectExtent l="0" t="0" r="0" b="0"/>
            <wp:docPr id="5062073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207328" name="Picture 1" descr="A screenshot of a computer&#10;&#10;Description automatically generated"/>
                    <pic:cNvPicPr/>
                  </pic:nvPicPr>
                  <pic:blipFill>
                    <a:blip r:embed="rId135"/>
                    <a:stretch>
                      <a:fillRect/>
                    </a:stretch>
                  </pic:blipFill>
                  <pic:spPr>
                    <a:xfrm>
                      <a:off x="0" y="0"/>
                      <a:ext cx="4693895" cy="702881"/>
                    </a:xfrm>
                    <a:prstGeom prst="rect">
                      <a:avLst/>
                    </a:prstGeom>
                  </pic:spPr>
                </pic:pic>
              </a:graphicData>
            </a:graphic>
          </wp:inline>
        </w:drawing>
      </w:r>
    </w:p>
    <w:p w14:paraId="483E2767" w14:textId="4E0492F1" w:rsidR="006763FE" w:rsidRPr="00A223A1" w:rsidRDefault="00E82C80" w:rsidP="00E82C80">
      <w:pPr>
        <w:pStyle w:val="Heading3"/>
        <w:rPr>
          <w:rFonts w:cs="Times New Roman"/>
        </w:rPr>
      </w:pPr>
      <w:bookmarkStart w:id="69" w:name="_Toc166691490"/>
      <w:r w:rsidRPr="00A223A1">
        <w:rPr>
          <w:rFonts w:cs="Times New Roman"/>
        </w:rPr>
        <w:t>Bước 3. Tạo request</w:t>
      </w:r>
      <w:bookmarkEnd w:id="69"/>
    </w:p>
    <w:p w14:paraId="457BB0C2" w14:textId="0C7271C4" w:rsidR="00FC191B" w:rsidRPr="00A223A1" w:rsidRDefault="00FC191B" w:rsidP="00FC191B">
      <w:pPr>
        <w:pStyle w:val="Heading4"/>
        <w:ind w:left="720" w:firstLine="720"/>
        <w:rPr>
          <w:lang w:val="en-US"/>
        </w:rPr>
      </w:pPr>
      <w:r w:rsidRPr="00A223A1">
        <w:rPr>
          <w:rStyle w:val="Heading4Char"/>
          <w:lang w:val="en-US"/>
        </w:rPr>
        <w:t xml:space="preserve">Bước 3.1. </w:t>
      </w:r>
      <w:r w:rsidR="00270E9F" w:rsidRPr="00A223A1">
        <w:rPr>
          <w:rStyle w:val="Heading4Char"/>
          <w:lang w:val="en-US"/>
        </w:rPr>
        <w:t>Get_all_data_66_Vy:</w:t>
      </w:r>
    </w:p>
    <w:p w14:paraId="3E2C2993" w14:textId="4094FCFE" w:rsidR="006763FE" w:rsidRPr="00A223A1" w:rsidRDefault="00220E49">
      <w:pPr>
        <w:pStyle w:val="BodyText"/>
        <w:numPr>
          <w:ilvl w:val="0"/>
          <w:numId w:val="3"/>
        </w:numPr>
      </w:pPr>
      <w:r w:rsidRPr="00A223A1">
        <w:t>Lấy toàn bộ dữ liệu</w:t>
      </w:r>
    </w:p>
    <w:p w14:paraId="12D30B0B" w14:textId="4C1BB507" w:rsidR="00270E9F" w:rsidRPr="00A223A1" w:rsidRDefault="006D4275" w:rsidP="00FC191B">
      <w:pPr>
        <w:pStyle w:val="BodyText"/>
      </w:pPr>
      <w:r w:rsidRPr="00A223A1">
        <w:t xml:space="preserve">  </w:t>
      </w:r>
      <w:r w:rsidR="00FC191B" w:rsidRPr="00A223A1">
        <w:tab/>
      </w:r>
      <w:r w:rsidR="00FC191B" w:rsidRPr="00A223A1">
        <w:tab/>
      </w:r>
      <w:r w:rsidR="00270E9F" w:rsidRPr="00A223A1">
        <w:t>+ Nhấn vào dấu + để new request</w:t>
      </w:r>
      <w:r w:rsidRPr="00A223A1">
        <w:t>, đặt tên là ‘‘Get_all_data_66_Vy’’</w:t>
      </w:r>
      <w:r w:rsidR="00FC191B" w:rsidRPr="00A223A1">
        <w:t>, chọn phương thức “Get”</w:t>
      </w:r>
    </w:p>
    <w:p w14:paraId="35652C17" w14:textId="78202076" w:rsidR="006D4275" w:rsidRPr="00A223A1" w:rsidRDefault="006D4275" w:rsidP="006D4275">
      <w:pPr>
        <w:pStyle w:val="BodyText"/>
        <w:ind w:left="840"/>
      </w:pPr>
      <w:r w:rsidRPr="00A223A1">
        <w:t xml:space="preserve">    + Test API: </w:t>
      </w:r>
      <w:hyperlink r:id="rId136" w:history="1">
        <w:r w:rsidRPr="00A223A1">
          <w:rPr>
            <w:rStyle w:val="Hyperlink"/>
            <w:color w:val="auto"/>
          </w:rPr>
          <w:t>http://localhost:3000/API_66_Vy</w:t>
        </w:r>
      </w:hyperlink>
      <w:r w:rsidRPr="00A223A1">
        <w:t xml:space="preserve"> và nhấn “Send”</w:t>
      </w:r>
    </w:p>
    <w:p w14:paraId="6D87E562" w14:textId="1D7C48BC" w:rsidR="005B141E" w:rsidRDefault="00922462">
      <w:pPr>
        <w:pStyle w:val="BodyText"/>
        <w:numPr>
          <w:ilvl w:val="0"/>
          <w:numId w:val="3"/>
        </w:numPr>
        <w:rPr>
          <w:lang w:val="fr-FR"/>
        </w:rPr>
      </w:pPr>
      <w:r>
        <w:rPr>
          <w:lang w:val="fr-FR"/>
        </w:rPr>
        <w:t>Test script :</w:t>
      </w:r>
    </w:p>
    <w:p w14:paraId="29E867F5" w14:textId="78830580" w:rsidR="00922462" w:rsidRDefault="00922462" w:rsidP="00922462">
      <w:pPr>
        <w:pStyle w:val="BodyText"/>
        <w:ind w:left="1920" w:firstLine="0"/>
        <w:rPr>
          <w:lang w:val="fr-FR"/>
        </w:rPr>
      </w:pPr>
      <w:r w:rsidRPr="0025795B">
        <w:rPr>
          <w:lang w:val="fr-FR"/>
        </w:rPr>
        <w:lastRenderedPageBreak/>
        <w:t xml:space="preserve">+ Click vào ‘‘Script’’ </w:t>
      </w:r>
      <w:r w:rsidR="0025795B" w:rsidRPr="0025795B">
        <w:rPr>
          <w:lang w:val="fr-FR"/>
        </w:rPr>
        <w:t>, ở cột bên</w:t>
      </w:r>
      <w:r w:rsidR="0025795B">
        <w:rPr>
          <w:lang w:val="fr-FR"/>
        </w:rPr>
        <w:t xml:space="preserve"> phải là danh sách script được tạo sẵn trong postman hỗ trợ test API, ta chọn scrip phù hợp, click vào và sửa theo nhu cầu</w:t>
      </w:r>
    </w:p>
    <w:p w14:paraId="26A3A6B4" w14:textId="77777777" w:rsidR="0025795B" w:rsidRDefault="0025795B" w:rsidP="00922462">
      <w:pPr>
        <w:pStyle w:val="BodyText"/>
        <w:ind w:left="1920" w:firstLine="0"/>
        <w:rPr>
          <w:lang w:val="fr-FR"/>
        </w:rPr>
      </w:pPr>
      <w:r>
        <w:rPr>
          <w:lang w:val="fr-FR"/>
        </w:rPr>
        <w:t xml:space="preserve">+ Nhấn ‘‘Send’’ để gửi </w:t>
      </w:r>
    </w:p>
    <w:p w14:paraId="4E14B28D" w14:textId="30E1272D" w:rsidR="0025795B" w:rsidRDefault="00000000" w:rsidP="00922462">
      <w:pPr>
        <w:pStyle w:val="BodyText"/>
        <w:ind w:left="1920" w:firstLine="0"/>
        <w:rPr>
          <w:lang w:val="fr-FR"/>
        </w:rPr>
      </w:pPr>
      <w:r>
        <w:rPr>
          <w:noProof/>
          <w:lang w:val="fr-FR"/>
        </w:rPr>
        <w:pict w14:anchorId="6B53F615">
          <v:rect id="_x0000_s2420" style="position:absolute;left:0;text-align:left;margin-left:106.35pt;margin-top:196.95pt;width:109.9pt;height:28.7pt;z-index:251979776" filled="f" strokecolor="red"/>
        </w:pict>
      </w:r>
      <w:r>
        <w:rPr>
          <w:noProof/>
          <w:lang w:val="fr-FR"/>
        </w:rPr>
        <w:pict w14:anchorId="4F597D72">
          <v:rect id="_x0000_s2415" style="position:absolute;left:0;text-align:left;margin-left:138.7pt;margin-top:49.5pt;width:21.45pt;height:10.7pt;z-index:251974656" filled="f" strokecolor="red"/>
        </w:pict>
      </w:r>
      <w:r>
        <w:rPr>
          <w:noProof/>
          <w:lang w:val="fr-FR"/>
        </w:rPr>
        <w:pict w14:anchorId="39362D41">
          <v:shape id="_x0000_s2418" type="#_x0000_t32" style="position:absolute;left:0;text-align:left;margin-left:290.45pt;margin-top:78.25pt;width:67.65pt;height:6.8pt;z-index:251977728" o:connectortype="straight" strokecolor="red">
            <v:stroke endarrow="block"/>
          </v:shape>
        </w:pict>
      </w:r>
      <w:r>
        <w:rPr>
          <w:noProof/>
          <w:lang w:val="fr-FR"/>
        </w:rPr>
        <w:pict w14:anchorId="39362D41">
          <v:shape id="_x0000_s2419" type="#_x0000_t32" style="position:absolute;left:0;text-align:left;margin-left:289.5pt;margin-top:114.65pt;width:67pt;height:34.5pt;z-index:251978752" o:connectortype="straight" strokecolor="red">
            <v:stroke endarrow="block"/>
          </v:shape>
        </w:pict>
      </w:r>
      <w:r>
        <w:rPr>
          <w:noProof/>
          <w:lang w:val="fr-FR"/>
        </w:rPr>
        <w:pict w14:anchorId="07363036">
          <v:rect id="_x0000_s2416" style="position:absolute;left:0;text-align:left;margin-left:160.6pt;margin-top:74.3pt;width:132.85pt;height:23.1pt;z-index:251975680" filled="f" strokecolor="red"/>
        </w:pict>
      </w:r>
      <w:r>
        <w:rPr>
          <w:noProof/>
          <w:lang w:val="fr-FR"/>
        </w:rPr>
        <w:pict w14:anchorId="07363036">
          <v:rect id="_x0000_s2417" style="position:absolute;left:0;text-align:left;margin-left:160.6pt;margin-top:97.4pt;width:132.85pt;height:23.1pt;z-index:251976704" filled="f" strokecolor="red"/>
        </w:pict>
      </w:r>
      <w:r>
        <w:rPr>
          <w:noProof/>
          <w:lang w:val="fr-FR"/>
        </w:rPr>
        <w:pict w14:anchorId="6B53F615">
          <v:rect id="_x0000_s2421" style="position:absolute;left:0;text-align:left;margin-left:392.05pt;margin-top:43.65pt;width:33.85pt;height:19.7pt;z-index:251980800" filled="f" strokecolor="red"/>
        </w:pict>
      </w:r>
      <w:r w:rsidR="00753213" w:rsidRPr="005D7113">
        <w:rPr>
          <w:noProof/>
          <w:lang w:val="fr-FR"/>
        </w:rPr>
        <w:t xml:space="preserve"> </w:t>
      </w:r>
      <w:r w:rsidR="00753213" w:rsidRPr="00753213">
        <w:rPr>
          <w:noProof/>
          <w:lang w:val="fr-FR"/>
        </w:rPr>
        <w:drawing>
          <wp:inline distT="0" distB="0" distL="0" distR="0" wp14:anchorId="5A203EF8" wp14:editId="55E93516">
            <wp:extent cx="4374514" cy="2822207"/>
            <wp:effectExtent l="0" t="0" r="0" b="0"/>
            <wp:docPr id="8289782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978294" name="Picture 1" descr="A screenshot of a computer&#10;&#10;Description automatically generated"/>
                    <pic:cNvPicPr/>
                  </pic:nvPicPr>
                  <pic:blipFill>
                    <a:blip r:embed="rId137"/>
                    <a:stretch>
                      <a:fillRect/>
                    </a:stretch>
                  </pic:blipFill>
                  <pic:spPr>
                    <a:xfrm>
                      <a:off x="0" y="0"/>
                      <a:ext cx="4384945" cy="2828936"/>
                    </a:xfrm>
                    <a:prstGeom prst="rect">
                      <a:avLst/>
                    </a:prstGeom>
                  </pic:spPr>
                </pic:pic>
              </a:graphicData>
            </a:graphic>
          </wp:inline>
        </w:drawing>
      </w:r>
      <w:r w:rsidR="0025795B">
        <w:rPr>
          <w:lang w:val="fr-FR"/>
        </w:rPr>
        <w:t> </w:t>
      </w:r>
    </w:p>
    <w:p w14:paraId="0752A6FE" w14:textId="77777777" w:rsidR="0025795B" w:rsidRPr="005D7113" w:rsidRDefault="0025795B" w:rsidP="0025795B">
      <w:pPr>
        <w:pStyle w:val="BodyText"/>
        <w:ind w:left="1920" w:firstLine="0"/>
        <w:rPr>
          <w:lang w:val="fr-FR"/>
        </w:rPr>
      </w:pPr>
    </w:p>
    <w:p w14:paraId="08DD205D" w14:textId="77777777" w:rsidR="0025795B" w:rsidRPr="005D7113" w:rsidRDefault="0025795B" w:rsidP="0025795B">
      <w:pPr>
        <w:pStyle w:val="BodyText"/>
        <w:ind w:left="1920" w:firstLine="0"/>
        <w:rPr>
          <w:lang w:val="fr-FR"/>
        </w:rPr>
      </w:pPr>
      <w:r w:rsidRPr="005D7113">
        <w:rPr>
          <w:lang w:val="fr-FR"/>
        </w:rPr>
        <w:t>Dữ liệu:</w:t>
      </w:r>
    </w:p>
    <w:p w14:paraId="262F4B35" w14:textId="77777777" w:rsidR="0025795B" w:rsidRPr="00A223A1" w:rsidRDefault="0025795B" w:rsidP="0025795B">
      <w:pPr>
        <w:pStyle w:val="BodyText"/>
        <w:ind w:left="1920"/>
      </w:pPr>
      <w:r w:rsidRPr="00A223A1">
        <w:t>[</w:t>
      </w:r>
    </w:p>
    <w:p w14:paraId="7F64E54D" w14:textId="77777777" w:rsidR="0025795B" w:rsidRPr="00A223A1" w:rsidRDefault="0025795B" w:rsidP="0025795B">
      <w:pPr>
        <w:pStyle w:val="BodyText"/>
        <w:ind w:left="1920"/>
      </w:pPr>
      <w:r w:rsidRPr="00A223A1">
        <w:t xml:space="preserve">    {</w:t>
      </w:r>
    </w:p>
    <w:p w14:paraId="5CBDABE3" w14:textId="77777777" w:rsidR="0025795B" w:rsidRPr="00A223A1" w:rsidRDefault="0025795B" w:rsidP="0025795B">
      <w:pPr>
        <w:pStyle w:val="BodyText"/>
        <w:ind w:left="1920"/>
      </w:pPr>
      <w:r w:rsidRPr="00A223A1">
        <w:t xml:space="preserve">        "id": "1",</w:t>
      </w:r>
    </w:p>
    <w:p w14:paraId="73781979" w14:textId="77777777" w:rsidR="0025795B" w:rsidRPr="00A223A1" w:rsidRDefault="0025795B" w:rsidP="0025795B">
      <w:pPr>
        <w:pStyle w:val="BodyText"/>
        <w:ind w:left="1920"/>
      </w:pPr>
      <w:r w:rsidRPr="00A223A1">
        <w:t xml:space="preserve">        "subject": "Nhập môn CNPM",</w:t>
      </w:r>
    </w:p>
    <w:p w14:paraId="61763A61" w14:textId="77777777" w:rsidR="0025795B" w:rsidRPr="00A223A1" w:rsidRDefault="0025795B" w:rsidP="0025795B">
      <w:pPr>
        <w:pStyle w:val="BodyText"/>
        <w:ind w:left="1920"/>
      </w:pPr>
      <w:r w:rsidRPr="00A223A1">
        <w:t xml:space="preserve">        "created_date": "2022-04-15T04:51:36.262097Z",</w:t>
      </w:r>
    </w:p>
    <w:p w14:paraId="0FAA8C29" w14:textId="77777777" w:rsidR="0025795B" w:rsidRPr="00A223A1" w:rsidRDefault="0025795B" w:rsidP="0025795B">
      <w:pPr>
        <w:pStyle w:val="BodyText"/>
        <w:ind w:left="1920"/>
      </w:pPr>
      <w:r w:rsidRPr="00A223A1">
        <w:t xml:space="preserve">        "category_id": 1,</w:t>
      </w:r>
    </w:p>
    <w:p w14:paraId="1CCFAA1C" w14:textId="77777777" w:rsidR="0025795B" w:rsidRPr="00A223A1" w:rsidRDefault="0025795B" w:rsidP="0025795B">
      <w:pPr>
        <w:pStyle w:val="BodyText"/>
        <w:ind w:left="1920"/>
        <w:rPr>
          <w:lang w:val="fr-FR"/>
        </w:rPr>
      </w:pPr>
      <w:r w:rsidRPr="00A223A1">
        <w:t xml:space="preserve">        </w:t>
      </w:r>
      <w:r w:rsidRPr="00A223A1">
        <w:rPr>
          <w:lang w:val="fr-FR"/>
        </w:rPr>
        <w:t>"image": "https://thanhduong.pythonanywhere.com/static/courses/2022/04/Lighthouse.jpg"</w:t>
      </w:r>
    </w:p>
    <w:p w14:paraId="65BDA3E6" w14:textId="77777777" w:rsidR="0025795B" w:rsidRPr="00A223A1" w:rsidRDefault="0025795B" w:rsidP="0025795B">
      <w:pPr>
        <w:pStyle w:val="BodyText"/>
        <w:ind w:left="1920"/>
      </w:pPr>
      <w:r w:rsidRPr="00A223A1">
        <w:rPr>
          <w:lang w:val="fr-FR"/>
        </w:rPr>
        <w:t xml:space="preserve">    </w:t>
      </w:r>
      <w:r w:rsidRPr="00A223A1">
        <w:t>},</w:t>
      </w:r>
    </w:p>
    <w:p w14:paraId="3745A372" w14:textId="77777777" w:rsidR="0025795B" w:rsidRPr="00A223A1" w:rsidRDefault="0025795B" w:rsidP="0025795B">
      <w:pPr>
        <w:pStyle w:val="BodyText"/>
        <w:ind w:left="1920"/>
      </w:pPr>
      <w:r w:rsidRPr="00A223A1">
        <w:t xml:space="preserve">    {</w:t>
      </w:r>
    </w:p>
    <w:p w14:paraId="059C0DAE" w14:textId="77777777" w:rsidR="0025795B" w:rsidRPr="00A223A1" w:rsidRDefault="0025795B" w:rsidP="0025795B">
      <w:pPr>
        <w:pStyle w:val="BodyText"/>
        <w:ind w:left="1920"/>
      </w:pPr>
      <w:r w:rsidRPr="00A223A1">
        <w:t xml:space="preserve">        "id": "2",</w:t>
      </w:r>
    </w:p>
    <w:p w14:paraId="4EC587B4" w14:textId="77777777" w:rsidR="0025795B" w:rsidRPr="00A223A1" w:rsidRDefault="0025795B" w:rsidP="0025795B">
      <w:pPr>
        <w:pStyle w:val="BodyText"/>
        <w:ind w:left="1920"/>
      </w:pPr>
      <w:r w:rsidRPr="00A223A1">
        <w:t xml:space="preserve">        "subject": "Kiểm thử phần mềm",</w:t>
      </w:r>
    </w:p>
    <w:p w14:paraId="0AF3E6C6" w14:textId="77777777" w:rsidR="0025795B" w:rsidRPr="00A223A1" w:rsidRDefault="0025795B" w:rsidP="0025795B">
      <w:pPr>
        <w:pStyle w:val="BodyText"/>
        <w:ind w:left="1920"/>
      </w:pPr>
      <w:r w:rsidRPr="00A223A1">
        <w:t xml:space="preserve">        "created_date": "2022-04-15T04:51:36.263248Z",</w:t>
      </w:r>
    </w:p>
    <w:p w14:paraId="49E9005D" w14:textId="77777777" w:rsidR="0025795B" w:rsidRPr="00A223A1" w:rsidRDefault="0025795B" w:rsidP="0025795B">
      <w:pPr>
        <w:pStyle w:val="BodyText"/>
        <w:ind w:left="1920"/>
      </w:pPr>
      <w:r w:rsidRPr="00A223A1">
        <w:t xml:space="preserve">        "category_id": 1,</w:t>
      </w:r>
    </w:p>
    <w:p w14:paraId="0ABFBFBD" w14:textId="77777777" w:rsidR="0025795B" w:rsidRPr="00A223A1" w:rsidRDefault="0025795B" w:rsidP="0025795B">
      <w:pPr>
        <w:pStyle w:val="BodyText"/>
        <w:ind w:left="1920"/>
        <w:rPr>
          <w:lang w:val="fr-FR"/>
        </w:rPr>
      </w:pPr>
      <w:r w:rsidRPr="00A223A1">
        <w:t xml:space="preserve">        </w:t>
      </w:r>
      <w:r w:rsidRPr="00A223A1">
        <w:rPr>
          <w:lang w:val="fr-FR"/>
        </w:rPr>
        <w:t>"image": "https://thanhduong.pythonanywhere.com/static/courses/2022/04/Desert.jpg"</w:t>
      </w:r>
    </w:p>
    <w:p w14:paraId="792B61DD" w14:textId="77777777" w:rsidR="0025795B" w:rsidRPr="00A223A1" w:rsidRDefault="0025795B" w:rsidP="0025795B">
      <w:pPr>
        <w:pStyle w:val="BodyText"/>
        <w:ind w:left="1920"/>
      </w:pPr>
      <w:r w:rsidRPr="00A223A1">
        <w:rPr>
          <w:lang w:val="fr-FR"/>
        </w:rPr>
        <w:t xml:space="preserve">    </w:t>
      </w:r>
      <w:r w:rsidRPr="00A223A1">
        <w:t>},</w:t>
      </w:r>
    </w:p>
    <w:p w14:paraId="105661EF" w14:textId="77777777" w:rsidR="0025795B" w:rsidRPr="00A223A1" w:rsidRDefault="0025795B" w:rsidP="0025795B">
      <w:pPr>
        <w:pStyle w:val="BodyText"/>
        <w:ind w:left="1920"/>
      </w:pPr>
      <w:r w:rsidRPr="00A223A1">
        <w:t xml:space="preserve">    {</w:t>
      </w:r>
    </w:p>
    <w:p w14:paraId="5CF7D109" w14:textId="77777777" w:rsidR="0025795B" w:rsidRPr="00A223A1" w:rsidRDefault="0025795B" w:rsidP="0025795B">
      <w:pPr>
        <w:pStyle w:val="BodyText"/>
        <w:ind w:left="1920"/>
      </w:pPr>
      <w:r w:rsidRPr="00A223A1">
        <w:t xml:space="preserve">        "id": "3",</w:t>
      </w:r>
    </w:p>
    <w:p w14:paraId="2A1B1D7D" w14:textId="77777777" w:rsidR="0025795B" w:rsidRPr="00A223A1" w:rsidRDefault="0025795B" w:rsidP="0025795B">
      <w:pPr>
        <w:pStyle w:val="BodyText"/>
        <w:ind w:left="1920"/>
      </w:pPr>
      <w:r w:rsidRPr="00A223A1">
        <w:lastRenderedPageBreak/>
        <w:t xml:space="preserve">        "subject": "Xây dựng phần mềm",</w:t>
      </w:r>
    </w:p>
    <w:p w14:paraId="6D47085E" w14:textId="77777777" w:rsidR="0025795B" w:rsidRPr="00A223A1" w:rsidRDefault="0025795B" w:rsidP="0025795B">
      <w:pPr>
        <w:pStyle w:val="BodyText"/>
        <w:ind w:left="1920"/>
      </w:pPr>
      <w:r w:rsidRPr="00A223A1">
        <w:t xml:space="preserve">        "created_date": "2022-04-15T04:51:36.264070Z",</w:t>
      </w:r>
    </w:p>
    <w:p w14:paraId="5918F4AF" w14:textId="77777777" w:rsidR="0025795B" w:rsidRPr="00A223A1" w:rsidRDefault="0025795B" w:rsidP="0025795B">
      <w:pPr>
        <w:pStyle w:val="BodyText"/>
        <w:ind w:left="1920"/>
      </w:pPr>
      <w:r w:rsidRPr="00A223A1">
        <w:t xml:space="preserve">        "category_id": 1,</w:t>
      </w:r>
    </w:p>
    <w:p w14:paraId="2D6FC534" w14:textId="77777777" w:rsidR="0025795B" w:rsidRPr="00A223A1" w:rsidRDefault="0025795B" w:rsidP="0025795B">
      <w:pPr>
        <w:pStyle w:val="BodyText"/>
        <w:ind w:left="1920"/>
        <w:rPr>
          <w:lang w:val="fr-FR"/>
        </w:rPr>
      </w:pPr>
      <w:r w:rsidRPr="00A223A1">
        <w:t xml:space="preserve">        </w:t>
      </w:r>
      <w:r w:rsidRPr="00A223A1">
        <w:rPr>
          <w:lang w:val="fr-FR"/>
        </w:rPr>
        <w:t>"image": "https://thanhduong.pythonanywhere.com/static/courses/2022/04/Koala.jpg"</w:t>
      </w:r>
    </w:p>
    <w:p w14:paraId="33ED1762" w14:textId="77777777" w:rsidR="0025795B" w:rsidRPr="00A223A1" w:rsidRDefault="0025795B" w:rsidP="0025795B">
      <w:pPr>
        <w:pStyle w:val="BodyText"/>
        <w:ind w:left="1920"/>
        <w:rPr>
          <w:lang w:val="fr-FR"/>
        </w:rPr>
      </w:pPr>
      <w:r w:rsidRPr="00A223A1">
        <w:rPr>
          <w:lang w:val="fr-FR"/>
        </w:rPr>
        <w:t xml:space="preserve">    },</w:t>
      </w:r>
    </w:p>
    <w:p w14:paraId="29A6ECFC" w14:textId="77777777" w:rsidR="0025795B" w:rsidRPr="00A223A1" w:rsidRDefault="0025795B" w:rsidP="0025795B">
      <w:pPr>
        <w:pStyle w:val="BodyText"/>
        <w:ind w:left="1920"/>
        <w:rPr>
          <w:lang w:val="fr-FR"/>
        </w:rPr>
      </w:pPr>
      <w:r w:rsidRPr="00A223A1">
        <w:rPr>
          <w:lang w:val="fr-FR"/>
        </w:rPr>
        <w:t xml:space="preserve">    {</w:t>
      </w:r>
    </w:p>
    <w:p w14:paraId="03DE45FC" w14:textId="77777777" w:rsidR="0025795B" w:rsidRPr="00A223A1" w:rsidRDefault="0025795B" w:rsidP="0025795B">
      <w:pPr>
        <w:pStyle w:val="BodyText"/>
        <w:ind w:left="1920"/>
        <w:rPr>
          <w:lang w:val="fr-FR"/>
        </w:rPr>
      </w:pPr>
      <w:r w:rsidRPr="00A223A1">
        <w:rPr>
          <w:lang w:val="fr-FR"/>
        </w:rPr>
        <w:t xml:space="preserve">        "id": "4",</w:t>
      </w:r>
    </w:p>
    <w:p w14:paraId="012F7E23" w14:textId="77777777" w:rsidR="0025795B" w:rsidRPr="00A223A1" w:rsidRDefault="0025795B" w:rsidP="0025795B">
      <w:pPr>
        <w:pStyle w:val="BodyText"/>
        <w:ind w:left="1920"/>
        <w:rPr>
          <w:lang w:val="fr-FR"/>
        </w:rPr>
      </w:pPr>
      <w:r w:rsidRPr="00A223A1">
        <w:rPr>
          <w:lang w:val="fr-FR"/>
        </w:rPr>
        <w:t xml:space="preserve">        "subject": "Nhập môn trí tuệ nhân tạo",</w:t>
      </w:r>
    </w:p>
    <w:p w14:paraId="1606B0ED" w14:textId="77777777" w:rsidR="0025795B" w:rsidRPr="00A223A1" w:rsidRDefault="0025795B" w:rsidP="0025795B">
      <w:pPr>
        <w:pStyle w:val="BodyText"/>
        <w:ind w:left="1920"/>
      </w:pPr>
      <w:r w:rsidRPr="00A223A1">
        <w:rPr>
          <w:lang w:val="fr-FR"/>
        </w:rPr>
        <w:t xml:space="preserve">        </w:t>
      </w:r>
      <w:r w:rsidRPr="00A223A1">
        <w:t>"created_date": "2022-04-15T04:51:36.270235Z",</w:t>
      </w:r>
    </w:p>
    <w:p w14:paraId="19BE2E05" w14:textId="77777777" w:rsidR="0025795B" w:rsidRPr="00A223A1" w:rsidRDefault="0025795B" w:rsidP="0025795B">
      <w:pPr>
        <w:pStyle w:val="BodyText"/>
        <w:ind w:left="1920"/>
      </w:pPr>
      <w:r w:rsidRPr="00A223A1">
        <w:t xml:space="preserve">        "category_id": 2,</w:t>
      </w:r>
    </w:p>
    <w:p w14:paraId="2FF84474" w14:textId="77777777" w:rsidR="0025795B" w:rsidRPr="00A223A1" w:rsidRDefault="0025795B" w:rsidP="0025795B">
      <w:pPr>
        <w:pStyle w:val="BodyText"/>
        <w:ind w:left="1920"/>
        <w:rPr>
          <w:lang w:val="fr-FR"/>
        </w:rPr>
      </w:pPr>
      <w:r w:rsidRPr="00A223A1">
        <w:t xml:space="preserve">        </w:t>
      </w:r>
      <w:r w:rsidRPr="00A223A1">
        <w:rPr>
          <w:lang w:val="fr-FR"/>
        </w:rPr>
        <w:t>"image": "https://thanhduong.pythonanywhere.com/static/courses/2022/04/Chrysanthemum_K43bAgo.jpg"</w:t>
      </w:r>
    </w:p>
    <w:p w14:paraId="6266F509" w14:textId="77777777" w:rsidR="0025795B" w:rsidRPr="00A223A1" w:rsidRDefault="0025795B" w:rsidP="0025795B">
      <w:pPr>
        <w:pStyle w:val="BodyText"/>
        <w:ind w:left="1920"/>
      </w:pPr>
      <w:r w:rsidRPr="00A223A1">
        <w:rPr>
          <w:lang w:val="fr-FR"/>
        </w:rPr>
        <w:t xml:space="preserve">    </w:t>
      </w:r>
      <w:r w:rsidRPr="00A223A1">
        <w:t>},</w:t>
      </w:r>
    </w:p>
    <w:p w14:paraId="22D34921" w14:textId="77777777" w:rsidR="0025795B" w:rsidRPr="00A223A1" w:rsidRDefault="0025795B" w:rsidP="0025795B">
      <w:pPr>
        <w:pStyle w:val="BodyText"/>
        <w:ind w:left="1920"/>
      </w:pPr>
      <w:r w:rsidRPr="00A223A1">
        <w:t xml:space="preserve">    {</w:t>
      </w:r>
    </w:p>
    <w:p w14:paraId="1EA93388" w14:textId="77777777" w:rsidR="0025795B" w:rsidRPr="00A223A1" w:rsidRDefault="0025795B" w:rsidP="0025795B">
      <w:pPr>
        <w:pStyle w:val="BodyText"/>
        <w:ind w:left="1920"/>
      </w:pPr>
      <w:r w:rsidRPr="00A223A1">
        <w:t xml:space="preserve">        "id": "5",</w:t>
      </w:r>
    </w:p>
    <w:p w14:paraId="5C2AB941" w14:textId="77777777" w:rsidR="0025795B" w:rsidRPr="00A223A1" w:rsidRDefault="0025795B" w:rsidP="0025795B">
      <w:pPr>
        <w:pStyle w:val="BodyText"/>
        <w:ind w:left="1920"/>
      </w:pPr>
      <w:r w:rsidRPr="00A223A1">
        <w:t xml:space="preserve">        "subject": "Nhập môn máy học",</w:t>
      </w:r>
    </w:p>
    <w:p w14:paraId="6E11CC13" w14:textId="77777777" w:rsidR="0025795B" w:rsidRPr="00A223A1" w:rsidRDefault="0025795B" w:rsidP="0025795B">
      <w:pPr>
        <w:pStyle w:val="BodyText"/>
        <w:ind w:left="1920"/>
      </w:pPr>
      <w:r w:rsidRPr="00A223A1">
        <w:t xml:space="preserve">        "created_date": "2023-03-25T12:39:20.406010Z",</w:t>
      </w:r>
    </w:p>
    <w:p w14:paraId="3BCEF076" w14:textId="77777777" w:rsidR="0025795B" w:rsidRPr="00A223A1" w:rsidRDefault="0025795B" w:rsidP="0025795B">
      <w:pPr>
        <w:pStyle w:val="BodyText"/>
        <w:ind w:left="1920"/>
      </w:pPr>
      <w:r w:rsidRPr="00A223A1">
        <w:t xml:space="preserve">        "category_id": 2,</w:t>
      </w:r>
    </w:p>
    <w:p w14:paraId="0CEBA694" w14:textId="77777777" w:rsidR="0025795B" w:rsidRPr="00A223A1" w:rsidRDefault="0025795B" w:rsidP="0025795B">
      <w:pPr>
        <w:pStyle w:val="BodyText"/>
        <w:ind w:left="1920"/>
        <w:rPr>
          <w:lang w:val="fr-FR"/>
        </w:rPr>
      </w:pPr>
      <w:r w:rsidRPr="00A223A1">
        <w:t xml:space="preserve">        </w:t>
      </w:r>
      <w:r w:rsidRPr="00A223A1">
        <w:rPr>
          <w:lang w:val="fr-FR"/>
        </w:rPr>
        <w:t>"image": "https://thanhduong.pythonanywhere.com/static/courses/2023/03/ai-machine-learning-for-payoroll-services-696x464-156925073735472328474.jpg"</w:t>
      </w:r>
    </w:p>
    <w:p w14:paraId="476228B9" w14:textId="77777777" w:rsidR="0025795B" w:rsidRPr="00A223A1" w:rsidRDefault="0025795B" w:rsidP="0025795B">
      <w:pPr>
        <w:pStyle w:val="BodyText"/>
        <w:ind w:left="1920"/>
      </w:pPr>
      <w:r w:rsidRPr="00A223A1">
        <w:rPr>
          <w:lang w:val="fr-FR"/>
        </w:rPr>
        <w:t xml:space="preserve">    </w:t>
      </w:r>
      <w:r w:rsidRPr="00A223A1">
        <w:t>},</w:t>
      </w:r>
    </w:p>
    <w:p w14:paraId="1BC11A73" w14:textId="77777777" w:rsidR="0025795B" w:rsidRPr="00A223A1" w:rsidRDefault="0025795B" w:rsidP="0025795B">
      <w:pPr>
        <w:pStyle w:val="BodyText"/>
        <w:ind w:left="1920"/>
      </w:pPr>
      <w:r w:rsidRPr="00A223A1">
        <w:t xml:space="preserve">    {</w:t>
      </w:r>
    </w:p>
    <w:p w14:paraId="5A206E11" w14:textId="77777777" w:rsidR="0025795B" w:rsidRPr="00A223A1" w:rsidRDefault="0025795B" w:rsidP="0025795B">
      <w:pPr>
        <w:pStyle w:val="BodyText"/>
        <w:ind w:left="1920"/>
      </w:pPr>
      <w:r w:rsidRPr="00A223A1">
        <w:t xml:space="preserve">        "id": "6",</w:t>
      </w:r>
    </w:p>
    <w:p w14:paraId="292B562C" w14:textId="77777777" w:rsidR="0025795B" w:rsidRPr="00A223A1" w:rsidRDefault="0025795B" w:rsidP="0025795B">
      <w:pPr>
        <w:pStyle w:val="BodyText"/>
        <w:ind w:left="1920"/>
      </w:pPr>
      <w:r w:rsidRPr="00A223A1">
        <w:t xml:space="preserve">        "subject": "Thiết kế Web",</w:t>
      </w:r>
    </w:p>
    <w:p w14:paraId="7E95A135" w14:textId="77777777" w:rsidR="0025795B" w:rsidRPr="00A223A1" w:rsidRDefault="0025795B" w:rsidP="0025795B">
      <w:pPr>
        <w:pStyle w:val="BodyText"/>
        <w:ind w:left="1920"/>
      </w:pPr>
      <w:r w:rsidRPr="00A223A1">
        <w:t xml:space="preserve">        "created_date": "2023-03-26T10:42:29.375551Z",</w:t>
      </w:r>
    </w:p>
    <w:p w14:paraId="4D567C8B" w14:textId="77777777" w:rsidR="0025795B" w:rsidRPr="00A223A1" w:rsidRDefault="0025795B" w:rsidP="0025795B">
      <w:pPr>
        <w:pStyle w:val="BodyText"/>
        <w:ind w:left="1920"/>
      </w:pPr>
      <w:r w:rsidRPr="00A223A1">
        <w:t xml:space="preserve">        "category_id": 1,</w:t>
      </w:r>
    </w:p>
    <w:p w14:paraId="09F4B7F1" w14:textId="77777777" w:rsidR="0025795B" w:rsidRPr="00A223A1" w:rsidRDefault="0025795B" w:rsidP="0025795B">
      <w:pPr>
        <w:pStyle w:val="BodyText"/>
        <w:ind w:left="1920"/>
        <w:rPr>
          <w:lang w:val="fr-FR"/>
        </w:rPr>
      </w:pPr>
      <w:r w:rsidRPr="00A223A1">
        <w:t xml:space="preserve">        </w:t>
      </w:r>
      <w:r w:rsidRPr="00A223A1">
        <w:rPr>
          <w:lang w:val="fr-FR"/>
        </w:rPr>
        <w:t>"image": "https://thanhduong.pythonanywhere.com/static/courses/2023/03/quy-trinh-thiet-ke-website.jpg"</w:t>
      </w:r>
    </w:p>
    <w:p w14:paraId="0C414B0E" w14:textId="77777777" w:rsidR="0025795B" w:rsidRPr="00A223A1" w:rsidRDefault="0025795B" w:rsidP="0025795B">
      <w:pPr>
        <w:pStyle w:val="BodyText"/>
        <w:ind w:left="1920"/>
        <w:rPr>
          <w:lang w:val="fr-FR"/>
        </w:rPr>
      </w:pPr>
      <w:r w:rsidRPr="00A223A1">
        <w:rPr>
          <w:lang w:val="fr-FR"/>
        </w:rPr>
        <w:t xml:space="preserve">    }</w:t>
      </w:r>
    </w:p>
    <w:p w14:paraId="3FE91BE5" w14:textId="77777777" w:rsidR="0025795B" w:rsidRDefault="0025795B" w:rsidP="0025795B">
      <w:pPr>
        <w:pStyle w:val="BodyText"/>
        <w:ind w:left="1920" w:firstLine="0"/>
        <w:rPr>
          <w:lang w:val="fr-FR"/>
        </w:rPr>
      </w:pPr>
      <w:r w:rsidRPr="00A223A1">
        <w:rPr>
          <w:lang w:val="fr-FR"/>
        </w:rPr>
        <w:t>]</w:t>
      </w:r>
    </w:p>
    <w:p w14:paraId="431B3F28" w14:textId="77777777" w:rsidR="0025795B" w:rsidRPr="0025795B" w:rsidRDefault="0025795B" w:rsidP="00922462">
      <w:pPr>
        <w:pStyle w:val="BodyText"/>
        <w:ind w:left="1920" w:firstLine="0"/>
        <w:rPr>
          <w:lang w:val="fr-FR"/>
        </w:rPr>
      </w:pPr>
    </w:p>
    <w:p w14:paraId="4A9F852B" w14:textId="2B8A478C" w:rsidR="00FC191B" w:rsidRPr="00A223A1" w:rsidRDefault="00FC191B" w:rsidP="00830B46">
      <w:pPr>
        <w:pStyle w:val="Heading4"/>
        <w:ind w:firstLine="720"/>
        <w:rPr>
          <w:lang w:val="en-US"/>
        </w:rPr>
      </w:pPr>
      <w:r w:rsidRPr="00A223A1">
        <w:rPr>
          <w:lang w:val="en-US"/>
        </w:rPr>
        <w:lastRenderedPageBreak/>
        <w:t>Bước 3.</w:t>
      </w:r>
      <w:r w:rsidR="0025795B">
        <w:rPr>
          <w:lang w:val="en-US"/>
        </w:rPr>
        <w:t>2</w:t>
      </w:r>
      <w:r w:rsidRPr="00A223A1">
        <w:rPr>
          <w:lang w:val="en-US"/>
        </w:rPr>
        <w:t xml:space="preserve">. </w:t>
      </w:r>
      <w:bookmarkStart w:id="70" w:name="_Hlk166622675"/>
      <w:r w:rsidRPr="00A223A1">
        <w:rPr>
          <w:lang w:val="en-US"/>
        </w:rPr>
        <w:t>Post_Couse_66_Vy</w:t>
      </w:r>
      <w:bookmarkEnd w:id="70"/>
      <w:r w:rsidRPr="00A223A1">
        <w:rPr>
          <w:lang w:val="en-US"/>
        </w:rPr>
        <w:t>:</w:t>
      </w:r>
    </w:p>
    <w:p w14:paraId="49261FA1" w14:textId="51D87E22" w:rsidR="00FC191B" w:rsidRPr="00A223A1" w:rsidRDefault="00FC191B">
      <w:pPr>
        <w:pStyle w:val="BodyText"/>
        <w:numPr>
          <w:ilvl w:val="0"/>
          <w:numId w:val="3"/>
        </w:numPr>
      </w:pPr>
      <w:r w:rsidRPr="00A223A1">
        <w:t>Tạo 1 khoá học mới</w:t>
      </w:r>
    </w:p>
    <w:p w14:paraId="7F92317F" w14:textId="28538C3D" w:rsidR="00FC191B" w:rsidRPr="00A223A1" w:rsidRDefault="00FC191B" w:rsidP="00FC191B">
      <w:pPr>
        <w:pStyle w:val="BodyText"/>
        <w:ind w:left="840"/>
      </w:pPr>
      <w:r w:rsidRPr="00A223A1">
        <w:t>+ Nhấn vào dấu + để new request, đặt tên là ‘‘Post_Couse_66_Vy’’, chọn phương thức “Post”</w:t>
      </w:r>
    </w:p>
    <w:p w14:paraId="22740990" w14:textId="3A3F09D1" w:rsidR="00FC191B" w:rsidRPr="00A223A1" w:rsidRDefault="00FC191B" w:rsidP="00FC191B">
      <w:pPr>
        <w:pStyle w:val="BodyText"/>
        <w:ind w:left="840"/>
      </w:pPr>
      <w:r w:rsidRPr="00A223A1">
        <w:t xml:space="preserve"> + Tại body gửi json tạo khoá học</w:t>
      </w:r>
    </w:p>
    <w:p w14:paraId="2681D93D" w14:textId="5A69F4CD" w:rsidR="00FC191B" w:rsidRDefault="00FC191B" w:rsidP="00FC191B">
      <w:pPr>
        <w:pStyle w:val="BodyText"/>
        <w:ind w:left="840"/>
        <w:rPr>
          <w:lang w:val="fr-FR"/>
        </w:rPr>
      </w:pPr>
      <w:r w:rsidRPr="00A223A1">
        <w:rPr>
          <w:lang w:val="fr-FR"/>
        </w:rPr>
        <w:t>+ nhấn “Send”</w:t>
      </w:r>
    </w:p>
    <w:p w14:paraId="34AB5FCB" w14:textId="0FDC0DED" w:rsidR="0025795B" w:rsidRPr="00A223A1" w:rsidRDefault="0025795B">
      <w:pPr>
        <w:pStyle w:val="BodyText"/>
        <w:numPr>
          <w:ilvl w:val="0"/>
          <w:numId w:val="3"/>
        </w:numPr>
        <w:rPr>
          <w:lang w:val="fr-FR"/>
        </w:rPr>
      </w:pPr>
      <w:r>
        <w:rPr>
          <w:lang w:val="fr-FR"/>
        </w:rPr>
        <w:t xml:space="preserve">Test script </w:t>
      </w:r>
    </w:p>
    <w:p w14:paraId="0FCB628A" w14:textId="62B92F7A" w:rsidR="000C56D9" w:rsidRPr="00A223A1" w:rsidRDefault="00000000" w:rsidP="00FC191B">
      <w:pPr>
        <w:pStyle w:val="BodyText"/>
        <w:ind w:left="840"/>
        <w:rPr>
          <w:lang w:val="fr-FR"/>
        </w:rPr>
      </w:pPr>
      <w:r>
        <w:rPr>
          <w:noProof/>
          <w:lang w:val="fr-FR"/>
        </w:rPr>
        <w:pict w14:anchorId="755F4FC2">
          <v:shape id="_x0000_s2428" type="#_x0000_t32" style="position:absolute;left:0;text-align:left;margin-left:326pt;margin-top:94.9pt;width:22.75pt;height:24.85pt;z-index:251987968" o:connectortype="straight" strokecolor="red">
            <v:stroke endarrow="block"/>
          </v:shape>
        </w:pict>
      </w:r>
      <w:r>
        <w:rPr>
          <w:noProof/>
          <w:lang w:val="fr-FR"/>
        </w:rPr>
        <w:pict w14:anchorId="4ADAB4C1">
          <v:rect id="_x0000_s2427" style="position:absolute;left:0;text-align:left;margin-left:84.5pt;margin-top:204.95pt;width:137.55pt;height:32.25pt;z-index:251986944" filled="f" strokecolor="red"/>
        </w:pict>
      </w:r>
      <w:r>
        <w:rPr>
          <w:noProof/>
          <w:lang w:val="fr-FR"/>
        </w:rPr>
        <w:pict w14:anchorId="4ADAB4C1">
          <v:rect id="_x0000_s2426" style="position:absolute;left:0;text-align:left;margin-left:137pt;margin-top:68.65pt;width:195.4pt;height:60.1pt;z-index:251985920" filled="f" strokecolor="red"/>
        </w:pict>
      </w:r>
      <w:r>
        <w:rPr>
          <w:noProof/>
          <w:lang w:val="fr-FR"/>
        </w:rPr>
        <w:pict w14:anchorId="4ADAB4C1">
          <v:rect id="_x0000_s2425" style="position:absolute;left:0;text-align:left;margin-left:350.85pt;margin-top:111.15pt;width:74.15pt;height:22.3pt;z-index:251984896" filled="f" strokecolor="red"/>
        </w:pict>
      </w:r>
      <w:r>
        <w:rPr>
          <w:noProof/>
          <w:lang w:val="fr-FR"/>
        </w:rPr>
        <w:pict w14:anchorId="4ADAB4C1">
          <v:rect id="_x0000_s2424" style="position:absolute;left:0;text-align:left;margin-left:386.85pt;margin-top:35.8pt;width:35.15pt;height:22.3pt;z-index:251983872" filled="f" strokecolor="red"/>
        </w:pict>
      </w:r>
      <w:r>
        <w:rPr>
          <w:noProof/>
          <w:lang w:val="fr-FR"/>
        </w:rPr>
        <w:pict w14:anchorId="4ADAB4C1">
          <v:rect id="_x0000_s2423" style="position:absolute;left:0;text-align:left;margin-left:125pt;margin-top:38.35pt;width:18.85pt;height:12pt;z-index:251982848" filled="f" strokecolor="red"/>
        </w:pict>
      </w:r>
      <w:r>
        <w:rPr>
          <w:noProof/>
          <w:lang w:val="fr-FR"/>
        </w:rPr>
        <w:pict w14:anchorId="4ADAB4C1">
          <v:rect id="_x0000_s2422" style="position:absolute;left:0;text-align:left;margin-left:116.85pt;margin-top:22.05pt;width:45pt;height:11.55pt;z-index:251981824" filled="f" strokecolor="red"/>
        </w:pict>
      </w:r>
      <w:r w:rsidR="00D55D02" w:rsidRPr="00D55D02">
        <w:rPr>
          <w:noProof/>
          <w:lang w:val="fr-FR"/>
        </w:rPr>
        <w:drawing>
          <wp:inline distT="0" distB="0" distL="0" distR="0" wp14:anchorId="71955F75" wp14:editId="35F726D4">
            <wp:extent cx="4592265" cy="2946491"/>
            <wp:effectExtent l="0" t="0" r="0" b="0"/>
            <wp:docPr id="18236640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664082" name="Picture 1" descr="A screenshot of a computer&#10;&#10;Description automatically generated"/>
                    <pic:cNvPicPr/>
                  </pic:nvPicPr>
                  <pic:blipFill>
                    <a:blip r:embed="rId138"/>
                    <a:stretch>
                      <a:fillRect/>
                    </a:stretch>
                  </pic:blipFill>
                  <pic:spPr>
                    <a:xfrm>
                      <a:off x="0" y="0"/>
                      <a:ext cx="4595756" cy="2948731"/>
                    </a:xfrm>
                    <a:prstGeom prst="rect">
                      <a:avLst/>
                    </a:prstGeom>
                  </pic:spPr>
                </pic:pic>
              </a:graphicData>
            </a:graphic>
          </wp:inline>
        </w:drawing>
      </w:r>
    </w:p>
    <w:p w14:paraId="317B87B3" w14:textId="77777777" w:rsidR="00FC191B" w:rsidRPr="00A223A1" w:rsidRDefault="00FC191B" w:rsidP="00FC191B">
      <w:pPr>
        <w:pStyle w:val="BodyText"/>
        <w:ind w:left="840"/>
        <w:rPr>
          <w:lang w:val="fr-FR"/>
        </w:rPr>
      </w:pPr>
    </w:p>
    <w:p w14:paraId="37FA4F52" w14:textId="2C2886F4" w:rsidR="00FC191B" w:rsidRPr="00A223A1" w:rsidRDefault="000C56D9" w:rsidP="00FC191B">
      <w:pPr>
        <w:pStyle w:val="BodyText"/>
        <w:rPr>
          <w:lang w:val="fr-FR"/>
        </w:rPr>
      </w:pPr>
      <w:r w:rsidRPr="00A223A1">
        <w:rPr>
          <w:lang w:val="fr-FR"/>
        </w:rPr>
        <w:tab/>
        <w:t>Trên server đã được tạo :</w:t>
      </w:r>
    </w:p>
    <w:p w14:paraId="60A26E78" w14:textId="553C7013" w:rsidR="000C56D9" w:rsidRPr="00A223A1" w:rsidRDefault="00000000" w:rsidP="00FC191B">
      <w:pPr>
        <w:pStyle w:val="BodyText"/>
        <w:rPr>
          <w:lang w:val="fr-FR"/>
        </w:rPr>
      </w:pPr>
      <w:r>
        <w:rPr>
          <w:noProof/>
          <w:lang w:val="fr-FR"/>
        </w:rPr>
        <w:pict w14:anchorId="1B2DDCB5">
          <v:rect id="_x0000_s2407" style="position:absolute;left:0;text-align:left;margin-left:84.5pt;margin-top:172.15pt;width:198.4pt;height:28.8pt;z-index:251969536" filled="f" strokecolor="red"/>
        </w:pict>
      </w:r>
      <w:r w:rsidR="000C56D9" w:rsidRPr="00A223A1">
        <w:rPr>
          <w:lang w:val="fr-FR"/>
        </w:rPr>
        <w:tab/>
      </w:r>
      <w:r w:rsidR="000C56D9" w:rsidRPr="00A223A1">
        <w:rPr>
          <w:noProof/>
          <w:lang w:val="fr-FR"/>
        </w:rPr>
        <w:drawing>
          <wp:inline distT="0" distB="0" distL="0" distR="0" wp14:anchorId="7DCCD965" wp14:editId="30E3AF20">
            <wp:extent cx="4404632" cy="2692400"/>
            <wp:effectExtent l="0" t="0" r="0" b="0"/>
            <wp:docPr id="19734591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459117" name="Picture 1" descr="A screenshot of a computer&#10;&#10;Description automatically generated"/>
                    <pic:cNvPicPr/>
                  </pic:nvPicPr>
                  <pic:blipFill>
                    <a:blip r:embed="rId139"/>
                    <a:stretch>
                      <a:fillRect/>
                    </a:stretch>
                  </pic:blipFill>
                  <pic:spPr>
                    <a:xfrm>
                      <a:off x="0" y="0"/>
                      <a:ext cx="4410113" cy="2695751"/>
                    </a:xfrm>
                    <a:prstGeom prst="rect">
                      <a:avLst/>
                    </a:prstGeom>
                  </pic:spPr>
                </pic:pic>
              </a:graphicData>
            </a:graphic>
          </wp:inline>
        </w:drawing>
      </w:r>
    </w:p>
    <w:p w14:paraId="57D45207" w14:textId="38290741" w:rsidR="00830B46" w:rsidRPr="00A223A1" w:rsidRDefault="00830B46" w:rsidP="0025795B">
      <w:pPr>
        <w:pStyle w:val="Heading4"/>
        <w:ind w:firstLine="720"/>
      </w:pPr>
      <w:r w:rsidRPr="00A223A1">
        <w:t>Bước 3.</w:t>
      </w:r>
      <w:r w:rsidR="0025795B">
        <w:t>3</w:t>
      </w:r>
      <w:r w:rsidRPr="00A223A1">
        <w:t>. Delete_Couse_66_Vy:</w:t>
      </w:r>
    </w:p>
    <w:p w14:paraId="31C43B2F" w14:textId="665405B6" w:rsidR="00830B46" w:rsidRPr="00A223A1" w:rsidRDefault="00830B46" w:rsidP="00830B46">
      <w:pPr>
        <w:pStyle w:val="BodyText"/>
        <w:rPr>
          <w:lang w:val="fr-FR"/>
        </w:rPr>
      </w:pPr>
      <w:r w:rsidRPr="00A223A1">
        <w:rPr>
          <w:lang w:val="fr-FR"/>
        </w:rPr>
        <w:t>Xoá khoá học vừa tạo</w:t>
      </w:r>
    </w:p>
    <w:p w14:paraId="5A4547D0" w14:textId="53EFBB02" w:rsidR="00830B46" w:rsidRPr="00A223A1" w:rsidRDefault="00830B46" w:rsidP="00830B46">
      <w:pPr>
        <w:pStyle w:val="BodyText"/>
        <w:ind w:left="840"/>
        <w:rPr>
          <w:lang w:val="fr-FR"/>
        </w:rPr>
      </w:pPr>
      <w:r w:rsidRPr="00A223A1">
        <w:rPr>
          <w:lang w:val="fr-FR"/>
        </w:rPr>
        <w:t xml:space="preserve">+ Nhấn vào dấu + để new request, đặt tên là ‘‘Delete_Couse_66_Vy’’, chọn </w:t>
      </w:r>
      <w:r w:rsidRPr="00A223A1">
        <w:rPr>
          <w:lang w:val="fr-FR"/>
        </w:rPr>
        <w:lastRenderedPageBreak/>
        <w:t>phương thức “Delete”</w:t>
      </w:r>
    </w:p>
    <w:p w14:paraId="3B3ABF94" w14:textId="36F13908" w:rsidR="00830B46" w:rsidRPr="00A223A1" w:rsidRDefault="00830B46" w:rsidP="00830B46">
      <w:pPr>
        <w:pStyle w:val="BodyText"/>
        <w:ind w:left="840"/>
      </w:pPr>
      <w:r w:rsidRPr="00A223A1">
        <w:t>+ Test API: http://localhost:3000/API_66_Vy/7 và nhấn “Send”</w:t>
      </w:r>
    </w:p>
    <w:p w14:paraId="5BB6B4CD" w14:textId="4D1A65E4" w:rsidR="00BE6F0B" w:rsidRDefault="00BE6F0B" w:rsidP="00BE6F0B">
      <w:pPr>
        <w:pStyle w:val="BodyText"/>
        <w:ind w:left="840"/>
        <w:rPr>
          <w:noProof/>
        </w:rPr>
      </w:pPr>
      <w:r>
        <w:rPr>
          <w:noProof/>
        </w:rPr>
        <w:t>+ Test script</w:t>
      </w:r>
    </w:p>
    <w:p w14:paraId="5739F180" w14:textId="48BA2E70" w:rsidR="00BE6F0B" w:rsidRPr="00A223A1" w:rsidRDefault="00B0795C" w:rsidP="00BE6F0B">
      <w:pPr>
        <w:pStyle w:val="BodyText"/>
        <w:ind w:left="840"/>
        <w:rPr>
          <w:noProof/>
        </w:rPr>
      </w:pPr>
      <w:r>
        <w:rPr>
          <w:noProof/>
        </w:rPr>
        <w:pict w14:anchorId="59BC6C60">
          <v:rect id="_x0000_s2429" style="position:absolute;left:0;text-align:left;margin-left:101.45pt;margin-top:26.65pt;width:23.15pt;height:9.85pt;z-index:251988992" filled="f" strokecolor="red"/>
        </w:pict>
      </w:r>
      <w:r>
        <w:rPr>
          <w:noProof/>
        </w:rPr>
        <w:pict w14:anchorId="59BC6C60">
          <v:rect id="_x0000_s2430" style="position:absolute;left:0;text-align:left;margin-left:134.6pt;margin-top:67.35pt;width:180pt;height:63pt;z-index:251990016" filled="f" strokecolor="red"/>
        </w:pict>
      </w:r>
      <w:r w:rsidR="00000000">
        <w:rPr>
          <w:noProof/>
        </w:rPr>
        <w:pict w14:anchorId="59BC6C60">
          <v:rect id="_x0000_s2433" style="position:absolute;left:0;text-align:left;margin-left:84.3pt;margin-top:191.45pt;width:245.55pt;height:27.85pt;z-index:251993088" filled="f" strokecolor="red"/>
        </w:pict>
      </w:r>
      <w:r w:rsidR="00000000">
        <w:rPr>
          <w:noProof/>
        </w:rPr>
        <w:pict w14:anchorId="59BC6C60">
          <v:rect id="_x0000_s2432" style="position:absolute;left:0;text-align:left;margin-left:615.7pt;margin-top:2.15pt;width:39.45pt;height:21.85pt;z-index:251992064" filled="f" strokecolor="red"/>
        </w:pict>
      </w:r>
      <w:r w:rsidR="00000000">
        <w:rPr>
          <w:noProof/>
        </w:rPr>
        <w:pict w14:anchorId="59BC6C60">
          <v:rect id="_x0000_s2431" style="position:absolute;left:0;text-align:left;margin-left:376.15pt;margin-top:31.75pt;width:39.45pt;height:21.85pt;z-index:251991040" filled="f" strokecolor="red"/>
        </w:pict>
      </w:r>
      <w:r w:rsidR="00BE6F0B" w:rsidRPr="00BE6F0B">
        <w:rPr>
          <w:noProof/>
        </w:rPr>
        <w:drawing>
          <wp:inline distT="0" distB="0" distL="0" distR="0" wp14:anchorId="546E0DF3" wp14:editId="6E3F890E">
            <wp:extent cx="4361062" cy="2677885"/>
            <wp:effectExtent l="0" t="0" r="0" b="0"/>
            <wp:docPr id="16441141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4114151" name="Picture 1" descr="A screenshot of a computer&#10;&#10;Description automatically generated"/>
                    <pic:cNvPicPr/>
                  </pic:nvPicPr>
                  <pic:blipFill>
                    <a:blip r:embed="rId140"/>
                    <a:stretch>
                      <a:fillRect/>
                    </a:stretch>
                  </pic:blipFill>
                  <pic:spPr>
                    <a:xfrm>
                      <a:off x="0" y="0"/>
                      <a:ext cx="4366262" cy="2681078"/>
                    </a:xfrm>
                    <a:prstGeom prst="rect">
                      <a:avLst/>
                    </a:prstGeom>
                  </pic:spPr>
                </pic:pic>
              </a:graphicData>
            </a:graphic>
          </wp:inline>
        </w:drawing>
      </w:r>
    </w:p>
    <w:p w14:paraId="4555DBC4" w14:textId="1A7C65CA" w:rsidR="00830B46" w:rsidRPr="00A223A1" w:rsidRDefault="00830B46" w:rsidP="00830B46">
      <w:pPr>
        <w:pStyle w:val="BodyText"/>
        <w:ind w:left="840"/>
      </w:pPr>
      <w:r w:rsidRPr="00A223A1">
        <w:t>Khoá học đã được xoá:</w:t>
      </w:r>
    </w:p>
    <w:p w14:paraId="57B96FE3" w14:textId="27A749C7" w:rsidR="00830B46" w:rsidRPr="00A223A1" w:rsidRDefault="00830B46" w:rsidP="00830B46">
      <w:pPr>
        <w:pStyle w:val="BodyText"/>
        <w:ind w:left="840"/>
      </w:pPr>
      <w:r w:rsidRPr="00A223A1">
        <w:rPr>
          <w:noProof/>
        </w:rPr>
        <w:drawing>
          <wp:inline distT="0" distB="0" distL="0" distR="0" wp14:anchorId="773E5DA8" wp14:editId="1B853536">
            <wp:extent cx="2998967" cy="1603339"/>
            <wp:effectExtent l="0" t="0" r="0" b="0"/>
            <wp:docPr id="21423384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338442" name="Picture 1" descr="A screenshot of a computer&#10;&#10;Description automatically generated"/>
                    <pic:cNvPicPr/>
                  </pic:nvPicPr>
                  <pic:blipFill>
                    <a:blip r:embed="rId141"/>
                    <a:stretch>
                      <a:fillRect/>
                    </a:stretch>
                  </pic:blipFill>
                  <pic:spPr>
                    <a:xfrm>
                      <a:off x="0" y="0"/>
                      <a:ext cx="3008394" cy="1608379"/>
                    </a:xfrm>
                    <a:prstGeom prst="rect">
                      <a:avLst/>
                    </a:prstGeom>
                  </pic:spPr>
                </pic:pic>
              </a:graphicData>
            </a:graphic>
          </wp:inline>
        </w:drawing>
      </w:r>
    </w:p>
    <w:p w14:paraId="36A5B749" w14:textId="6949805C" w:rsidR="00B66F32" w:rsidRPr="00A223A1" w:rsidRDefault="00B66F32" w:rsidP="0025795B">
      <w:pPr>
        <w:pStyle w:val="Heading4"/>
        <w:ind w:firstLine="720"/>
        <w:rPr>
          <w:lang w:val="en-US"/>
        </w:rPr>
      </w:pPr>
      <w:r w:rsidRPr="00A223A1">
        <w:rPr>
          <w:lang w:val="en-US"/>
        </w:rPr>
        <w:t>Bước 3.</w:t>
      </w:r>
      <w:r w:rsidR="0025795B">
        <w:rPr>
          <w:lang w:val="en-US"/>
        </w:rPr>
        <w:t>4</w:t>
      </w:r>
      <w:r w:rsidRPr="00A223A1">
        <w:rPr>
          <w:lang w:val="en-US"/>
        </w:rPr>
        <w:t>. Put_Couse_66_Vy:</w:t>
      </w:r>
    </w:p>
    <w:p w14:paraId="5038E380" w14:textId="4A447E8B" w:rsidR="00B66F32" w:rsidRPr="00A223A1" w:rsidRDefault="00B66F32" w:rsidP="00B66F32">
      <w:pPr>
        <w:pStyle w:val="BodyText"/>
      </w:pPr>
      <w:r w:rsidRPr="00A223A1">
        <w:t xml:space="preserve">Sửa toàn bộ khoá học </w:t>
      </w:r>
    </w:p>
    <w:p w14:paraId="317C930C" w14:textId="5EE570A7" w:rsidR="00B66F32" w:rsidRPr="00A223A1" w:rsidRDefault="00B66F32" w:rsidP="00B66F32">
      <w:pPr>
        <w:pStyle w:val="BodyText"/>
        <w:ind w:left="840"/>
      </w:pPr>
      <w:r w:rsidRPr="00A223A1">
        <w:t>+ Nhấn vào dấu + để new request, đặt tên là ‘‘Put_Couse_66_Vy’’, chọn phương thức “Put”</w:t>
      </w:r>
    </w:p>
    <w:p w14:paraId="32C69575" w14:textId="36AEE5EA" w:rsidR="00B66F32" w:rsidRPr="00A223A1" w:rsidRDefault="00B66F32" w:rsidP="00B66F32">
      <w:pPr>
        <w:pStyle w:val="BodyText"/>
        <w:ind w:left="840"/>
      </w:pPr>
      <w:r w:rsidRPr="00A223A1">
        <w:t xml:space="preserve">+ Test API: </w:t>
      </w:r>
      <w:hyperlink r:id="rId142" w:history="1">
        <w:r w:rsidRPr="00A223A1">
          <w:t>http://localhost:3000/API_66_Vy/</w:t>
        </w:r>
        <w:r w:rsidR="00C07581" w:rsidRPr="00A223A1">
          <w:t>5</w:t>
        </w:r>
      </w:hyperlink>
    </w:p>
    <w:p w14:paraId="66349EBE" w14:textId="164915DA" w:rsidR="00B66F32" w:rsidRPr="00A223A1" w:rsidRDefault="00B66F32" w:rsidP="00B66F32">
      <w:pPr>
        <w:pStyle w:val="BodyText"/>
        <w:ind w:left="840"/>
      </w:pPr>
      <w:r w:rsidRPr="00A223A1">
        <w:t>+ Tại body ta thực hiện sửa các thuộc tính muốn sửa (những thuộc tính còn lại không muốn sửa thì ghi lại với giá trị giống cũ, nếu không ghi sẽ bị set là rỗng)</w:t>
      </w:r>
    </w:p>
    <w:p w14:paraId="1321FC45" w14:textId="54079FC0" w:rsidR="00B66F32" w:rsidRPr="00A223A1" w:rsidRDefault="00B66F32" w:rsidP="00B66F32">
      <w:pPr>
        <w:pStyle w:val="BodyText"/>
        <w:ind w:left="840"/>
      </w:pPr>
      <w:r w:rsidRPr="00A223A1">
        <w:t>+ Nhấn “Send”</w:t>
      </w:r>
    </w:p>
    <w:p w14:paraId="13DD94E4" w14:textId="485E0D66" w:rsidR="00B66F32" w:rsidRDefault="00BE6F0B" w:rsidP="00830B46">
      <w:pPr>
        <w:pStyle w:val="BodyText"/>
        <w:ind w:left="840"/>
        <w:rPr>
          <w:lang w:val="fr-FR"/>
        </w:rPr>
      </w:pPr>
      <w:r w:rsidRPr="00BE6F0B">
        <w:rPr>
          <w:lang w:val="fr-FR"/>
        </w:rPr>
        <w:t>+ T</w:t>
      </w:r>
      <w:r>
        <w:rPr>
          <w:lang w:val="fr-FR"/>
        </w:rPr>
        <w:t>est Script</w:t>
      </w:r>
    </w:p>
    <w:p w14:paraId="17A51DB1" w14:textId="184E2EBA" w:rsidR="00BE6F0B" w:rsidRPr="00BE6F0B" w:rsidRDefault="00BE6F0B" w:rsidP="00830B46">
      <w:pPr>
        <w:pStyle w:val="BodyText"/>
        <w:ind w:left="840"/>
        <w:rPr>
          <w:lang w:val="fr-FR"/>
        </w:rPr>
      </w:pPr>
      <w:r w:rsidRPr="00BE6F0B">
        <w:rPr>
          <w:noProof/>
          <w:lang w:val="fr-FR"/>
        </w:rPr>
        <w:lastRenderedPageBreak/>
        <w:drawing>
          <wp:inline distT="0" distB="0" distL="0" distR="0" wp14:anchorId="0A63503E" wp14:editId="25B5BE06">
            <wp:extent cx="4427946" cy="2820710"/>
            <wp:effectExtent l="0" t="0" r="0" b="0"/>
            <wp:docPr id="10916889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1688967" name="Picture 1" descr="A screenshot of a computer&#10;&#10;Description automatically generated"/>
                    <pic:cNvPicPr/>
                  </pic:nvPicPr>
                  <pic:blipFill>
                    <a:blip r:embed="rId143"/>
                    <a:stretch>
                      <a:fillRect/>
                    </a:stretch>
                  </pic:blipFill>
                  <pic:spPr>
                    <a:xfrm>
                      <a:off x="0" y="0"/>
                      <a:ext cx="4430335" cy="2822232"/>
                    </a:xfrm>
                    <a:prstGeom prst="rect">
                      <a:avLst/>
                    </a:prstGeom>
                  </pic:spPr>
                </pic:pic>
              </a:graphicData>
            </a:graphic>
          </wp:inline>
        </w:drawing>
      </w:r>
    </w:p>
    <w:p w14:paraId="695776E8" w14:textId="1A3F00E3" w:rsidR="000728EB" w:rsidRPr="00BE6F0B" w:rsidRDefault="000728EB" w:rsidP="00830B46">
      <w:pPr>
        <w:pStyle w:val="BodyText"/>
        <w:ind w:left="840"/>
        <w:rPr>
          <w:lang w:val="fr-FR"/>
        </w:rPr>
      </w:pPr>
      <w:r w:rsidRPr="00BE6F0B">
        <w:rPr>
          <w:lang w:val="fr-FR"/>
        </w:rPr>
        <w:t>Server đã được sửa:</w:t>
      </w:r>
    </w:p>
    <w:p w14:paraId="08A7EBC7" w14:textId="0AA96144" w:rsidR="000728EB" w:rsidRPr="00A223A1" w:rsidRDefault="00000000" w:rsidP="00830B46">
      <w:pPr>
        <w:pStyle w:val="BodyText"/>
        <w:ind w:left="840"/>
      </w:pPr>
      <w:r>
        <w:rPr>
          <w:noProof/>
        </w:rPr>
        <w:pict w14:anchorId="1F051F75">
          <v:rect id="_x0000_s2408" style="position:absolute;left:0;text-align:left;margin-left:87.3pt;margin-top:126.2pt;width:241.6pt;height:31.2pt;z-index:251970560" filled="f" strokecolor="red"/>
        </w:pict>
      </w:r>
      <w:r w:rsidR="000728EB" w:rsidRPr="00A223A1">
        <w:rPr>
          <w:noProof/>
        </w:rPr>
        <w:drawing>
          <wp:inline distT="0" distB="0" distL="0" distR="0" wp14:anchorId="4CB9DCB2" wp14:editId="4BB8C6A4">
            <wp:extent cx="3851059" cy="2438400"/>
            <wp:effectExtent l="0" t="0" r="0" b="0"/>
            <wp:docPr id="14294848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484814" name="Picture 1" descr="A screenshot of a computer&#10;&#10;Description automatically generated"/>
                    <pic:cNvPicPr/>
                  </pic:nvPicPr>
                  <pic:blipFill>
                    <a:blip r:embed="rId144"/>
                    <a:stretch>
                      <a:fillRect/>
                    </a:stretch>
                  </pic:blipFill>
                  <pic:spPr>
                    <a:xfrm>
                      <a:off x="0" y="0"/>
                      <a:ext cx="3857145" cy="2442253"/>
                    </a:xfrm>
                    <a:prstGeom prst="rect">
                      <a:avLst/>
                    </a:prstGeom>
                  </pic:spPr>
                </pic:pic>
              </a:graphicData>
            </a:graphic>
          </wp:inline>
        </w:drawing>
      </w:r>
    </w:p>
    <w:p w14:paraId="0A9068EF" w14:textId="4B9438AA" w:rsidR="000728EB" w:rsidRPr="00A223A1" w:rsidRDefault="000728EB" w:rsidP="0025795B">
      <w:pPr>
        <w:pStyle w:val="Heading4"/>
        <w:ind w:firstLine="720"/>
        <w:rPr>
          <w:lang w:val="en-US"/>
        </w:rPr>
      </w:pPr>
      <w:r w:rsidRPr="00A223A1">
        <w:rPr>
          <w:lang w:val="en-US"/>
        </w:rPr>
        <w:t>Bước 3.</w:t>
      </w:r>
      <w:r w:rsidR="0025795B">
        <w:rPr>
          <w:lang w:val="en-US"/>
        </w:rPr>
        <w:t>5</w:t>
      </w:r>
      <w:r w:rsidRPr="00A223A1">
        <w:rPr>
          <w:lang w:val="en-US"/>
        </w:rPr>
        <w:t>. Pa</w:t>
      </w:r>
      <w:r w:rsidR="00C07581" w:rsidRPr="00A223A1">
        <w:rPr>
          <w:lang w:val="en-US"/>
        </w:rPr>
        <w:t>tch</w:t>
      </w:r>
      <w:r w:rsidRPr="00A223A1">
        <w:rPr>
          <w:lang w:val="en-US"/>
        </w:rPr>
        <w:t>_Couse_66_Vy:</w:t>
      </w:r>
    </w:p>
    <w:p w14:paraId="61165D9B" w14:textId="77777777" w:rsidR="000728EB" w:rsidRPr="00A223A1" w:rsidRDefault="000728EB" w:rsidP="000728EB">
      <w:pPr>
        <w:pStyle w:val="BodyText"/>
      </w:pPr>
      <w:r w:rsidRPr="00A223A1">
        <w:t xml:space="preserve">Sửa toàn bộ khoá học </w:t>
      </w:r>
    </w:p>
    <w:p w14:paraId="3211F9C5" w14:textId="5B2A5C1D" w:rsidR="000728EB" w:rsidRPr="00A223A1" w:rsidRDefault="000728EB" w:rsidP="000728EB">
      <w:pPr>
        <w:pStyle w:val="BodyText"/>
        <w:ind w:left="840"/>
      </w:pPr>
      <w:r w:rsidRPr="00A223A1">
        <w:t>+ Nhấn vào dấu + để new request, đặt tên là ‘‘</w:t>
      </w:r>
      <w:r w:rsidR="00C07581" w:rsidRPr="00A223A1">
        <w:t>Patch</w:t>
      </w:r>
      <w:r w:rsidRPr="00A223A1">
        <w:t>_Couse_66_Vy’’, chọn phương thức “</w:t>
      </w:r>
      <w:r w:rsidR="00C07581" w:rsidRPr="00A223A1">
        <w:t>Patch</w:t>
      </w:r>
      <w:r w:rsidRPr="00A223A1">
        <w:t>”</w:t>
      </w:r>
    </w:p>
    <w:p w14:paraId="76A7DB12" w14:textId="39D41C0E" w:rsidR="000728EB" w:rsidRPr="00A223A1" w:rsidRDefault="000728EB" w:rsidP="000728EB">
      <w:pPr>
        <w:pStyle w:val="BodyText"/>
        <w:ind w:left="840"/>
      </w:pPr>
      <w:r w:rsidRPr="00A223A1">
        <w:t xml:space="preserve">+ Test API: </w:t>
      </w:r>
      <w:hyperlink r:id="rId145" w:history="1">
        <w:r w:rsidR="00C07581" w:rsidRPr="00A223A1">
          <w:rPr>
            <w:rStyle w:val="Hyperlink"/>
          </w:rPr>
          <w:t>http://localhost:3000/API_66_Vy/5</w:t>
        </w:r>
      </w:hyperlink>
    </w:p>
    <w:p w14:paraId="208C3FF2" w14:textId="61401058" w:rsidR="000728EB" w:rsidRPr="00A223A1" w:rsidRDefault="000728EB" w:rsidP="000728EB">
      <w:pPr>
        <w:pStyle w:val="BodyText"/>
        <w:ind w:left="840"/>
      </w:pPr>
      <w:r w:rsidRPr="00A223A1">
        <w:t xml:space="preserve">+ Tại body ta thực hiện sửa các thuộc tính muốn sửa (những thuộc tính còn lại không muốn sửa thì </w:t>
      </w:r>
      <w:r w:rsidR="00C07581" w:rsidRPr="00A223A1">
        <w:t xml:space="preserve">không cần </w:t>
      </w:r>
      <w:r w:rsidRPr="00A223A1">
        <w:t xml:space="preserve">ghi lại với giá trị giống cũ, nếu không </w:t>
      </w:r>
      <w:r w:rsidR="00C07581" w:rsidRPr="00A223A1">
        <w:t>dữ liệu cũ vẫn không bị thay đổi</w:t>
      </w:r>
      <w:r w:rsidRPr="00A223A1">
        <w:t>)</w:t>
      </w:r>
    </w:p>
    <w:p w14:paraId="3F7DEAE0" w14:textId="77777777" w:rsidR="000728EB" w:rsidRPr="00A223A1" w:rsidRDefault="000728EB" w:rsidP="000728EB">
      <w:pPr>
        <w:pStyle w:val="BodyText"/>
        <w:ind w:left="840"/>
      </w:pPr>
      <w:r w:rsidRPr="00A223A1">
        <w:t>+ Nhấn “Send”</w:t>
      </w:r>
    </w:p>
    <w:p w14:paraId="6D87A930" w14:textId="1BB028B1" w:rsidR="00C07581" w:rsidRDefault="00DC1346" w:rsidP="000728EB">
      <w:pPr>
        <w:pStyle w:val="BodyText"/>
        <w:ind w:left="840"/>
      </w:pPr>
      <w:r w:rsidRPr="00DC1346">
        <w:rPr>
          <w:noProof/>
        </w:rPr>
        <w:lastRenderedPageBreak/>
        <w:drawing>
          <wp:inline distT="0" distB="0" distL="0" distR="0" wp14:anchorId="5015C97E" wp14:editId="532A4B78">
            <wp:extent cx="4208176" cy="2736034"/>
            <wp:effectExtent l="0" t="0" r="0" b="0"/>
            <wp:docPr id="4767594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759432" name="Picture 1" descr="A screenshot of a computer&#10;&#10;Description automatically generated"/>
                    <pic:cNvPicPr/>
                  </pic:nvPicPr>
                  <pic:blipFill>
                    <a:blip r:embed="rId146"/>
                    <a:stretch>
                      <a:fillRect/>
                    </a:stretch>
                  </pic:blipFill>
                  <pic:spPr>
                    <a:xfrm>
                      <a:off x="0" y="0"/>
                      <a:ext cx="4215278" cy="2740652"/>
                    </a:xfrm>
                    <a:prstGeom prst="rect">
                      <a:avLst/>
                    </a:prstGeom>
                  </pic:spPr>
                </pic:pic>
              </a:graphicData>
            </a:graphic>
          </wp:inline>
        </w:drawing>
      </w:r>
    </w:p>
    <w:p w14:paraId="056E41E3" w14:textId="5AABC4B4" w:rsidR="00DC1346" w:rsidRDefault="00DC1346" w:rsidP="000728EB">
      <w:pPr>
        <w:pStyle w:val="BodyText"/>
        <w:ind w:left="840"/>
      </w:pPr>
      <w:r>
        <w:t>Dữ liệu đã được sửa</w:t>
      </w:r>
    </w:p>
    <w:p w14:paraId="227B058D" w14:textId="2B1A0BC5" w:rsidR="00DC1346" w:rsidRPr="00A223A1" w:rsidRDefault="00000000" w:rsidP="000728EB">
      <w:pPr>
        <w:pStyle w:val="BodyText"/>
        <w:ind w:left="840"/>
      </w:pPr>
      <w:r>
        <w:rPr>
          <w:noProof/>
        </w:rPr>
        <w:pict w14:anchorId="21423C9D">
          <v:rect id="_x0000_s2434" style="position:absolute;left:0;text-align:left;margin-left:94.6pt;margin-top:175.85pt;width:331.7pt;height:41.6pt;z-index:251994112" filled="f" strokecolor="red"/>
        </w:pict>
      </w:r>
      <w:r w:rsidR="00DC1346" w:rsidRPr="00DC1346">
        <w:rPr>
          <w:noProof/>
        </w:rPr>
        <w:drawing>
          <wp:inline distT="0" distB="0" distL="0" distR="0" wp14:anchorId="3394D00E" wp14:editId="52E15F83">
            <wp:extent cx="4351746" cy="3229855"/>
            <wp:effectExtent l="0" t="0" r="0" b="0"/>
            <wp:docPr id="13649074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90748" name="Picture 1" descr="A screenshot of a computer code&#10;&#10;Description automatically generated"/>
                    <pic:cNvPicPr/>
                  </pic:nvPicPr>
                  <pic:blipFill>
                    <a:blip r:embed="rId147"/>
                    <a:stretch>
                      <a:fillRect/>
                    </a:stretch>
                  </pic:blipFill>
                  <pic:spPr>
                    <a:xfrm>
                      <a:off x="0" y="0"/>
                      <a:ext cx="4357955" cy="3234463"/>
                    </a:xfrm>
                    <a:prstGeom prst="rect">
                      <a:avLst/>
                    </a:prstGeom>
                  </pic:spPr>
                </pic:pic>
              </a:graphicData>
            </a:graphic>
          </wp:inline>
        </w:drawing>
      </w:r>
    </w:p>
    <w:p w14:paraId="39590C82" w14:textId="7F16ED9D" w:rsidR="000728EB" w:rsidRPr="00A223A1" w:rsidRDefault="000728EB" w:rsidP="00830B46">
      <w:pPr>
        <w:pStyle w:val="BodyText"/>
        <w:ind w:left="840"/>
      </w:pPr>
    </w:p>
    <w:sectPr w:rsidR="000728EB" w:rsidRPr="00A223A1" w:rsidSect="005D7113">
      <w:headerReference w:type="even" r:id="rId148"/>
      <w:headerReference w:type="default" r:id="rId149"/>
      <w:footerReference w:type="default" r:id="rId150"/>
      <w:pgSz w:w="11624" w:h="16443" w:code="1"/>
      <w:pgMar w:top="851" w:right="1134" w:bottom="851" w:left="1134" w:header="720" w:footer="720" w:gutter="0"/>
      <w:pgBorders w:display="firstPage" w:offsetFrom="page">
        <w:top w:val="twistedLines1" w:sz="18" w:space="24" w:color="auto"/>
        <w:left w:val="twistedLines1" w:sz="18" w:space="24" w:color="auto"/>
        <w:bottom w:val="twistedLines1" w:sz="18" w:space="24" w:color="auto"/>
        <w:right w:val="twistedLines1" w:sz="18" w:space="24" w:color="auto"/>
      </w:pgBorders>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C36246A" w14:textId="77777777" w:rsidR="003E1DD6" w:rsidRDefault="003E1DD6" w:rsidP="0064607F">
      <w:r>
        <w:separator/>
      </w:r>
    </w:p>
  </w:endnote>
  <w:endnote w:type="continuationSeparator" w:id="0">
    <w:p w14:paraId="17A4C8C0" w14:textId="77777777" w:rsidR="003E1DD6" w:rsidRDefault="003E1DD6" w:rsidP="006460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3"/>
    <w:family w:val="roman"/>
    <w:pitch w:val="variable"/>
    <w:sig w:usb0="E0002EFF" w:usb1="C000785B" w:usb2="00000009" w:usb3="00000000" w:csb0="000001FF" w:csb1="00000000"/>
  </w:font>
  <w:font w:name="Courier New">
    <w:panose1 w:val="02070309020205020404"/>
    <w:charset w:val="A3"/>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3"/>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Bold">
    <w:altName w:val="Times New Roman"/>
    <w:charset w:val="00"/>
    <w:family w:val="auto"/>
    <w:pitch w:val="default"/>
    <w:sig w:usb0="E0000AFF" w:usb1="00007843" w:usb2="00000001" w:usb3="00000000" w:csb0="400001BF" w:csb1="DFF7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3"/>
    <w:family w:val="roman"/>
    <w:pitch w:val="variable"/>
    <w:sig w:usb0="E00006FF" w:usb1="420024FF" w:usb2="02000000" w:usb3="00000000" w:csb0="0000019F" w:csb1="00000000"/>
  </w:font>
  <w:font w:name="Tahoma">
    <w:panose1 w:val="020B0604030504040204"/>
    <w:charset w:val="A3"/>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VnTime">
    <w:panose1 w:val="020B7200000000000000"/>
    <w:charset w:val="00"/>
    <w:family w:val="swiss"/>
    <w:pitch w:val="variable"/>
    <w:sig w:usb0="00000003" w:usb1="00000000" w:usb2="00000000" w:usb3="00000000" w:csb0="00000001" w:csb1="00000000"/>
  </w:font>
  <w:font w:name="Verdana">
    <w:panose1 w:val="020B0604030504040204"/>
    <w:charset w:val="A3"/>
    <w:family w:val="swiss"/>
    <w:pitch w:val="variable"/>
    <w:sig w:usb0="A0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VNI-Times">
    <w:panose1 w:val="00000000000000000000"/>
    <w:charset w:val="00"/>
    <w:family w:val="auto"/>
    <w:pitch w:val="variable"/>
    <w:sig w:usb0="00000007" w:usb1="00000000" w:usb2="00000000" w:usb3="00000000" w:csb0="00000013" w:csb1="00000000"/>
  </w:font>
  <w:font w:name="VNI-Centur">
    <w:panose1 w:val="00000000000000000000"/>
    <w:charset w:val="00"/>
    <w:family w:val="auto"/>
    <w:pitch w:val="variable"/>
    <w:sig w:usb0="00000003" w:usb1="00000000" w:usb2="00000000" w:usb3="00000000" w:csb0="00000001" w:csb1="00000000"/>
  </w:font>
  <w:font w:name="Arial">
    <w:panose1 w:val="020B0604020202020204"/>
    <w:charset w:val="A3"/>
    <w:family w:val="swiss"/>
    <w:pitch w:val="variable"/>
    <w:sig w:usb0="E0002EFF" w:usb1="C000785B" w:usb2="00000009" w:usb3="00000000" w:csb0="000001FF" w:csb1="00000000"/>
  </w:font>
  <w:font w:name="Segoe UI">
    <w:panose1 w:val="020B0502040204020203"/>
    <w:charset w:val="A3"/>
    <w:family w:val="swiss"/>
    <w:pitch w:val="variable"/>
    <w:sig w:usb0="E4002EFF" w:usb1="C000E47F" w:usb2="00000009" w:usb3="00000000" w:csb0="000001FF" w:csb1="00000000"/>
  </w:font>
  <w:font w:name="UTM Aptima">
    <w:altName w:val="Calibri"/>
    <w:charset w:val="00"/>
    <w:family w:val="auto"/>
    <w:pitch w:val="default"/>
  </w:font>
  <w:font w:name="Palatino Linotype">
    <w:panose1 w:val="02040502050505030304"/>
    <w:charset w:val="A3"/>
    <w:family w:val="roman"/>
    <w:pitch w:val="variable"/>
    <w:sig w:usb0="E0000287" w:usb1="40000013" w:usb2="00000000" w:usb3="00000000" w:csb0="0000019F" w:csb1="00000000"/>
  </w:font>
  <w:font w:name="Arial Unicode MS">
    <w:panose1 w:val="020B0604020202020204"/>
    <w:charset w:val="80"/>
    <w:family w:val="swiss"/>
    <w:pitch w:val="default"/>
    <w:sig w:usb0="00000000" w:usb1="00000000" w:usb2="0000003F" w:usb3="00000000" w:csb0="003F01FF" w:csb1="00000000"/>
  </w:font>
  <w:font w:name="Segoe UI Symbol">
    <w:panose1 w:val="020B0502040204020203"/>
    <w:charset w:val="00"/>
    <w:family w:val="swiss"/>
    <w:pitch w:val="variable"/>
    <w:sig w:usb0="800001E3" w:usb1="1200FFEF" w:usb2="00040000" w:usb3="00000000" w:csb0="00000001" w:csb1="00000000"/>
  </w:font>
  <w:font w:name="Times">
    <w:panose1 w:val="02020603050405020304"/>
    <w:charset w:val="00"/>
    <w:family w:val="auto"/>
    <w:pitch w:val="variable"/>
    <w:sig w:usb0="00000003" w:usb1="00000000" w:usb2="00000000" w:usb3="00000000" w:csb0="00000007" w:csb1="00000000"/>
  </w:font>
  <w:font w:name="AvantGarde">
    <w:altName w:val="Century Gothic"/>
    <w:charset w:val="00"/>
    <w:family w:val="auto"/>
    <w:pitch w:val="variable"/>
    <w:sig w:usb0="00000087" w:usb1="00000000" w:usb2="00000000" w:usb3="00000000" w:csb0="0000001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23236470"/>
      <w:docPartObj>
        <w:docPartGallery w:val="Page Numbers (Bottom of Page)"/>
        <w:docPartUnique/>
      </w:docPartObj>
    </w:sdtPr>
    <w:sdtEndPr>
      <w:rPr>
        <w:noProof/>
      </w:rPr>
    </w:sdtEndPr>
    <w:sdtContent>
      <w:p w14:paraId="4890814F" w14:textId="61E2476D" w:rsidR="005D7113" w:rsidRDefault="005D711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6918FA1" w14:textId="77777777" w:rsidR="005D7113" w:rsidRDefault="005D71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B94E0E7" w14:textId="77777777" w:rsidR="003E1DD6" w:rsidRDefault="003E1DD6" w:rsidP="0064607F">
      <w:r>
        <w:separator/>
      </w:r>
    </w:p>
  </w:footnote>
  <w:footnote w:type="continuationSeparator" w:id="0">
    <w:p w14:paraId="6872BDDA" w14:textId="77777777" w:rsidR="003E1DD6" w:rsidRDefault="003E1DD6" w:rsidP="006460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61DCB3" w14:textId="4DEAE984" w:rsidR="00E607C6" w:rsidRPr="00EC2EE3" w:rsidRDefault="00E607C6" w:rsidP="00512635">
    <w:pPr>
      <w:pStyle w:val="Header"/>
      <w:tabs>
        <w:tab w:val="clear" w:pos="4680"/>
        <w:tab w:val="center" w:pos="4536"/>
      </w:tabs>
      <w:spacing w:after="120" w:line="264" w:lineRule="auto"/>
      <w:rPr>
        <w:rFonts w:ascii="AvantGarde" w:hAnsi="AvantGarde"/>
        <w:sz w:val="19"/>
        <w:szCs w:val="1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A6F941" w14:textId="425847D1" w:rsidR="00E607C6" w:rsidRPr="00EC2EE3" w:rsidRDefault="00E607C6" w:rsidP="00512635">
    <w:pPr>
      <w:pStyle w:val="Header"/>
      <w:tabs>
        <w:tab w:val="clear" w:pos="4680"/>
        <w:tab w:val="clear" w:pos="9360"/>
        <w:tab w:val="center" w:pos="4678"/>
        <w:tab w:val="right" w:pos="9356"/>
      </w:tabs>
      <w:spacing w:after="260" w:line="264" w:lineRule="auto"/>
      <w:rPr>
        <w:rFonts w:ascii="AvantGarde" w:hAnsi="AvantGarde"/>
        <w:sz w:val="19"/>
        <w:szCs w:val="19"/>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DB1EB23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AF42744"/>
    <w:multiLevelType w:val="hybridMultilevel"/>
    <w:tmpl w:val="F2D0AD5C"/>
    <w:lvl w:ilvl="0" w:tplc="C07CF9C0">
      <w:start w:val="4"/>
      <w:numFmt w:val="bullet"/>
      <w:lvlText w:val=""/>
      <w:lvlJc w:val="left"/>
      <w:pPr>
        <w:ind w:left="2520" w:hanging="360"/>
      </w:pPr>
      <w:rPr>
        <w:rFonts w:ascii="Symbol" w:eastAsia="Times New Roman" w:hAnsi="Symbol"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 w15:restartNumberingAfterBreak="0">
    <w:nsid w:val="1CF761C4"/>
    <w:multiLevelType w:val="hybridMultilevel"/>
    <w:tmpl w:val="D6D8B174"/>
    <w:lvl w:ilvl="0" w:tplc="3C060E1C">
      <w:start w:val="2"/>
      <w:numFmt w:val="bullet"/>
      <w:lvlText w:val="-"/>
      <w:lvlJc w:val="left"/>
      <w:pPr>
        <w:ind w:left="1920" w:hanging="360"/>
      </w:pPr>
      <w:rPr>
        <w:rFonts w:ascii="Times New Roman" w:eastAsia="Calibri" w:hAnsi="Times New Roman" w:cs="Times New Roman" w:hint="default"/>
      </w:rPr>
    </w:lvl>
    <w:lvl w:ilvl="1" w:tplc="04090003" w:tentative="1">
      <w:start w:val="1"/>
      <w:numFmt w:val="bullet"/>
      <w:lvlText w:val="o"/>
      <w:lvlJc w:val="left"/>
      <w:pPr>
        <w:ind w:left="2640" w:hanging="360"/>
      </w:pPr>
      <w:rPr>
        <w:rFonts w:ascii="Courier New" w:hAnsi="Courier New" w:cs="Courier New" w:hint="default"/>
      </w:rPr>
    </w:lvl>
    <w:lvl w:ilvl="2" w:tplc="04090005" w:tentative="1">
      <w:start w:val="1"/>
      <w:numFmt w:val="bullet"/>
      <w:lvlText w:val=""/>
      <w:lvlJc w:val="left"/>
      <w:pPr>
        <w:ind w:left="3360" w:hanging="360"/>
      </w:pPr>
      <w:rPr>
        <w:rFonts w:ascii="Wingdings" w:hAnsi="Wingdings" w:hint="default"/>
      </w:rPr>
    </w:lvl>
    <w:lvl w:ilvl="3" w:tplc="04090001" w:tentative="1">
      <w:start w:val="1"/>
      <w:numFmt w:val="bullet"/>
      <w:lvlText w:val=""/>
      <w:lvlJc w:val="left"/>
      <w:pPr>
        <w:ind w:left="4080" w:hanging="360"/>
      </w:pPr>
      <w:rPr>
        <w:rFonts w:ascii="Symbol" w:hAnsi="Symbol" w:hint="default"/>
      </w:rPr>
    </w:lvl>
    <w:lvl w:ilvl="4" w:tplc="04090003" w:tentative="1">
      <w:start w:val="1"/>
      <w:numFmt w:val="bullet"/>
      <w:lvlText w:val="o"/>
      <w:lvlJc w:val="left"/>
      <w:pPr>
        <w:ind w:left="4800" w:hanging="360"/>
      </w:pPr>
      <w:rPr>
        <w:rFonts w:ascii="Courier New" w:hAnsi="Courier New" w:cs="Courier New" w:hint="default"/>
      </w:rPr>
    </w:lvl>
    <w:lvl w:ilvl="5" w:tplc="04090005" w:tentative="1">
      <w:start w:val="1"/>
      <w:numFmt w:val="bullet"/>
      <w:lvlText w:val=""/>
      <w:lvlJc w:val="left"/>
      <w:pPr>
        <w:ind w:left="5520" w:hanging="360"/>
      </w:pPr>
      <w:rPr>
        <w:rFonts w:ascii="Wingdings" w:hAnsi="Wingdings" w:hint="default"/>
      </w:rPr>
    </w:lvl>
    <w:lvl w:ilvl="6" w:tplc="04090001" w:tentative="1">
      <w:start w:val="1"/>
      <w:numFmt w:val="bullet"/>
      <w:lvlText w:val=""/>
      <w:lvlJc w:val="left"/>
      <w:pPr>
        <w:ind w:left="6240" w:hanging="360"/>
      </w:pPr>
      <w:rPr>
        <w:rFonts w:ascii="Symbol" w:hAnsi="Symbol" w:hint="default"/>
      </w:rPr>
    </w:lvl>
    <w:lvl w:ilvl="7" w:tplc="04090003" w:tentative="1">
      <w:start w:val="1"/>
      <w:numFmt w:val="bullet"/>
      <w:lvlText w:val="o"/>
      <w:lvlJc w:val="left"/>
      <w:pPr>
        <w:ind w:left="6960" w:hanging="360"/>
      </w:pPr>
      <w:rPr>
        <w:rFonts w:ascii="Courier New" w:hAnsi="Courier New" w:cs="Courier New" w:hint="default"/>
      </w:rPr>
    </w:lvl>
    <w:lvl w:ilvl="8" w:tplc="04090005" w:tentative="1">
      <w:start w:val="1"/>
      <w:numFmt w:val="bullet"/>
      <w:lvlText w:val=""/>
      <w:lvlJc w:val="left"/>
      <w:pPr>
        <w:ind w:left="7680" w:hanging="360"/>
      </w:pPr>
      <w:rPr>
        <w:rFonts w:ascii="Wingdings" w:hAnsi="Wingdings" w:hint="default"/>
      </w:rPr>
    </w:lvl>
  </w:abstractNum>
  <w:abstractNum w:abstractNumId="3" w15:restartNumberingAfterBreak="0">
    <w:nsid w:val="485767C4"/>
    <w:multiLevelType w:val="hybridMultilevel"/>
    <w:tmpl w:val="6944F546"/>
    <w:lvl w:ilvl="0" w:tplc="11A2D692">
      <w:start w:val="1"/>
      <w:numFmt w:val="decimal"/>
      <w:pStyle w:val="NumberedParagraph-BulletelistLeft0Firstline0"/>
      <w:lvlText w:val="%1."/>
      <w:lvlJc w:val="left"/>
      <w:pPr>
        <w:ind w:left="820" w:hanging="240"/>
      </w:pPr>
      <w:rPr>
        <w:rFonts w:ascii="Times New Roman" w:eastAsia="Times New Roman" w:hAnsi="Times New Roman" w:cs="Times New Roman" w:hint="default"/>
        <w:b/>
        <w:bCs/>
        <w:spacing w:val="-2"/>
        <w:w w:val="99"/>
        <w:sz w:val="24"/>
        <w:szCs w:val="24"/>
        <w:lang w:eastAsia="en-US" w:bidi="ar-SA"/>
      </w:rPr>
    </w:lvl>
    <w:lvl w:ilvl="1" w:tplc="4BEE81DC">
      <w:numFmt w:val="none"/>
      <w:lvlText w:val=""/>
      <w:lvlJc w:val="left"/>
      <w:pPr>
        <w:tabs>
          <w:tab w:val="num" w:pos="360"/>
        </w:tabs>
      </w:pPr>
    </w:lvl>
    <w:lvl w:ilvl="2" w:tplc="45F8AF9E">
      <w:numFmt w:val="bullet"/>
      <w:lvlText w:val="•"/>
      <w:lvlJc w:val="left"/>
      <w:pPr>
        <w:ind w:left="866" w:hanging="423"/>
      </w:pPr>
      <w:rPr>
        <w:rFonts w:hint="default"/>
        <w:lang w:eastAsia="en-US" w:bidi="ar-SA"/>
      </w:rPr>
    </w:lvl>
    <w:lvl w:ilvl="3" w:tplc="D278F5C4">
      <w:numFmt w:val="bullet"/>
      <w:lvlText w:val="•"/>
      <w:lvlJc w:val="left"/>
      <w:pPr>
        <w:ind w:left="732" w:hanging="423"/>
      </w:pPr>
      <w:rPr>
        <w:rFonts w:hint="default"/>
        <w:lang w:eastAsia="en-US" w:bidi="ar-SA"/>
      </w:rPr>
    </w:lvl>
    <w:lvl w:ilvl="4" w:tplc="224E566E">
      <w:numFmt w:val="bullet"/>
      <w:lvlText w:val="•"/>
      <w:lvlJc w:val="left"/>
      <w:pPr>
        <w:ind w:left="598" w:hanging="423"/>
      </w:pPr>
      <w:rPr>
        <w:rFonts w:hint="default"/>
        <w:lang w:eastAsia="en-US" w:bidi="ar-SA"/>
      </w:rPr>
    </w:lvl>
    <w:lvl w:ilvl="5" w:tplc="0F569E2E">
      <w:numFmt w:val="bullet"/>
      <w:lvlText w:val="•"/>
      <w:lvlJc w:val="left"/>
      <w:pPr>
        <w:ind w:left="465" w:hanging="423"/>
      </w:pPr>
      <w:rPr>
        <w:rFonts w:hint="default"/>
        <w:lang w:eastAsia="en-US" w:bidi="ar-SA"/>
      </w:rPr>
    </w:lvl>
    <w:lvl w:ilvl="6" w:tplc="B4C67F4E">
      <w:numFmt w:val="bullet"/>
      <w:lvlText w:val="•"/>
      <w:lvlJc w:val="left"/>
      <w:pPr>
        <w:ind w:left="331" w:hanging="423"/>
      </w:pPr>
      <w:rPr>
        <w:rFonts w:hint="default"/>
        <w:lang w:eastAsia="en-US" w:bidi="ar-SA"/>
      </w:rPr>
    </w:lvl>
    <w:lvl w:ilvl="7" w:tplc="5E2C3BD0">
      <w:numFmt w:val="bullet"/>
      <w:lvlText w:val="•"/>
      <w:lvlJc w:val="left"/>
      <w:pPr>
        <w:ind w:left="197" w:hanging="423"/>
      </w:pPr>
      <w:rPr>
        <w:rFonts w:hint="default"/>
        <w:lang w:eastAsia="en-US" w:bidi="ar-SA"/>
      </w:rPr>
    </w:lvl>
    <w:lvl w:ilvl="8" w:tplc="1BC6EF2E">
      <w:numFmt w:val="bullet"/>
      <w:lvlText w:val="•"/>
      <w:lvlJc w:val="left"/>
      <w:pPr>
        <w:ind w:left="64" w:hanging="423"/>
      </w:pPr>
      <w:rPr>
        <w:rFonts w:hint="default"/>
        <w:lang w:eastAsia="en-US" w:bidi="ar-SA"/>
      </w:rPr>
    </w:lvl>
  </w:abstractNum>
  <w:abstractNum w:abstractNumId="4" w15:restartNumberingAfterBreak="0">
    <w:nsid w:val="53257C43"/>
    <w:multiLevelType w:val="hybridMultilevel"/>
    <w:tmpl w:val="1F44C5D2"/>
    <w:lvl w:ilvl="0" w:tplc="2AC2ADC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157260564">
    <w:abstractNumId w:val="3"/>
  </w:num>
  <w:num w:numId="2" w16cid:durableId="1275557910">
    <w:abstractNumId w:val="0"/>
  </w:num>
  <w:num w:numId="3" w16cid:durableId="279535709">
    <w:abstractNumId w:val="2"/>
  </w:num>
  <w:num w:numId="4" w16cid:durableId="608005059">
    <w:abstractNumId w:val="1"/>
  </w:num>
  <w:num w:numId="5" w16cid:durableId="1532183256">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hideSpellingErrors/>
  <w:defaultTabStop w:val="720"/>
  <w:characterSpacingControl w:val="doNotCompress"/>
  <w:hdrShapeDefaults>
    <o:shapedefaults v:ext="edit" spidmax="2435"/>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MDE1sTA2NDM3MTJR0lEKTi0uzszPAymwqAUATiMk6CwAAAA="/>
  </w:docVars>
  <w:rsids>
    <w:rsidRoot w:val="0064607F"/>
    <w:rsid w:val="00000191"/>
    <w:rsid w:val="000014BE"/>
    <w:rsid w:val="0000366C"/>
    <w:rsid w:val="00003F67"/>
    <w:rsid w:val="000040DB"/>
    <w:rsid w:val="000045B4"/>
    <w:rsid w:val="000045CC"/>
    <w:rsid w:val="0000570A"/>
    <w:rsid w:val="000109B9"/>
    <w:rsid w:val="00014DAA"/>
    <w:rsid w:val="000150F4"/>
    <w:rsid w:val="0001606E"/>
    <w:rsid w:val="00017CEA"/>
    <w:rsid w:val="00020CD9"/>
    <w:rsid w:val="000214EC"/>
    <w:rsid w:val="00022DFE"/>
    <w:rsid w:val="00023104"/>
    <w:rsid w:val="000231DA"/>
    <w:rsid w:val="00024DCC"/>
    <w:rsid w:val="000266E4"/>
    <w:rsid w:val="00026A5F"/>
    <w:rsid w:val="000326CA"/>
    <w:rsid w:val="00033E52"/>
    <w:rsid w:val="00033E9E"/>
    <w:rsid w:val="00034E2E"/>
    <w:rsid w:val="00035344"/>
    <w:rsid w:val="00035BDC"/>
    <w:rsid w:val="00037183"/>
    <w:rsid w:val="00037C88"/>
    <w:rsid w:val="00040F4B"/>
    <w:rsid w:val="000410E1"/>
    <w:rsid w:val="00041567"/>
    <w:rsid w:val="00041DC2"/>
    <w:rsid w:val="00041FAA"/>
    <w:rsid w:val="00042915"/>
    <w:rsid w:val="00043DC1"/>
    <w:rsid w:val="000453DD"/>
    <w:rsid w:val="00050F17"/>
    <w:rsid w:val="0005307B"/>
    <w:rsid w:val="00054DCB"/>
    <w:rsid w:val="00055D48"/>
    <w:rsid w:val="000626D4"/>
    <w:rsid w:val="00062CC8"/>
    <w:rsid w:val="00062DDB"/>
    <w:rsid w:val="00064FA7"/>
    <w:rsid w:val="00065535"/>
    <w:rsid w:val="00066CC1"/>
    <w:rsid w:val="000670E3"/>
    <w:rsid w:val="00070ED2"/>
    <w:rsid w:val="000712A3"/>
    <w:rsid w:val="000728EB"/>
    <w:rsid w:val="00074C41"/>
    <w:rsid w:val="000774F4"/>
    <w:rsid w:val="0008261E"/>
    <w:rsid w:val="000827FC"/>
    <w:rsid w:val="0008624F"/>
    <w:rsid w:val="000868C4"/>
    <w:rsid w:val="00087FDD"/>
    <w:rsid w:val="0009054F"/>
    <w:rsid w:val="00090695"/>
    <w:rsid w:val="00091F73"/>
    <w:rsid w:val="0009353B"/>
    <w:rsid w:val="00094531"/>
    <w:rsid w:val="00094EDB"/>
    <w:rsid w:val="00095C15"/>
    <w:rsid w:val="000973B5"/>
    <w:rsid w:val="00097EB4"/>
    <w:rsid w:val="000A27DA"/>
    <w:rsid w:val="000A3FAB"/>
    <w:rsid w:val="000A5A29"/>
    <w:rsid w:val="000A5BAE"/>
    <w:rsid w:val="000A6BCC"/>
    <w:rsid w:val="000A700D"/>
    <w:rsid w:val="000A7144"/>
    <w:rsid w:val="000B001E"/>
    <w:rsid w:val="000B25B1"/>
    <w:rsid w:val="000B2BFA"/>
    <w:rsid w:val="000B2CC9"/>
    <w:rsid w:val="000B43E8"/>
    <w:rsid w:val="000B4F35"/>
    <w:rsid w:val="000B54E9"/>
    <w:rsid w:val="000B7342"/>
    <w:rsid w:val="000B764B"/>
    <w:rsid w:val="000C12ED"/>
    <w:rsid w:val="000C3144"/>
    <w:rsid w:val="000C3E7A"/>
    <w:rsid w:val="000C460E"/>
    <w:rsid w:val="000C4B42"/>
    <w:rsid w:val="000C56D9"/>
    <w:rsid w:val="000D1C1C"/>
    <w:rsid w:val="000D1CBC"/>
    <w:rsid w:val="000D33C6"/>
    <w:rsid w:val="000D6374"/>
    <w:rsid w:val="000D6566"/>
    <w:rsid w:val="000D732B"/>
    <w:rsid w:val="000E00D2"/>
    <w:rsid w:val="000E0FB6"/>
    <w:rsid w:val="000E33CC"/>
    <w:rsid w:val="000E3774"/>
    <w:rsid w:val="000E5128"/>
    <w:rsid w:val="000F1F6A"/>
    <w:rsid w:val="000F33A1"/>
    <w:rsid w:val="000F46F3"/>
    <w:rsid w:val="000F4B2E"/>
    <w:rsid w:val="000F7706"/>
    <w:rsid w:val="00100839"/>
    <w:rsid w:val="00101128"/>
    <w:rsid w:val="00101BAA"/>
    <w:rsid w:val="00102126"/>
    <w:rsid w:val="00103064"/>
    <w:rsid w:val="00104133"/>
    <w:rsid w:val="001058CD"/>
    <w:rsid w:val="00110B7F"/>
    <w:rsid w:val="00113739"/>
    <w:rsid w:val="00114DAF"/>
    <w:rsid w:val="001150CF"/>
    <w:rsid w:val="00115A34"/>
    <w:rsid w:val="00115FB2"/>
    <w:rsid w:val="001163C9"/>
    <w:rsid w:val="001171D1"/>
    <w:rsid w:val="00120B40"/>
    <w:rsid w:val="00121BDB"/>
    <w:rsid w:val="001222F2"/>
    <w:rsid w:val="001223EF"/>
    <w:rsid w:val="00122768"/>
    <w:rsid w:val="00122CAC"/>
    <w:rsid w:val="00124960"/>
    <w:rsid w:val="00124C33"/>
    <w:rsid w:val="00124D6F"/>
    <w:rsid w:val="001260A5"/>
    <w:rsid w:val="00126D2E"/>
    <w:rsid w:val="00130835"/>
    <w:rsid w:val="00131243"/>
    <w:rsid w:val="001332E8"/>
    <w:rsid w:val="001357FF"/>
    <w:rsid w:val="00136CCD"/>
    <w:rsid w:val="00137096"/>
    <w:rsid w:val="00137160"/>
    <w:rsid w:val="0013772F"/>
    <w:rsid w:val="00137F8E"/>
    <w:rsid w:val="00141AAF"/>
    <w:rsid w:val="00143EF3"/>
    <w:rsid w:val="0014510D"/>
    <w:rsid w:val="0014597A"/>
    <w:rsid w:val="00145C81"/>
    <w:rsid w:val="001471DB"/>
    <w:rsid w:val="00147B15"/>
    <w:rsid w:val="001508EC"/>
    <w:rsid w:val="00151959"/>
    <w:rsid w:val="00152874"/>
    <w:rsid w:val="00152CBB"/>
    <w:rsid w:val="001537B3"/>
    <w:rsid w:val="00154CAD"/>
    <w:rsid w:val="001551DF"/>
    <w:rsid w:val="001566AA"/>
    <w:rsid w:val="00160F34"/>
    <w:rsid w:val="00161136"/>
    <w:rsid w:val="0016166F"/>
    <w:rsid w:val="0016256A"/>
    <w:rsid w:val="00162585"/>
    <w:rsid w:val="001627A6"/>
    <w:rsid w:val="00162BCE"/>
    <w:rsid w:val="00164715"/>
    <w:rsid w:val="0016479A"/>
    <w:rsid w:val="0016510F"/>
    <w:rsid w:val="001664F0"/>
    <w:rsid w:val="001667FC"/>
    <w:rsid w:val="00167801"/>
    <w:rsid w:val="001711FE"/>
    <w:rsid w:val="00172F1A"/>
    <w:rsid w:val="0017336B"/>
    <w:rsid w:val="00174AD7"/>
    <w:rsid w:val="00177298"/>
    <w:rsid w:val="001801A4"/>
    <w:rsid w:val="00181A2B"/>
    <w:rsid w:val="0018365F"/>
    <w:rsid w:val="0018413F"/>
    <w:rsid w:val="00185272"/>
    <w:rsid w:val="00185E0B"/>
    <w:rsid w:val="00186100"/>
    <w:rsid w:val="00186427"/>
    <w:rsid w:val="0019038F"/>
    <w:rsid w:val="00193574"/>
    <w:rsid w:val="001935B2"/>
    <w:rsid w:val="00195547"/>
    <w:rsid w:val="0019642E"/>
    <w:rsid w:val="001A02DB"/>
    <w:rsid w:val="001A033D"/>
    <w:rsid w:val="001A25FA"/>
    <w:rsid w:val="001A31F5"/>
    <w:rsid w:val="001A58B6"/>
    <w:rsid w:val="001A5A2B"/>
    <w:rsid w:val="001A6AB1"/>
    <w:rsid w:val="001A7550"/>
    <w:rsid w:val="001B30F7"/>
    <w:rsid w:val="001B3C77"/>
    <w:rsid w:val="001B478C"/>
    <w:rsid w:val="001B7AB2"/>
    <w:rsid w:val="001C2A82"/>
    <w:rsid w:val="001C2F9B"/>
    <w:rsid w:val="001C30FE"/>
    <w:rsid w:val="001C480B"/>
    <w:rsid w:val="001C53EA"/>
    <w:rsid w:val="001C7C25"/>
    <w:rsid w:val="001D013D"/>
    <w:rsid w:val="001D04D6"/>
    <w:rsid w:val="001D197C"/>
    <w:rsid w:val="001D29AC"/>
    <w:rsid w:val="001D41AE"/>
    <w:rsid w:val="001D4657"/>
    <w:rsid w:val="001D4E46"/>
    <w:rsid w:val="001D5099"/>
    <w:rsid w:val="001D52FC"/>
    <w:rsid w:val="001D5C98"/>
    <w:rsid w:val="001D785D"/>
    <w:rsid w:val="001E47B2"/>
    <w:rsid w:val="001E6634"/>
    <w:rsid w:val="001E6791"/>
    <w:rsid w:val="001E7B62"/>
    <w:rsid w:val="001F0343"/>
    <w:rsid w:val="001F2991"/>
    <w:rsid w:val="001F2FEC"/>
    <w:rsid w:val="001F4641"/>
    <w:rsid w:val="001F51DF"/>
    <w:rsid w:val="002002DF"/>
    <w:rsid w:val="00200526"/>
    <w:rsid w:val="002005EA"/>
    <w:rsid w:val="00200CAF"/>
    <w:rsid w:val="00202430"/>
    <w:rsid w:val="00204DF2"/>
    <w:rsid w:val="002050BB"/>
    <w:rsid w:val="002050D6"/>
    <w:rsid w:val="00205FC7"/>
    <w:rsid w:val="00206B50"/>
    <w:rsid w:val="00206E89"/>
    <w:rsid w:val="002070A2"/>
    <w:rsid w:val="002153F3"/>
    <w:rsid w:val="002174DA"/>
    <w:rsid w:val="00220C5C"/>
    <w:rsid w:val="00220E49"/>
    <w:rsid w:val="00222F8F"/>
    <w:rsid w:val="00223192"/>
    <w:rsid w:val="002242D3"/>
    <w:rsid w:val="002255F5"/>
    <w:rsid w:val="00225DAD"/>
    <w:rsid w:val="00230B4E"/>
    <w:rsid w:val="00231D6C"/>
    <w:rsid w:val="00233965"/>
    <w:rsid w:val="002339AB"/>
    <w:rsid w:val="002361E0"/>
    <w:rsid w:val="00237C1D"/>
    <w:rsid w:val="00237FA7"/>
    <w:rsid w:val="0024052D"/>
    <w:rsid w:val="00240D10"/>
    <w:rsid w:val="002413D8"/>
    <w:rsid w:val="002421B8"/>
    <w:rsid w:val="0024390E"/>
    <w:rsid w:val="00256127"/>
    <w:rsid w:val="00256617"/>
    <w:rsid w:val="002572F7"/>
    <w:rsid w:val="0025795B"/>
    <w:rsid w:val="00262E3E"/>
    <w:rsid w:val="00264F33"/>
    <w:rsid w:val="002651B0"/>
    <w:rsid w:val="0026520C"/>
    <w:rsid w:val="00265612"/>
    <w:rsid w:val="002656AA"/>
    <w:rsid w:val="002665B9"/>
    <w:rsid w:val="0026723B"/>
    <w:rsid w:val="00267A06"/>
    <w:rsid w:val="00270E9F"/>
    <w:rsid w:val="002726DC"/>
    <w:rsid w:val="00272E31"/>
    <w:rsid w:val="00272F45"/>
    <w:rsid w:val="00273B88"/>
    <w:rsid w:val="00273FC1"/>
    <w:rsid w:val="0027589B"/>
    <w:rsid w:val="00276312"/>
    <w:rsid w:val="00277A6D"/>
    <w:rsid w:val="00277E25"/>
    <w:rsid w:val="002813E2"/>
    <w:rsid w:val="00282FBC"/>
    <w:rsid w:val="00283E2E"/>
    <w:rsid w:val="002844E7"/>
    <w:rsid w:val="00284866"/>
    <w:rsid w:val="00286182"/>
    <w:rsid w:val="002902E1"/>
    <w:rsid w:val="002906B5"/>
    <w:rsid w:val="002912C0"/>
    <w:rsid w:val="00291B85"/>
    <w:rsid w:val="00291B8F"/>
    <w:rsid w:val="00292591"/>
    <w:rsid w:val="00295E98"/>
    <w:rsid w:val="002964A1"/>
    <w:rsid w:val="002973DD"/>
    <w:rsid w:val="00297DF5"/>
    <w:rsid w:val="002A0219"/>
    <w:rsid w:val="002A1558"/>
    <w:rsid w:val="002A15B5"/>
    <w:rsid w:val="002A3C33"/>
    <w:rsid w:val="002A3E0C"/>
    <w:rsid w:val="002A56D4"/>
    <w:rsid w:val="002A58C5"/>
    <w:rsid w:val="002A765A"/>
    <w:rsid w:val="002B3A33"/>
    <w:rsid w:val="002B5AB5"/>
    <w:rsid w:val="002B612C"/>
    <w:rsid w:val="002B787A"/>
    <w:rsid w:val="002C1F2E"/>
    <w:rsid w:val="002C6946"/>
    <w:rsid w:val="002C7A61"/>
    <w:rsid w:val="002D08D7"/>
    <w:rsid w:val="002D0980"/>
    <w:rsid w:val="002D5487"/>
    <w:rsid w:val="002D5C30"/>
    <w:rsid w:val="002E0722"/>
    <w:rsid w:val="002E0B09"/>
    <w:rsid w:val="002E0D6F"/>
    <w:rsid w:val="002E178B"/>
    <w:rsid w:val="002E2C3E"/>
    <w:rsid w:val="002E2D0D"/>
    <w:rsid w:val="002E3118"/>
    <w:rsid w:val="002E57C6"/>
    <w:rsid w:val="002E7E00"/>
    <w:rsid w:val="002F0CE0"/>
    <w:rsid w:val="002F2535"/>
    <w:rsid w:val="002F2F33"/>
    <w:rsid w:val="002F54FE"/>
    <w:rsid w:val="002F5CF0"/>
    <w:rsid w:val="003009AC"/>
    <w:rsid w:val="00300B2A"/>
    <w:rsid w:val="0030199B"/>
    <w:rsid w:val="00301DB3"/>
    <w:rsid w:val="00304A87"/>
    <w:rsid w:val="003073E7"/>
    <w:rsid w:val="00310179"/>
    <w:rsid w:val="003112D9"/>
    <w:rsid w:val="00313302"/>
    <w:rsid w:val="00313EEB"/>
    <w:rsid w:val="003147F9"/>
    <w:rsid w:val="00314B23"/>
    <w:rsid w:val="00314B91"/>
    <w:rsid w:val="003159EA"/>
    <w:rsid w:val="00315DDA"/>
    <w:rsid w:val="0031635E"/>
    <w:rsid w:val="003207C1"/>
    <w:rsid w:val="00323112"/>
    <w:rsid w:val="0032394E"/>
    <w:rsid w:val="00324130"/>
    <w:rsid w:val="003252EA"/>
    <w:rsid w:val="003264CC"/>
    <w:rsid w:val="003267E1"/>
    <w:rsid w:val="00326856"/>
    <w:rsid w:val="0032692B"/>
    <w:rsid w:val="00326A2E"/>
    <w:rsid w:val="00327564"/>
    <w:rsid w:val="0032791F"/>
    <w:rsid w:val="00330064"/>
    <w:rsid w:val="00331771"/>
    <w:rsid w:val="0033196D"/>
    <w:rsid w:val="0033297A"/>
    <w:rsid w:val="00334359"/>
    <w:rsid w:val="0033488C"/>
    <w:rsid w:val="00335BD7"/>
    <w:rsid w:val="00337400"/>
    <w:rsid w:val="00337557"/>
    <w:rsid w:val="00337ABC"/>
    <w:rsid w:val="0034047C"/>
    <w:rsid w:val="003450EB"/>
    <w:rsid w:val="00345E12"/>
    <w:rsid w:val="003462A3"/>
    <w:rsid w:val="00346AD6"/>
    <w:rsid w:val="00350444"/>
    <w:rsid w:val="00350F84"/>
    <w:rsid w:val="00352A89"/>
    <w:rsid w:val="00355CE4"/>
    <w:rsid w:val="00355F95"/>
    <w:rsid w:val="00360AC2"/>
    <w:rsid w:val="003641ED"/>
    <w:rsid w:val="00364A60"/>
    <w:rsid w:val="00365CA7"/>
    <w:rsid w:val="003662EB"/>
    <w:rsid w:val="00370720"/>
    <w:rsid w:val="0037088D"/>
    <w:rsid w:val="00370B1C"/>
    <w:rsid w:val="00370EFC"/>
    <w:rsid w:val="00371410"/>
    <w:rsid w:val="003727DC"/>
    <w:rsid w:val="0037328A"/>
    <w:rsid w:val="00375039"/>
    <w:rsid w:val="00375B7F"/>
    <w:rsid w:val="003760F5"/>
    <w:rsid w:val="00376712"/>
    <w:rsid w:val="00382070"/>
    <w:rsid w:val="00382776"/>
    <w:rsid w:val="00383556"/>
    <w:rsid w:val="00383A04"/>
    <w:rsid w:val="00385553"/>
    <w:rsid w:val="00390699"/>
    <w:rsid w:val="003907D2"/>
    <w:rsid w:val="0039163F"/>
    <w:rsid w:val="003918F4"/>
    <w:rsid w:val="00393B95"/>
    <w:rsid w:val="00393BB2"/>
    <w:rsid w:val="0039444C"/>
    <w:rsid w:val="00394AB9"/>
    <w:rsid w:val="003A1364"/>
    <w:rsid w:val="003A24AF"/>
    <w:rsid w:val="003A4878"/>
    <w:rsid w:val="003A6019"/>
    <w:rsid w:val="003A60F3"/>
    <w:rsid w:val="003B0214"/>
    <w:rsid w:val="003B25DF"/>
    <w:rsid w:val="003B3284"/>
    <w:rsid w:val="003B3695"/>
    <w:rsid w:val="003B419E"/>
    <w:rsid w:val="003B4A68"/>
    <w:rsid w:val="003B4F76"/>
    <w:rsid w:val="003B5AD0"/>
    <w:rsid w:val="003B5FD6"/>
    <w:rsid w:val="003B60E1"/>
    <w:rsid w:val="003B6769"/>
    <w:rsid w:val="003B6FB3"/>
    <w:rsid w:val="003C0AC2"/>
    <w:rsid w:val="003C0DF3"/>
    <w:rsid w:val="003C1A8D"/>
    <w:rsid w:val="003C25B2"/>
    <w:rsid w:val="003C354F"/>
    <w:rsid w:val="003C3A28"/>
    <w:rsid w:val="003C4C4D"/>
    <w:rsid w:val="003C4C86"/>
    <w:rsid w:val="003C5875"/>
    <w:rsid w:val="003C720F"/>
    <w:rsid w:val="003C7245"/>
    <w:rsid w:val="003D0C70"/>
    <w:rsid w:val="003D17D2"/>
    <w:rsid w:val="003D1846"/>
    <w:rsid w:val="003D19AD"/>
    <w:rsid w:val="003D1FB5"/>
    <w:rsid w:val="003D3D7C"/>
    <w:rsid w:val="003D5427"/>
    <w:rsid w:val="003D5B0B"/>
    <w:rsid w:val="003D64CC"/>
    <w:rsid w:val="003D7960"/>
    <w:rsid w:val="003D79EF"/>
    <w:rsid w:val="003E1DD6"/>
    <w:rsid w:val="003E2D8A"/>
    <w:rsid w:val="003E378C"/>
    <w:rsid w:val="003E4B5B"/>
    <w:rsid w:val="003E51C1"/>
    <w:rsid w:val="003E760A"/>
    <w:rsid w:val="003E7978"/>
    <w:rsid w:val="003F0B3C"/>
    <w:rsid w:val="003F0DB4"/>
    <w:rsid w:val="003F0F0B"/>
    <w:rsid w:val="003F2167"/>
    <w:rsid w:val="003F288C"/>
    <w:rsid w:val="003F35AA"/>
    <w:rsid w:val="003F3C13"/>
    <w:rsid w:val="003F5DF8"/>
    <w:rsid w:val="003F6C5F"/>
    <w:rsid w:val="00402243"/>
    <w:rsid w:val="00402244"/>
    <w:rsid w:val="00402A8D"/>
    <w:rsid w:val="00402B95"/>
    <w:rsid w:val="00404FDE"/>
    <w:rsid w:val="0040606F"/>
    <w:rsid w:val="004072D8"/>
    <w:rsid w:val="00410709"/>
    <w:rsid w:val="004130ED"/>
    <w:rsid w:val="004141EC"/>
    <w:rsid w:val="00415023"/>
    <w:rsid w:val="00416ADB"/>
    <w:rsid w:val="0041701C"/>
    <w:rsid w:val="004175ED"/>
    <w:rsid w:val="0041762E"/>
    <w:rsid w:val="00424180"/>
    <w:rsid w:val="00425310"/>
    <w:rsid w:val="00426832"/>
    <w:rsid w:val="00426A1C"/>
    <w:rsid w:val="004271F1"/>
    <w:rsid w:val="004312B6"/>
    <w:rsid w:val="00431F6D"/>
    <w:rsid w:val="00432E7B"/>
    <w:rsid w:val="00434EDD"/>
    <w:rsid w:val="00435B3F"/>
    <w:rsid w:val="00435F6A"/>
    <w:rsid w:val="004415BD"/>
    <w:rsid w:val="00442F9E"/>
    <w:rsid w:val="00444D1D"/>
    <w:rsid w:val="00444F40"/>
    <w:rsid w:val="00447CDD"/>
    <w:rsid w:val="00450803"/>
    <w:rsid w:val="00451300"/>
    <w:rsid w:val="00452688"/>
    <w:rsid w:val="00454C75"/>
    <w:rsid w:val="0045591E"/>
    <w:rsid w:val="00455F66"/>
    <w:rsid w:val="0046202F"/>
    <w:rsid w:val="00462CDF"/>
    <w:rsid w:val="00463D7D"/>
    <w:rsid w:val="004643D4"/>
    <w:rsid w:val="00466363"/>
    <w:rsid w:val="004672E8"/>
    <w:rsid w:val="0047192F"/>
    <w:rsid w:val="00471945"/>
    <w:rsid w:val="004737DC"/>
    <w:rsid w:val="00473B59"/>
    <w:rsid w:val="00473B87"/>
    <w:rsid w:val="004755B1"/>
    <w:rsid w:val="0047645B"/>
    <w:rsid w:val="00477D4A"/>
    <w:rsid w:val="0048129D"/>
    <w:rsid w:val="0048298E"/>
    <w:rsid w:val="004840C7"/>
    <w:rsid w:val="00484228"/>
    <w:rsid w:val="0048504A"/>
    <w:rsid w:val="004855C5"/>
    <w:rsid w:val="004863BD"/>
    <w:rsid w:val="004867A6"/>
    <w:rsid w:val="004900C2"/>
    <w:rsid w:val="004909A7"/>
    <w:rsid w:val="00491116"/>
    <w:rsid w:val="00491813"/>
    <w:rsid w:val="004927C5"/>
    <w:rsid w:val="00494FBB"/>
    <w:rsid w:val="00495DC1"/>
    <w:rsid w:val="004A079A"/>
    <w:rsid w:val="004A0BB3"/>
    <w:rsid w:val="004A19DD"/>
    <w:rsid w:val="004A2532"/>
    <w:rsid w:val="004A32B3"/>
    <w:rsid w:val="004A42A0"/>
    <w:rsid w:val="004A44B7"/>
    <w:rsid w:val="004A7FFD"/>
    <w:rsid w:val="004B169D"/>
    <w:rsid w:val="004B2394"/>
    <w:rsid w:val="004B4B48"/>
    <w:rsid w:val="004B7115"/>
    <w:rsid w:val="004B7154"/>
    <w:rsid w:val="004C1D5E"/>
    <w:rsid w:val="004C2716"/>
    <w:rsid w:val="004C2F41"/>
    <w:rsid w:val="004C42E9"/>
    <w:rsid w:val="004C5764"/>
    <w:rsid w:val="004C6105"/>
    <w:rsid w:val="004D2274"/>
    <w:rsid w:val="004D2D00"/>
    <w:rsid w:val="004D4072"/>
    <w:rsid w:val="004D59F9"/>
    <w:rsid w:val="004E3A50"/>
    <w:rsid w:val="004E4137"/>
    <w:rsid w:val="004E5269"/>
    <w:rsid w:val="004E595D"/>
    <w:rsid w:val="004F1974"/>
    <w:rsid w:val="004F1CD0"/>
    <w:rsid w:val="004F2E44"/>
    <w:rsid w:val="004F3E8E"/>
    <w:rsid w:val="004F74F4"/>
    <w:rsid w:val="004F773A"/>
    <w:rsid w:val="005028D6"/>
    <w:rsid w:val="005040AC"/>
    <w:rsid w:val="00510F36"/>
    <w:rsid w:val="0051119F"/>
    <w:rsid w:val="00512635"/>
    <w:rsid w:val="00512BF2"/>
    <w:rsid w:val="005140DF"/>
    <w:rsid w:val="00514752"/>
    <w:rsid w:val="0051521F"/>
    <w:rsid w:val="005200A2"/>
    <w:rsid w:val="00520B35"/>
    <w:rsid w:val="00521764"/>
    <w:rsid w:val="005222EB"/>
    <w:rsid w:val="005233A5"/>
    <w:rsid w:val="00524A86"/>
    <w:rsid w:val="0053178D"/>
    <w:rsid w:val="00531FD6"/>
    <w:rsid w:val="00533BD3"/>
    <w:rsid w:val="00534EE7"/>
    <w:rsid w:val="00536A91"/>
    <w:rsid w:val="00536C57"/>
    <w:rsid w:val="0054127E"/>
    <w:rsid w:val="005415F1"/>
    <w:rsid w:val="005435C6"/>
    <w:rsid w:val="00545C65"/>
    <w:rsid w:val="005525B8"/>
    <w:rsid w:val="00555202"/>
    <w:rsid w:val="00556DD7"/>
    <w:rsid w:val="00557C88"/>
    <w:rsid w:val="005632BC"/>
    <w:rsid w:val="00563896"/>
    <w:rsid w:val="00564503"/>
    <w:rsid w:val="00564632"/>
    <w:rsid w:val="00566CB9"/>
    <w:rsid w:val="005701FC"/>
    <w:rsid w:val="005704EB"/>
    <w:rsid w:val="00570A7C"/>
    <w:rsid w:val="00571139"/>
    <w:rsid w:val="0057161F"/>
    <w:rsid w:val="00571EFF"/>
    <w:rsid w:val="00572CAA"/>
    <w:rsid w:val="00573836"/>
    <w:rsid w:val="00573D11"/>
    <w:rsid w:val="00574338"/>
    <w:rsid w:val="00574712"/>
    <w:rsid w:val="0057601B"/>
    <w:rsid w:val="00576500"/>
    <w:rsid w:val="00577EC4"/>
    <w:rsid w:val="00577F7F"/>
    <w:rsid w:val="0058273E"/>
    <w:rsid w:val="00582D38"/>
    <w:rsid w:val="00584674"/>
    <w:rsid w:val="0058583C"/>
    <w:rsid w:val="00587ECD"/>
    <w:rsid w:val="00590144"/>
    <w:rsid w:val="00590576"/>
    <w:rsid w:val="00591FB0"/>
    <w:rsid w:val="00593EBC"/>
    <w:rsid w:val="00594521"/>
    <w:rsid w:val="00597035"/>
    <w:rsid w:val="005973BE"/>
    <w:rsid w:val="00597672"/>
    <w:rsid w:val="00597FB2"/>
    <w:rsid w:val="005A07CF"/>
    <w:rsid w:val="005A0E3B"/>
    <w:rsid w:val="005A142B"/>
    <w:rsid w:val="005A290D"/>
    <w:rsid w:val="005A5203"/>
    <w:rsid w:val="005A5532"/>
    <w:rsid w:val="005A6674"/>
    <w:rsid w:val="005B0354"/>
    <w:rsid w:val="005B141E"/>
    <w:rsid w:val="005B1AC3"/>
    <w:rsid w:val="005B2062"/>
    <w:rsid w:val="005B4223"/>
    <w:rsid w:val="005B4638"/>
    <w:rsid w:val="005B5B35"/>
    <w:rsid w:val="005B6AA5"/>
    <w:rsid w:val="005B75E6"/>
    <w:rsid w:val="005C0420"/>
    <w:rsid w:val="005C33CB"/>
    <w:rsid w:val="005D00C0"/>
    <w:rsid w:val="005D181E"/>
    <w:rsid w:val="005D1CC8"/>
    <w:rsid w:val="005D3807"/>
    <w:rsid w:val="005D3A32"/>
    <w:rsid w:val="005D44D0"/>
    <w:rsid w:val="005D4BB4"/>
    <w:rsid w:val="005D7113"/>
    <w:rsid w:val="005D780B"/>
    <w:rsid w:val="005D7855"/>
    <w:rsid w:val="005E0424"/>
    <w:rsid w:val="005E2317"/>
    <w:rsid w:val="005E577C"/>
    <w:rsid w:val="005E5B52"/>
    <w:rsid w:val="005E61B3"/>
    <w:rsid w:val="005E7639"/>
    <w:rsid w:val="005F1EDF"/>
    <w:rsid w:val="005F1F29"/>
    <w:rsid w:val="005F2AA5"/>
    <w:rsid w:val="005F2B65"/>
    <w:rsid w:val="005F60C9"/>
    <w:rsid w:val="005F7B6A"/>
    <w:rsid w:val="006005EE"/>
    <w:rsid w:val="00600810"/>
    <w:rsid w:val="00602E6D"/>
    <w:rsid w:val="00603F6D"/>
    <w:rsid w:val="00606C14"/>
    <w:rsid w:val="00610B68"/>
    <w:rsid w:val="00610BE6"/>
    <w:rsid w:val="00610E92"/>
    <w:rsid w:val="006114D3"/>
    <w:rsid w:val="0061290B"/>
    <w:rsid w:val="006142A1"/>
    <w:rsid w:val="006147EA"/>
    <w:rsid w:val="00614DED"/>
    <w:rsid w:val="006168A8"/>
    <w:rsid w:val="00616FE8"/>
    <w:rsid w:val="006205E4"/>
    <w:rsid w:val="006205F9"/>
    <w:rsid w:val="00620FCE"/>
    <w:rsid w:val="00621034"/>
    <w:rsid w:val="00622307"/>
    <w:rsid w:val="00623819"/>
    <w:rsid w:val="00625B03"/>
    <w:rsid w:val="00625DB5"/>
    <w:rsid w:val="00625E67"/>
    <w:rsid w:val="00625F56"/>
    <w:rsid w:val="006304B5"/>
    <w:rsid w:val="00631617"/>
    <w:rsid w:val="0063173C"/>
    <w:rsid w:val="006329EB"/>
    <w:rsid w:val="00635B23"/>
    <w:rsid w:val="006376DC"/>
    <w:rsid w:val="00637853"/>
    <w:rsid w:val="00640ECF"/>
    <w:rsid w:val="00641530"/>
    <w:rsid w:val="006421D5"/>
    <w:rsid w:val="0064607F"/>
    <w:rsid w:val="00646AD4"/>
    <w:rsid w:val="00650E9A"/>
    <w:rsid w:val="0065103D"/>
    <w:rsid w:val="00651922"/>
    <w:rsid w:val="00651931"/>
    <w:rsid w:val="00653AAF"/>
    <w:rsid w:val="00653D4D"/>
    <w:rsid w:val="00655685"/>
    <w:rsid w:val="006559E6"/>
    <w:rsid w:val="006561ED"/>
    <w:rsid w:val="00656426"/>
    <w:rsid w:val="0065647E"/>
    <w:rsid w:val="006565A5"/>
    <w:rsid w:val="00656C7E"/>
    <w:rsid w:val="00656FCD"/>
    <w:rsid w:val="00657C00"/>
    <w:rsid w:val="00657E0A"/>
    <w:rsid w:val="00662644"/>
    <w:rsid w:val="006642DA"/>
    <w:rsid w:val="00664A4C"/>
    <w:rsid w:val="00664CC6"/>
    <w:rsid w:val="00665A39"/>
    <w:rsid w:val="00670B90"/>
    <w:rsid w:val="006717A0"/>
    <w:rsid w:val="00671A20"/>
    <w:rsid w:val="00671D34"/>
    <w:rsid w:val="00672355"/>
    <w:rsid w:val="0067294F"/>
    <w:rsid w:val="00672B8D"/>
    <w:rsid w:val="006731F9"/>
    <w:rsid w:val="006731FF"/>
    <w:rsid w:val="00675647"/>
    <w:rsid w:val="006761AC"/>
    <w:rsid w:val="006763FE"/>
    <w:rsid w:val="006769FA"/>
    <w:rsid w:val="00677B87"/>
    <w:rsid w:val="006845AF"/>
    <w:rsid w:val="00684747"/>
    <w:rsid w:val="00684BC2"/>
    <w:rsid w:val="00686844"/>
    <w:rsid w:val="0068695B"/>
    <w:rsid w:val="00690DA8"/>
    <w:rsid w:val="0069230D"/>
    <w:rsid w:val="00696CAD"/>
    <w:rsid w:val="006A00CC"/>
    <w:rsid w:val="006A0BA4"/>
    <w:rsid w:val="006A1142"/>
    <w:rsid w:val="006A45A0"/>
    <w:rsid w:val="006A52FA"/>
    <w:rsid w:val="006A56B8"/>
    <w:rsid w:val="006A7014"/>
    <w:rsid w:val="006B0686"/>
    <w:rsid w:val="006B1680"/>
    <w:rsid w:val="006B1C78"/>
    <w:rsid w:val="006B20DD"/>
    <w:rsid w:val="006B217C"/>
    <w:rsid w:val="006B66F7"/>
    <w:rsid w:val="006B6719"/>
    <w:rsid w:val="006C1A4E"/>
    <w:rsid w:val="006C2A78"/>
    <w:rsid w:val="006C4103"/>
    <w:rsid w:val="006C4138"/>
    <w:rsid w:val="006C5B7B"/>
    <w:rsid w:val="006C5BB2"/>
    <w:rsid w:val="006C77C4"/>
    <w:rsid w:val="006D124E"/>
    <w:rsid w:val="006D125A"/>
    <w:rsid w:val="006D1B91"/>
    <w:rsid w:val="006D277C"/>
    <w:rsid w:val="006D2BEB"/>
    <w:rsid w:val="006D4275"/>
    <w:rsid w:val="006D5F9F"/>
    <w:rsid w:val="006E0FFB"/>
    <w:rsid w:val="006E1334"/>
    <w:rsid w:val="006E18EE"/>
    <w:rsid w:val="006E192F"/>
    <w:rsid w:val="006E31A4"/>
    <w:rsid w:val="006E378A"/>
    <w:rsid w:val="006E5006"/>
    <w:rsid w:val="006F0266"/>
    <w:rsid w:val="006F6F44"/>
    <w:rsid w:val="007000A1"/>
    <w:rsid w:val="00700427"/>
    <w:rsid w:val="0070097F"/>
    <w:rsid w:val="00700C4E"/>
    <w:rsid w:val="0070158D"/>
    <w:rsid w:val="00702CEA"/>
    <w:rsid w:val="0070383D"/>
    <w:rsid w:val="00703BC9"/>
    <w:rsid w:val="007043D3"/>
    <w:rsid w:val="00704EA4"/>
    <w:rsid w:val="007056F0"/>
    <w:rsid w:val="0070612B"/>
    <w:rsid w:val="007070AD"/>
    <w:rsid w:val="00707914"/>
    <w:rsid w:val="00712CEF"/>
    <w:rsid w:val="00714757"/>
    <w:rsid w:val="00715BA4"/>
    <w:rsid w:val="00716E9D"/>
    <w:rsid w:val="0071772C"/>
    <w:rsid w:val="00717813"/>
    <w:rsid w:val="007204C8"/>
    <w:rsid w:val="00720515"/>
    <w:rsid w:val="00720B2E"/>
    <w:rsid w:val="00722EF0"/>
    <w:rsid w:val="0072527C"/>
    <w:rsid w:val="00725437"/>
    <w:rsid w:val="0073028C"/>
    <w:rsid w:val="00731EDE"/>
    <w:rsid w:val="00733E8F"/>
    <w:rsid w:val="00736199"/>
    <w:rsid w:val="00742B35"/>
    <w:rsid w:val="00742DF6"/>
    <w:rsid w:val="007440C4"/>
    <w:rsid w:val="00745863"/>
    <w:rsid w:val="00745B2E"/>
    <w:rsid w:val="00745E2C"/>
    <w:rsid w:val="0074725C"/>
    <w:rsid w:val="00747AB8"/>
    <w:rsid w:val="00750074"/>
    <w:rsid w:val="00751B44"/>
    <w:rsid w:val="00753213"/>
    <w:rsid w:val="0075625B"/>
    <w:rsid w:val="00765F74"/>
    <w:rsid w:val="007661D3"/>
    <w:rsid w:val="00767D98"/>
    <w:rsid w:val="00771076"/>
    <w:rsid w:val="00771408"/>
    <w:rsid w:val="00772633"/>
    <w:rsid w:val="00772CAC"/>
    <w:rsid w:val="0077411B"/>
    <w:rsid w:val="00776150"/>
    <w:rsid w:val="0077639B"/>
    <w:rsid w:val="0077643C"/>
    <w:rsid w:val="0078014C"/>
    <w:rsid w:val="007812B4"/>
    <w:rsid w:val="00781D7C"/>
    <w:rsid w:val="0078239E"/>
    <w:rsid w:val="0078355E"/>
    <w:rsid w:val="007849DB"/>
    <w:rsid w:val="0078599B"/>
    <w:rsid w:val="007919F4"/>
    <w:rsid w:val="007925A8"/>
    <w:rsid w:val="00792CC5"/>
    <w:rsid w:val="00794723"/>
    <w:rsid w:val="0079583F"/>
    <w:rsid w:val="007976C7"/>
    <w:rsid w:val="007A051C"/>
    <w:rsid w:val="007A2F71"/>
    <w:rsid w:val="007A3810"/>
    <w:rsid w:val="007B1660"/>
    <w:rsid w:val="007B1D9B"/>
    <w:rsid w:val="007B209C"/>
    <w:rsid w:val="007B2F9C"/>
    <w:rsid w:val="007B3719"/>
    <w:rsid w:val="007B47FF"/>
    <w:rsid w:val="007B6AA0"/>
    <w:rsid w:val="007B7063"/>
    <w:rsid w:val="007B722E"/>
    <w:rsid w:val="007C0781"/>
    <w:rsid w:val="007C31D3"/>
    <w:rsid w:val="007C461B"/>
    <w:rsid w:val="007C73B5"/>
    <w:rsid w:val="007C764D"/>
    <w:rsid w:val="007C78F3"/>
    <w:rsid w:val="007D2DAC"/>
    <w:rsid w:val="007D49E9"/>
    <w:rsid w:val="007D534C"/>
    <w:rsid w:val="007D6877"/>
    <w:rsid w:val="007D7C05"/>
    <w:rsid w:val="007E008C"/>
    <w:rsid w:val="007E0E3C"/>
    <w:rsid w:val="007E1022"/>
    <w:rsid w:val="007E16B5"/>
    <w:rsid w:val="007E2077"/>
    <w:rsid w:val="007E33B9"/>
    <w:rsid w:val="007E43A3"/>
    <w:rsid w:val="007E48D6"/>
    <w:rsid w:val="007E4C72"/>
    <w:rsid w:val="007E7FEE"/>
    <w:rsid w:val="007F253B"/>
    <w:rsid w:val="007F2BE9"/>
    <w:rsid w:val="007F3480"/>
    <w:rsid w:val="007F4094"/>
    <w:rsid w:val="007F557E"/>
    <w:rsid w:val="007F60E3"/>
    <w:rsid w:val="007F7642"/>
    <w:rsid w:val="007F7652"/>
    <w:rsid w:val="007F79E5"/>
    <w:rsid w:val="00802480"/>
    <w:rsid w:val="00805A77"/>
    <w:rsid w:val="00807C32"/>
    <w:rsid w:val="00810EDA"/>
    <w:rsid w:val="00812618"/>
    <w:rsid w:val="008132E3"/>
    <w:rsid w:val="00815D7F"/>
    <w:rsid w:val="00820A49"/>
    <w:rsid w:val="00823AE3"/>
    <w:rsid w:val="0082453B"/>
    <w:rsid w:val="008246EB"/>
    <w:rsid w:val="00825B41"/>
    <w:rsid w:val="008267C2"/>
    <w:rsid w:val="00827507"/>
    <w:rsid w:val="00830B46"/>
    <w:rsid w:val="00832FFD"/>
    <w:rsid w:val="0083364A"/>
    <w:rsid w:val="008341CD"/>
    <w:rsid w:val="008342E6"/>
    <w:rsid w:val="00835FC8"/>
    <w:rsid w:val="008363E1"/>
    <w:rsid w:val="008363F4"/>
    <w:rsid w:val="0083761D"/>
    <w:rsid w:val="008418C7"/>
    <w:rsid w:val="00843810"/>
    <w:rsid w:val="00843C30"/>
    <w:rsid w:val="0084474F"/>
    <w:rsid w:val="00847B6E"/>
    <w:rsid w:val="00850150"/>
    <w:rsid w:val="00850C34"/>
    <w:rsid w:val="008523B8"/>
    <w:rsid w:val="00852A73"/>
    <w:rsid w:val="00853676"/>
    <w:rsid w:val="0085497B"/>
    <w:rsid w:val="0085617A"/>
    <w:rsid w:val="00856BA2"/>
    <w:rsid w:val="00862770"/>
    <w:rsid w:val="00863045"/>
    <w:rsid w:val="008644B1"/>
    <w:rsid w:val="0086542C"/>
    <w:rsid w:val="008663F0"/>
    <w:rsid w:val="00866F97"/>
    <w:rsid w:val="0086704A"/>
    <w:rsid w:val="00870465"/>
    <w:rsid w:val="008763A8"/>
    <w:rsid w:val="008763FC"/>
    <w:rsid w:val="008770B6"/>
    <w:rsid w:val="00880C8D"/>
    <w:rsid w:val="00880CC9"/>
    <w:rsid w:val="00882DE1"/>
    <w:rsid w:val="00882E1E"/>
    <w:rsid w:val="0088303F"/>
    <w:rsid w:val="00886C42"/>
    <w:rsid w:val="00886C5C"/>
    <w:rsid w:val="00886CD7"/>
    <w:rsid w:val="00887F5C"/>
    <w:rsid w:val="0089101D"/>
    <w:rsid w:val="0089159D"/>
    <w:rsid w:val="00892ECD"/>
    <w:rsid w:val="0089498D"/>
    <w:rsid w:val="008963C3"/>
    <w:rsid w:val="00897812"/>
    <w:rsid w:val="008979A2"/>
    <w:rsid w:val="008A01E1"/>
    <w:rsid w:val="008A1361"/>
    <w:rsid w:val="008A1467"/>
    <w:rsid w:val="008A2AE8"/>
    <w:rsid w:val="008A3CB2"/>
    <w:rsid w:val="008A5BC4"/>
    <w:rsid w:val="008A759D"/>
    <w:rsid w:val="008B0D4E"/>
    <w:rsid w:val="008B2A21"/>
    <w:rsid w:val="008B56EC"/>
    <w:rsid w:val="008B5EDB"/>
    <w:rsid w:val="008B77F7"/>
    <w:rsid w:val="008C004B"/>
    <w:rsid w:val="008C1EDF"/>
    <w:rsid w:val="008C2B46"/>
    <w:rsid w:val="008C333E"/>
    <w:rsid w:val="008C5464"/>
    <w:rsid w:val="008C54D4"/>
    <w:rsid w:val="008C5E28"/>
    <w:rsid w:val="008C5F77"/>
    <w:rsid w:val="008D072C"/>
    <w:rsid w:val="008D1160"/>
    <w:rsid w:val="008D2156"/>
    <w:rsid w:val="008D3758"/>
    <w:rsid w:val="008D4C0E"/>
    <w:rsid w:val="008E160B"/>
    <w:rsid w:val="008E2D5B"/>
    <w:rsid w:val="008E2FFE"/>
    <w:rsid w:val="008E5A58"/>
    <w:rsid w:val="008E5D9C"/>
    <w:rsid w:val="008E5E58"/>
    <w:rsid w:val="008E6368"/>
    <w:rsid w:val="008F009E"/>
    <w:rsid w:val="008F14E7"/>
    <w:rsid w:val="008F1D72"/>
    <w:rsid w:val="008F302B"/>
    <w:rsid w:val="008F46A9"/>
    <w:rsid w:val="008F4F90"/>
    <w:rsid w:val="008F56F8"/>
    <w:rsid w:val="008F7DFD"/>
    <w:rsid w:val="00900812"/>
    <w:rsid w:val="00901FBC"/>
    <w:rsid w:val="009032DF"/>
    <w:rsid w:val="00905288"/>
    <w:rsid w:val="00905D56"/>
    <w:rsid w:val="00907F61"/>
    <w:rsid w:val="009136DA"/>
    <w:rsid w:val="00913FE7"/>
    <w:rsid w:val="00914539"/>
    <w:rsid w:val="00914DF4"/>
    <w:rsid w:val="009157C4"/>
    <w:rsid w:val="00915C5D"/>
    <w:rsid w:val="009164A8"/>
    <w:rsid w:val="009174D2"/>
    <w:rsid w:val="0092014A"/>
    <w:rsid w:val="00921B6F"/>
    <w:rsid w:val="00922462"/>
    <w:rsid w:val="00923031"/>
    <w:rsid w:val="0092440C"/>
    <w:rsid w:val="0092527D"/>
    <w:rsid w:val="009259F4"/>
    <w:rsid w:val="00926038"/>
    <w:rsid w:val="00926333"/>
    <w:rsid w:val="00927182"/>
    <w:rsid w:val="009276B8"/>
    <w:rsid w:val="00927EA3"/>
    <w:rsid w:val="00932AD8"/>
    <w:rsid w:val="00934539"/>
    <w:rsid w:val="00936989"/>
    <w:rsid w:val="00936998"/>
    <w:rsid w:val="00936E15"/>
    <w:rsid w:val="00937B2C"/>
    <w:rsid w:val="00941201"/>
    <w:rsid w:val="00943A40"/>
    <w:rsid w:val="009449A3"/>
    <w:rsid w:val="009449FF"/>
    <w:rsid w:val="00944C41"/>
    <w:rsid w:val="009459D3"/>
    <w:rsid w:val="0094638B"/>
    <w:rsid w:val="00947E0F"/>
    <w:rsid w:val="0095036A"/>
    <w:rsid w:val="00956478"/>
    <w:rsid w:val="009566E2"/>
    <w:rsid w:val="00957221"/>
    <w:rsid w:val="00960F39"/>
    <w:rsid w:val="00961ADB"/>
    <w:rsid w:val="009627E3"/>
    <w:rsid w:val="0096750C"/>
    <w:rsid w:val="00970863"/>
    <w:rsid w:val="00970CA7"/>
    <w:rsid w:val="00971349"/>
    <w:rsid w:val="00971527"/>
    <w:rsid w:val="00972E07"/>
    <w:rsid w:val="00976076"/>
    <w:rsid w:val="009766AC"/>
    <w:rsid w:val="00981357"/>
    <w:rsid w:val="0098136D"/>
    <w:rsid w:val="00982344"/>
    <w:rsid w:val="009841C3"/>
    <w:rsid w:val="00985252"/>
    <w:rsid w:val="009852DE"/>
    <w:rsid w:val="00985E07"/>
    <w:rsid w:val="00986C6E"/>
    <w:rsid w:val="00987916"/>
    <w:rsid w:val="009906A2"/>
    <w:rsid w:val="0099079E"/>
    <w:rsid w:val="00991A08"/>
    <w:rsid w:val="00992735"/>
    <w:rsid w:val="00992BE6"/>
    <w:rsid w:val="0099433B"/>
    <w:rsid w:val="00994DDB"/>
    <w:rsid w:val="00995023"/>
    <w:rsid w:val="00996526"/>
    <w:rsid w:val="009A034A"/>
    <w:rsid w:val="009A0384"/>
    <w:rsid w:val="009A0466"/>
    <w:rsid w:val="009A0621"/>
    <w:rsid w:val="009A2E2C"/>
    <w:rsid w:val="009A4681"/>
    <w:rsid w:val="009B304E"/>
    <w:rsid w:val="009B3CC1"/>
    <w:rsid w:val="009B3E07"/>
    <w:rsid w:val="009B3F4E"/>
    <w:rsid w:val="009B63AC"/>
    <w:rsid w:val="009B63C0"/>
    <w:rsid w:val="009B7CCC"/>
    <w:rsid w:val="009C2A89"/>
    <w:rsid w:val="009C3E68"/>
    <w:rsid w:val="009C5868"/>
    <w:rsid w:val="009C592D"/>
    <w:rsid w:val="009C5A98"/>
    <w:rsid w:val="009C6C33"/>
    <w:rsid w:val="009C74B1"/>
    <w:rsid w:val="009C769F"/>
    <w:rsid w:val="009D2F57"/>
    <w:rsid w:val="009D3958"/>
    <w:rsid w:val="009D3BEA"/>
    <w:rsid w:val="009D53BA"/>
    <w:rsid w:val="009D762B"/>
    <w:rsid w:val="009E1789"/>
    <w:rsid w:val="009E1826"/>
    <w:rsid w:val="009E46A6"/>
    <w:rsid w:val="009E4DBD"/>
    <w:rsid w:val="009E5C2B"/>
    <w:rsid w:val="009E674F"/>
    <w:rsid w:val="009E74EF"/>
    <w:rsid w:val="009F16AE"/>
    <w:rsid w:val="009F47E3"/>
    <w:rsid w:val="009F4B82"/>
    <w:rsid w:val="009F4F21"/>
    <w:rsid w:val="009F6C2D"/>
    <w:rsid w:val="00A001E0"/>
    <w:rsid w:val="00A0034E"/>
    <w:rsid w:val="00A01050"/>
    <w:rsid w:val="00A0129E"/>
    <w:rsid w:val="00A03579"/>
    <w:rsid w:val="00A07D5C"/>
    <w:rsid w:val="00A10446"/>
    <w:rsid w:val="00A10918"/>
    <w:rsid w:val="00A118A1"/>
    <w:rsid w:val="00A120A5"/>
    <w:rsid w:val="00A12C4E"/>
    <w:rsid w:val="00A12CD5"/>
    <w:rsid w:val="00A153DE"/>
    <w:rsid w:val="00A15BF2"/>
    <w:rsid w:val="00A174B5"/>
    <w:rsid w:val="00A21008"/>
    <w:rsid w:val="00A223A1"/>
    <w:rsid w:val="00A2301D"/>
    <w:rsid w:val="00A25946"/>
    <w:rsid w:val="00A25A0D"/>
    <w:rsid w:val="00A30B5B"/>
    <w:rsid w:val="00A33A5E"/>
    <w:rsid w:val="00A33C2B"/>
    <w:rsid w:val="00A40FB7"/>
    <w:rsid w:val="00A415CC"/>
    <w:rsid w:val="00A4378C"/>
    <w:rsid w:val="00A43F07"/>
    <w:rsid w:val="00A43F4A"/>
    <w:rsid w:val="00A44168"/>
    <w:rsid w:val="00A4432E"/>
    <w:rsid w:val="00A454B5"/>
    <w:rsid w:val="00A474EB"/>
    <w:rsid w:val="00A50C21"/>
    <w:rsid w:val="00A519D1"/>
    <w:rsid w:val="00A525C6"/>
    <w:rsid w:val="00A535A0"/>
    <w:rsid w:val="00A53BA2"/>
    <w:rsid w:val="00A55ADA"/>
    <w:rsid w:val="00A56549"/>
    <w:rsid w:val="00A566B8"/>
    <w:rsid w:val="00A56A08"/>
    <w:rsid w:val="00A57240"/>
    <w:rsid w:val="00A57AD1"/>
    <w:rsid w:val="00A64192"/>
    <w:rsid w:val="00A6534D"/>
    <w:rsid w:val="00A6583E"/>
    <w:rsid w:val="00A65B4C"/>
    <w:rsid w:val="00A67CAA"/>
    <w:rsid w:val="00A7334A"/>
    <w:rsid w:val="00A82062"/>
    <w:rsid w:val="00A8296D"/>
    <w:rsid w:val="00A8579E"/>
    <w:rsid w:val="00A8668D"/>
    <w:rsid w:val="00A879ED"/>
    <w:rsid w:val="00A902FE"/>
    <w:rsid w:val="00A9362C"/>
    <w:rsid w:val="00A93C17"/>
    <w:rsid w:val="00A944A2"/>
    <w:rsid w:val="00A95247"/>
    <w:rsid w:val="00A95ECF"/>
    <w:rsid w:val="00A9622F"/>
    <w:rsid w:val="00A962D4"/>
    <w:rsid w:val="00A964BF"/>
    <w:rsid w:val="00A966B7"/>
    <w:rsid w:val="00A96CDF"/>
    <w:rsid w:val="00AA55D4"/>
    <w:rsid w:val="00AA5DEA"/>
    <w:rsid w:val="00AA6891"/>
    <w:rsid w:val="00AA6897"/>
    <w:rsid w:val="00AA6BDC"/>
    <w:rsid w:val="00AA76F6"/>
    <w:rsid w:val="00AB0B90"/>
    <w:rsid w:val="00AB79BD"/>
    <w:rsid w:val="00AB7DE0"/>
    <w:rsid w:val="00AC03DE"/>
    <w:rsid w:val="00AC14C1"/>
    <w:rsid w:val="00AC300D"/>
    <w:rsid w:val="00AC5378"/>
    <w:rsid w:val="00AC53BA"/>
    <w:rsid w:val="00AC5772"/>
    <w:rsid w:val="00AC5899"/>
    <w:rsid w:val="00AC7A21"/>
    <w:rsid w:val="00AD09C0"/>
    <w:rsid w:val="00AD2D4C"/>
    <w:rsid w:val="00AD39DE"/>
    <w:rsid w:val="00AD3C17"/>
    <w:rsid w:val="00AD59D9"/>
    <w:rsid w:val="00AD5A4E"/>
    <w:rsid w:val="00AD63B5"/>
    <w:rsid w:val="00AD69F2"/>
    <w:rsid w:val="00AE10DF"/>
    <w:rsid w:val="00AE5797"/>
    <w:rsid w:val="00AE608F"/>
    <w:rsid w:val="00AF0DCE"/>
    <w:rsid w:val="00AF12AD"/>
    <w:rsid w:val="00AF1FDE"/>
    <w:rsid w:val="00AF4FC8"/>
    <w:rsid w:val="00AF5F02"/>
    <w:rsid w:val="00AF6634"/>
    <w:rsid w:val="00AF6B3A"/>
    <w:rsid w:val="00AF6FAB"/>
    <w:rsid w:val="00B01D7C"/>
    <w:rsid w:val="00B01E9F"/>
    <w:rsid w:val="00B01EFD"/>
    <w:rsid w:val="00B024A0"/>
    <w:rsid w:val="00B03BC2"/>
    <w:rsid w:val="00B04012"/>
    <w:rsid w:val="00B052EB"/>
    <w:rsid w:val="00B05DE8"/>
    <w:rsid w:val="00B0694D"/>
    <w:rsid w:val="00B0795C"/>
    <w:rsid w:val="00B1083C"/>
    <w:rsid w:val="00B14DA9"/>
    <w:rsid w:val="00B15389"/>
    <w:rsid w:val="00B16A3B"/>
    <w:rsid w:val="00B22EAD"/>
    <w:rsid w:val="00B233C2"/>
    <w:rsid w:val="00B2438F"/>
    <w:rsid w:val="00B243FE"/>
    <w:rsid w:val="00B24EA2"/>
    <w:rsid w:val="00B304D8"/>
    <w:rsid w:val="00B31C33"/>
    <w:rsid w:val="00B31F82"/>
    <w:rsid w:val="00B3294A"/>
    <w:rsid w:val="00B37115"/>
    <w:rsid w:val="00B40D03"/>
    <w:rsid w:val="00B4219F"/>
    <w:rsid w:val="00B421E2"/>
    <w:rsid w:val="00B42745"/>
    <w:rsid w:val="00B5069F"/>
    <w:rsid w:val="00B50CD4"/>
    <w:rsid w:val="00B52F64"/>
    <w:rsid w:val="00B5374B"/>
    <w:rsid w:val="00B53E35"/>
    <w:rsid w:val="00B55812"/>
    <w:rsid w:val="00B56583"/>
    <w:rsid w:val="00B56ACD"/>
    <w:rsid w:val="00B579E7"/>
    <w:rsid w:val="00B60921"/>
    <w:rsid w:val="00B62167"/>
    <w:rsid w:val="00B66F32"/>
    <w:rsid w:val="00B66FA6"/>
    <w:rsid w:val="00B7011F"/>
    <w:rsid w:val="00B71A34"/>
    <w:rsid w:val="00B74494"/>
    <w:rsid w:val="00B74988"/>
    <w:rsid w:val="00B7514A"/>
    <w:rsid w:val="00B7612C"/>
    <w:rsid w:val="00B77E54"/>
    <w:rsid w:val="00B8118B"/>
    <w:rsid w:val="00B82629"/>
    <w:rsid w:val="00B82725"/>
    <w:rsid w:val="00B83E70"/>
    <w:rsid w:val="00B84495"/>
    <w:rsid w:val="00B84C47"/>
    <w:rsid w:val="00B855F8"/>
    <w:rsid w:val="00B872B8"/>
    <w:rsid w:val="00B9031B"/>
    <w:rsid w:val="00B9071F"/>
    <w:rsid w:val="00B914C7"/>
    <w:rsid w:val="00B92875"/>
    <w:rsid w:val="00B929B5"/>
    <w:rsid w:val="00B929D7"/>
    <w:rsid w:val="00B938E3"/>
    <w:rsid w:val="00B96710"/>
    <w:rsid w:val="00B9675B"/>
    <w:rsid w:val="00BA0FDD"/>
    <w:rsid w:val="00BA3A1E"/>
    <w:rsid w:val="00BA6528"/>
    <w:rsid w:val="00BA70A4"/>
    <w:rsid w:val="00BB00A6"/>
    <w:rsid w:val="00BB21D5"/>
    <w:rsid w:val="00BB2645"/>
    <w:rsid w:val="00BB3DDD"/>
    <w:rsid w:val="00BB63BD"/>
    <w:rsid w:val="00BB6C4D"/>
    <w:rsid w:val="00BB776D"/>
    <w:rsid w:val="00BC27FC"/>
    <w:rsid w:val="00BC2BDA"/>
    <w:rsid w:val="00BC6651"/>
    <w:rsid w:val="00BD1211"/>
    <w:rsid w:val="00BD13D6"/>
    <w:rsid w:val="00BD1EF7"/>
    <w:rsid w:val="00BD313B"/>
    <w:rsid w:val="00BD3B90"/>
    <w:rsid w:val="00BD4166"/>
    <w:rsid w:val="00BD585D"/>
    <w:rsid w:val="00BD5C7B"/>
    <w:rsid w:val="00BE1462"/>
    <w:rsid w:val="00BE54D8"/>
    <w:rsid w:val="00BE61A8"/>
    <w:rsid w:val="00BE66C1"/>
    <w:rsid w:val="00BE6EB5"/>
    <w:rsid w:val="00BE6F0B"/>
    <w:rsid w:val="00BE7978"/>
    <w:rsid w:val="00BF017F"/>
    <w:rsid w:val="00BF0823"/>
    <w:rsid w:val="00BF0C74"/>
    <w:rsid w:val="00BF1604"/>
    <w:rsid w:val="00BF1838"/>
    <w:rsid w:val="00BF1C66"/>
    <w:rsid w:val="00BF2577"/>
    <w:rsid w:val="00BF2DEF"/>
    <w:rsid w:val="00BF4080"/>
    <w:rsid w:val="00BF4CDE"/>
    <w:rsid w:val="00BF5927"/>
    <w:rsid w:val="00BF5B5E"/>
    <w:rsid w:val="00BF7E68"/>
    <w:rsid w:val="00C002C4"/>
    <w:rsid w:val="00C0369B"/>
    <w:rsid w:val="00C0457D"/>
    <w:rsid w:val="00C05CB6"/>
    <w:rsid w:val="00C06FE5"/>
    <w:rsid w:val="00C07055"/>
    <w:rsid w:val="00C07581"/>
    <w:rsid w:val="00C123F8"/>
    <w:rsid w:val="00C153DF"/>
    <w:rsid w:val="00C20762"/>
    <w:rsid w:val="00C22FE3"/>
    <w:rsid w:val="00C23706"/>
    <w:rsid w:val="00C254FE"/>
    <w:rsid w:val="00C26DA1"/>
    <w:rsid w:val="00C323E9"/>
    <w:rsid w:val="00C33010"/>
    <w:rsid w:val="00C34942"/>
    <w:rsid w:val="00C34A23"/>
    <w:rsid w:val="00C35989"/>
    <w:rsid w:val="00C4041A"/>
    <w:rsid w:val="00C4118E"/>
    <w:rsid w:val="00C4453D"/>
    <w:rsid w:val="00C44653"/>
    <w:rsid w:val="00C451F9"/>
    <w:rsid w:val="00C45B09"/>
    <w:rsid w:val="00C46129"/>
    <w:rsid w:val="00C472EB"/>
    <w:rsid w:val="00C52703"/>
    <w:rsid w:val="00C531CE"/>
    <w:rsid w:val="00C535A4"/>
    <w:rsid w:val="00C53680"/>
    <w:rsid w:val="00C5383C"/>
    <w:rsid w:val="00C55BE8"/>
    <w:rsid w:val="00C56D5C"/>
    <w:rsid w:val="00C57E03"/>
    <w:rsid w:val="00C60D4B"/>
    <w:rsid w:val="00C6137C"/>
    <w:rsid w:val="00C632E6"/>
    <w:rsid w:val="00C64DD4"/>
    <w:rsid w:val="00C65912"/>
    <w:rsid w:val="00C66953"/>
    <w:rsid w:val="00C710D0"/>
    <w:rsid w:val="00C72BFE"/>
    <w:rsid w:val="00C735FB"/>
    <w:rsid w:val="00C7564E"/>
    <w:rsid w:val="00C7703B"/>
    <w:rsid w:val="00C80763"/>
    <w:rsid w:val="00C81405"/>
    <w:rsid w:val="00C8174D"/>
    <w:rsid w:val="00C81768"/>
    <w:rsid w:val="00C83A1E"/>
    <w:rsid w:val="00C842AF"/>
    <w:rsid w:val="00C849C8"/>
    <w:rsid w:val="00C85CA8"/>
    <w:rsid w:val="00C90D5B"/>
    <w:rsid w:val="00C912E7"/>
    <w:rsid w:val="00C91AF5"/>
    <w:rsid w:val="00C943EB"/>
    <w:rsid w:val="00C94A09"/>
    <w:rsid w:val="00C94A6E"/>
    <w:rsid w:val="00C95948"/>
    <w:rsid w:val="00C96D8C"/>
    <w:rsid w:val="00C96DB0"/>
    <w:rsid w:val="00C97845"/>
    <w:rsid w:val="00CA06A5"/>
    <w:rsid w:val="00CA1B0D"/>
    <w:rsid w:val="00CA2EE0"/>
    <w:rsid w:val="00CA699D"/>
    <w:rsid w:val="00CA75F3"/>
    <w:rsid w:val="00CB2E9F"/>
    <w:rsid w:val="00CB4343"/>
    <w:rsid w:val="00CB4FB0"/>
    <w:rsid w:val="00CB725A"/>
    <w:rsid w:val="00CC0B3D"/>
    <w:rsid w:val="00CC0C62"/>
    <w:rsid w:val="00CC4BC0"/>
    <w:rsid w:val="00CC6564"/>
    <w:rsid w:val="00CC6B2C"/>
    <w:rsid w:val="00CC6D0B"/>
    <w:rsid w:val="00CC6F41"/>
    <w:rsid w:val="00CC7F7E"/>
    <w:rsid w:val="00CD24F2"/>
    <w:rsid w:val="00CD31A8"/>
    <w:rsid w:val="00CD36CC"/>
    <w:rsid w:val="00CD7FC7"/>
    <w:rsid w:val="00CE0635"/>
    <w:rsid w:val="00CE06DA"/>
    <w:rsid w:val="00CE0913"/>
    <w:rsid w:val="00CE2E59"/>
    <w:rsid w:val="00CE49CC"/>
    <w:rsid w:val="00CE605C"/>
    <w:rsid w:val="00CE6120"/>
    <w:rsid w:val="00CE787F"/>
    <w:rsid w:val="00CF0360"/>
    <w:rsid w:val="00CF0496"/>
    <w:rsid w:val="00CF1C28"/>
    <w:rsid w:val="00CF1D9A"/>
    <w:rsid w:val="00CF2D2C"/>
    <w:rsid w:val="00CF3018"/>
    <w:rsid w:val="00D00872"/>
    <w:rsid w:val="00D01A83"/>
    <w:rsid w:val="00D01C8D"/>
    <w:rsid w:val="00D029C8"/>
    <w:rsid w:val="00D045CA"/>
    <w:rsid w:val="00D052A5"/>
    <w:rsid w:val="00D0774A"/>
    <w:rsid w:val="00D103EC"/>
    <w:rsid w:val="00D10548"/>
    <w:rsid w:val="00D113A0"/>
    <w:rsid w:val="00D11D0D"/>
    <w:rsid w:val="00D12734"/>
    <w:rsid w:val="00D17D96"/>
    <w:rsid w:val="00D21B82"/>
    <w:rsid w:val="00D23F8F"/>
    <w:rsid w:val="00D24278"/>
    <w:rsid w:val="00D24CAD"/>
    <w:rsid w:val="00D24F8E"/>
    <w:rsid w:val="00D25E2D"/>
    <w:rsid w:val="00D266FE"/>
    <w:rsid w:val="00D26A70"/>
    <w:rsid w:val="00D2738A"/>
    <w:rsid w:val="00D27EA1"/>
    <w:rsid w:val="00D313CB"/>
    <w:rsid w:val="00D32209"/>
    <w:rsid w:val="00D33495"/>
    <w:rsid w:val="00D36E46"/>
    <w:rsid w:val="00D37004"/>
    <w:rsid w:val="00D41466"/>
    <w:rsid w:val="00D41CD2"/>
    <w:rsid w:val="00D41D1F"/>
    <w:rsid w:val="00D43C19"/>
    <w:rsid w:val="00D441F8"/>
    <w:rsid w:val="00D44480"/>
    <w:rsid w:val="00D46C69"/>
    <w:rsid w:val="00D50F43"/>
    <w:rsid w:val="00D53F09"/>
    <w:rsid w:val="00D55D02"/>
    <w:rsid w:val="00D55E91"/>
    <w:rsid w:val="00D60169"/>
    <w:rsid w:val="00D63DEA"/>
    <w:rsid w:val="00D648DA"/>
    <w:rsid w:val="00D65E1B"/>
    <w:rsid w:val="00D65E20"/>
    <w:rsid w:val="00D66FC2"/>
    <w:rsid w:val="00D703DC"/>
    <w:rsid w:val="00D71258"/>
    <w:rsid w:val="00D7192D"/>
    <w:rsid w:val="00D721A6"/>
    <w:rsid w:val="00D743F3"/>
    <w:rsid w:val="00D75B0A"/>
    <w:rsid w:val="00D75D8C"/>
    <w:rsid w:val="00D8176F"/>
    <w:rsid w:val="00D82E79"/>
    <w:rsid w:val="00D83B6C"/>
    <w:rsid w:val="00D844AD"/>
    <w:rsid w:val="00D85648"/>
    <w:rsid w:val="00D862E1"/>
    <w:rsid w:val="00D8630E"/>
    <w:rsid w:val="00D9098B"/>
    <w:rsid w:val="00D920CD"/>
    <w:rsid w:val="00D9450C"/>
    <w:rsid w:val="00D95215"/>
    <w:rsid w:val="00D97A0C"/>
    <w:rsid w:val="00DA0552"/>
    <w:rsid w:val="00DA0877"/>
    <w:rsid w:val="00DA115F"/>
    <w:rsid w:val="00DA1525"/>
    <w:rsid w:val="00DA1BF6"/>
    <w:rsid w:val="00DA24A1"/>
    <w:rsid w:val="00DA2588"/>
    <w:rsid w:val="00DA49B1"/>
    <w:rsid w:val="00DA5392"/>
    <w:rsid w:val="00DA731B"/>
    <w:rsid w:val="00DB09C3"/>
    <w:rsid w:val="00DB2CA2"/>
    <w:rsid w:val="00DB44AE"/>
    <w:rsid w:val="00DB48CD"/>
    <w:rsid w:val="00DB5210"/>
    <w:rsid w:val="00DB68CB"/>
    <w:rsid w:val="00DB6D1E"/>
    <w:rsid w:val="00DC046E"/>
    <w:rsid w:val="00DC1346"/>
    <w:rsid w:val="00DC551D"/>
    <w:rsid w:val="00DC5A29"/>
    <w:rsid w:val="00DC5B15"/>
    <w:rsid w:val="00DC5BCC"/>
    <w:rsid w:val="00DC630D"/>
    <w:rsid w:val="00DC6A04"/>
    <w:rsid w:val="00DC73C3"/>
    <w:rsid w:val="00DC76EC"/>
    <w:rsid w:val="00DD0815"/>
    <w:rsid w:val="00DD1A57"/>
    <w:rsid w:val="00DD3B93"/>
    <w:rsid w:val="00DD47A5"/>
    <w:rsid w:val="00DD47AF"/>
    <w:rsid w:val="00DD5AD1"/>
    <w:rsid w:val="00DD65B9"/>
    <w:rsid w:val="00DD6A7A"/>
    <w:rsid w:val="00DD7F15"/>
    <w:rsid w:val="00DE07CB"/>
    <w:rsid w:val="00DE0C0D"/>
    <w:rsid w:val="00DE0EC0"/>
    <w:rsid w:val="00DE1B8A"/>
    <w:rsid w:val="00DE458C"/>
    <w:rsid w:val="00DE53D5"/>
    <w:rsid w:val="00DE75A9"/>
    <w:rsid w:val="00DF0457"/>
    <w:rsid w:val="00DF100B"/>
    <w:rsid w:val="00DF12F4"/>
    <w:rsid w:val="00DF4849"/>
    <w:rsid w:val="00DF4AC2"/>
    <w:rsid w:val="00DF4EFB"/>
    <w:rsid w:val="00DF5DD0"/>
    <w:rsid w:val="00DF62A9"/>
    <w:rsid w:val="00E0594E"/>
    <w:rsid w:val="00E066A1"/>
    <w:rsid w:val="00E10787"/>
    <w:rsid w:val="00E14EC5"/>
    <w:rsid w:val="00E203B0"/>
    <w:rsid w:val="00E208FC"/>
    <w:rsid w:val="00E2103D"/>
    <w:rsid w:val="00E210FD"/>
    <w:rsid w:val="00E212FE"/>
    <w:rsid w:val="00E227E3"/>
    <w:rsid w:val="00E22CC5"/>
    <w:rsid w:val="00E23EF9"/>
    <w:rsid w:val="00E267C9"/>
    <w:rsid w:val="00E26E7E"/>
    <w:rsid w:val="00E275FF"/>
    <w:rsid w:val="00E319FB"/>
    <w:rsid w:val="00E3309A"/>
    <w:rsid w:val="00E34C89"/>
    <w:rsid w:val="00E34F92"/>
    <w:rsid w:val="00E35F6D"/>
    <w:rsid w:val="00E37415"/>
    <w:rsid w:val="00E40DBE"/>
    <w:rsid w:val="00E41847"/>
    <w:rsid w:val="00E42714"/>
    <w:rsid w:val="00E4334C"/>
    <w:rsid w:val="00E4405E"/>
    <w:rsid w:val="00E52491"/>
    <w:rsid w:val="00E52AB0"/>
    <w:rsid w:val="00E53278"/>
    <w:rsid w:val="00E54229"/>
    <w:rsid w:val="00E5491D"/>
    <w:rsid w:val="00E575D7"/>
    <w:rsid w:val="00E607C6"/>
    <w:rsid w:val="00E6118C"/>
    <w:rsid w:val="00E620B1"/>
    <w:rsid w:val="00E63082"/>
    <w:rsid w:val="00E6555B"/>
    <w:rsid w:val="00E65B76"/>
    <w:rsid w:val="00E6703A"/>
    <w:rsid w:val="00E673CB"/>
    <w:rsid w:val="00E700CB"/>
    <w:rsid w:val="00E71BF3"/>
    <w:rsid w:val="00E72EDC"/>
    <w:rsid w:val="00E74BB3"/>
    <w:rsid w:val="00E80158"/>
    <w:rsid w:val="00E824F6"/>
    <w:rsid w:val="00E82C2F"/>
    <w:rsid w:val="00E82C80"/>
    <w:rsid w:val="00E84677"/>
    <w:rsid w:val="00E85DB0"/>
    <w:rsid w:val="00E85FCE"/>
    <w:rsid w:val="00E8651C"/>
    <w:rsid w:val="00E87CCB"/>
    <w:rsid w:val="00E9259B"/>
    <w:rsid w:val="00E931D6"/>
    <w:rsid w:val="00E93276"/>
    <w:rsid w:val="00E93E2F"/>
    <w:rsid w:val="00E95000"/>
    <w:rsid w:val="00E951A0"/>
    <w:rsid w:val="00E962D7"/>
    <w:rsid w:val="00E968E6"/>
    <w:rsid w:val="00E977DE"/>
    <w:rsid w:val="00EA1A0D"/>
    <w:rsid w:val="00EA34C3"/>
    <w:rsid w:val="00EA5570"/>
    <w:rsid w:val="00EA6275"/>
    <w:rsid w:val="00EA69B3"/>
    <w:rsid w:val="00EB1DE2"/>
    <w:rsid w:val="00EB1DEA"/>
    <w:rsid w:val="00EB3308"/>
    <w:rsid w:val="00EB5CD6"/>
    <w:rsid w:val="00EB6D4D"/>
    <w:rsid w:val="00EC268D"/>
    <w:rsid w:val="00EC2CE0"/>
    <w:rsid w:val="00EC2EAF"/>
    <w:rsid w:val="00EC2EE3"/>
    <w:rsid w:val="00EC4F3E"/>
    <w:rsid w:val="00EC51B3"/>
    <w:rsid w:val="00EC5D2C"/>
    <w:rsid w:val="00EC6711"/>
    <w:rsid w:val="00ED0AE0"/>
    <w:rsid w:val="00ED0E8E"/>
    <w:rsid w:val="00ED2864"/>
    <w:rsid w:val="00ED3383"/>
    <w:rsid w:val="00ED4B7D"/>
    <w:rsid w:val="00ED5EB7"/>
    <w:rsid w:val="00ED650B"/>
    <w:rsid w:val="00EE2029"/>
    <w:rsid w:val="00EE3CED"/>
    <w:rsid w:val="00EE50E9"/>
    <w:rsid w:val="00EE66DA"/>
    <w:rsid w:val="00EE7840"/>
    <w:rsid w:val="00EF196D"/>
    <w:rsid w:val="00EF2F1B"/>
    <w:rsid w:val="00F025E0"/>
    <w:rsid w:val="00F030AF"/>
    <w:rsid w:val="00F0342B"/>
    <w:rsid w:val="00F03EE1"/>
    <w:rsid w:val="00F04636"/>
    <w:rsid w:val="00F051EA"/>
    <w:rsid w:val="00F05338"/>
    <w:rsid w:val="00F0560A"/>
    <w:rsid w:val="00F066D7"/>
    <w:rsid w:val="00F06E01"/>
    <w:rsid w:val="00F07243"/>
    <w:rsid w:val="00F1033D"/>
    <w:rsid w:val="00F125AA"/>
    <w:rsid w:val="00F12F19"/>
    <w:rsid w:val="00F13623"/>
    <w:rsid w:val="00F14EB7"/>
    <w:rsid w:val="00F20197"/>
    <w:rsid w:val="00F23AD1"/>
    <w:rsid w:val="00F23B62"/>
    <w:rsid w:val="00F24FD5"/>
    <w:rsid w:val="00F25689"/>
    <w:rsid w:val="00F257BA"/>
    <w:rsid w:val="00F30054"/>
    <w:rsid w:val="00F3018F"/>
    <w:rsid w:val="00F30F3A"/>
    <w:rsid w:val="00F31A44"/>
    <w:rsid w:val="00F351B4"/>
    <w:rsid w:val="00F35548"/>
    <w:rsid w:val="00F35D7C"/>
    <w:rsid w:val="00F36401"/>
    <w:rsid w:val="00F42092"/>
    <w:rsid w:val="00F42119"/>
    <w:rsid w:val="00F43534"/>
    <w:rsid w:val="00F4388E"/>
    <w:rsid w:val="00F44694"/>
    <w:rsid w:val="00F45A76"/>
    <w:rsid w:val="00F50B64"/>
    <w:rsid w:val="00F50CE7"/>
    <w:rsid w:val="00F50EB3"/>
    <w:rsid w:val="00F5137C"/>
    <w:rsid w:val="00F5165E"/>
    <w:rsid w:val="00F52C24"/>
    <w:rsid w:val="00F54776"/>
    <w:rsid w:val="00F5597F"/>
    <w:rsid w:val="00F56E75"/>
    <w:rsid w:val="00F56FBF"/>
    <w:rsid w:val="00F57341"/>
    <w:rsid w:val="00F608E0"/>
    <w:rsid w:val="00F61A7B"/>
    <w:rsid w:val="00F627DD"/>
    <w:rsid w:val="00F63B87"/>
    <w:rsid w:val="00F63D70"/>
    <w:rsid w:val="00F6415C"/>
    <w:rsid w:val="00F70CE3"/>
    <w:rsid w:val="00F71ADC"/>
    <w:rsid w:val="00F724E6"/>
    <w:rsid w:val="00F72C98"/>
    <w:rsid w:val="00F76533"/>
    <w:rsid w:val="00F76FCD"/>
    <w:rsid w:val="00F8083C"/>
    <w:rsid w:val="00F817A2"/>
    <w:rsid w:val="00F82BF3"/>
    <w:rsid w:val="00F82FD4"/>
    <w:rsid w:val="00F83720"/>
    <w:rsid w:val="00F83CB3"/>
    <w:rsid w:val="00F861C4"/>
    <w:rsid w:val="00F904D0"/>
    <w:rsid w:val="00F92788"/>
    <w:rsid w:val="00F93691"/>
    <w:rsid w:val="00F93AC0"/>
    <w:rsid w:val="00F93E67"/>
    <w:rsid w:val="00F96E2B"/>
    <w:rsid w:val="00FA00D3"/>
    <w:rsid w:val="00FA040B"/>
    <w:rsid w:val="00FA15BD"/>
    <w:rsid w:val="00FA1FAB"/>
    <w:rsid w:val="00FA2843"/>
    <w:rsid w:val="00FA32A1"/>
    <w:rsid w:val="00FA54D2"/>
    <w:rsid w:val="00FA5872"/>
    <w:rsid w:val="00FA588A"/>
    <w:rsid w:val="00FA5A20"/>
    <w:rsid w:val="00FA64AE"/>
    <w:rsid w:val="00FA64E3"/>
    <w:rsid w:val="00FA6F99"/>
    <w:rsid w:val="00FA711B"/>
    <w:rsid w:val="00FA72C9"/>
    <w:rsid w:val="00FB0512"/>
    <w:rsid w:val="00FB15B0"/>
    <w:rsid w:val="00FB220D"/>
    <w:rsid w:val="00FB39FB"/>
    <w:rsid w:val="00FB70DD"/>
    <w:rsid w:val="00FC191B"/>
    <w:rsid w:val="00FC1B18"/>
    <w:rsid w:val="00FC1D72"/>
    <w:rsid w:val="00FC1DBE"/>
    <w:rsid w:val="00FC5F16"/>
    <w:rsid w:val="00FC73EC"/>
    <w:rsid w:val="00FD17A8"/>
    <w:rsid w:val="00FD4DA6"/>
    <w:rsid w:val="00FD5BF7"/>
    <w:rsid w:val="00FD77E7"/>
    <w:rsid w:val="00FE055D"/>
    <w:rsid w:val="00FE3DC0"/>
    <w:rsid w:val="00FE48C4"/>
    <w:rsid w:val="00FE5E8B"/>
    <w:rsid w:val="00FE67C6"/>
    <w:rsid w:val="00FE7C96"/>
    <w:rsid w:val="00FF13A3"/>
    <w:rsid w:val="00FF2BF6"/>
    <w:rsid w:val="00FF51BE"/>
    <w:rsid w:val="00FF5793"/>
    <w:rsid w:val="00FF7083"/>
    <w:rsid w:val="00FF731B"/>
    <w:rsid w:val="00FF758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435"/>
    <o:shapelayout v:ext="edit">
      <o:idmap v:ext="edit" data="2"/>
      <o:rules v:ext="edit">
        <o:r id="V:Rule1" type="connector" idref="#_x0000_s2081"/>
        <o:r id="V:Rule2" type="connector" idref="#_x0000_s2084"/>
        <o:r id="V:Rule3" type="connector" idref="#_x0000_s2082"/>
        <o:r id="V:Rule4" type="connector" idref="#_x0000_s2342"/>
        <o:r id="V:Rule5" type="connector" idref="#_x0000_s2418"/>
        <o:r id="V:Rule6" type="connector" idref="#_x0000_s2339"/>
        <o:r id="V:Rule7" type="connector" idref="#_x0000_s2307"/>
        <o:r id="V:Rule8" type="connector" idref="#_x0000_s2387"/>
        <o:r id="V:Rule9" type="connector" idref="#_x0000_s2346"/>
        <o:r id="V:Rule10" type="connector" idref="#_x0000_s2419"/>
        <o:r id="V:Rule11" type="connector" idref="#_x0000_s2380"/>
        <o:r id="V:Rule12" type="connector" idref="#_x0000_s2357"/>
        <o:r id="V:Rule13" type="connector" idref="#_x0000_s2347"/>
        <o:r id="V:Rule14" type="connector" idref="#_x0000_s2428"/>
        <o:r id="V:Rule15" type="connector" idref="#_x0000_s2379"/>
        <o:r id="V:Rule16" type="connector" idref="#_x0000_s2378"/>
        <o:r id="V:Rule17" type="connector" idref="#_x0000_s2314"/>
        <o:r id="V:Rule18" type="connector" idref="#_x0000_s2366"/>
      </o:rules>
    </o:shapelayout>
  </w:shapeDefaults>
  <w:decimalSymbol w:val=","/>
  <w:listSeparator w:val=","/>
  <w14:docId w14:val="07368E0E"/>
  <w15:docId w15:val="{B1BCEFA3-C9FB-4009-9D5D-D433064E1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SimSun"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rsid w:val="0092527D"/>
    <w:rPr>
      <w:rFonts w:ascii="Times New Roman" w:eastAsia="Times New Roman" w:hAnsi="Times New Roman" w:cs="Times New Roman"/>
    </w:rPr>
  </w:style>
  <w:style w:type="paragraph" w:styleId="Heading1">
    <w:name w:val="heading 1"/>
    <w:basedOn w:val="Normal"/>
    <w:link w:val="Heading1Char"/>
    <w:uiPriority w:val="9"/>
    <w:qFormat/>
    <w:rsid w:val="00C56D5C"/>
    <w:pPr>
      <w:spacing w:before="120"/>
      <w:ind w:left="720"/>
      <w:jc w:val="both"/>
      <w:outlineLvl w:val="0"/>
    </w:pPr>
    <w:rPr>
      <w:b/>
      <w:bCs/>
      <w:sz w:val="24"/>
      <w:szCs w:val="24"/>
    </w:rPr>
  </w:style>
  <w:style w:type="paragraph" w:styleId="Heading2">
    <w:name w:val="heading 2"/>
    <w:basedOn w:val="Normal"/>
    <w:link w:val="Heading2Char"/>
    <w:uiPriority w:val="1"/>
    <w:qFormat/>
    <w:rsid w:val="00C56D5C"/>
    <w:pPr>
      <w:spacing w:before="120"/>
      <w:ind w:firstLine="720"/>
      <w:jc w:val="both"/>
      <w:outlineLvl w:val="1"/>
    </w:pPr>
    <w:rPr>
      <w:rFonts w:ascii="Times New Roman Bold" w:hAnsi="Times New Roman Bold"/>
      <w:b/>
      <w:bCs/>
      <w:i/>
      <w:sz w:val="24"/>
      <w:szCs w:val="24"/>
    </w:rPr>
  </w:style>
  <w:style w:type="paragraph" w:styleId="Heading3">
    <w:name w:val="heading 3"/>
    <w:aliases w:val="Heading 3 Char1,Heading 3 Char Char,Heading 3 Char2 Char,Heading 3 Char1 Char Char,Heading 3 Char Char Char Char,Heading 3 Char Char1 Char,Section Headings"/>
    <w:basedOn w:val="Normal"/>
    <w:next w:val="Normal"/>
    <w:link w:val="Heading3Char"/>
    <w:uiPriority w:val="9"/>
    <w:unhideWhenUsed/>
    <w:qFormat/>
    <w:rsid w:val="00C56D5C"/>
    <w:pPr>
      <w:keepNext/>
      <w:keepLines/>
      <w:spacing w:before="120"/>
      <w:ind w:firstLine="720"/>
      <w:jc w:val="both"/>
      <w:outlineLvl w:val="2"/>
    </w:pPr>
    <w:rPr>
      <w:rFonts w:eastAsiaTheme="majorEastAsia" w:cstheme="majorBidi"/>
      <w:i/>
      <w:sz w:val="24"/>
      <w:szCs w:val="24"/>
    </w:rPr>
  </w:style>
  <w:style w:type="paragraph" w:styleId="Heading4">
    <w:name w:val="heading 4"/>
    <w:basedOn w:val="Normal"/>
    <w:next w:val="Normal"/>
    <w:link w:val="Heading4Char"/>
    <w:uiPriority w:val="9"/>
    <w:unhideWhenUsed/>
    <w:qFormat/>
    <w:rsid w:val="00DD47A5"/>
    <w:pPr>
      <w:keepNext/>
      <w:widowControl/>
      <w:autoSpaceDE/>
      <w:autoSpaceDN/>
      <w:spacing w:before="240" w:after="60"/>
      <w:outlineLvl w:val="3"/>
    </w:pPr>
    <w:rPr>
      <w:i/>
      <w:sz w:val="24"/>
      <w:szCs w:val="28"/>
      <w:lang w:val="fr-FR"/>
    </w:rPr>
  </w:style>
  <w:style w:type="paragraph" w:styleId="Heading5">
    <w:name w:val="heading 5"/>
    <w:basedOn w:val="Normal"/>
    <w:next w:val="Normal"/>
    <w:link w:val="Heading5Char"/>
    <w:uiPriority w:val="9"/>
    <w:unhideWhenUsed/>
    <w:qFormat/>
    <w:rsid w:val="00D71258"/>
    <w:pPr>
      <w:widowControl/>
      <w:autoSpaceDE/>
      <w:autoSpaceDN/>
      <w:spacing w:before="240" w:after="60"/>
      <w:outlineLvl w:val="4"/>
    </w:pPr>
    <w:rPr>
      <w:i/>
      <w:iCs/>
      <w:sz w:val="24"/>
      <w:szCs w:val="26"/>
    </w:rPr>
  </w:style>
  <w:style w:type="paragraph" w:styleId="Heading6">
    <w:name w:val="heading 6"/>
    <w:basedOn w:val="Normal"/>
    <w:next w:val="Normal"/>
    <w:link w:val="Heading6Char"/>
    <w:rsid w:val="007000A1"/>
    <w:pPr>
      <w:widowControl/>
      <w:autoSpaceDE/>
      <w:autoSpaceDN/>
      <w:spacing w:before="240" w:after="60"/>
      <w:outlineLvl w:val="5"/>
    </w:pPr>
    <w:rPr>
      <w:b/>
    </w:rPr>
  </w:style>
  <w:style w:type="paragraph" w:styleId="Heading7">
    <w:name w:val="heading 7"/>
    <w:basedOn w:val="Normal"/>
    <w:next w:val="Normal"/>
    <w:link w:val="Heading7Char"/>
    <w:uiPriority w:val="9"/>
    <w:unhideWhenUsed/>
    <w:rsid w:val="002A0219"/>
    <w:pPr>
      <w:keepNext/>
      <w:keepLines/>
      <w:spacing w:before="4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C56D5C"/>
    <w:pPr>
      <w:spacing w:before="120"/>
      <w:ind w:firstLine="720"/>
      <w:jc w:val="both"/>
    </w:pPr>
    <w:rPr>
      <w:sz w:val="24"/>
      <w:szCs w:val="24"/>
    </w:rPr>
  </w:style>
  <w:style w:type="paragraph" w:styleId="Title">
    <w:name w:val="Title"/>
    <w:basedOn w:val="Normal"/>
    <w:link w:val="TitleChar"/>
    <w:qFormat/>
    <w:rsid w:val="00584674"/>
    <w:pPr>
      <w:spacing w:after="120"/>
      <w:jc w:val="center"/>
    </w:pPr>
    <w:rPr>
      <w:b/>
      <w:bCs/>
      <w:sz w:val="29"/>
      <w:szCs w:val="29"/>
    </w:rPr>
  </w:style>
  <w:style w:type="paragraph" w:styleId="ListParagraph">
    <w:name w:val="List Paragraph"/>
    <w:aliases w:val="bullet 1,bullet,List Paragraph1,List Paragraph11,List Paragraph12,List Paragraph2,Thang2,TAI LIEU THAM KHAO,normai,normal"/>
    <w:basedOn w:val="Normal"/>
    <w:link w:val="ListParagraphChar"/>
    <w:uiPriority w:val="34"/>
    <w:qFormat/>
    <w:rsid w:val="0064607F"/>
    <w:pPr>
      <w:spacing w:before="5"/>
      <w:ind w:left="1000" w:hanging="421"/>
      <w:jc w:val="both"/>
    </w:pPr>
  </w:style>
  <w:style w:type="paragraph" w:customStyle="1" w:styleId="TableParagraph">
    <w:name w:val="Table Paragraph"/>
    <w:basedOn w:val="Normal"/>
    <w:uiPriority w:val="1"/>
    <w:rsid w:val="0064607F"/>
  </w:style>
  <w:style w:type="paragraph" w:styleId="DocumentMap">
    <w:name w:val="Document Map"/>
    <w:basedOn w:val="Normal"/>
    <w:link w:val="DocumentMapChar"/>
    <w:uiPriority w:val="99"/>
    <w:semiHidden/>
    <w:unhideWhenUsed/>
    <w:rsid w:val="007C73B5"/>
    <w:rPr>
      <w:rFonts w:ascii="Tahoma" w:hAnsi="Tahoma" w:cs="Tahoma"/>
      <w:sz w:val="16"/>
      <w:szCs w:val="16"/>
    </w:rPr>
  </w:style>
  <w:style w:type="character" w:customStyle="1" w:styleId="DocumentMapChar">
    <w:name w:val="Document Map Char"/>
    <w:basedOn w:val="DefaultParagraphFont"/>
    <w:link w:val="DocumentMap"/>
    <w:uiPriority w:val="99"/>
    <w:semiHidden/>
    <w:rsid w:val="007C73B5"/>
    <w:rPr>
      <w:rFonts w:ascii="Tahoma" w:eastAsia="Times New Roman" w:hAnsi="Tahoma" w:cs="Tahoma"/>
      <w:sz w:val="16"/>
      <w:szCs w:val="16"/>
    </w:rPr>
  </w:style>
  <w:style w:type="paragraph" w:styleId="BalloonText">
    <w:name w:val="Balloon Text"/>
    <w:basedOn w:val="Normal"/>
    <w:link w:val="BalloonTextChar"/>
    <w:uiPriority w:val="99"/>
    <w:unhideWhenUsed/>
    <w:rsid w:val="007C73B5"/>
    <w:rPr>
      <w:rFonts w:ascii="Tahoma" w:hAnsi="Tahoma" w:cs="Tahoma"/>
      <w:sz w:val="16"/>
      <w:szCs w:val="16"/>
    </w:rPr>
  </w:style>
  <w:style w:type="character" w:customStyle="1" w:styleId="BalloonTextChar">
    <w:name w:val="Balloon Text Char"/>
    <w:basedOn w:val="DefaultParagraphFont"/>
    <w:link w:val="BalloonText"/>
    <w:uiPriority w:val="99"/>
    <w:rsid w:val="007C73B5"/>
    <w:rPr>
      <w:rFonts w:ascii="Tahoma" w:eastAsia="Times New Roman" w:hAnsi="Tahoma" w:cs="Tahoma"/>
      <w:sz w:val="16"/>
      <w:szCs w:val="16"/>
    </w:rPr>
  </w:style>
  <w:style w:type="paragraph" w:styleId="Footer">
    <w:name w:val="footer"/>
    <w:basedOn w:val="Normal"/>
    <w:link w:val="FooterChar"/>
    <w:uiPriority w:val="99"/>
    <w:unhideWhenUsed/>
    <w:qFormat/>
    <w:rsid w:val="009E1789"/>
    <w:pPr>
      <w:tabs>
        <w:tab w:val="center" w:pos="4680"/>
        <w:tab w:val="right" w:pos="9360"/>
      </w:tabs>
    </w:pPr>
  </w:style>
  <w:style w:type="character" w:customStyle="1" w:styleId="FooterChar">
    <w:name w:val="Footer Char"/>
    <w:basedOn w:val="DefaultParagraphFont"/>
    <w:link w:val="Footer"/>
    <w:uiPriority w:val="99"/>
    <w:rsid w:val="009E1789"/>
    <w:rPr>
      <w:rFonts w:ascii="Times New Roman" w:eastAsia="Times New Roman" w:hAnsi="Times New Roman" w:cs="Times New Roman"/>
    </w:rPr>
  </w:style>
  <w:style w:type="paragraph" w:styleId="Header">
    <w:name w:val="header"/>
    <w:aliases w:val="Left Header"/>
    <w:basedOn w:val="Normal"/>
    <w:link w:val="HeaderChar"/>
    <w:uiPriority w:val="99"/>
    <w:unhideWhenUsed/>
    <w:rsid w:val="009E1789"/>
    <w:pPr>
      <w:tabs>
        <w:tab w:val="center" w:pos="4680"/>
        <w:tab w:val="right" w:pos="9360"/>
      </w:tabs>
    </w:pPr>
  </w:style>
  <w:style w:type="character" w:customStyle="1" w:styleId="HeaderChar">
    <w:name w:val="Header Char"/>
    <w:aliases w:val="Left Header Char"/>
    <w:basedOn w:val="DefaultParagraphFont"/>
    <w:link w:val="Header"/>
    <w:uiPriority w:val="99"/>
    <w:rsid w:val="009E1789"/>
    <w:rPr>
      <w:rFonts w:ascii="Times New Roman" w:eastAsia="Times New Roman" w:hAnsi="Times New Roman" w:cs="Times New Roman"/>
    </w:rPr>
  </w:style>
  <w:style w:type="character" w:styleId="Hyperlink">
    <w:name w:val="Hyperlink"/>
    <w:basedOn w:val="DefaultParagraphFont"/>
    <w:uiPriority w:val="99"/>
    <w:unhideWhenUsed/>
    <w:rsid w:val="009E1789"/>
    <w:rPr>
      <w:color w:val="0000FF" w:themeColor="hyperlink"/>
      <w:u w:val="single"/>
    </w:rPr>
  </w:style>
  <w:style w:type="character" w:customStyle="1" w:styleId="Heading1Char">
    <w:name w:val="Heading 1 Char"/>
    <w:basedOn w:val="DefaultParagraphFont"/>
    <w:link w:val="Heading1"/>
    <w:uiPriority w:val="9"/>
    <w:rsid w:val="00C56D5C"/>
    <w:rPr>
      <w:rFonts w:ascii="Times New Roman" w:eastAsia="Times New Roman" w:hAnsi="Times New Roman" w:cs="Times New Roman"/>
      <w:b/>
      <w:bCs/>
      <w:sz w:val="24"/>
      <w:szCs w:val="24"/>
    </w:rPr>
  </w:style>
  <w:style w:type="character" w:styleId="Emphasis">
    <w:name w:val="Emphasis"/>
    <w:basedOn w:val="DefaultParagraphFont"/>
    <w:uiPriority w:val="20"/>
    <w:qFormat/>
    <w:rsid w:val="00A8668D"/>
    <w:rPr>
      <w:i/>
      <w:iCs/>
    </w:rPr>
  </w:style>
  <w:style w:type="paragraph" w:styleId="NoSpacing">
    <w:name w:val="No Spacing"/>
    <w:aliases w:val="No Indent"/>
    <w:uiPriority w:val="3"/>
    <w:qFormat/>
    <w:rsid w:val="00A8668D"/>
    <w:pPr>
      <w:widowControl/>
      <w:autoSpaceDE/>
      <w:autoSpaceDN/>
    </w:pPr>
  </w:style>
  <w:style w:type="character" w:styleId="EndnoteReference">
    <w:name w:val="endnote reference"/>
    <w:basedOn w:val="DefaultParagraphFont"/>
    <w:uiPriority w:val="99"/>
    <w:unhideWhenUsed/>
    <w:rsid w:val="00A8668D"/>
    <w:rPr>
      <w:vertAlign w:val="superscript"/>
    </w:rPr>
  </w:style>
  <w:style w:type="character" w:styleId="Strong">
    <w:name w:val="Strong"/>
    <w:basedOn w:val="DefaultParagraphFont"/>
    <w:uiPriority w:val="22"/>
    <w:qFormat/>
    <w:rsid w:val="00A8668D"/>
    <w:rPr>
      <w:b/>
      <w:bCs/>
    </w:rPr>
  </w:style>
  <w:style w:type="paragraph" w:styleId="FootnoteText">
    <w:name w:val="footnote text"/>
    <w:basedOn w:val="Normal"/>
    <w:link w:val="FootnoteTextChar"/>
    <w:uiPriority w:val="99"/>
    <w:unhideWhenUsed/>
    <w:rsid w:val="00EA69B3"/>
    <w:pPr>
      <w:widowControl/>
      <w:autoSpaceDE/>
      <w:autoSpaceDN/>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rsid w:val="00EA69B3"/>
    <w:rPr>
      <w:sz w:val="20"/>
      <w:szCs w:val="20"/>
    </w:rPr>
  </w:style>
  <w:style w:type="paragraph" w:styleId="EndnoteText">
    <w:name w:val="endnote text"/>
    <w:basedOn w:val="Normal"/>
    <w:link w:val="EndnoteTextChar"/>
    <w:uiPriority w:val="99"/>
    <w:unhideWhenUsed/>
    <w:rsid w:val="00807C32"/>
    <w:rPr>
      <w:sz w:val="20"/>
      <w:szCs w:val="20"/>
    </w:rPr>
  </w:style>
  <w:style w:type="character" w:customStyle="1" w:styleId="EndnoteTextChar">
    <w:name w:val="Endnote Text Char"/>
    <w:basedOn w:val="DefaultParagraphFont"/>
    <w:link w:val="EndnoteText"/>
    <w:uiPriority w:val="99"/>
    <w:rsid w:val="00807C32"/>
    <w:rPr>
      <w:rFonts w:ascii="Times New Roman" w:eastAsia="Times New Roman" w:hAnsi="Times New Roman" w:cs="Times New Roman"/>
      <w:sz w:val="20"/>
      <w:szCs w:val="20"/>
    </w:rPr>
  </w:style>
  <w:style w:type="character" w:styleId="FootnoteReference">
    <w:name w:val="footnote reference"/>
    <w:basedOn w:val="DefaultParagraphFont"/>
    <w:uiPriority w:val="99"/>
    <w:unhideWhenUsed/>
    <w:qFormat/>
    <w:rsid w:val="00807C32"/>
    <w:rPr>
      <w:vertAlign w:val="superscript"/>
    </w:rPr>
  </w:style>
  <w:style w:type="table" w:styleId="TableGrid">
    <w:name w:val="Table Grid"/>
    <w:basedOn w:val="TableNormal"/>
    <w:uiPriority w:val="39"/>
    <w:rsid w:val="00120B40"/>
    <w:pPr>
      <w:widowControl/>
      <w:autoSpaceDE/>
      <w:autoSpaceDN/>
    </w:pPr>
    <w:rPr>
      <w:rFonts w:ascii="Calibri" w:eastAsia="MS Mincho"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TMLPreformatted">
    <w:name w:val="HTML Preformatted"/>
    <w:basedOn w:val="Normal"/>
    <w:link w:val="HTMLPreformattedChar"/>
    <w:uiPriority w:val="99"/>
    <w:unhideWhenUsed/>
    <w:rsid w:val="00F03EE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F03EE1"/>
    <w:rPr>
      <w:rFonts w:ascii="Courier New" w:eastAsia="Times New Roman" w:hAnsi="Courier New" w:cs="Courier New"/>
      <w:sz w:val="20"/>
      <w:szCs w:val="20"/>
    </w:rPr>
  </w:style>
  <w:style w:type="character" w:customStyle="1" w:styleId="UnresolvedMention1">
    <w:name w:val="Unresolved Mention1"/>
    <w:basedOn w:val="DefaultParagraphFont"/>
    <w:uiPriority w:val="99"/>
    <w:semiHidden/>
    <w:unhideWhenUsed/>
    <w:rsid w:val="00887F5C"/>
    <w:rPr>
      <w:color w:val="605E5C"/>
      <w:shd w:val="clear" w:color="auto" w:fill="E1DFDD"/>
    </w:rPr>
  </w:style>
  <w:style w:type="paragraph" w:styleId="Subtitle">
    <w:name w:val="Subtitle"/>
    <w:basedOn w:val="Normal"/>
    <w:next w:val="Normal"/>
    <w:link w:val="SubtitleChar"/>
    <w:uiPriority w:val="11"/>
    <w:rsid w:val="00C56D5C"/>
    <w:pPr>
      <w:numPr>
        <w:ilvl w:val="1"/>
      </w:numPr>
      <w:jc w:val="center"/>
    </w:pPr>
    <w:rPr>
      <w:rFonts w:eastAsiaTheme="minorEastAsia" w:cstheme="minorBidi"/>
      <w:sz w:val="24"/>
    </w:rPr>
  </w:style>
  <w:style w:type="character" w:customStyle="1" w:styleId="SubtitleChar">
    <w:name w:val="Subtitle Char"/>
    <w:basedOn w:val="DefaultParagraphFont"/>
    <w:link w:val="Subtitle"/>
    <w:uiPriority w:val="11"/>
    <w:rsid w:val="00C56D5C"/>
    <w:rPr>
      <w:rFonts w:ascii="Times New Roman" w:eastAsiaTheme="minorEastAsia" w:hAnsi="Times New Roman"/>
      <w:sz w:val="24"/>
    </w:rPr>
  </w:style>
  <w:style w:type="character" w:customStyle="1" w:styleId="Heading3Char">
    <w:name w:val="Heading 3 Char"/>
    <w:aliases w:val="Heading 3 Char1 Char,Heading 3 Char Char Char,Heading 3 Char2 Char Char,Heading 3 Char1 Char Char Char,Heading 3 Char Char Char Char Char,Heading 3 Char Char1 Char Char,Section Headings Char"/>
    <w:basedOn w:val="DefaultParagraphFont"/>
    <w:link w:val="Heading3"/>
    <w:uiPriority w:val="9"/>
    <w:qFormat/>
    <w:rsid w:val="00C56D5C"/>
    <w:rPr>
      <w:rFonts w:ascii="Times New Roman" w:eastAsiaTheme="majorEastAsia" w:hAnsi="Times New Roman" w:cstheme="majorBidi"/>
      <w:i/>
      <w:sz w:val="24"/>
      <w:szCs w:val="24"/>
    </w:rPr>
  </w:style>
  <w:style w:type="paragraph" w:customStyle="1" w:styleId="tenHinh">
    <w:name w:val="tenHinh"/>
    <w:basedOn w:val="Normal"/>
    <w:link w:val="tenHinhChar"/>
    <w:uiPriority w:val="1"/>
    <w:qFormat/>
    <w:rsid w:val="008D4C0E"/>
    <w:pPr>
      <w:spacing w:after="120"/>
      <w:jc w:val="center"/>
    </w:pPr>
    <w:rPr>
      <w:sz w:val="24"/>
      <w:szCs w:val="24"/>
    </w:rPr>
  </w:style>
  <w:style w:type="paragraph" w:customStyle="1" w:styleId="Nguon">
    <w:name w:val="Nguon"/>
    <w:basedOn w:val="Normal"/>
    <w:link w:val="NguonChar"/>
    <w:uiPriority w:val="1"/>
    <w:qFormat/>
    <w:rsid w:val="001F2FEC"/>
    <w:pPr>
      <w:spacing w:after="120"/>
      <w:contextualSpacing/>
      <w:jc w:val="both"/>
    </w:pPr>
    <w:rPr>
      <w:sz w:val="20"/>
      <w:szCs w:val="24"/>
    </w:rPr>
  </w:style>
  <w:style w:type="character" w:customStyle="1" w:styleId="tenHinhChar">
    <w:name w:val="tenHinh Char"/>
    <w:basedOn w:val="DefaultParagraphFont"/>
    <w:link w:val="tenHinh"/>
    <w:uiPriority w:val="1"/>
    <w:rsid w:val="008D4C0E"/>
    <w:rPr>
      <w:rFonts w:ascii="Times New Roman" w:eastAsia="Times New Roman" w:hAnsi="Times New Roman" w:cs="Times New Roman"/>
      <w:sz w:val="24"/>
      <w:szCs w:val="24"/>
    </w:rPr>
  </w:style>
  <w:style w:type="character" w:customStyle="1" w:styleId="NguonChar">
    <w:name w:val="Nguon Char"/>
    <w:basedOn w:val="DefaultParagraphFont"/>
    <w:link w:val="Nguon"/>
    <w:uiPriority w:val="1"/>
    <w:rsid w:val="001F2FEC"/>
    <w:rPr>
      <w:rFonts w:ascii="Times New Roman" w:eastAsia="Times New Roman" w:hAnsi="Times New Roman" w:cs="Times New Roman"/>
      <w:sz w:val="20"/>
      <w:szCs w:val="24"/>
    </w:rPr>
  </w:style>
  <w:style w:type="paragraph" w:customStyle="1" w:styleId="Tnbng">
    <w:name w:val="Tên bảng"/>
    <w:basedOn w:val="BodyText"/>
    <w:link w:val="TnbngChar"/>
    <w:uiPriority w:val="1"/>
    <w:qFormat/>
    <w:rsid w:val="00880CC9"/>
    <w:pPr>
      <w:spacing w:after="120"/>
      <w:ind w:firstLine="0"/>
    </w:pPr>
  </w:style>
  <w:style w:type="character" w:customStyle="1" w:styleId="BodyTextChar">
    <w:name w:val="Body Text Char"/>
    <w:basedOn w:val="DefaultParagraphFont"/>
    <w:link w:val="BodyText"/>
    <w:uiPriority w:val="1"/>
    <w:rsid w:val="00C6137C"/>
    <w:rPr>
      <w:rFonts w:ascii="Times New Roman" w:eastAsia="Times New Roman" w:hAnsi="Times New Roman" w:cs="Times New Roman"/>
      <w:sz w:val="24"/>
      <w:szCs w:val="24"/>
    </w:rPr>
  </w:style>
  <w:style w:type="character" w:customStyle="1" w:styleId="TnbngChar">
    <w:name w:val="Tên bảng Char"/>
    <w:basedOn w:val="BodyTextChar"/>
    <w:link w:val="Tnbng"/>
    <w:uiPriority w:val="1"/>
    <w:rsid w:val="00880CC9"/>
    <w:rPr>
      <w:rFonts w:ascii="Times New Roman" w:eastAsia="Times New Roman" w:hAnsi="Times New Roman" w:cs="Times New Roman"/>
      <w:sz w:val="24"/>
      <w:szCs w:val="24"/>
    </w:rPr>
  </w:style>
  <w:style w:type="paragraph" w:customStyle="1" w:styleId="NumberedParagraph">
    <w:name w:val="Numbered Paragraph"/>
    <w:basedOn w:val="Normal"/>
    <w:link w:val="NumberedParagraphChar1"/>
    <w:rsid w:val="00F93AC0"/>
    <w:pPr>
      <w:widowControl/>
      <w:tabs>
        <w:tab w:val="right" w:pos="312"/>
        <w:tab w:val="left" w:pos="480"/>
      </w:tabs>
      <w:autoSpaceDE/>
      <w:autoSpaceDN/>
      <w:spacing w:line="280" w:lineRule="exact"/>
      <w:ind w:left="480" w:hanging="480"/>
      <w:jc w:val="both"/>
    </w:pPr>
    <w:rPr>
      <w:bCs/>
      <w:kern w:val="8"/>
      <w:sz w:val="24"/>
      <w:szCs w:val="24"/>
    </w:rPr>
  </w:style>
  <w:style w:type="character" w:customStyle="1" w:styleId="NumberedParagraphChar1">
    <w:name w:val="Numbered Paragraph Char1"/>
    <w:link w:val="NumberedParagraph"/>
    <w:locked/>
    <w:rsid w:val="00F93AC0"/>
    <w:rPr>
      <w:rFonts w:ascii="Times New Roman" w:eastAsia="Times New Roman" w:hAnsi="Times New Roman" w:cs="Times New Roman"/>
      <w:bCs/>
      <w:kern w:val="8"/>
      <w:sz w:val="24"/>
      <w:szCs w:val="24"/>
    </w:rPr>
  </w:style>
  <w:style w:type="character" w:customStyle="1" w:styleId="Heading4Char">
    <w:name w:val="Heading 4 Char"/>
    <w:basedOn w:val="DefaultParagraphFont"/>
    <w:link w:val="Heading4"/>
    <w:uiPriority w:val="9"/>
    <w:rsid w:val="00DD47A5"/>
    <w:rPr>
      <w:rFonts w:ascii="Times New Roman" w:eastAsia="Times New Roman" w:hAnsi="Times New Roman" w:cs="Times New Roman"/>
      <w:i/>
      <w:sz w:val="24"/>
      <w:szCs w:val="28"/>
      <w:lang w:val="fr-FR"/>
    </w:rPr>
  </w:style>
  <w:style w:type="character" w:customStyle="1" w:styleId="Heading5Char">
    <w:name w:val="Heading 5 Char"/>
    <w:basedOn w:val="DefaultParagraphFont"/>
    <w:link w:val="Heading5"/>
    <w:uiPriority w:val="9"/>
    <w:rsid w:val="00D71258"/>
    <w:rPr>
      <w:rFonts w:ascii="Times New Roman" w:eastAsia="Times New Roman" w:hAnsi="Times New Roman" w:cs="Times New Roman"/>
      <w:i/>
      <w:iCs/>
      <w:sz w:val="24"/>
      <w:szCs w:val="26"/>
    </w:rPr>
  </w:style>
  <w:style w:type="character" w:customStyle="1" w:styleId="Heading6Char">
    <w:name w:val="Heading 6 Char"/>
    <w:basedOn w:val="DefaultParagraphFont"/>
    <w:link w:val="Heading6"/>
    <w:rsid w:val="007000A1"/>
    <w:rPr>
      <w:rFonts w:ascii="Times New Roman" w:eastAsia="Times New Roman" w:hAnsi="Times New Roman" w:cs="Times New Roman"/>
      <w:b/>
    </w:rPr>
  </w:style>
  <w:style w:type="character" w:customStyle="1" w:styleId="Heading2Char">
    <w:name w:val="Heading 2 Char"/>
    <w:link w:val="Heading2"/>
    <w:uiPriority w:val="1"/>
    <w:qFormat/>
    <w:rsid w:val="007000A1"/>
    <w:rPr>
      <w:rFonts w:ascii="Times New Roman Bold" w:eastAsia="Times New Roman" w:hAnsi="Times New Roman Bold" w:cs="Times New Roman"/>
      <w:b/>
      <w:bCs/>
      <w:i/>
      <w:sz w:val="24"/>
      <w:szCs w:val="24"/>
    </w:rPr>
  </w:style>
  <w:style w:type="paragraph" w:styleId="BodyTextIndent">
    <w:name w:val="Body Text Indent"/>
    <w:basedOn w:val="Normal"/>
    <w:link w:val="BodyTextIndentChar"/>
    <w:rsid w:val="007000A1"/>
    <w:pPr>
      <w:widowControl/>
      <w:autoSpaceDE/>
      <w:autoSpaceDN/>
      <w:spacing w:after="120"/>
      <w:ind w:left="360"/>
    </w:pPr>
    <w:rPr>
      <w:bCs/>
      <w:sz w:val="20"/>
      <w:szCs w:val="20"/>
    </w:rPr>
  </w:style>
  <w:style w:type="character" w:customStyle="1" w:styleId="BodyTextIndentChar">
    <w:name w:val="Body Text Indent Char"/>
    <w:basedOn w:val="DefaultParagraphFont"/>
    <w:link w:val="BodyTextIndent"/>
    <w:rsid w:val="007000A1"/>
    <w:rPr>
      <w:rFonts w:ascii="Times New Roman" w:eastAsia="Times New Roman" w:hAnsi="Times New Roman" w:cs="Times New Roman"/>
      <w:bCs/>
      <w:sz w:val="20"/>
      <w:szCs w:val="20"/>
    </w:rPr>
  </w:style>
  <w:style w:type="paragraph" w:customStyle="1" w:styleId="CharCharCharCharCharChar">
    <w:name w:val="Char Char Char Char Char Char"/>
    <w:next w:val="Normal"/>
    <w:autoRedefine/>
    <w:semiHidden/>
    <w:rsid w:val="007000A1"/>
    <w:pPr>
      <w:widowControl/>
      <w:autoSpaceDE/>
      <w:autoSpaceDN/>
      <w:spacing w:after="160" w:line="240" w:lineRule="exact"/>
      <w:jc w:val="both"/>
    </w:pPr>
    <w:rPr>
      <w:rFonts w:ascii=".VnTime" w:eastAsia="Times New Roman" w:hAnsi=".VnTime" w:cs=".VnTime"/>
      <w:bCs/>
      <w:sz w:val="28"/>
      <w:szCs w:val="28"/>
      <w:lang w:val="vi-VN"/>
    </w:rPr>
  </w:style>
  <w:style w:type="paragraph" w:styleId="NormalWeb">
    <w:name w:val="Normal (Web)"/>
    <w:basedOn w:val="Normal"/>
    <w:link w:val="NormalWebChar"/>
    <w:uiPriority w:val="99"/>
    <w:rsid w:val="007000A1"/>
    <w:pPr>
      <w:widowControl/>
      <w:autoSpaceDE/>
      <w:autoSpaceDN/>
      <w:spacing w:before="100" w:beforeAutospacing="1" w:after="100" w:afterAutospacing="1"/>
    </w:pPr>
    <w:rPr>
      <w:rFonts w:ascii="Verdana" w:hAnsi="Verdana"/>
      <w:bCs/>
      <w:color w:val="000000"/>
      <w:sz w:val="24"/>
      <w:szCs w:val="24"/>
    </w:rPr>
  </w:style>
  <w:style w:type="paragraph" w:customStyle="1" w:styleId="NumberedParagraph-BulletelistLeft0Firstline0">
    <w:name w:val="Numbered Paragraph - Bullete list + Left:  0&quot; First line:  0&quot;"/>
    <w:basedOn w:val="Normal"/>
    <w:rsid w:val="007000A1"/>
    <w:pPr>
      <w:widowControl/>
      <w:numPr>
        <w:numId w:val="1"/>
      </w:numPr>
      <w:autoSpaceDE/>
      <w:autoSpaceDN/>
    </w:pPr>
    <w:rPr>
      <w:bCs/>
      <w:sz w:val="24"/>
      <w:szCs w:val="24"/>
    </w:rPr>
  </w:style>
  <w:style w:type="paragraph" w:customStyle="1" w:styleId="NumberedParagraphISA400">
    <w:name w:val="Numbered Paragraph ISA 400"/>
    <w:basedOn w:val="Normal"/>
    <w:rsid w:val="007000A1"/>
    <w:pPr>
      <w:widowControl/>
      <w:tabs>
        <w:tab w:val="right" w:pos="312"/>
        <w:tab w:val="left" w:pos="480"/>
      </w:tabs>
      <w:autoSpaceDE/>
      <w:autoSpaceDN/>
      <w:spacing w:line="280" w:lineRule="exact"/>
      <w:ind w:left="480" w:hanging="480"/>
      <w:jc w:val="both"/>
    </w:pPr>
    <w:rPr>
      <w:rFonts w:eastAsia="MS Mincho"/>
      <w:bCs/>
      <w:kern w:val="8"/>
      <w:sz w:val="24"/>
      <w:szCs w:val="24"/>
      <w:lang w:val="en-GB" w:bidi="he-IL"/>
    </w:rPr>
  </w:style>
  <w:style w:type="paragraph" w:customStyle="1" w:styleId="Indent">
    <w:name w:val="Indent"/>
    <w:basedOn w:val="Normal"/>
    <w:link w:val="IndentChar"/>
    <w:rsid w:val="007000A1"/>
    <w:pPr>
      <w:widowControl/>
      <w:tabs>
        <w:tab w:val="left" w:pos="960"/>
      </w:tabs>
      <w:autoSpaceDE/>
      <w:autoSpaceDN/>
      <w:spacing w:before="140" w:line="280" w:lineRule="exact"/>
      <w:ind w:left="960" w:hanging="480"/>
      <w:jc w:val="both"/>
    </w:pPr>
    <w:rPr>
      <w:bCs/>
      <w:kern w:val="8"/>
      <w:sz w:val="24"/>
      <w:szCs w:val="24"/>
      <w:lang w:bidi="he-IL"/>
    </w:rPr>
  </w:style>
  <w:style w:type="character" w:customStyle="1" w:styleId="IndentChar">
    <w:name w:val="Indent Char"/>
    <w:link w:val="Indent"/>
    <w:rsid w:val="007000A1"/>
    <w:rPr>
      <w:rFonts w:ascii="Times New Roman" w:eastAsia="Times New Roman" w:hAnsi="Times New Roman" w:cs="Times New Roman"/>
      <w:bCs/>
      <w:kern w:val="8"/>
      <w:sz w:val="24"/>
      <w:szCs w:val="24"/>
      <w:lang w:bidi="he-IL"/>
    </w:rPr>
  </w:style>
  <w:style w:type="paragraph" w:customStyle="1" w:styleId="TOCBody">
    <w:name w:val="TOC Body"/>
    <w:basedOn w:val="Normal"/>
    <w:rsid w:val="007000A1"/>
    <w:pPr>
      <w:widowControl/>
      <w:tabs>
        <w:tab w:val="left" w:pos="720"/>
        <w:tab w:val="right" w:leader="dot" w:pos="5760"/>
        <w:tab w:val="right" w:pos="6480"/>
      </w:tabs>
      <w:autoSpaceDE/>
      <w:autoSpaceDN/>
      <w:spacing w:before="120" w:line="240" w:lineRule="exact"/>
      <w:ind w:right="720"/>
    </w:pPr>
    <w:rPr>
      <w:bCs/>
      <w:sz w:val="20"/>
      <w:szCs w:val="20"/>
    </w:rPr>
  </w:style>
  <w:style w:type="character" w:customStyle="1" w:styleId="NumboldChar">
    <w:name w:val="Num + bold Char"/>
    <w:rsid w:val="007000A1"/>
    <w:rPr>
      <w:b/>
      <w:kern w:val="8"/>
      <w:sz w:val="24"/>
      <w:szCs w:val="24"/>
      <w:lang w:val="en-US" w:eastAsia="en-US" w:bidi="he-IL"/>
    </w:rPr>
  </w:style>
  <w:style w:type="character" w:customStyle="1" w:styleId="NumberedParagraph-BulletelistLeft0Firstline0CharChar">
    <w:name w:val="Numbered Paragraph - Bullete list + Left:  0&quot; First line:  0&quot; Char Char"/>
    <w:rsid w:val="007000A1"/>
    <w:rPr>
      <w:lang w:val="en-US" w:eastAsia="en-US" w:bidi="ar-SA"/>
    </w:rPr>
  </w:style>
  <w:style w:type="paragraph" w:customStyle="1" w:styleId="Style3">
    <w:name w:val="Style3"/>
    <w:basedOn w:val="Normal"/>
    <w:link w:val="Style3Char"/>
    <w:autoRedefine/>
    <w:rsid w:val="007000A1"/>
    <w:pPr>
      <w:widowControl/>
      <w:tabs>
        <w:tab w:val="left" w:pos="284"/>
        <w:tab w:val="left" w:pos="510"/>
        <w:tab w:val="left" w:pos="737"/>
      </w:tabs>
      <w:autoSpaceDE/>
      <w:autoSpaceDN/>
      <w:spacing w:after="60"/>
      <w:ind w:right="567"/>
      <w:jc w:val="both"/>
    </w:pPr>
    <w:rPr>
      <w:rFonts w:eastAsia="Calibri"/>
      <w:b/>
      <w:bCs/>
      <w:i/>
      <w:sz w:val="26"/>
      <w:szCs w:val="26"/>
    </w:rPr>
  </w:style>
  <w:style w:type="character" w:customStyle="1" w:styleId="Style3Char">
    <w:name w:val="Style3 Char"/>
    <w:link w:val="Style3"/>
    <w:rsid w:val="007000A1"/>
    <w:rPr>
      <w:rFonts w:ascii="Times New Roman" w:eastAsia="Calibri" w:hAnsi="Times New Roman" w:cs="Times New Roman"/>
      <w:b/>
      <w:bCs/>
      <w:i/>
      <w:sz w:val="26"/>
      <w:szCs w:val="26"/>
    </w:rPr>
  </w:style>
  <w:style w:type="paragraph" w:customStyle="1" w:styleId="para">
    <w:name w:val="para"/>
    <w:basedOn w:val="Normal"/>
    <w:rsid w:val="007000A1"/>
    <w:pPr>
      <w:widowControl/>
      <w:autoSpaceDE/>
      <w:autoSpaceDN/>
      <w:spacing w:before="100" w:beforeAutospacing="1" w:after="100" w:afterAutospacing="1"/>
    </w:pPr>
    <w:rPr>
      <w:bCs/>
      <w:sz w:val="24"/>
      <w:szCs w:val="24"/>
    </w:rPr>
  </w:style>
  <w:style w:type="character" w:customStyle="1" w:styleId="mw-headline">
    <w:name w:val="mw-headline"/>
    <w:basedOn w:val="DefaultParagraphFont"/>
    <w:rsid w:val="007000A1"/>
  </w:style>
  <w:style w:type="character" w:customStyle="1" w:styleId="Heading2Char1Char1">
    <w:name w:val="Heading 2 Char1 Char1"/>
    <w:aliases w:val="Heading 2 Char Char1 Char,Chapter Headings Char Char Char,Heading 2 Char Char Char Char1 Char,Heading 2 Char Char Char1 Char,Heading 2 Char Char Char Char Char1 Char,Heading 2 Char Char Char Char Char Char Char"/>
    <w:rsid w:val="007000A1"/>
    <w:rPr>
      <w:b/>
      <w:bCs/>
      <w:kern w:val="8"/>
      <w:sz w:val="24"/>
      <w:szCs w:val="28"/>
      <w:lang w:val="en-US" w:eastAsia="en-US" w:bidi="he-IL"/>
    </w:rPr>
  </w:style>
  <w:style w:type="paragraph" w:customStyle="1" w:styleId="Default">
    <w:name w:val="Default"/>
    <w:rsid w:val="007000A1"/>
    <w:pPr>
      <w:adjustRightInd w:val="0"/>
    </w:pPr>
    <w:rPr>
      <w:rFonts w:ascii="Times New Roman" w:eastAsia="Times New Roman" w:hAnsi="Times New Roman" w:cs="Times New Roman"/>
      <w:color w:val="000000"/>
      <w:sz w:val="24"/>
      <w:szCs w:val="24"/>
    </w:rPr>
  </w:style>
  <w:style w:type="paragraph" w:customStyle="1" w:styleId="NumberedParagraphCharCharChar">
    <w:name w:val="Numbered Paragraph Char Char Char"/>
    <w:basedOn w:val="Normal"/>
    <w:rsid w:val="007000A1"/>
    <w:pPr>
      <w:widowControl/>
      <w:tabs>
        <w:tab w:val="right" w:pos="312"/>
        <w:tab w:val="left" w:pos="480"/>
      </w:tabs>
      <w:autoSpaceDE/>
      <w:autoSpaceDN/>
      <w:spacing w:line="280" w:lineRule="exact"/>
      <w:ind w:left="480" w:hanging="480"/>
      <w:jc w:val="both"/>
    </w:pPr>
    <w:rPr>
      <w:kern w:val="8"/>
      <w:sz w:val="24"/>
      <w:szCs w:val="24"/>
      <w:lang w:bidi="he-IL"/>
    </w:rPr>
  </w:style>
  <w:style w:type="paragraph" w:customStyle="1" w:styleId="IndentCharCharCharChar">
    <w:name w:val="Indent Char Char Char Char"/>
    <w:basedOn w:val="Normal"/>
    <w:rsid w:val="007000A1"/>
    <w:pPr>
      <w:tabs>
        <w:tab w:val="left" w:pos="960"/>
      </w:tabs>
      <w:autoSpaceDE/>
      <w:autoSpaceDN/>
      <w:spacing w:before="140" w:line="280" w:lineRule="exact"/>
      <w:ind w:left="960" w:hanging="480"/>
      <w:jc w:val="both"/>
    </w:pPr>
    <w:rPr>
      <w:rFonts w:eastAsia="MS Mincho"/>
      <w:kern w:val="8"/>
      <w:sz w:val="24"/>
      <w:szCs w:val="24"/>
    </w:rPr>
  </w:style>
  <w:style w:type="paragraph" w:styleId="BodyText2">
    <w:name w:val="Body Text 2"/>
    <w:basedOn w:val="Normal"/>
    <w:link w:val="BodyText2Char"/>
    <w:rsid w:val="007000A1"/>
    <w:pPr>
      <w:widowControl/>
      <w:autoSpaceDE/>
      <w:autoSpaceDN/>
      <w:spacing w:after="120" w:line="480" w:lineRule="auto"/>
    </w:pPr>
    <w:rPr>
      <w:bCs/>
      <w:sz w:val="24"/>
      <w:szCs w:val="24"/>
    </w:rPr>
  </w:style>
  <w:style w:type="character" w:customStyle="1" w:styleId="BodyText2Char">
    <w:name w:val="Body Text 2 Char"/>
    <w:basedOn w:val="DefaultParagraphFont"/>
    <w:link w:val="BodyText2"/>
    <w:rsid w:val="007000A1"/>
    <w:rPr>
      <w:rFonts w:ascii="Times New Roman" w:eastAsia="Times New Roman" w:hAnsi="Times New Roman" w:cs="Times New Roman"/>
      <w:bCs/>
      <w:sz w:val="24"/>
      <w:szCs w:val="24"/>
    </w:rPr>
  </w:style>
  <w:style w:type="paragraph" w:customStyle="1" w:styleId="HangIndent0">
    <w:name w:val="HangIndent 0"/>
    <w:basedOn w:val="Normal"/>
    <w:rsid w:val="007000A1"/>
    <w:pPr>
      <w:widowControl/>
      <w:autoSpaceDE/>
      <w:autoSpaceDN/>
      <w:ind w:left="360" w:hanging="360"/>
    </w:pPr>
    <w:rPr>
      <w:rFonts w:ascii="Book Antiqua" w:hAnsi="Book Antiqua"/>
    </w:rPr>
  </w:style>
  <w:style w:type="paragraph" w:customStyle="1" w:styleId="ft2">
    <w:name w:val="ft2"/>
    <w:basedOn w:val="Normal"/>
    <w:rsid w:val="007000A1"/>
    <w:pPr>
      <w:widowControl/>
      <w:autoSpaceDE/>
      <w:autoSpaceDN/>
      <w:spacing w:before="100" w:beforeAutospacing="1" w:after="100" w:afterAutospacing="1"/>
    </w:pPr>
    <w:rPr>
      <w:sz w:val="24"/>
      <w:szCs w:val="24"/>
    </w:rPr>
  </w:style>
  <w:style w:type="character" w:customStyle="1" w:styleId="ya-q-full-text">
    <w:name w:val="ya-q-full-text"/>
    <w:basedOn w:val="DefaultParagraphFont"/>
    <w:rsid w:val="007000A1"/>
  </w:style>
  <w:style w:type="character" w:styleId="CommentReference">
    <w:name w:val="annotation reference"/>
    <w:unhideWhenUsed/>
    <w:qFormat/>
    <w:rsid w:val="007000A1"/>
    <w:rPr>
      <w:sz w:val="16"/>
      <w:szCs w:val="16"/>
    </w:rPr>
  </w:style>
  <w:style w:type="paragraph" w:styleId="CommentText">
    <w:name w:val="annotation text"/>
    <w:basedOn w:val="Normal"/>
    <w:link w:val="CommentTextChar"/>
    <w:uiPriority w:val="99"/>
    <w:unhideWhenUsed/>
    <w:rsid w:val="007000A1"/>
    <w:pPr>
      <w:widowControl/>
      <w:autoSpaceDE/>
      <w:autoSpaceDN/>
      <w:spacing w:after="200"/>
    </w:pPr>
    <w:rPr>
      <w:sz w:val="20"/>
      <w:szCs w:val="20"/>
    </w:rPr>
  </w:style>
  <w:style w:type="character" w:customStyle="1" w:styleId="CommentTextChar">
    <w:name w:val="Comment Text Char"/>
    <w:basedOn w:val="DefaultParagraphFont"/>
    <w:link w:val="CommentText"/>
    <w:uiPriority w:val="99"/>
    <w:rsid w:val="007000A1"/>
    <w:rPr>
      <w:rFonts w:ascii="Times New Roman" w:eastAsia="Times New Roman" w:hAnsi="Times New Roman" w:cs="Times New Roman"/>
      <w:sz w:val="20"/>
      <w:szCs w:val="20"/>
    </w:rPr>
  </w:style>
  <w:style w:type="paragraph" w:styleId="TOC1">
    <w:name w:val="toc 1"/>
    <w:basedOn w:val="Normal"/>
    <w:uiPriority w:val="39"/>
    <w:rsid w:val="007000A1"/>
    <w:pPr>
      <w:autoSpaceDE/>
      <w:autoSpaceDN/>
      <w:spacing w:before="389"/>
      <w:ind w:left="120"/>
    </w:pPr>
    <w:rPr>
      <w:rFonts w:ascii="Tahoma" w:eastAsia="Tahoma" w:hAnsi="Tahoma"/>
      <w:sz w:val="26"/>
      <w:szCs w:val="26"/>
    </w:rPr>
  </w:style>
  <w:style w:type="paragraph" w:styleId="TOC2">
    <w:name w:val="toc 2"/>
    <w:basedOn w:val="Normal"/>
    <w:uiPriority w:val="39"/>
    <w:rsid w:val="007000A1"/>
    <w:pPr>
      <w:autoSpaceDE/>
      <w:autoSpaceDN/>
      <w:spacing w:before="142"/>
      <w:ind w:left="1222" w:hanging="1102"/>
    </w:pPr>
    <w:rPr>
      <w:rFonts w:ascii="Tahoma" w:eastAsia="Tahoma" w:hAnsi="Tahoma"/>
    </w:rPr>
  </w:style>
  <w:style w:type="paragraph" w:customStyle="1" w:styleId="SGKFootnote">
    <w:name w:val="SGK Footnote"/>
    <w:basedOn w:val="Normal"/>
    <w:rsid w:val="007000A1"/>
    <w:pPr>
      <w:widowControl/>
      <w:autoSpaceDE/>
      <w:autoSpaceDN/>
      <w:ind w:left="187" w:hanging="187"/>
      <w:jc w:val="both"/>
    </w:pPr>
    <w:rPr>
      <w:rFonts w:ascii="VNI-Times" w:hAnsi="VNI-Times"/>
      <w:iCs/>
      <w:sz w:val="20"/>
      <w:szCs w:val="20"/>
    </w:rPr>
  </w:style>
  <w:style w:type="paragraph" w:styleId="BodyText3">
    <w:name w:val="Body Text 3"/>
    <w:basedOn w:val="Normal"/>
    <w:link w:val="BodyText3Char"/>
    <w:uiPriority w:val="99"/>
    <w:unhideWhenUsed/>
    <w:rsid w:val="007000A1"/>
    <w:pPr>
      <w:widowControl/>
      <w:autoSpaceDE/>
      <w:autoSpaceDN/>
      <w:spacing w:after="120" w:line="276" w:lineRule="auto"/>
    </w:pPr>
    <w:rPr>
      <w:rFonts w:ascii="Calibri" w:hAnsi="Calibri"/>
      <w:sz w:val="16"/>
      <w:szCs w:val="16"/>
    </w:rPr>
  </w:style>
  <w:style w:type="character" w:customStyle="1" w:styleId="BodyText3Char">
    <w:name w:val="Body Text 3 Char"/>
    <w:basedOn w:val="DefaultParagraphFont"/>
    <w:link w:val="BodyText3"/>
    <w:uiPriority w:val="99"/>
    <w:rsid w:val="007000A1"/>
    <w:rPr>
      <w:rFonts w:ascii="Calibri" w:eastAsia="Times New Roman" w:hAnsi="Calibri" w:cs="Times New Roman"/>
      <w:sz w:val="16"/>
      <w:szCs w:val="16"/>
    </w:rPr>
  </w:style>
  <w:style w:type="paragraph" w:styleId="BodyTextIndent3">
    <w:name w:val="Body Text Indent 3"/>
    <w:basedOn w:val="Normal"/>
    <w:link w:val="BodyTextIndent3Char"/>
    <w:uiPriority w:val="99"/>
    <w:unhideWhenUsed/>
    <w:rsid w:val="007000A1"/>
    <w:pPr>
      <w:widowControl/>
      <w:autoSpaceDE/>
      <w:autoSpaceDN/>
      <w:spacing w:after="120" w:line="276" w:lineRule="auto"/>
      <w:ind w:left="360"/>
    </w:pPr>
    <w:rPr>
      <w:rFonts w:ascii="Calibri" w:hAnsi="Calibri"/>
      <w:sz w:val="16"/>
      <w:szCs w:val="16"/>
    </w:rPr>
  </w:style>
  <w:style w:type="character" w:customStyle="1" w:styleId="BodyTextIndent3Char">
    <w:name w:val="Body Text Indent 3 Char"/>
    <w:basedOn w:val="DefaultParagraphFont"/>
    <w:link w:val="BodyTextIndent3"/>
    <w:uiPriority w:val="99"/>
    <w:rsid w:val="007000A1"/>
    <w:rPr>
      <w:rFonts w:ascii="Calibri" w:eastAsia="Times New Roman" w:hAnsi="Calibri" w:cs="Times New Roman"/>
      <w:sz w:val="16"/>
      <w:szCs w:val="16"/>
    </w:rPr>
  </w:style>
  <w:style w:type="paragraph" w:customStyle="1" w:styleId="stra">
    <w:name w:val="st ra"/>
    <w:basedOn w:val="Normal"/>
    <w:rsid w:val="007000A1"/>
    <w:pPr>
      <w:autoSpaceDE/>
      <w:autoSpaceDN/>
      <w:spacing w:after="40"/>
      <w:ind w:left="624" w:hanging="340"/>
      <w:jc w:val="both"/>
      <w:outlineLvl w:val="3"/>
    </w:pPr>
    <w:rPr>
      <w:rFonts w:ascii="VNI-Centur" w:eastAsia="MS Mincho" w:hAnsi="VNI-Centur"/>
      <w:sz w:val="20"/>
      <w:szCs w:val="20"/>
    </w:rPr>
  </w:style>
  <w:style w:type="paragraph" w:styleId="CommentSubject">
    <w:name w:val="annotation subject"/>
    <w:basedOn w:val="CommentText"/>
    <w:next w:val="CommentText"/>
    <w:link w:val="CommentSubjectChar"/>
    <w:uiPriority w:val="99"/>
    <w:unhideWhenUsed/>
    <w:rsid w:val="007000A1"/>
    <w:rPr>
      <w:rFonts w:ascii="Calibri" w:hAnsi="Calibri"/>
      <w:b/>
      <w:bCs/>
    </w:rPr>
  </w:style>
  <w:style w:type="character" w:customStyle="1" w:styleId="CommentSubjectChar">
    <w:name w:val="Comment Subject Char"/>
    <w:basedOn w:val="CommentTextChar"/>
    <w:link w:val="CommentSubject"/>
    <w:uiPriority w:val="99"/>
    <w:rsid w:val="007000A1"/>
    <w:rPr>
      <w:rFonts w:ascii="Calibri" w:eastAsia="Times New Roman" w:hAnsi="Calibri" w:cs="Times New Roman"/>
      <w:b/>
      <w:bCs/>
      <w:sz w:val="20"/>
      <w:szCs w:val="20"/>
    </w:rPr>
  </w:style>
  <w:style w:type="character" w:customStyle="1" w:styleId="apple-converted-space">
    <w:name w:val="apple-converted-space"/>
    <w:rsid w:val="007000A1"/>
  </w:style>
  <w:style w:type="character" w:customStyle="1" w:styleId="apple-tab-span">
    <w:name w:val="apple-tab-span"/>
    <w:rsid w:val="007000A1"/>
  </w:style>
  <w:style w:type="character" w:customStyle="1" w:styleId="TitleChar">
    <w:name w:val="Title Char"/>
    <w:link w:val="Title"/>
    <w:rsid w:val="007000A1"/>
    <w:rPr>
      <w:rFonts w:ascii="Times New Roman" w:eastAsia="Times New Roman" w:hAnsi="Times New Roman" w:cs="Times New Roman"/>
      <w:b/>
      <w:bCs/>
      <w:sz w:val="29"/>
      <w:szCs w:val="29"/>
    </w:rPr>
  </w:style>
  <w:style w:type="character" w:customStyle="1" w:styleId="a-size-large">
    <w:name w:val="a-size-large"/>
    <w:rsid w:val="007000A1"/>
  </w:style>
  <w:style w:type="character" w:customStyle="1" w:styleId="selectable">
    <w:name w:val="selectable"/>
    <w:rsid w:val="007000A1"/>
  </w:style>
  <w:style w:type="character" w:customStyle="1" w:styleId="hit">
    <w:name w:val="hit"/>
    <w:rsid w:val="007000A1"/>
  </w:style>
  <w:style w:type="character" w:customStyle="1" w:styleId="articletypelabel">
    <w:name w:val="articletypelabel"/>
    <w:rsid w:val="007000A1"/>
  </w:style>
  <w:style w:type="character" w:customStyle="1" w:styleId="ff8">
    <w:name w:val="ff8"/>
    <w:rsid w:val="007000A1"/>
  </w:style>
  <w:style w:type="character" w:customStyle="1" w:styleId="ff9">
    <w:name w:val="ff9"/>
    <w:rsid w:val="007000A1"/>
  </w:style>
  <w:style w:type="character" w:customStyle="1" w:styleId="ff6">
    <w:name w:val="ff6"/>
    <w:rsid w:val="007000A1"/>
  </w:style>
  <w:style w:type="character" w:customStyle="1" w:styleId="ff7">
    <w:name w:val="ff7"/>
    <w:rsid w:val="007000A1"/>
  </w:style>
  <w:style w:type="character" w:customStyle="1" w:styleId="nlmx">
    <w:name w:val="nlm_x"/>
    <w:rsid w:val="007000A1"/>
  </w:style>
  <w:style w:type="character" w:customStyle="1" w:styleId="Tiu2">
    <w:name w:val="Tiêu đề #2_"/>
    <w:link w:val="Tiu20"/>
    <w:rsid w:val="007000A1"/>
    <w:rPr>
      <w:b/>
      <w:bCs/>
      <w:sz w:val="28"/>
      <w:szCs w:val="28"/>
      <w:shd w:val="clear" w:color="auto" w:fill="FFFFFF"/>
    </w:rPr>
  </w:style>
  <w:style w:type="paragraph" w:customStyle="1" w:styleId="Tiu20">
    <w:name w:val="Tiêu đề #2"/>
    <w:basedOn w:val="Normal"/>
    <w:link w:val="Tiu2"/>
    <w:rsid w:val="007000A1"/>
    <w:pPr>
      <w:shd w:val="clear" w:color="auto" w:fill="FFFFFF"/>
      <w:autoSpaceDE/>
      <w:autoSpaceDN/>
      <w:spacing w:before="60" w:after="300" w:line="0" w:lineRule="atLeast"/>
      <w:jc w:val="center"/>
      <w:outlineLvl w:val="1"/>
    </w:pPr>
    <w:rPr>
      <w:rFonts w:asciiTheme="minorHAnsi" w:eastAsiaTheme="minorHAnsi" w:hAnsiTheme="minorHAnsi" w:cstheme="minorBidi"/>
      <w:b/>
      <w:bCs/>
      <w:sz w:val="28"/>
      <w:szCs w:val="28"/>
    </w:rPr>
  </w:style>
  <w:style w:type="character" w:customStyle="1" w:styleId="Vnbnnidung10Exact">
    <w:name w:val="Văn bản nội dung (10) Exact"/>
    <w:rsid w:val="007000A1"/>
  </w:style>
  <w:style w:type="character" w:customStyle="1" w:styleId="Vnbnnidung10">
    <w:name w:val="Văn bản nội dung (10)_"/>
    <w:link w:val="Vnbnnidung100"/>
    <w:rsid w:val="007000A1"/>
    <w:rPr>
      <w:sz w:val="14"/>
      <w:szCs w:val="14"/>
      <w:shd w:val="clear" w:color="auto" w:fill="FFFFFF"/>
    </w:rPr>
  </w:style>
  <w:style w:type="paragraph" w:customStyle="1" w:styleId="Vnbnnidung100">
    <w:name w:val="Văn bản nội dung (10)"/>
    <w:basedOn w:val="Normal"/>
    <w:link w:val="Vnbnnidung10"/>
    <w:rsid w:val="007000A1"/>
    <w:pPr>
      <w:shd w:val="clear" w:color="auto" w:fill="FFFFFF"/>
      <w:autoSpaceDE/>
      <w:autoSpaceDN/>
      <w:spacing w:before="2100" w:after="180" w:line="187" w:lineRule="exact"/>
    </w:pPr>
    <w:rPr>
      <w:rFonts w:asciiTheme="minorHAnsi" w:eastAsiaTheme="minorHAnsi" w:hAnsiTheme="minorHAnsi" w:cstheme="minorBidi"/>
      <w:sz w:val="14"/>
      <w:szCs w:val="14"/>
    </w:rPr>
  </w:style>
  <w:style w:type="character" w:customStyle="1" w:styleId="Vnbnnidung12">
    <w:name w:val="Văn bản nội dung (12)_"/>
    <w:rsid w:val="007000A1"/>
    <w:rPr>
      <w:rFonts w:ascii="Times New Roman" w:eastAsia="Times New Roman" w:hAnsi="Times New Roman" w:cs="Times New Roman"/>
      <w:b w:val="0"/>
      <w:bCs w:val="0"/>
      <w:i w:val="0"/>
      <w:iCs w:val="0"/>
      <w:smallCaps w:val="0"/>
      <w:strike w:val="0"/>
      <w:sz w:val="18"/>
      <w:szCs w:val="18"/>
      <w:u w:val="none"/>
    </w:rPr>
  </w:style>
  <w:style w:type="character" w:customStyle="1" w:styleId="Vnbnnidung120">
    <w:name w:val="Văn bản nội dung (12)"/>
    <w:rsid w:val="007000A1"/>
    <w:rPr>
      <w:rFonts w:ascii="Times New Roman" w:eastAsia="Times New Roman" w:hAnsi="Times New Roman" w:cs="Times New Roman"/>
      <w:b w:val="0"/>
      <w:bCs w:val="0"/>
      <w:i w:val="0"/>
      <w:iCs w:val="0"/>
      <w:smallCaps w:val="0"/>
      <w:strike w:val="0"/>
      <w:color w:val="000000"/>
      <w:spacing w:val="0"/>
      <w:w w:val="100"/>
      <w:position w:val="0"/>
      <w:sz w:val="18"/>
      <w:szCs w:val="18"/>
      <w:u w:val="none"/>
      <w:lang w:val="en-US" w:eastAsia="en-US" w:bidi="en-US"/>
    </w:rPr>
  </w:style>
  <w:style w:type="character" w:customStyle="1" w:styleId="Vnbnnidung2">
    <w:name w:val="Văn bản nội dung (2)_"/>
    <w:rsid w:val="007000A1"/>
    <w:rPr>
      <w:rFonts w:ascii="Times New Roman" w:eastAsia="Times New Roman" w:hAnsi="Times New Roman" w:cs="Times New Roman"/>
      <w:b w:val="0"/>
      <w:bCs w:val="0"/>
      <w:i w:val="0"/>
      <w:iCs w:val="0"/>
      <w:smallCaps w:val="0"/>
      <w:strike w:val="0"/>
      <w:sz w:val="18"/>
      <w:szCs w:val="18"/>
      <w:u w:val="none"/>
    </w:rPr>
  </w:style>
  <w:style w:type="character" w:customStyle="1" w:styleId="Vnbnnidung20">
    <w:name w:val="Văn bản nội dung (2)"/>
    <w:rsid w:val="007000A1"/>
    <w:rPr>
      <w:rFonts w:ascii="Times New Roman" w:eastAsia="Times New Roman" w:hAnsi="Times New Roman" w:cs="Times New Roman"/>
      <w:b w:val="0"/>
      <w:bCs w:val="0"/>
      <w:i w:val="0"/>
      <w:iCs w:val="0"/>
      <w:smallCaps w:val="0"/>
      <w:strike w:val="0"/>
      <w:color w:val="000000"/>
      <w:spacing w:val="0"/>
      <w:w w:val="100"/>
      <w:position w:val="0"/>
      <w:sz w:val="18"/>
      <w:szCs w:val="18"/>
      <w:u w:val="none"/>
      <w:lang w:val="en-US" w:eastAsia="en-US" w:bidi="en-US"/>
    </w:rPr>
  </w:style>
  <w:style w:type="character" w:customStyle="1" w:styleId="Vnbnnidung12Exact">
    <w:name w:val="Văn bản nội dung (12) Exact"/>
    <w:rsid w:val="007000A1"/>
  </w:style>
  <w:style w:type="character" w:customStyle="1" w:styleId="Vnbnnidung2Innghing">
    <w:name w:val="Văn bản nội dung (2) + In nghiêng"/>
    <w:rsid w:val="007000A1"/>
    <w:rPr>
      <w:rFonts w:ascii="Times New Roman" w:eastAsia="Times New Roman" w:hAnsi="Times New Roman" w:cs="Times New Roman"/>
      <w:b w:val="0"/>
      <w:bCs w:val="0"/>
      <w:i/>
      <w:iCs/>
      <w:smallCaps w:val="0"/>
      <w:strike w:val="0"/>
      <w:color w:val="000000"/>
      <w:spacing w:val="0"/>
      <w:w w:val="100"/>
      <w:position w:val="0"/>
      <w:sz w:val="26"/>
      <w:szCs w:val="26"/>
      <w:u w:val="none"/>
      <w:lang w:val="vi-VN" w:eastAsia="vi-VN" w:bidi="vi-VN"/>
    </w:rPr>
  </w:style>
  <w:style w:type="character" w:customStyle="1" w:styleId="Vnbnnidung2Khnginnghing">
    <w:name w:val="Văn bản nội dung (2) + Không in nghiêng"/>
    <w:rsid w:val="007000A1"/>
    <w:rPr>
      <w:rFonts w:ascii="Arial" w:eastAsia="Arial" w:hAnsi="Arial" w:cs="Arial"/>
      <w:b w:val="0"/>
      <w:bCs w:val="0"/>
      <w:i/>
      <w:iCs/>
      <w:smallCaps w:val="0"/>
      <w:strike w:val="0"/>
      <w:color w:val="000000"/>
      <w:spacing w:val="0"/>
      <w:w w:val="100"/>
      <w:position w:val="0"/>
      <w:sz w:val="24"/>
      <w:szCs w:val="24"/>
      <w:u w:val="none"/>
      <w:lang w:val="vi-VN" w:eastAsia="vi-VN" w:bidi="vi-VN"/>
    </w:rPr>
  </w:style>
  <w:style w:type="character" w:customStyle="1" w:styleId="Heading40">
    <w:name w:val="Heading #4"/>
    <w:rsid w:val="007000A1"/>
    <w:rPr>
      <w:rFonts w:ascii="Segoe UI" w:eastAsia="Segoe UI" w:hAnsi="Segoe UI" w:cs="Segoe UI"/>
      <w:b/>
      <w:bCs/>
      <w:i w:val="0"/>
      <w:iCs w:val="0"/>
      <w:smallCaps w:val="0"/>
      <w:strike w:val="0"/>
      <w:color w:val="000000"/>
      <w:spacing w:val="0"/>
      <w:w w:val="100"/>
      <w:position w:val="0"/>
      <w:sz w:val="24"/>
      <w:szCs w:val="24"/>
      <w:u w:val="none"/>
      <w:lang w:val="en-US" w:eastAsia="en-US" w:bidi="en-US"/>
    </w:rPr>
  </w:style>
  <w:style w:type="character" w:customStyle="1" w:styleId="ListParagraphChar">
    <w:name w:val="List Paragraph Char"/>
    <w:aliases w:val="bullet 1 Char,bullet Char,List Paragraph1 Char,List Paragraph11 Char,List Paragraph12 Char,List Paragraph2 Char,Thang2 Char,TAI LIEU THAM KHAO Char,normai Char,normal Char"/>
    <w:link w:val="ListParagraph"/>
    <w:uiPriority w:val="34"/>
    <w:rsid w:val="007000A1"/>
    <w:rPr>
      <w:rFonts w:ascii="Times New Roman" w:eastAsia="Times New Roman" w:hAnsi="Times New Roman" w:cs="Times New Roman"/>
    </w:rPr>
  </w:style>
  <w:style w:type="character" w:customStyle="1" w:styleId="fontstyle01">
    <w:name w:val="fontstyle01"/>
    <w:rsid w:val="007000A1"/>
    <w:rPr>
      <w:rFonts w:ascii="Times New Roman" w:hAnsi="Times New Roman" w:cs="Times New Roman" w:hint="default"/>
      <w:b w:val="0"/>
      <w:bCs w:val="0"/>
      <w:i w:val="0"/>
      <w:iCs w:val="0"/>
      <w:color w:val="000000"/>
      <w:sz w:val="26"/>
      <w:szCs w:val="26"/>
    </w:rPr>
  </w:style>
  <w:style w:type="paragraph" w:customStyle="1" w:styleId="EndNoteBibliographyTitle">
    <w:name w:val="EndNote Bibliography Title"/>
    <w:basedOn w:val="Normal"/>
    <w:link w:val="EndNoteBibliographyTitleChar"/>
    <w:rsid w:val="007000A1"/>
    <w:pPr>
      <w:widowControl/>
      <w:autoSpaceDE/>
      <w:autoSpaceDN/>
      <w:jc w:val="center"/>
    </w:pPr>
    <w:rPr>
      <w:bCs/>
      <w:noProof/>
      <w:sz w:val="24"/>
      <w:szCs w:val="24"/>
    </w:rPr>
  </w:style>
  <w:style w:type="character" w:customStyle="1" w:styleId="NormalWebChar">
    <w:name w:val="Normal (Web) Char"/>
    <w:link w:val="NormalWeb"/>
    <w:uiPriority w:val="99"/>
    <w:rsid w:val="007000A1"/>
    <w:rPr>
      <w:rFonts w:ascii="Verdana" w:eastAsia="Times New Roman" w:hAnsi="Verdana" w:cs="Times New Roman"/>
      <w:bCs/>
      <w:color w:val="000000"/>
      <w:sz w:val="24"/>
      <w:szCs w:val="24"/>
    </w:rPr>
  </w:style>
  <w:style w:type="character" w:customStyle="1" w:styleId="EndNoteBibliographyTitleChar">
    <w:name w:val="EndNote Bibliography Title Char"/>
    <w:link w:val="EndNoteBibliographyTitle"/>
    <w:rsid w:val="007000A1"/>
    <w:rPr>
      <w:rFonts w:ascii="Times New Roman" w:eastAsia="Times New Roman" w:hAnsi="Times New Roman" w:cs="Times New Roman"/>
      <w:bCs/>
      <w:noProof/>
      <w:sz w:val="24"/>
      <w:szCs w:val="24"/>
    </w:rPr>
  </w:style>
  <w:style w:type="paragraph" w:customStyle="1" w:styleId="EndNoteBibliography">
    <w:name w:val="EndNote Bibliography"/>
    <w:basedOn w:val="Normal"/>
    <w:link w:val="EndNoteBibliographyChar"/>
    <w:rsid w:val="007000A1"/>
    <w:pPr>
      <w:widowControl/>
      <w:autoSpaceDE/>
      <w:autoSpaceDN/>
      <w:jc w:val="both"/>
    </w:pPr>
    <w:rPr>
      <w:bCs/>
      <w:noProof/>
      <w:sz w:val="24"/>
      <w:szCs w:val="24"/>
    </w:rPr>
  </w:style>
  <w:style w:type="character" w:customStyle="1" w:styleId="EndNoteBibliographyChar">
    <w:name w:val="EndNote Bibliography Char"/>
    <w:link w:val="EndNoteBibliography"/>
    <w:rsid w:val="007000A1"/>
    <w:rPr>
      <w:rFonts w:ascii="Times New Roman" w:eastAsia="Times New Roman" w:hAnsi="Times New Roman" w:cs="Times New Roman"/>
      <w:bCs/>
      <w:noProof/>
      <w:sz w:val="24"/>
      <w:szCs w:val="24"/>
    </w:rPr>
  </w:style>
  <w:style w:type="paragraph" w:customStyle="1" w:styleId="Bang">
    <w:name w:val="Bang"/>
    <w:basedOn w:val="Normal"/>
    <w:link w:val="BangChar"/>
    <w:qFormat/>
    <w:rsid w:val="00880CC9"/>
    <w:pPr>
      <w:widowControl/>
      <w:autoSpaceDE/>
      <w:autoSpaceDN/>
      <w:spacing w:before="120" w:after="120"/>
    </w:pPr>
    <w:rPr>
      <w:b/>
      <w:sz w:val="24"/>
      <w:szCs w:val="26"/>
    </w:rPr>
  </w:style>
  <w:style w:type="character" w:customStyle="1" w:styleId="BangChar">
    <w:name w:val="Bang Char"/>
    <w:link w:val="Bang"/>
    <w:rsid w:val="00880CC9"/>
    <w:rPr>
      <w:rFonts w:ascii="Times New Roman" w:eastAsia="Times New Roman" w:hAnsi="Times New Roman" w:cs="Times New Roman"/>
      <w:b/>
      <w:sz w:val="24"/>
      <w:szCs w:val="26"/>
    </w:rPr>
  </w:style>
  <w:style w:type="paragraph" w:customStyle="1" w:styleId="Tcgi">
    <w:name w:val="Tác giả"/>
    <w:basedOn w:val="Normal"/>
    <w:link w:val="TcgiChar"/>
    <w:uiPriority w:val="1"/>
    <w:qFormat/>
    <w:rsid w:val="00BD5C7B"/>
    <w:pPr>
      <w:spacing w:before="120" w:after="120"/>
      <w:ind w:left="578" w:hanging="578"/>
      <w:jc w:val="center"/>
    </w:pPr>
    <w:rPr>
      <w:bCs/>
      <w:iCs/>
      <w:spacing w:val="-2"/>
      <w:sz w:val="24"/>
      <w:szCs w:val="24"/>
    </w:rPr>
  </w:style>
  <w:style w:type="paragraph" w:customStyle="1" w:styleId="TTTG">
    <w:name w:val="TTTG"/>
    <w:basedOn w:val="Tcgi"/>
    <w:link w:val="TTTGChar"/>
    <w:uiPriority w:val="1"/>
    <w:qFormat/>
    <w:rsid w:val="00880CC9"/>
    <w:pPr>
      <w:spacing w:after="240"/>
      <w:contextualSpacing/>
    </w:pPr>
  </w:style>
  <w:style w:type="character" w:customStyle="1" w:styleId="TcgiChar">
    <w:name w:val="Tác giả Char"/>
    <w:basedOn w:val="DefaultParagraphFont"/>
    <w:link w:val="Tcgi"/>
    <w:uiPriority w:val="1"/>
    <w:rsid w:val="00BD5C7B"/>
    <w:rPr>
      <w:rFonts w:ascii="Times New Roman" w:eastAsia="Times New Roman" w:hAnsi="Times New Roman" w:cs="Times New Roman"/>
      <w:bCs/>
      <w:iCs/>
      <w:spacing w:val="-2"/>
      <w:sz w:val="24"/>
      <w:szCs w:val="24"/>
    </w:rPr>
  </w:style>
  <w:style w:type="paragraph" w:customStyle="1" w:styleId="HeaderArticle">
    <w:name w:val="Header_Article"/>
    <w:basedOn w:val="Header"/>
    <w:link w:val="HeaderArticleChar"/>
    <w:uiPriority w:val="1"/>
    <w:rsid w:val="00BD5C7B"/>
    <w:pPr>
      <w:pBdr>
        <w:bottom w:val="single" w:sz="8" w:space="1" w:color="auto"/>
      </w:pBdr>
      <w:tabs>
        <w:tab w:val="clear" w:pos="4680"/>
        <w:tab w:val="clear" w:pos="9360"/>
        <w:tab w:val="center" w:pos="4395"/>
        <w:tab w:val="right" w:pos="9071"/>
      </w:tabs>
      <w:spacing w:after="260" w:line="264" w:lineRule="auto"/>
    </w:pPr>
    <w:rPr>
      <w:rFonts w:ascii="UTM Aptima" w:hAnsi="UTM Aptima"/>
      <w:spacing w:val="-3"/>
      <w:sz w:val="20"/>
      <w:szCs w:val="21"/>
      <w:lang w:val="fr-FR"/>
    </w:rPr>
  </w:style>
  <w:style w:type="character" w:customStyle="1" w:styleId="TTTGChar">
    <w:name w:val="TTTG Char"/>
    <w:basedOn w:val="TcgiChar"/>
    <w:link w:val="TTTG"/>
    <w:uiPriority w:val="1"/>
    <w:rsid w:val="00880CC9"/>
    <w:rPr>
      <w:rFonts w:ascii="Times New Roman" w:eastAsia="Times New Roman" w:hAnsi="Times New Roman" w:cs="Times New Roman"/>
      <w:bCs/>
      <w:iCs/>
      <w:spacing w:val="-2"/>
      <w:sz w:val="24"/>
      <w:szCs w:val="24"/>
    </w:rPr>
  </w:style>
  <w:style w:type="paragraph" w:customStyle="1" w:styleId="Reference">
    <w:name w:val="Reference"/>
    <w:basedOn w:val="Normal"/>
    <w:link w:val="ReferenceChar"/>
    <w:uiPriority w:val="1"/>
    <w:qFormat/>
    <w:rsid w:val="00BD5C7B"/>
    <w:pPr>
      <w:spacing w:before="120"/>
      <w:ind w:left="576" w:hanging="576"/>
      <w:jc w:val="both"/>
    </w:pPr>
    <w:rPr>
      <w:bCs/>
      <w:iCs/>
      <w:spacing w:val="-2"/>
      <w:sz w:val="24"/>
      <w:szCs w:val="24"/>
    </w:rPr>
  </w:style>
  <w:style w:type="character" w:customStyle="1" w:styleId="HeaderArticleChar">
    <w:name w:val="Header_Article Char"/>
    <w:basedOn w:val="HeaderChar"/>
    <w:link w:val="HeaderArticle"/>
    <w:uiPriority w:val="1"/>
    <w:rsid w:val="00BD5C7B"/>
    <w:rPr>
      <w:rFonts w:ascii="UTM Aptima" w:eastAsia="Times New Roman" w:hAnsi="UTM Aptima" w:cs="Times New Roman"/>
      <w:spacing w:val="-3"/>
      <w:sz w:val="20"/>
      <w:szCs w:val="21"/>
      <w:lang w:val="fr-FR"/>
    </w:rPr>
  </w:style>
  <w:style w:type="paragraph" w:customStyle="1" w:styleId="Keyword">
    <w:name w:val="Keyword"/>
    <w:basedOn w:val="Normal"/>
    <w:link w:val="KeywordChar"/>
    <w:uiPriority w:val="1"/>
    <w:qFormat/>
    <w:rsid w:val="00880CC9"/>
    <w:pPr>
      <w:autoSpaceDE/>
      <w:autoSpaceDN/>
      <w:spacing w:before="120"/>
    </w:pPr>
  </w:style>
  <w:style w:type="character" w:customStyle="1" w:styleId="ReferenceChar">
    <w:name w:val="Reference Char"/>
    <w:basedOn w:val="DefaultParagraphFont"/>
    <w:link w:val="Reference"/>
    <w:uiPriority w:val="1"/>
    <w:rsid w:val="00BD5C7B"/>
    <w:rPr>
      <w:rFonts w:ascii="Times New Roman" w:eastAsia="Times New Roman" w:hAnsi="Times New Roman" w:cs="Times New Roman"/>
      <w:bCs/>
      <w:iCs/>
      <w:spacing w:val="-2"/>
      <w:sz w:val="24"/>
      <w:szCs w:val="24"/>
    </w:rPr>
  </w:style>
  <w:style w:type="character" w:customStyle="1" w:styleId="KeywordChar">
    <w:name w:val="Keyword Char"/>
    <w:basedOn w:val="DefaultParagraphFont"/>
    <w:link w:val="Keyword"/>
    <w:uiPriority w:val="1"/>
    <w:rsid w:val="00880CC9"/>
    <w:rPr>
      <w:rFonts w:ascii="Times New Roman" w:eastAsia="Times New Roman" w:hAnsi="Times New Roman" w:cs="Times New Roman"/>
    </w:rPr>
  </w:style>
  <w:style w:type="paragraph" w:customStyle="1" w:styleId="Datearticle">
    <w:name w:val="Date_article"/>
    <w:basedOn w:val="Normal"/>
    <w:link w:val="DatearticleChar"/>
    <w:uiPriority w:val="1"/>
    <w:qFormat/>
    <w:rsid w:val="00715BA4"/>
    <w:pPr>
      <w:autoSpaceDE/>
      <w:autoSpaceDN/>
      <w:spacing w:before="120"/>
    </w:pPr>
    <w:rPr>
      <w:sz w:val="24"/>
    </w:rPr>
  </w:style>
  <w:style w:type="character" w:customStyle="1" w:styleId="DatearticleChar">
    <w:name w:val="Date_article Char"/>
    <w:basedOn w:val="DefaultParagraphFont"/>
    <w:link w:val="Datearticle"/>
    <w:uiPriority w:val="1"/>
    <w:rsid w:val="00715BA4"/>
    <w:rPr>
      <w:rFonts w:ascii="Times New Roman" w:eastAsia="Times New Roman" w:hAnsi="Times New Roman" w:cs="Times New Roman"/>
      <w:sz w:val="24"/>
    </w:rPr>
  </w:style>
  <w:style w:type="table" w:customStyle="1" w:styleId="ListTable3-Accent51">
    <w:name w:val="List Table 3 - Accent 51"/>
    <w:basedOn w:val="TableNormal"/>
    <w:uiPriority w:val="48"/>
    <w:rsid w:val="00510F36"/>
    <w:pPr>
      <w:widowControl/>
      <w:autoSpaceDE/>
      <w:autoSpaceDN/>
    </w:p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paragraph" w:styleId="Bibliography">
    <w:name w:val="Bibliography"/>
    <w:basedOn w:val="Normal"/>
    <w:next w:val="Normal"/>
    <w:uiPriority w:val="37"/>
    <w:unhideWhenUsed/>
    <w:rsid w:val="00310179"/>
    <w:pPr>
      <w:widowControl/>
      <w:autoSpaceDE/>
      <w:autoSpaceDN/>
      <w:spacing w:after="160" w:line="259" w:lineRule="auto"/>
    </w:pPr>
    <w:rPr>
      <w:rFonts w:asciiTheme="minorHAnsi" w:eastAsiaTheme="minorHAnsi" w:hAnsiTheme="minorHAnsi" w:cstheme="minorBidi"/>
    </w:rPr>
  </w:style>
  <w:style w:type="character" w:customStyle="1" w:styleId="UnresolvedMention2">
    <w:name w:val="Unresolved Mention2"/>
    <w:basedOn w:val="DefaultParagraphFont"/>
    <w:uiPriority w:val="99"/>
    <w:semiHidden/>
    <w:unhideWhenUsed/>
    <w:rsid w:val="00DC73C3"/>
    <w:rPr>
      <w:color w:val="605E5C"/>
      <w:shd w:val="clear" w:color="auto" w:fill="E1DFDD"/>
    </w:rPr>
  </w:style>
  <w:style w:type="table" w:customStyle="1" w:styleId="TableGridLight1">
    <w:name w:val="Table Grid Light1"/>
    <w:basedOn w:val="TableNormal"/>
    <w:next w:val="TableGridLight"/>
    <w:uiPriority w:val="40"/>
    <w:rsid w:val="00F56E75"/>
    <w:pPr>
      <w:widowControl/>
      <w:autoSpaceDE/>
      <w:autoSpaceDN/>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TableGridLight">
    <w:name w:val="Grid Table Light"/>
    <w:basedOn w:val="TableNormal"/>
    <w:uiPriority w:val="40"/>
    <w:rsid w:val="00F56E7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
    <w:name w:val="Table Grid1"/>
    <w:basedOn w:val="TableNormal"/>
    <w:next w:val="TableGrid"/>
    <w:uiPriority w:val="39"/>
    <w:rsid w:val="00DC5BCC"/>
    <w:pPr>
      <w:widowControl/>
      <w:autoSpaceDE/>
      <w:autoSpaceDN/>
    </w:pPr>
    <w:rPr>
      <w:rFonts w:ascii="Times New Roman" w:eastAsia="Times New Roman" w:hAnsi="Times New Roman" w:cs="Times New Roman"/>
      <w:sz w:val="26"/>
      <w:szCs w:val="2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200526"/>
    <w:pPr>
      <w:widowControl/>
      <w:autoSpaceDE/>
      <w:autoSpaceDN/>
    </w:pPr>
    <w:rPr>
      <w:rFonts w:ascii="Times New Roman" w:eastAsia="Times New Roman" w:hAnsi="Times New Roman" w:cs="Times New Roman"/>
      <w:sz w:val="26"/>
      <w:szCs w:val="2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6D1B91"/>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6D1B91"/>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6D1B91"/>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qFormat/>
    <w:rsid w:val="00900812"/>
    <w:pPr>
      <w:widowControl/>
      <w:autoSpaceDE/>
      <w:autoSpaceDN/>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qFormat/>
    <w:rsid w:val="00900812"/>
    <w:pPr>
      <w:widowControl/>
      <w:autoSpaceDE/>
      <w:autoSpaceDN/>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59"/>
    <w:qFormat/>
    <w:rsid w:val="003E51C1"/>
    <w:pPr>
      <w:widowControl/>
      <w:autoSpaceDE/>
      <w:autoSpaceDN/>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
    <w:name w:val="Table Grid9"/>
    <w:basedOn w:val="TableNormal"/>
    <w:next w:val="TableGrid"/>
    <w:uiPriority w:val="59"/>
    <w:qFormat/>
    <w:rsid w:val="003E51C1"/>
    <w:pPr>
      <w:widowControl/>
      <w:autoSpaceDE/>
      <w:autoSpaceDN/>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
    <w:name w:val="Table Grid10"/>
    <w:basedOn w:val="TableNormal"/>
    <w:next w:val="TableGrid"/>
    <w:uiPriority w:val="59"/>
    <w:rsid w:val="0070158D"/>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qFormat/>
    <w:rsid w:val="001E47B2"/>
    <w:pPr>
      <w:widowControl/>
      <w:autoSpaceDE/>
      <w:autoSpaceDN/>
    </w:pPr>
    <w:rPr>
      <w:rFonts w:ascii="Times New Roman" w:hAnsi="Times New Roman" w:cs="Times New Roman"/>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2">
    <w:name w:val="Table Grid12"/>
    <w:basedOn w:val="TableNormal"/>
    <w:next w:val="TableGrid"/>
    <w:uiPriority w:val="59"/>
    <w:qFormat/>
    <w:rsid w:val="00202430"/>
    <w:pPr>
      <w:widowControl/>
      <w:autoSpaceDE/>
      <w:autoSpaceDN/>
    </w:pPr>
    <w:rPr>
      <w:rFonts w:ascii="Times New Roman" w:hAnsi="Times New Roman" w:cs="Times New Roman"/>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3">
    <w:name w:val="Table Grid13"/>
    <w:basedOn w:val="TableNormal"/>
    <w:next w:val="TableGrid"/>
    <w:uiPriority w:val="39"/>
    <w:rsid w:val="008F46A9"/>
    <w:pPr>
      <w:widowControl/>
      <w:autoSpaceDE/>
      <w:autoSpaceDN/>
      <w:jc w:val="both"/>
    </w:pPr>
    <w:rPr>
      <w:rFonts w:ascii="Times New Roman" w:hAnsi="Times New Roman"/>
      <w:sz w:val="2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8F46A9"/>
    <w:pPr>
      <w:widowControl/>
      <w:autoSpaceDE/>
      <w:autoSpaceDN/>
      <w:jc w:val="both"/>
    </w:pPr>
    <w:rPr>
      <w:rFonts w:ascii="Times New Roman" w:hAnsi="Times New Roman"/>
      <w:sz w:val="2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733E8F"/>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733E8F"/>
  </w:style>
  <w:style w:type="paragraph" w:customStyle="1" w:styleId="MDPI41tablecaption">
    <w:name w:val="MDPI_4.1_table_caption"/>
    <w:qFormat/>
    <w:rsid w:val="00733E8F"/>
    <w:pPr>
      <w:widowControl/>
      <w:autoSpaceDE/>
      <w:autoSpaceDN/>
      <w:adjustRightInd w:val="0"/>
      <w:snapToGrid w:val="0"/>
      <w:spacing w:before="240" w:after="120" w:line="260" w:lineRule="atLeast"/>
      <w:ind w:left="425" w:right="425"/>
      <w:jc w:val="both"/>
    </w:pPr>
    <w:rPr>
      <w:rFonts w:ascii="Palatino Linotype" w:eastAsia="Times New Roman" w:hAnsi="Palatino Linotype" w:cs="Times New Roman"/>
      <w:color w:val="000000"/>
      <w:sz w:val="18"/>
      <w:lang w:eastAsia="de-DE" w:bidi="en-US"/>
    </w:rPr>
  </w:style>
  <w:style w:type="character" w:customStyle="1" w:styleId="gi">
    <w:name w:val="gi"/>
    <w:basedOn w:val="DefaultParagraphFont"/>
    <w:rsid w:val="00733E8F"/>
  </w:style>
  <w:style w:type="table" w:customStyle="1" w:styleId="TableGrid16">
    <w:name w:val="Table Grid16"/>
    <w:basedOn w:val="TableNormal"/>
    <w:next w:val="TableGrid"/>
    <w:uiPriority w:val="39"/>
    <w:rsid w:val="00733E8F"/>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
    <w:name w:val="_"/>
    <w:basedOn w:val="DefaultParagraphFont"/>
    <w:rsid w:val="00733E8F"/>
  </w:style>
  <w:style w:type="character" w:customStyle="1" w:styleId="ff1">
    <w:name w:val="ff1"/>
    <w:basedOn w:val="DefaultParagraphFont"/>
    <w:rsid w:val="00733E8F"/>
  </w:style>
  <w:style w:type="numbering" w:customStyle="1" w:styleId="NoList2">
    <w:name w:val="No List2"/>
    <w:next w:val="NoList"/>
    <w:uiPriority w:val="99"/>
    <w:semiHidden/>
    <w:unhideWhenUsed/>
    <w:rsid w:val="007849DB"/>
  </w:style>
  <w:style w:type="table" w:customStyle="1" w:styleId="TableGrid17">
    <w:name w:val="Table Grid17"/>
    <w:basedOn w:val="TableNormal"/>
    <w:next w:val="TableGrid"/>
    <w:uiPriority w:val="39"/>
    <w:rsid w:val="007849DB"/>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1">
    <w:name w:val="Caption1"/>
    <w:basedOn w:val="Normal"/>
    <w:next w:val="Normal"/>
    <w:uiPriority w:val="35"/>
    <w:unhideWhenUsed/>
    <w:qFormat/>
    <w:rsid w:val="007849DB"/>
    <w:pPr>
      <w:widowControl/>
      <w:autoSpaceDE/>
      <w:autoSpaceDN/>
      <w:spacing w:line="360" w:lineRule="auto"/>
      <w:jc w:val="both"/>
    </w:pPr>
    <w:rPr>
      <w:rFonts w:eastAsia="Calibri"/>
      <w:iCs/>
      <w:sz w:val="24"/>
      <w:szCs w:val="18"/>
    </w:rPr>
  </w:style>
  <w:style w:type="table" w:customStyle="1" w:styleId="TableGrid18">
    <w:name w:val="Table Grid18"/>
    <w:basedOn w:val="TableNormal"/>
    <w:next w:val="TableGrid"/>
    <w:uiPriority w:val="39"/>
    <w:rsid w:val="007849DB"/>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uiPriority w:val="9"/>
    <w:rsid w:val="002A0219"/>
    <w:rPr>
      <w:rFonts w:asciiTheme="majorHAnsi" w:eastAsiaTheme="majorEastAsia" w:hAnsiTheme="majorHAnsi" w:cstheme="majorBidi"/>
      <w:i/>
      <w:iCs/>
      <w:color w:val="243F60" w:themeColor="accent1" w:themeShade="7F"/>
    </w:rPr>
  </w:style>
  <w:style w:type="table" w:customStyle="1" w:styleId="TableGrid19">
    <w:name w:val="Table Grid19"/>
    <w:basedOn w:val="TableNormal"/>
    <w:next w:val="TableGrid"/>
    <w:uiPriority w:val="59"/>
    <w:rsid w:val="002A0219"/>
    <w:pPr>
      <w:widowControl/>
      <w:autoSpaceDE/>
      <w:autoSpaceDN/>
    </w:pPr>
    <w:rPr>
      <w:rFonts w:eastAsia="Times New Roman"/>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uiPriority w:val="99"/>
    <w:semiHidden/>
    <w:unhideWhenUsed/>
    <w:rsid w:val="003C5875"/>
    <w:pPr>
      <w:spacing w:after="120" w:line="480" w:lineRule="auto"/>
      <w:ind w:left="283"/>
    </w:pPr>
  </w:style>
  <w:style w:type="character" w:customStyle="1" w:styleId="BodyTextIndent2Char">
    <w:name w:val="Body Text Indent 2 Char"/>
    <w:basedOn w:val="DefaultParagraphFont"/>
    <w:link w:val="BodyTextIndent2"/>
    <w:uiPriority w:val="99"/>
    <w:semiHidden/>
    <w:rsid w:val="003C5875"/>
    <w:rPr>
      <w:rFonts w:ascii="Times New Roman" w:eastAsia="Times New Roman" w:hAnsi="Times New Roman" w:cs="Times New Roman"/>
    </w:rPr>
  </w:style>
  <w:style w:type="table" w:customStyle="1" w:styleId="TableGrid20">
    <w:name w:val="Table Grid20"/>
    <w:basedOn w:val="TableNormal"/>
    <w:next w:val="TableGrid"/>
    <w:uiPriority w:val="39"/>
    <w:rsid w:val="003C5875"/>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qFormat/>
    <w:rsid w:val="00F12F19"/>
    <w:pPr>
      <w:autoSpaceDE/>
      <w:autoSpaceDN/>
      <w:jc w:val="both"/>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41">
    <w:name w:val="Plain Table 41"/>
    <w:basedOn w:val="TableNormal"/>
    <w:next w:val="PlainTable4"/>
    <w:uiPriority w:val="44"/>
    <w:rsid w:val="009E1826"/>
    <w:pPr>
      <w:widowControl/>
      <w:autoSpaceDE/>
      <w:autoSpaceDN/>
    </w:pPr>
    <w:rPr>
      <w:lang w:val="vi-VN"/>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4">
    <w:name w:val="Plain Table 4"/>
    <w:basedOn w:val="TableNormal"/>
    <w:uiPriority w:val="44"/>
    <w:rsid w:val="009E1826"/>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22">
    <w:name w:val="Table Grid22"/>
    <w:basedOn w:val="TableNormal"/>
    <w:next w:val="TableGrid"/>
    <w:uiPriority w:val="59"/>
    <w:qFormat/>
    <w:rsid w:val="005D44D0"/>
    <w:pPr>
      <w:widowControl/>
      <w:autoSpaceDE/>
      <w:autoSpaceDN/>
    </w:pPr>
    <w:rPr>
      <w:rFonts w:ascii="Times New Roman" w:hAnsi="Times New Roman"/>
      <w:lang w:val="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uiPriority w:val="59"/>
    <w:qFormat/>
    <w:rsid w:val="005D44D0"/>
    <w:pPr>
      <w:widowControl/>
      <w:autoSpaceDE/>
      <w:autoSpaceDN/>
    </w:pPr>
    <w:rPr>
      <w:rFonts w:ascii="Times New Roman" w:hAnsi="Times New Roman"/>
      <w:lang w:val="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next w:val="TableGrid"/>
    <w:uiPriority w:val="59"/>
    <w:qFormat/>
    <w:rsid w:val="00393BB2"/>
    <w:pPr>
      <w:widowControl/>
      <w:autoSpaceDE/>
      <w:autoSpaceDN/>
    </w:pPr>
    <w:rPr>
      <w:rFonts w:ascii="Times New Roman" w:hAnsi="Times New Roman"/>
      <w:lang w:val="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ai">
    <w:name w:val="bai"/>
    <w:basedOn w:val="Normal"/>
    <w:link w:val="baiChar"/>
    <w:qFormat/>
    <w:rsid w:val="00393BB2"/>
    <w:pPr>
      <w:widowControl/>
      <w:autoSpaceDE/>
      <w:autoSpaceDN/>
      <w:spacing w:before="120" w:after="120" w:line="360" w:lineRule="auto"/>
      <w:ind w:left="567" w:firstLine="284"/>
      <w:jc w:val="both"/>
    </w:pPr>
    <w:rPr>
      <w:rFonts w:eastAsia="Arial"/>
      <w:sz w:val="26"/>
      <w:szCs w:val="26"/>
      <w:lang w:val="vi-VN"/>
    </w:rPr>
  </w:style>
  <w:style w:type="character" w:customStyle="1" w:styleId="baiChar">
    <w:name w:val="bai Char"/>
    <w:basedOn w:val="DefaultParagraphFont"/>
    <w:link w:val="bai"/>
    <w:rsid w:val="00393BB2"/>
    <w:rPr>
      <w:rFonts w:ascii="Times New Roman" w:eastAsia="Arial" w:hAnsi="Times New Roman" w:cs="Times New Roman"/>
      <w:sz w:val="26"/>
      <w:szCs w:val="26"/>
      <w:lang w:val="vi-VN"/>
    </w:rPr>
  </w:style>
  <w:style w:type="table" w:customStyle="1" w:styleId="TableGrid25">
    <w:name w:val="Table Grid25"/>
    <w:basedOn w:val="TableNormal"/>
    <w:next w:val="TableGrid"/>
    <w:uiPriority w:val="59"/>
    <w:rsid w:val="00CA1B0D"/>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TableNormal"/>
    <w:next w:val="TableGrid"/>
    <w:uiPriority w:val="59"/>
    <w:rsid w:val="00CA1B0D"/>
    <w:pPr>
      <w:widowControl/>
      <w:autoSpaceDE/>
      <w:autoSpaceDN/>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1">
    <w:name w:val="Body Text1"/>
    <w:basedOn w:val="BodyText"/>
    <w:link w:val="BodytextChar0"/>
    <w:qFormat/>
    <w:rsid w:val="00FB39FB"/>
    <w:pPr>
      <w:widowControl/>
      <w:autoSpaceDE/>
      <w:autoSpaceDN/>
      <w:spacing w:before="0" w:line="360" w:lineRule="auto"/>
      <w:ind w:firstLine="360"/>
    </w:pPr>
    <w:rPr>
      <w:rFonts w:ascii="SimSun" w:eastAsia="SimSun" w:hAnsi="SimSun"/>
      <w:sz w:val="26"/>
      <w:szCs w:val="20"/>
      <w:lang w:val="en-AU"/>
    </w:rPr>
  </w:style>
  <w:style w:type="character" w:customStyle="1" w:styleId="BodytextChar0">
    <w:name w:val="Body text Char"/>
    <w:link w:val="BodyText1"/>
    <w:qFormat/>
    <w:locked/>
    <w:rsid w:val="00FB39FB"/>
    <w:rPr>
      <w:rFonts w:ascii="SimSun" w:eastAsia="SimSun" w:hAnsi="SimSun" w:cs="Times New Roman"/>
      <w:sz w:val="26"/>
      <w:szCs w:val="20"/>
      <w:lang w:val="en-AU"/>
    </w:rPr>
  </w:style>
  <w:style w:type="table" w:customStyle="1" w:styleId="TableGrid26">
    <w:name w:val="Table Grid26"/>
    <w:basedOn w:val="TableNormal"/>
    <w:next w:val="TableGrid"/>
    <w:uiPriority w:val="59"/>
    <w:qFormat/>
    <w:rsid w:val="00FB39FB"/>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next w:val="TableGrid"/>
    <w:uiPriority w:val="59"/>
    <w:qFormat/>
    <w:rsid w:val="00FB39FB"/>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next w:val="TableGrid"/>
    <w:uiPriority w:val="39"/>
    <w:rsid w:val="009F4F21"/>
    <w:pPr>
      <w:widowControl/>
      <w:autoSpaceDE/>
      <w:autoSpaceDN/>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next w:val="TableGrid"/>
    <w:uiPriority w:val="39"/>
    <w:rsid w:val="00F4388E"/>
    <w:pPr>
      <w:widowControl/>
      <w:autoSpaceDE/>
      <w:autoSpaceDN/>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0"/>
    <w:basedOn w:val="TableNormal"/>
    <w:next w:val="TableGrid"/>
    <w:uiPriority w:val="39"/>
    <w:rsid w:val="002F0CE0"/>
    <w:pPr>
      <w:widowControl/>
      <w:autoSpaceDE/>
      <w:autoSpaceDN/>
    </w:pPr>
    <w:rPr>
      <w:rFonts w:ascii="Calibri" w:eastAsia="Calibri" w:hAnsi="Calibri"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99"/>
    <w:qFormat/>
    <w:rsid w:val="00C26DA1"/>
    <w:pPr>
      <w:widowControl/>
      <w:autoSpaceDE/>
      <w:autoSpaceDN/>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uiPriority w:val="39"/>
    <w:rsid w:val="00747AB8"/>
    <w:pPr>
      <w:widowControl/>
      <w:autoSpaceDE/>
      <w:autoSpaceDN/>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next w:val="TableGrid"/>
    <w:uiPriority w:val="39"/>
    <w:rsid w:val="00986C6E"/>
    <w:pPr>
      <w:widowControl/>
      <w:autoSpaceDE/>
      <w:autoSpaceDN/>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next w:val="TableGrid"/>
    <w:uiPriority w:val="59"/>
    <w:rsid w:val="00A2301D"/>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next w:val="TableGrid"/>
    <w:uiPriority w:val="39"/>
    <w:qFormat/>
    <w:rsid w:val="00265612"/>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99"/>
    <w:semiHidden/>
    <w:unhideWhenUsed/>
    <w:rsid w:val="00265612"/>
    <w:pPr>
      <w:numPr>
        <w:numId w:val="2"/>
      </w:numPr>
      <w:contextualSpacing/>
    </w:pPr>
  </w:style>
  <w:style w:type="table" w:customStyle="1" w:styleId="TableGrid36">
    <w:name w:val="Table Grid36"/>
    <w:basedOn w:val="TableNormal"/>
    <w:next w:val="TableGrid"/>
    <w:uiPriority w:val="39"/>
    <w:qFormat/>
    <w:rsid w:val="00265612"/>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TableNormal"/>
    <w:next w:val="TableGrid"/>
    <w:uiPriority w:val="39"/>
    <w:rsid w:val="00823AE3"/>
    <w:pPr>
      <w:widowControl/>
      <w:autoSpaceDE/>
      <w:autoSpaceDN/>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TableNormal"/>
    <w:next w:val="TableGrid"/>
    <w:uiPriority w:val="39"/>
    <w:rsid w:val="00823AE3"/>
    <w:pPr>
      <w:widowControl/>
      <w:autoSpaceDE/>
      <w:autoSpaceDN/>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TableNormal"/>
    <w:next w:val="TableGrid"/>
    <w:uiPriority w:val="39"/>
    <w:rsid w:val="00E54229"/>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0"/>
    <w:basedOn w:val="TableNormal"/>
    <w:next w:val="TableGrid"/>
    <w:uiPriority w:val="39"/>
    <w:rsid w:val="00FF13A3"/>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idungA">
    <w:name w:val="Nội dung A"/>
    <w:qFormat/>
    <w:rsid w:val="00E607C6"/>
    <w:pPr>
      <w:widowControl/>
      <w:autoSpaceDE/>
      <w:autoSpaceDN/>
    </w:pPr>
    <w:rPr>
      <w:rFonts w:ascii="Times New Roman" w:eastAsia="Arial Unicode MS" w:hAnsi="Times New Roman" w:cs="Arial Unicode MS"/>
      <w:color w:val="000000"/>
      <w:sz w:val="24"/>
      <w:szCs w:val="24"/>
      <w:u w:color="000000"/>
      <w:lang w:val="zh-CN"/>
    </w:rPr>
  </w:style>
  <w:style w:type="paragraph" w:styleId="Revision">
    <w:name w:val="Revision"/>
    <w:hidden/>
    <w:uiPriority w:val="99"/>
    <w:semiHidden/>
    <w:rsid w:val="00C64DD4"/>
    <w:pPr>
      <w:widowControl/>
      <w:autoSpaceDE/>
      <w:autoSpaceDN/>
    </w:pPr>
    <w:rPr>
      <w:rFonts w:ascii="Times New Roman" w:eastAsia="Times New Roman" w:hAnsi="Times New Roman" w:cs="Times New Roman"/>
    </w:rPr>
  </w:style>
  <w:style w:type="table" w:customStyle="1" w:styleId="PlainTable21">
    <w:name w:val="Plain Table 21"/>
    <w:basedOn w:val="TableNormal"/>
    <w:uiPriority w:val="42"/>
    <w:rsid w:val="00DE1B8A"/>
    <w:pPr>
      <w:widowControl/>
      <w:autoSpaceDE/>
      <w:autoSpaceDN/>
    </w:pPr>
    <w:rPr>
      <w:rFonts w:ascii="Calibri" w:eastAsia="Calibri" w:hAnsi="Calibri" w:cs="Times New Roman"/>
      <w:lang w:val="en-GB"/>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41">
    <w:name w:val="Table Grid41"/>
    <w:basedOn w:val="TableNormal"/>
    <w:next w:val="TableGrid"/>
    <w:uiPriority w:val="59"/>
    <w:rsid w:val="00DE1B8A"/>
    <w:pPr>
      <w:widowControl/>
      <w:autoSpaceDE/>
      <w:autoSpaceDN/>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TableNormal"/>
    <w:uiPriority w:val="39"/>
    <w:rsid w:val="00DE1B8A"/>
    <w:pPr>
      <w:widowControl/>
      <w:autoSpaceDE/>
      <w:autoSpaceDN/>
    </w:pPr>
    <w:rPr>
      <w:rFonts w:ascii="Calibri" w:eastAsia="Calibri" w:hAnsi="Calibri" w:cs="Times New Roman"/>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uiPriority w:val="39"/>
    <w:rsid w:val="00DE1B8A"/>
    <w:pPr>
      <w:widowControl/>
      <w:autoSpaceDE/>
      <w:autoSpaceDN/>
    </w:pPr>
    <w:rPr>
      <w:rFonts w:ascii="Calibri" w:eastAsia="Calibri" w:hAnsi="Calibri" w:cs="Times New Roman"/>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uiPriority w:val="39"/>
    <w:rsid w:val="00DE1B8A"/>
    <w:pPr>
      <w:widowControl/>
      <w:autoSpaceDE/>
      <w:autoSpaceDN/>
    </w:pPr>
    <w:rPr>
      <w:rFonts w:ascii="Calibri" w:eastAsia="Calibri" w:hAnsi="Calibri" w:cs="Times New Roman"/>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uiPriority w:val="39"/>
    <w:rsid w:val="00DE1B8A"/>
    <w:pPr>
      <w:widowControl/>
      <w:autoSpaceDE/>
      <w:autoSpaceDN/>
    </w:pPr>
    <w:rPr>
      <w:rFonts w:ascii="Calibri" w:eastAsia="Calibri" w:hAnsi="Calibri" w:cs="Times New Roman"/>
      <w:sz w:val="20"/>
      <w:szCs w:val="20"/>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E7639"/>
    <w:rPr>
      <w:color w:val="808080"/>
    </w:rPr>
  </w:style>
  <w:style w:type="character" w:styleId="UnresolvedMention">
    <w:name w:val="Unresolved Mention"/>
    <w:basedOn w:val="DefaultParagraphFont"/>
    <w:uiPriority w:val="99"/>
    <w:semiHidden/>
    <w:unhideWhenUsed/>
    <w:rsid w:val="002242D3"/>
    <w:rPr>
      <w:color w:val="605E5C"/>
      <w:shd w:val="clear" w:color="auto" w:fill="E1DFDD"/>
    </w:rPr>
  </w:style>
  <w:style w:type="character" w:customStyle="1" w:styleId="mw-page-title-main">
    <w:name w:val="mw-page-title-main"/>
    <w:basedOn w:val="DefaultParagraphFont"/>
    <w:rsid w:val="00E203B0"/>
  </w:style>
  <w:style w:type="paragraph" w:styleId="TOC3">
    <w:name w:val="toc 3"/>
    <w:basedOn w:val="Normal"/>
    <w:next w:val="Normal"/>
    <w:autoRedefine/>
    <w:uiPriority w:val="39"/>
    <w:unhideWhenUsed/>
    <w:rsid w:val="00D9098B"/>
    <w:pPr>
      <w:spacing w:after="100"/>
      <w:ind w:left="440"/>
    </w:pPr>
  </w:style>
  <w:style w:type="paragraph" w:styleId="TOCHeading">
    <w:name w:val="TOC Heading"/>
    <w:basedOn w:val="Heading1"/>
    <w:next w:val="Normal"/>
    <w:uiPriority w:val="39"/>
    <w:unhideWhenUsed/>
    <w:qFormat/>
    <w:rsid w:val="00273B88"/>
    <w:pPr>
      <w:keepNext/>
      <w:keepLines/>
      <w:widowControl/>
      <w:autoSpaceDE/>
      <w:autoSpaceDN/>
      <w:spacing w:before="240" w:line="259" w:lineRule="auto"/>
      <w:ind w:left="0"/>
      <w:jc w:val="left"/>
      <w:outlineLvl w:val="9"/>
    </w:pPr>
    <w:rPr>
      <w:rFonts w:asciiTheme="majorHAnsi" w:eastAsiaTheme="majorEastAsia" w:hAnsiTheme="majorHAnsi" w:cstheme="majorBidi"/>
      <w:b w:val="0"/>
      <w:bCs w:val="0"/>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691655">
      <w:bodyDiv w:val="1"/>
      <w:marLeft w:val="0"/>
      <w:marRight w:val="0"/>
      <w:marTop w:val="0"/>
      <w:marBottom w:val="0"/>
      <w:divBdr>
        <w:top w:val="none" w:sz="0" w:space="0" w:color="auto"/>
        <w:left w:val="none" w:sz="0" w:space="0" w:color="auto"/>
        <w:bottom w:val="none" w:sz="0" w:space="0" w:color="auto"/>
        <w:right w:val="none" w:sz="0" w:space="0" w:color="auto"/>
      </w:divBdr>
    </w:div>
    <w:div w:id="42408055">
      <w:bodyDiv w:val="1"/>
      <w:marLeft w:val="0"/>
      <w:marRight w:val="0"/>
      <w:marTop w:val="0"/>
      <w:marBottom w:val="0"/>
      <w:divBdr>
        <w:top w:val="none" w:sz="0" w:space="0" w:color="auto"/>
        <w:left w:val="none" w:sz="0" w:space="0" w:color="auto"/>
        <w:bottom w:val="none" w:sz="0" w:space="0" w:color="auto"/>
        <w:right w:val="none" w:sz="0" w:space="0" w:color="auto"/>
      </w:divBdr>
    </w:div>
    <w:div w:id="132413511">
      <w:bodyDiv w:val="1"/>
      <w:marLeft w:val="0"/>
      <w:marRight w:val="0"/>
      <w:marTop w:val="0"/>
      <w:marBottom w:val="0"/>
      <w:divBdr>
        <w:top w:val="none" w:sz="0" w:space="0" w:color="auto"/>
        <w:left w:val="none" w:sz="0" w:space="0" w:color="auto"/>
        <w:bottom w:val="none" w:sz="0" w:space="0" w:color="auto"/>
        <w:right w:val="none" w:sz="0" w:space="0" w:color="auto"/>
      </w:divBdr>
    </w:div>
    <w:div w:id="170922733">
      <w:bodyDiv w:val="1"/>
      <w:marLeft w:val="0"/>
      <w:marRight w:val="0"/>
      <w:marTop w:val="0"/>
      <w:marBottom w:val="0"/>
      <w:divBdr>
        <w:top w:val="none" w:sz="0" w:space="0" w:color="auto"/>
        <w:left w:val="none" w:sz="0" w:space="0" w:color="auto"/>
        <w:bottom w:val="none" w:sz="0" w:space="0" w:color="auto"/>
        <w:right w:val="none" w:sz="0" w:space="0" w:color="auto"/>
      </w:divBdr>
    </w:div>
    <w:div w:id="173572004">
      <w:bodyDiv w:val="1"/>
      <w:marLeft w:val="0"/>
      <w:marRight w:val="0"/>
      <w:marTop w:val="0"/>
      <w:marBottom w:val="0"/>
      <w:divBdr>
        <w:top w:val="none" w:sz="0" w:space="0" w:color="auto"/>
        <w:left w:val="none" w:sz="0" w:space="0" w:color="auto"/>
        <w:bottom w:val="none" w:sz="0" w:space="0" w:color="auto"/>
        <w:right w:val="none" w:sz="0" w:space="0" w:color="auto"/>
      </w:divBdr>
    </w:div>
    <w:div w:id="183835181">
      <w:bodyDiv w:val="1"/>
      <w:marLeft w:val="0"/>
      <w:marRight w:val="0"/>
      <w:marTop w:val="0"/>
      <w:marBottom w:val="0"/>
      <w:divBdr>
        <w:top w:val="none" w:sz="0" w:space="0" w:color="auto"/>
        <w:left w:val="none" w:sz="0" w:space="0" w:color="auto"/>
        <w:bottom w:val="none" w:sz="0" w:space="0" w:color="auto"/>
        <w:right w:val="none" w:sz="0" w:space="0" w:color="auto"/>
      </w:divBdr>
    </w:div>
    <w:div w:id="211961957">
      <w:bodyDiv w:val="1"/>
      <w:marLeft w:val="0"/>
      <w:marRight w:val="0"/>
      <w:marTop w:val="0"/>
      <w:marBottom w:val="0"/>
      <w:divBdr>
        <w:top w:val="none" w:sz="0" w:space="0" w:color="auto"/>
        <w:left w:val="none" w:sz="0" w:space="0" w:color="auto"/>
        <w:bottom w:val="none" w:sz="0" w:space="0" w:color="auto"/>
        <w:right w:val="none" w:sz="0" w:space="0" w:color="auto"/>
      </w:divBdr>
    </w:div>
    <w:div w:id="217521327">
      <w:bodyDiv w:val="1"/>
      <w:marLeft w:val="0"/>
      <w:marRight w:val="0"/>
      <w:marTop w:val="0"/>
      <w:marBottom w:val="0"/>
      <w:divBdr>
        <w:top w:val="none" w:sz="0" w:space="0" w:color="auto"/>
        <w:left w:val="none" w:sz="0" w:space="0" w:color="auto"/>
        <w:bottom w:val="none" w:sz="0" w:space="0" w:color="auto"/>
        <w:right w:val="none" w:sz="0" w:space="0" w:color="auto"/>
      </w:divBdr>
    </w:div>
    <w:div w:id="251208116">
      <w:bodyDiv w:val="1"/>
      <w:marLeft w:val="0"/>
      <w:marRight w:val="0"/>
      <w:marTop w:val="0"/>
      <w:marBottom w:val="0"/>
      <w:divBdr>
        <w:top w:val="none" w:sz="0" w:space="0" w:color="auto"/>
        <w:left w:val="none" w:sz="0" w:space="0" w:color="auto"/>
        <w:bottom w:val="none" w:sz="0" w:space="0" w:color="auto"/>
        <w:right w:val="none" w:sz="0" w:space="0" w:color="auto"/>
      </w:divBdr>
    </w:div>
    <w:div w:id="322241532">
      <w:bodyDiv w:val="1"/>
      <w:marLeft w:val="0"/>
      <w:marRight w:val="0"/>
      <w:marTop w:val="0"/>
      <w:marBottom w:val="0"/>
      <w:divBdr>
        <w:top w:val="none" w:sz="0" w:space="0" w:color="auto"/>
        <w:left w:val="none" w:sz="0" w:space="0" w:color="auto"/>
        <w:bottom w:val="none" w:sz="0" w:space="0" w:color="auto"/>
        <w:right w:val="none" w:sz="0" w:space="0" w:color="auto"/>
      </w:divBdr>
    </w:div>
    <w:div w:id="335156639">
      <w:bodyDiv w:val="1"/>
      <w:marLeft w:val="0"/>
      <w:marRight w:val="0"/>
      <w:marTop w:val="0"/>
      <w:marBottom w:val="0"/>
      <w:divBdr>
        <w:top w:val="none" w:sz="0" w:space="0" w:color="auto"/>
        <w:left w:val="none" w:sz="0" w:space="0" w:color="auto"/>
        <w:bottom w:val="none" w:sz="0" w:space="0" w:color="auto"/>
        <w:right w:val="none" w:sz="0" w:space="0" w:color="auto"/>
      </w:divBdr>
    </w:div>
    <w:div w:id="368921473">
      <w:bodyDiv w:val="1"/>
      <w:marLeft w:val="0"/>
      <w:marRight w:val="0"/>
      <w:marTop w:val="0"/>
      <w:marBottom w:val="0"/>
      <w:divBdr>
        <w:top w:val="none" w:sz="0" w:space="0" w:color="auto"/>
        <w:left w:val="none" w:sz="0" w:space="0" w:color="auto"/>
        <w:bottom w:val="none" w:sz="0" w:space="0" w:color="auto"/>
        <w:right w:val="none" w:sz="0" w:space="0" w:color="auto"/>
      </w:divBdr>
    </w:div>
    <w:div w:id="397484922">
      <w:bodyDiv w:val="1"/>
      <w:marLeft w:val="0"/>
      <w:marRight w:val="0"/>
      <w:marTop w:val="0"/>
      <w:marBottom w:val="0"/>
      <w:divBdr>
        <w:top w:val="none" w:sz="0" w:space="0" w:color="auto"/>
        <w:left w:val="none" w:sz="0" w:space="0" w:color="auto"/>
        <w:bottom w:val="none" w:sz="0" w:space="0" w:color="auto"/>
        <w:right w:val="none" w:sz="0" w:space="0" w:color="auto"/>
      </w:divBdr>
    </w:div>
    <w:div w:id="432093147">
      <w:bodyDiv w:val="1"/>
      <w:marLeft w:val="0"/>
      <w:marRight w:val="0"/>
      <w:marTop w:val="0"/>
      <w:marBottom w:val="0"/>
      <w:divBdr>
        <w:top w:val="none" w:sz="0" w:space="0" w:color="auto"/>
        <w:left w:val="none" w:sz="0" w:space="0" w:color="auto"/>
        <w:bottom w:val="none" w:sz="0" w:space="0" w:color="auto"/>
        <w:right w:val="none" w:sz="0" w:space="0" w:color="auto"/>
      </w:divBdr>
    </w:div>
    <w:div w:id="512888165">
      <w:bodyDiv w:val="1"/>
      <w:marLeft w:val="0"/>
      <w:marRight w:val="0"/>
      <w:marTop w:val="0"/>
      <w:marBottom w:val="0"/>
      <w:divBdr>
        <w:top w:val="none" w:sz="0" w:space="0" w:color="auto"/>
        <w:left w:val="none" w:sz="0" w:space="0" w:color="auto"/>
        <w:bottom w:val="none" w:sz="0" w:space="0" w:color="auto"/>
        <w:right w:val="none" w:sz="0" w:space="0" w:color="auto"/>
      </w:divBdr>
    </w:div>
    <w:div w:id="553321615">
      <w:bodyDiv w:val="1"/>
      <w:marLeft w:val="0"/>
      <w:marRight w:val="0"/>
      <w:marTop w:val="0"/>
      <w:marBottom w:val="0"/>
      <w:divBdr>
        <w:top w:val="none" w:sz="0" w:space="0" w:color="auto"/>
        <w:left w:val="none" w:sz="0" w:space="0" w:color="auto"/>
        <w:bottom w:val="none" w:sz="0" w:space="0" w:color="auto"/>
        <w:right w:val="none" w:sz="0" w:space="0" w:color="auto"/>
      </w:divBdr>
    </w:div>
    <w:div w:id="572930499">
      <w:bodyDiv w:val="1"/>
      <w:marLeft w:val="0"/>
      <w:marRight w:val="0"/>
      <w:marTop w:val="0"/>
      <w:marBottom w:val="0"/>
      <w:divBdr>
        <w:top w:val="none" w:sz="0" w:space="0" w:color="auto"/>
        <w:left w:val="none" w:sz="0" w:space="0" w:color="auto"/>
        <w:bottom w:val="none" w:sz="0" w:space="0" w:color="auto"/>
        <w:right w:val="none" w:sz="0" w:space="0" w:color="auto"/>
      </w:divBdr>
    </w:div>
    <w:div w:id="576015958">
      <w:bodyDiv w:val="1"/>
      <w:marLeft w:val="0"/>
      <w:marRight w:val="0"/>
      <w:marTop w:val="0"/>
      <w:marBottom w:val="0"/>
      <w:divBdr>
        <w:top w:val="none" w:sz="0" w:space="0" w:color="auto"/>
        <w:left w:val="none" w:sz="0" w:space="0" w:color="auto"/>
        <w:bottom w:val="none" w:sz="0" w:space="0" w:color="auto"/>
        <w:right w:val="none" w:sz="0" w:space="0" w:color="auto"/>
      </w:divBdr>
    </w:div>
    <w:div w:id="584607358">
      <w:bodyDiv w:val="1"/>
      <w:marLeft w:val="0"/>
      <w:marRight w:val="0"/>
      <w:marTop w:val="0"/>
      <w:marBottom w:val="0"/>
      <w:divBdr>
        <w:top w:val="none" w:sz="0" w:space="0" w:color="auto"/>
        <w:left w:val="none" w:sz="0" w:space="0" w:color="auto"/>
        <w:bottom w:val="none" w:sz="0" w:space="0" w:color="auto"/>
        <w:right w:val="none" w:sz="0" w:space="0" w:color="auto"/>
      </w:divBdr>
    </w:div>
    <w:div w:id="680549331">
      <w:bodyDiv w:val="1"/>
      <w:marLeft w:val="0"/>
      <w:marRight w:val="0"/>
      <w:marTop w:val="0"/>
      <w:marBottom w:val="0"/>
      <w:divBdr>
        <w:top w:val="none" w:sz="0" w:space="0" w:color="auto"/>
        <w:left w:val="none" w:sz="0" w:space="0" w:color="auto"/>
        <w:bottom w:val="none" w:sz="0" w:space="0" w:color="auto"/>
        <w:right w:val="none" w:sz="0" w:space="0" w:color="auto"/>
      </w:divBdr>
    </w:div>
    <w:div w:id="686952878">
      <w:bodyDiv w:val="1"/>
      <w:marLeft w:val="0"/>
      <w:marRight w:val="0"/>
      <w:marTop w:val="0"/>
      <w:marBottom w:val="0"/>
      <w:divBdr>
        <w:top w:val="none" w:sz="0" w:space="0" w:color="auto"/>
        <w:left w:val="none" w:sz="0" w:space="0" w:color="auto"/>
        <w:bottom w:val="none" w:sz="0" w:space="0" w:color="auto"/>
        <w:right w:val="none" w:sz="0" w:space="0" w:color="auto"/>
      </w:divBdr>
    </w:div>
    <w:div w:id="728462451">
      <w:bodyDiv w:val="1"/>
      <w:marLeft w:val="0"/>
      <w:marRight w:val="0"/>
      <w:marTop w:val="0"/>
      <w:marBottom w:val="0"/>
      <w:divBdr>
        <w:top w:val="none" w:sz="0" w:space="0" w:color="auto"/>
        <w:left w:val="none" w:sz="0" w:space="0" w:color="auto"/>
        <w:bottom w:val="none" w:sz="0" w:space="0" w:color="auto"/>
        <w:right w:val="none" w:sz="0" w:space="0" w:color="auto"/>
      </w:divBdr>
    </w:div>
    <w:div w:id="783428934">
      <w:bodyDiv w:val="1"/>
      <w:marLeft w:val="0"/>
      <w:marRight w:val="0"/>
      <w:marTop w:val="0"/>
      <w:marBottom w:val="0"/>
      <w:divBdr>
        <w:top w:val="none" w:sz="0" w:space="0" w:color="auto"/>
        <w:left w:val="none" w:sz="0" w:space="0" w:color="auto"/>
        <w:bottom w:val="none" w:sz="0" w:space="0" w:color="auto"/>
        <w:right w:val="none" w:sz="0" w:space="0" w:color="auto"/>
      </w:divBdr>
    </w:div>
    <w:div w:id="801848500">
      <w:bodyDiv w:val="1"/>
      <w:marLeft w:val="0"/>
      <w:marRight w:val="0"/>
      <w:marTop w:val="0"/>
      <w:marBottom w:val="0"/>
      <w:divBdr>
        <w:top w:val="none" w:sz="0" w:space="0" w:color="auto"/>
        <w:left w:val="none" w:sz="0" w:space="0" w:color="auto"/>
        <w:bottom w:val="none" w:sz="0" w:space="0" w:color="auto"/>
        <w:right w:val="none" w:sz="0" w:space="0" w:color="auto"/>
      </w:divBdr>
    </w:div>
    <w:div w:id="817846792">
      <w:bodyDiv w:val="1"/>
      <w:marLeft w:val="0"/>
      <w:marRight w:val="0"/>
      <w:marTop w:val="0"/>
      <w:marBottom w:val="0"/>
      <w:divBdr>
        <w:top w:val="none" w:sz="0" w:space="0" w:color="auto"/>
        <w:left w:val="none" w:sz="0" w:space="0" w:color="auto"/>
        <w:bottom w:val="none" w:sz="0" w:space="0" w:color="auto"/>
        <w:right w:val="none" w:sz="0" w:space="0" w:color="auto"/>
      </w:divBdr>
    </w:div>
    <w:div w:id="822431910">
      <w:bodyDiv w:val="1"/>
      <w:marLeft w:val="0"/>
      <w:marRight w:val="0"/>
      <w:marTop w:val="0"/>
      <w:marBottom w:val="0"/>
      <w:divBdr>
        <w:top w:val="none" w:sz="0" w:space="0" w:color="auto"/>
        <w:left w:val="none" w:sz="0" w:space="0" w:color="auto"/>
        <w:bottom w:val="none" w:sz="0" w:space="0" w:color="auto"/>
        <w:right w:val="none" w:sz="0" w:space="0" w:color="auto"/>
      </w:divBdr>
    </w:div>
    <w:div w:id="897130095">
      <w:bodyDiv w:val="1"/>
      <w:marLeft w:val="0"/>
      <w:marRight w:val="0"/>
      <w:marTop w:val="0"/>
      <w:marBottom w:val="0"/>
      <w:divBdr>
        <w:top w:val="none" w:sz="0" w:space="0" w:color="auto"/>
        <w:left w:val="none" w:sz="0" w:space="0" w:color="auto"/>
        <w:bottom w:val="none" w:sz="0" w:space="0" w:color="auto"/>
        <w:right w:val="none" w:sz="0" w:space="0" w:color="auto"/>
      </w:divBdr>
    </w:div>
    <w:div w:id="945503228">
      <w:bodyDiv w:val="1"/>
      <w:marLeft w:val="0"/>
      <w:marRight w:val="0"/>
      <w:marTop w:val="0"/>
      <w:marBottom w:val="0"/>
      <w:divBdr>
        <w:top w:val="none" w:sz="0" w:space="0" w:color="auto"/>
        <w:left w:val="none" w:sz="0" w:space="0" w:color="auto"/>
        <w:bottom w:val="none" w:sz="0" w:space="0" w:color="auto"/>
        <w:right w:val="none" w:sz="0" w:space="0" w:color="auto"/>
      </w:divBdr>
    </w:div>
    <w:div w:id="958950926">
      <w:bodyDiv w:val="1"/>
      <w:marLeft w:val="0"/>
      <w:marRight w:val="0"/>
      <w:marTop w:val="0"/>
      <w:marBottom w:val="0"/>
      <w:divBdr>
        <w:top w:val="none" w:sz="0" w:space="0" w:color="auto"/>
        <w:left w:val="none" w:sz="0" w:space="0" w:color="auto"/>
        <w:bottom w:val="none" w:sz="0" w:space="0" w:color="auto"/>
        <w:right w:val="none" w:sz="0" w:space="0" w:color="auto"/>
      </w:divBdr>
    </w:div>
    <w:div w:id="1002052735">
      <w:bodyDiv w:val="1"/>
      <w:marLeft w:val="0"/>
      <w:marRight w:val="0"/>
      <w:marTop w:val="0"/>
      <w:marBottom w:val="0"/>
      <w:divBdr>
        <w:top w:val="none" w:sz="0" w:space="0" w:color="auto"/>
        <w:left w:val="none" w:sz="0" w:space="0" w:color="auto"/>
        <w:bottom w:val="none" w:sz="0" w:space="0" w:color="auto"/>
        <w:right w:val="none" w:sz="0" w:space="0" w:color="auto"/>
      </w:divBdr>
    </w:div>
    <w:div w:id="1018775623">
      <w:bodyDiv w:val="1"/>
      <w:marLeft w:val="0"/>
      <w:marRight w:val="0"/>
      <w:marTop w:val="0"/>
      <w:marBottom w:val="0"/>
      <w:divBdr>
        <w:top w:val="none" w:sz="0" w:space="0" w:color="auto"/>
        <w:left w:val="none" w:sz="0" w:space="0" w:color="auto"/>
        <w:bottom w:val="none" w:sz="0" w:space="0" w:color="auto"/>
        <w:right w:val="none" w:sz="0" w:space="0" w:color="auto"/>
      </w:divBdr>
    </w:div>
    <w:div w:id="1055157353">
      <w:bodyDiv w:val="1"/>
      <w:marLeft w:val="0"/>
      <w:marRight w:val="0"/>
      <w:marTop w:val="0"/>
      <w:marBottom w:val="0"/>
      <w:divBdr>
        <w:top w:val="none" w:sz="0" w:space="0" w:color="auto"/>
        <w:left w:val="none" w:sz="0" w:space="0" w:color="auto"/>
        <w:bottom w:val="none" w:sz="0" w:space="0" w:color="auto"/>
        <w:right w:val="none" w:sz="0" w:space="0" w:color="auto"/>
      </w:divBdr>
    </w:div>
    <w:div w:id="1084567012">
      <w:bodyDiv w:val="1"/>
      <w:marLeft w:val="0"/>
      <w:marRight w:val="0"/>
      <w:marTop w:val="0"/>
      <w:marBottom w:val="0"/>
      <w:divBdr>
        <w:top w:val="none" w:sz="0" w:space="0" w:color="auto"/>
        <w:left w:val="none" w:sz="0" w:space="0" w:color="auto"/>
        <w:bottom w:val="none" w:sz="0" w:space="0" w:color="auto"/>
        <w:right w:val="none" w:sz="0" w:space="0" w:color="auto"/>
      </w:divBdr>
    </w:div>
    <w:div w:id="1099331024">
      <w:bodyDiv w:val="1"/>
      <w:marLeft w:val="0"/>
      <w:marRight w:val="0"/>
      <w:marTop w:val="0"/>
      <w:marBottom w:val="0"/>
      <w:divBdr>
        <w:top w:val="none" w:sz="0" w:space="0" w:color="auto"/>
        <w:left w:val="none" w:sz="0" w:space="0" w:color="auto"/>
        <w:bottom w:val="none" w:sz="0" w:space="0" w:color="auto"/>
        <w:right w:val="none" w:sz="0" w:space="0" w:color="auto"/>
      </w:divBdr>
    </w:div>
    <w:div w:id="1184710129">
      <w:bodyDiv w:val="1"/>
      <w:marLeft w:val="0"/>
      <w:marRight w:val="0"/>
      <w:marTop w:val="0"/>
      <w:marBottom w:val="0"/>
      <w:divBdr>
        <w:top w:val="none" w:sz="0" w:space="0" w:color="auto"/>
        <w:left w:val="none" w:sz="0" w:space="0" w:color="auto"/>
        <w:bottom w:val="none" w:sz="0" w:space="0" w:color="auto"/>
        <w:right w:val="none" w:sz="0" w:space="0" w:color="auto"/>
      </w:divBdr>
    </w:div>
    <w:div w:id="1196232536">
      <w:bodyDiv w:val="1"/>
      <w:marLeft w:val="0"/>
      <w:marRight w:val="0"/>
      <w:marTop w:val="0"/>
      <w:marBottom w:val="0"/>
      <w:divBdr>
        <w:top w:val="none" w:sz="0" w:space="0" w:color="auto"/>
        <w:left w:val="none" w:sz="0" w:space="0" w:color="auto"/>
        <w:bottom w:val="none" w:sz="0" w:space="0" w:color="auto"/>
        <w:right w:val="none" w:sz="0" w:space="0" w:color="auto"/>
      </w:divBdr>
    </w:div>
    <w:div w:id="1202092786">
      <w:bodyDiv w:val="1"/>
      <w:marLeft w:val="0"/>
      <w:marRight w:val="0"/>
      <w:marTop w:val="0"/>
      <w:marBottom w:val="0"/>
      <w:divBdr>
        <w:top w:val="none" w:sz="0" w:space="0" w:color="auto"/>
        <w:left w:val="none" w:sz="0" w:space="0" w:color="auto"/>
        <w:bottom w:val="none" w:sz="0" w:space="0" w:color="auto"/>
        <w:right w:val="none" w:sz="0" w:space="0" w:color="auto"/>
      </w:divBdr>
    </w:div>
    <w:div w:id="1236159418">
      <w:bodyDiv w:val="1"/>
      <w:marLeft w:val="0"/>
      <w:marRight w:val="0"/>
      <w:marTop w:val="0"/>
      <w:marBottom w:val="0"/>
      <w:divBdr>
        <w:top w:val="none" w:sz="0" w:space="0" w:color="auto"/>
        <w:left w:val="none" w:sz="0" w:space="0" w:color="auto"/>
        <w:bottom w:val="none" w:sz="0" w:space="0" w:color="auto"/>
        <w:right w:val="none" w:sz="0" w:space="0" w:color="auto"/>
      </w:divBdr>
    </w:div>
    <w:div w:id="1239510879">
      <w:bodyDiv w:val="1"/>
      <w:marLeft w:val="0"/>
      <w:marRight w:val="0"/>
      <w:marTop w:val="0"/>
      <w:marBottom w:val="0"/>
      <w:divBdr>
        <w:top w:val="none" w:sz="0" w:space="0" w:color="auto"/>
        <w:left w:val="none" w:sz="0" w:space="0" w:color="auto"/>
        <w:bottom w:val="none" w:sz="0" w:space="0" w:color="auto"/>
        <w:right w:val="none" w:sz="0" w:space="0" w:color="auto"/>
      </w:divBdr>
    </w:div>
    <w:div w:id="1267810292">
      <w:bodyDiv w:val="1"/>
      <w:marLeft w:val="0"/>
      <w:marRight w:val="0"/>
      <w:marTop w:val="0"/>
      <w:marBottom w:val="0"/>
      <w:divBdr>
        <w:top w:val="none" w:sz="0" w:space="0" w:color="auto"/>
        <w:left w:val="none" w:sz="0" w:space="0" w:color="auto"/>
        <w:bottom w:val="none" w:sz="0" w:space="0" w:color="auto"/>
        <w:right w:val="none" w:sz="0" w:space="0" w:color="auto"/>
      </w:divBdr>
    </w:div>
    <w:div w:id="1280451315">
      <w:bodyDiv w:val="1"/>
      <w:marLeft w:val="0"/>
      <w:marRight w:val="0"/>
      <w:marTop w:val="0"/>
      <w:marBottom w:val="0"/>
      <w:divBdr>
        <w:top w:val="none" w:sz="0" w:space="0" w:color="auto"/>
        <w:left w:val="none" w:sz="0" w:space="0" w:color="auto"/>
        <w:bottom w:val="none" w:sz="0" w:space="0" w:color="auto"/>
        <w:right w:val="none" w:sz="0" w:space="0" w:color="auto"/>
      </w:divBdr>
    </w:div>
    <w:div w:id="1347445176">
      <w:bodyDiv w:val="1"/>
      <w:marLeft w:val="0"/>
      <w:marRight w:val="0"/>
      <w:marTop w:val="0"/>
      <w:marBottom w:val="0"/>
      <w:divBdr>
        <w:top w:val="none" w:sz="0" w:space="0" w:color="auto"/>
        <w:left w:val="none" w:sz="0" w:space="0" w:color="auto"/>
        <w:bottom w:val="none" w:sz="0" w:space="0" w:color="auto"/>
        <w:right w:val="none" w:sz="0" w:space="0" w:color="auto"/>
      </w:divBdr>
    </w:div>
    <w:div w:id="1363170510">
      <w:bodyDiv w:val="1"/>
      <w:marLeft w:val="0"/>
      <w:marRight w:val="0"/>
      <w:marTop w:val="0"/>
      <w:marBottom w:val="0"/>
      <w:divBdr>
        <w:top w:val="none" w:sz="0" w:space="0" w:color="auto"/>
        <w:left w:val="none" w:sz="0" w:space="0" w:color="auto"/>
        <w:bottom w:val="none" w:sz="0" w:space="0" w:color="auto"/>
        <w:right w:val="none" w:sz="0" w:space="0" w:color="auto"/>
      </w:divBdr>
    </w:div>
    <w:div w:id="1375697222">
      <w:bodyDiv w:val="1"/>
      <w:marLeft w:val="0"/>
      <w:marRight w:val="0"/>
      <w:marTop w:val="0"/>
      <w:marBottom w:val="0"/>
      <w:divBdr>
        <w:top w:val="none" w:sz="0" w:space="0" w:color="auto"/>
        <w:left w:val="none" w:sz="0" w:space="0" w:color="auto"/>
        <w:bottom w:val="none" w:sz="0" w:space="0" w:color="auto"/>
        <w:right w:val="none" w:sz="0" w:space="0" w:color="auto"/>
      </w:divBdr>
    </w:div>
    <w:div w:id="1377775906">
      <w:bodyDiv w:val="1"/>
      <w:marLeft w:val="0"/>
      <w:marRight w:val="0"/>
      <w:marTop w:val="0"/>
      <w:marBottom w:val="0"/>
      <w:divBdr>
        <w:top w:val="none" w:sz="0" w:space="0" w:color="auto"/>
        <w:left w:val="none" w:sz="0" w:space="0" w:color="auto"/>
        <w:bottom w:val="none" w:sz="0" w:space="0" w:color="auto"/>
        <w:right w:val="none" w:sz="0" w:space="0" w:color="auto"/>
      </w:divBdr>
    </w:div>
    <w:div w:id="1382436786">
      <w:bodyDiv w:val="1"/>
      <w:marLeft w:val="0"/>
      <w:marRight w:val="0"/>
      <w:marTop w:val="0"/>
      <w:marBottom w:val="0"/>
      <w:divBdr>
        <w:top w:val="none" w:sz="0" w:space="0" w:color="auto"/>
        <w:left w:val="none" w:sz="0" w:space="0" w:color="auto"/>
        <w:bottom w:val="none" w:sz="0" w:space="0" w:color="auto"/>
        <w:right w:val="none" w:sz="0" w:space="0" w:color="auto"/>
      </w:divBdr>
    </w:div>
    <w:div w:id="1475105418">
      <w:bodyDiv w:val="1"/>
      <w:marLeft w:val="0"/>
      <w:marRight w:val="0"/>
      <w:marTop w:val="0"/>
      <w:marBottom w:val="0"/>
      <w:divBdr>
        <w:top w:val="none" w:sz="0" w:space="0" w:color="auto"/>
        <w:left w:val="none" w:sz="0" w:space="0" w:color="auto"/>
        <w:bottom w:val="none" w:sz="0" w:space="0" w:color="auto"/>
        <w:right w:val="none" w:sz="0" w:space="0" w:color="auto"/>
      </w:divBdr>
      <w:divsChild>
        <w:div w:id="1845973263">
          <w:marLeft w:val="0"/>
          <w:marRight w:val="0"/>
          <w:marTop w:val="0"/>
          <w:marBottom w:val="0"/>
          <w:divBdr>
            <w:top w:val="none" w:sz="0" w:space="0" w:color="auto"/>
            <w:left w:val="none" w:sz="0" w:space="0" w:color="auto"/>
            <w:bottom w:val="none" w:sz="0" w:space="0" w:color="auto"/>
            <w:right w:val="none" w:sz="0" w:space="0" w:color="auto"/>
          </w:divBdr>
          <w:divsChild>
            <w:div w:id="1939099253">
              <w:marLeft w:val="0"/>
              <w:marRight w:val="0"/>
              <w:marTop w:val="0"/>
              <w:marBottom w:val="0"/>
              <w:divBdr>
                <w:top w:val="none" w:sz="0" w:space="0" w:color="auto"/>
                <w:left w:val="none" w:sz="0" w:space="0" w:color="auto"/>
                <w:bottom w:val="none" w:sz="0" w:space="0" w:color="auto"/>
                <w:right w:val="none" w:sz="0" w:space="0" w:color="auto"/>
              </w:divBdr>
            </w:div>
            <w:div w:id="202179942">
              <w:marLeft w:val="0"/>
              <w:marRight w:val="0"/>
              <w:marTop w:val="0"/>
              <w:marBottom w:val="0"/>
              <w:divBdr>
                <w:top w:val="none" w:sz="0" w:space="0" w:color="auto"/>
                <w:left w:val="none" w:sz="0" w:space="0" w:color="auto"/>
                <w:bottom w:val="none" w:sz="0" w:space="0" w:color="auto"/>
                <w:right w:val="none" w:sz="0" w:space="0" w:color="auto"/>
              </w:divBdr>
            </w:div>
            <w:div w:id="429010276">
              <w:marLeft w:val="0"/>
              <w:marRight w:val="0"/>
              <w:marTop w:val="0"/>
              <w:marBottom w:val="0"/>
              <w:divBdr>
                <w:top w:val="none" w:sz="0" w:space="0" w:color="auto"/>
                <w:left w:val="none" w:sz="0" w:space="0" w:color="auto"/>
                <w:bottom w:val="none" w:sz="0" w:space="0" w:color="auto"/>
                <w:right w:val="none" w:sz="0" w:space="0" w:color="auto"/>
              </w:divBdr>
            </w:div>
            <w:div w:id="1969357409">
              <w:marLeft w:val="0"/>
              <w:marRight w:val="0"/>
              <w:marTop w:val="0"/>
              <w:marBottom w:val="0"/>
              <w:divBdr>
                <w:top w:val="none" w:sz="0" w:space="0" w:color="auto"/>
                <w:left w:val="none" w:sz="0" w:space="0" w:color="auto"/>
                <w:bottom w:val="none" w:sz="0" w:space="0" w:color="auto"/>
                <w:right w:val="none" w:sz="0" w:space="0" w:color="auto"/>
              </w:divBdr>
            </w:div>
            <w:div w:id="1035345337">
              <w:marLeft w:val="0"/>
              <w:marRight w:val="0"/>
              <w:marTop w:val="0"/>
              <w:marBottom w:val="0"/>
              <w:divBdr>
                <w:top w:val="none" w:sz="0" w:space="0" w:color="auto"/>
                <w:left w:val="none" w:sz="0" w:space="0" w:color="auto"/>
                <w:bottom w:val="none" w:sz="0" w:space="0" w:color="auto"/>
                <w:right w:val="none" w:sz="0" w:space="0" w:color="auto"/>
              </w:divBdr>
            </w:div>
            <w:div w:id="1586456091">
              <w:marLeft w:val="0"/>
              <w:marRight w:val="0"/>
              <w:marTop w:val="0"/>
              <w:marBottom w:val="0"/>
              <w:divBdr>
                <w:top w:val="none" w:sz="0" w:space="0" w:color="auto"/>
                <w:left w:val="none" w:sz="0" w:space="0" w:color="auto"/>
                <w:bottom w:val="none" w:sz="0" w:space="0" w:color="auto"/>
                <w:right w:val="none" w:sz="0" w:space="0" w:color="auto"/>
              </w:divBdr>
            </w:div>
            <w:div w:id="1049106434">
              <w:marLeft w:val="0"/>
              <w:marRight w:val="0"/>
              <w:marTop w:val="0"/>
              <w:marBottom w:val="0"/>
              <w:divBdr>
                <w:top w:val="none" w:sz="0" w:space="0" w:color="auto"/>
                <w:left w:val="none" w:sz="0" w:space="0" w:color="auto"/>
                <w:bottom w:val="none" w:sz="0" w:space="0" w:color="auto"/>
                <w:right w:val="none" w:sz="0" w:space="0" w:color="auto"/>
              </w:divBdr>
            </w:div>
            <w:div w:id="342588753">
              <w:marLeft w:val="0"/>
              <w:marRight w:val="0"/>
              <w:marTop w:val="0"/>
              <w:marBottom w:val="0"/>
              <w:divBdr>
                <w:top w:val="none" w:sz="0" w:space="0" w:color="auto"/>
                <w:left w:val="none" w:sz="0" w:space="0" w:color="auto"/>
                <w:bottom w:val="none" w:sz="0" w:space="0" w:color="auto"/>
                <w:right w:val="none" w:sz="0" w:space="0" w:color="auto"/>
              </w:divBdr>
            </w:div>
            <w:div w:id="803691908">
              <w:marLeft w:val="0"/>
              <w:marRight w:val="0"/>
              <w:marTop w:val="0"/>
              <w:marBottom w:val="0"/>
              <w:divBdr>
                <w:top w:val="none" w:sz="0" w:space="0" w:color="auto"/>
                <w:left w:val="none" w:sz="0" w:space="0" w:color="auto"/>
                <w:bottom w:val="none" w:sz="0" w:space="0" w:color="auto"/>
                <w:right w:val="none" w:sz="0" w:space="0" w:color="auto"/>
              </w:divBdr>
            </w:div>
            <w:div w:id="723523621">
              <w:marLeft w:val="0"/>
              <w:marRight w:val="0"/>
              <w:marTop w:val="0"/>
              <w:marBottom w:val="0"/>
              <w:divBdr>
                <w:top w:val="none" w:sz="0" w:space="0" w:color="auto"/>
                <w:left w:val="none" w:sz="0" w:space="0" w:color="auto"/>
                <w:bottom w:val="none" w:sz="0" w:space="0" w:color="auto"/>
                <w:right w:val="none" w:sz="0" w:space="0" w:color="auto"/>
              </w:divBdr>
            </w:div>
            <w:div w:id="1428191414">
              <w:marLeft w:val="0"/>
              <w:marRight w:val="0"/>
              <w:marTop w:val="0"/>
              <w:marBottom w:val="0"/>
              <w:divBdr>
                <w:top w:val="none" w:sz="0" w:space="0" w:color="auto"/>
                <w:left w:val="none" w:sz="0" w:space="0" w:color="auto"/>
                <w:bottom w:val="none" w:sz="0" w:space="0" w:color="auto"/>
                <w:right w:val="none" w:sz="0" w:space="0" w:color="auto"/>
              </w:divBdr>
            </w:div>
            <w:div w:id="347754503">
              <w:marLeft w:val="0"/>
              <w:marRight w:val="0"/>
              <w:marTop w:val="0"/>
              <w:marBottom w:val="0"/>
              <w:divBdr>
                <w:top w:val="none" w:sz="0" w:space="0" w:color="auto"/>
                <w:left w:val="none" w:sz="0" w:space="0" w:color="auto"/>
                <w:bottom w:val="none" w:sz="0" w:space="0" w:color="auto"/>
                <w:right w:val="none" w:sz="0" w:space="0" w:color="auto"/>
              </w:divBdr>
            </w:div>
            <w:div w:id="970280378">
              <w:marLeft w:val="0"/>
              <w:marRight w:val="0"/>
              <w:marTop w:val="0"/>
              <w:marBottom w:val="0"/>
              <w:divBdr>
                <w:top w:val="none" w:sz="0" w:space="0" w:color="auto"/>
                <w:left w:val="none" w:sz="0" w:space="0" w:color="auto"/>
                <w:bottom w:val="none" w:sz="0" w:space="0" w:color="auto"/>
                <w:right w:val="none" w:sz="0" w:space="0" w:color="auto"/>
              </w:divBdr>
            </w:div>
            <w:div w:id="62215363">
              <w:marLeft w:val="0"/>
              <w:marRight w:val="0"/>
              <w:marTop w:val="0"/>
              <w:marBottom w:val="0"/>
              <w:divBdr>
                <w:top w:val="none" w:sz="0" w:space="0" w:color="auto"/>
                <w:left w:val="none" w:sz="0" w:space="0" w:color="auto"/>
                <w:bottom w:val="none" w:sz="0" w:space="0" w:color="auto"/>
                <w:right w:val="none" w:sz="0" w:space="0" w:color="auto"/>
              </w:divBdr>
            </w:div>
            <w:div w:id="1607153412">
              <w:marLeft w:val="0"/>
              <w:marRight w:val="0"/>
              <w:marTop w:val="0"/>
              <w:marBottom w:val="0"/>
              <w:divBdr>
                <w:top w:val="none" w:sz="0" w:space="0" w:color="auto"/>
                <w:left w:val="none" w:sz="0" w:space="0" w:color="auto"/>
                <w:bottom w:val="none" w:sz="0" w:space="0" w:color="auto"/>
                <w:right w:val="none" w:sz="0" w:space="0" w:color="auto"/>
              </w:divBdr>
            </w:div>
            <w:div w:id="806584165">
              <w:marLeft w:val="0"/>
              <w:marRight w:val="0"/>
              <w:marTop w:val="0"/>
              <w:marBottom w:val="0"/>
              <w:divBdr>
                <w:top w:val="none" w:sz="0" w:space="0" w:color="auto"/>
                <w:left w:val="none" w:sz="0" w:space="0" w:color="auto"/>
                <w:bottom w:val="none" w:sz="0" w:space="0" w:color="auto"/>
                <w:right w:val="none" w:sz="0" w:space="0" w:color="auto"/>
              </w:divBdr>
            </w:div>
            <w:div w:id="1789004854">
              <w:marLeft w:val="0"/>
              <w:marRight w:val="0"/>
              <w:marTop w:val="0"/>
              <w:marBottom w:val="0"/>
              <w:divBdr>
                <w:top w:val="none" w:sz="0" w:space="0" w:color="auto"/>
                <w:left w:val="none" w:sz="0" w:space="0" w:color="auto"/>
                <w:bottom w:val="none" w:sz="0" w:space="0" w:color="auto"/>
                <w:right w:val="none" w:sz="0" w:space="0" w:color="auto"/>
              </w:divBdr>
            </w:div>
            <w:div w:id="1881815641">
              <w:marLeft w:val="0"/>
              <w:marRight w:val="0"/>
              <w:marTop w:val="0"/>
              <w:marBottom w:val="0"/>
              <w:divBdr>
                <w:top w:val="none" w:sz="0" w:space="0" w:color="auto"/>
                <w:left w:val="none" w:sz="0" w:space="0" w:color="auto"/>
                <w:bottom w:val="none" w:sz="0" w:space="0" w:color="auto"/>
                <w:right w:val="none" w:sz="0" w:space="0" w:color="auto"/>
              </w:divBdr>
            </w:div>
            <w:div w:id="323054203">
              <w:marLeft w:val="0"/>
              <w:marRight w:val="0"/>
              <w:marTop w:val="0"/>
              <w:marBottom w:val="0"/>
              <w:divBdr>
                <w:top w:val="none" w:sz="0" w:space="0" w:color="auto"/>
                <w:left w:val="none" w:sz="0" w:space="0" w:color="auto"/>
                <w:bottom w:val="none" w:sz="0" w:space="0" w:color="auto"/>
                <w:right w:val="none" w:sz="0" w:space="0" w:color="auto"/>
              </w:divBdr>
            </w:div>
            <w:div w:id="658583152">
              <w:marLeft w:val="0"/>
              <w:marRight w:val="0"/>
              <w:marTop w:val="0"/>
              <w:marBottom w:val="0"/>
              <w:divBdr>
                <w:top w:val="none" w:sz="0" w:space="0" w:color="auto"/>
                <w:left w:val="none" w:sz="0" w:space="0" w:color="auto"/>
                <w:bottom w:val="none" w:sz="0" w:space="0" w:color="auto"/>
                <w:right w:val="none" w:sz="0" w:space="0" w:color="auto"/>
              </w:divBdr>
            </w:div>
            <w:div w:id="143132051">
              <w:marLeft w:val="0"/>
              <w:marRight w:val="0"/>
              <w:marTop w:val="0"/>
              <w:marBottom w:val="0"/>
              <w:divBdr>
                <w:top w:val="none" w:sz="0" w:space="0" w:color="auto"/>
                <w:left w:val="none" w:sz="0" w:space="0" w:color="auto"/>
                <w:bottom w:val="none" w:sz="0" w:space="0" w:color="auto"/>
                <w:right w:val="none" w:sz="0" w:space="0" w:color="auto"/>
              </w:divBdr>
            </w:div>
            <w:div w:id="1539396153">
              <w:marLeft w:val="0"/>
              <w:marRight w:val="0"/>
              <w:marTop w:val="0"/>
              <w:marBottom w:val="0"/>
              <w:divBdr>
                <w:top w:val="none" w:sz="0" w:space="0" w:color="auto"/>
                <w:left w:val="none" w:sz="0" w:space="0" w:color="auto"/>
                <w:bottom w:val="none" w:sz="0" w:space="0" w:color="auto"/>
                <w:right w:val="none" w:sz="0" w:space="0" w:color="auto"/>
              </w:divBdr>
            </w:div>
            <w:div w:id="64955138">
              <w:marLeft w:val="0"/>
              <w:marRight w:val="0"/>
              <w:marTop w:val="0"/>
              <w:marBottom w:val="0"/>
              <w:divBdr>
                <w:top w:val="none" w:sz="0" w:space="0" w:color="auto"/>
                <w:left w:val="none" w:sz="0" w:space="0" w:color="auto"/>
                <w:bottom w:val="none" w:sz="0" w:space="0" w:color="auto"/>
                <w:right w:val="none" w:sz="0" w:space="0" w:color="auto"/>
              </w:divBdr>
            </w:div>
            <w:div w:id="481241978">
              <w:marLeft w:val="0"/>
              <w:marRight w:val="0"/>
              <w:marTop w:val="0"/>
              <w:marBottom w:val="0"/>
              <w:divBdr>
                <w:top w:val="none" w:sz="0" w:space="0" w:color="auto"/>
                <w:left w:val="none" w:sz="0" w:space="0" w:color="auto"/>
                <w:bottom w:val="none" w:sz="0" w:space="0" w:color="auto"/>
                <w:right w:val="none" w:sz="0" w:space="0" w:color="auto"/>
              </w:divBdr>
            </w:div>
            <w:div w:id="244657229">
              <w:marLeft w:val="0"/>
              <w:marRight w:val="0"/>
              <w:marTop w:val="0"/>
              <w:marBottom w:val="0"/>
              <w:divBdr>
                <w:top w:val="none" w:sz="0" w:space="0" w:color="auto"/>
                <w:left w:val="none" w:sz="0" w:space="0" w:color="auto"/>
                <w:bottom w:val="none" w:sz="0" w:space="0" w:color="auto"/>
                <w:right w:val="none" w:sz="0" w:space="0" w:color="auto"/>
              </w:divBdr>
            </w:div>
            <w:div w:id="323314490">
              <w:marLeft w:val="0"/>
              <w:marRight w:val="0"/>
              <w:marTop w:val="0"/>
              <w:marBottom w:val="0"/>
              <w:divBdr>
                <w:top w:val="none" w:sz="0" w:space="0" w:color="auto"/>
                <w:left w:val="none" w:sz="0" w:space="0" w:color="auto"/>
                <w:bottom w:val="none" w:sz="0" w:space="0" w:color="auto"/>
                <w:right w:val="none" w:sz="0" w:space="0" w:color="auto"/>
              </w:divBdr>
            </w:div>
            <w:div w:id="1375495728">
              <w:marLeft w:val="0"/>
              <w:marRight w:val="0"/>
              <w:marTop w:val="0"/>
              <w:marBottom w:val="0"/>
              <w:divBdr>
                <w:top w:val="none" w:sz="0" w:space="0" w:color="auto"/>
                <w:left w:val="none" w:sz="0" w:space="0" w:color="auto"/>
                <w:bottom w:val="none" w:sz="0" w:space="0" w:color="auto"/>
                <w:right w:val="none" w:sz="0" w:space="0" w:color="auto"/>
              </w:divBdr>
            </w:div>
            <w:div w:id="2003510618">
              <w:marLeft w:val="0"/>
              <w:marRight w:val="0"/>
              <w:marTop w:val="0"/>
              <w:marBottom w:val="0"/>
              <w:divBdr>
                <w:top w:val="none" w:sz="0" w:space="0" w:color="auto"/>
                <w:left w:val="none" w:sz="0" w:space="0" w:color="auto"/>
                <w:bottom w:val="none" w:sz="0" w:space="0" w:color="auto"/>
                <w:right w:val="none" w:sz="0" w:space="0" w:color="auto"/>
              </w:divBdr>
            </w:div>
            <w:div w:id="290135693">
              <w:marLeft w:val="0"/>
              <w:marRight w:val="0"/>
              <w:marTop w:val="0"/>
              <w:marBottom w:val="0"/>
              <w:divBdr>
                <w:top w:val="none" w:sz="0" w:space="0" w:color="auto"/>
                <w:left w:val="none" w:sz="0" w:space="0" w:color="auto"/>
                <w:bottom w:val="none" w:sz="0" w:space="0" w:color="auto"/>
                <w:right w:val="none" w:sz="0" w:space="0" w:color="auto"/>
              </w:divBdr>
            </w:div>
            <w:div w:id="574318226">
              <w:marLeft w:val="0"/>
              <w:marRight w:val="0"/>
              <w:marTop w:val="0"/>
              <w:marBottom w:val="0"/>
              <w:divBdr>
                <w:top w:val="none" w:sz="0" w:space="0" w:color="auto"/>
                <w:left w:val="none" w:sz="0" w:space="0" w:color="auto"/>
                <w:bottom w:val="none" w:sz="0" w:space="0" w:color="auto"/>
                <w:right w:val="none" w:sz="0" w:space="0" w:color="auto"/>
              </w:divBdr>
            </w:div>
            <w:div w:id="282002177">
              <w:marLeft w:val="0"/>
              <w:marRight w:val="0"/>
              <w:marTop w:val="0"/>
              <w:marBottom w:val="0"/>
              <w:divBdr>
                <w:top w:val="none" w:sz="0" w:space="0" w:color="auto"/>
                <w:left w:val="none" w:sz="0" w:space="0" w:color="auto"/>
                <w:bottom w:val="none" w:sz="0" w:space="0" w:color="auto"/>
                <w:right w:val="none" w:sz="0" w:space="0" w:color="auto"/>
              </w:divBdr>
            </w:div>
            <w:div w:id="1198350836">
              <w:marLeft w:val="0"/>
              <w:marRight w:val="0"/>
              <w:marTop w:val="0"/>
              <w:marBottom w:val="0"/>
              <w:divBdr>
                <w:top w:val="none" w:sz="0" w:space="0" w:color="auto"/>
                <w:left w:val="none" w:sz="0" w:space="0" w:color="auto"/>
                <w:bottom w:val="none" w:sz="0" w:space="0" w:color="auto"/>
                <w:right w:val="none" w:sz="0" w:space="0" w:color="auto"/>
              </w:divBdr>
            </w:div>
            <w:div w:id="2073697284">
              <w:marLeft w:val="0"/>
              <w:marRight w:val="0"/>
              <w:marTop w:val="0"/>
              <w:marBottom w:val="0"/>
              <w:divBdr>
                <w:top w:val="none" w:sz="0" w:space="0" w:color="auto"/>
                <w:left w:val="none" w:sz="0" w:space="0" w:color="auto"/>
                <w:bottom w:val="none" w:sz="0" w:space="0" w:color="auto"/>
                <w:right w:val="none" w:sz="0" w:space="0" w:color="auto"/>
              </w:divBdr>
            </w:div>
            <w:div w:id="1557425823">
              <w:marLeft w:val="0"/>
              <w:marRight w:val="0"/>
              <w:marTop w:val="0"/>
              <w:marBottom w:val="0"/>
              <w:divBdr>
                <w:top w:val="none" w:sz="0" w:space="0" w:color="auto"/>
                <w:left w:val="none" w:sz="0" w:space="0" w:color="auto"/>
                <w:bottom w:val="none" w:sz="0" w:space="0" w:color="auto"/>
                <w:right w:val="none" w:sz="0" w:space="0" w:color="auto"/>
              </w:divBdr>
            </w:div>
            <w:div w:id="1993635961">
              <w:marLeft w:val="0"/>
              <w:marRight w:val="0"/>
              <w:marTop w:val="0"/>
              <w:marBottom w:val="0"/>
              <w:divBdr>
                <w:top w:val="none" w:sz="0" w:space="0" w:color="auto"/>
                <w:left w:val="none" w:sz="0" w:space="0" w:color="auto"/>
                <w:bottom w:val="none" w:sz="0" w:space="0" w:color="auto"/>
                <w:right w:val="none" w:sz="0" w:space="0" w:color="auto"/>
              </w:divBdr>
            </w:div>
            <w:div w:id="1873348536">
              <w:marLeft w:val="0"/>
              <w:marRight w:val="0"/>
              <w:marTop w:val="0"/>
              <w:marBottom w:val="0"/>
              <w:divBdr>
                <w:top w:val="none" w:sz="0" w:space="0" w:color="auto"/>
                <w:left w:val="none" w:sz="0" w:space="0" w:color="auto"/>
                <w:bottom w:val="none" w:sz="0" w:space="0" w:color="auto"/>
                <w:right w:val="none" w:sz="0" w:space="0" w:color="auto"/>
              </w:divBdr>
            </w:div>
            <w:div w:id="945187021">
              <w:marLeft w:val="0"/>
              <w:marRight w:val="0"/>
              <w:marTop w:val="0"/>
              <w:marBottom w:val="0"/>
              <w:divBdr>
                <w:top w:val="none" w:sz="0" w:space="0" w:color="auto"/>
                <w:left w:val="none" w:sz="0" w:space="0" w:color="auto"/>
                <w:bottom w:val="none" w:sz="0" w:space="0" w:color="auto"/>
                <w:right w:val="none" w:sz="0" w:space="0" w:color="auto"/>
              </w:divBdr>
            </w:div>
            <w:div w:id="846284036">
              <w:marLeft w:val="0"/>
              <w:marRight w:val="0"/>
              <w:marTop w:val="0"/>
              <w:marBottom w:val="0"/>
              <w:divBdr>
                <w:top w:val="none" w:sz="0" w:space="0" w:color="auto"/>
                <w:left w:val="none" w:sz="0" w:space="0" w:color="auto"/>
                <w:bottom w:val="none" w:sz="0" w:space="0" w:color="auto"/>
                <w:right w:val="none" w:sz="0" w:space="0" w:color="auto"/>
              </w:divBdr>
            </w:div>
            <w:div w:id="1286619487">
              <w:marLeft w:val="0"/>
              <w:marRight w:val="0"/>
              <w:marTop w:val="0"/>
              <w:marBottom w:val="0"/>
              <w:divBdr>
                <w:top w:val="none" w:sz="0" w:space="0" w:color="auto"/>
                <w:left w:val="none" w:sz="0" w:space="0" w:color="auto"/>
                <w:bottom w:val="none" w:sz="0" w:space="0" w:color="auto"/>
                <w:right w:val="none" w:sz="0" w:space="0" w:color="auto"/>
              </w:divBdr>
            </w:div>
            <w:div w:id="2020308490">
              <w:marLeft w:val="0"/>
              <w:marRight w:val="0"/>
              <w:marTop w:val="0"/>
              <w:marBottom w:val="0"/>
              <w:divBdr>
                <w:top w:val="none" w:sz="0" w:space="0" w:color="auto"/>
                <w:left w:val="none" w:sz="0" w:space="0" w:color="auto"/>
                <w:bottom w:val="none" w:sz="0" w:space="0" w:color="auto"/>
                <w:right w:val="none" w:sz="0" w:space="0" w:color="auto"/>
              </w:divBdr>
            </w:div>
            <w:div w:id="321741917">
              <w:marLeft w:val="0"/>
              <w:marRight w:val="0"/>
              <w:marTop w:val="0"/>
              <w:marBottom w:val="0"/>
              <w:divBdr>
                <w:top w:val="none" w:sz="0" w:space="0" w:color="auto"/>
                <w:left w:val="none" w:sz="0" w:space="0" w:color="auto"/>
                <w:bottom w:val="none" w:sz="0" w:space="0" w:color="auto"/>
                <w:right w:val="none" w:sz="0" w:space="0" w:color="auto"/>
              </w:divBdr>
            </w:div>
            <w:div w:id="1780758144">
              <w:marLeft w:val="0"/>
              <w:marRight w:val="0"/>
              <w:marTop w:val="0"/>
              <w:marBottom w:val="0"/>
              <w:divBdr>
                <w:top w:val="none" w:sz="0" w:space="0" w:color="auto"/>
                <w:left w:val="none" w:sz="0" w:space="0" w:color="auto"/>
                <w:bottom w:val="none" w:sz="0" w:space="0" w:color="auto"/>
                <w:right w:val="none" w:sz="0" w:space="0" w:color="auto"/>
              </w:divBdr>
            </w:div>
            <w:div w:id="1963228159">
              <w:marLeft w:val="0"/>
              <w:marRight w:val="0"/>
              <w:marTop w:val="0"/>
              <w:marBottom w:val="0"/>
              <w:divBdr>
                <w:top w:val="none" w:sz="0" w:space="0" w:color="auto"/>
                <w:left w:val="none" w:sz="0" w:space="0" w:color="auto"/>
                <w:bottom w:val="none" w:sz="0" w:space="0" w:color="auto"/>
                <w:right w:val="none" w:sz="0" w:space="0" w:color="auto"/>
              </w:divBdr>
            </w:div>
            <w:div w:id="533081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216546">
      <w:bodyDiv w:val="1"/>
      <w:marLeft w:val="0"/>
      <w:marRight w:val="0"/>
      <w:marTop w:val="0"/>
      <w:marBottom w:val="0"/>
      <w:divBdr>
        <w:top w:val="none" w:sz="0" w:space="0" w:color="auto"/>
        <w:left w:val="none" w:sz="0" w:space="0" w:color="auto"/>
        <w:bottom w:val="none" w:sz="0" w:space="0" w:color="auto"/>
        <w:right w:val="none" w:sz="0" w:space="0" w:color="auto"/>
      </w:divBdr>
    </w:div>
    <w:div w:id="1574659861">
      <w:bodyDiv w:val="1"/>
      <w:marLeft w:val="0"/>
      <w:marRight w:val="0"/>
      <w:marTop w:val="0"/>
      <w:marBottom w:val="0"/>
      <w:divBdr>
        <w:top w:val="none" w:sz="0" w:space="0" w:color="auto"/>
        <w:left w:val="none" w:sz="0" w:space="0" w:color="auto"/>
        <w:bottom w:val="none" w:sz="0" w:space="0" w:color="auto"/>
        <w:right w:val="none" w:sz="0" w:space="0" w:color="auto"/>
      </w:divBdr>
    </w:div>
    <w:div w:id="1600944473">
      <w:bodyDiv w:val="1"/>
      <w:marLeft w:val="0"/>
      <w:marRight w:val="0"/>
      <w:marTop w:val="0"/>
      <w:marBottom w:val="0"/>
      <w:divBdr>
        <w:top w:val="none" w:sz="0" w:space="0" w:color="auto"/>
        <w:left w:val="none" w:sz="0" w:space="0" w:color="auto"/>
        <w:bottom w:val="none" w:sz="0" w:space="0" w:color="auto"/>
        <w:right w:val="none" w:sz="0" w:space="0" w:color="auto"/>
      </w:divBdr>
    </w:div>
    <w:div w:id="1696687929">
      <w:bodyDiv w:val="1"/>
      <w:marLeft w:val="0"/>
      <w:marRight w:val="0"/>
      <w:marTop w:val="0"/>
      <w:marBottom w:val="0"/>
      <w:divBdr>
        <w:top w:val="none" w:sz="0" w:space="0" w:color="auto"/>
        <w:left w:val="none" w:sz="0" w:space="0" w:color="auto"/>
        <w:bottom w:val="none" w:sz="0" w:space="0" w:color="auto"/>
        <w:right w:val="none" w:sz="0" w:space="0" w:color="auto"/>
      </w:divBdr>
    </w:div>
    <w:div w:id="1707757495">
      <w:bodyDiv w:val="1"/>
      <w:marLeft w:val="0"/>
      <w:marRight w:val="0"/>
      <w:marTop w:val="0"/>
      <w:marBottom w:val="0"/>
      <w:divBdr>
        <w:top w:val="none" w:sz="0" w:space="0" w:color="auto"/>
        <w:left w:val="none" w:sz="0" w:space="0" w:color="auto"/>
        <w:bottom w:val="none" w:sz="0" w:space="0" w:color="auto"/>
        <w:right w:val="none" w:sz="0" w:space="0" w:color="auto"/>
      </w:divBdr>
    </w:div>
    <w:div w:id="1744520118">
      <w:bodyDiv w:val="1"/>
      <w:marLeft w:val="0"/>
      <w:marRight w:val="0"/>
      <w:marTop w:val="0"/>
      <w:marBottom w:val="0"/>
      <w:divBdr>
        <w:top w:val="none" w:sz="0" w:space="0" w:color="auto"/>
        <w:left w:val="none" w:sz="0" w:space="0" w:color="auto"/>
        <w:bottom w:val="none" w:sz="0" w:space="0" w:color="auto"/>
        <w:right w:val="none" w:sz="0" w:space="0" w:color="auto"/>
      </w:divBdr>
    </w:div>
    <w:div w:id="1845514335">
      <w:bodyDiv w:val="1"/>
      <w:marLeft w:val="0"/>
      <w:marRight w:val="0"/>
      <w:marTop w:val="0"/>
      <w:marBottom w:val="0"/>
      <w:divBdr>
        <w:top w:val="none" w:sz="0" w:space="0" w:color="auto"/>
        <w:left w:val="none" w:sz="0" w:space="0" w:color="auto"/>
        <w:bottom w:val="none" w:sz="0" w:space="0" w:color="auto"/>
        <w:right w:val="none" w:sz="0" w:space="0" w:color="auto"/>
      </w:divBdr>
    </w:div>
    <w:div w:id="1854221526">
      <w:bodyDiv w:val="1"/>
      <w:marLeft w:val="0"/>
      <w:marRight w:val="0"/>
      <w:marTop w:val="0"/>
      <w:marBottom w:val="0"/>
      <w:divBdr>
        <w:top w:val="none" w:sz="0" w:space="0" w:color="auto"/>
        <w:left w:val="none" w:sz="0" w:space="0" w:color="auto"/>
        <w:bottom w:val="none" w:sz="0" w:space="0" w:color="auto"/>
        <w:right w:val="none" w:sz="0" w:space="0" w:color="auto"/>
      </w:divBdr>
    </w:div>
    <w:div w:id="1970891418">
      <w:bodyDiv w:val="1"/>
      <w:marLeft w:val="0"/>
      <w:marRight w:val="0"/>
      <w:marTop w:val="0"/>
      <w:marBottom w:val="0"/>
      <w:divBdr>
        <w:top w:val="none" w:sz="0" w:space="0" w:color="auto"/>
        <w:left w:val="none" w:sz="0" w:space="0" w:color="auto"/>
        <w:bottom w:val="none" w:sz="0" w:space="0" w:color="auto"/>
        <w:right w:val="none" w:sz="0" w:space="0" w:color="auto"/>
      </w:divBdr>
    </w:div>
    <w:div w:id="1975331591">
      <w:bodyDiv w:val="1"/>
      <w:marLeft w:val="0"/>
      <w:marRight w:val="0"/>
      <w:marTop w:val="0"/>
      <w:marBottom w:val="0"/>
      <w:divBdr>
        <w:top w:val="none" w:sz="0" w:space="0" w:color="auto"/>
        <w:left w:val="none" w:sz="0" w:space="0" w:color="auto"/>
        <w:bottom w:val="none" w:sz="0" w:space="0" w:color="auto"/>
        <w:right w:val="none" w:sz="0" w:space="0" w:color="auto"/>
      </w:divBdr>
    </w:div>
    <w:div w:id="1994095184">
      <w:bodyDiv w:val="1"/>
      <w:marLeft w:val="0"/>
      <w:marRight w:val="0"/>
      <w:marTop w:val="0"/>
      <w:marBottom w:val="0"/>
      <w:divBdr>
        <w:top w:val="none" w:sz="0" w:space="0" w:color="auto"/>
        <w:left w:val="none" w:sz="0" w:space="0" w:color="auto"/>
        <w:bottom w:val="none" w:sz="0" w:space="0" w:color="auto"/>
        <w:right w:val="none" w:sz="0" w:space="0" w:color="auto"/>
      </w:divBdr>
    </w:div>
    <w:div w:id="2059277826">
      <w:bodyDiv w:val="1"/>
      <w:marLeft w:val="0"/>
      <w:marRight w:val="0"/>
      <w:marTop w:val="0"/>
      <w:marBottom w:val="0"/>
      <w:divBdr>
        <w:top w:val="none" w:sz="0" w:space="0" w:color="auto"/>
        <w:left w:val="none" w:sz="0" w:space="0" w:color="auto"/>
        <w:bottom w:val="none" w:sz="0" w:space="0" w:color="auto"/>
        <w:right w:val="none" w:sz="0" w:space="0" w:color="auto"/>
      </w:divBdr>
    </w:div>
    <w:div w:id="2085297560">
      <w:bodyDiv w:val="1"/>
      <w:marLeft w:val="0"/>
      <w:marRight w:val="0"/>
      <w:marTop w:val="0"/>
      <w:marBottom w:val="0"/>
      <w:divBdr>
        <w:top w:val="none" w:sz="0" w:space="0" w:color="auto"/>
        <w:left w:val="none" w:sz="0" w:space="0" w:color="auto"/>
        <w:bottom w:val="none" w:sz="0" w:space="0" w:color="auto"/>
        <w:right w:val="none" w:sz="0" w:space="0" w:color="auto"/>
      </w:divBdr>
    </w:div>
    <w:div w:id="21028761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9.png"/><Relationship Id="rId21" Type="http://schemas.openxmlformats.org/officeDocument/2006/relationships/image" Target="media/image14.png"/><Relationship Id="rId42" Type="http://schemas.openxmlformats.org/officeDocument/2006/relationships/image" Target="media/image35.png"/><Relationship Id="rId63" Type="http://schemas.openxmlformats.org/officeDocument/2006/relationships/image" Target="media/image56.png"/><Relationship Id="rId84" Type="http://schemas.openxmlformats.org/officeDocument/2006/relationships/image" Target="media/image77.png"/><Relationship Id="rId138" Type="http://schemas.openxmlformats.org/officeDocument/2006/relationships/image" Target="media/image129.png"/><Relationship Id="rId107" Type="http://schemas.openxmlformats.org/officeDocument/2006/relationships/image" Target="media/image100.png"/><Relationship Id="rId11" Type="http://schemas.openxmlformats.org/officeDocument/2006/relationships/image" Target="media/image4.png"/><Relationship Id="rId32" Type="http://schemas.openxmlformats.org/officeDocument/2006/relationships/image" Target="media/image25.png"/><Relationship Id="rId53" Type="http://schemas.openxmlformats.org/officeDocument/2006/relationships/image" Target="media/image46.png"/><Relationship Id="rId74" Type="http://schemas.openxmlformats.org/officeDocument/2006/relationships/image" Target="media/image67.png"/><Relationship Id="rId128" Type="http://schemas.openxmlformats.org/officeDocument/2006/relationships/image" Target="media/image120.png"/><Relationship Id="rId149" Type="http://schemas.openxmlformats.org/officeDocument/2006/relationships/header" Target="header2.xml"/><Relationship Id="rId5" Type="http://schemas.openxmlformats.org/officeDocument/2006/relationships/webSettings" Target="webSettings.xml"/><Relationship Id="rId95" Type="http://schemas.openxmlformats.org/officeDocument/2006/relationships/image" Target="media/image88.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image" Target="media/image57.png"/><Relationship Id="rId69" Type="http://schemas.openxmlformats.org/officeDocument/2006/relationships/image" Target="media/image62.png"/><Relationship Id="rId113" Type="http://schemas.openxmlformats.org/officeDocument/2006/relationships/image" Target="media/image105.png"/><Relationship Id="rId118" Type="http://schemas.openxmlformats.org/officeDocument/2006/relationships/image" Target="media/image110.png"/><Relationship Id="rId134" Type="http://schemas.openxmlformats.org/officeDocument/2006/relationships/image" Target="media/image126.png"/><Relationship Id="rId139" Type="http://schemas.openxmlformats.org/officeDocument/2006/relationships/image" Target="media/image130.png"/><Relationship Id="rId80" Type="http://schemas.openxmlformats.org/officeDocument/2006/relationships/image" Target="media/image73.png"/><Relationship Id="rId85" Type="http://schemas.openxmlformats.org/officeDocument/2006/relationships/image" Target="media/image78.png"/><Relationship Id="rId150" Type="http://schemas.openxmlformats.org/officeDocument/2006/relationships/footer" Target="footer1.xml"/><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6.png"/><Relationship Id="rId108" Type="http://schemas.openxmlformats.org/officeDocument/2006/relationships/image" Target="media/image101.png"/><Relationship Id="rId124" Type="http://schemas.openxmlformats.org/officeDocument/2006/relationships/image" Target="media/image116.png"/><Relationship Id="rId129" Type="http://schemas.openxmlformats.org/officeDocument/2006/relationships/image" Target="media/image121.png"/><Relationship Id="rId54" Type="http://schemas.openxmlformats.org/officeDocument/2006/relationships/image" Target="media/image47.png"/><Relationship Id="rId70" Type="http://schemas.openxmlformats.org/officeDocument/2006/relationships/image" Target="media/image63.png"/><Relationship Id="rId75" Type="http://schemas.openxmlformats.org/officeDocument/2006/relationships/image" Target="media/image68.png"/><Relationship Id="rId91" Type="http://schemas.openxmlformats.org/officeDocument/2006/relationships/image" Target="media/image84.png"/><Relationship Id="rId96" Type="http://schemas.openxmlformats.org/officeDocument/2006/relationships/image" Target="media/image89.png"/><Relationship Id="rId140" Type="http://schemas.openxmlformats.org/officeDocument/2006/relationships/image" Target="media/image131.png"/><Relationship Id="rId145" Type="http://schemas.openxmlformats.org/officeDocument/2006/relationships/hyperlink" Target="http://localhost:3000/API_66_Vy/5"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6.png"/><Relationship Id="rId119" Type="http://schemas.openxmlformats.org/officeDocument/2006/relationships/image" Target="media/image111.png"/><Relationship Id="rId44" Type="http://schemas.openxmlformats.org/officeDocument/2006/relationships/image" Target="media/image37.png"/><Relationship Id="rId60" Type="http://schemas.openxmlformats.org/officeDocument/2006/relationships/image" Target="media/image53.png"/><Relationship Id="rId65" Type="http://schemas.openxmlformats.org/officeDocument/2006/relationships/image" Target="media/image58.png"/><Relationship Id="rId81" Type="http://schemas.openxmlformats.org/officeDocument/2006/relationships/image" Target="media/image74.png"/><Relationship Id="rId86" Type="http://schemas.openxmlformats.org/officeDocument/2006/relationships/image" Target="media/image79.png"/><Relationship Id="rId130" Type="http://schemas.openxmlformats.org/officeDocument/2006/relationships/image" Target="media/image122.png"/><Relationship Id="rId135" Type="http://schemas.openxmlformats.org/officeDocument/2006/relationships/image" Target="media/image127.png"/><Relationship Id="rId151" Type="http://schemas.openxmlformats.org/officeDocument/2006/relationships/fontTable" Target="fontTable.xml"/><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image" Target="media/image10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90.png"/><Relationship Id="rId104" Type="http://schemas.openxmlformats.org/officeDocument/2006/relationships/image" Target="media/image97.png"/><Relationship Id="rId120" Type="http://schemas.openxmlformats.org/officeDocument/2006/relationships/image" Target="media/image112.png"/><Relationship Id="rId125" Type="http://schemas.openxmlformats.org/officeDocument/2006/relationships/image" Target="media/image117.png"/><Relationship Id="rId141" Type="http://schemas.openxmlformats.org/officeDocument/2006/relationships/image" Target="media/image132.png"/><Relationship Id="rId146" Type="http://schemas.openxmlformats.org/officeDocument/2006/relationships/image" Target="media/image135.png"/><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5.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110" Type="http://schemas.openxmlformats.org/officeDocument/2006/relationships/image" Target="media/image103.png"/><Relationship Id="rId115" Type="http://schemas.openxmlformats.org/officeDocument/2006/relationships/image" Target="media/image107.png"/><Relationship Id="rId131" Type="http://schemas.openxmlformats.org/officeDocument/2006/relationships/image" Target="media/image123.png"/><Relationship Id="rId136" Type="http://schemas.openxmlformats.org/officeDocument/2006/relationships/hyperlink" Target="http://localhost:3000/API_66_Vy" TargetMode="External"/><Relationship Id="rId61" Type="http://schemas.openxmlformats.org/officeDocument/2006/relationships/image" Target="media/image54.png"/><Relationship Id="rId82" Type="http://schemas.openxmlformats.org/officeDocument/2006/relationships/image" Target="media/image75.png"/><Relationship Id="rId152" Type="http://schemas.openxmlformats.org/officeDocument/2006/relationships/theme" Target="theme/theme1.xml"/><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image" Target="media/image93.png"/><Relationship Id="rId105" Type="http://schemas.openxmlformats.org/officeDocument/2006/relationships/image" Target="media/image98.png"/><Relationship Id="rId126" Type="http://schemas.openxmlformats.org/officeDocument/2006/relationships/image" Target="media/image118.png"/><Relationship Id="rId147" Type="http://schemas.openxmlformats.org/officeDocument/2006/relationships/image" Target="media/image136.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98" Type="http://schemas.openxmlformats.org/officeDocument/2006/relationships/image" Target="media/image91.png"/><Relationship Id="rId121" Type="http://schemas.openxmlformats.org/officeDocument/2006/relationships/image" Target="media/image113.png"/><Relationship Id="rId142" Type="http://schemas.openxmlformats.org/officeDocument/2006/relationships/hyperlink" Target="http://localhost:3000/API_66_Vy/6" TargetMode="External"/><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116" Type="http://schemas.openxmlformats.org/officeDocument/2006/relationships/image" Target="media/image108.png"/><Relationship Id="rId137" Type="http://schemas.openxmlformats.org/officeDocument/2006/relationships/image" Target="media/image128.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88" Type="http://schemas.openxmlformats.org/officeDocument/2006/relationships/image" Target="media/image81.png"/><Relationship Id="rId111" Type="http://schemas.openxmlformats.org/officeDocument/2006/relationships/image" Target="media/image104.png"/><Relationship Id="rId132" Type="http://schemas.openxmlformats.org/officeDocument/2006/relationships/image" Target="media/image124.png"/><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50.png"/><Relationship Id="rId106" Type="http://schemas.openxmlformats.org/officeDocument/2006/relationships/image" Target="media/image99.png"/><Relationship Id="rId127" Type="http://schemas.openxmlformats.org/officeDocument/2006/relationships/image" Target="media/image119.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6.png"/><Relationship Id="rId78" Type="http://schemas.openxmlformats.org/officeDocument/2006/relationships/image" Target="media/image71.png"/><Relationship Id="rId94" Type="http://schemas.openxmlformats.org/officeDocument/2006/relationships/image" Target="media/image87.png"/><Relationship Id="rId99" Type="http://schemas.openxmlformats.org/officeDocument/2006/relationships/image" Target="media/image92.png"/><Relationship Id="rId101" Type="http://schemas.openxmlformats.org/officeDocument/2006/relationships/image" Target="media/image94.png"/><Relationship Id="rId122" Type="http://schemas.openxmlformats.org/officeDocument/2006/relationships/image" Target="media/image114.png"/><Relationship Id="rId143" Type="http://schemas.openxmlformats.org/officeDocument/2006/relationships/image" Target="media/image133.png"/><Relationship Id="rId148"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image" Target="media/image19.png"/><Relationship Id="rId47" Type="http://schemas.openxmlformats.org/officeDocument/2006/relationships/image" Target="media/image40.png"/><Relationship Id="rId68" Type="http://schemas.openxmlformats.org/officeDocument/2006/relationships/image" Target="media/image61.png"/><Relationship Id="rId89" Type="http://schemas.openxmlformats.org/officeDocument/2006/relationships/image" Target="media/image82.png"/><Relationship Id="rId112" Type="http://schemas.openxmlformats.org/officeDocument/2006/relationships/hyperlink" Target="https://nodejs.org/en/download" TargetMode="External"/><Relationship Id="rId133" Type="http://schemas.openxmlformats.org/officeDocument/2006/relationships/image" Target="media/image125.png"/><Relationship Id="rId16" Type="http://schemas.openxmlformats.org/officeDocument/2006/relationships/image" Target="media/image9.png"/><Relationship Id="rId37" Type="http://schemas.openxmlformats.org/officeDocument/2006/relationships/image" Target="media/image30.png"/><Relationship Id="rId58" Type="http://schemas.openxmlformats.org/officeDocument/2006/relationships/image" Target="media/image51.png"/><Relationship Id="rId79" Type="http://schemas.openxmlformats.org/officeDocument/2006/relationships/image" Target="media/image72.png"/><Relationship Id="rId102" Type="http://schemas.openxmlformats.org/officeDocument/2006/relationships/image" Target="media/image95.png"/><Relationship Id="rId123" Type="http://schemas.openxmlformats.org/officeDocument/2006/relationships/image" Target="media/image115.png"/><Relationship Id="rId144" Type="http://schemas.openxmlformats.org/officeDocument/2006/relationships/image" Target="media/image134.png"/><Relationship Id="rId90" Type="http://schemas.openxmlformats.org/officeDocument/2006/relationships/image" Target="media/image8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er95</b:Tag>
    <b:SourceType>BookSection</b:SourceType>
    <b:Guid>{B9312046-AB5A-4FBB-91E7-3FC3277DC36B}</b:Guid>
    <b:Author>
      <b:Author>
        <b:Corporate>Merton, Robert C. &amp; Zvi Bodie</b:Corporate>
      </b:Author>
    </b:Author>
    <b:Title>A Conceptual Framework for Analyzing the Financial Environment</b:Title>
    <b:BookTitle>Chap 1 The Global Financial System: A Functional Perspective</b:BookTitle>
    <b:Year>1995</b:Year>
    <b:Pages>3-31</b:Pages>
    <b:City>Boston</b:City>
    <b:Publisher>Harvard Business School Press</b:Publisher>
    <b:RefOrder>4</b:RefOrder>
  </b:Source>
  <b:Source>
    <b:Tag>Fin09</b:Tag>
    <b:SourceType>ConferenceProceedings</b:SourceType>
    <b:Guid>{CB6B480D-6600-4F02-B053-992483C55047}</b:Guid>
    <b:Title>Financial Development Report</b:Title>
    <b:Year>2009</b:Year>
    <b:ConferenceName>World Economic Forum</b:ConferenceName>
    <b:RefOrder>5</b:RefOrder>
  </b:Source>
  <b:Source>
    <b:Tag>Cun18</b:Tag>
    <b:SourceType>JournalArticle</b:SourceType>
    <b:Guid>{74957BD1-14CE-4BFB-B85F-DDCE00A52FF4}</b:Guid>
    <b:LCID>vi-VN</b:LCID>
    <b:Author>
      <b:Author>
        <b:Corporate>Cuneyt Kilic &amp; Burcu Ozcan</b:Corporate>
      </b:Author>
    </b:Author>
    <b:Title>The impact of Financial Development on Human Capital: Evidence from Emerging Market Economies</b:Title>
    <b:JournalName>International Journal of Economics and Financial Issues</b:JournalName>
    <b:Year>2018</b:Year>
    <b:Pages>8(1), 258-267</b:Pages>
    <b:RefOrder>2</b:RefOrder>
  </b:Source>
  <b:Source>
    <b:Tag>UND09</b:Tag>
    <b:SourceType>Report</b:SourceType>
    <b:Guid>{A21054AA-513E-4159-B83D-23D2C98306FF}</b:Guid>
    <b:Title>Human Development Report</b:Title>
    <b:Year>2009</b:Year>
    <b:LCID>en-US</b:LCID>
    <b:Author>
      <b:Author>
        <b:NameList>
          <b:Person>
            <b:Last>UNDP</b:Last>
          </b:Person>
        </b:NameList>
      </b:Author>
    </b:Author>
    <b:Publisher>UNDP-HDRO Human Development Reports</b:Publisher>
    <b:RefOrder>6</b:RefOrder>
  </b:Source>
  <b:Source>
    <b:Tag>Wor14</b:Tag>
    <b:SourceType>Report</b:SourceType>
    <b:Guid>{4311AD99-8306-46ED-8509-D65F2A1DAE7B}</b:Guid>
    <b:Title>Global Financial Development Report 2014: Financial Inclusion</b:Title>
    <b:Year>2014</b:Year>
    <b:Publisher>World Bank</b:Publisher>
    <b:LCID>en-US</b:LCID>
    <b:Author>
      <b:Author>
        <b:NameList>
          <b:Person>
            <b:Last>Bank</b:Last>
            <b:First>World</b:First>
          </b:Person>
        </b:NameList>
      </b:Author>
    </b:Author>
    <b:RefOrder>7</b:RefOrder>
  </b:Source>
  <b:Source>
    <b:Tag>Nar19</b:Tag>
    <b:SourceType>JournalArticle</b:SourceType>
    <b:Guid>{A94DEF97-EFE0-4A0A-8CF0-8E2CD1161467}</b:Guid>
    <b:Title>Do market size and financial development indicators affect human capital of select south Asian economies?</b:Title>
    <b:Year>2019</b:Year>
    <b:LCID>en-US</b:LCID>
    <b:Author>
      <b:Author>
        <b:Corporate>Narayan Sethi, Bikash Ranjan Mishra, Padmaja Bhujabal</b:Corporate>
      </b:Author>
    </b:Author>
    <b:JournalName>International Journal of Social Economics</b:JournalName>
    <b:Pages>Vol. 46, No.7, pp.887-903</b:Pages>
    <b:RefOrder>8</b:RefOrder>
  </b:Source>
  <b:Source>
    <b:Tag>Mad14</b:Tag>
    <b:SourceType>JournalArticle</b:SourceType>
    <b:Guid>{AC19AD9F-BA57-4BFA-9D1D-11B99D1B762E}</b:Guid>
    <b:Author>
      <b:Author>
        <b:Corporate>Madhu Sehrawat, A.K. Giri</b:Corporate>
      </b:Author>
    </b:Author>
    <b:Title>The relationship between financial development indicators and human development in India</b:Title>
    <b:JournalName>International Journal of Social Economics</b:JournalName>
    <b:Year>2014</b:Year>
    <b:Pages>Vol.41, No.12, pp.1194-1208</b:Pages>
    <b:LCID>en-US</b:LCID>
    <b:RefOrder>9</b:RefOrder>
  </b:Source>
  <b:Source>
    <b:Tag>Sor90</b:Tag>
    <b:SourceType>JournalArticle</b:SourceType>
    <b:Guid>{CAEABCBB-4460-4A85-8C17-54418FB178A9}</b:Guid>
    <b:LCID>en-US</b:LCID>
    <b:Author>
      <b:Author>
        <b:Corporate>Soren Johansen, Katarina Juselius</b:Corporate>
      </b:Author>
    </b:Author>
    <b:Title>Maximum likelihood estimation and inference on cointegration - with applications to the demnad for money</b:Title>
    <b:JournalName>Oxford Bulletin of Economics and Statistics</b:JournalName>
    <b:Year>1990</b:Year>
    <b:Pages>52 (2), pp.169-210</b:Pages>
    <b:RefOrder>10</b:RefOrder>
  </b:Source>
  <b:Source>
    <b:Tag>Joh92</b:Tag>
    <b:SourceType>JournalArticle</b:SourceType>
    <b:Guid>{2C546077-1CCB-4A94-A458-84A40DC4B1E8}</b:Guid>
    <b:LCID>en-US</b:LCID>
    <b:Author>
      <b:Author>
        <b:Corporate>Johansen, Soren</b:Corporate>
      </b:Author>
    </b:Author>
    <b:Title>Determination of Cointegration Rank in the Presence a Linear Trend</b:Title>
    <b:JournalName>Oxford Bulletin of Economics and Statistics</b:JournalName>
    <b:Year>1992</b:Year>
    <b:Pages>Vol.54 (3), pp.383-397</b:Pages>
    <b:RefOrder>11</b:RefOrder>
  </b:Source>
  <b:Source>
    <b:Tag>MHa01</b:Tag>
    <b:SourceType>JournalArticle</b:SourceType>
    <b:Guid>{B9B28DA8-260A-4188-8ED3-37D8403C0E14}</b:Guid>
    <b:LCID>en-US</b:LCID>
    <b:Author>
      <b:Author>
        <b:Corporate>M. Hashem Pesaran, Yongcheol Shin and Richard J.Smith</b:Corporate>
      </b:Author>
    </b:Author>
    <b:Title>Bounds testing approaches to the analysis of level relationships</b:Title>
    <b:JournalName>Journal of Applied Econometrics</b:JournalName>
    <b:Year>2001</b:Year>
    <b:Pages>Vol.16, pp.289-326</b:Pages>
    <b:RefOrder>12</b:RefOrder>
  </b:Source>
  <b:Source>
    <b:Tag>Zee20</b:Tag>
    <b:SourceType>JournalArticle</b:SourceType>
    <b:Guid>{771EABC0-98B2-4385-85C7-C15854222520}</b:Guid>
    <b:LCID>en-US</b:LCID>
    <b:Author>
      <b:Author>
        <b:Corporate>Zeeshan Khan, Muzzammil Hussain, Muhammad Shabaz, Siqun Yang, Zhilun Jiao</b:Corporate>
      </b:Author>
    </b:Author>
    <b:Title>Natural resource abundance, technological innovation, and human capital nexus with financial development: A case study of China</b:Title>
    <b:JournalName>Resources Policy</b:JournalName>
    <b:Year>2020</b:Year>
    <b:Pages>Vol.65, ISSN 0301-4207</b:Pages>
    <b:RefOrder>13</b:RefOrder>
  </b:Source>
  <b:Source>
    <b:Tag>Elm17</b:Tag>
    <b:SourceType>JournalArticle</b:SourceType>
    <b:Guid>{A56176E2-E99F-4BD5-B08C-D6D156CBD165}</b:Guid>
    <b:LCID>en-US</b:LCID>
    <b:Author>
      <b:Author>
        <b:NameList>
          <b:Person>
            <b:Last>Satrovic</b:Last>
            <b:First>Elma</b:First>
          </b:Person>
        </b:NameList>
      </b:Author>
    </b:Author>
    <b:Title>Financial development and human capital in Turkey: ARDL Approach</b:Title>
    <b:JournalName>Cappadocia academic review</b:JournalName>
    <b:Year>2017</b:Year>
    <b:Pages>Vol.1, Iss 2, pp.1-15</b:Pages>
    <b:RefOrder>1</b:RefOrder>
  </b:Source>
  <b:Source>
    <b:Tag>Ham13</b:Tag>
    <b:SourceType>JournalArticle</b:SourceType>
    <b:Guid>{9386A3CD-7F65-4EC0-B4B1-DCDDBA504566}</b:Guid>
    <b:LCID>en-US</b:LCID>
    <b:Author>
      <b:Author>
        <b:Corporate>Hamed Adeli Nik, Zahara Sattari Nasab, Yunes Salmani and Nima Shahriari</b:Corporate>
      </b:Author>
    </b:Author>
    <b:Title>The relationship between financial development indicators and human capital in Iran</b:Title>
    <b:JournalName>Management Science Letters</b:JournalName>
    <b:Year>2013</b:Year>
    <b:Pages>Vol.3, Issue 4, pp.1261-1272</b:Pages>
    <b:RefOrder>3</b:RefOrder>
  </b:Source>
  <b:Source>
    <b:Tag>Mas03</b:Tag>
    <b:SourceType>JournalArticle</b:SourceType>
    <b:Guid>{B33587D3-8C5B-4C5A-8B1E-99DD3C85F375}</b:Guid>
    <b:LCID>en-US</b:LCID>
    <b:Author>
      <b:Author>
        <b:NameList>
          <b:Person>
            <b:Last>Hojo</b:Last>
            <b:First>Masakazu</b:First>
          </b:Person>
        </b:NameList>
      </b:Author>
    </b:Author>
    <b:Title>An indirect effect of education on growth</b:Title>
    <b:JournalName>Economics Letters</b:JournalName>
    <b:Year>2003</b:Year>
    <b:Pages>Vol.80, Issue 1, pp.31-34</b:Pages>
    <b:RefOrder>14</b:RefOrder>
  </b:Source>
  <b:Source>
    <b:Tag>Sye19</b:Tag>
    <b:SourceType>JournalArticle</b:SourceType>
    <b:Guid>{A6419124-18F4-4C1D-AEDA-37BB8A481691}</b:Guid>
    <b:LCID>en-US</b:LCID>
    <b:Author>
      <b:Author>
        <b:Corporate>Syed Anees Haider Zaidi, Zixiang Wei, Ayfer Gedikli, Muhammad Wasif Zafar, Fujun Hou, Yaser Iftikhar</b:Corporate>
      </b:Author>
    </b:Author>
    <b:Title>The impact of globalization, natural resources abundance, and human capital on financial development: Evidence from thirty-one OECD countries</b:Title>
    <b:JournalName>Resources Policy</b:JournalName>
    <b:Year>2019</b:Year>
    <b:Pages>Vol.64, ISSN 0301-4207</b:Pages>
    <b:RefOrder>15</b:RefOrder>
  </b:Source>
</b:Sources>
</file>

<file path=customXml/itemProps1.xml><?xml version="1.0" encoding="utf-8"?>
<ds:datastoreItem xmlns:ds="http://schemas.openxmlformats.org/officeDocument/2006/customXml" ds:itemID="{CBDAF824-140F-4370-B92B-9E9191850F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310</TotalTime>
  <Pages>80</Pages>
  <Words>9264</Words>
  <Characters>52807</Characters>
  <Application>Microsoft Office Word</Application>
  <DocSecurity>0</DocSecurity>
  <Lines>440</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Hiền Zy</cp:lastModifiedBy>
  <cp:revision>46</cp:revision>
  <dcterms:created xsi:type="dcterms:W3CDTF">2022-12-02T13:36:00Z</dcterms:created>
  <dcterms:modified xsi:type="dcterms:W3CDTF">2024-08-04T15:53:00Z</dcterms:modified>
</cp:coreProperties>
</file>